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338D1C55" w:rsidR="00CF47AD" w:rsidRPr="001B104E" w:rsidRDefault="000401B2" w:rsidP="000C403C">
      <w:pPr>
        <w:rPr>
          <w:rFonts w:cs="Lucida Grande"/>
        </w:rPr>
      </w:pPr>
      <w:r>
        <w:rPr>
          <w:noProof/>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29.25pt;width:357.5pt;height:677.6pt;z-index:25165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3BD2BFB1" w:rsidR="000E2921" w:rsidRPr="001B104E" w:rsidRDefault="000401B2" w:rsidP="00545ABC">
      <w:pPr>
        <w:pStyle w:val="CVSubtitle"/>
      </w:pPr>
      <w:r>
        <w:rPr>
          <w:noProof/>
          <w:lang w:val="en-IN" w:eastAsia="en-IN"/>
        </w:rPr>
        <w:pict w14:anchorId="5C5560E9">
          <v:group id="_x0000_s1311" style="position:absolute;left:0;text-align:left;margin-left:176.25pt;margin-top:30.8pt;width:250.75pt;height:166.7pt;z-index:251659264"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317839353"/>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510FCE" w:rsidRDefault="00510FCE"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7A8056A5" w:rsidR="00510FCE" w:rsidRPr="001F0090" w:rsidRDefault="00510FCE"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March 2020</w:t>
                    </w:r>
                  </w:p>
                  <w:p w14:paraId="7C6CF9E3" w14:textId="77777777" w:rsidR="00510FCE" w:rsidRDefault="00510FCE"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w:pict>
      </w:r>
    </w:p>
    <w:p w14:paraId="770A622E" w14:textId="77777777" w:rsidR="00D97770" w:rsidRPr="001B104E" w:rsidRDefault="00D97770" w:rsidP="000C403C">
      <w:pPr>
        <w:rPr>
          <w:rFonts w:cs="Lucida Grande"/>
        </w:rPr>
      </w:pPr>
    </w:p>
    <w:p w14:paraId="64658069" w14:textId="4BDB63E1" w:rsidR="003B17D2" w:rsidRPr="001B104E" w:rsidRDefault="000401B2" w:rsidP="003B17D2">
      <w:pPr>
        <w:pStyle w:val="CVFrontMatter"/>
      </w:pPr>
      <w:r>
        <w:rPr>
          <w:noProof/>
        </w:rPr>
        <w:pict w14:anchorId="1FBFD5DC">
          <v:group id="Group 8" o:spid="_x0000_s1300" style="position:absolute;left:0;text-align:left;margin-left:184.45pt;margin-top:16.6pt;width:216.8pt;height:27.3pt;z-index:251660288;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w:pict>
      </w: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17CB95F" w:rsidR="00054460" w:rsidRPr="001B104E" w:rsidRDefault="000401B2" w:rsidP="003B17D2">
      <w:pPr>
        <w:pStyle w:val="CVFrontMatter"/>
      </w:pPr>
      <w:r>
        <w:rPr>
          <w:noProof/>
          <w:lang w:val="en-IN" w:eastAsia="en-IN"/>
        </w:rPr>
        <w:pict w14:anchorId="18E049B4">
          <v:group id="Group 490" o:spid="_x0000_s1120" style="position:absolute;left:0;text-align:left;margin-left:186.25pt;margin-top:14.35pt;width:281.75pt;height:54.15pt;z-index:251658240"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510FCE" w:rsidRPr="009B35B1" w:rsidRDefault="00510FCE"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510FCE" w:rsidRPr="009B35B1" w:rsidRDefault="00510FCE"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510FCE" w:rsidRPr="009B35B1" w:rsidRDefault="00510FCE"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w:pict>
      </w: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0B37719" w14:textId="4494DC33" w:rsidR="00C23EE4" w:rsidRPr="001B104E" w:rsidRDefault="00C23EE4" w:rsidP="00F63937">
      <w:pPr>
        <w:pStyle w:val="CVFrontMatter2"/>
      </w:pPr>
      <w:r w:rsidRPr="001B104E">
        <w:lastRenderedPageBreak/>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680" w:footer="737" w:gutter="0"/>
          <w:pgNumType w:start="1"/>
          <w:cols w:space="720"/>
          <w:titlePg/>
          <w:docGrid w:linePitch="299"/>
        </w:sectPr>
      </w:pPr>
    </w:p>
    <w:p w14:paraId="6707325E" w14:textId="77777777" w:rsidR="0020230A"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1A2434E4" w14:textId="57185B9B" w:rsidR="0020230A" w:rsidRDefault="0020230A">
      <w:pPr>
        <w:pStyle w:val="TOC1"/>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7995832 \h </w:instrText>
      </w:r>
      <w:r>
        <w:rPr>
          <w:noProof/>
        </w:rPr>
      </w:r>
      <w:r>
        <w:rPr>
          <w:noProof/>
        </w:rPr>
        <w:fldChar w:fldCharType="separate"/>
      </w:r>
      <w:r>
        <w:rPr>
          <w:noProof/>
        </w:rPr>
        <w:t>6</w:t>
      </w:r>
      <w:r>
        <w:rPr>
          <w:noProof/>
        </w:rPr>
        <w:fldChar w:fldCharType="end"/>
      </w:r>
    </w:p>
    <w:p w14:paraId="7A0DC227" w14:textId="3E2D8402" w:rsidR="0020230A" w:rsidRDefault="0020230A">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Home</w:t>
      </w:r>
      <w:r>
        <w:rPr>
          <w:noProof/>
        </w:rPr>
        <w:tab/>
      </w:r>
      <w:r>
        <w:rPr>
          <w:noProof/>
        </w:rPr>
        <w:fldChar w:fldCharType="begin"/>
      </w:r>
      <w:r>
        <w:rPr>
          <w:noProof/>
        </w:rPr>
        <w:instrText xml:space="preserve"> PAGEREF _Toc37995833 \h </w:instrText>
      </w:r>
      <w:r>
        <w:rPr>
          <w:noProof/>
        </w:rPr>
      </w:r>
      <w:r>
        <w:rPr>
          <w:noProof/>
        </w:rPr>
        <w:fldChar w:fldCharType="separate"/>
      </w:r>
      <w:r>
        <w:rPr>
          <w:noProof/>
        </w:rPr>
        <w:t>6</w:t>
      </w:r>
      <w:r>
        <w:rPr>
          <w:noProof/>
        </w:rPr>
        <w:fldChar w:fldCharType="end"/>
      </w:r>
    </w:p>
    <w:p w14:paraId="7CDE3C43" w14:textId="764FEA4C" w:rsidR="0020230A" w:rsidRDefault="0020230A">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7995834 \h </w:instrText>
      </w:r>
      <w:r>
        <w:rPr>
          <w:noProof/>
        </w:rPr>
      </w:r>
      <w:r>
        <w:rPr>
          <w:noProof/>
        </w:rPr>
        <w:fldChar w:fldCharType="separate"/>
      </w:r>
      <w:r>
        <w:rPr>
          <w:noProof/>
        </w:rPr>
        <w:t>6</w:t>
      </w:r>
      <w:r>
        <w:rPr>
          <w:noProof/>
        </w:rPr>
        <w:fldChar w:fldCharType="end"/>
      </w:r>
    </w:p>
    <w:p w14:paraId="74BADE55" w14:textId="38DD75CA" w:rsidR="0020230A" w:rsidRDefault="0020230A">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ED7C95">
        <w:rPr>
          <w:b w:val="0"/>
          <w:bCs/>
          <w:noProof/>
          <w:color w:val="4F81BD" w:themeColor="accent1"/>
          <w:spacing w:val="5"/>
        </w:rPr>
        <w:t xml:space="preserve"> </w:t>
      </w:r>
      <w:r>
        <w:rPr>
          <w:noProof/>
        </w:rPr>
        <w:t>of</w:t>
      </w:r>
      <w:r w:rsidRPr="00ED7C95">
        <w:rPr>
          <w:b w:val="0"/>
          <w:bCs/>
          <w:noProof/>
          <w:color w:val="4F81BD" w:themeColor="accent1"/>
          <w:spacing w:val="5"/>
        </w:rPr>
        <w:t xml:space="preserve"> </w:t>
      </w:r>
      <w:r>
        <w:rPr>
          <w:noProof/>
        </w:rPr>
        <w:t>this</w:t>
      </w:r>
      <w:r w:rsidRPr="00ED7C95">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7995835 \h </w:instrText>
      </w:r>
      <w:r>
        <w:rPr>
          <w:noProof/>
        </w:rPr>
      </w:r>
      <w:r>
        <w:rPr>
          <w:noProof/>
        </w:rPr>
        <w:fldChar w:fldCharType="separate"/>
      </w:r>
      <w:r>
        <w:rPr>
          <w:noProof/>
        </w:rPr>
        <w:t>7</w:t>
      </w:r>
      <w:r>
        <w:rPr>
          <w:noProof/>
        </w:rPr>
        <w:fldChar w:fldCharType="end"/>
      </w:r>
    </w:p>
    <w:p w14:paraId="3FF056CB" w14:textId="583AED6E" w:rsidR="0020230A" w:rsidRDefault="0020230A">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7995836 \h </w:instrText>
      </w:r>
      <w:r>
        <w:rPr>
          <w:noProof/>
        </w:rPr>
      </w:r>
      <w:r>
        <w:rPr>
          <w:noProof/>
        </w:rPr>
        <w:fldChar w:fldCharType="separate"/>
      </w:r>
      <w:r>
        <w:rPr>
          <w:noProof/>
        </w:rPr>
        <w:t>7</w:t>
      </w:r>
      <w:r>
        <w:rPr>
          <w:noProof/>
        </w:rPr>
        <w:fldChar w:fldCharType="end"/>
      </w:r>
    </w:p>
    <w:p w14:paraId="023E8397" w14:textId="762A79C4" w:rsidR="0020230A" w:rsidRDefault="0020230A">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7995837 \h </w:instrText>
      </w:r>
      <w:r>
        <w:rPr>
          <w:noProof/>
        </w:rPr>
      </w:r>
      <w:r>
        <w:rPr>
          <w:noProof/>
        </w:rPr>
        <w:fldChar w:fldCharType="separate"/>
      </w:r>
      <w:r>
        <w:rPr>
          <w:noProof/>
        </w:rPr>
        <w:t>7</w:t>
      </w:r>
      <w:r>
        <w:rPr>
          <w:noProof/>
        </w:rPr>
        <w:fldChar w:fldCharType="end"/>
      </w:r>
    </w:p>
    <w:p w14:paraId="334AE32A" w14:textId="6B5D662B" w:rsidR="0020230A" w:rsidRDefault="0020230A">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7995838 \h </w:instrText>
      </w:r>
      <w:r>
        <w:rPr>
          <w:noProof/>
        </w:rPr>
      </w:r>
      <w:r>
        <w:rPr>
          <w:noProof/>
        </w:rPr>
        <w:fldChar w:fldCharType="separate"/>
      </w:r>
      <w:r>
        <w:rPr>
          <w:noProof/>
        </w:rPr>
        <w:t>7</w:t>
      </w:r>
      <w:r>
        <w:rPr>
          <w:noProof/>
        </w:rPr>
        <w:fldChar w:fldCharType="end"/>
      </w:r>
    </w:p>
    <w:p w14:paraId="5AF99BA6" w14:textId="0DD16DA3" w:rsidR="0020230A" w:rsidRDefault="0020230A">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Home</w:t>
      </w:r>
      <w:r>
        <w:rPr>
          <w:noProof/>
        </w:rPr>
        <w:tab/>
      </w:r>
      <w:r>
        <w:rPr>
          <w:noProof/>
        </w:rPr>
        <w:fldChar w:fldCharType="begin"/>
      </w:r>
      <w:r>
        <w:rPr>
          <w:noProof/>
        </w:rPr>
        <w:instrText xml:space="preserve"> PAGEREF _Toc37995839 \h </w:instrText>
      </w:r>
      <w:r>
        <w:rPr>
          <w:noProof/>
        </w:rPr>
      </w:r>
      <w:r>
        <w:rPr>
          <w:noProof/>
        </w:rPr>
        <w:fldChar w:fldCharType="separate"/>
      </w:r>
      <w:r>
        <w:rPr>
          <w:noProof/>
        </w:rPr>
        <w:t>8</w:t>
      </w:r>
      <w:r>
        <w:rPr>
          <w:noProof/>
        </w:rPr>
        <w:fldChar w:fldCharType="end"/>
      </w:r>
    </w:p>
    <w:p w14:paraId="34D51489" w14:textId="01694A70" w:rsidR="0020230A" w:rsidRDefault="0020230A">
      <w:pPr>
        <w:pStyle w:val="TOC1"/>
        <w:rPr>
          <w:rFonts w:asciiTheme="minorHAnsi" w:eastAsiaTheme="minorEastAsia" w:hAnsiTheme="minorHAnsi"/>
          <w:b w:val="0"/>
          <w:bCs w:val="0"/>
          <w:caps w:val="0"/>
          <w:noProof/>
          <w:szCs w:val="22"/>
          <w:lang w:val="en-IN" w:eastAsia="en-IN"/>
        </w:rPr>
      </w:pPr>
      <w:r>
        <w:rPr>
          <w:noProof/>
        </w:rPr>
        <w:t>Section 1: Individual User</w:t>
      </w:r>
      <w:r>
        <w:rPr>
          <w:noProof/>
        </w:rPr>
        <w:tab/>
      </w:r>
      <w:r>
        <w:rPr>
          <w:noProof/>
        </w:rPr>
        <w:fldChar w:fldCharType="begin"/>
      </w:r>
      <w:r>
        <w:rPr>
          <w:noProof/>
        </w:rPr>
        <w:instrText xml:space="preserve"> PAGEREF _Toc37995840 \h </w:instrText>
      </w:r>
      <w:r>
        <w:rPr>
          <w:noProof/>
        </w:rPr>
      </w:r>
      <w:r>
        <w:rPr>
          <w:noProof/>
        </w:rPr>
        <w:fldChar w:fldCharType="separate"/>
      </w:r>
      <w:r>
        <w:rPr>
          <w:noProof/>
        </w:rPr>
        <w:t>9</w:t>
      </w:r>
      <w:r>
        <w:rPr>
          <w:noProof/>
        </w:rPr>
        <w:fldChar w:fldCharType="end"/>
      </w:r>
    </w:p>
    <w:p w14:paraId="6D818E74" w14:textId="2283332B" w:rsidR="0020230A" w:rsidRDefault="0020230A">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Individual Member Onboarding</w:t>
      </w:r>
      <w:r>
        <w:rPr>
          <w:noProof/>
        </w:rPr>
        <w:tab/>
      </w:r>
      <w:r>
        <w:rPr>
          <w:noProof/>
        </w:rPr>
        <w:fldChar w:fldCharType="begin"/>
      </w:r>
      <w:r>
        <w:rPr>
          <w:noProof/>
        </w:rPr>
        <w:instrText xml:space="preserve"> PAGEREF _Toc37995841 \h </w:instrText>
      </w:r>
      <w:r>
        <w:rPr>
          <w:noProof/>
        </w:rPr>
      </w:r>
      <w:r>
        <w:rPr>
          <w:noProof/>
        </w:rPr>
        <w:fldChar w:fldCharType="separate"/>
      </w:r>
      <w:r>
        <w:rPr>
          <w:noProof/>
        </w:rPr>
        <w:t>10</w:t>
      </w:r>
      <w:r>
        <w:rPr>
          <w:noProof/>
        </w:rPr>
        <w:fldChar w:fldCharType="end"/>
      </w:r>
    </w:p>
    <w:p w14:paraId="1E42EB4F" w14:textId="39B64B61" w:rsidR="0020230A" w:rsidRDefault="0020230A">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Individual Profile</w:t>
      </w:r>
      <w:r>
        <w:rPr>
          <w:noProof/>
        </w:rPr>
        <w:tab/>
      </w:r>
      <w:r>
        <w:rPr>
          <w:noProof/>
        </w:rPr>
        <w:fldChar w:fldCharType="begin"/>
      </w:r>
      <w:r>
        <w:rPr>
          <w:noProof/>
        </w:rPr>
        <w:instrText xml:space="preserve"> PAGEREF _Toc37995842 \h </w:instrText>
      </w:r>
      <w:r>
        <w:rPr>
          <w:noProof/>
        </w:rPr>
      </w:r>
      <w:r>
        <w:rPr>
          <w:noProof/>
        </w:rPr>
        <w:fldChar w:fldCharType="separate"/>
      </w:r>
      <w:r>
        <w:rPr>
          <w:noProof/>
        </w:rPr>
        <w:t>15</w:t>
      </w:r>
      <w:r>
        <w:rPr>
          <w:noProof/>
        </w:rPr>
        <w:fldChar w:fldCharType="end"/>
      </w:r>
    </w:p>
    <w:p w14:paraId="0849F039" w14:textId="5AF046E9" w:rsidR="0020230A" w:rsidRDefault="0020230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7995843 \h </w:instrText>
      </w:r>
      <w:r>
        <w:rPr>
          <w:noProof/>
        </w:rPr>
      </w:r>
      <w:r>
        <w:rPr>
          <w:noProof/>
        </w:rPr>
        <w:fldChar w:fldCharType="separate"/>
      </w:r>
      <w:r>
        <w:rPr>
          <w:noProof/>
        </w:rPr>
        <w:t>15</w:t>
      </w:r>
      <w:r>
        <w:rPr>
          <w:noProof/>
        </w:rPr>
        <w:fldChar w:fldCharType="end"/>
      </w:r>
    </w:p>
    <w:p w14:paraId="179168DE" w14:textId="0EBD5CD4" w:rsidR="0020230A" w:rsidRDefault="0020230A">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Set Up Payments</w:t>
      </w:r>
      <w:r>
        <w:rPr>
          <w:noProof/>
        </w:rPr>
        <w:tab/>
      </w:r>
      <w:r>
        <w:rPr>
          <w:noProof/>
        </w:rPr>
        <w:fldChar w:fldCharType="begin"/>
      </w:r>
      <w:r>
        <w:rPr>
          <w:noProof/>
        </w:rPr>
        <w:instrText xml:space="preserve"> PAGEREF _Toc37995844 \h </w:instrText>
      </w:r>
      <w:r>
        <w:rPr>
          <w:noProof/>
        </w:rPr>
      </w:r>
      <w:r>
        <w:rPr>
          <w:noProof/>
        </w:rPr>
        <w:fldChar w:fldCharType="separate"/>
      </w:r>
      <w:r>
        <w:rPr>
          <w:noProof/>
        </w:rPr>
        <w:t>23</w:t>
      </w:r>
      <w:r>
        <w:rPr>
          <w:noProof/>
        </w:rPr>
        <w:fldChar w:fldCharType="end"/>
      </w:r>
    </w:p>
    <w:p w14:paraId="4070BBEE" w14:textId="3CB7C7BB" w:rsidR="0020230A" w:rsidRDefault="0020230A">
      <w:pPr>
        <w:pStyle w:val="TOC1"/>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Your Dashboard</w:t>
      </w:r>
      <w:r>
        <w:rPr>
          <w:noProof/>
        </w:rPr>
        <w:tab/>
      </w:r>
      <w:r>
        <w:rPr>
          <w:noProof/>
        </w:rPr>
        <w:fldChar w:fldCharType="begin"/>
      </w:r>
      <w:r>
        <w:rPr>
          <w:noProof/>
        </w:rPr>
        <w:instrText xml:space="preserve"> PAGEREF _Toc37995845 \h </w:instrText>
      </w:r>
      <w:r>
        <w:rPr>
          <w:noProof/>
        </w:rPr>
      </w:r>
      <w:r>
        <w:rPr>
          <w:noProof/>
        </w:rPr>
        <w:fldChar w:fldCharType="separate"/>
      </w:r>
      <w:r>
        <w:rPr>
          <w:noProof/>
        </w:rPr>
        <w:t>25</w:t>
      </w:r>
      <w:r>
        <w:rPr>
          <w:noProof/>
        </w:rPr>
        <w:fldChar w:fldCharType="end"/>
      </w:r>
    </w:p>
    <w:p w14:paraId="3FE6648A" w14:textId="3B9E710D" w:rsidR="0020230A" w:rsidRDefault="0020230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Get to Know the Calendar Panel</w:t>
      </w:r>
      <w:r>
        <w:rPr>
          <w:noProof/>
        </w:rPr>
        <w:tab/>
      </w:r>
      <w:r>
        <w:rPr>
          <w:noProof/>
        </w:rPr>
        <w:fldChar w:fldCharType="begin"/>
      </w:r>
      <w:r>
        <w:rPr>
          <w:noProof/>
        </w:rPr>
        <w:instrText xml:space="preserve"> PAGEREF _Toc37995846 \h </w:instrText>
      </w:r>
      <w:r>
        <w:rPr>
          <w:noProof/>
        </w:rPr>
      </w:r>
      <w:r>
        <w:rPr>
          <w:noProof/>
        </w:rPr>
        <w:fldChar w:fldCharType="separate"/>
      </w:r>
      <w:r>
        <w:rPr>
          <w:noProof/>
        </w:rPr>
        <w:t>25</w:t>
      </w:r>
      <w:r>
        <w:rPr>
          <w:noProof/>
        </w:rPr>
        <w:fldChar w:fldCharType="end"/>
      </w:r>
    </w:p>
    <w:p w14:paraId="04ABDC20" w14:textId="49815C5A" w:rsidR="0020230A" w:rsidRDefault="0020230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1.1</w:t>
      </w:r>
      <w:r>
        <w:rPr>
          <w:rFonts w:asciiTheme="minorHAnsi" w:eastAsiaTheme="minorEastAsia" w:hAnsiTheme="minorHAnsi"/>
          <w:b w:val="0"/>
          <w:iCs w:val="0"/>
          <w:smallCaps w:val="0"/>
          <w:noProof/>
          <w:sz w:val="22"/>
          <w:szCs w:val="22"/>
          <w:lang w:val="en-IN" w:eastAsia="en-IN"/>
        </w:rPr>
        <w:tab/>
      </w:r>
      <w:r>
        <w:rPr>
          <w:noProof/>
        </w:rPr>
        <w:t>Coreo Home Mobile Device App for Individual users</w:t>
      </w:r>
      <w:r>
        <w:rPr>
          <w:noProof/>
        </w:rPr>
        <w:tab/>
      </w:r>
      <w:r>
        <w:rPr>
          <w:noProof/>
        </w:rPr>
        <w:fldChar w:fldCharType="begin"/>
      </w:r>
      <w:r>
        <w:rPr>
          <w:noProof/>
        </w:rPr>
        <w:instrText xml:space="preserve"> PAGEREF _Toc37995847 \h </w:instrText>
      </w:r>
      <w:r>
        <w:rPr>
          <w:noProof/>
        </w:rPr>
      </w:r>
      <w:r>
        <w:rPr>
          <w:noProof/>
        </w:rPr>
        <w:fldChar w:fldCharType="separate"/>
      </w:r>
      <w:r>
        <w:rPr>
          <w:noProof/>
        </w:rPr>
        <w:t>27</w:t>
      </w:r>
      <w:r>
        <w:rPr>
          <w:noProof/>
        </w:rPr>
        <w:fldChar w:fldCharType="end"/>
      </w:r>
    </w:p>
    <w:p w14:paraId="502870DF" w14:textId="451F4583" w:rsidR="0020230A" w:rsidRDefault="0020230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Using the Wizard</w:t>
      </w:r>
      <w:r>
        <w:rPr>
          <w:noProof/>
        </w:rPr>
        <w:tab/>
      </w:r>
      <w:r>
        <w:rPr>
          <w:noProof/>
        </w:rPr>
        <w:fldChar w:fldCharType="begin"/>
      </w:r>
      <w:r>
        <w:rPr>
          <w:noProof/>
        </w:rPr>
        <w:instrText xml:space="preserve"> PAGEREF _Toc37995848 \h </w:instrText>
      </w:r>
      <w:r>
        <w:rPr>
          <w:noProof/>
        </w:rPr>
      </w:r>
      <w:r>
        <w:rPr>
          <w:noProof/>
        </w:rPr>
        <w:fldChar w:fldCharType="separate"/>
      </w:r>
      <w:r>
        <w:rPr>
          <w:noProof/>
        </w:rPr>
        <w:t>28</w:t>
      </w:r>
      <w:r>
        <w:rPr>
          <w:noProof/>
        </w:rPr>
        <w:fldChar w:fldCharType="end"/>
      </w:r>
    </w:p>
    <w:p w14:paraId="3A7EEC29" w14:textId="1ABE82EE" w:rsidR="0020230A" w:rsidRDefault="0020230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Browse Providers</w:t>
      </w:r>
      <w:r>
        <w:rPr>
          <w:noProof/>
        </w:rPr>
        <w:tab/>
      </w:r>
      <w:r>
        <w:rPr>
          <w:noProof/>
        </w:rPr>
        <w:fldChar w:fldCharType="begin"/>
      </w:r>
      <w:r>
        <w:rPr>
          <w:noProof/>
        </w:rPr>
        <w:instrText xml:space="preserve"> PAGEREF _Toc37995849 \h </w:instrText>
      </w:r>
      <w:r>
        <w:rPr>
          <w:noProof/>
        </w:rPr>
      </w:r>
      <w:r>
        <w:rPr>
          <w:noProof/>
        </w:rPr>
        <w:fldChar w:fldCharType="separate"/>
      </w:r>
      <w:r>
        <w:rPr>
          <w:noProof/>
        </w:rPr>
        <w:t>29</w:t>
      </w:r>
      <w:r>
        <w:rPr>
          <w:noProof/>
        </w:rPr>
        <w:fldChar w:fldCharType="end"/>
      </w:r>
    </w:p>
    <w:p w14:paraId="3236AFDF" w14:textId="742F27B4" w:rsidR="0020230A" w:rsidRDefault="0020230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Engage Provider</w:t>
      </w:r>
      <w:r>
        <w:rPr>
          <w:noProof/>
        </w:rPr>
        <w:tab/>
      </w:r>
      <w:r>
        <w:rPr>
          <w:noProof/>
        </w:rPr>
        <w:fldChar w:fldCharType="begin"/>
      </w:r>
      <w:r>
        <w:rPr>
          <w:noProof/>
        </w:rPr>
        <w:instrText xml:space="preserve"> PAGEREF _Toc37995850 \h </w:instrText>
      </w:r>
      <w:r>
        <w:rPr>
          <w:noProof/>
        </w:rPr>
      </w:r>
      <w:r>
        <w:rPr>
          <w:noProof/>
        </w:rPr>
        <w:fldChar w:fldCharType="separate"/>
      </w:r>
      <w:r>
        <w:rPr>
          <w:noProof/>
        </w:rPr>
        <w:t>30</w:t>
      </w:r>
      <w:r>
        <w:rPr>
          <w:noProof/>
        </w:rPr>
        <w:fldChar w:fldCharType="end"/>
      </w:r>
    </w:p>
    <w:p w14:paraId="7705C2B8" w14:textId="363C17FD" w:rsidR="0020230A" w:rsidRDefault="0020230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Create and Post a Service Request</w:t>
      </w:r>
      <w:r>
        <w:rPr>
          <w:noProof/>
        </w:rPr>
        <w:tab/>
      </w:r>
      <w:r>
        <w:rPr>
          <w:noProof/>
        </w:rPr>
        <w:fldChar w:fldCharType="begin"/>
      </w:r>
      <w:r>
        <w:rPr>
          <w:noProof/>
        </w:rPr>
        <w:instrText xml:space="preserve"> PAGEREF _Toc37995851 \h </w:instrText>
      </w:r>
      <w:r>
        <w:rPr>
          <w:noProof/>
        </w:rPr>
      </w:r>
      <w:r>
        <w:rPr>
          <w:noProof/>
        </w:rPr>
        <w:fldChar w:fldCharType="separate"/>
      </w:r>
      <w:r>
        <w:rPr>
          <w:noProof/>
        </w:rPr>
        <w:t>31</w:t>
      </w:r>
      <w:r>
        <w:rPr>
          <w:noProof/>
        </w:rPr>
        <w:fldChar w:fldCharType="end"/>
      </w:r>
    </w:p>
    <w:p w14:paraId="330BFC57" w14:textId="1331BC20" w:rsidR="0020230A" w:rsidRDefault="0020230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1</w:t>
      </w:r>
      <w:r>
        <w:rPr>
          <w:rFonts w:asciiTheme="minorHAnsi" w:eastAsiaTheme="minorEastAsia" w:hAnsiTheme="minorHAnsi"/>
          <w:b w:val="0"/>
          <w:iCs w:val="0"/>
          <w:smallCaps w:val="0"/>
          <w:noProof/>
          <w:sz w:val="22"/>
          <w:szCs w:val="22"/>
          <w:lang w:val="en-IN" w:eastAsia="en-IN"/>
        </w:rPr>
        <w:tab/>
      </w:r>
      <w:r>
        <w:rPr>
          <w:noProof/>
        </w:rPr>
        <w:t>Service</w:t>
      </w:r>
      <w:r>
        <w:rPr>
          <w:noProof/>
        </w:rPr>
        <w:tab/>
      </w:r>
      <w:r>
        <w:rPr>
          <w:noProof/>
        </w:rPr>
        <w:fldChar w:fldCharType="begin"/>
      </w:r>
      <w:r>
        <w:rPr>
          <w:noProof/>
        </w:rPr>
        <w:instrText xml:space="preserve"> PAGEREF _Toc37995852 \h </w:instrText>
      </w:r>
      <w:r>
        <w:rPr>
          <w:noProof/>
        </w:rPr>
      </w:r>
      <w:r>
        <w:rPr>
          <w:noProof/>
        </w:rPr>
        <w:fldChar w:fldCharType="separate"/>
      </w:r>
      <w:r>
        <w:rPr>
          <w:noProof/>
        </w:rPr>
        <w:t>32</w:t>
      </w:r>
      <w:r>
        <w:rPr>
          <w:noProof/>
        </w:rPr>
        <w:fldChar w:fldCharType="end"/>
      </w:r>
    </w:p>
    <w:p w14:paraId="6DDC53DE" w14:textId="0AD155D1" w:rsidR="0020230A" w:rsidRDefault="0020230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2</w:t>
      </w:r>
      <w:r>
        <w:rPr>
          <w:rFonts w:asciiTheme="minorHAnsi" w:eastAsiaTheme="minorEastAsia" w:hAnsiTheme="minorHAnsi"/>
          <w:b w:val="0"/>
          <w:iCs w:val="0"/>
          <w:smallCaps w:val="0"/>
          <w:noProof/>
          <w:sz w:val="22"/>
          <w:szCs w:val="22"/>
          <w:lang w:val="en-IN" w:eastAsia="en-IN"/>
        </w:rPr>
        <w:tab/>
      </w:r>
      <w:r>
        <w:rPr>
          <w:noProof/>
        </w:rPr>
        <w:t>Preference</w:t>
      </w:r>
      <w:r>
        <w:rPr>
          <w:noProof/>
        </w:rPr>
        <w:tab/>
      </w:r>
      <w:r>
        <w:rPr>
          <w:noProof/>
        </w:rPr>
        <w:fldChar w:fldCharType="begin"/>
      </w:r>
      <w:r>
        <w:rPr>
          <w:noProof/>
        </w:rPr>
        <w:instrText xml:space="preserve"> PAGEREF _Toc37995853 \h </w:instrText>
      </w:r>
      <w:r>
        <w:rPr>
          <w:noProof/>
        </w:rPr>
      </w:r>
      <w:r>
        <w:rPr>
          <w:noProof/>
        </w:rPr>
        <w:fldChar w:fldCharType="separate"/>
      </w:r>
      <w:r>
        <w:rPr>
          <w:noProof/>
        </w:rPr>
        <w:t>33</w:t>
      </w:r>
      <w:r>
        <w:rPr>
          <w:noProof/>
        </w:rPr>
        <w:fldChar w:fldCharType="end"/>
      </w:r>
    </w:p>
    <w:p w14:paraId="388A69AE" w14:textId="72573EC8" w:rsidR="0020230A" w:rsidRDefault="0020230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3</w:t>
      </w:r>
      <w:r>
        <w:rPr>
          <w:rFonts w:asciiTheme="minorHAnsi" w:eastAsiaTheme="minorEastAsia" w:hAnsiTheme="minorHAnsi"/>
          <w:b w:val="0"/>
          <w:iCs w:val="0"/>
          <w:smallCaps w:val="0"/>
          <w:noProof/>
          <w:sz w:val="22"/>
          <w:szCs w:val="22"/>
          <w:lang w:val="en-IN" w:eastAsia="en-IN"/>
        </w:rPr>
        <w:tab/>
      </w:r>
      <w:r>
        <w:rPr>
          <w:noProof/>
        </w:rPr>
        <w:t>Questionnaire</w:t>
      </w:r>
      <w:r>
        <w:rPr>
          <w:noProof/>
        </w:rPr>
        <w:tab/>
      </w:r>
      <w:r>
        <w:rPr>
          <w:noProof/>
        </w:rPr>
        <w:fldChar w:fldCharType="begin"/>
      </w:r>
      <w:r>
        <w:rPr>
          <w:noProof/>
        </w:rPr>
        <w:instrText xml:space="preserve"> PAGEREF _Toc37995854 \h </w:instrText>
      </w:r>
      <w:r>
        <w:rPr>
          <w:noProof/>
        </w:rPr>
      </w:r>
      <w:r>
        <w:rPr>
          <w:noProof/>
        </w:rPr>
        <w:fldChar w:fldCharType="separate"/>
      </w:r>
      <w:r>
        <w:rPr>
          <w:noProof/>
        </w:rPr>
        <w:t>37</w:t>
      </w:r>
      <w:r>
        <w:rPr>
          <w:noProof/>
        </w:rPr>
        <w:fldChar w:fldCharType="end"/>
      </w:r>
    </w:p>
    <w:p w14:paraId="3104FFC5" w14:textId="4EB1A6AB" w:rsidR="0020230A" w:rsidRDefault="0020230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4</w:t>
      </w:r>
      <w:r>
        <w:rPr>
          <w:rFonts w:asciiTheme="minorHAnsi" w:eastAsiaTheme="minorEastAsia" w:hAnsiTheme="minorHAnsi"/>
          <w:b w:val="0"/>
          <w:iCs w:val="0"/>
          <w:smallCaps w:val="0"/>
          <w:noProof/>
          <w:sz w:val="22"/>
          <w:szCs w:val="22"/>
          <w:lang w:val="en-IN" w:eastAsia="en-IN"/>
        </w:rPr>
        <w:tab/>
      </w:r>
      <w:r>
        <w:rPr>
          <w:noProof/>
        </w:rPr>
        <w:t>Review</w:t>
      </w:r>
      <w:r>
        <w:rPr>
          <w:noProof/>
        </w:rPr>
        <w:tab/>
      </w:r>
      <w:r>
        <w:rPr>
          <w:noProof/>
        </w:rPr>
        <w:fldChar w:fldCharType="begin"/>
      </w:r>
      <w:r>
        <w:rPr>
          <w:noProof/>
        </w:rPr>
        <w:instrText xml:space="preserve"> PAGEREF _Toc37995855 \h </w:instrText>
      </w:r>
      <w:r>
        <w:rPr>
          <w:noProof/>
        </w:rPr>
      </w:r>
      <w:r>
        <w:rPr>
          <w:noProof/>
        </w:rPr>
        <w:fldChar w:fldCharType="separate"/>
      </w:r>
      <w:r>
        <w:rPr>
          <w:noProof/>
        </w:rPr>
        <w:t>37</w:t>
      </w:r>
      <w:r>
        <w:rPr>
          <w:noProof/>
        </w:rPr>
        <w:fldChar w:fldCharType="end"/>
      </w:r>
    </w:p>
    <w:p w14:paraId="27D4EDF4" w14:textId="4F874DEE" w:rsidR="0020230A" w:rsidRDefault="0020230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Visit(s) Schedule</w:t>
      </w:r>
      <w:r>
        <w:rPr>
          <w:noProof/>
        </w:rPr>
        <w:tab/>
      </w:r>
      <w:r>
        <w:rPr>
          <w:noProof/>
        </w:rPr>
        <w:fldChar w:fldCharType="begin"/>
      </w:r>
      <w:r>
        <w:rPr>
          <w:noProof/>
        </w:rPr>
        <w:instrText xml:space="preserve"> PAGEREF _Toc37995856 \h </w:instrText>
      </w:r>
      <w:r>
        <w:rPr>
          <w:noProof/>
        </w:rPr>
      </w:r>
      <w:r>
        <w:rPr>
          <w:noProof/>
        </w:rPr>
        <w:fldChar w:fldCharType="separate"/>
      </w:r>
      <w:r>
        <w:rPr>
          <w:noProof/>
        </w:rPr>
        <w:t>38</w:t>
      </w:r>
      <w:r>
        <w:rPr>
          <w:noProof/>
        </w:rPr>
        <w:fldChar w:fldCharType="end"/>
      </w:r>
    </w:p>
    <w:p w14:paraId="2EB964C3" w14:textId="233DC2B4" w:rsidR="0020230A" w:rsidRDefault="0020230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ubmit Feedback</w:t>
      </w:r>
      <w:r>
        <w:rPr>
          <w:noProof/>
        </w:rPr>
        <w:tab/>
      </w:r>
      <w:r>
        <w:rPr>
          <w:noProof/>
        </w:rPr>
        <w:fldChar w:fldCharType="begin"/>
      </w:r>
      <w:r>
        <w:rPr>
          <w:noProof/>
        </w:rPr>
        <w:instrText xml:space="preserve"> PAGEREF _Toc37995857 \h </w:instrText>
      </w:r>
      <w:r>
        <w:rPr>
          <w:noProof/>
        </w:rPr>
      </w:r>
      <w:r>
        <w:rPr>
          <w:noProof/>
        </w:rPr>
        <w:fldChar w:fldCharType="separate"/>
      </w:r>
      <w:r>
        <w:rPr>
          <w:noProof/>
        </w:rPr>
        <w:t>43</w:t>
      </w:r>
      <w:r>
        <w:rPr>
          <w:noProof/>
        </w:rPr>
        <w:fldChar w:fldCharType="end"/>
      </w:r>
    </w:p>
    <w:p w14:paraId="195B4C62" w14:textId="5C46BCE9" w:rsidR="0020230A" w:rsidRDefault="0020230A">
      <w:pPr>
        <w:pStyle w:val="TOC1"/>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Header Bar</w:t>
      </w:r>
      <w:r>
        <w:rPr>
          <w:noProof/>
        </w:rPr>
        <w:tab/>
      </w:r>
      <w:r>
        <w:rPr>
          <w:noProof/>
        </w:rPr>
        <w:fldChar w:fldCharType="begin"/>
      </w:r>
      <w:r>
        <w:rPr>
          <w:noProof/>
        </w:rPr>
        <w:instrText xml:space="preserve"> PAGEREF _Toc37995858 \h </w:instrText>
      </w:r>
      <w:r>
        <w:rPr>
          <w:noProof/>
        </w:rPr>
      </w:r>
      <w:r>
        <w:rPr>
          <w:noProof/>
        </w:rPr>
        <w:fldChar w:fldCharType="separate"/>
      </w:r>
      <w:r>
        <w:rPr>
          <w:noProof/>
        </w:rPr>
        <w:t>45</w:t>
      </w:r>
      <w:r>
        <w:rPr>
          <w:noProof/>
        </w:rPr>
        <w:fldChar w:fldCharType="end"/>
      </w:r>
    </w:p>
    <w:p w14:paraId="5E8E0046" w14:textId="656571C8" w:rsidR="0020230A" w:rsidRDefault="0020230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Video Conferencing</w:t>
      </w:r>
      <w:r>
        <w:rPr>
          <w:noProof/>
        </w:rPr>
        <w:tab/>
      </w:r>
      <w:r>
        <w:rPr>
          <w:noProof/>
        </w:rPr>
        <w:fldChar w:fldCharType="begin"/>
      </w:r>
      <w:r>
        <w:rPr>
          <w:noProof/>
        </w:rPr>
        <w:instrText xml:space="preserve"> PAGEREF _Toc37995859 \h </w:instrText>
      </w:r>
      <w:r>
        <w:rPr>
          <w:noProof/>
        </w:rPr>
      </w:r>
      <w:r>
        <w:rPr>
          <w:noProof/>
        </w:rPr>
        <w:fldChar w:fldCharType="separate"/>
      </w:r>
      <w:r>
        <w:rPr>
          <w:noProof/>
        </w:rPr>
        <w:t>46</w:t>
      </w:r>
      <w:r>
        <w:rPr>
          <w:noProof/>
        </w:rPr>
        <w:fldChar w:fldCharType="end"/>
      </w:r>
    </w:p>
    <w:p w14:paraId="08AD71DF" w14:textId="7C61B36E" w:rsidR="0020230A" w:rsidRDefault="0020230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Messaging</w:t>
      </w:r>
      <w:r>
        <w:rPr>
          <w:noProof/>
        </w:rPr>
        <w:tab/>
      </w:r>
      <w:r>
        <w:rPr>
          <w:noProof/>
        </w:rPr>
        <w:fldChar w:fldCharType="begin"/>
      </w:r>
      <w:r>
        <w:rPr>
          <w:noProof/>
        </w:rPr>
        <w:instrText xml:space="preserve"> PAGEREF _Toc37995860 \h </w:instrText>
      </w:r>
      <w:r>
        <w:rPr>
          <w:noProof/>
        </w:rPr>
      </w:r>
      <w:r>
        <w:rPr>
          <w:noProof/>
        </w:rPr>
        <w:fldChar w:fldCharType="separate"/>
      </w:r>
      <w:r>
        <w:rPr>
          <w:noProof/>
        </w:rPr>
        <w:t>48</w:t>
      </w:r>
      <w:r>
        <w:rPr>
          <w:noProof/>
        </w:rPr>
        <w:fldChar w:fldCharType="end"/>
      </w:r>
    </w:p>
    <w:p w14:paraId="00F635D5" w14:textId="6E2B18A0" w:rsidR="0020230A" w:rsidRDefault="0020230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Profile Icon</w:t>
      </w:r>
      <w:r>
        <w:rPr>
          <w:noProof/>
        </w:rPr>
        <w:tab/>
      </w:r>
      <w:r>
        <w:rPr>
          <w:noProof/>
        </w:rPr>
        <w:fldChar w:fldCharType="begin"/>
      </w:r>
      <w:r>
        <w:rPr>
          <w:noProof/>
        </w:rPr>
        <w:instrText xml:space="preserve"> PAGEREF _Toc37995861 \h </w:instrText>
      </w:r>
      <w:r>
        <w:rPr>
          <w:noProof/>
        </w:rPr>
      </w:r>
      <w:r>
        <w:rPr>
          <w:noProof/>
        </w:rPr>
        <w:fldChar w:fldCharType="separate"/>
      </w:r>
      <w:r>
        <w:rPr>
          <w:noProof/>
        </w:rPr>
        <w:t>49</w:t>
      </w:r>
      <w:r>
        <w:rPr>
          <w:noProof/>
        </w:rPr>
        <w:fldChar w:fldCharType="end"/>
      </w:r>
    </w:p>
    <w:p w14:paraId="007BDA3D" w14:textId="639735E8" w:rsidR="0020230A" w:rsidRDefault="0020230A">
      <w:pPr>
        <w:pStyle w:val="TOC1"/>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Settings</w:t>
      </w:r>
      <w:r w:rsidRPr="00ED7C95">
        <w:rPr>
          <w:rFonts w:cstheme="majorHAnsi"/>
          <w:noProof/>
        </w:rPr>
        <w:t>–</w:t>
      </w:r>
      <w:r>
        <w:rPr>
          <w:noProof/>
        </w:rPr>
        <w:t>Configure Notifications</w:t>
      </w:r>
      <w:r>
        <w:rPr>
          <w:noProof/>
        </w:rPr>
        <w:tab/>
      </w:r>
      <w:r>
        <w:rPr>
          <w:noProof/>
        </w:rPr>
        <w:fldChar w:fldCharType="begin"/>
      </w:r>
      <w:r>
        <w:rPr>
          <w:noProof/>
        </w:rPr>
        <w:instrText xml:space="preserve"> PAGEREF _Toc37995862 \h </w:instrText>
      </w:r>
      <w:r>
        <w:rPr>
          <w:noProof/>
        </w:rPr>
      </w:r>
      <w:r>
        <w:rPr>
          <w:noProof/>
        </w:rPr>
        <w:fldChar w:fldCharType="separate"/>
      </w:r>
      <w:r>
        <w:rPr>
          <w:noProof/>
        </w:rPr>
        <w:t>50</w:t>
      </w:r>
      <w:r>
        <w:rPr>
          <w:noProof/>
        </w:rPr>
        <w:fldChar w:fldCharType="end"/>
      </w:r>
    </w:p>
    <w:p w14:paraId="2A700FEF" w14:textId="065CE04B" w:rsidR="0020230A" w:rsidRDefault="0020230A">
      <w:pPr>
        <w:pStyle w:val="TOC1"/>
        <w:rPr>
          <w:rFonts w:asciiTheme="minorHAnsi" w:eastAsiaTheme="minorEastAsia" w:hAnsiTheme="minorHAnsi"/>
          <w:b w:val="0"/>
          <w:bCs w:val="0"/>
          <w:caps w:val="0"/>
          <w:noProof/>
          <w:szCs w:val="22"/>
          <w:lang w:val="en-IN" w:eastAsia="en-IN"/>
        </w:rPr>
      </w:pPr>
      <w:r>
        <w:rPr>
          <w:noProof/>
        </w:rPr>
        <w:t>Section 2: Guardian User</w:t>
      </w:r>
      <w:r>
        <w:rPr>
          <w:noProof/>
        </w:rPr>
        <w:tab/>
      </w:r>
      <w:r>
        <w:rPr>
          <w:noProof/>
        </w:rPr>
        <w:fldChar w:fldCharType="begin"/>
      </w:r>
      <w:r>
        <w:rPr>
          <w:noProof/>
        </w:rPr>
        <w:instrText xml:space="preserve"> PAGEREF _Toc37995863 \h </w:instrText>
      </w:r>
      <w:r>
        <w:rPr>
          <w:noProof/>
        </w:rPr>
      </w:r>
      <w:r>
        <w:rPr>
          <w:noProof/>
        </w:rPr>
        <w:fldChar w:fldCharType="separate"/>
      </w:r>
      <w:r>
        <w:rPr>
          <w:noProof/>
        </w:rPr>
        <w:t>52</w:t>
      </w:r>
      <w:r>
        <w:rPr>
          <w:noProof/>
        </w:rPr>
        <w:fldChar w:fldCharType="end"/>
      </w:r>
    </w:p>
    <w:p w14:paraId="28200486" w14:textId="12F1BD4A" w:rsidR="0020230A" w:rsidRDefault="0020230A">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Guardian Onboarding</w:t>
      </w:r>
      <w:r>
        <w:rPr>
          <w:noProof/>
        </w:rPr>
        <w:tab/>
      </w:r>
      <w:r>
        <w:rPr>
          <w:noProof/>
        </w:rPr>
        <w:fldChar w:fldCharType="begin"/>
      </w:r>
      <w:r>
        <w:rPr>
          <w:noProof/>
        </w:rPr>
        <w:instrText xml:space="preserve"> PAGEREF _Toc37995864 \h </w:instrText>
      </w:r>
      <w:r>
        <w:rPr>
          <w:noProof/>
        </w:rPr>
      </w:r>
      <w:r>
        <w:rPr>
          <w:noProof/>
        </w:rPr>
        <w:fldChar w:fldCharType="separate"/>
      </w:r>
      <w:r>
        <w:rPr>
          <w:noProof/>
        </w:rPr>
        <w:t>53</w:t>
      </w:r>
      <w:r>
        <w:rPr>
          <w:noProof/>
        </w:rPr>
        <w:fldChar w:fldCharType="end"/>
      </w:r>
    </w:p>
    <w:p w14:paraId="6F5A58D0" w14:textId="071111DC" w:rsidR="0020230A" w:rsidRDefault="0020230A">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Guardian Profile</w:t>
      </w:r>
      <w:r>
        <w:rPr>
          <w:noProof/>
        </w:rPr>
        <w:tab/>
      </w:r>
      <w:r>
        <w:rPr>
          <w:noProof/>
        </w:rPr>
        <w:fldChar w:fldCharType="begin"/>
      </w:r>
      <w:r>
        <w:rPr>
          <w:noProof/>
        </w:rPr>
        <w:instrText xml:space="preserve"> PAGEREF _Toc37995865 \h </w:instrText>
      </w:r>
      <w:r>
        <w:rPr>
          <w:noProof/>
        </w:rPr>
      </w:r>
      <w:r>
        <w:rPr>
          <w:noProof/>
        </w:rPr>
        <w:fldChar w:fldCharType="separate"/>
      </w:r>
      <w:r>
        <w:rPr>
          <w:noProof/>
        </w:rPr>
        <w:t>56</w:t>
      </w:r>
      <w:r>
        <w:rPr>
          <w:noProof/>
        </w:rPr>
        <w:fldChar w:fldCharType="end"/>
      </w:r>
    </w:p>
    <w:p w14:paraId="780E1ABC" w14:textId="33886A94" w:rsidR="0020230A" w:rsidRDefault="0020230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2.1</w:t>
      </w:r>
      <w:r>
        <w:rPr>
          <w:rFonts w:asciiTheme="minorHAnsi" w:eastAsiaTheme="minorEastAsia" w:hAnsiTheme="minorHAnsi"/>
          <w:b w:val="0"/>
          <w:smallCaps w:val="0"/>
          <w:noProof/>
          <w:szCs w:val="22"/>
          <w:lang w:val="en-IN" w:eastAsia="en-IN"/>
        </w:rPr>
        <w:tab/>
      </w:r>
      <w:r>
        <w:rPr>
          <w:noProof/>
        </w:rPr>
        <w:t>Guardian</w:t>
      </w:r>
      <w:r w:rsidRPr="00ED7C95">
        <w:rPr>
          <w:rFonts w:cs="Calibri"/>
          <w:noProof/>
        </w:rPr>
        <w:t>–Be a Guardian to the</w:t>
      </w:r>
      <w:r>
        <w:rPr>
          <w:noProof/>
        </w:rPr>
        <w:t xml:space="preserve"> Individual that You Add</w:t>
      </w:r>
      <w:r>
        <w:rPr>
          <w:noProof/>
        </w:rPr>
        <w:tab/>
      </w:r>
      <w:r>
        <w:rPr>
          <w:noProof/>
        </w:rPr>
        <w:fldChar w:fldCharType="begin"/>
      </w:r>
      <w:r>
        <w:rPr>
          <w:noProof/>
        </w:rPr>
        <w:instrText xml:space="preserve"> PAGEREF _Toc37995866 \h </w:instrText>
      </w:r>
      <w:r>
        <w:rPr>
          <w:noProof/>
        </w:rPr>
      </w:r>
      <w:r>
        <w:rPr>
          <w:noProof/>
        </w:rPr>
        <w:fldChar w:fldCharType="separate"/>
      </w:r>
      <w:r>
        <w:rPr>
          <w:noProof/>
        </w:rPr>
        <w:t>58</w:t>
      </w:r>
      <w:r>
        <w:rPr>
          <w:noProof/>
        </w:rPr>
        <w:fldChar w:fldCharType="end"/>
      </w:r>
    </w:p>
    <w:p w14:paraId="50248792" w14:textId="4308BFA5" w:rsidR="0020230A" w:rsidRDefault="0020230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Individual–You are the Member Needing Services</w:t>
      </w:r>
      <w:r>
        <w:rPr>
          <w:noProof/>
        </w:rPr>
        <w:tab/>
      </w:r>
      <w:r>
        <w:rPr>
          <w:noProof/>
        </w:rPr>
        <w:fldChar w:fldCharType="begin"/>
      </w:r>
      <w:r>
        <w:rPr>
          <w:noProof/>
        </w:rPr>
        <w:instrText xml:space="preserve"> PAGEREF _Toc37995867 \h </w:instrText>
      </w:r>
      <w:r>
        <w:rPr>
          <w:noProof/>
        </w:rPr>
      </w:r>
      <w:r>
        <w:rPr>
          <w:noProof/>
        </w:rPr>
        <w:fldChar w:fldCharType="separate"/>
      </w:r>
      <w:r>
        <w:rPr>
          <w:noProof/>
        </w:rPr>
        <w:t>61</w:t>
      </w:r>
      <w:r>
        <w:rPr>
          <w:noProof/>
        </w:rPr>
        <w:fldChar w:fldCharType="end"/>
      </w:r>
    </w:p>
    <w:p w14:paraId="2471CDD3" w14:textId="00E3083F" w:rsidR="0020230A" w:rsidRDefault="0020230A">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cting on Behalf of a Dependent Member</w:t>
      </w:r>
      <w:r>
        <w:rPr>
          <w:noProof/>
        </w:rPr>
        <w:tab/>
      </w:r>
      <w:r>
        <w:rPr>
          <w:noProof/>
        </w:rPr>
        <w:fldChar w:fldCharType="begin"/>
      </w:r>
      <w:r>
        <w:rPr>
          <w:noProof/>
        </w:rPr>
        <w:instrText xml:space="preserve"> PAGEREF _Toc37995868 \h </w:instrText>
      </w:r>
      <w:r>
        <w:rPr>
          <w:noProof/>
        </w:rPr>
      </w:r>
      <w:r>
        <w:rPr>
          <w:noProof/>
        </w:rPr>
        <w:fldChar w:fldCharType="separate"/>
      </w:r>
      <w:r>
        <w:rPr>
          <w:noProof/>
        </w:rPr>
        <w:t>62</w:t>
      </w:r>
      <w:r>
        <w:rPr>
          <w:noProof/>
        </w:rPr>
        <w:fldChar w:fldCharType="end"/>
      </w:r>
    </w:p>
    <w:p w14:paraId="3CF1CCB4" w14:textId="195ABB11" w:rsidR="0020230A" w:rsidRDefault="0020230A">
      <w:pPr>
        <w:pStyle w:val="TOC1"/>
        <w:rPr>
          <w:rFonts w:asciiTheme="minorHAnsi" w:eastAsiaTheme="minorEastAsia" w:hAnsiTheme="minorHAnsi"/>
          <w:b w:val="0"/>
          <w:bCs w:val="0"/>
          <w:caps w:val="0"/>
          <w:noProof/>
          <w:szCs w:val="22"/>
          <w:lang w:val="en-IN" w:eastAsia="en-IN"/>
        </w:rPr>
      </w:pPr>
      <w:r w:rsidRPr="00ED7C95">
        <w:rPr>
          <w:noProof/>
          <w:lang w:val="en-IN"/>
        </w:rPr>
        <w:t>4</w:t>
      </w:r>
      <w:r>
        <w:rPr>
          <w:rFonts w:asciiTheme="minorHAnsi" w:eastAsiaTheme="minorEastAsia" w:hAnsiTheme="minorHAnsi"/>
          <w:b w:val="0"/>
          <w:bCs w:val="0"/>
          <w:caps w:val="0"/>
          <w:noProof/>
          <w:szCs w:val="22"/>
          <w:lang w:val="en-IN" w:eastAsia="en-IN"/>
        </w:rPr>
        <w:tab/>
      </w:r>
      <w:r w:rsidRPr="00ED7C95">
        <w:rPr>
          <w:noProof/>
          <w:lang w:val="en-IN"/>
        </w:rPr>
        <w:t>Accounts of Inactive and Deceased Dependents</w:t>
      </w:r>
      <w:r>
        <w:rPr>
          <w:noProof/>
        </w:rPr>
        <w:tab/>
      </w:r>
      <w:r>
        <w:rPr>
          <w:noProof/>
        </w:rPr>
        <w:fldChar w:fldCharType="begin"/>
      </w:r>
      <w:r>
        <w:rPr>
          <w:noProof/>
        </w:rPr>
        <w:instrText xml:space="preserve"> PAGEREF _Toc37995869 \h </w:instrText>
      </w:r>
      <w:r>
        <w:rPr>
          <w:noProof/>
        </w:rPr>
      </w:r>
      <w:r>
        <w:rPr>
          <w:noProof/>
        </w:rPr>
        <w:fldChar w:fldCharType="separate"/>
      </w:r>
      <w:r>
        <w:rPr>
          <w:noProof/>
        </w:rPr>
        <w:t>62</w:t>
      </w:r>
      <w:r>
        <w:rPr>
          <w:noProof/>
        </w:rPr>
        <w:fldChar w:fldCharType="end"/>
      </w:r>
    </w:p>
    <w:p w14:paraId="2346DFF2" w14:textId="39C85145" w:rsidR="0020230A" w:rsidRDefault="0020230A">
      <w:pPr>
        <w:pStyle w:val="TOC1"/>
        <w:rPr>
          <w:rFonts w:asciiTheme="minorHAnsi" w:eastAsiaTheme="minorEastAsia" w:hAnsiTheme="minorHAnsi"/>
          <w:b w:val="0"/>
          <w:bCs w:val="0"/>
          <w:caps w:val="0"/>
          <w:noProof/>
          <w:szCs w:val="22"/>
          <w:lang w:val="en-IN" w:eastAsia="en-IN"/>
        </w:rPr>
      </w:pPr>
      <w:r>
        <w:rPr>
          <w:noProof/>
        </w:rPr>
        <w:t>Section 3: Entity User</w:t>
      </w:r>
      <w:r>
        <w:rPr>
          <w:noProof/>
        </w:rPr>
        <w:tab/>
      </w:r>
      <w:r>
        <w:rPr>
          <w:noProof/>
        </w:rPr>
        <w:fldChar w:fldCharType="begin"/>
      </w:r>
      <w:r>
        <w:rPr>
          <w:noProof/>
        </w:rPr>
        <w:instrText xml:space="preserve"> PAGEREF _Toc37995870 \h </w:instrText>
      </w:r>
      <w:r>
        <w:rPr>
          <w:noProof/>
        </w:rPr>
      </w:r>
      <w:r>
        <w:rPr>
          <w:noProof/>
        </w:rPr>
        <w:fldChar w:fldCharType="separate"/>
      </w:r>
      <w:r>
        <w:rPr>
          <w:noProof/>
        </w:rPr>
        <w:t>64</w:t>
      </w:r>
      <w:r>
        <w:rPr>
          <w:noProof/>
        </w:rPr>
        <w:fldChar w:fldCharType="end"/>
      </w:r>
    </w:p>
    <w:p w14:paraId="710A167C" w14:textId="53ECE756" w:rsidR="0020230A" w:rsidRDefault="0020230A">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Entity User Onboarding</w:t>
      </w:r>
      <w:r>
        <w:rPr>
          <w:noProof/>
        </w:rPr>
        <w:tab/>
      </w:r>
      <w:r>
        <w:rPr>
          <w:noProof/>
        </w:rPr>
        <w:fldChar w:fldCharType="begin"/>
      </w:r>
      <w:r>
        <w:rPr>
          <w:noProof/>
        </w:rPr>
        <w:instrText xml:space="preserve"> PAGEREF _Toc37995871 \h </w:instrText>
      </w:r>
      <w:r>
        <w:rPr>
          <w:noProof/>
        </w:rPr>
      </w:r>
      <w:r>
        <w:rPr>
          <w:noProof/>
        </w:rPr>
        <w:fldChar w:fldCharType="separate"/>
      </w:r>
      <w:r>
        <w:rPr>
          <w:noProof/>
        </w:rPr>
        <w:t>65</w:t>
      </w:r>
      <w:r>
        <w:rPr>
          <w:noProof/>
        </w:rPr>
        <w:fldChar w:fldCharType="end"/>
      </w:r>
    </w:p>
    <w:p w14:paraId="2B0D8F81" w14:textId="02E1EDE3" w:rsidR="0020230A" w:rsidRDefault="0020230A">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Entity User Profile</w:t>
      </w:r>
      <w:r>
        <w:rPr>
          <w:noProof/>
        </w:rPr>
        <w:tab/>
      </w:r>
      <w:r>
        <w:rPr>
          <w:noProof/>
        </w:rPr>
        <w:fldChar w:fldCharType="begin"/>
      </w:r>
      <w:r>
        <w:rPr>
          <w:noProof/>
        </w:rPr>
        <w:instrText xml:space="preserve"> PAGEREF _Toc37995872 \h </w:instrText>
      </w:r>
      <w:r>
        <w:rPr>
          <w:noProof/>
        </w:rPr>
      </w:r>
      <w:r>
        <w:rPr>
          <w:noProof/>
        </w:rPr>
        <w:fldChar w:fldCharType="separate"/>
      </w:r>
      <w:r>
        <w:rPr>
          <w:noProof/>
        </w:rPr>
        <w:t>67</w:t>
      </w:r>
      <w:r>
        <w:rPr>
          <w:noProof/>
        </w:rPr>
        <w:fldChar w:fldCharType="end"/>
      </w:r>
    </w:p>
    <w:p w14:paraId="42471677" w14:textId="0D33126C" w:rsidR="0020230A" w:rsidRDefault="0020230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7995873 \h </w:instrText>
      </w:r>
      <w:r>
        <w:rPr>
          <w:noProof/>
        </w:rPr>
      </w:r>
      <w:r>
        <w:rPr>
          <w:noProof/>
        </w:rPr>
        <w:fldChar w:fldCharType="separate"/>
      </w:r>
      <w:r>
        <w:rPr>
          <w:noProof/>
        </w:rPr>
        <w:t>68</w:t>
      </w:r>
      <w:r>
        <w:rPr>
          <w:noProof/>
        </w:rPr>
        <w:fldChar w:fldCharType="end"/>
      </w:r>
    </w:p>
    <w:p w14:paraId="3C359B76" w14:textId="638A99AD" w:rsidR="0020230A" w:rsidRDefault="0020230A">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7995874 \h </w:instrText>
      </w:r>
      <w:r>
        <w:rPr>
          <w:noProof/>
        </w:rPr>
      </w:r>
      <w:r>
        <w:rPr>
          <w:noProof/>
        </w:rPr>
        <w:fldChar w:fldCharType="separate"/>
      </w:r>
      <w:r>
        <w:rPr>
          <w:noProof/>
        </w:rPr>
        <w:t>70</w:t>
      </w:r>
      <w:r>
        <w:rPr>
          <w:noProof/>
        </w:rPr>
        <w:fldChar w:fldCharType="end"/>
      </w:r>
    </w:p>
    <w:p w14:paraId="6F99DB9A" w14:textId="513E276C" w:rsidR="0020230A" w:rsidRDefault="0020230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Individuals Tab</w:t>
      </w:r>
      <w:r>
        <w:rPr>
          <w:noProof/>
        </w:rPr>
        <w:tab/>
      </w:r>
      <w:r>
        <w:rPr>
          <w:noProof/>
        </w:rPr>
        <w:fldChar w:fldCharType="begin"/>
      </w:r>
      <w:r>
        <w:rPr>
          <w:noProof/>
        </w:rPr>
        <w:instrText xml:space="preserve"> PAGEREF _Toc37995875 \h </w:instrText>
      </w:r>
      <w:r>
        <w:rPr>
          <w:noProof/>
        </w:rPr>
      </w:r>
      <w:r>
        <w:rPr>
          <w:noProof/>
        </w:rPr>
        <w:fldChar w:fldCharType="separate"/>
      </w:r>
      <w:r>
        <w:rPr>
          <w:noProof/>
        </w:rPr>
        <w:t>70</w:t>
      </w:r>
      <w:r>
        <w:rPr>
          <w:noProof/>
        </w:rPr>
        <w:fldChar w:fldCharType="end"/>
      </w:r>
    </w:p>
    <w:p w14:paraId="7C8A85B3" w14:textId="5F32BC8D" w:rsidR="0020230A" w:rsidRDefault="0020230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Individuals in Total in the Population</w:t>
      </w:r>
      <w:r>
        <w:rPr>
          <w:noProof/>
        </w:rPr>
        <w:tab/>
      </w:r>
      <w:r>
        <w:rPr>
          <w:noProof/>
        </w:rPr>
        <w:fldChar w:fldCharType="begin"/>
      </w:r>
      <w:r>
        <w:rPr>
          <w:noProof/>
        </w:rPr>
        <w:instrText xml:space="preserve"> PAGEREF _Toc37995876 \h </w:instrText>
      </w:r>
      <w:r>
        <w:rPr>
          <w:noProof/>
        </w:rPr>
      </w:r>
      <w:r>
        <w:rPr>
          <w:noProof/>
        </w:rPr>
        <w:fldChar w:fldCharType="separate"/>
      </w:r>
      <w:r>
        <w:rPr>
          <w:noProof/>
        </w:rPr>
        <w:t>70</w:t>
      </w:r>
      <w:r>
        <w:rPr>
          <w:noProof/>
        </w:rPr>
        <w:fldChar w:fldCharType="end"/>
      </w:r>
    </w:p>
    <w:p w14:paraId="69380D73" w14:textId="5971D824" w:rsidR="0020230A" w:rsidRDefault="0020230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Individual with Feedback Alerts</w:t>
      </w:r>
      <w:r>
        <w:rPr>
          <w:noProof/>
        </w:rPr>
        <w:tab/>
      </w:r>
      <w:r>
        <w:rPr>
          <w:noProof/>
        </w:rPr>
        <w:fldChar w:fldCharType="begin"/>
      </w:r>
      <w:r>
        <w:rPr>
          <w:noProof/>
        </w:rPr>
        <w:instrText xml:space="preserve"> PAGEREF _Toc37995877 \h </w:instrText>
      </w:r>
      <w:r>
        <w:rPr>
          <w:noProof/>
        </w:rPr>
      </w:r>
      <w:r>
        <w:rPr>
          <w:noProof/>
        </w:rPr>
        <w:fldChar w:fldCharType="separate"/>
      </w:r>
      <w:r>
        <w:rPr>
          <w:noProof/>
        </w:rPr>
        <w:t>71</w:t>
      </w:r>
      <w:r>
        <w:rPr>
          <w:noProof/>
        </w:rPr>
        <w:fldChar w:fldCharType="end"/>
      </w:r>
    </w:p>
    <w:p w14:paraId="2668E47F" w14:textId="22B5CFC9" w:rsidR="0020230A" w:rsidRDefault="0020230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Individuals with Visits in the Period</w:t>
      </w:r>
      <w:r>
        <w:rPr>
          <w:noProof/>
        </w:rPr>
        <w:tab/>
      </w:r>
      <w:r>
        <w:rPr>
          <w:noProof/>
        </w:rPr>
        <w:fldChar w:fldCharType="begin"/>
      </w:r>
      <w:r>
        <w:rPr>
          <w:noProof/>
        </w:rPr>
        <w:instrText xml:space="preserve"> PAGEREF _Toc37995878 \h </w:instrText>
      </w:r>
      <w:r>
        <w:rPr>
          <w:noProof/>
        </w:rPr>
      </w:r>
      <w:r>
        <w:rPr>
          <w:noProof/>
        </w:rPr>
        <w:fldChar w:fldCharType="separate"/>
      </w:r>
      <w:r>
        <w:rPr>
          <w:noProof/>
        </w:rPr>
        <w:t>72</w:t>
      </w:r>
      <w:r>
        <w:rPr>
          <w:noProof/>
        </w:rPr>
        <w:fldChar w:fldCharType="end"/>
      </w:r>
    </w:p>
    <w:p w14:paraId="2112AF4F" w14:textId="2938F576" w:rsidR="0020230A" w:rsidRDefault="0020230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Service Providers Tab</w:t>
      </w:r>
      <w:r>
        <w:rPr>
          <w:noProof/>
        </w:rPr>
        <w:tab/>
      </w:r>
      <w:r>
        <w:rPr>
          <w:noProof/>
        </w:rPr>
        <w:fldChar w:fldCharType="begin"/>
      </w:r>
      <w:r>
        <w:rPr>
          <w:noProof/>
        </w:rPr>
        <w:instrText xml:space="preserve"> PAGEREF _Toc37995879 \h </w:instrText>
      </w:r>
      <w:r>
        <w:rPr>
          <w:noProof/>
        </w:rPr>
      </w:r>
      <w:r>
        <w:rPr>
          <w:noProof/>
        </w:rPr>
        <w:fldChar w:fldCharType="separate"/>
      </w:r>
      <w:r>
        <w:rPr>
          <w:noProof/>
        </w:rPr>
        <w:t>72</w:t>
      </w:r>
      <w:r>
        <w:rPr>
          <w:noProof/>
        </w:rPr>
        <w:fldChar w:fldCharType="end"/>
      </w:r>
    </w:p>
    <w:p w14:paraId="64DC3500" w14:textId="1FE2803C" w:rsidR="0020230A" w:rsidRDefault="0020230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1</w:t>
      </w:r>
      <w:r>
        <w:rPr>
          <w:rFonts w:asciiTheme="minorHAnsi" w:eastAsiaTheme="minorEastAsia" w:hAnsiTheme="minorHAnsi"/>
          <w:b w:val="0"/>
          <w:iCs w:val="0"/>
          <w:smallCaps w:val="0"/>
          <w:noProof/>
          <w:sz w:val="22"/>
          <w:szCs w:val="22"/>
          <w:lang w:val="en-IN" w:eastAsia="en-IN"/>
        </w:rPr>
        <w:tab/>
      </w:r>
      <w:r>
        <w:rPr>
          <w:noProof/>
        </w:rPr>
        <w:t>Providers in Total in the Population</w:t>
      </w:r>
      <w:r>
        <w:rPr>
          <w:noProof/>
        </w:rPr>
        <w:tab/>
      </w:r>
      <w:r>
        <w:rPr>
          <w:noProof/>
        </w:rPr>
        <w:fldChar w:fldCharType="begin"/>
      </w:r>
      <w:r>
        <w:rPr>
          <w:noProof/>
        </w:rPr>
        <w:instrText xml:space="preserve"> PAGEREF _Toc37995880 \h </w:instrText>
      </w:r>
      <w:r>
        <w:rPr>
          <w:noProof/>
        </w:rPr>
      </w:r>
      <w:r>
        <w:rPr>
          <w:noProof/>
        </w:rPr>
        <w:fldChar w:fldCharType="separate"/>
      </w:r>
      <w:r>
        <w:rPr>
          <w:noProof/>
        </w:rPr>
        <w:t>72</w:t>
      </w:r>
      <w:r>
        <w:rPr>
          <w:noProof/>
        </w:rPr>
        <w:fldChar w:fldCharType="end"/>
      </w:r>
    </w:p>
    <w:p w14:paraId="6EEA2FE4" w14:textId="155D5E0A" w:rsidR="0020230A" w:rsidRDefault="0020230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2</w:t>
      </w:r>
      <w:r>
        <w:rPr>
          <w:rFonts w:asciiTheme="minorHAnsi" w:eastAsiaTheme="minorEastAsia" w:hAnsiTheme="minorHAnsi"/>
          <w:b w:val="0"/>
          <w:iCs w:val="0"/>
          <w:smallCaps w:val="0"/>
          <w:noProof/>
          <w:sz w:val="22"/>
          <w:szCs w:val="22"/>
          <w:lang w:val="en-IN" w:eastAsia="en-IN"/>
        </w:rPr>
        <w:tab/>
      </w:r>
      <w:r>
        <w:rPr>
          <w:noProof/>
        </w:rPr>
        <w:t>Providers with Feedback Alerts</w:t>
      </w:r>
      <w:r>
        <w:rPr>
          <w:noProof/>
        </w:rPr>
        <w:tab/>
      </w:r>
      <w:r>
        <w:rPr>
          <w:noProof/>
        </w:rPr>
        <w:fldChar w:fldCharType="begin"/>
      </w:r>
      <w:r>
        <w:rPr>
          <w:noProof/>
        </w:rPr>
        <w:instrText xml:space="preserve"> PAGEREF _Toc37995881 \h </w:instrText>
      </w:r>
      <w:r>
        <w:rPr>
          <w:noProof/>
        </w:rPr>
      </w:r>
      <w:r>
        <w:rPr>
          <w:noProof/>
        </w:rPr>
        <w:fldChar w:fldCharType="separate"/>
      </w:r>
      <w:r>
        <w:rPr>
          <w:noProof/>
        </w:rPr>
        <w:t>73</w:t>
      </w:r>
      <w:r>
        <w:rPr>
          <w:noProof/>
        </w:rPr>
        <w:fldChar w:fldCharType="end"/>
      </w:r>
    </w:p>
    <w:p w14:paraId="293C3770" w14:textId="077AEEA0" w:rsidR="0020230A" w:rsidRDefault="0020230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3</w:t>
      </w:r>
      <w:r>
        <w:rPr>
          <w:rFonts w:asciiTheme="minorHAnsi" w:eastAsiaTheme="minorEastAsia" w:hAnsiTheme="minorHAnsi"/>
          <w:b w:val="0"/>
          <w:iCs w:val="0"/>
          <w:smallCaps w:val="0"/>
          <w:noProof/>
          <w:sz w:val="22"/>
          <w:szCs w:val="22"/>
          <w:lang w:val="en-IN" w:eastAsia="en-IN"/>
        </w:rPr>
        <w:tab/>
      </w:r>
      <w:r>
        <w:rPr>
          <w:noProof/>
        </w:rPr>
        <w:t>Providers with Visits in the Period</w:t>
      </w:r>
      <w:r>
        <w:rPr>
          <w:noProof/>
        </w:rPr>
        <w:tab/>
      </w:r>
      <w:r>
        <w:rPr>
          <w:noProof/>
        </w:rPr>
        <w:fldChar w:fldCharType="begin"/>
      </w:r>
      <w:r>
        <w:rPr>
          <w:noProof/>
        </w:rPr>
        <w:instrText xml:space="preserve"> PAGEREF _Toc37995882 \h </w:instrText>
      </w:r>
      <w:r>
        <w:rPr>
          <w:noProof/>
        </w:rPr>
      </w:r>
      <w:r>
        <w:rPr>
          <w:noProof/>
        </w:rPr>
        <w:fldChar w:fldCharType="separate"/>
      </w:r>
      <w:r>
        <w:rPr>
          <w:noProof/>
        </w:rPr>
        <w:t>74</w:t>
      </w:r>
      <w:r>
        <w:rPr>
          <w:noProof/>
        </w:rPr>
        <w:fldChar w:fldCharType="end"/>
      </w:r>
    </w:p>
    <w:p w14:paraId="0627960A" w14:textId="71FF777B" w:rsidR="0020230A" w:rsidRDefault="0020230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4</w:t>
      </w:r>
      <w:r>
        <w:rPr>
          <w:rFonts w:asciiTheme="minorHAnsi" w:eastAsiaTheme="minorEastAsia" w:hAnsiTheme="minorHAnsi"/>
          <w:b w:val="0"/>
          <w:iCs w:val="0"/>
          <w:smallCaps w:val="0"/>
          <w:noProof/>
          <w:sz w:val="22"/>
          <w:szCs w:val="22"/>
          <w:lang w:val="en-IN" w:eastAsia="en-IN"/>
        </w:rPr>
        <w:tab/>
      </w:r>
      <w:r>
        <w:rPr>
          <w:noProof/>
        </w:rPr>
        <w:t>Providers with Low Ratings</w:t>
      </w:r>
      <w:r>
        <w:rPr>
          <w:noProof/>
        </w:rPr>
        <w:tab/>
      </w:r>
      <w:r>
        <w:rPr>
          <w:noProof/>
        </w:rPr>
        <w:fldChar w:fldCharType="begin"/>
      </w:r>
      <w:r>
        <w:rPr>
          <w:noProof/>
        </w:rPr>
        <w:instrText xml:space="preserve"> PAGEREF _Toc37995883 \h </w:instrText>
      </w:r>
      <w:r>
        <w:rPr>
          <w:noProof/>
        </w:rPr>
      </w:r>
      <w:r>
        <w:rPr>
          <w:noProof/>
        </w:rPr>
        <w:fldChar w:fldCharType="separate"/>
      </w:r>
      <w:r>
        <w:rPr>
          <w:noProof/>
        </w:rPr>
        <w:t>75</w:t>
      </w:r>
      <w:r>
        <w:rPr>
          <w:noProof/>
        </w:rPr>
        <w:fldChar w:fldCharType="end"/>
      </w:r>
    </w:p>
    <w:p w14:paraId="37B3A2A6" w14:textId="6C8F3184" w:rsidR="0020230A" w:rsidRDefault="0020230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5</w:t>
      </w:r>
      <w:r>
        <w:rPr>
          <w:rFonts w:asciiTheme="minorHAnsi" w:eastAsiaTheme="minorEastAsia" w:hAnsiTheme="minorHAnsi"/>
          <w:b w:val="0"/>
          <w:iCs w:val="0"/>
          <w:smallCaps w:val="0"/>
          <w:noProof/>
          <w:sz w:val="22"/>
          <w:szCs w:val="22"/>
          <w:lang w:val="en-IN" w:eastAsia="en-IN"/>
        </w:rPr>
        <w:tab/>
      </w:r>
      <w:r>
        <w:rPr>
          <w:noProof/>
        </w:rPr>
        <w:t>Providers with Low Task Completion</w:t>
      </w:r>
      <w:r>
        <w:rPr>
          <w:noProof/>
        </w:rPr>
        <w:tab/>
      </w:r>
      <w:r>
        <w:rPr>
          <w:noProof/>
        </w:rPr>
        <w:fldChar w:fldCharType="begin"/>
      </w:r>
      <w:r>
        <w:rPr>
          <w:noProof/>
        </w:rPr>
        <w:instrText xml:space="preserve"> PAGEREF _Toc37995884 \h </w:instrText>
      </w:r>
      <w:r>
        <w:rPr>
          <w:noProof/>
        </w:rPr>
      </w:r>
      <w:r>
        <w:rPr>
          <w:noProof/>
        </w:rPr>
        <w:fldChar w:fldCharType="separate"/>
      </w:r>
      <w:r>
        <w:rPr>
          <w:noProof/>
        </w:rPr>
        <w:t>75</w:t>
      </w:r>
      <w:r>
        <w:rPr>
          <w:noProof/>
        </w:rPr>
        <w:fldChar w:fldCharType="end"/>
      </w:r>
    </w:p>
    <w:p w14:paraId="017389CF" w14:textId="1555C06C" w:rsidR="0020230A" w:rsidRDefault="0020230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Service Requests Tab</w:t>
      </w:r>
      <w:r>
        <w:rPr>
          <w:noProof/>
        </w:rPr>
        <w:tab/>
      </w:r>
      <w:r>
        <w:rPr>
          <w:noProof/>
        </w:rPr>
        <w:fldChar w:fldCharType="begin"/>
      </w:r>
      <w:r>
        <w:rPr>
          <w:noProof/>
        </w:rPr>
        <w:instrText xml:space="preserve"> PAGEREF _Toc37995885 \h </w:instrText>
      </w:r>
      <w:r>
        <w:rPr>
          <w:noProof/>
        </w:rPr>
      </w:r>
      <w:r>
        <w:rPr>
          <w:noProof/>
        </w:rPr>
        <w:fldChar w:fldCharType="separate"/>
      </w:r>
      <w:r>
        <w:rPr>
          <w:noProof/>
        </w:rPr>
        <w:t>76</w:t>
      </w:r>
      <w:r>
        <w:rPr>
          <w:noProof/>
        </w:rPr>
        <w:fldChar w:fldCharType="end"/>
      </w:r>
    </w:p>
    <w:p w14:paraId="487A72F6" w14:textId="5CE8226F" w:rsidR="0020230A" w:rsidRDefault="0020230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1</w:t>
      </w:r>
      <w:r>
        <w:rPr>
          <w:rFonts w:asciiTheme="minorHAnsi" w:eastAsiaTheme="minorEastAsia" w:hAnsiTheme="minorHAnsi"/>
          <w:b w:val="0"/>
          <w:iCs w:val="0"/>
          <w:smallCaps w:val="0"/>
          <w:noProof/>
          <w:sz w:val="22"/>
          <w:szCs w:val="22"/>
          <w:lang w:val="en-IN" w:eastAsia="en-IN"/>
        </w:rPr>
        <w:tab/>
      </w:r>
      <w:r>
        <w:rPr>
          <w:noProof/>
        </w:rPr>
        <w:t>Requests in Total in The Population</w:t>
      </w:r>
      <w:r>
        <w:rPr>
          <w:noProof/>
        </w:rPr>
        <w:tab/>
      </w:r>
      <w:r>
        <w:rPr>
          <w:noProof/>
        </w:rPr>
        <w:fldChar w:fldCharType="begin"/>
      </w:r>
      <w:r>
        <w:rPr>
          <w:noProof/>
        </w:rPr>
        <w:instrText xml:space="preserve"> PAGEREF _Toc37995886 \h </w:instrText>
      </w:r>
      <w:r>
        <w:rPr>
          <w:noProof/>
        </w:rPr>
      </w:r>
      <w:r>
        <w:rPr>
          <w:noProof/>
        </w:rPr>
        <w:fldChar w:fldCharType="separate"/>
      </w:r>
      <w:r>
        <w:rPr>
          <w:noProof/>
        </w:rPr>
        <w:t>76</w:t>
      </w:r>
      <w:r>
        <w:rPr>
          <w:noProof/>
        </w:rPr>
        <w:fldChar w:fldCharType="end"/>
      </w:r>
    </w:p>
    <w:p w14:paraId="1C991A04" w14:textId="7D672214" w:rsidR="0020230A" w:rsidRDefault="0020230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2</w:t>
      </w:r>
      <w:r>
        <w:rPr>
          <w:rFonts w:asciiTheme="minorHAnsi" w:eastAsiaTheme="minorEastAsia" w:hAnsiTheme="minorHAnsi"/>
          <w:b w:val="0"/>
          <w:iCs w:val="0"/>
          <w:smallCaps w:val="0"/>
          <w:noProof/>
          <w:sz w:val="22"/>
          <w:szCs w:val="22"/>
          <w:lang w:val="en-IN" w:eastAsia="en-IN"/>
        </w:rPr>
        <w:tab/>
      </w:r>
      <w:r>
        <w:rPr>
          <w:noProof/>
        </w:rPr>
        <w:t>Requests with Open Status</w:t>
      </w:r>
      <w:r>
        <w:rPr>
          <w:noProof/>
        </w:rPr>
        <w:tab/>
      </w:r>
      <w:r>
        <w:rPr>
          <w:noProof/>
        </w:rPr>
        <w:fldChar w:fldCharType="begin"/>
      </w:r>
      <w:r>
        <w:rPr>
          <w:noProof/>
        </w:rPr>
        <w:instrText xml:space="preserve"> PAGEREF _Toc37995887 \h </w:instrText>
      </w:r>
      <w:r>
        <w:rPr>
          <w:noProof/>
        </w:rPr>
      </w:r>
      <w:r>
        <w:rPr>
          <w:noProof/>
        </w:rPr>
        <w:fldChar w:fldCharType="separate"/>
      </w:r>
      <w:r>
        <w:rPr>
          <w:noProof/>
        </w:rPr>
        <w:t>77</w:t>
      </w:r>
      <w:r>
        <w:rPr>
          <w:noProof/>
        </w:rPr>
        <w:fldChar w:fldCharType="end"/>
      </w:r>
    </w:p>
    <w:p w14:paraId="3887D7CE" w14:textId="66EC0C2A" w:rsidR="0020230A" w:rsidRDefault="0020230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3</w:t>
      </w:r>
      <w:r>
        <w:rPr>
          <w:rFonts w:asciiTheme="minorHAnsi" w:eastAsiaTheme="minorEastAsia" w:hAnsiTheme="minorHAnsi"/>
          <w:b w:val="0"/>
          <w:iCs w:val="0"/>
          <w:smallCaps w:val="0"/>
          <w:noProof/>
          <w:sz w:val="22"/>
          <w:szCs w:val="22"/>
          <w:lang w:val="en-IN" w:eastAsia="en-IN"/>
        </w:rPr>
        <w:tab/>
      </w:r>
      <w:r>
        <w:rPr>
          <w:noProof/>
        </w:rPr>
        <w:t>Requests Cancelled in the Period</w:t>
      </w:r>
      <w:r>
        <w:rPr>
          <w:noProof/>
        </w:rPr>
        <w:tab/>
      </w:r>
      <w:r>
        <w:rPr>
          <w:noProof/>
        </w:rPr>
        <w:fldChar w:fldCharType="begin"/>
      </w:r>
      <w:r>
        <w:rPr>
          <w:noProof/>
        </w:rPr>
        <w:instrText xml:space="preserve"> PAGEREF _Toc37995888 \h </w:instrText>
      </w:r>
      <w:r>
        <w:rPr>
          <w:noProof/>
        </w:rPr>
      </w:r>
      <w:r>
        <w:rPr>
          <w:noProof/>
        </w:rPr>
        <w:fldChar w:fldCharType="separate"/>
      </w:r>
      <w:r>
        <w:rPr>
          <w:noProof/>
        </w:rPr>
        <w:t>77</w:t>
      </w:r>
      <w:r>
        <w:rPr>
          <w:noProof/>
        </w:rPr>
        <w:fldChar w:fldCharType="end"/>
      </w:r>
    </w:p>
    <w:p w14:paraId="4E6ED732" w14:textId="61B9E1EF" w:rsidR="0020230A" w:rsidRDefault="0020230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ervice Visits Tab</w:t>
      </w:r>
      <w:r>
        <w:rPr>
          <w:noProof/>
        </w:rPr>
        <w:tab/>
      </w:r>
      <w:r>
        <w:rPr>
          <w:noProof/>
        </w:rPr>
        <w:fldChar w:fldCharType="begin"/>
      </w:r>
      <w:r>
        <w:rPr>
          <w:noProof/>
        </w:rPr>
        <w:instrText xml:space="preserve"> PAGEREF _Toc37995889 \h </w:instrText>
      </w:r>
      <w:r>
        <w:rPr>
          <w:noProof/>
        </w:rPr>
      </w:r>
      <w:r>
        <w:rPr>
          <w:noProof/>
        </w:rPr>
        <w:fldChar w:fldCharType="separate"/>
      </w:r>
      <w:r>
        <w:rPr>
          <w:noProof/>
        </w:rPr>
        <w:t>78</w:t>
      </w:r>
      <w:r>
        <w:rPr>
          <w:noProof/>
        </w:rPr>
        <w:fldChar w:fldCharType="end"/>
      </w:r>
    </w:p>
    <w:p w14:paraId="0D427F72" w14:textId="5930576A" w:rsidR="0020230A" w:rsidRDefault="0020230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Visits in Total in the Population</w:t>
      </w:r>
      <w:r>
        <w:rPr>
          <w:noProof/>
        </w:rPr>
        <w:tab/>
      </w:r>
      <w:r>
        <w:rPr>
          <w:noProof/>
        </w:rPr>
        <w:fldChar w:fldCharType="begin"/>
      </w:r>
      <w:r>
        <w:rPr>
          <w:noProof/>
        </w:rPr>
        <w:instrText xml:space="preserve"> PAGEREF _Toc37995890 \h </w:instrText>
      </w:r>
      <w:r>
        <w:rPr>
          <w:noProof/>
        </w:rPr>
      </w:r>
      <w:r>
        <w:rPr>
          <w:noProof/>
        </w:rPr>
        <w:fldChar w:fldCharType="separate"/>
      </w:r>
      <w:r>
        <w:rPr>
          <w:noProof/>
        </w:rPr>
        <w:t>78</w:t>
      </w:r>
      <w:r>
        <w:rPr>
          <w:noProof/>
        </w:rPr>
        <w:fldChar w:fldCharType="end"/>
      </w:r>
    </w:p>
    <w:p w14:paraId="4B1FE991" w14:textId="15A32E06" w:rsidR="0020230A" w:rsidRDefault="0020230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Visits Overdue in the Period</w:t>
      </w:r>
      <w:r>
        <w:rPr>
          <w:noProof/>
        </w:rPr>
        <w:tab/>
      </w:r>
      <w:r>
        <w:rPr>
          <w:noProof/>
        </w:rPr>
        <w:fldChar w:fldCharType="begin"/>
      </w:r>
      <w:r>
        <w:rPr>
          <w:noProof/>
        </w:rPr>
        <w:instrText xml:space="preserve"> PAGEREF _Toc37995891 \h </w:instrText>
      </w:r>
      <w:r>
        <w:rPr>
          <w:noProof/>
        </w:rPr>
      </w:r>
      <w:r>
        <w:rPr>
          <w:noProof/>
        </w:rPr>
        <w:fldChar w:fldCharType="separate"/>
      </w:r>
      <w:r>
        <w:rPr>
          <w:noProof/>
        </w:rPr>
        <w:t>78</w:t>
      </w:r>
      <w:r>
        <w:rPr>
          <w:noProof/>
        </w:rPr>
        <w:fldChar w:fldCharType="end"/>
      </w:r>
    </w:p>
    <w:p w14:paraId="22503F83" w14:textId="702AB70F" w:rsidR="0020230A" w:rsidRDefault="0020230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3</w:t>
      </w:r>
      <w:r>
        <w:rPr>
          <w:rFonts w:asciiTheme="minorHAnsi" w:eastAsiaTheme="minorEastAsia" w:hAnsiTheme="minorHAnsi"/>
          <w:b w:val="0"/>
          <w:iCs w:val="0"/>
          <w:smallCaps w:val="0"/>
          <w:noProof/>
          <w:sz w:val="22"/>
          <w:szCs w:val="22"/>
          <w:lang w:val="en-IN" w:eastAsia="en-IN"/>
        </w:rPr>
        <w:tab/>
      </w:r>
      <w:r>
        <w:rPr>
          <w:noProof/>
        </w:rPr>
        <w:t>Visits with Low Task Completion</w:t>
      </w:r>
      <w:r>
        <w:rPr>
          <w:noProof/>
        </w:rPr>
        <w:tab/>
      </w:r>
      <w:r>
        <w:rPr>
          <w:noProof/>
        </w:rPr>
        <w:fldChar w:fldCharType="begin"/>
      </w:r>
      <w:r>
        <w:rPr>
          <w:noProof/>
        </w:rPr>
        <w:instrText xml:space="preserve"> PAGEREF _Toc37995892 \h </w:instrText>
      </w:r>
      <w:r>
        <w:rPr>
          <w:noProof/>
        </w:rPr>
      </w:r>
      <w:r>
        <w:rPr>
          <w:noProof/>
        </w:rPr>
        <w:fldChar w:fldCharType="separate"/>
      </w:r>
      <w:r>
        <w:rPr>
          <w:noProof/>
        </w:rPr>
        <w:t>78</w:t>
      </w:r>
      <w:r>
        <w:rPr>
          <w:noProof/>
        </w:rPr>
        <w:fldChar w:fldCharType="end"/>
      </w:r>
    </w:p>
    <w:p w14:paraId="7BA14447" w14:textId="1A53FC16" w:rsidR="0020230A" w:rsidRDefault="0020230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4</w:t>
      </w:r>
      <w:r>
        <w:rPr>
          <w:rFonts w:asciiTheme="minorHAnsi" w:eastAsiaTheme="minorEastAsia" w:hAnsiTheme="minorHAnsi"/>
          <w:b w:val="0"/>
          <w:iCs w:val="0"/>
          <w:smallCaps w:val="0"/>
          <w:noProof/>
          <w:sz w:val="22"/>
          <w:szCs w:val="22"/>
          <w:lang w:val="en-IN" w:eastAsia="en-IN"/>
        </w:rPr>
        <w:tab/>
      </w:r>
      <w:r>
        <w:rPr>
          <w:noProof/>
        </w:rPr>
        <w:t>Visits Cancelled in The Period</w:t>
      </w:r>
      <w:r>
        <w:rPr>
          <w:noProof/>
        </w:rPr>
        <w:tab/>
      </w:r>
      <w:r>
        <w:rPr>
          <w:noProof/>
        </w:rPr>
        <w:fldChar w:fldCharType="begin"/>
      </w:r>
      <w:r>
        <w:rPr>
          <w:noProof/>
        </w:rPr>
        <w:instrText xml:space="preserve"> PAGEREF _Toc37995893 \h </w:instrText>
      </w:r>
      <w:r>
        <w:rPr>
          <w:noProof/>
        </w:rPr>
      </w:r>
      <w:r>
        <w:rPr>
          <w:noProof/>
        </w:rPr>
        <w:fldChar w:fldCharType="separate"/>
      </w:r>
      <w:r>
        <w:rPr>
          <w:noProof/>
        </w:rPr>
        <w:t>78</w:t>
      </w:r>
      <w:r>
        <w:rPr>
          <w:noProof/>
        </w:rPr>
        <w:fldChar w:fldCharType="end"/>
      </w:r>
    </w:p>
    <w:p w14:paraId="74C540C4" w14:textId="4F025DE2" w:rsidR="0020230A" w:rsidRDefault="0020230A">
      <w:pPr>
        <w:pStyle w:val="TOC1"/>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Video Conferencing, Messaging, and Settings</w:t>
      </w:r>
      <w:r>
        <w:rPr>
          <w:noProof/>
        </w:rPr>
        <w:tab/>
      </w:r>
      <w:r>
        <w:rPr>
          <w:noProof/>
        </w:rPr>
        <w:fldChar w:fldCharType="begin"/>
      </w:r>
      <w:r>
        <w:rPr>
          <w:noProof/>
        </w:rPr>
        <w:instrText xml:space="preserve"> PAGEREF _Toc37995894 \h </w:instrText>
      </w:r>
      <w:r>
        <w:rPr>
          <w:noProof/>
        </w:rPr>
      </w:r>
      <w:r>
        <w:rPr>
          <w:noProof/>
        </w:rPr>
        <w:fldChar w:fldCharType="separate"/>
      </w:r>
      <w:r>
        <w:rPr>
          <w:noProof/>
        </w:rPr>
        <w:t>78</w:t>
      </w:r>
      <w:r>
        <w:rPr>
          <w:noProof/>
        </w:rPr>
        <w:fldChar w:fldCharType="end"/>
      </w:r>
    </w:p>
    <w:p w14:paraId="4E528B79" w14:textId="785AA0F5" w:rsidR="0020230A" w:rsidRDefault="0020230A">
      <w:pPr>
        <w:pStyle w:val="TOC1"/>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Engaging with a Patient</w:t>
      </w:r>
      <w:r>
        <w:rPr>
          <w:noProof/>
        </w:rPr>
        <w:tab/>
      </w:r>
      <w:r>
        <w:rPr>
          <w:noProof/>
        </w:rPr>
        <w:fldChar w:fldCharType="begin"/>
      </w:r>
      <w:r>
        <w:rPr>
          <w:noProof/>
        </w:rPr>
        <w:instrText xml:space="preserve"> PAGEREF _Toc37995895 \h </w:instrText>
      </w:r>
      <w:r>
        <w:rPr>
          <w:noProof/>
        </w:rPr>
      </w:r>
      <w:r>
        <w:rPr>
          <w:noProof/>
        </w:rPr>
        <w:fldChar w:fldCharType="separate"/>
      </w:r>
      <w:r>
        <w:rPr>
          <w:noProof/>
        </w:rPr>
        <w:t>79</w:t>
      </w:r>
      <w:r>
        <w:rPr>
          <w:noProof/>
        </w:rPr>
        <w:fldChar w:fldCharType="end"/>
      </w:r>
    </w:p>
    <w:p w14:paraId="4FBD8CEE" w14:textId="65A4329A" w:rsidR="0020230A" w:rsidRDefault="0020230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1</w:t>
      </w:r>
      <w:r>
        <w:rPr>
          <w:rFonts w:asciiTheme="minorHAnsi" w:eastAsiaTheme="minorEastAsia" w:hAnsiTheme="minorHAnsi"/>
          <w:b w:val="0"/>
          <w:iCs w:val="0"/>
          <w:smallCaps w:val="0"/>
          <w:noProof/>
          <w:sz w:val="22"/>
          <w:szCs w:val="22"/>
          <w:lang w:val="en-IN" w:eastAsia="en-IN"/>
        </w:rPr>
        <w:tab/>
      </w:r>
      <w:r>
        <w:rPr>
          <w:noProof/>
        </w:rPr>
        <w:t>Schedule Type</w:t>
      </w:r>
      <w:r w:rsidRPr="00ED7C95">
        <w:rPr>
          <w:rFonts w:cstheme="majorHAnsi"/>
          <w:noProof/>
        </w:rPr>
        <w:t>–</w:t>
      </w:r>
      <w:r>
        <w:rPr>
          <w:noProof/>
        </w:rPr>
        <w:t>Assessment</w:t>
      </w:r>
      <w:r>
        <w:rPr>
          <w:noProof/>
        </w:rPr>
        <w:tab/>
      </w:r>
      <w:r>
        <w:rPr>
          <w:noProof/>
        </w:rPr>
        <w:fldChar w:fldCharType="begin"/>
      </w:r>
      <w:r>
        <w:rPr>
          <w:noProof/>
        </w:rPr>
        <w:instrText xml:space="preserve"> PAGEREF _Toc37995896 \h </w:instrText>
      </w:r>
      <w:r>
        <w:rPr>
          <w:noProof/>
        </w:rPr>
      </w:r>
      <w:r>
        <w:rPr>
          <w:noProof/>
        </w:rPr>
        <w:fldChar w:fldCharType="separate"/>
      </w:r>
      <w:r>
        <w:rPr>
          <w:noProof/>
        </w:rPr>
        <w:t>80</w:t>
      </w:r>
      <w:r>
        <w:rPr>
          <w:noProof/>
        </w:rPr>
        <w:fldChar w:fldCharType="end"/>
      </w:r>
    </w:p>
    <w:p w14:paraId="35D4567C" w14:textId="64B0AEEB" w:rsidR="0020230A" w:rsidRDefault="0020230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2</w:t>
      </w:r>
      <w:r>
        <w:rPr>
          <w:rFonts w:asciiTheme="minorHAnsi" w:eastAsiaTheme="minorEastAsia" w:hAnsiTheme="minorHAnsi"/>
          <w:b w:val="0"/>
          <w:iCs w:val="0"/>
          <w:smallCaps w:val="0"/>
          <w:noProof/>
          <w:sz w:val="22"/>
          <w:szCs w:val="22"/>
          <w:lang w:val="en-IN" w:eastAsia="en-IN"/>
        </w:rPr>
        <w:tab/>
      </w:r>
      <w:r>
        <w:rPr>
          <w:noProof/>
        </w:rPr>
        <w:t>Schedule Type</w:t>
      </w:r>
      <w:r w:rsidRPr="00ED7C95">
        <w:rPr>
          <w:rFonts w:cstheme="majorHAnsi"/>
          <w:noProof/>
        </w:rPr>
        <w:t>–</w:t>
      </w:r>
      <w:r>
        <w:rPr>
          <w:noProof/>
        </w:rPr>
        <w:t>Standard</w:t>
      </w:r>
      <w:r>
        <w:rPr>
          <w:noProof/>
        </w:rPr>
        <w:tab/>
      </w:r>
      <w:r>
        <w:rPr>
          <w:noProof/>
        </w:rPr>
        <w:fldChar w:fldCharType="begin"/>
      </w:r>
      <w:r>
        <w:rPr>
          <w:noProof/>
        </w:rPr>
        <w:instrText xml:space="preserve"> PAGEREF _Toc37995897 \h </w:instrText>
      </w:r>
      <w:r>
        <w:rPr>
          <w:noProof/>
        </w:rPr>
      </w:r>
      <w:r>
        <w:rPr>
          <w:noProof/>
        </w:rPr>
        <w:fldChar w:fldCharType="separate"/>
      </w:r>
      <w:r>
        <w:rPr>
          <w:noProof/>
        </w:rPr>
        <w:t>82</w:t>
      </w:r>
      <w:r>
        <w:rPr>
          <w:noProof/>
        </w:rPr>
        <w:fldChar w:fldCharType="end"/>
      </w:r>
    </w:p>
    <w:p w14:paraId="2E06AC96" w14:textId="2CFBF853" w:rsidR="0020230A" w:rsidRDefault="0020230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3</w:t>
      </w:r>
      <w:r>
        <w:rPr>
          <w:rFonts w:asciiTheme="minorHAnsi" w:eastAsiaTheme="minorEastAsia" w:hAnsiTheme="minorHAnsi"/>
          <w:b w:val="0"/>
          <w:iCs w:val="0"/>
          <w:smallCaps w:val="0"/>
          <w:noProof/>
          <w:sz w:val="22"/>
          <w:szCs w:val="22"/>
          <w:lang w:val="en-IN" w:eastAsia="en-IN"/>
        </w:rPr>
        <w:tab/>
      </w:r>
      <w:r>
        <w:rPr>
          <w:noProof/>
        </w:rPr>
        <w:t>Entity Process</w:t>
      </w:r>
      <w:r>
        <w:rPr>
          <w:noProof/>
        </w:rPr>
        <w:tab/>
      </w:r>
      <w:r>
        <w:rPr>
          <w:noProof/>
        </w:rPr>
        <w:fldChar w:fldCharType="begin"/>
      </w:r>
      <w:r>
        <w:rPr>
          <w:noProof/>
        </w:rPr>
        <w:instrText xml:space="preserve"> PAGEREF _Toc37995898 \h </w:instrText>
      </w:r>
      <w:r>
        <w:rPr>
          <w:noProof/>
        </w:rPr>
      </w:r>
      <w:r>
        <w:rPr>
          <w:noProof/>
        </w:rPr>
        <w:fldChar w:fldCharType="separate"/>
      </w:r>
      <w:r>
        <w:rPr>
          <w:noProof/>
        </w:rPr>
        <w:t>8</w:t>
      </w:r>
      <w:r>
        <w:rPr>
          <w:noProof/>
        </w:rPr>
        <w:t>6</w:t>
      </w:r>
      <w:r>
        <w:rPr>
          <w:noProof/>
        </w:rPr>
        <w:fldChar w:fldCharType="end"/>
      </w:r>
    </w:p>
    <w:p w14:paraId="5117D2A7" w14:textId="432E527C" w:rsidR="0020230A" w:rsidRDefault="0020230A">
      <w:pPr>
        <w:pStyle w:val="TOC1"/>
        <w:rPr>
          <w:rFonts w:asciiTheme="minorHAnsi" w:eastAsiaTheme="minorEastAsia" w:hAnsiTheme="minorHAnsi"/>
          <w:b w:val="0"/>
          <w:bCs w:val="0"/>
          <w:caps w:val="0"/>
          <w:noProof/>
          <w:szCs w:val="22"/>
          <w:lang w:val="en-IN" w:eastAsia="en-IN"/>
        </w:rPr>
      </w:pPr>
      <w:r>
        <w:rPr>
          <w:noProof/>
        </w:rPr>
        <w:t>Section 4: Entity Service Provider (ESP) User</w:t>
      </w:r>
      <w:r>
        <w:rPr>
          <w:noProof/>
        </w:rPr>
        <w:tab/>
      </w:r>
      <w:r>
        <w:rPr>
          <w:noProof/>
        </w:rPr>
        <w:fldChar w:fldCharType="begin"/>
      </w:r>
      <w:r>
        <w:rPr>
          <w:noProof/>
        </w:rPr>
        <w:instrText xml:space="preserve"> PAGEREF _Toc37995899 \h </w:instrText>
      </w:r>
      <w:r>
        <w:rPr>
          <w:noProof/>
        </w:rPr>
      </w:r>
      <w:r>
        <w:rPr>
          <w:noProof/>
        </w:rPr>
        <w:fldChar w:fldCharType="separate"/>
      </w:r>
      <w:r>
        <w:rPr>
          <w:noProof/>
        </w:rPr>
        <w:t>87</w:t>
      </w:r>
      <w:r>
        <w:rPr>
          <w:noProof/>
        </w:rPr>
        <w:fldChar w:fldCharType="end"/>
      </w:r>
    </w:p>
    <w:p w14:paraId="19F93A8B" w14:textId="502BCCFD" w:rsidR="0020230A" w:rsidRDefault="0020230A">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ESP Onboarding</w:t>
      </w:r>
      <w:r>
        <w:rPr>
          <w:noProof/>
        </w:rPr>
        <w:tab/>
      </w:r>
      <w:r>
        <w:rPr>
          <w:noProof/>
        </w:rPr>
        <w:fldChar w:fldCharType="begin"/>
      </w:r>
      <w:r>
        <w:rPr>
          <w:noProof/>
        </w:rPr>
        <w:instrText xml:space="preserve"> PAGEREF _Toc37995900 \h </w:instrText>
      </w:r>
      <w:r>
        <w:rPr>
          <w:noProof/>
        </w:rPr>
      </w:r>
      <w:r>
        <w:rPr>
          <w:noProof/>
        </w:rPr>
        <w:fldChar w:fldCharType="separate"/>
      </w:r>
      <w:r>
        <w:rPr>
          <w:noProof/>
        </w:rPr>
        <w:t>88</w:t>
      </w:r>
      <w:r>
        <w:rPr>
          <w:noProof/>
        </w:rPr>
        <w:fldChar w:fldCharType="end"/>
      </w:r>
    </w:p>
    <w:p w14:paraId="0947B33A" w14:textId="58086807" w:rsidR="0020230A" w:rsidRDefault="0020230A">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ESP Profile</w:t>
      </w:r>
      <w:r>
        <w:rPr>
          <w:noProof/>
        </w:rPr>
        <w:tab/>
      </w:r>
      <w:r>
        <w:rPr>
          <w:noProof/>
        </w:rPr>
        <w:fldChar w:fldCharType="begin"/>
      </w:r>
      <w:r>
        <w:rPr>
          <w:noProof/>
        </w:rPr>
        <w:instrText xml:space="preserve"> PAGEREF _Toc37995901 \h </w:instrText>
      </w:r>
      <w:r>
        <w:rPr>
          <w:noProof/>
        </w:rPr>
      </w:r>
      <w:r>
        <w:rPr>
          <w:noProof/>
        </w:rPr>
        <w:fldChar w:fldCharType="separate"/>
      </w:r>
      <w:r>
        <w:rPr>
          <w:noProof/>
        </w:rPr>
        <w:t>88</w:t>
      </w:r>
      <w:r>
        <w:rPr>
          <w:noProof/>
        </w:rPr>
        <w:fldChar w:fldCharType="end"/>
      </w:r>
    </w:p>
    <w:p w14:paraId="1EB36B8C" w14:textId="35006C04" w:rsidR="0020230A" w:rsidRDefault="0020230A">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7995902 \h </w:instrText>
      </w:r>
      <w:r>
        <w:rPr>
          <w:noProof/>
        </w:rPr>
      </w:r>
      <w:r>
        <w:rPr>
          <w:noProof/>
        </w:rPr>
        <w:fldChar w:fldCharType="separate"/>
      </w:r>
      <w:r>
        <w:rPr>
          <w:noProof/>
        </w:rPr>
        <w:t>89</w:t>
      </w:r>
      <w:r>
        <w:rPr>
          <w:noProof/>
        </w:rPr>
        <w:fldChar w:fldCharType="end"/>
      </w:r>
    </w:p>
    <w:p w14:paraId="6431AB88" w14:textId="5D500117" w:rsidR="0020230A" w:rsidRDefault="0020230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3.1</w:t>
      </w:r>
      <w:r>
        <w:rPr>
          <w:rFonts w:asciiTheme="minorHAnsi" w:eastAsiaTheme="minorEastAsia" w:hAnsiTheme="minorHAnsi"/>
          <w:b w:val="0"/>
          <w:smallCaps w:val="0"/>
          <w:noProof/>
          <w:szCs w:val="22"/>
          <w:lang w:val="en-IN" w:eastAsia="en-IN"/>
        </w:rPr>
        <w:tab/>
      </w:r>
      <w:r>
        <w:rPr>
          <w:noProof/>
        </w:rPr>
        <w:t>Coreo Home Mobile Device App for ESPs</w:t>
      </w:r>
      <w:r>
        <w:rPr>
          <w:noProof/>
        </w:rPr>
        <w:tab/>
      </w:r>
      <w:r>
        <w:rPr>
          <w:noProof/>
        </w:rPr>
        <w:fldChar w:fldCharType="begin"/>
      </w:r>
      <w:r>
        <w:rPr>
          <w:noProof/>
        </w:rPr>
        <w:instrText xml:space="preserve"> PAGEREF _Toc37995903 \h </w:instrText>
      </w:r>
      <w:r>
        <w:rPr>
          <w:noProof/>
        </w:rPr>
      </w:r>
      <w:r>
        <w:rPr>
          <w:noProof/>
        </w:rPr>
        <w:fldChar w:fldCharType="separate"/>
      </w:r>
      <w:r>
        <w:rPr>
          <w:noProof/>
        </w:rPr>
        <w:t>90</w:t>
      </w:r>
      <w:r>
        <w:rPr>
          <w:noProof/>
        </w:rPr>
        <w:fldChar w:fldCharType="end"/>
      </w:r>
    </w:p>
    <w:p w14:paraId="608E59CB" w14:textId="6F8BAC24" w:rsidR="0020230A" w:rsidRDefault="0020230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Start the Visit Process</w:t>
      </w:r>
      <w:r>
        <w:rPr>
          <w:noProof/>
        </w:rPr>
        <w:tab/>
      </w:r>
      <w:r>
        <w:rPr>
          <w:noProof/>
        </w:rPr>
        <w:fldChar w:fldCharType="begin"/>
      </w:r>
      <w:r>
        <w:rPr>
          <w:noProof/>
        </w:rPr>
        <w:instrText xml:space="preserve"> PAGEREF _Toc37995904 \h </w:instrText>
      </w:r>
      <w:r>
        <w:rPr>
          <w:noProof/>
        </w:rPr>
      </w:r>
      <w:r>
        <w:rPr>
          <w:noProof/>
        </w:rPr>
        <w:fldChar w:fldCharType="separate"/>
      </w:r>
      <w:r>
        <w:rPr>
          <w:noProof/>
        </w:rPr>
        <w:t>91</w:t>
      </w:r>
      <w:r>
        <w:rPr>
          <w:noProof/>
        </w:rPr>
        <w:fldChar w:fldCharType="end"/>
      </w:r>
    </w:p>
    <w:p w14:paraId="5017B555" w14:textId="70203C1D" w:rsidR="0020230A" w:rsidRDefault="0020230A">
      <w:pPr>
        <w:pStyle w:val="TOC1"/>
        <w:rPr>
          <w:rFonts w:asciiTheme="minorHAnsi" w:eastAsiaTheme="minorEastAsia" w:hAnsiTheme="minorHAnsi"/>
          <w:b w:val="0"/>
          <w:bCs w:val="0"/>
          <w:caps w:val="0"/>
          <w:noProof/>
          <w:szCs w:val="22"/>
          <w:lang w:val="en-IN" w:eastAsia="en-IN"/>
        </w:rPr>
      </w:pPr>
      <w:r>
        <w:rPr>
          <w:noProof/>
        </w:rPr>
        <w:t>Section 5: Care Team User</w:t>
      </w:r>
      <w:r>
        <w:rPr>
          <w:noProof/>
        </w:rPr>
        <w:tab/>
      </w:r>
      <w:r>
        <w:rPr>
          <w:noProof/>
        </w:rPr>
        <w:fldChar w:fldCharType="begin"/>
      </w:r>
      <w:r>
        <w:rPr>
          <w:noProof/>
        </w:rPr>
        <w:instrText xml:space="preserve"> PAGEREF _Toc37995905 \h </w:instrText>
      </w:r>
      <w:r>
        <w:rPr>
          <w:noProof/>
        </w:rPr>
      </w:r>
      <w:r>
        <w:rPr>
          <w:noProof/>
        </w:rPr>
        <w:fldChar w:fldCharType="separate"/>
      </w:r>
      <w:r>
        <w:rPr>
          <w:noProof/>
        </w:rPr>
        <w:t>96</w:t>
      </w:r>
      <w:r>
        <w:rPr>
          <w:noProof/>
        </w:rPr>
        <w:fldChar w:fldCharType="end"/>
      </w:r>
    </w:p>
    <w:p w14:paraId="38946FFF" w14:textId="5DC89652" w:rsidR="0020230A" w:rsidRDefault="0020230A">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are Team User Onboarding</w:t>
      </w:r>
      <w:r>
        <w:rPr>
          <w:noProof/>
        </w:rPr>
        <w:tab/>
      </w:r>
      <w:r>
        <w:rPr>
          <w:noProof/>
        </w:rPr>
        <w:fldChar w:fldCharType="begin"/>
      </w:r>
      <w:r>
        <w:rPr>
          <w:noProof/>
        </w:rPr>
        <w:instrText xml:space="preserve"> PAGEREF _Toc37995906 \h </w:instrText>
      </w:r>
      <w:r>
        <w:rPr>
          <w:noProof/>
        </w:rPr>
      </w:r>
      <w:r>
        <w:rPr>
          <w:noProof/>
        </w:rPr>
        <w:fldChar w:fldCharType="separate"/>
      </w:r>
      <w:r>
        <w:rPr>
          <w:noProof/>
        </w:rPr>
        <w:t>97</w:t>
      </w:r>
      <w:r>
        <w:rPr>
          <w:noProof/>
        </w:rPr>
        <w:fldChar w:fldCharType="end"/>
      </w:r>
    </w:p>
    <w:p w14:paraId="3199559D" w14:textId="7273ED31" w:rsidR="0020230A" w:rsidRDefault="0020230A">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7995907 \h </w:instrText>
      </w:r>
      <w:r>
        <w:rPr>
          <w:noProof/>
        </w:rPr>
      </w:r>
      <w:r>
        <w:rPr>
          <w:noProof/>
        </w:rPr>
        <w:fldChar w:fldCharType="separate"/>
      </w:r>
      <w:r>
        <w:rPr>
          <w:noProof/>
        </w:rPr>
        <w:t>97</w:t>
      </w:r>
      <w:r>
        <w:rPr>
          <w:noProof/>
        </w:rPr>
        <w:fldChar w:fldCharType="end"/>
      </w:r>
    </w:p>
    <w:p w14:paraId="627648EA" w14:textId="0045E9E1" w:rsidR="0020230A" w:rsidRDefault="0020230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Individuals Tab</w:t>
      </w:r>
      <w:r>
        <w:rPr>
          <w:noProof/>
        </w:rPr>
        <w:tab/>
      </w:r>
      <w:r>
        <w:rPr>
          <w:noProof/>
        </w:rPr>
        <w:fldChar w:fldCharType="begin"/>
      </w:r>
      <w:r>
        <w:rPr>
          <w:noProof/>
        </w:rPr>
        <w:instrText xml:space="preserve"> PAGEREF _Toc37995908 \h </w:instrText>
      </w:r>
      <w:r>
        <w:rPr>
          <w:noProof/>
        </w:rPr>
      </w:r>
      <w:r>
        <w:rPr>
          <w:noProof/>
        </w:rPr>
        <w:fldChar w:fldCharType="separate"/>
      </w:r>
      <w:r>
        <w:rPr>
          <w:noProof/>
        </w:rPr>
        <w:t>97</w:t>
      </w:r>
      <w:r>
        <w:rPr>
          <w:noProof/>
        </w:rPr>
        <w:fldChar w:fldCharType="end"/>
      </w:r>
    </w:p>
    <w:p w14:paraId="6ED833E3" w14:textId="7F006CD2" w:rsidR="0020230A" w:rsidRDefault="0020230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Service Providers Tab</w:t>
      </w:r>
      <w:r>
        <w:rPr>
          <w:noProof/>
        </w:rPr>
        <w:tab/>
      </w:r>
      <w:r>
        <w:rPr>
          <w:noProof/>
        </w:rPr>
        <w:fldChar w:fldCharType="begin"/>
      </w:r>
      <w:r>
        <w:rPr>
          <w:noProof/>
        </w:rPr>
        <w:instrText xml:space="preserve"> PAGEREF _Toc37995909 \h </w:instrText>
      </w:r>
      <w:r>
        <w:rPr>
          <w:noProof/>
        </w:rPr>
      </w:r>
      <w:r>
        <w:rPr>
          <w:noProof/>
        </w:rPr>
        <w:fldChar w:fldCharType="separate"/>
      </w:r>
      <w:r>
        <w:rPr>
          <w:noProof/>
        </w:rPr>
        <w:t>99</w:t>
      </w:r>
      <w:r>
        <w:rPr>
          <w:noProof/>
        </w:rPr>
        <w:fldChar w:fldCharType="end"/>
      </w:r>
    </w:p>
    <w:p w14:paraId="774B8778" w14:textId="288538CB" w:rsidR="0020230A" w:rsidRDefault="0020230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Service Requests Tab</w:t>
      </w:r>
      <w:r>
        <w:rPr>
          <w:noProof/>
        </w:rPr>
        <w:tab/>
      </w:r>
      <w:r>
        <w:rPr>
          <w:noProof/>
        </w:rPr>
        <w:fldChar w:fldCharType="begin"/>
      </w:r>
      <w:r>
        <w:rPr>
          <w:noProof/>
        </w:rPr>
        <w:instrText xml:space="preserve"> PAGEREF _Toc37995910 \h </w:instrText>
      </w:r>
      <w:r>
        <w:rPr>
          <w:noProof/>
        </w:rPr>
      </w:r>
      <w:r>
        <w:rPr>
          <w:noProof/>
        </w:rPr>
        <w:fldChar w:fldCharType="separate"/>
      </w:r>
      <w:r>
        <w:rPr>
          <w:noProof/>
        </w:rPr>
        <w:t>101</w:t>
      </w:r>
      <w:r>
        <w:rPr>
          <w:noProof/>
        </w:rPr>
        <w:fldChar w:fldCharType="end"/>
      </w:r>
    </w:p>
    <w:p w14:paraId="2798F81D" w14:textId="1C1769BE" w:rsidR="0020230A" w:rsidRDefault="0020230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rvice Visits Tab</w:t>
      </w:r>
      <w:r>
        <w:rPr>
          <w:noProof/>
        </w:rPr>
        <w:tab/>
      </w:r>
      <w:r>
        <w:rPr>
          <w:noProof/>
        </w:rPr>
        <w:fldChar w:fldCharType="begin"/>
      </w:r>
      <w:r>
        <w:rPr>
          <w:noProof/>
        </w:rPr>
        <w:instrText xml:space="preserve"> PAGEREF _Toc37995911 \h </w:instrText>
      </w:r>
      <w:r>
        <w:rPr>
          <w:noProof/>
        </w:rPr>
      </w:r>
      <w:r>
        <w:rPr>
          <w:noProof/>
        </w:rPr>
        <w:fldChar w:fldCharType="separate"/>
      </w:r>
      <w:r>
        <w:rPr>
          <w:noProof/>
        </w:rPr>
        <w:t>103</w:t>
      </w:r>
      <w:r>
        <w:rPr>
          <w:noProof/>
        </w:rPr>
        <w:fldChar w:fldCharType="end"/>
      </w:r>
    </w:p>
    <w:p w14:paraId="32732B35" w14:textId="0A6CA9CC" w:rsidR="0020230A" w:rsidRDefault="0020230A">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Video Conferencing and Messaging</w:t>
      </w:r>
      <w:r>
        <w:rPr>
          <w:noProof/>
        </w:rPr>
        <w:tab/>
      </w:r>
      <w:r>
        <w:rPr>
          <w:noProof/>
        </w:rPr>
        <w:fldChar w:fldCharType="begin"/>
      </w:r>
      <w:r>
        <w:rPr>
          <w:noProof/>
        </w:rPr>
        <w:instrText xml:space="preserve"> PAGEREF _Toc37995912 \h </w:instrText>
      </w:r>
      <w:r>
        <w:rPr>
          <w:noProof/>
        </w:rPr>
      </w:r>
      <w:r>
        <w:rPr>
          <w:noProof/>
        </w:rPr>
        <w:fldChar w:fldCharType="separate"/>
      </w:r>
      <w:r>
        <w:rPr>
          <w:noProof/>
        </w:rPr>
        <w:t>103</w:t>
      </w:r>
      <w:r>
        <w:rPr>
          <w:noProof/>
        </w:rPr>
        <w:fldChar w:fldCharType="end"/>
      </w:r>
    </w:p>
    <w:p w14:paraId="074D4C5A" w14:textId="219002B9" w:rsidR="0020230A" w:rsidRDefault="0020230A">
      <w:pPr>
        <w:pStyle w:val="TOC1"/>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Geomap View</w:t>
      </w:r>
      <w:r>
        <w:rPr>
          <w:noProof/>
        </w:rPr>
        <w:tab/>
      </w:r>
      <w:r>
        <w:rPr>
          <w:noProof/>
        </w:rPr>
        <w:fldChar w:fldCharType="begin"/>
      </w:r>
      <w:r>
        <w:rPr>
          <w:noProof/>
        </w:rPr>
        <w:instrText xml:space="preserve"> PAGEREF _Toc37995913 \h </w:instrText>
      </w:r>
      <w:r>
        <w:rPr>
          <w:noProof/>
        </w:rPr>
      </w:r>
      <w:r>
        <w:rPr>
          <w:noProof/>
        </w:rPr>
        <w:fldChar w:fldCharType="separate"/>
      </w:r>
      <w:r>
        <w:rPr>
          <w:noProof/>
        </w:rPr>
        <w:t>103</w:t>
      </w:r>
      <w:r>
        <w:rPr>
          <w:noProof/>
        </w:rPr>
        <w:fldChar w:fldCharType="end"/>
      </w:r>
    </w:p>
    <w:p w14:paraId="3B76BFBC" w14:textId="5D0A5A8D" w:rsidR="0020230A" w:rsidRDefault="0020230A">
      <w:pPr>
        <w:pStyle w:val="TOC1"/>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7995914 \h </w:instrText>
      </w:r>
      <w:r>
        <w:rPr>
          <w:noProof/>
        </w:rPr>
      </w:r>
      <w:r>
        <w:rPr>
          <w:noProof/>
        </w:rPr>
        <w:fldChar w:fldCharType="separate"/>
      </w:r>
      <w:r>
        <w:rPr>
          <w:noProof/>
        </w:rPr>
        <w:t>106</w:t>
      </w:r>
      <w:r>
        <w:rPr>
          <w:noProof/>
        </w:rPr>
        <w:fldChar w:fldCharType="end"/>
      </w:r>
    </w:p>
    <w:p w14:paraId="55A65B20" w14:textId="4A7AB9BA" w:rsidR="0020230A" w:rsidRDefault="0020230A">
      <w:pPr>
        <w:pStyle w:val="TOC1"/>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7995915 \h </w:instrText>
      </w:r>
      <w:r>
        <w:rPr>
          <w:noProof/>
        </w:rPr>
      </w:r>
      <w:r>
        <w:rPr>
          <w:noProof/>
        </w:rPr>
        <w:fldChar w:fldCharType="separate"/>
      </w:r>
      <w:r>
        <w:rPr>
          <w:noProof/>
        </w:rPr>
        <w:t>107</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37995832"/>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66941653" w:rsidR="00B62EA2" w:rsidRPr="001B104E" w:rsidRDefault="00B62EA2" w:rsidP="00212CBF">
      <w:pPr>
        <w:pStyle w:val="CVPre2Heading"/>
      </w:pPr>
      <w:bookmarkStart w:id="2" w:name="_Toc37995833"/>
      <w:r w:rsidRPr="000B3E2C">
        <w:t xml:space="preserve">About Navvis Coreo </w:t>
      </w:r>
      <w:r w:rsidR="006A69D2" w:rsidRPr="000B3E2C">
        <w:t>Home</w:t>
      </w:r>
      <w:bookmarkEnd w:id="2"/>
    </w:p>
    <w:p w14:paraId="7F489510" w14:textId="4FB8D9C3" w:rsidR="00B46CA1" w:rsidRDefault="00A21ABC" w:rsidP="00B62EA2">
      <w:pPr>
        <w:pStyle w:val="ChapterBodyCopy"/>
      </w:pPr>
      <w:r>
        <w:t>Navvis Coreo Home is</w:t>
      </w:r>
      <w:r w:rsidR="00B46CA1" w:rsidRPr="00B46CA1">
        <w:t xml:space="preserve"> a HIPAA</w:t>
      </w:r>
      <w:r w:rsidR="00B46CA1">
        <w:t xml:space="preserve"> </w:t>
      </w:r>
      <w:r w:rsidR="00B46CA1" w:rsidRPr="001B104E">
        <w:t>(Health Insurance Portability and Accountability Act)</w:t>
      </w:r>
      <w:r>
        <w:t>-Compliant cloud solution. It</w:t>
      </w:r>
      <w:r w:rsidR="00B46CA1" w:rsidRPr="00B46CA1">
        <w:t xml:space="preserve"> is an element of the Coreo ecosystem that engages and guides individuals to caregiver and community services.</w:t>
      </w:r>
    </w:p>
    <w:p w14:paraId="677291AB" w14:textId="77777777" w:rsidR="00B46CA1" w:rsidRDefault="00B46CA1" w:rsidP="00B46CA1">
      <w:pPr>
        <w:pStyle w:val="ChapterBodyCopy"/>
      </w:pPr>
      <w:r>
        <w:t>The Coreo Home platform is an extension of Navvis Solution to coordinate, engage and guide patients with community Service Provider services driving a paradigm shift in Navvis’s mission to never stop caring as a holistic approach to population management. The goal is to serve as a catalyst to create a sustainable community system that advances the health and well-being goals of consumers, providers, employers, communities, and government.</w:t>
      </w:r>
    </w:p>
    <w:p w14:paraId="20C36F23" w14:textId="7DD29F4A" w:rsidR="00B46CA1" w:rsidRDefault="00FB7014" w:rsidP="00B46CA1">
      <w:pPr>
        <w:pStyle w:val="ChapterBodyCopy"/>
      </w:pPr>
      <w:r>
        <w:t xml:space="preserve">Coreo Home </w:t>
      </w:r>
      <w:r w:rsidR="00B46CA1">
        <w:t xml:space="preserve">represents another tool to support </w:t>
      </w:r>
      <w:r>
        <w:t>the Navvis Solution, which allows</w:t>
      </w:r>
      <w:r w:rsidR="00B46CA1">
        <w:t xml:space="preserve"> the management and delivery of care across the full continuum of health.</w:t>
      </w:r>
    </w:p>
    <w:p w14:paraId="2B3B66EA" w14:textId="07575BE6" w:rsidR="00B46CA1" w:rsidRDefault="00FB7014" w:rsidP="00B62EA2">
      <w:pPr>
        <w:pStyle w:val="ChapterBodyCopy"/>
      </w:pPr>
      <w:r w:rsidRPr="00FB7014">
        <w:t>The Coreo Home solution facilitates the delivery of a wide array of services for patients and members in need of care for their physical, mental, and social needs. Some of the examples of the types of services supported by Coreo Home that would be provided by service providers and community resources are illustrated in the following image:</w:t>
      </w:r>
    </w:p>
    <w:p w14:paraId="47E21568" w14:textId="32F3EF10" w:rsidR="00B46CA1" w:rsidRDefault="00FB7014" w:rsidP="00FB7014">
      <w:pPr>
        <w:pStyle w:val="CVFigure"/>
      </w:pPr>
      <w:r>
        <w:drawing>
          <wp:inline distT="0" distB="0" distL="0" distR="0" wp14:anchorId="5326F85A" wp14:editId="053B090A">
            <wp:extent cx="3133725" cy="189640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bout CH - Intro - UG.png"/>
                    <pic:cNvPicPr/>
                  </pic:nvPicPr>
                  <pic:blipFill>
                    <a:blip r:embed="rId18">
                      <a:extLst>
                        <a:ext uri="{28A0092B-C50C-407E-A947-70E740481C1C}">
                          <a14:useLocalDpi xmlns:a14="http://schemas.microsoft.com/office/drawing/2010/main" val="0"/>
                        </a:ext>
                      </a:extLst>
                    </a:blip>
                    <a:stretch>
                      <a:fillRect/>
                    </a:stretch>
                  </pic:blipFill>
                  <pic:spPr>
                    <a:xfrm>
                      <a:off x="0" y="0"/>
                      <a:ext cx="3136954" cy="1898355"/>
                    </a:xfrm>
                    <a:prstGeom prst="rect">
                      <a:avLst/>
                    </a:prstGeom>
                  </pic:spPr>
                </pic:pic>
              </a:graphicData>
            </a:graphic>
          </wp:inline>
        </w:drawing>
      </w:r>
    </w:p>
    <w:p w14:paraId="7133AEB5" w14:textId="66ACF958" w:rsidR="00856F0C" w:rsidRPr="001B104E" w:rsidRDefault="00856F0C" w:rsidP="00212CBF">
      <w:pPr>
        <w:pStyle w:val="CVPre2Heading"/>
      </w:pPr>
      <w:bookmarkStart w:id="3" w:name="_Toc24647955"/>
      <w:bookmarkStart w:id="4" w:name="_Toc37995834"/>
      <w:r w:rsidRPr="001B104E">
        <w:t xml:space="preserve">About Navvis </w:t>
      </w:r>
      <w:bookmarkEnd w:id="3"/>
      <w:r w:rsidR="00E408A4" w:rsidRPr="001B104E">
        <w:t>Healthcare</w:t>
      </w:r>
      <w:bookmarkEnd w:id="4"/>
    </w:p>
    <w:p w14:paraId="53AB2E93" w14:textId="77777777" w:rsidR="00A21ABC"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w:t>
      </w:r>
      <w:r w:rsidR="00A21ABC">
        <w:t xml:space="preserve"> i</w:t>
      </w:r>
      <w:r w:rsidR="00B62EA2" w:rsidRPr="001B104E">
        <w:t>n the</w:t>
      </w:r>
      <w:r w:rsidR="00A21ABC">
        <w:t xml:space="preserve"> following areas:</w:t>
      </w:r>
    </w:p>
    <w:p w14:paraId="5BDC0CC7" w14:textId="605E49EB" w:rsidR="00A21ABC" w:rsidRDefault="00A21ABC" w:rsidP="00A21ABC">
      <w:pPr>
        <w:pStyle w:val="ListBullet2"/>
      </w:pPr>
      <w:r>
        <w:t>Development of innovative</w:t>
      </w:r>
    </w:p>
    <w:p w14:paraId="5ED73238" w14:textId="27780C02" w:rsidR="00A21ABC" w:rsidRDefault="00A21ABC" w:rsidP="00A21ABC">
      <w:pPr>
        <w:pStyle w:val="ListBullet2"/>
      </w:pPr>
      <w:r>
        <w:t>Providing m</w:t>
      </w:r>
      <w:r w:rsidR="00B62EA2" w:rsidRPr="001B104E">
        <w:t>arket-linked strategies to build future</w:t>
      </w:r>
      <w:r>
        <w:t>-ready health systems</w:t>
      </w:r>
    </w:p>
    <w:p w14:paraId="14DEA346" w14:textId="1DA6DCE0" w:rsidR="00B62EA2" w:rsidRPr="001B104E" w:rsidRDefault="00A21ABC" w:rsidP="00A21ABC">
      <w:pPr>
        <w:pStyle w:val="ListBullet2"/>
      </w:pPr>
      <w:r>
        <w:t>Cultivating</w:t>
      </w:r>
      <w:r w:rsidR="00B62EA2" w:rsidRPr="001B104E">
        <w:t xml:space="preserve"> tomorrow’s leaders</w:t>
      </w:r>
      <w:r>
        <w:t xml:space="preserve"> and </w:t>
      </w:r>
      <w:r w:rsidR="00B62EA2" w:rsidRPr="001B104E">
        <w:t>s</w:t>
      </w:r>
      <w:r>
        <w:t>trengthening strategic performance</w:t>
      </w:r>
    </w:p>
    <w:p w14:paraId="5E0E6AF1" w14:textId="222F78CE" w:rsidR="00FE0AEC" w:rsidRPr="001B104E" w:rsidRDefault="00FE0AEC" w:rsidP="00212CBF">
      <w:pPr>
        <w:pStyle w:val="CVPre2Heading"/>
      </w:pPr>
      <w:bookmarkStart w:id="5" w:name="_Toc37995835"/>
      <w:r w:rsidRPr="001B104E">
        <w:lastRenderedPageBreak/>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A21ABC">
      <w:pPr>
        <w:pStyle w:val="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1B589F95" w:rsidR="00FE0AEC" w:rsidRPr="001B104E" w:rsidRDefault="00212CBF" w:rsidP="00212CBF">
      <w:pPr>
        <w:pStyle w:val="CVPre2Heading"/>
      </w:pPr>
      <w:bookmarkStart w:id="6" w:name="_Toc37995836"/>
      <w:r w:rsidRPr="00C94DD1">
        <w:t>Intended A</w:t>
      </w:r>
      <w:r w:rsidR="00FE0AEC" w:rsidRPr="00C94DD1">
        <w:t>udience</w:t>
      </w:r>
      <w:bookmarkEnd w:id="6"/>
    </w:p>
    <w:p w14:paraId="0CE4276A" w14:textId="7F13AB31" w:rsidR="00C864DD" w:rsidRPr="003009AB" w:rsidRDefault="00C864DD" w:rsidP="00C864DD">
      <w:pPr>
        <w:pStyle w:val="ListNumber"/>
        <w:spacing w:before="12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5CFF0571" w14:textId="77777777" w:rsidR="00C864DD" w:rsidRPr="003009AB" w:rsidRDefault="00C864DD" w:rsidP="00C864DD">
      <w:pPr>
        <w:pStyle w:val="ListBullet"/>
      </w:pPr>
      <w:r w:rsidRPr="003009AB">
        <w:t>Employees, consultants, contractors, or agents of the clinicians or patients who have been invited by the clinician or patient to access and use the service to participate in the care of the patient</w:t>
      </w:r>
    </w:p>
    <w:p w14:paraId="3E809565" w14:textId="2415446E" w:rsidR="00C864DD" w:rsidRDefault="00C864DD" w:rsidP="00C864DD">
      <w:pPr>
        <w:pStyle w:val="ListBullet"/>
      </w:pPr>
      <w:r w:rsidRPr="003009AB">
        <w:t>Any other person involved in the care of the patient, including patient's care providers, patient's insurer or payer, or a social worker, or government agencies</w:t>
      </w:r>
    </w:p>
    <w:p w14:paraId="5EEF02D4" w14:textId="20A52ADD" w:rsidR="00C94DD1" w:rsidRPr="003009AB" w:rsidRDefault="00C94DD1" w:rsidP="00C94DD1">
      <w:pPr>
        <w:pStyle w:val="ListBullet"/>
      </w:pPr>
      <w:r>
        <w:t xml:space="preserve">Entities and Organizations involved in community services catering to </w:t>
      </w:r>
      <w:r w:rsidR="00A21ABC">
        <w:t xml:space="preserve">the </w:t>
      </w:r>
      <w:r w:rsidRPr="00FB7014">
        <w:t>physical, mental, and social needs</w:t>
      </w:r>
      <w:r>
        <w:t xml:space="preserve"> of the population</w:t>
      </w:r>
      <w:r w:rsidRPr="00FB7014">
        <w:t>.</w:t>
      </w:r>
    </w:p>
    <w:p w14:paraId="65F01942" w14:textId="2577F4D4" w:rsidR="00C864DD" w:rsidRPr="003009AB" w:rsidRDefault="00A21ABC" w:rsidP="00C864DD">
      <w:pPr>
        <w:pStyle w:val="ListNumber"/>
        <w:spacing w:before="120"/>
      </w:pPr>
      <w:r>
        <w:rPr>
          <w:b/>
        </w:rPr>
        <w:t>Care Team Users:</w:t>
      </w:r>
      <w:r w:rsidR="00C864DD" w:rsidRPr="003009AB">
        <w:t xml:space="preserve"> The </w:t>
      </w:r>
      <w:r w:rsidR="00C864DD" w:rsidRPr="001B104E">
        <w:t xml:space="preserve">Coreo </w:t>
      </w:r>
      <w:r w:rsidR="003F4A4A">
        <w:t>Home</w:t>
      </w:r>
      <w:r w:rsidR="00C864DD" w:rsidRPr="001B104E">
        <w:t xml:space="preserve"> </w:t>
      </w:r>
      <w:r>
        <w:t>care-</w:t>
      </w:r>
      <w:r w:rsidR="00E13DD8">
        <w:t>team</w:t>
      </w:r>
      <w:r>
        <w:t xml:space="preserve"> users</w:t>
      </w:r>
      <w:r w:rsidR="00E13DD8">
        <w:t xml:space="preserve"> </w:t>
      </w:r>
      <w:r w:rsidR="00C864DD" w:rsidRPr="003009AB">
        <w:t xml:space="preserve">are assigned the task of managing other users of the </w:t>
      </w:r>
      <w:r w:rsidR="00C864DD" w:rsidRPr="001B104E">
        <w:t xml:space="preserve">Coreo </w:t>
      </w:r>
      <w:r w:rsidR="003F4A4A">
        <w:t>Home</w:t>
      </w:r>
      <w:r w:rsidR="00C864DD" w:rsidRPr="001B104E">
        <w:t xml:space="preserve"> </w:t>
      </w:r>
      <w:r w:rsidR="00C864DD" w:rsidRPr="003009AB">
        <w:t>application.</w:t>
      </w:r>
    </w:p>
    <w:p w14:paraId="0DD77A4E" w14:textId="7E12BB58" w:rsidR="00FE0AEC" w:rsidRPr="001B104E" w:rsidRDefault="00212CBF" w:rsidP="00212CBF">
      <w:pPr>
        <w:pStyle w:val="CVPre2Heading"/>
      </w:pPr>
      <w:bookmarkStart w:id="7" w:name="_Toc37995837"/>
      <w:r w:rsidRPr="00565184">
        <w:t>Organization of the D</w:t>
      </w:r>
      <w:r w:rsidR="00FE0AEC" w:rsidRPr="00565184">
        <w:t>ocument</w:t>
      </w:r>
      <w:bookmarkEnd w:id="7"/>
    </w:p>
    <w:p w14:paraId="1E7BBEE1" w14:textId="36BE877F" w:rsidR="00FE0AEC" w:rsidRDefault="00FE0AEC" w:rsidP="00EF3B85">
      <w:pPr>
        <w:pStyle w:val="ChapterBodyCopy"/>
      </w:pPr>
      <w:commentRangeStart w:id="8"/>
      <w:r w:rsidRPr="001B104E">
        <w:t>This documen</w:t>
      </w:r>
      <w:r w:rsidR="00D2177F" w:rsidRPr="001B104E">
        <w:t>t contains the following modules</w:t>
      </w:r>
      <w:r w:rsidRPr="001B104E">
        <w:t>:</w:t>
      </w:r>
      <w:commentRangeEnd w:id="8"/>
      <w:r w:rsidR="00532720">
        <w:rPr>
          <w:rStyle w:val="CommentReference"/>
          <w:rFonts w:asciiTheme="minorHAnsi" w:hAnsiTheme="minorHAnsi"/>
          <w:color w:val="auto"/>
        </w:rPr>
        <w:commentReference w:id="8"/>
      </w:r>
    </w:p>
    <w:p w14:paraId="4660ECD3" w14:textId="5CA6FCBD" w:rsidR="00A7369D" w:rsidRDefault="00A7369D" w:rsidP="00EF3B85">
      <w:pPr>
        <w:pStyle w:val="ChapterBodyCopy"/>
      </w:pPr>
      <w:r>
        <w:t>Individual User</w:t>
      </w:r>
    </w:p>
    <w:p w14:paraId="0D3ABE33" w14:textId="7FD20262" w:rsidR="00A7369D" w:rsidRDefault="00A7369D" w:rsidP="00EF3B85">
      <w:pPr>
        <w:pStyle w:val="ChapterBodyCopy"/>
      </w:pPr>
      <w:r>
        <w:t>Guardian User</w:t>
      </w:r>
    </w:p>
    <w:p w14:paraId="36B26383" w14:textId="282AB654" w:rsidR="00A7369D" w:rsidRDefault="00A7369D" w:rsidP="00EF3B85">
      <w:pPr>
        <w:pStyle w:val="ChapterBodyCopy"/>
      </w:pPr>
      <w:r>
        <w:t>Entity User</w:t>
      </w:r>
    </w:p>
    <w:p w14:paraId="09A1849E" w14:textId="1B0F6A1B" w:rsidR="00A7369D" w:rsidRDefault="00A7369D" w:rsidP="00EF3B85">
      <w:pPr>
        <w:pStyle w:val="ChapterBodyCopy"/>
      </w:pPr>
      <w:r>
        <w:t>Entity Service Provider User</w:t>
      </w:r>
    </w:p>
    <w:p w14:paraId="39664256" w14:textId="79B497D9" w:rsidR="00A7369D" w:rsidRDefault="00A7369D" w:rsidP="00EF3B85">
      <w:pPr>
        <w:pStyle w:val="ChapterBodyCopy"/>
      </w:pPr>
      <w:r>
        <w:t>Care Team</w:t>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9" w:name="_Toc37995838"/>
      <w:r w:rsidRPr="001B104E">
        <w:t>Conventions</w:t>
      </w:r>
      <w:bookmarkEnd w:id="9"/>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lastRenderedPageBreak/>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44D66C6B">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0401B2" w:rsidP="00BB1211">
            <w:pPr>
              <w:pStyle w:val="CVTabletext"/>
              <w:jc w:val="center"/>
            </w:pPr>
            <w:r>
              <w:rPr>
                <w:noProof/>
              </w:rPr>
              <w:pict w14:anchorId="2C0D7E4E">
                <v:shape id="Freeform 5" o:spid="_x0000_s1124" style="position:absolute;left:0;text-align:left;margin-left:16.25pt;margin-top:4.25pt;width:33.8pt;height:33.75pt;z-index:25165619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77777777" w:rsidR="005C2385" w:rsidRPr="001B104E" w:rsidRDefault="00B511D7" w:rsidP="00212CBF">
      <w:pPr>
        <w:pStyle w:val="CVPre2Heading"/>
      </w:pPr>
      <w:bookmarkStart w:id="10" w:name="_Toc37995839"/>
      <w:r w:rsidRPr="00F1541D">
        <w:t>Browsers V</w:t>
      </w:r>
      <w:r w:rsidR="005C2385" w:rsidRPr="00F1541D">
        <w:t>ersions for Coreo</w:t>
      </w:r>
      <w:r w:rsidR="00D01BCD" w:rsidRPr="00F1541D">
        <w:t xml:space="preserve"> </w:t>
      </w:r>
      <w:r w:rsidR="00812FBB" w:rsidRPr="00F1541D">
        <w:t>Home</w:t>
      </w:r>
      <w:bookmarkEnd w:id="10"/>
    </w:p>
    <w:p w14:paraId="7317ACE4" w14:textId="17D04151"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w:t>
      </w:r>
      <w:r w:rsidR="00990502">
        <w:t xml:space="preserve">browser </w:t>
      </w:r>
      <w:r w:rsidR="006E6AF9">
        <w:t>versions:</w:t>
      </w:r>
    </w:p>
    <w:tbl>
      <w:tblPr>
        <w:tblStyle w:val="TableGrid"/>
        <w:tblW w:w="0" w:type="auto"/>
        <w:tblInd w:w="108" w:type="dxa"/>
        <w:tblLook w:val="04A0" w:firstRow="1" w:lastRow="0" w:firstColumn="1" w:lastColumn="0" w:noHBand="0" w:noVBand="1"/>
      </w:tblPr>
      <w:tblGrid>
        <w:gridCol w:w="2268"/>
        <w:gridCol w:w="2552"/>
      </w:tblGrid>
      <w:tr w:rsidR="005C2385" w:rsidRPr="001B104E" w14:paraId="6DC0D43D" w14:textId="77777777" w:rsidTr="006E6AF9">
        <w:trPr>
          <w:tblHeader/>
        </w:trPr>
        <w:tc>
          <w:tcPr>
            <w:tcW w:w="2268"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2552"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E6AF9">
        <w:tc>
          <w:tcPr>
            <w:tcW w:w="2268"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2552" w:type="dxa"/>
            <w:shd w:val="clear" w:color="auto" w:fill="FFFFFF" w:themeFill="background1"/>
          </w:tcPr>
          <w:p w14:paraId="6F00F9C5" w14:textId="6434FECE" w:rsidR="005C2385" w:rsidRPr="001B104E" w:rsidRDefault="00990502" w:rsidP="00441904">
            <w:pPr>
              <w:pStyle w:val="CVTabletext"/>
            </w:pPr>
            <w:r>
              <w:t>80.0.3</w:t>
            </w:r>
          </w:p>
        </w:tc>
      </w:tr>
      <w:tr w:rsidR="005C2385" w:rsidRPr="001B104E" w14:paraId="062AEA41" w14:textId="77777777" w:rsidTr="006E6AF9">
        <w:tc>
          <w:tcPr>
            <w:tcW w:w="2268" w:type="dxa"/>
            <w:shd w:val="clear" w:color="auto" w:fill="FFFFFF" w:themeFill="background1"/>
          </w:tcPr>
          <w:p w14:paraId="4F5F9BFB" w14:textId="415AEC30" w:rsidR="005C2385" w:rsidRPr="001B104E" w:rsidRDefault="005C2385" w:rsidP="00441904">
            <w:pPr>
              <w:pStyle w:val="CVTabletext"/>
              <w:rPr>
                <w:rStyle w:val="Hyperlink"/>
              </w:rPr>
            </w:pPr>
            <w:r w:rsidRPr="001B104E">
              <w:t>Safari</w:t>
            </w:r>
          </w:p>
        </w:tc>
        <w:tc>
          <w:tcPr>
            <w:tcW w:w="2552" w:type="dxa"/>
            <w:shd w:val="clear" w:color="auto" w:fill="FFFFFF" w:themeFill="background1"/>
          </w:tcPr>
          <w:p w14:paraId="21EFC37A" w14:textId="7E72904C" w:rsidR="005C2385" w:rsidRPr="001B104E" w:rsidRDefault="006E6AF9" w:rsidP="006E6AF9">
            <w:pPr>
              <w:pStyle w:val="CVTabletext"/>
            </w:pPr>
            <w:r>
              <w:t xml:space="preserve">11.1.2; </w:t>
            </w:r>
            <w:r w:rsidR="00990502">
              <w:t>13.0.5</w:t>
            </w:r>
            <w:r>
              <w:t xml:space="preserve"> </w:t>
            </w:r>
          </w:p>
        </w:tc>
      </w:tr>
      <w:tr w:rsidR="006E6AF9" w:rsidRPr="001B104E" w14:paraId="44B4D89C" w14:textId="77777777" w:rsidTr="006E6AF9">
        <w:tc>
          <w:tcPr>
            <w:tcW w:w="2268" w:type="dxa"/>
            <w:shd w:val="clear" w:color="auto" w:fill="FFFFFF" w:themeFill="background1"/>
          </w:tcPr>
          <w:p w14:paraId="6A09BE4C" w14:textId="23D21D05" w:rsidR="006E6AF9" w:rsidRPr="001B104E" w:rsidRDefault="006E6AF9" w:rsidP="00441904">
            <w:pPr>
              <w:pStyle w:val="CVTabletext"/>
            </w:pPr>
            <w:r>
              <w:t>Internet Explorer</w:t>
            </w:r>
          </w:p>
        </w:tc>
        <w:tc>
          <w:tcPr>
            <w:tcW w:w="2552" w:type="dxa"/>
            <w:shd w:val="clear" w:color="auto" w:fill="FFFFFF" w:themeFill="background1"/>
          </w:tcPr>
          <w:p w14:paraId="12D65CDA" w14:textId="269048DA" w:rsidR="006E6AF9" w:rsidRDefault="006E6AF9" w:rsidP="00441904">
            <w:pPr>
              <w:pStyle w:val="CVTabletext"/>
            </w:pPr>
            <w:r>
              <w:t>11.16</w:t>
            </w:r>
          </w:p>
        </w:tc>
      </w:tr>
      <w:tr w:rsidR="00990502" w:rsidRPr="001B104E" w14:paraId="21A24E84" w14:textId="77777777" w:rsidTr="006E6AF9">
        <w:tc>
          <w:tcPr>
            <w:tcW w:w="2268" w:type="dxa"/>
            <w:shd w:val="clear" w:color="auto" w:fill="FFFFFF" w:themeFill="background1"/>
          </w:tcPr>
          <w:p w14:paraId="5E41CDBD" w14:textId="2C3BD91C" w:rsidR="00990502" w:rsidRPr="001B104E" w:rsidRDefault="00990502" w:rsidP="00990502">
            <w:pPr>
              <w:pStyle w:val="CVTabletext"/>
            </w:pPr>
            <w:r>
              <w:t>Firefox</w:t>
            </w:r>
          </w:p>
        </w:tc>
        <w:tc>
          <w:tcPr>
            <w:tcW w:w="2552" w:type="dxa"/>
            <w:shd w:val="clear" w:color="auto" w:fill="FFFFFF" w:themeFill="background1"/>
          </w:tcPr>
          <w:p w14:paraId="1D7EB995" w14:textId="4D174949" w:rsidR="00990502" w:rsidRPr="001B104E" w:rsidRDefault="00990502" w:rsidP="00990502">
            <w:pPr>
              <w:pStyle w:val="CVTabletext"/>
            </w:pPr>
            <w:r>
              <w:t>74.0</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2"/>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14506D">
      <w:pPr>
        <w:pStyle w:val="ChapterBodyCopy"/>
      </w:pPr>
    </w:p>
    <w:p w14:paraId="186333BA" w14:textId="77777777" w:rsidR="00A55E5D" w:rsidRDefault="00A55E5D" w:rsidP="0014506D">
      <w:pPr>
        <w:pStyle w:val="ChapterBodyCopy"/>
      </w:pPr>
    </w:p>
    <w:p w14:paraId="5D2DE430" w14:textId="5E0C7E33" w:rsidR="006F4FE0" w:rsidRPr="001B104E" w:rsidRDefault="001C3A8B" w:rsidP="001C3A8B">
      <w:pPr>
        <w:pStyle w:val="ExhibitnewCVTitle"/>
        <w:ind w:left="1125"/>
      </w:pPr>
      <w:bookmarkStart w:id="11" w:name="_Toc37995840"/>
      <w:r>
        <w:t>Section 1</w:t>
      </w:r>
      <w:r w:rsidRPr="001C3A8B">
        <w:t xml:space="preserve">: </w:t>
      </w:r>
      <w:r>
        <w:t xml:space="preserve">Individual </w:t>
      </w:r>
      <w:r w:rsidR="00B849D0">
        <w:t>User</w:t>
      </w:r>
      <w:bookmarkEnd w:id="11"/>
    </w:p>
    <w:p w14:paraId="12D327A8" w14:textId="68210855" w:rsidR="00C61212" w:rsidRDefault="00C61212" w:rsidP="001E1A99"/>
    <w:p w14:paraId="56498AA1" w14:textId="77777777" w:rsidR="001C3A8B" w:rsidRPr="001B104E" w:rsidRDefault="001C3A8B"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22F0FB39" w:rsidR="00291873" w:rsidRPr="002874C9" w:rsidRDefault="00904B67" w:rsidP="008A35E5">
      <w:pPr>
        <w:pStyle w:val="Heading1"/>
        <w:numPr>
          <w:ilvl w:val="0"/>
          <w:numId w:val="16"/>
        </w:numPr>
      </w:pPr>
      <w:bookmarkStart w:id="12" w:name="_Toc37995841"/>
      <w:r>
        <w:lastRenderedPageBreak/>
        <w:t xml:space="preserve">Individual </w:t>
      </w:r>
      <w:r w:rsidR="009144D3">
        <w:t xml:space="preserve">Member </w:t>
      </w:r>
      <w:r w:rsidR="00EE3D53" w:rsidRPr="002874C9">
        <w:t>On</w:t>
      </w:r>
      <w:r w:rsidR="00070AA9" w:rsidRPr="002874C9">
        <w:t>boarding</w:t>
      </w:r>
      <w:bookmarkEnd w:id="12"/>
    </w:p>
    <w:p w14:paraId="2F34C03C" w14:textId="57E89AFC" w:rsidR="00301D06" w:rsidRPr="00270D1C" w:rsidRDefault="00A21ABC" w:rsidP="00270D1C">
      <w:pPr>
        <w:pStyle w:val="ChapterBodyCopy"/>
      </w:pPr>
      <w:r>
        <w:t>Lets</w:t>
      </w:r>
      <w:r w:rsidR="00270D1C">
        <w:t xml:space="preserve"> </w:t>
      </w:r>
      <w:r w:rsidR="00AE201D" w:rsidRPr="00270D1C">
        <w:t xml:space="preserve">get started </w:t>
      </w:r>
      <w:r>
        <w:t>with the Coreo Home application. Y</w:t>
      </w:r>
      <w:r w:rsidR="00AE201D" w:rsidRPr="00270D1C">
        <w:t xml:space="preserve">ou will receive an </w:t>
      </w:r>
      <w:r w:rsidR="00270D1C">
        <w:t>invitation</w:t>
      </w:r>
      <w:r>
        <w:t xml:space="preserve"> </w:t>
      </w:r>
      <w:r w:rsidR="00AE201D" w:rsidRPr="00270D1C">
        <w:t xml:space="preserve">email </w:t>
      </w:r>
      <w:r w:rsidR="00270D1C">
        <w:t xml:space="preserve">from the Navvis administrator </w:t>
      </w:r>
      <w:r w:rsidR="00AE201D" w:rsidRPr="00270D1C">
        <w:t>to your registered email address</w:t>
      </w:r>
      <w:r>
        <w:t>,</w:t>
      </w:r>
      <w:r w:rsidR="00AE201D" w:rsidRPr="00270D1C">
        <w:t xml:space="preserve"> or a text message to your re</w:t>
      </w:r>
      <w:r w:rsidR="00267AA3" w:rsidRPr="00270D1C">
        <w:t>gistered phone number</w:t>
      </w:r>
      <w:r w:rsidR="00AE201D" w:rsidRPr="00270D1C">
        <w:t>.</w:t>
      </w:r>
    </w:p>
    <w:p w14:paraId="43CA6662" w14:textId="34A49FAA" w:rsidR="00301D06" w:rsidRPr="001B104E" w:rsidRDefault="00301D06" w:rsidP="00270D1C">
      <w:pPr>
        <w:pStyle w:val="ChapterBodyCopy"/>
      </w:pPr>
      <w:r w:rsidRPr="001B104E">
        <w:t>Foll</w:t>
      </w:r>
      <w:r>
        <w:t xml:space="preserve">ow these steps to </w:t>
      </w:r>
      <w:r w:rsidR="00C338CE">
        <w:t>create</w:t>
      </w:r>
      <w:r>
        <w:t xml:space="preserve"> your</w:t>
      </w:r>
      <w:r w:rsidRPr="001B104E">
        <w:t xml:space="preserve"> </w:t>
      </w:r>
      <w:r w:rsidR="00270D1C">
        <w:t xml:space="preserve">Coreo Home </w:t>
      </w:r>
      <w:r>
        <w:t>account</w:t>
      </w:r>
      <w:r w:rsidR="009144D3">
        <w:t xml:space="preserve"> as an individual user</w:t>
      </w:r>
      <w:r w:rsidRPr="001B104E">
        <w:t>:</w:t>
      </w:r>
    </w:p>
    <w:p w14:paraId="3D64136C" w14:textId="1A08123C" w:rsidR="00DD27FD" w:rsidRDefault="00E462A8" w:rsidP="001B62E3">
      <w:pPr>
        <w:pStyle w:val="ListNumber"/>
        <w:numPr>
          <w:ilvl w:val="0"/>
          <w:numId w:val="48"/>
        </w:numPr>
      </w:pPr>
      <w:r>
        <w:t>Click the Invitation link</w:t>
      </w:r>
      <w:r w:rsidR="00301D06">
        <w:t xml:space="preserve"> in the email or message</w:t>
      </w:r>
      <w:r w:rsidR="00DD27FD">
        <w:t xml:space="preserve">. </w:t>
      </w:r>
      <w:r w:rsidR="009027F7">
        <w:t>The link</w:t>
      </w:r>
      <w:r w:rsidR="00DD27FD">
        <w:t xml:space="preserve"> leads you to a screen </w:t>
      </w:r>
      <w:r w:rsidR="009027F7">
        <w:t>that</w:t>
      </w:r>
      <w:r w:rsidR="00DD27FD">
        <w:t xml:space="preserve"> guide</w:t>
      </w:r>
      <w:r w:rsidR="009027F7">
        <w:t>s</w:t>
      </w:r>
      <w:r w:rsidR="00DD27FD">
        <w:t xml:space="preserve"> you through the onboarding process.</w:t>
      </w:r>
    </w:p>
    <w:p w14:paraId="60F8D8E2" w14:textId="2EC672F9" w:rsidR="00E462A8" w:rsidRDefault="00E8157D" w:rsidP="00413495">
      <w:pPr>
        <w:pStyle w:val="CVFigure"/>
      </w:pPr>
      <w:r>
        <w:drawing>
          <wp:inline distT="0" distB="0" distL="0" distR="0" wp14:anchorId="0E358BC2" wp14:editId="62E724CD">
            <wp:extent cx="5146771" cy="2809875"/>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1 PatientOnboarding2.png"/>
                    <pic:cNvPicPr/>
                  </pic:nvPicPr>
                  <pic:blipFill>
                    <a:blip r:embed="rId23">
                      <a:extLst>
                        <a:ext uri="{28A0092B-C50C-407E-A947-70E740481C1C}">
                          <a14:useLocalDpi xmlns:a14="http://schemas.microsoft.com/office/drawing/2010/main" val="0"/>
                        </a:ext>
                      </a:extLst>
                    </a:blip>
                    <a:stretch>
                      <a:fillRect/>
                    </a:stretch>
                  </pic:blipFill>
                  <pic:spPr>
                    <a:xfrm>
                      <a:off x="0" y="0"/>
                      <a:ext cx="5171116" cy="2823166"/>
                    </a:xfrm>
                    <a:prstGeom prst="rect">
                      <a:avLst/>
                    </a:prstGeom>
                  </pic:spPr>
                </pic:pic>
              </a:graphicData>
            </a:graphic>
          </wp:inline>
        </w:drawing>
      </w:r>
    </w:p>
    <w:p w14:paraId="11BC1893" w14:textId="6F108C16" w:rsidR="00D06AB9" w:rsidRDefault="00413495" w:rsidP="00D06AB9">
      <w:pPr>
        <w:pStyle w:val="CVFigureCaption"/>
        <w:tabs>
          <w:tab w:val="left" w:pos="993"/>
        </w:tabs>
      </w:pPr>
      <w:r>
        <w:t>Choose your profile type</w:t>
      </w:r>
    </w:p>
    <w:p w14:paraId="530CE2DB" w14:textId="2AF830B8" w:rsidR="007A5F54" w:rsidRDefault="00C040BB" w:rsidP="007A5F54">
      <w:pPr>
        <w:pStyle w:val="ListNumber"/>
      </w:pPr>
      <w:r>
        <w:t xml:space="preserve">On the first onboarding screen, </w:t>
      </w:r>
      <w:r w:rsidR="00405757">
        <w:t>select</w:t>
      </w:r>
      <w:r>
        <w:t xml:space="preserve"> </w:t>
      </w:r>
      <w:r w:rsidR="007A5F54">
        <w:t xml:space="preserve">the </w:t>
      </w:r>
      <w:r w:rsidR="007A5F54" w:rsidRPr="007A5F54">
        <w:rPr>
          <w:b/>
        </w:rPr>
        <w:t>Member</w:t>
      </w:r>
      <w:r w:rsidR="007A5F54">
        <w:t xml:space="preserve"> option and click </w:t>
      </w:r>
      <w:r w:rsidR="007A5F54" w:rsidRPr="007A5F54">
        <w:rPr>
          <w:b/>
        </w:rPr>
        <w:t>NEXT</w:t>
      </w:r>
      <w:r w:rsidR="007A5F54">
        <w:t>.</w:t>
      </w:r>
    </w:p>
    <w:p w14:paraId="278FDAE0" w14:textId="1B207070"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062FDB3C" w14:textId="7E3E456C" w:rsidR="007A5F54" w:rsidRDefault="00E8157D" w:rsidP="009F32C9">
      <w:pPr>
        <w:pStyle w:val="CVFigure"/>
      </w:pPr>
      <w:r>
        <w:lastRenderedPageBreak/>
        <w:drawing>
          <wp:inline distT="0" distB="0" distL="0" distR="0" wp14:anchorId="35FA2EAE" wp14:editId="689BB731">
            <wp:extent cx="5260079" cy="268605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2 PatientOnboarding3.png"/>
                    <pic:cNvPicPr/>
                  </pic:nvPicPr>
                  <pic:blipFill>
                    <a:blip r:embed="rId24">
                      <a:extLst>
                        <a:ext uri="{28A0092B-C50C-407E-A947-70E740481C1C}">
                          <a14:useLocalDpi xmlns:a14="http://schemas.microsoft.com/office/drawing/2010/main" val="0"/>
                        </a:ext>
                      </a:extLst>
                    </a:blip>
                    <a:stretch>
                      <a:fillRect/>
                    </a:stretch>
                  </pic:blipFill>
                  <pic:spPr>
                    <a:xfrm>
                      <a:off x="0" y="0"/>
                      <a:ext cx="5293808" cy="2703274"/>
                    </a:xfrm>
                    <a:prstGeom prst="rect">
                      <a:avLst/>
                    </a:prstGeom>
                  </pic:spPr>
                </pic:pic>
              </a:graphicData>
            </a:graphic>
          </wp:inline>
        </w:drawing>
      </w:r>
    </w:p>
    <w:p w14:paraId="3FA90EA9" w14:textId="315334E3" w:rsidR="009F32C9" w:rsidRDefault="00F56724" w:rsidP="00F56724">
      <w:pPr>
        <w:pStyle w:val="CVFigureCaption"/>
        <w:tabs>
          <w:tab w:val="left" w:pos="993"/>
        </w:tabs>
      </w:pPr>
      <w:r>
        <w:t>Create my User</w:t>
      </w:r>
    </w:p>
    <w:p w14:paraId="5BFDFED9" w14:textId="729AB3FB" w:rsidR="00E462A8" w:rsidRDefault="00C338CE" w:rsidP="00E04818">
      <w:pPr>
        <w:pStyle w:val="ListNumber"/>
      </w:pPr>
      <w:r>
        <w:t xml:space="preserve">Click the </w:t>
      </w:r>
      <w:r w:rsidRPr="00C338CE">
        <w:rPr>
          <w:b/>
        </w:rPr>
        <w:t>SEND VERIFICATION LINK</w:t>
      </w:r>
      <w:r>
        <w:t xml:space="preserve"> button</w:t>
      </w:r>
      <w:r w:rsidR="002D4134">
        <w:t xml:space="preserve">. </w:t>
      </w:r>
      <w:r w:rsidR="00A21ABC">
        <w:t>You will receive a</w:t>
      </w:r>
      <w:r w:rsidR="009027F7">
        <w:t xml:space="preserve"> verificatio</w:t>
      </w:r>
      <w:r w:rsidR="00A21ABC">
        <w:t>n link</w:t>
      </w:r>
      <w:r w:rsidR="009027F7">
        <w:t xml:space="preserve"> </w:t>
      </w:r>
      <w:r w:rsidR="00A21ABC">
        <w:t>in</w:t>
      </w:r>
      <w:r w:rsidR="009027F7">
        <w:t xml:space="preserve"> </w:t>
      </w:r>
      <w:r w:rsidR="004657CC">
        <w:t>your email address</w:t>
      </w:r>
      <w:r w:rsidR="00405757">
        <w:t xml:space="preserve"> that you </w:t>
      </w:r>
      <w:r w:rsidR="00A21ABC">
        <w:t>just</w:t>
      </w:r>
      <w:r w:rsidR="00405757">
        <w:t xml:space="preserve"> entered</w:t>
      </w:r>
      <w:r w:rsidR="009524CF">
        <w:t>.</w:t>
      </w:r>
    </w:p>
    <w:p w14:paraId="67B33C89" w14:textId="63A7AF6E" w:rsidR="004657CC" w:rsidRDefault="004657CC" w:rsidP="004657CC">
      <w:pPr>
        <w:pStyle w:val="ListNumber"/>
      </w:pPr>
      <w:r>
        <w:t xml:space="preserve">Go to your mail inbox and click the </w:t>
      </w:r>
      <w:r w:rsidR="00405757">
        <w:t xml:space="preserve">set </w:t>
      </w:r>
      <w:r>
        <w:t>password link to set the password</w:t>
      </w:r>
      <w:r w:rsidR="00405757">
        <w:t xml:space="preserve"> for your account</w:t>
      </w:r>
      <w:r>
        <w:t>.</w:t>
      </w:r>
    </w:p>
    <w:p w14:paraId="393998FF" w14:textId="5439AFD7" w:rsidR="002F731E" w:rsidRDefault="002F731E" w:rsidP="002F731E">
      <w:pPr>
        <w:pStyle w:val="CVFigure"/>
      </w:pPr>
      <w:r>
        <w:drawing>
          <wp:inline distT="0" distB="0" distL="0" distR="0" wp14:anchorId="441BA7B8" wp14:editId="6195C3BD">
            <wp:extent cx="4345662" cy="213360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atientOnboarding VerfEmail 5.png"/>
                    <pic:cNvPicPr/>
                  </pic:nvPicPr>
                  <pic:blipFill>
                    <a:blip r:embed="rId25">
                      <a:extLst>
                        <a:ext uri="{28A0092B-C50C-407E-A947-70E740481C1C}">
                          <a14:useLocalDpi xmlns:a14="http://schemas.microsoft.com/office/drawing/2010/main" val="0"/>
                        </a:ext>
                      </a:extLst>
                    </a:blip>
                    <a:stretch>
                      <a:fillRect/>
                    </a:stretch>
                  </pic:blipFill>
                  <pic:spPr>
                    <a:xfrm>
                      <a:off x="0" y="0"/>
                      <a:ext cx="4421310" cy="2170741"/>
                    </a:xfrm>
                    <a:prstGeom prst="rect">
                      <a:avLst/>
                    </a:prstGeom>
                  </pic:spPr>
                </pic:pic>
              </a:graphicData>
            </a:graphic>
          </wp:inline>
        </w:drawing>
      </w:r>
    </w:p>
    <w:p w14:paraId="0D4CC97E" w14:textId="72D437A3" w:rsidR="002F731E" w:rsidRDefault="002F731E" w:rsidP="004657CC">
      <w:pPr>
        <w:pStyle w:val="CVFigureCaption"/>
        <w:tabs>
          <w:tab w:val="left" w:pos="993"/>
        </w:tabs>
      </w:pPr>
      <w:r>
        <w:t>Ver</w:t>
      </w:r>
      <w:r w:rsidR="00A21ABC">
        <w:t>i</w:t>
      </w:r>
      <w:r>
        <w:t>fication Email</w:t>
      </w:r>
    </w:p>
    <w:p w14:paraId="0FFF7ACB" w14:textId="0EB06D20" w:rsidR="009524CF" w:rsidRDefault="007811E8" w:rsidP="007B442C">
      <w:pPr>
        <w:pStyle w:val="ListNumber"/>
      </w:pPr>
      <w:r>
        <w:t xml:space="preserve">On the </w:t>
      </w:r>
      <w:r w:rsidRPr="007B442C">
        <w:rPr>
          <w:b/>
        </w:rPr>
        <w:t>Set My Password</w:t>
      </w:r>
      <w:r>
        <w:t xml:space="preserve"> screen, enter </w:t>
      </w:r>
      <w:r w:rsidR="007B442C">
        <w:t>a</w:t>
      </w:r>
      <w:r>
        <w:t xml:space="preserve"> new password</w:t>
      </w:r>
      <w:r w:rsidR="007B442C">
        <w:t xml:space="preserve"> for your Coreo Home account and reenter the </w:t>
      </w:r>
      <w:r w:rsidR="00405757">
        <w:t xml:space="preserve">same </w:t>
      </w:r>
      <w:r w:rsidR="007B442C">
        <w:t xml:space="preserve">password in the </w:t>
      </w:r>
      <w:r w:rsidR="007B442C" w:rsidRPr="007B442C">
        <w:rPr>
          <w:b/>
        </w:rPr>
        <w:t>Confirm New Password</w:t>
      </w:r>
      <w:r w:rsidR="007B442C">
        <w:t xml:space="preserve"> box.</w:t>
      </w:r>
    </w:p>
    <w:p w14:paraId="3A5A0497" w14:textId="01797C02" w:rsidR="007811E8" w:rsidRDefault="00270D1C" w:rsidP="007811E8">
      <w:pPr>
        <w:pStyle w:val="CVFigure"/>
      </w:pPr>
      <w:r>
        <w:lastRenderedPageBreak/>
        <w:drawing>
          <wp:inline distT="0" distB="0" distL="0" distR="0" wp14:anchorId="2C97186B" wp14:editId="50164FFD">
            <wp:extent cx="5219700" cy="2905875"/>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 PatientOnboarding6.png"/>
                    <pic:cNvPicPr/>
                  </pic:nvPicPr>
                  <pic:blipFill>
                    <a:blip r:embed="rId26">
                      <a:extLst>
                        <a:ext uri="{28A0092B-C50C-407E-A947-70E740481C1C}">
                          <a14:useLocalDpi xmlns:a14="http://schemas.microsoft.com/office/drawing/2010/main" val="0"/>
                        </a:ext>
                      </a:extLst>
                    </a:blip>
                    <a:stretch>
                      <a:fillRect/>
                    </a:stretch>
                  </pic:blipFill>
                  <pic:spPr>
                    <a:xfrm>
                      <a:off x="0" y="0"/>
                      <a:ext cx="5223607" cy="2908050"/>
                    </a:xfrm>
                    <a:prstGeom prst="rect">
                      <a:avLst/>
                    </a:prstGeom>
                  </pic:spPr>
                </pic:pic>
              </a:graphicData>
            </a:graphic>
          </wp:inline>
        </w:drawing>
      </w:r>
    </w:p>
    <w:p w14:paraId="7EBA24BF" w14:textId="69B2F537" w:rsidR="009524CF" w:rsidRDefault="00E30DDB" w:rsidP="00E30DDB">
      <w:pPr>
        <w:pStyle w:val="CVFigureCaption"/>
        <w:tabs>
          <w:tab w:val="left" w:pos="993"/>
        </w:tabs>
      </w:pPr>
      <w:r>
        <w:t>Set My Password screen</w:t>
      </w:r>
    </w:p>
    <w:p w14:paraId="14930A94" w14:textId="4CEAD152" w:rsidR="007B442C" w:rsidRDefault="007B442C" w:rsidP="007B442C">
      <w:pPr>
        <w:pStyle w:val="ListNumber"/>
      </w:pPr>
      <w:r w:rsidRPr="007B442C">
        <w:t xml:space="preserve">Choose a security question from the </w:t>
      </w:r>
      <w:r>
        <w:t xml:space="preserve">drop-down </w:t>
      </w:r>
      <w:r w:rsidR="00A21ABC">
        <w:t>list.</w:t>
      </w:r>
    </w:p>
    <w:p w14:paraId="065D0647" w14:textId="0491B3F3" w:rsidR="009524CF" w:rsidRDefault="007B442C" w:rsidP="007B442C">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64B12FEA" w14:textId="3710FB3C" w:rsidR="007B442C" w:rsidRDefault="007B442C" w:rsidP="007B442C">
      <w:pPr>
        <w:pStyle w:val="ListNumber"/>
      </w:pPr>
      <w:r>
        <w:t xml:space="preserve">Click the </w:t>
      </w:r>
      <w:bookmarkStart w:id="13" w:name="EndUserLicenseAgreementLink"/>
      <w:r w:rsidRPr="007B442C">
        <w:rPr>
          <w:b/>
        </w:rPr>
        <w:t>End User License Agreement</w:t>
      </w:r>
      <w:r>
        <w:t xml:space="preserve"> </w:t>
      </w:r>
      <w:bookmarkEnd w:id="13"/>
      <w:r>
        <w:t>link to open the End User License Agreement (EULA) screen.</w:t>
      </w:r>
    </w:p>
    <w:p w14:paraId="55586096" w14:textId="76A70E97" w:rsidR="00270D1C" w:rsidRDefault="00A11E10" w:rsidP="00A11E10">
      <w:pPr>
        <w:pStyle w:val="CVFigure"/>
      </w:pPr>
      <w:r>
        <w:drawing>
          <wp:inline distT="0" distB="0" distL="0" distR="0" wp14:anchorId="4C891431" wp14:editId="1812E879">
            <wp:extent cx="3267075" cy="200562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 EULA.png"/>
                    <pic:cNvPicPr/>
                  </pic:nvPicPr>
                  <pic:blipFill>
                    <a:blip r:embed="rId27">
                      <a:extLst>
                        <a:ext uri="{28A0092B-C50C-407E-A947-70E740481C1C}">
                          <a14:useLocalDpi xmlns:a14="http://schemas.microsoft.com/office/drawing/2010/main" val="0"/>
                        </a:ext>
                      </a:extLst>
                    </a:blip>
                    <a:stretch>
                      <a:fillRect/>
                    </a:stretch>
                  </pic:blipFill>
                  <pic:spPr>
                    <a:xfrm>
                      <a:off x="0" y="0"/>
                      <a:ext cx="3298233" cy="2024749"/>
                    </a:xfrm>
                    <a:prstGeom prst="rect">
                      <a:avLst/>
                    </a:prstGeom>
                  </pic:spPr>
                </pic:pic>
              </a:graphicData>
            </a:graphic>
          </wp:inline>
        </w:drawing>
      </w:r>
    </w:p>
    <w:p w14:paraId="01E7BC15" w14:textId="16A7C0B1" w:rsidR="00A11E10" w:rsidRDefault="00A11E10" w:rsidP="00A11E10">
      <w:pPr>
        <w:pStyle w:val="CVFigureCaption"/>
        <w:tabs>
          <w:tab w:val="left" w:pos="993"/>
        </w:tabs>
      </w:pPr>
      <w:r>
        <w:t>EULA screen</w:t>
      </w:r>
    </w:p>
    <w:p w14:paraId="019126FD" w14:textId="0F43B7BC" w:rsidR="00A11E10" w:rsidRDefault="007B442C" w:rsidP="00E30DDB">
      <w:pPr>
        <w:pStyle w:val="ChapterBodyCopy"/>
      </w:pPr>
      <w:r w:rsidRPr="007B442C">
        <w:t xml:space="preserve">The </w:t>
      </w:r>
      <w:bookmarkStart w:id="14" w:name="EULAscreen"/>
      <w:r w:rsidRPr="007B442C">
        <w:t xml:space="preserve">EULA screen </w:t>
      </w:r>
      <w:bookmarkEnd w:id="14"/>
      <w:r w:rsidRPr="007B442C">
        <w:t xml:space="preserve">displays </w:t>
      </w:r>
      <w:r>
        <w:t>when you sign in as a first-time user of the Coreo Home application</w:t>
      </w:r>
      <w:r w:rsidR="00A11E10">
        <w:t xml:space="preserve">. You are required to accept the EULA terms and conditions </w:t>
      </w:r>
      <w:r w:rsidR="00A11E10" w:rsidRPr="007B442C">
        <w:t>be</w:t>
      </w:r>
      <w:r w:rsidR="00A11E10">
        <w:t>fore completing your profile creation.</w:t>
      </w:r>
    </w:p>
    <w:p w14:paraId="0E9260A5" w14:textId="2184162F" w:rsidR="00A11E10" w:rsidRDefault="00A11E10" w:rsidP="00A11E10">
      <w:pPr>
        <w:pStyle w:val="ListNumber"/>
      </w:pPr>
      <w:r>
        <w:t xml:space="preserve">Select the </w:t>
      </w:r>
      <w:r w:rsidRPr="00A11E10">
        <w:rPr>
          <w:b/>
        </w:rPr>
        <w:t>Acknowledge and Accept</w:t>
      </w:r>
      <w:r>
        <w:t xml:space="preserve"> button after reading the terms and conditions.</w:t>
      </w:r>
      <w:r w:rsidR="007B442C" w:rsidRPr="007B442C">
        <w:t xml:space="preserve"> </w:t>
      </w:r>
    </w:p>
    <w:p w14:paraId="3DF9D653" w14:textId="674D9337" w:rsidR="00E30DDB" w:rsidRDefault="00A11E10" w:rsidP="00A11E10">
      <w:pPr>
        <w:pStyle w:val="ListNumber"/>
      </w:pPr>
      <w:r>
        <w:t xml:space="preserve">On the </w:t>
      </w:r>
      <w:r w:rsidRPr="007B442C">
        <w:rPr>
          <w:b/>
        </w:rPr>
        <w:t>Set My Password</w:t>
      </w:r>
      <w:r>
        <w:t xml:space="preserve"> screen, s</w:t>
      </w:r>
      <w:r w:rsidR="00E30DDB">
        <w:t xml:space="preserve">elect the check box after </w:t>
      </w:r>
      <w:r>
        <w:t xml:space="preserve">accepting the </w:t>
      </w:r>
      <w:r w:rsidR="00E30DDB">
        <w:t>EULA.</w:t>
      </w:r>
    </w:p>
    <w:p w14:paraId="26159171" w14:textId="282289FA" w:rsidR="00A11E10" w:rsidRDefault="00A11E10" w:rsidP="00931135">
      <w:pPr>
        <w:pStyle w:val="CVChapterBodyCopy"/>
      </w:pPr>
      <w:r>
        <w:rPr>
          <w:noProof/>
          <w:lang w:val="en-IN" w:eastAsia="en-IN"/>
        </w:rPr>
        <w:lastRenderedPageBreak/>
        <w:drawing>
          <wp:inline distT="0" distB="0" distL="0" distR="0" wp14:anchorId="5013FBE2" wp14:editId="782F6F56">
            <wp:extent cx="5124450" cy="330954"/>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8">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08E2BC1A" w14:textId="5DB5D6F1" w:rsidR="00E30DDB" w:rsidRDefault="00931135" w:rsidP="00931135">
      <w:pPr>
        <w:pStyle w:val="ListNumber"/>
      </w:pPr>
      <w:r>
        <w:t xml:space="preserve">Select the </w:t>
      </w:r>
      <w:r w:rsidRPr="00931135">
        <w:rPr>
          <w:b/>
        </w:rPr>
        <w:t>SUBMIT</w:t>
      </w:r>
      <w:r>
        <w:t xml:space="preserve"> button to complete the password setting.</w:t>
      </w:r>
      <w:r w:rsidR="00EA2CE5">
        <w:t xml:space="preserve"> You are taken to the </w:t>
      </w:r>
      <w:r w:rsidR="00EA2CE5" w:rsidRPr="00EA2CE5">
        <w:rPr>
          <w:b/>
        </w:rPr>
        <w:t>Create a Profile</w:t>
      </w:r>
      <w:r w:rsidR="00EA2CE5">
        <w:t xml:space="preserve"> screen.</w:t>
      </w:r>
    </w:p>
    <w:p w14:paraId="7A0D2121" w14:textId="708D21BA" w:rsidR="00931135" w:rsidRDefault="00EA2CE5" w:rsidP="00EA2CE5">
      <w:pPr>
        <w:pStyle w:val="CVFigure"/>
      </w:pPr>
      <w:r>
        <w:drawing>
          <wp:inline distT="0" distB="0" distL="0" distR="0" wp14:anchorId="7153BFEC" wp14:editId="2C4E92B1">
            <wp:extent cx="4653197" cy="2289976"/>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7 PatientOnboarding8.png"/>
                    <pic:cNvPicPr/>
                  </pic:nvPicPr>
                  <pic:blipFill>
                    <a:blip r:embed="rId29">
                      <a:extLst>
                        <a:ext uri="{28A0092B-C50C-407E-A947-70E740481C1C}">
                          <a14:useLocalDpi xmlns:a14="http://schemas.microsoft.com/office/drawing/2010/main" val="0"/>
                        </a:ext>
                      </a:extLst>
                    </a:blip>
                    <a:stretch>
                      <a:fillRect/>
                    </a:stretch>
                  </pic:blipFill>
                  <pic:spPr>
                    <a:xfrm>
                      <a:off x="0" y="0"/>
                      <a:ext cx="4687599" cy="2306906"/>
                    </a:xfrm>
                    <a:prstGeom prst="rect">
                      <a:avLst/>
                    </a:prstGeom>
                  </pic:spPr>
                </pic:pic>
              </a:graphicData>
            </a:graphic>
          </wp:inline>
        </w:drawing>
      </w:r>
    </w:p>
    <w:p w14:paraId="38490AD6" w14:textId="24B17BD5" w:rsidR="00671B4D" w:rsidRDefault="00EA2CE5" w:rsidP="00EA2CE5">
      <w:pPr>
        <w:pStyle w:val="CVFigureCaption"/>
        <w:tabs>
          <w:tab w:val="left" w:pos="993"/>
        </w:tabs>
      </w:pPr>
      <w:r>
        <w:t>Create a Profile</w:t>
      </w:r>
    </w:p>
    <w:p w14:paraId="47E85BCB" w14:textId="70D49676" w:rsidR="00EA2CE5" w:rsidRDefault="00EA2CE5" w:rsidP="00EA2CE5">
      <w:pPr>
        <w:pStyle w:val="ListNumber"/>
      </w:pPr>
      <w:r>
        <w:t xml:space="preserve">Enter your address details and click </w:t>
      </w:r>
      <w:r w:rsidRPr="00EA2CE5">
        <w:rPr>
          <w:b/>
        </w:rPr>
        <w:t>NEXT</w:t>
      </w:r>
      <w:r>
        <w:t>.</w:t>
      </w:r>
    </w:p>
    <w:p w14:paraId="269D2C79" w14:textId="7E65DA79" w:rsidR="000465E0" w:rsidRDefault="000465E0" w:rsidP="008954CC">
      <w:pPr>
        <w:pStyle w:val="ChapterBodyCopy"/>
      </w:pPr>
      <w:r>
        <w:t xml:space="preserve">Adding your guardian is an optional step. </w:t>
      </w:r>
      <w:r w:rsidRPr="000465E0">
        <w:rPr>
          <w:highlight w:val="cyan"/>
        </w:rPr>
        <w:t>You can add your guardian details even after signing into your account</w:t>
      </w:r>
      <w:r>
        <w:t>.</w:t>
      </w:r>
    </w:p>
    <w:p w14:paraId="247B59C8" w14:textId="06581A8A" w:rsidR="008954CC" w:rsidRDefault="00616BAB" w:rsidP="008954CC">
      <w:pPr>
        <w:pStyle w:val="ChapterBodyCopy"/>
      </w:pPr>
      <w:r>
        <w:t>On completion of</w:t>
      </w:r>
      <w:r w:rsidR="008954CC">
        <w:t xml:space="preserve"> all the steps, you are </w:t>
      </w:r>
      <w:bookmarkStart w:id="15" w:name="SuccessfullyOnboarded"/>
      <w:r w:rsidR="006421A8">
        <w:t xml:space="preserve">onboarded </w:t>
      </w:r>
      <w:r w:rsidR="008954CC">
        <w:t>successfully</w:t>
      </w:r>
      <w:bookmarkEnd w:id="15"/>
      <w:r w:rsidR="008954CC">
        <w:t>.</w:t>
      </w:r>
    </w:p>
    <w:p w14:paraId="194DB5EB" w14:textId="65724F15" w:rsidR="008954CC" w:rsidRDefault="009144D3" w:rsidP="008954CC">
      <w:pPr>
        <w:pStyle w:val="ChapterBodyCopy"/>
      </w:pPr>
      <w:r>
        <w:rPr>
          <w:noProof/>
          <w:lang w:val="en-IN" w:eastAsia="en-IN"/>
        </w:rPr>
        <w:drawing>
          <wp:inline distT="0" distB="0" distL="0" distR="0" wp14:anchorId="6D50B5B0" wp14:editId="2FAE3749">
            <wp:extent cx="1828800" cy="1633221"/>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8 PatientOnboarding10.png"/>
                    <pic:cNvPicPr/>
                  </pic:nvPicPr>
                  <pic:blipFill>
                    <a:blip r:embed="rId30">
                      <a:extLst>
                        <a:ext uri="{28A0092B-C50C-407E-A947-70E740481C1C}">
                          <a14:useLocalDpi xmlns:a14="http://schemas.microsoft.com/office/drawing/2010/main" val="0"/>
                        </a:ext>
                      </a:extLst>
                    </a:blip>
                    <a:stretch>
                      <a:fillRect/>
                    </a:stretch>
                  </pic:blipFill>
                  <pic:spPr>
                    <a:xfrm>
                      <a:off x="0" y="0"/>
                      <a:ext cx="1856124" cy="1657623"/>
                    </a:xfrm>
                    <a:prstGeom prst="rect">
                      <a:avLst/>
                    </a:prstGeom>
                  </pic:spPr>
                </pic:pic>
              </a:graphicData>
            </a:graphic>
          </wp:inline>
        </w:drawing>
      </w:r>
    </w:p>
    <w:p w14:paraId="77A17E9C" w14:textId="66E5A94F" w:rsidR="008954CC" w:rsidRDefault="008954CC" w:rsidP="008954CC">
      <w:pPr>
        <w:pStyle w:val="ListNumber"/>
      </w:pPr>
      <w:r>
        <w:t xml:space="preserve">Click </w:t>
      </w:r>
      <w:r w:rsidR="0030555D">
        <w:t xml:space="preserve">the </w:t>
      </w:r>
      <w:r w:rsidR="0030555D" w:rsidRPr="0030555D">
        <w:rPr>
          <w:b/>
        </w:rPr>
        <w:t>Continue</w:t>
      </w:r>
      <w:r w:rsidR="00851DA8">
        <w:t xml:space="preserve"> button to proceed with the sign in.</w:t>
      </w:r>
    </w:p>
    <w:p w14:paraId="306F263B" w14:textId="29F5DEAD" w:rsidR="00851DA8" w:rsidRDefault="0030555D" w:rsidP="008954CC">
      <w:pPr>
        <w:pStyle w:val="ListNumber"/>
      </w:pPr>
      <w:r>
        <w:t xml:space="preserve">On the Welcome screen, enter your </w:t>
      </w:r>
      <w:r w:rsidR="00616BAB">
        <w:t>registered email address</w:t>
      </w:r>
      <w:r w:rsidR="00A21ABC">
        <w:t>,</w:t>
      </w:r>
      <w:r w:rsidR="00616BAB">
        <w:t xml:space="preserve"> which </w:t>
      </w:r>
      <w:r w:rsidR="00851DA8">
        <w:t>would be</w:t>
      </w:r>
      <w:r w:rsidR="00616BAB">
        <w:t xml:space="preserve"> your user name</w:t>
      </w:r>
      <w:r w:rsidR="0094083E">
        <w:t>,</w:t>
      </w:r>
      <w:r w:rsidR="00616BAB">
        <w:t xml:space="preserve"> </w:t>
      </w:r>
      <w:r>
        <w:t xml:space="preserve">and </w:t>
      </w:r>
      <w:r w:rsidR="00616BAB">
        <w:t xml:space="preserve">enter </w:t>
      </w:r>
      <w:r w:rsidR="00851DA8">
        <w:t>the password.</w:t>
      </w:r>
    </w:p>
    <w:p w14:paraId="4D50D030" w14:textId="5A2D3402" w:rsidR="00EA2CE5" w:rsidRDefault="0030555D" w:rsidP="00EA2CE5">
      <w:pPr>
        <w:pStyle w:val="ChapterBodyCopy"/>
      </w:pPr>
      <w:r>
        <w:rPr>
          <w:noProof/>
          <w:lang w:val="en-IN" w:eastAsia="en-IN"/>
        </w:rPr>
        <w:lastRenderedPageBreak/>
        <w:drawing>
          <wp:inline distT="0" distB="0" distL="0" distR="0" wp14:anchorId="53534242" wp14:editId="4C346D50">
            <wp:extent cx="2304564" cy="2257425"/>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9 PatientOnboarding.png"/>
                    <pic:cNvPicPr/>
                  </pic:nvPicPr>
                  <pic:blipFill>
                    <a:blip r:embed="rId31">
                      <a:extLst>
                        <a:ext uri="{28A0092B-C50C-407E-A947-70E740481C1C}">
                          <a14:useLocalDpi xmlns:a14="http://schemas.microsoft.com/office/drawing/2010/main" val="0"/>
                        </a:ext>
                      </a:extLst>
                    </a:blip>
                    <a:stretch>
                      <a:fillRect/>
                    </a:stretch>
                  </pic:blipFill>
                  <pic:spPr>
                    <a:xfrm>
                      <a:off x="0" y="0"/>
                      <a:ext cx="2393104" cy="2344154"/>
                    </a:xfrm>
                    <a:prstGeom prst="rect">
                      <a:avLst/>
                    </a:prstGeom>
                  </pic:spPr>
                </pic:pic>
              </a:graphicData>
            </a:graphic>
          </wp:inline>
        </w:drawing>
      </w:r>
    </w:p>
    <w:p w14:paraId="13311223" w14:textId="77777777" w:rsidR="00904B67" w:rsidRDefault="00904B67" w:rsidP="00904B67">
      <w:pPr>
        <w:pStyle w:val="CVspacebeforetable"/>
      </w:pPr>
    </w:p>
    <w:p w14:paraId="007B85B5" w14:textId="77777777" w:rsidR="00904B67" w:rsidRDefault="00904B67" w:rsidP="00904B67">
      <w:pPr>
        <w:pStyle w:val="ListNumber"/>
      </w:pPr>
      <w:r>
        <w:t xml:space="preserve">Select </w:t>
      </w:r>
      <w:r w:rsidRPr="00616BAB">
        <w:rPr>
          <w:b/>
        </w:rPr>
        <w:t>Login</w:t>
      </w:r>
      <w:r>
        <w:t xml:space="preserve"> to sign in to your Coreo Home account.</w:t>
      </w:r>
    </w:p>
    <w:p w14:paraId="7D48FCB2" w14:textId="7B74889E" w:rsidR="00EA2CE5" w:rsidRDefault="0030555D" w:rsidP="00EA2CE5">
      <w:pPr>
        <w:pStyle w:val="ChapterBodyCopy"/>
        <w:rPr>
          <w:noProof/>
          <w:lang w:val="en-IN" w:eastAsia="en-IN"/>
        </w:rPr>
      </w:pPr>
      <w:r>
        <w:t xml:space="preserve">As a first-time user, Coreo Home takes you to the </w:t>
      </w:r>
      <w:hyperlink w:anchor="BrowsePorviderScreenFig" w:history="1">
        <w:r w:rsidRPr="00CE5625">
          <w:rPr>
            <w:rStyle w:val="Hyperlink"/>
            <w:rFonts w:cstheme="minorBidi"/>
            <w:b/>
            <w:noProof/>
            <w:lang w:val="en-IN" w:eastAsia="en-IN"/>
          </w:rPr>
          <w:t>Browser Provider</w:t>
        </w:r>
        <w:r w:rsidRPr="00CE5625">
          <w:rPr>
            <w:rStyle w:val="Hyperlink"/>
            <w:rFonts w:cstheme="minorBidi"/>
            <w:noProof/>
            <w:lang w:val="en-IN" w:eastAsia="en-IN"/>
          </w:rPr>
          <w:t xml:space="preserve"> screen</w:t>
        </w:r>
      </w:hyperlink>
      <w:r>
        <w:rPr>
          <w:noProof/>
          <w:lang w:val="en-IN" w:eastAsia="en-IN"/>
        </w:rPr>
        <w:t>.</w:t>
      </w:r>
    </w:p>
    <w:p w14:paraId="22540D2E" w14:textId="3EA4F437" w:rsidR="0079103E" w:rsidRDefault="009144D3" w:rsidP="00EA2CE5">
      <w:pPr>
        <w:pStyle w:val="ChapterBodyCopy"/>
        <w:rPr>
          <w:noProof/>
          <w:lang w:val="en-IN" w:eastAsia="en-IN"/>
        </w:rPr>
      </w:pPr>
      <w:r>
        <w:rPr>
          <w:noProof/>
          <w:lang w:val="en-IN" w:eastAsia="en-IN"/>
        </w:rPr>
        <w:t>To sign in to your account as an existing user, g</w:t>
      </w:r>
      <w:r w:rsidR="0079103E">
        <w:rPr>
          <w:noProof/>
          <w:lang w:val="en-IN" w:eastAsia="en-IN"/>
        </w:rPr>
        <w:t xml:space="preserve">o to </w:t>
      </w:r>
      <w:hyperlink r:id="rId32" w:anchor="/" w:history="1">
        <w:r w:rsidR="0079103E" w:rsidRPr="000C142B">
          <w:rPr>
            <w:rStyle w:val="Hyperlink"/>
            <w:rFonts w:cstheme="minorBidi"/>
            <w:noProof/>
            <w:highlight w:val="yellow"/>
            <w:lang w:val="en-IN" w:eastAsia="en-IN"/>
          </w:rPr>
          <w:t>https://pftest-gen.coreoflowsandbox.com/#/</w:t>
        </w:r>
      </w:hyperlink>
      <w:r w:rsidR="0079103E" w:rsidRPr="000C142B">
        <w:rPr>
          <w:noProof/>
          <w:highlight w:val="yellow"/>
          <w:lang w:val="en-IN" w:eastAsia="en-IN"/>
        </w:rPr>
        <w:t>.</w:t>
      </w:r>
      <w:r w:rsidR="0079103E">
        <w:rPr>
          <w:noProof/>
          <w:lang w:val="en-IN" w:eastAsia="en-IN"/>
        </w:rPr>
        <w:t xml:space="preserve"> An individual user and a guardian user have the same sign</w:t>
      </w:r>
      <w:r w:rsidR="00A21ABC">
        <w:rPr>
          <w:noProof/>
          <w:lang w:val="en-IN" w:eastAsia="en-IN"/>
        </w:rPr>
        <w:t>-</w:t>
      </w:r>
      <w:r w:rsidR="0079103E">
        <w:rPr>
          <w:noProof/>
          <w:lang w:val="en-IN" w:eastAsia="en-IN"/>
        </w:rPr>
        <w:t>in screen.</w:t>
      </w:r>
    </w:p>
    <w:p w14:paraId="6E137195" w14:textId="290D525D" w:rsidR="0079103E" w:rsidRDefault="009144D3" w:rsidP="00904B67">
      <w:pPr>
        <w:pStyle w:val="CVFigure"/>
      </w:pPr>
      <w:r>
        <w:drawing>
          <wp:inline distT="0" distB="0" distL="0" distR="0" wp14:anchorId="17CE36BC" wp14:editId="45B6E41C">
            <wp:extent cx="2009775" cy="2025393"/>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58407" cy="2074403"/>
                    </a:xfrm>
                    <a:prstGeom prst="rect">
                      <a:avLst/>
                    </a:prstGeom>
                    <a:noFill/>
                    <a:ln>
                      <a:noFill/>
                    </a:ln>
                  </pic:spPr>
                </pic:pic>
              </a:graphicData>
            </a:graphic>
          </wp:inline>
        </w:drawing>
      </w:r>
    </w:p>
    <w:p w14:paraId="56B9BD2C" w14:textId="5BB54E30" w:rsidR="00904B67" w:rsidRDefault="00904B67" w:rsidP="00904B67">
      <w:pPr>
        <w:pStyle w:val="CVFigureCaption"/>
        <w:tabs>
          <w:tab w:val="left" w:pos="993"/>
        </w:tabs>
      </w:pPr>
      <w:r>
        <w:t>Coreo Home Sign In screen</w:t>
      </w:r>
    </w:p>
    <w:p w14:paraId="396ED6B6" w14:textId="69BB2434" w:rsidR="00904B67" w:rsidRPr="00904B67" w:rsidRDefault="00FA66F5" w:rsidP="00904B67">
      <w:pPr>
        <w:pStyle w:val="HeadingNoNumering"/>
        <w:rPr>
          <w:noProof/>
          <w:lang w:val="en-IN" w:eastAsia="en-IN"/>
        </w:rPr>
      </w:pPr>
      <w:r>
        <w:rPr>
          <w:noProof/>
          <w:lang w:val="en-IN" w:eastAsia="en-IN"/>
        </w:rPr>
        <w:t>Inactive and Deceased Patient Accounts</w:t>
      </w:r>
    </w:p>
    <w:p w14:paraId="1639D5F6" w14:textId="77777777" w:rsidR="00904B67" w:rsidRPr="00904B67" w:rsidRDefault="00904B67" w:rsidP="00904B67">
      <w:pPr>
        <w:pStyle w:val="ChapterBodyCopy"/>
        <w:rPr>
          <w:noProof/>
          <w:lang w:val="en-IN" w:eastAsia="en-IN"/>
        </w:rPr>
      </w:pPr>
      <w:r w:rsidRPr="00904B67">
        <w:rPr>
          <w:noProof/>
          <w:lang w:val="en-IN" w:eastAsia="en-IN"/>
        </w:rPr>
        <w:t>Patients are flagged as Inactive due to multiple reasons. The primary reasons are when the member doesn’t meet the eligibility criteria of the health plan or when the contract has expired.</w:t>
      </w:r>
    </w:p>
    <w:p w14:paraId="20D7FF2A" w14:textId="06E930BF" w:rsidR="00904B67" w:rsidRDefault="00904B67" w:rsidP="00904B67">
      <w:pPr>
        <w:pStyle w:val="ChapterBodyCopy"/>
        <w:rPr>
          <w:noProof/>
          <w:lang w:val="en-IN" w:eastAsia="en-IN"/>
        </w:rPr>
      </w:pPr>
      <w:r w:rsidRPr="00904B67">
        <w:rPr>
          <w:noProof/>
          <w:lang w:val="en-IN" w:eastAsia="en-IN"/>
        </w:rPr>
        <w:t>If you are an inactive patient, you cannot sign in to your Coreo Home user account.</w:t>
      </w:r>
    </w:p>
    <w:p w14:paraId="3AFFC988" w14:textId="743C9F9E" w:rsidR="00904B67" w:rsidRDefault="00904B67" w:rsidP="00904B67">
      <w:pPr>
        <w:pStyle w:val="CVFigure"/>
      </w:pPr>
      <w:r>
        <w:lastRenderedPageBreak/>
        <w:drawing>
          <wp:inline distT="0" distB="0" distL="0" distR="0" wp14:anchorId="24745A2D" wp14:editId="6672CB1A">
            <wp:extent cx="2559643" cy="2876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1 Inactive &amp; De -- patient 1.png"/>
                    <pic:cNvPicPr/>
                  </pic:nvPicPr>
                  <pic:blipFill>
                    <a:blip r:embed="rId34">
                      <a:extLst>
                        <a:ext uri="{28A0092B-C50C-407E-A947-70E740481C1C}">
                          <a14:useLocalDpi xmlns:a14="http://schemas.microsoft.com/office/drawing/2010/main" val="0"/>
                        </a:ext>
                      </a:extLst>
                    </a:blip>
                    <a:stretch>
                      <a:fillRect/>
                    </a:stretch>
                  </pic:blipFill>
                  <pic:spPr>
                    <a:xfrm>
                      <a:off x="0" y="0"/>
                      <a:ext cx="2588909" cy="2909439"/>
                    </a:xfrm>
                    <a:prstGeom prst="rect">
                      <a:avLst/>
                    </a:prstGeom>
                  </pic:spPr>
                </pic:pic>
              </a:graphicData>
            </a:graphic>
          </wp:inline>
        </w:drawing>
      </w:r>
    </w:p>
    <w:p w14:paraId="54C4747F" w14:textId="1D759C8D" w:rsidR="00904B67" w:rsidRDefault="00904B67" w:rsidP="00904B67">
      <w:pPr>
        <w:pStyle w:val="CVFigureCaption"/>
      </w:pPr>
      <w:r>
        <w:t>sign in for an Inactive or a Deceased patient account</w:t>
      </w:r>
    </w:p>
    <w:p w14:paraId="53D2297D" w14:textId="4A013CA9" w:rsidR="00904B67" w:rsidRDefault="00A21ABC" w:rsidP="00EA2CE5">
      <w:pPr>
        <w:pStyle w:val="ChapterBodyCopy"/>
        <w:rPr>
          <w:noProof/>
          <w:lang w:val="en-IN" w:eastAsia="en-IN"/>
        </w:rPr>
      </w:pPr>
      <w:r>
        <w:rPr>
          <w:noProof/>
          <w:lang w:val="en-IN" w:eastAsia="en-IN"/>
        </w:rPr>
        <w:t>When</w:t>
      </w:r>
      <w:r w:rsidR="00904B67">
        <w:rPr>
          <w:noProof/>
          <w:lang w:val="en-IN" w:eastAsia="en-IN"/>
        </w:rPr>
        <w:t xml:space="preserve"> you try to si</w:t>
      </w:r>
      <w:r>
        <w:rPr>
          <w:noProof/>
          <w:lang w:val="en-IN" w:eastAsia="en-IN"/>
        </w:rPr>
        <w:t>gn</w:t>
      </w:r>
      <w:r w:rsidR="00904B67">
        <w:rPr>
          <w:noProof/>
          <w:lang w:val="en-IN" w:eastAsia="en-IN"/>
        </w:rPr>
        <w:t xml:space="preserve"> in to an Inactive accou</w:t>
      </w:r>
      <w:r>
        <w:rPr>
          <w:noProof/>
          <w:lang w:val="en-IN" w:eastAsia="en-IN"/>
        </w:rPr>
        <w:t>nt</w:t>
      </w:r>
      <w:r w:rsidR="00904B67">
        <w:rPr>
          <w:noProof/>
          <w:lang w:val="en-IN" w:eastAsia="en-IN"/>
        </w:rPr>
        <w:t xml:space="preserve">, </w:t>
      </w:r>
      <w:r>
        <w:rPr>
          <w:noProof/>
          <w:lang w:val="en-IN" w:eastAsia="en-IN"/>
        </w:rPr>
        <w:t xml:space="preserve">then </w:t>
      </w:r>
      <w:r w:rsidR="00904B67">
        <w:rPr>
          <w:noProof/>
          <w:lang w:val="en-IN" w:eastAsia="en-IN"/>
        </w:rPr>
        <w:t>you</w:t>
      </w:r>
      <w:r>
        <w:rPr>
          <w:noProof/>
          <w:lang w:val="en-IN" w:eastAsia="en-IN"/>
        </w:rPr>
        <w:t xml:space="preserve"> will get the following</w:t>
      </w:r>
      <w:r w:rsidR="00904B67">
        <w:rPr>
          <w:noProof/>
          <w:lang w:val="en-IN" w:eastAsia="en-IN"/>
        </w:rPr>
        <w:t xml:space="preserve"> message</w:t>
      </w:r>
      <w:r>
        <w:rPr>
          <w:noProof/>
          <w:lang w:val="en-IN" w:eastAsia="en-IN"/>
        </w:rPr>
        <w:t>:</w:t>
      </w:r>
      <w:r w:rsidR="00904B67">
        <w:rPr>
          <w:noProof/>
          <w:lang w:val="en-IN" w:eastAsia="en-IN"/>
        </w:rPr>
        <w:t xml:space="preserve"> </w:t>
      </w:r>
      <w:r>
        <w:rPr>
          <w:noProof/>
          <w:lang w:val="en-IN" w:eastAsia="en-IN"/>
        </w:rPr>
        <w:t>Your account has been locked, please contact the administrator</w:t>
      </w:r>
      <w:r w:rsidR="00904B67">
        <w:rPr>
          <w:noProof/>
          <w:lang w:val="en-IN" w:eastAsia="en-IN"/>
        </w:rPr>
        <w:t>.</w:t>
      </w:r>
    </w:p>
    <w:p w14:paraId="446DC6FB" w14:textId="78BB226C" w:rsidR="00904B67" w:rsidRDefault="00904B67" w:rsidP="00EA2CE5">
      <w:pPr>
        <w:pStyle w:val="ChapterBodyCopy"/>
        <w:rPr>
          <w:noProof/>
          <w:lang w:val="en-IN" w:eastAsia="en-IN"/>
        </w:rPr>
      </w:pPr>
      <w:r>
        <w:rPr>
          <w:noProof/>
          <w:lang w:val="en-IN" w:eastAsia="en-IN"/>
        </w:rPr>
        <w:t>Likewise, Coreo Home locks a deceased member’s account and doesn’t allow to sign in to the account.</w:t>
      </w:r>
    </w:p>
    <w:p w14:paraId="3727D611" w14:textId="352A0EBF" w:rsidR="00D96D2C" w:rsidRDefault="0030555D" w:rsidP="00B021D8">
      <w:pPr>
        <w:pStyle w:val="Heading1"/>
      </w:pPr>
      <w:bookmarkStart w:id="16" w:name="_Toc37995842"/>
      <w:r>
        <w:t>Individual</w:t>
      </w:r>
      <w:r w:rsidR="00B021D8">
        <w:t xml:space="preserve"> Profile</w:t>
      </w:r>
      <w:bookmarkEnd w:id="16"/>
    </w:p>
    <w:p w14:paraId="0A8D7801" w14:textId="4C84AC7F" w:rsidR="00A21ABC" w:rsidRDefault="00626517" w:rsidP="0030555D">
      <w:pPr>
        <w:pStyle w:val="ChapterBodyCopy"/>
      </w:pPr>
      <w:r>
        <w:t xml:space="preserve">Help your service providers </w:t>
      </w:r>
      <w:r w:rsidR="00F904E0">
        <w:t xml:space="preserve">to </w:t>
      </w:r>
      <w:r>
        <w:t>learn more about you by completing your profile. Add</w:t>
      </w:r>
      <w:r w:rsidR="00A21ABC">
        <w:t xml:space="preserve"> the following to your profile:</w:t>
      </w:r>
    </w:p>
    <w:p w14:paraId="20C4B785" w14:textId="56D5BC0C" w:rsidR="00626517" w:rsidRDefault="00A21ABC" w:rsidP="0030555D">
      <w:pPr>
        <w:pStyle w:val="ChapterBodyCopy"/>
      </w:pPr>
      <w:r>
        <w:t>Y</w:t>
      </w:r>
      <w:r w:rsidR="00626517">
        <w:t xml:space="preserve">our name, phone number, age, height, weight, emergency contact numbers, clinical conditions, languages </w:t>
      </w:r>
      <w:r>
        <w:t>that you speak</w:t>
      </w:r>
      <w:r w:rsidR="00626517">
        <w:t>, and your guardian details.</w:t>
      </w:r>
    </w:p>
    <w:p w14:paraId="67EB5A86" w14:textId="4B04B81E" w:rsidR="00A132D3" w:rsidRDefault="00626517" w:rsidP="0030555D">
      <w:pPr>
        <w:pStyle w:val="ChapterBodyCopy"/>
      </w:pPr>
      <w:r>
        <w:t>Be sure to include a picture of yourself.</w:t>
      </w:r>
    </w:p>
    <w:p w14:paraId="0F182B32" w14:textId="7AFC61AF" w:rsidR="00626517" w:rsidRDefault="00626517" w:rsidP="0030555D">
      <w:pPr>
        <w:pStyle w:val="ChapterBodyCopy"/>
      </w:pPr>
      <w:r w:rsidRPr="00626517">
        <w:t>Your profile photo helps your service provider to know who you are. Upload a clear and recent photo so that it’s</w:t>
      </w:r>
      <w:r w:rsidR="002F218A">
        <w:t xml:space="preserve"> easier for the care</w:t>
      </w:r>
      <w:r>
        <w:t>giver to recognize you.</w:t>
      </w:r>
    </w:p>
    <w:p w14:paraId="758C2ED1" w14:textId="27B9E49B" w:rsidR="00D96D2C" w:rsidRDefault="008D6DB1" w:rsidP="00C47035">
      <w:pPr>
        <w:pStyle w:val="Heading2"/>
        <w:tabs>
          <w:tab w:val="clear" w:pos="4406"/>
          <w:tab w:val="left" w:pos="284"/>
        </w:tabs>
      </w:pPr>
      <w:bookmarkStart w:id="17" w:name="_Edit_Your_Profile"/>
      <w:bookmarkStart w:id="18" w:name="_Toc37995843"/>
      <w:bookmarkEnd w:id="17"/>
      <w:r>
        <w:t>Update</w:t>
      </w:r>
      <w:r w:rsidR="00626517">
        <w:t xml:space="preserve"> </w:t>
      </w:r>
      <w:r w:rsidR="00173D64">
        <w:t xml:space="preserve">or Review </w:t>
      </w:r>
      <w:r w:rsidR="00626517">
        <w:t>Your</w:t>
      </w:r>
      <w:r w:rsidR="00A132D3">
        <w:t xml:space="preserve"> Profile</w:t>
      </w:r>
      <w:bookmarkEnd w:id="18"/>
    </w:p>
    <w:p w14:paraId="6D97ED4E" w14:textId="0BAC7475" w:rsidR="00D553AE" w:rsidRDefault="004C09B3" w:rsidP="0030555D">
      <w:pPr>
        <w:pStyle w:val="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w:t>
      </w:r>
      <w:r w:rsidR="000B2B43">
        <w:rPr>
          <w:noProof/>
          <w:lang w:val="en-IN" w:eastAsia="en-IN"/>
        </w:rPr>
        <w:t>account</w:t>
      </w:r>
      <w:r>
        <w:rPr>
          <w:noProof/>
          <w:lang w:val="en-IN" w:eastAsia="en-IN"/>
        </w:rPr>
        <w:t xml:space="preserv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338D1CB2" w:rsidR="001027BD" w:rsidRDefault="006D5B92" w:rsidP="001027BD">
      <w:pPr>
        <w:pStyle w:val="CVChapterBodyCopy"/>
      </w:pPr>
      <w:r>
        <w:t>U</w:t>
      </w:r>
      <w:r w:rsidR="008D6DB1">
        <w:t>pdate or review</w:t>
      </w:r>
      <w:r w:rsidR="001027BD">
        <w:t xml:space="preserve"> your profile details:</w:t>
      </w:r>
    </w:p>
    <w:p w14:paraId="4A6B6874" w14:textId="0DEABE4E" w:rsidR="001027BD" w:rsidRDefault="001027BD" w:rsidP="00A33574">
      <w:pPr>
        <w:pStyle w:val="ListNumber"/>
        <w:numPr>
          <w:ilvl w:val="0"/>
          <w:numId w:val="24"/>
        </w:numPr>
      </w:pPr>
      <w:r>
        <w:t>Select th</w:t>
      </w:r>
      <w:r w:rsidR="0015618A">
        <w:t>e profile logo on the side menu, or the upper-right corner of the header bar.</w:t>
      </w:r>
    </w:p>
    <w:p w14:paraId="371C8090" w14:textId="63FD3E13" w:rsidR="00397F34" w:rsidRDefault="00CE1DD6" w:rsidP="00397F34">
      <w:pPr>
        <w:pStyle w:val="CVFigure"/>
      </w:pPr>
      <w:r>
        <w:lastRenderedPageBreak/>
        <w:drawing>
          <wp:inline distT="0" distB="0" distL="0" distR="0" wp14:anchorId="05433A3E" wp14:editId="2EE0FFEB">
            <wp:extent cx="4745977" cy="21214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tientProfile 1.png"/>
                    <pic:cNvPicPr/>
                  </pic:nvPicPr>
                  <pic:blipFill>
                    <a:blip r:embed="rId35">
                      <a:extLst>
                        <a:ext uri="{28A0092B-C50C-407E-A947-70E740481C1C}">
                          <a14:useLocalDpi xmlns:a14="http://schemas.microsoft.com/office/drawing/2010/main" val="0"/>
                        </a:ext>
                      </a:extLst>
                    </a:blip>
                    <a:stretch>
                      <a:fillRect/>
                    </a:stretch>
                  </pic:blipFill>
                  <pic:spPr>
                    <a:xfrm>
                      <a:off x="0" y="0"/>
                      <a:ext cx="4769303" cy="2131834"/>
                    </a:xfrm>
                    <a:prstGeom prst="rect">
                      <a:avLst/>
                    </a:prstGeom>
                  </pic:spPr>
                </pic:pic>
              </a:graphicData>
            </a:graphic>
          </wp:inline>
        </w:drawing>
      </w:r>
    </w:p>
    <w:p w14:paraId="58E7FEE3" w14:textId="4EB1E9BA" w:rsidR="00397F34" w:rsidRDefault="00397F34" w:rsidP="009453D5">
      <w:pPr>
        <w:pStyle w:val="CVFigureCaption"/>
        <w:tabs>
          <w:tab w:val="left" w:pos="1134"/>
        </w:tabs>
      </w:pPr>
      <w:bookmarkStart w:id="19" w:name="BrowsePorviderScreenFig"/>
      <w:r>
        <w:t>Browse Provideers screen</w:t>
      </w:r>
    </w:p>
    <w:bookmarkEnd w:id="19"/>
    <w:p w14:paraId="1A606D2D" w14:textId="557F9F5C" w:rsidR="001027BD" w:rsidRPr="00D553AE" w:rsidRDefault="00B849D0" w:rsidP="00B849D0">
      <w:pPr>
        <w:pStyle w:val="ListNumber"/>
      </w:pPr>
      <w:r>
        <w:t xml:space="preserve">The Profile page opens. </w:t>
      </w:r>
      <w:r w:rsidR="001027BD">
        <w:t xml:space="preserve">Select the </w:t>
      </w:r>
      <w:r w:rsidR="001027BD" w:rsidRPr="00B849D0">
        <w:rPr>
          <w:b/>
        </w:rPr>
        <w:t>Edit</w:t>
      </w:r>
      <w:r w:rsidR="001027BD">
        <w:t xml:space="preserve"> </w:t>
      </w:r>
      <w:r w:rsidR="00322BBC">
        <w:t>b</w:t>
      </w:r>
      <w:r w:rsidR="004D567C">
        <w:t>utton (p</w:t>
      </w:r>
      <w:r w:rsidR="00322BBC">
        <w:t xml:space="preserve">en icon) </w:t>
      </w:r>
      <w:r w:rsidR="00DD68F4">
        <w:t xml:space="preserve">in the upper-right corner of the </w:t>
      </w:r>
      <w:r w:rsidR="00B42575" w:rsidRPr="00B849D0">
        <w:rPr>
          <w:b/>
        </w:rPr>
        <w:t>Profile</w:t>
      </w:r>
      <w:r w:rsidR="00B42575">
        <w:t xml:space="preserve"> </w:t>
      </w:r>
      <w:r w:rsidR="00DD68F4">
        <w:t>page</w:t>
      </w:r>
      <w:r w:rsidR="001027BD">
        <w:t>.</w:t>
      </w:r>
    </w:p>
    <w:p w14:paraId="4DDF7428" w14:textId="5DAF9847" w:rsidR="00805197" w:rsidRDefault="00B42575" w:rsidP="00805197">
      <w:pPr>
        <w:pStyle w:val="CVFigure"/>
      </w:pPr>
      <w:commentRangeStart w:id="20"/>
      <w:r>
        <w:drawing>
          <wp:inline distT="0" distB="0" distL="0" distR="0" wp14:anchorId="3471B569" wp14:editId="08C69498">
            <wp:extent cx="4684987" cy="3116275"/>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PatientProfile 2.png"/>
                    <pic:cNvPicPr/>
                  </pic:nvPicPr>
                  <pic:blipFill>
                    <a:blip r:embed="rId36">
                      <a:extLst>
                        <a:ext uri="{28A0092B-C50C-407E-A947-70E740481C1C}">
                          <a14:useLocalDpi xmlns:a14="http://schemas.microsoft.com/office/drawing/2010/main" val="0"/>
                        </a:ext>
                      </a:extLst>
                    </a:blip>
                    <a:stretch>
                      <a:fillRect/>
                    </a:stretch>
                  </pic:blipFill>
                  <pic:spPr>
                    <a:xfrm>
                      <a:off x="0" y="0"/>
                      <a:ext cx="4699574" cy="3125978"/>
                    </a:xfrm>
                    <a:prstGeom prst="rect">
                      <a:avLst/>
                    </a:prstGeom>
                  </pic:spPr>
                </pic:pic>
              </a:graphicData>
            </a:graphic>
          </wp:inline>
        </w:drawing>
      </w:r>
      <w:commentRangeEnd w:id="20"/>
      <w:r w:rsidR="0030555D">
        <w:rPr>
          <w:rStyle w:val="CommentReference"/>
          <w:noProof w:val="0"/>
          <w:lang w:val="en-US" w:eastAsia="en-US"/>
        </w:rPr>
        <w:commentReference w:id="20"/>
      </w:r>
    </w:p>
    <w:p w14:paraId="092B1F72" w14:textId="2DB45711" w:rsidR="00D96D2C" w:rsidRDefault="00805197" w:rsidP="008253AD">
      <w:pPr>
        <w:pStyle w:val="CVFigureCaption"/>
        <w:tabs>
          <w:tab w:val="left" w:pos="1134"/>
        </w:tabs>
      </w:pPr>
      <w:r>
        <w:t>Profile page</w:t>
      </w:r>
    </w:p>
    <w:p w14:paraId="723A5154" w14:textId="13D7240A" w:rsidR="00D96D2C" w:rsidRDefault="00C95772" w:rsidP="00F45FDE">
      <w:pPr>
        <w:pStyle w:val="CVChapterBodyCopy"/>
      </w:pPr>
      <w:r>
        <w:t xml:space="preserve">The </w:t>
      </w:r>
      <w:r w:rsidRPr="00C95772">
        <w:rPr>
          <w:b/>
        </w:rPr>
        <w:t>Edit Personal Details</w:t>
      </w:r>
      <w:r>
        <w:t xml:space="preserve"> screen opens.</w:t>
      </w:r>
    </w:p>
    <w:p w14:paraId="2014C0AB" w14:textId="6DA61306" w:rsidR="00D96D2C" w:rsidRDefault="00BD3174" w:rsidP="00B42575">
      <w:pPr>
        <w:pStyle w:val="CVFigure"/>
      </w:pPr>
      <w:r>
        <w:lastRenderedPageBreak/>
        <w:drawing>
          <wp:inline distT="0" distB="0" distL="0" distR="0" wp14:anchorId="1734CC43" wp14:editId="453F43DD">
            <wp:extent cx="5238750" cy="4991365"/>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atientProfile 3.png"/>
                    <pic:cNvPicPr/>
                  </pic:nvPicPr>
                  <pic:blipFill>
                    <a:blip r:embed="rId37">
                      <a:extLst>
                        <a:ext uri="{28A0092B-C50C-407E-A947-70E740481C1C}">
                          <a14:useLocalDpi xmlns:a14="http://schemas.microsoft.com/office/drawing/2010/main" val="0"/>
                        </a:ext>
                      </a:extLst>
                    </a:blip>
                    <a:stretch>
                      <a:fillRect/>
                    </a:stretch>
                  </pic:blipFill>
                  <pic:spPr>
                    <a:xfrm>
                      <a:off x="0" y="0"/>
                      <a:ext cx="5245278" cy="4997584"/>
                    </a:xfrm>
                    <a:prstGeom prst="rect">
                      <a:avLst/>
                    </a:prstGeom>
                  </pic:spPr>
                </pic:pic>
              </a:graphicData>
            </a:graphic>
          </wp:inline>
        </w:drawing>
      </w:r>
    </w:p>
    <w:p w14:paraId="479F5512" w14:textId="09B44813" w:rsidR="00B42575" w:rsidRDefault="009C1FA0" w:rsidP="00D75B01">
      <w:pPr>
        <w:pStyle w:val="CVFigureCaption"/>
        <w:tabs>
          <w:tab w:val="left" w:pos="993"/>
        </w:tabs>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43D75F0C" w14:textId="4FF27105" w:rsidR="000475B9" w:rsidRDefault="009C1FA0" w:rsidP="000475B9">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name, gender, age, phone number, height (in Inches)</w:t>
      </w:r>
      <w:r w:rsidR="004D567C">
        <w:t>,</w:t>
      </w:r>
      <w:r w:rsidR="00322BBC">
        <w:t xml:space="preserve"> and weight (in </w:t>
      </w:r>
      <w:r w:rsidR="000B4E15">
        <w:t>Lbs</w:t>
      </w:r>
      <w:r w:rsidR="00322BBC">
        <w:t>)</w:t>
      </w:r>
      <w:r w:rsidR="000475B9">
        <w:t>.</w:t>
      </w:r>
      <w:r w:rsidR="00D6219E">
        <w:t xml:space="preserve"> </w:t>
      </w:r>
      <w:r w:rsidR="00A21ABC">
        <w:t>A p</w:t>
      </w:r>
      <w:r w:rsidR="000475B9">
        <w:t>hone number is necessary without which you will not be able to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lastRenderedPageBreak/>
        <w:drawing>
          <wp:inline distT="0" distB="0" distL="0" distR="0" wp14:anchorId="423A74DE" wp14:editId="271B5B6A">
            <wp:extent cx="5486400" cy="2063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38">
                      <a:extLst>
                        <a:ext uri="{28A0092B-C50C-407E-A947-70E740481C1C}">
                          <a14:useLocalDpi xmlns:a14="http://schemas.microsoft.com/office/drawing/2010/main" val="0"/>
                        </a:ext>
                      </a:extLst>
                    </a:blip>
                    <a:stretch>
                      <a:fillRect/>
                    </a:stretch>
                  </pic:blipFill>
                  <pic:spPr>
                    <a:xfrm>
                      <a:off x="0" y="0"/>
                      <a:ext cx="5486400" cy="2063115"/>
                    </a:xfrm>
                    <a:prstGeom prst="rect">
                      <a:avLst/>
                    </a:prstGeom>
                  </pic:spPr>
                </pic:pic>
              </a:graphicData>
            </a:graphic>
          </wp:inline>
        </w:drawing>
      </w:r>
    </w:p>
    <w:p w14:paraId="147252EE" w14:textId="44CC36F3" w:rsidR="00603639" w:rsidRDefault="00F76D60" w:rsidP="00D75B01">
      <w:pPr>
        <w:pStyle w:val="CVFigureCaption"/>
        <w:tabs>
          <w:tab w:val="left" w:pos="993"/>
        </w:tabs>
      </w:pPr>
      <w:r>
        <w:t>Profile page</w:t>
      </w:r>
    </w:p>
    <w:p w14:paraId="436C56B5" w14:textId="67F349D5" w:rsidR="00603639" w:rsidRDefault="000333D2" w:rsidP="000333D2">
      <w:pPr>
        <w:pStyle w:val="CVChapterBodyCopy"/>
      </w:pPr>
      <w:r>
        <w:t>Update</w:t>
      </w:r>
      <w:r w:rsidR="00F76D60">
        <w:t xml:space="preserve"> you</w:t>
      </w:r>
      <w:r>
        <w:t>r</w:t>
      </w:r>
      <w:r w:rsidR="000619D3">
        <w:t xml:space="preserve"> clinical conditions</w:t>
      </w:r>
      <w:r>
        <w:t xml:space="preserve"> so that the service provider can send a caregiver based on </w:t>
      </w:r>
      <w:r w:rsidRPr="000333D2">
        <w:t>your</w:t>
      </w:r>
      <w:r>
        <w:t xml:space="preserve"> specialized needs</w:t>
      </w:r>
      <w:r w:rsidR="00A21ABC">
        <w:t>,</w:t>
      </w:r>
      <w:r>
        <w:t xml:space="preserve"> as updated in this section.</w:t>
      </w:r>
    </w:p>
    <w:p w14:paraId="35DC8344" w14:textId="5A1B28BD" w:rsidR="00603639" w:rsidRDefault="000333D2" w:rsidP="000333D2">
      <w:pPr>
        <w:pStyle w:val="ListNumber"/>
      </w:pPr>
      <w:r>
        <w:t xml:space="preserve">On the </w:t>
      </w:r>
      <w:r w:rsidRPr="000333D2">
        <w:rPr>
          <w:b/>
        </w:rPr>
        <w:t>Profile</w:t>
      </w:r>
      <w:r>
        <w:t xml:space="preserve"> page, in the </w:t>
      </w:r>
      <w:r w:rsidRPr="00EF203B">
        <w:rPr>
          <w:b/>
        </w:rPr>
        <w:t>Clinical Conditions</w:t>
      </w:r>
      <w:r>
        <w:t xml:space="preserve"> section, select the </w:t>
      </w:r>
      <w:r w:rsidR="00EF203B">
        <w:t>e</w:t>
      </w:r>
      <w:r>
        <w:t>dit icon.</w:t>
      </w:r>
    </w:p>
    <w:p w14:paraId="023F7652" w14:textId="5E377314" w:rsidR="000333D2" w:rsidRDefault="003C6A80" w:rsidP="000333D2">
      <w:pPr>
        <w:pStyle w:val="CVFigure"/>
      </w:pPr>
      <w:r>
        <w:drawing>
          <wp:inline distT="0" distB="0" distL="0" distR="0" wp14:anchorId="1046ADF8" wp14:editId="5F8EBB16">
            <wp:extent cx="5188107" cy="3600450"/>
            <wp:effectExtent l="0" t="0" r="0" b="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atientProfile 5.png"/>
                    <pic:cNvPicPr/>
                  </pic:nvPicPr>
                  <pic:blipFill>
                    <a:blip r:embed="rId39">
                      <a:extLst>
                        <a:ext uri="{28A0092B-C50C-407E-A947-70E740481C1C}">
                          <a14:useLocalDpi xmlns:a14="http://schemas.microsoft.com/office/drawing/2010/main" val="0"/>
                        </a:ext>
                      </a:extLst>
                    </a:blip>
                    <a:stretch>
                      <a:fillRect/>
                    </a:stretch>
                  </pic:blipFill>
                  <pic:spPr>
                    <a:xfrm>
                      <a:off x="0" y="0"/>
                      <a:ext cx="5190537" cy="3602136"/>
                    </a:xfrm>
                    <a:prstGeom prst="rect">
                      <a:avLst/>
                    </a:prstGeom>
                  </pic:spPr>
                </pic:pic>
              </a:graphicData>
            </a:graphic>
          </wp:inline>
        </w:drawing>
      </w:r>
    </w:p>
    <w:p w14:paraId="0C198DF9" w14:textId="42A42691" w:rsidR="00603639" w:rsidRDefault="000333D2" w:rsidP="00880E1F">
      <w:pPr>
        <w:pStyle w:val="CVFigureCaption"/>
        <w:tabs>
          <w:tab w:val="left" w:pos="993"/>
        </w:tabs>
      </w:pPr>
      <w:r>
        <w:t>Profile page</w:t>
      </w:r>
      <w:r w:rsidR="004F6846">
        <w:t>–Clinical Condition</w:t>
      </w:r>
      <w:r w:rsidR="00BA597B">
        <w:t xml:space="preserve"> and Edit Clinical Condition page</w:t>
      </w:r>
    </w:p>
    <w:p w14:paraId="0C1D51DA" w14:textId="33A3706F" w:rsidR="00603639" w:rsidRDefault="003C6A80" w:rsidP="003C6A80">
      <w:pPr>
        <w:pStyle w:val="ListNumber"/>
      </w:pPr>
      <w:r>
        <w:t>Select the drop-down arrow and choose your clinical condition from the list.</w:t>
      </w:r>
    </w:p>
    <w:p w14:paraId="201D2F50" w14:textId="7C612985" w:rsidR="00FB34C7" w:rsidRDefault="00FB34C7" w:rsidP="003C6A80">
      <w:pPr>
        <w:pStyle w:val="ListNumber"/>
      </w:pPr>
      <w:r>
        <w:t xml:space="preserve">Select the </w:t>
      </w:r>
      <w:r w:rsidRPr="00A21ABC">
        <w:rPr>
          <w:b/>
        </w:rPr>
        <w:t>Save</w:t>
      </w:r>
      <w:r>
        <w:t xml:space="preserve"> button </w:t>
      </w:r>
      <w:r w:rsidR="00A21ABC">
        <w:t>o</w:t>
      </w:r>
      <w:r>
        <w:t xml:space="preserve">n the </w:t>
      </w:r>
      <w:r w:rsidRPr="00FB34C7">
        <w:rPr>
          <w:b/>
        </w:rPr>
        <w:t>Edit Clinical Condition</w:t>
      </w:r>
      <w:r w:rsidR="00A21ABC">
        <w:t xml:space="preserve"> page to update</w:t>
      </w:r>
      <w:r>
        <w:t xml:space="preserve"> the changes to the </w:t>
      </w:r>
      <w:r w:rsidRPr="00FB34C7">
        <w:rPr>
          <w:b/>
        </w:rPr>
        <w:t>Profile</w:t>
      </w:r>
      <w:r>
        <w:t xml:space="preserve"> page.</w:t>
      </w:r>
    </w:p>
    <w:p w14:paraId="0EC3C614" w14:textId="65687F5A" w:rsidR="004209B9" w:rsidRDefault="004209B9" w:rsidP="003C6A80">
      <w:pPr>
        <w:pStyle w:val="ListNumber"/>
      </w:pPr>
      <w:r>
        <w:lastRenderedPageBreak/>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drawing>
          <wp:inline distT="0" distB="0" distL="0" distR="0" wp14:anchorId="759951D1" wp14:editId="01AC2312">
            <wp:extent cx="5191125" cy="3671639"/>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40">
                      <a:extLst>
                        <a:ext uri="{28A0092B-C50C-407E-A947-70E740481C1C}">
                          <a14:useLocalDpi xmlns:a14="http://schemas.microsoft.com/office/drawing/2010/main" val="0"/>
                        </a:ext>
                      </a:extLst>
                    </a:blip>
                    <a:stretch>
                      <a:fillRect/>
                    </a:stretch>
                  </pic:blipFill>
                  <pic:spPr>
                    <a:xfrm>
                      <a:off x="0" y="0"/>
                      <a:ext cx="5196764" cy="3675627"/>
                    </a:xfrm>
                    <a:prstGeom prst="rect">
                      <a:avLst/>
                    </a:prstGeom>
                  </pic:spPr>
                </pic:pic>
              </a:graphicData>
            </a:graphic>
          </wp:inline>
        </w:drawing>
      </w:r>
    </w:p>
    <w:p w14:paraId="6E5B36DD" w14:textId="6629302F" w:rsidR="005A308B" w:rsidRDefault="005A308B" w:rsidP="008253AD">
      <w:pPr>
        <w:pStyle w:val="CVFigureCaption"/>
        <w:tabs>
          <w:tab w:val="left" w:pos="1134"/>
        </w:tabs>
      </w:pPr>
      <w:r>
        <w:t>Edit Point of Service page</w:t>
      </w:r>
    </w:p>
    <w:p w14:paraId="528E7939" w14:textId="7BE5CDFF" w:rsidR="005A308B" w:rsidRDefault="005A308B" w:rsidP="005A308B">
      <w:pPr>
        <w:pStyle w:val="ListNumber"/>
      </w:pPr>
      <w:r>
        <w:t>Enter your address details</w:t>
      </w:r>
      <w:r w:rsidR="00A21ABC">
        <w:t>,</w:t>
      </w:r>
      <w:r>
        <w:t xml:space="preserve"> which include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00A21ABC">
        <w:t>,</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456F47B0"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to send a caregiver who can communicate with you in the languages of your choice.</w:t>
      </w:r>
    </w:p>
    <w:p w14:paraId="591DF51E" w14:textId="60DD1D8F" w:rsidR="0079335D" w:rsidRDefault="0079335D" w:rsidP="005A308B">
      <w:pPr>
        <w:pStyle w:val="ListNumber"/>
      </w:pPr>
      <w:r>
        <w:t xml:space="preserve">In the </w:t>
      </w:r>
      <w:r w:rsidRPr="0079335D">
        <w:rPr>
          <w:b/>
        </w:rPr>
        <w:t>My Connections</w:t>
      </w:r>
      <w:r>
        <w:t xml:space="preserve"> section 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705BE40D"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w:t>
      </w:r>
      <w:r w:rsidR="00A21ABC">
        <w:t>,</w:t>
      </w:r>
      <w:r w:rsidRPr="00A56C67">
        <w:t xml:space="preserve"> can have more than one guardian.</w:t>
      </w:r>
    </w:p>
    <w:p w14:paraId="428E3CA4" w14:textId="61F8F2D6" w:rsidR="005A308B" w:rsidRDefault="00A20863" w:rsidP="0092214A">
      <w:pPr>
        <w:pStyle w:val="CVFigure"/>
      </w:pPr>
      <w:r>
        <w:lastRenderedPageBreak/>
        <w:drawing>
          <wp:inline distT="0" distB="0" distL="0" distR="0" wp14:anchorId="2688E565" wp14:editId="43CA287B">
            <wp:extent cx="5180660" cy="2967487"/>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PatientProfile 7.png"/>
                    <pic:cNvPicPr/>
                  </pic:nvPicPr>
                  <pic:blipFill>
                    <a:blip r:embed="rId41">
                      <a:extLst>
                        <a:ext uri="{28A0092B-C50C-407E-A947-70E740481C1C}">
                          <a14:useLocalDpi xmlns:a14="http://schemas.microsoft.com/office/drawing/2010/main" val="0"/>
                        </a:ext>
                      </a:extLst>
                    </a:blip>
                    <a:stretch>
                      <a:fillRect/>
                    </a:stretch>
                  </pic:blipFill>
                  <pic:spPr>
                    <a:xfrm>
                      <a:off x="0" y="0"/>
                      <a:ext cx="5187893" cy="2971630"/>
                    </a:xfrm>
                    <a:prstGeom prst="rect">
                      <a:avLst/>
                    </a:prstGeom>
                  </pic:spPr>
                </pic:pic>
              </a:graphicData>
            </a:graphic>
          </wp:inline>
        </w:drawing>
      </w:r>
    </w:p>
    <w:p w14:paraId="49EEC55A" w14:textId="606B98A5" w:rsidR="005A308B" w:rsidRDefault="0092214A" w:rsidP="0092214A">
      <w:pPr>
        <w:pStyle w:val="CVFigureCaption"/>
      </w:pPr>
      <w:r>
        <w:t>Profile page–My Connections section</w:t>
      </w:r>
    </w:p>
    <w:p w14:paraId="785E0A16" w14:textId="39EF488F" w:rsidR="00A20863" w:rsidRDefault="00A20863" w:rsidP="0092214A">
      <w:pPr>
        <w:pStyle w:val="ListNumber"/>
      </w:pPr>
      <w:r>
        <w:t xml:space="preserve">To add an individual that you wish to be the guardian for, select the plus icon button for </w:t>
      </w:r>
      <w:r w:rsidRPr="00A20863">
        <w:rPr>
          <w:b/>
        </w:rPr>
        <w:t>Individuals</w:t>
      </w:r>
      <w:r>
        <w:t>.</w:t>
      </w:r>
      <w:r w:rsidR="00041616">
        <w:t xml:space="preserve"> The </w:t>
      </w:r>
      <w:r w:rsidR="00041616" w:rsidRPr="00041616">
        <w:rPr>
          <w:b/>
        </w:rPr>
        <w:t>Add an Individual</w:t>
      </w:r>
      <w:r w:rsidR="00041616">
        <w:t xml:space="preserve"> page opens.</w:t>
      </w:r>
    </w:p>
    <w:p w14:paraId="10F5822B" w14:textId="61E230E6" w:rsidR="00041616" w:rsidRDefault="00041616" w:rsidP="00041616">
      <w:pPr>
        <w:pStyle w:val="CVFigure"/>
      </w:pPr>
      <w:r>
        <w:drawing>
          <wp:inline distT="0" distB="0" distL="0" distR="0" wp14:anchorId="3D7ACC2F" wp14:editId="3D7FC057">
            <wp:extent cx="4908430" cy="3800625"/>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atientProfile 8 Indi.png"/>
                    <pic:cNvPicPr/>
                  </pic:nvPicPr>
                  <pic:blipFill>
                    <a:blip r:embed="rId42">
                      <a:extLst>
                        <a:ext uri="{28A0092B-C50C-407E-A947-70E740481C1C}">
                          <a14:useLocalDpi xmlns:a14="http://schemas.microsoft.com/office/drawing/2010/main" val="0"/>
                        </a:ext>
                      </a:extLst>
                    </a:blip>
                    <a:stretch>
                      <a:fillRect/>
                    </a:stretch>
                  </pic:blipFill>
                  <pic:spPr>
                    <a:xfrm>
                      <a:off x="0" y="0"/>
                      <a:ext cx="4920763" cy="3810175"/>
                    </a:xfrm>
                    <a:prstGeom prst="rect">
                      <a:avLst/>
                    </a:prstGeom>
                  </pic:spPr>
                </pic:pic>
              </a:graphicData>
            </a:graphic>
          </wp:inline>
        </w:drawing>
      </w:r>
    </w:p>
    <w:p w14:paraId="1E165CFC" w14:textId="071D31C7" w:rsidR="00041616" w:rsidRDefault="00041616" w:rsidP="00041616">
      <w:pPr>
        <w:pStyle w:val="CVFigureCaption"/>
      </w:pPr>
      <w:r>
        <w:t>Add an Individual page</w:t>
      </w:r>
    </w:p>
    <w:p w14:paraId="3D7D674C" w14:textId="4D34751D" w:rsidR="00041616" w:rsidRDefault="00041616" w:rsidP="00041616">
      <w:pPr>
        <w:pStyle w:val="ListNumber"/>
      </w:pPr>
      <w:r>
        <w:t xml:space="preserve">Select the </w:t>
      </w:r>
      <w:r w:rsidRPr="00041616">
        <w:rPr>
          <w:b/>
        </w:rPr>
        <w:t>Guardian</w:t>
      </w:r>
      <w:r>
        <w:t xml:space="preserve"> </w:t>
      </w:r>
      <w:r w:rsidR="006D2446">
        <w:t>profile type.</w:t>
      </w:r>
    </w:p>
    <w:p w14:paraId="2BCE4F31" w14:textId="46C945ED" w:rsidR="005E3F51" w:rsidRDefault="00B53F4F" w:rsidP="005E3F51">
      <w:pPr>
        <w:pStyle w:val="CVFigure"/>
      </w:pPr>
      <w:r>
        <w:lastRenderedPageBreak/>
        <w:drawing>
          <wp:inline distT="0" distB="0" distL="0" distR="0" wp14:anchorId="328C6A4B" wp14:editId="6902A949">
            <wp:extent cx="5166415" cy="433046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PatientProfile 9 Indi.png"/>
                    <pic:cNvPicPr/>
                  </pic:nvPicPr>
                  <pic:blipFill>
                    <a:blip r:embed="rId43">
                      <a:extLst>
                        <a:ext uri="{28A0092B-C50C-407E-A947-70E740481C1C}">
                          <a14:useLocalDpi xmlns:a14="http://schemas.microsoft.com/office/drawing/2010/main" val="0"/>
                        </a:ext>
                      </a:extLst>
                    </a:blip>
                    <a:stretch>
                      <a:fillRect/>
                    </a:stretch>
                  </pic:blipFill>
                  <pic:spPr>
                    <a:xfrm>
                      <a:off x="0" y="0"/>
                      <a:ext cx="5170376" cy="4333780"/>
                    </a:xfrm>
                    <a:prstGeom prst="rect">
                      <a:avLst/>
                    </a:prstGeom>
                  </pic:spPr>
                </pic:pic>
              </a:graphicData>
            </a:graphic>
          </wp:inline>
        </w:drawing>
      </w:r>
    </w:p>
    <w:p w14:paraId="3FC871A7" w14:textId="3D4350DE" w:rsidR="005E3F51" w:rsidRDefault="000C01C2" w:rsidP="005E3F51">
      <w:pPr>
        <w:pStyle w:val="CVFigureCaption"/>
      </w:pPr>
      <w:r>
        <w:t>Add an individual</w:t>
      </w:r>
    </w:p>
    <w:p w14:paraId="183B259E" w14:textId="4F0E975D" w:rsidR="006D2446" w:rsidRDefault="006D2446" w:rsidP="00041616">
      <w:pPr>
        <w:pStyle w:val="ListNumber"/>
      </w:pPr>
      <w:r>
        <w:t xml:space="preserve">Select your relationship with the individual whom you want to be the guardian for and then select </w:t>
      </w:r>
      <w:r w:rsidRPr="00041616">
        <w:rPr>
          <w:b/>
        </w:rPr>
        <w:t>Next</w:t>
      </w:r>
      <w:r>
        <w:t>.</w:t>
      </w:r>
    </w:p>
    <w:p w14:paraId="18C9D15D" w14:textId="0442F845" w:rsidR="005E3F51" w:rsidRDefault="005E3F51" w:rsidP="00041616">
      <w:pPr>
        <w:pStyle w:val="ListNumber"/>
      </w:pPr>
      <w:r>
        <w:t xml:space="preserve">Select the type of plan </w:t>
      </w:r>
      <w:r w:rsidR="00B53F4F">
        <w:t xml:space="preserve">in the </w:t>
      </w:r>
      <w:r w:rsidR="00B53F4F" w:rsidRPr="00B53F4F">
        <w:rPr>
          <w:b/>
        </w:rPr>
        <w:t>Select Plan</w:t>
      </w:r>
      <w:r w:rsidR="00B53F4F">
        <w:t xml:space="preserve"> box </w:t>
      </w:r>
      <w:r>
        <w:t>from these options:</w:t>
      </w:r>
    </w:p>
    <w:p w14:paraId="69050627" w14:textId="533F2562" w:rsidR="005E3F51" w:rsidRPr="005E3F51" w:rsidRDefault="005E3F51" w:rsidP="005E3F51">
      <w:pPr>
        <w:pStyle w:val="ListBullet"/>
        <w:rPr>
          <w:b/>
        </w:rPr>
      </w:pPr>
      <w:r w:rsidRPr="005E3F51">
        <w:rPr>
          <w:b/>
        </w:rPr>
        <w:t>Commercial</w:t>
      </w:r>
    </w:p>
    <w:p w14:paraId="388A07C7" w14:textId="372187F9" w:rsidR="005E3F51" w:rsidRPr="005E3F51" w:rsidRDefault="005E3F51" w:rsidP="005E3F51">
      <w:pPr>
        <w:pStyle w:val="ListBullet"/>
        <w:rPr>
          <w:b/>
        </w:rPr>
      </w:pPr>
      <w:r w:rsidRPr="005E3F51">
        <w:rPr>
          <w:b/>
        </w:rPr>
        <w:t>Medicaid</w:t>
      </w:r>
    </w:p>
    <w:p w14:paraId="1C6A31ED" w14:textId="3B3FA413" w:rsidR="005E3F51" w:rsidRPr="005E3F51" w:rsidRDefault="005E3F51" w:rsidP="005E3F51">
      <w:pPr>
        <w:pStyle w:val="ListBullet"/>
        <w:rPr>
          <w:b/>
        </w:rPr>
      </w:pPr>
      <w:r w:rsidRPr="005E3F51">
        <w:rPr>
          <w:b/>
        </w:rPr>
        <w:t>Medicare</w:t>
      </w:r>
    </w:p>
    <w:p w14:paraId="138649F7" w14:textId="78110633" w:rsidR="005E3F51" w:rsidRPr="005E3F51" w:rsidRDefault="005E3F51" w:rsidP="005E3F51">
      <w:pPr>
        <w:pStyle w:val="ListBullet"/>
        <w:rPr>
          <w:b/>
        </w:rPr>
      </w:pPr>
      <w:r w:rsidRPr="005E3F51">
        <w:rPr>
          <w:b/>
        </w:rPr>
        <w:t>Not in List</w:t>
      </w:r>
    </w:p>
    <w:p w14:paraId="4DB94140" w14:textId="5CAC73C5" w:rsidR="005E3F51" w:rsidRDefault="00B53F4F" w:rsidP="0092214A">
      <w:pPr>
        <w:pStyle w:val="ListNumber"/>
      </w:pPr>
      <w:r>
        <w:t>Enter</w:t>
      </w:r>
      <w:r w:rsidR="001E209B">
        <w:t xml:space="preserve"> the individual’s last name, member id</w:t>
      </w:r>
      <w:r w:rsidR="00FF170F">
        <w:t>,</w:t>
      </w:r>
      <w:r w:rsidR="001E209B">
        <w:t xml:space="preserve"> and date of birth. The member id identifies </w:t>
      </w:r>
      <w:r w:rsidR="00513F4E">
        <w:t>the</w:t>
      </w:r>
      <w:r w:rsidR="001E209B">
        <w:t xml:space="preserve"> HMSA membership and enables providers to determine </w:t>
      </w:r>
      <w:r w:rsidR="00513F4E">
        <w:t>the</w:t>
      </w:r>
      <w:r w:rsidR="001E209B">
        <w:t xml:space="preserve"> plan benefits.</w:t>
      </w:r>
    </w:p>
    <w:p w14:paraId="686CC36C" w14:textId="5A0E69F4"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DA1494">
        <w:t>profile displays</w:t>
      </w:r>
      <w:r w:rsidR="00556AC7">
        <w:t>.</w:t>
      </w:r>
    </w:p>
    <w:p w14:paraId="24261EFA" w14:textId="4F746B77" w:rsidR="001E209B" w:rsidRDefault="001E209B" w:rsidP="00556AC7">
      <w:pPr>
        <w:pStyle w:val="ListNumber"/>
      </w:pPr>
      <w:r>
        <w:t>Select the individual profile.</w:t>
      </w:r>
      <w:r w:rsidR="00556AC7">
        <w:t xml:space="preserve"> A tick mark displays indicating that you have selected the individual profile.</w:t>
      </w:r>
    </w:p>
    <w:p w14:paraId="2515E46F" w14:textId="1CD43581" w:rsidR="001E209B" w:rsidRDefault="001E209B" w:rsidP="0092214A">
      <w:pPr>
        <w:pStyle w:val="ListNumber"/>
      </w:pPr>
      <w:r>
        <w:lastRenderedPageBreak/>
        <w:t xml:space="preserve">Select your relationship with the primary member and </w:t>
      </w:r>
      <w:r w:rsidR="00DA1494">
        <w:t xml:space="preserve">then </w:t>
      </w:r>
      <w:r>
        <w:t xml:space="preserve">select </w:t>
      </w:r>
      <w:r w:rsidRPr="001E209B">
        <w:rPr>
          <w:b/>
        </w:rPr>
        <w:t>Add</w:t>
      </w:r>
      <w:r>
        <w:t>.</w:t>
      </w:r>
    </w:p>
    <w:p w14:paraId="6145AFAB" w14:textId="450F2F51" w:rsidR="001E209B" w:rsidRDefault="001E209B" w:rsidP="0092214A">
      <w:pPr>
        <w:pStyle w:val="ListNumber"/>
      </w:pPr>
      <w:r>
        <w:t xml:space="preserve">Select </w:t>
      </w:r>
      <w:r w:rsidRPr="001E209B">
        <w:rPr>
          <w:b/>
        </w:rPr>
        <w:t>Confirm</w:t>
      </w:r>
      <w:r>
        <w:t xml:space="preserve"> in the message box to proceed with adding the individual.</w:t>
      </w:r>
    </w:p>
    <w:p w14:paraId="535D35C8" w14:textId="77777777" w:rsidR="00DA1494" w:rsidRDefault="00DA1494" w:rsidP="00DA1494">
      <w:pPr>
        <w:pStyle w:val="CVChapterBodyCopy"/>
      </w:pPr>
      <w:r>
        <w:t>The individual is added to your profile page.</w:t>
      </w:r>
    </w:p>
    <w:p w14:paraId="6EDAA7D8" w14:textId="0446B495" w:rsidR="00B53F4F" w:rsidRDefault="00B53F4F" w:rsidP="00B53F4F">
      <w:pPr>
        <w:pStyle w:val="CVFigure"/>
      </w:pPr>
      <w:r>
        <w:drawing>
          <wp:inline distT="0" distB="0" distL="0" distR="0" wp14:anchorId="278A677C" wp14:editId="26255400">
            <wp:extent cx="4250888" cy="1811547"/>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PatientProfile 10 Indi 10.png"/>
                    <pic:cNvPicPr/>
                  </pic:nvPicPr>
                  <pic:blipFill>
                    <a:blip r:embed="rId44">
                      <a:extLst>
                        <a:ext uri="{28A0092B-C50C-407E-A947-70E740481C1C}">
                          <a14:useLocalDpi xmlns:a14="http://schemas.microsoft.com/office/drawing/2010/main" val="0"/>
                        </a:ext>
                      </a:extLst>
                    </a:blip>
                    <a:stretch>
                      <a:fillRect/>
                    </a:stretch>
                  </pic:blipFill>
                  <pic:spPr>
                    <a:xfrm>
                      <a:off x="0" y="0"/>
                      <a:ext cx="4280707" cy="1824255"/>
                    </a:xfrm>
                    <a:prstGeom prst="rect">
                      <a:avLst/>
                    </a:prstGeom>
                  </pic:spPr>
                </pic:pic>
              </a:graphicData>
            </a:graphic>
          </wp:inline>
        </w:drawing>
      </w:r>
    </w:p>
    <w:p w14:paraId="3950E56F" w14:textId="38310893" w:rsidR="00B53F4F" w:rsidRDefault="00B53F4F" w:rsidP="00B53F4F">
      <w:pPr>
        <w:pStyle w:val="CVFigureCaption"/>
      </w:pPr>
      <w:r>
        <w:t>Profile page–Individual added</w:t>
      </w:r>
      <w:r w:rsidR="00A511B0">
        <w:t xml:space="preserve"> to your (patient)</w:t>
      </w:r>
      <w:r>
        <w:t xml:space="preserve"> profile</w:t>
      </w:r>
    </w:p>
    <w:p w14:paraId="48BFC7E2" w14:textId="005A2A7F" w:rsidR="0092214A" w:rsidRDefault="0092214A" w:rsidP="0092214A">
      <w:pPr>
        <w:pStyle w:val="ListNumber"/>
      </w:pPr>
      <w:r>
        <w:t xml:space="preserve">To add your guardian, 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33DDC278" w:rsidR="0092214A" w:rsidRDefault="0092214A" w:rsidP="0092214A">
      <w:pPr>
        <w:pStyle w:val="CVFigure"/>
      </w:pPr>
      <w:r>
        <w:drawing>
          <wp:inline distT="0" distB="0" distL="0" distR="0" wp14:anchorId="5C6B69ED" wp14:editId="01144EDC">
            <wp:extent cx="4968815" cy="2858219"/>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 name="PatientProfile 8.png"/>
                    <pic:cNvPicPr/>
                  </pic:nvPicPr>
                  <pic:blipFill>
                    <a:blip r:embed="rId45">
                      <a:extLst>
                        <a:ext uri="{28A0092B-C50C-407E-A947-70E740481C1C}">
                          <a14:useLocalDpi xmlns:a14="http://schemas.microsoft.com/office/drawing/2010/main" val="0"/>
                        </a:ext>
                      </a:extLst>
                    </a:blip>
                    <a:stretch>
                      <a:fillRect/>
                    </a:stretch>
                  </pic:blipFill>
                  <pic:spPr>
                    <a:xfrm>
                      <a:off x="0" y="0"/>
                      <a:ext cx="4976332" cy="2862543"/>
                    </a:xfrm>
                    <a:prstGeom prst="rect">
                      <a:avLst/>
                    </a:prstGeom>
                  </pic:spPr>
                </pic:pic>
              </a:graphicData>
            </a:graphic>
          </wp:inline>
        </w:drawing>
      </w:r>
    </w:p>
    <w:p w14:paraId="5D7A495D" w14:textId="3272DD20" w:rsidR="0092214A" w:rsidRDefault="0092214A" w:rsidP="00630DED">
      <w:pPr>
        <w:pStyle w:val="CVFigureCaption"/>
        <w:tabs>
          <w:tab w:val="left" w:pos="1134"/>
        </w:tabs>
      </w:pPr>
      <w:r>
        <w:t>Add Guardian page</w:t>
      </w:r>
    </w:p>
    <w:p w14:paraId="7B99E997" w14:textId="0884CCD6" w:rsidR="0092214A" w:rsidRDefault="0092214A" w:rsidP="0092214A">
      <w:pPr>
        <w:pStyle w:val="ListNumber"/>
      </w:pPr>
      <w:r>
        <w:t>Enter these details: The guardian’s first name, last name, email address, contact number</w:t>
      </w:r>
      <w:r w:rsidR="00FF170F">
        <w:t>,</w:t>
      </w:r>
      <w:r>
        <w:t xml:space="preserve"> and your relationship with the guardian.</w:t>
      </w:r>
    </w:p>
    <w:p w14:paraId="21228C88" w14:textId="28CBED08" w:rsidR="0092214A" w:rsidRDefault="0092214A" w:rsidP="0092214A">
      <w:pPr>
        <w:pStyle w:val="ListNumber"/>
      </w:pPr>
      <w:r>
        <w:t xml:space="preserve">Select the </w:t>
      </w:r>
      <w:r w:rsidRPr="0092214A">
        <w:rPr>
          <w:b/>
        </w:rPr>
        <w:t>Send Invitation</w:t>
      </w:r>
      <w:r>
        <w:t xml:space="preserve"> button to send an email</w:t>
      </w:r>
      <w:r w:rsidR="00FF170F">
        <w:t xml:space="preserve"> </w:t>
      </w:r>
      <w:r>
        <w:t>invite to your guardian to create a guardian account in Coreo Home.</w:t>
      </w:r>
    </w:p>
    <w:p w14:paraId="7B0B82D4" w14:textId="0BFC659D" w:rsidR="0092214A" w:rsidRDefault="0092214A" w:rsidP="0092214A">
      <w:pPr>
        <w:pStyle w:val="CVChapterBodyCopy"/>
      </w:pPr>
      <w:r>
        <w:t xml:space="preserve">Once your guardian </w:t>
      </w:r>
      <w:r w:rsidRPr="00BE5592">
        <w:rPr>
          <w:highlight w:val="cyan"/>
        </w:rPr>
        <w:t>accepts the invite</w:t>
      </w:r>
      <w:r>
        <w:t>, Coreo Home takes the individual through a series of steps to onboard your guardian to the Coreo Home-Guardian account.</w:t>
      </w:r>
    </w:p>
    <w:p w14:paraId="2A664B9D" w14:textId="75F0CE76" w:rsidR="0092214A" w:rsidRDefault="00A511B0" w:rsidP="00A511B0">
      <w:pPr>
        <w:pStyle w:val="CVFigure"/>
      </w:pPr>
      <w:r>
        <w:lastRenderedPageBreak/>
        <w:drawing>
          <wp:inline distT="0" distB="0" distL="0" distR="0" wp14:anchorId="322D7855" wp14:editId="0321ECA6">
            <wp:extent cx="3743325" cy="2465222"/>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 name="PatientProfile 9.png"/>
                    <pic:cNvPicPr/>
                  </pic:nvPicPr>
                  <pic:blipFill>
                    <a:blip r:embed="rId46">
                      <a:extLst>
                        <a:ext uri="{28A0092B-C50C-407E-A947-70E740481C1C}">
                          <a14:useLocalDpi xmlns:a14="http://schemas.microsoft.com/office/drawing/2010/main" val="0"/>
                        </a:ext>
                      </a:extLst>
                    </a:blip>
                    <a:stretch>
                      <a:fillRect/>
                    </a:stretch>
                  </pic:blipFill>
                  <pic:spPr>
                    <a:xfrm>
                      <a:off x="0" y="0"/>
                      <a:ext cx="3761194" cy="2476990"/>
                    </a:xfrm>
                    <a:prstGeom prst="rect">
                      <a:avLst/>
                    </a:prstGeom>
                  </pic:spPr>
                </pic:pic>
              </a:graphicData>
            </a:graphic>
          </wp:inline>
        </w:drawing>
      </w:r>
    </w:p>
    <w:p w14:paraId="5DAC5620" w14:textId="750B313E" w:rsidR="00A511B0" w:rsidRDefault="00A511B0" w:rsidP="00A511B0">
      <w:pPr>
        <w:pStyle w:val="CVFigureCaption"/>
      </w:pPr>
      <w:r>
        <w:t>Profile page–Guardian added to your (patient) profile</w:t>
      </w:r>
    </w:p>
    <w:p w14:paraId="3479F5FF" w14:textId="62C4EE4F" w:rsidR="007C64ED" w:rsidRDefault="002F06F3" w:rsidP="007C64ED">
      <w:pPr>
        <w:pStyle w:val="CVChapterBodyCopy"/>
      </w:pPr>
      <w:r>
        <w:t>Once your guardian has onboarded successfully, you can view your guardian details on your profile page.</w:t>
      </w:r>
    </w:p>
    <w:p w14:paraId="45DF1958" w14:textId="71DB49B6" w:rsidR="007C64ED" w:rsidRDefault="004430EE" w:rsidP="007C64ED">
      <w:pPr>
        <w:pStyle w:val="Heading1"/>
      </w:pPr>
      <w:bookmarkStart w:id="21" w:name="_Set_Up_Payments"/>
      <w:bookmarkStart w:id="22" w:name="_Toc37995844"/>
      <w:bookmarkEnd w:id="21"/>
      <w:r>
        <w:t>Set U</w:t>
      </w:r>
      <w:r w:rsidR="007C64ED">
        <w:t>p Payments</w:t>
      </w:r>
      <w:bookmarkEnd w:id="22"/>
    </w:p>
    <w:p w14:paraId="1ADC196A" w14:textId="7EC0BA1D" w:rsidR="007C64ED" w:rsidRDefault="007C64ED" w:rsidP="007C64ED">
      <w:pPr>
        <w:pStyle w:val="CVChapterBodyCopy"/>
      </w:pPr>
      <w:r>
        <w:t>Follow these steps to set up your payment cards to be able to make payments to your service provider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D492B" w:rsidRPr="00BF249F" w14:paraId="2D94DD1C" w14:textId="77777777" w:rsidTr="001547D3">
        <w:trPr>
          <w:trHeight w:val="989"/>
        </w:trPr>
        <w:tc>
          <w:tcPr>
            <w:tcW w:w="993" w:type="dxa"/>
            <w:vAlign w:val="center"/>
          </w:tcPr>
          <w:p w14:paraId="57CA4F8A" w14:textId="77777777" w:rsidR="005D492B" w:rsidRPr="00BF249F" w:rsidRDefault="005D492B" w:rsidP="001547D3">
            <w:pPr>
              <w:pStyle w:val="ChapterBodyCopy"/>
            </w:pPr>
            <w:r w:rsidRPr="00BF249F">
              <w:rPr>
                <w:noProof/>
                <w:lang w:val="en-IN" w:eastAsia="en-IN"/>
              </w:rPr>
              <w:drawing>
                <wp:inline distT="0" distB="0" distL="0" distR="0" wp14:anchorId="0B4DAE8F" wp14:editId="47803B8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0375859" w14:textId="50E714DA" w:rsidR="00F12DF6" w:rsidRDefault="00F12DF6" w:rsidP="001547D3">
            <w:pPr>
              <w:pStyle w:val="CVCalloutNote"/>
            </w:pPr>
            <w:r>
              <w:t>You need not set up payment cards whe</w:t>
            </w:r>
            <w:r w:rsidR="003C7B11">
              <w:t xml:space="preserve">n engaging with </w:t>
            </w:r>
            <w:r w:rsidR="00630DED">
              <w:t>an Entity who is facilitating the service request</w:t>
            </w:r>
            <w:r w:rsidR="003C7B11">
              <w:t>.</w:t>
            </w:r>
          </w:p>
          <w:p w14:paraId="075A4850" w14:textId="6AF9AE7E" w:rsidR="005D492B" w:rsidRPr="00BF249F" w:rsidRDefault="003C7B11" w:rsidP="003C7B11">
            <w:pPr>
              <w:pStyle w:val="CVCalloutNote"/>
            </w:pPr>
            <w:r>
              <w:t>However, y</w:t>
            </w:r>
            <w:r w:rsidR="005D492B">
              <w:t>ou cannot engage with individual service providers without saving your payment card.</w:t>
            </w:r>
          </w:p>
        </w:tc>
      </w:tr>
    </w:tbl>
    <w:p w14:paraId="42F34FEA" w14:textId="66A69FF2" w:rsidR="005D492B" w:rsidRDefault="003C7B11" w:rsidP="005D492B">
      <w:pPr>
        <w:pStyle w:val="CVspacebeforetable"/>
      </w:pPr>
      <w:r>
        <w:t>s</w:t>
      </w:r>
    </w:p>
    <w:p w14:paraId="08C7C630" w14:textId="77777777" w:rsidR="007C64ED" w:rsidRDefault="007C64ED" w:rsidP="00A33574">
      <w:pPr>
        <w:pStyle w:val="ListNumber"/>
        <w:numPr>
          <w:ilvl w:val="0"/>
          <w:numId w:val="25"/>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drawing>
          <wp:inline distT="0" distB="0" distL="0" distR="0" wp14:anchorId="6C3B628C" wp14:editId="1D796BBF">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47">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7C64ED">
      <w:pPr>
        <w:pStyle w:val="CVFigureCaption"/>
      </w:pPr>
      <w:r>
        <w:t>Payments screen</w:t>
      </w:r>
    </w:p>
    <w:p w14:paraId="6A922C20" w14:textId="77777777" w:rsidR="007C64ED" w:rsidRDefault="007C64ED" w:rsidP="007C64ED">
      <w:pPr>
        <w:pStyle w:val="ListNumber"/>
      </w:pPr>
      <w:r>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lastRenderedPageBreak/>
        <w:drawing>
          <wp:inline distT="0" distB="0" distL="0" distR="0" wp14:anchorId="6F4A93A9" wp14:editId="56274F9C">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48">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7C64ED">
      <w:pPr>
        <w:pStyle w:val="CVFigureCaption"/>
      </w:pPr>
      <w:r>
        <w:t>Add New Card window</w:t>
      </w:r>
    </w:p>
    <w:p w14:paraId="5BDE5CD0" w14:textId="69DD445E" w:rsidR="007C64ED" w:rsidRDefault="007C64ED" w:rsidP="007C64ED">
      <w:pPr>
        <w:pStyle w:val="ListNumber"/>
      </w:pPr>
      <w:r>
        <w:t>Enter the card number, the CVC/CVV number</w:t>
      </w:r>
      <w:r w:rsidR="00FF170F">
        <w:t>,</w:t>
      </w:r>
      <w:r>
        <w:t xml:space="preserve"> and the card expiry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464E0F18" w14:textId="543EB8B1" w:rsidR="007C64ED" w:rsidRDefault="007C64ED" w:rsidP="007C64ED">
      <w:pPr>
        <w:pStyle w:val="CVChapterBodyCopy"/>
      </w:pPr>
      <w:r>
        <w:t>A message box displays indicating that you ha</w:t>
      </w:r>
      <w:r w:rsidR="00243FF4">
        <w:t xml:space="preserve">ve successfully saved the card. </w:t>
      </w:r>
      <w:r>
        <w:t>You can view the saved card.</w:t>
      </w:r>
    </w:p>
    <w:p w14:paraId="3BA5E5DC" w14:textId="77777777" w:rsidR="007C64ED" w:rsidRDefault="007C64ED" w:rsidP="007C64ED">
      <w:pPr>
        <w:pStyle w:val="CVFigure"/>
      </w:pPr>
      <w:r>
        <w:drawing>
          <wp:inline distT="0" distB="0" distL="0" distR="0" wp14:anchorId="4453FE77" wp14:editId="3D25E99D">
            <wp:extent cx="4675010" cy="21037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tients PMT 3.png"/>
                    <pic:cNvPicPr/>
                  </pic:nvPicPr>
                  <pic:blipFill>
                    <a:blip r:embed="rId49">
                      <a:extLst>
                        <a:ext uri="{28A0092B-C50C-407E-A947-70E740481C1C}">
                          <a14:useLocalDpi xmlns:a14="http://schemas.microsoft.com/office/drawing/2010/main" val="0"/>
                        </a:ext>
                      </a:extLst>
                    </a:blip>
                    <a:stretch>
                      <a:fillRect/>
                    </a:stretch>
                  </pic:blipFill>
                  <pic:spPr>
                    <a:xfrm>
                      <a:off x="0" y="0"/>
                      <a:ext cx="4705785" cy="2117604"/>
                    </a:xfrm>
                    <a:prstGeom prst="rect">
                      <a:avLst/>
                    </a:prstGeom>
                  </pic:spPr>
                </pic:pic>
              </a:graphicData>
            </a:graphic>
          </wp:inline>
        </w:drawing>
      </w:r>
    </w:p>
    <w:p w14:paraId="666FF01A" w14:textId="77777777" w:rsidR="007C64ED" w:rsidRDefault="007C64ED" w:rsidP="007C64ED">
      <w:pPr>
        <w:pStyle w:val="CVFigureCaption"/>
      </w:pPr>
      <w:r>
        <w:t>Payments-saved card</w:t>
      </w:r>
    </w:p>
    <w:p w14:paraId="6F5B04B6" w14:textId="7225E017" w:rsidR="00C35924" w:rsidRDefault="007C64ED" w:rsidP="007C64ED">
      <w:pPr>
        <w:pStyle w:val="ListNumber"/>
      </w:pPr>
      <w:r>
        <w:t xml:space="preserve">To add multiple payment cards, select the </w:t>
      </w:r>
      <w:r w:rsidRPr="00691BB6">
        <w:rPr>
          <w:b/>
        </w:rPr>
        <w:t>Add New Card</w:t>
      </w:r>
      <w:r>
        <w:t xml:space="preserve"> button</w:t>
      </w:r>
      <w:r w:rsidR="00FF170F">
        <w:t>,</w:t>
      </w:r>
      <w:r>
        <w:t xml:space="preserve"> and repeat the process to save another card.</w:t>
      </w:r>
    </w:p>
    <w:p w14:paraId="0B8AB1D2" w14:textId="77777777" w:rsidR="00C35924" w:rsidRDefault="00C35924">
      <w:pPr>
        <w:spacing w:after="0" w:line="240" w:lineRule="auto"/>
        <w:rPr>
          <w:rFonts w:ascii="Calibri" w:hAnsi="Calibri"/>
          <w:sz w:val="24"/>
        </w:rPr>
      </w:pPr>
      <w:r>
        <w:br w:type="page"/>
      </w:r>
    </w:p>
    <w:p w14:paraId="00D95FC4" w14:textId="77777777" w:rsidR="005D492B" w:rsidRDefault="005D492B" w:rsidP="005D492B">
      <w:pPr>
        <w:pStyle w:val="CVspacebeforetable"/>
      </w:pPr>
    </w:p>
    <w:p w14:paraId="24FDE777" w14:textId="4E582661" w:rsidR="00671B4D" w:rsidRDefault="00A7506E" w:rsidP="009A5A33">
      <w:pPr>
        <w:pStyle w:val="Heading1"/>
      </w:pPr>
      <w:bookmarkStart w:id="23" w:name="_Toc37995845"/>
      <w:r>
        <w:t xml:space="preserve">Your </w:t>
      </w:r>
      <w:r w:rsidR="009A5A33">
        <w:t>Dashboard</w:t>
      </w:r>
      <w:bookmarkEnd w:id="23"/>
    </w:p>
    <w:p w14:paraId="45057A38" w14:textId="0059254A" w:rsidR="00286459" w:rsidRDefault="00286459" w:rsidP="00DC0C40">
      <w:pPr>
        <w:pStyle w:val="CV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3946E0EB" w:rsidR="00286459" w:rsidRDefault="00ED7FC0" w:rsidP="00DC0C40">
      <w:pPr>
        <w:pStyle w:val="CVChapterBodyCopy"/>
      </w:pPr>
      <w:r>
        <w:t>However, when</w:t>
      </w:r>
      <w:r w:rsidR="008C2B31">
        <w:t xml:space="preserve"> you</w:t>
      </w:r>
      <w:r w:rsidR="00286459" w:rsidRPr="00286459">
        <w:t xml:space="preserve"> </w:t>
      </w:r>
      <w:r w:rsidR="00244F9F">
        <w:t>sign in</w:t>
      </w:r>
      <w:r w:rsidR="00286459" w:rsidRPr="00286459">
        <w:t xml:space="preserve"> </w:t>
      </w:r>
      <w:r w:rsidR="008C2B31">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65A78CFA" w:rsidR="00C32D3F" w:rsidRDefault="00243FF4" w:rsidP="00DC7E52">
      <w:pPr>
        <w:pStyle w:val="CVFigure"/>
      </w:pPr>
      <w:r>
        <w:drawing>
          <wp:inline distT="0" distB="0" distL="0" distR="0" wp14:anchorId="67D82FE1" wp14:editId="728012FC">
            <wp:extent cx="5281896" cy="2476500"/>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Dashboard 1.png"/>
                    <pic:cNvPicPr/>
                  </pic:nvPicPr>
                  <pic:blipFill>
                    <a:blip r:embed="rId50">
                      <a:extLst>
                        <a:ext uri="{28A0092B-C50C-407E-A947-70E740481C1C}">
                          <a14:useLocalDpi xmlns:a14="http://schemas.microsoft.com/office/drawing/2010/main" val="0"/>
                        </a:ext>
                      </a:extLst>
                    </a:blip>
                    <a:stretch>
                      <a:fillRect/>
                    </a:stretch>
                  </pic:blipFill>
                  <pic:spPr>
                    <a:xfrm>
                      <a:off x="0" y="0"/>
                      <a:ext cx="5285817" cy="2478339"/>
                    </a:xfrm>
                    <a:prstGeom prst="rect">
                      <a:avLst/>
                    </a:prstGeom>
                  </pic:spPr>
                </pic:pic>
              </a:graphicData>
            </a:graphic>
          </wp:inline>
        </w:drawing>
      </w:r>
    </w:p>
    <w:p w14:paraId="116C0620" w14:textId="3083C479" w:rsidR="00C32D3F" w:rsidRDefault="00C32D3F" w:rsidP="00DF150A">
      <w:pPr>
        <w:pStyle w:val="CVFigureCaption"/>
        <w:tabs>
          <w:tab w:val="left" w:pos="1134"/>
        </w:tabs>
      </w:pPr>
      <w:r>
        <w:t>Dashboard screen</w:t>
      </w:r>
      <w:r w:rsidR="006C2FEB">
        <w:t>-</w:t>
      </w:r>
      <w:r w:rsidR="00A14F84">
        <w:t>upon first</w:t>
      </w:r>
      <w:r w:rsidR="00FF170F">
        <w:t>-</w:t>
      </w:r>
      <w:r w:rsidR="00A14F84">
        <w:t>time sign in</w:t>
      </w:r>
    </w:p>
    <w:p w14:paraId="1851E6C0" w14:textId="4C7804D9" w:rsidR="00EF164A" w:rsidRDefault="00EF164A" w:rsidP="00EF164A">
      <w:pPr>
        <w:pStyle w:val="CVChapterBodyCopy"/>
      </w:pPr>
      <w:r>
        <w:t xml:space="preserve">The dashboard has </w:t>
      </w:r>
      <w:r w:rsidR="00B76C4B">
        <w:t>two</w:t>
      </w:r>
      <w:r>
        <w:t xml:space="preserve"> sections:</w:t>
      </w:r>
    </w:p>
    <w:p w14:paraId="2FC58D1B" w14:textId="1FE44C3F" w:rsidR="006F0C7A" w:rsidRPr="00950D47" w:rsidRDefault="00BF6FB7" w:rsidP="009B70AE">
      <w:pPr>
        <w:pStyle w:val="CVChapterBodyCopyStepIndent3"/>
        <w:rPr>
          <w:color w:val="000000" w:themeColor="text1"/>
        </w:rPr>
      </w:pPr>
      <w:r w:rsidRPr="00950D47">
        <w:rPr>
          <w:color w:val="000000" w:themeColor="text1"/>
        </w:rPr>
        <w:t>Calendar P</w:t>
      </w:r>
      <w:r w:rsidR="009760D9" w:rsidRPr="00950D47">
        <w:rPr>
          <w:color w:val="000000" w:themeColor="text1"/>
        </w:rPr>
        <w:t>anel</w:t>
      </w:r>
    </w:p>
    <w:p w14:paraId="7C2EBF84" w14:textId="5222FCF6" w:rsidR="00C0041F" w:rsidRPr="00950D47" w:rsidRDefault="0001214F" w:rsidP="009B70AE">
      <w:pPr>
        <w:pStyle w:val="CVChapterBodyCopyStepIndent3"/>
        <w:rPr>
          <w:color w:val="000000" w:themeColor="text1"/>
        </w:rPr>
      </w:pPr>
      <w:r w:rsidRPr="00950D47">
        <w:rPr>
          <w:color w:val="000000" w:themeColor="text1"/>
        </w:rPr>
        <w:t>Wizard</w:t>
      </w:r>
      <w:r w:rsidR="00BF6FB7" w:rsidRPr="00950D47">
        <w:rPr>
          <w:color w:val="000000" w:themeColor="text1"/>
        </w:rPr>
        <w:t xml:space="preserve"> P</w:t>
      </w:r>
      <w:r w:rsidR="009760D9" w:rsidRPr="00950D47">
        <w:rPr>
          <w:color w:val="000000" w:themeColor="text1"/>
        </w:rPr>
        <w:t>anel</w:t>
      </w:r>
    </w:p>
    <w:p w14:paraId="225537D0" w14:textId="6B590053" w:rsidR="004D28DA" w:rsidRDefault="00A7506E" w:rsidP="00E17ACB">
      <w:pPr>
        <w:pStyle w:val="Heading2"/>
        <w:tabs>
          <w:tab w:val="clear" w:pos="4406"/>
          <w:tab w:val="left" w:pos="567"/>
        </w:tabs>
      </w:pPr>
      <w:bookmarkStart w:id="24" w:name="_Toc37995846"/>
      <w:r>
        <w:t>Get to Know</w:t>
      </w:r>
      <w:r w:rsidR="004D28DA">
        <w:t xml:space="preserve"> the Calendar Panel</w:t>
      </w:r>
      <w:bookmarkEnd w:id="24"/>
    </w:p>
    <w:p w14:paraId="4E374A4E" w14:textId="63FDB53A" w:rsidR="00A7506E" w:rsidRDefault="006A232A" w:rsidP="00AF791A">
      <w:pPr>
        <w:pStyle w:val="ChapterBodyCopy"/>
      </w:pPr>
      <w:r>
        <w:t>Use the Calendar Panel to do these tasks:</w:t>
      </w:r>
    </w:p>
    <w:p w14:paraId="3E0BA61B" w14:textId="77777777" w:rsidR="00A7506E" w:rsidRDefault="00A7506E" w:rsidP="00A7506E">
      <w:pPr>
        <w:pStyle w:val="ListBullet2"/>
      </w:pPr>
      <w:r>
        <w:t xml:space="preserve">Create a new service request using the </w:t>
      </w:r>
      <w:r w:rsidRPr="00C979CD">
        <w:rPr>
          <w:b/>
        </w:rPr>
        <w:t>New Request</w:t>
      </w:r>
      <w:r>
        <w:t xml:space="preserve"> button in this section when you have signed in to Coreo Home as a new member;</w:t>
      </w:r>
    </w:p>
    <w:p w14:paraId="5FF03EF6" w14:textId="77777777" w:rsidR="00A7506E" w:rsidRDefault="00A7506E" w:rsidP="00A7506E">
      <w:pPr>
        <w:pStyle w:val="ListBullet2"/>
      </w:pPr>
      <w:r>
        <w:t xml:space="preserve">Look through the available service providers by using the </w:t>
      </w:r>
      <w:r w:rsidRPr="00C979CD">
        <w:rPr>
          <w:b/>
        </w:rPr>
        <w:t>Browse Providers</w:t>
      </w:r>
      <w:r>
        <w:t xml:space="preserve"> button.</w:t>
      </w:r>
    </w:p>
    <w:p w14:paraId="1EAC4573" w14:textId="77777777" w:rsidR="00A7506E" w:rsidRPr="00754944" w:rsidRDefault="00A7506E" w:rsidP="00A7506E">
      <w:pPr>
        <w:pStyle w:val="ListBullet2"/>
      </w:pPr>
      <w:r>
        <w:t>If you have created service requests, t</w:t>
      </w:r>
      <w:r w:rsidRPr="00933C71">
        <w:t>rack your service</w:t>
      </w:r>
      <w:r>
        <w:t xml:space="preserve"> visits collectively in this section</w:t>
      </w:r>
      <w:r w:rsidRPr="00933C71">
        <w:t>.</w:t>
      </w:r>
    </w:p>
    <w:p w14:paraId="1355AE2F" w14:textId="28A7F38E" w:rsidR="00AF791A" w:rsidRDefault="000176D1" w:rsidP="00AF791A">
      <w:pPr>
        <w:pStyle w:val="ChapterBodyCopy"/>
      </w:pPr>
      <w:r>
        <w:t xml:space="preserve">Once you </w:t>
      </w:r>
      <w:r w:rsidRPr="000176D1">
        <w:rPr>
          <w:highlight w:val="cyan"/>
        </w:rPr>
        <w:t xml:space="preserve">create </w:t>
      </w:r>
      <w:r w:rsidR="00AF791A">
        <w:rPr>
          <w:highlight w:val="cyan"/>
        </w:rPr>
        <w:t xml:space="preserve">your </w:t>
      </w:r>
      <w:r w:rsidRPr="000176D1">
        <w:rPr>
          <w:highlight w:val="cyan"/>
        </w:rPr>
        <w:t>service request</w:t>
      </w:r>
      <w:r>
        <w:t>s, the related service visit cards are created</w:t>
      </w:r>
      <w:r w:rsidR="00AF791A">
        <w:t>, and you can view all your scheduled service visits in one place on the dashboard.</w:t>
      </w:r>
    </w:p>
    <w:p w14:paraId="3D0DCFA2" w14:textId="77777777" w:rsidR="00E17ACB" w:rsidRDefault="00E17ACB">
      <w:pPr>
        <w:spacing w:after="0" w:line="240" w:lineRule="auto"/>
        <w:rPr>
          <w:rFonts w:ascii="Calibri" w:hAnsi="Calibri"/>
          <w:color w:val="000000" w:themeColor="text1"/>
          <w:sz w:val="24"/>
        </w:rPr>
      </w:pPr>
      <w:r>
        <w:br w:type="page"/>
      </w:r>
    </w:p>
    <w:p w14:paraId="70022C58" w14:textId="36901E58" w:rsidR="000176D1" w:rsidRDefault="00AF791A" w:rsidP="000176D1">
      <w:pPr>
        <w:pStyle w:val="ChapterBodyCopy"/>
      </w:pPr>
      <w:r>
        <w:lastRenderedPageBreak/>
        <w:t>Th</w:t>
      </w:r>
      <w:r w:rsidR="000176D1">
        <w:t>e calendar panel displays the service visit cards in rows</w:t>
      </w:r>
      <w:r w:rsidR="00A21ABC">
        <w:t>,</w:t>
      </w:r>
      <w:r>
        <w:t xml:space="preserve"> and t</w:t>
      </w:r>
      <w:r w:rsidR="000176D1">
        <w:t xml:space="preserve">he calendar helps you to sort your visits based </w:t>
      </w:r>
      <w:r>
        <w:t>up</w:t>
      </w:r>
      <w:r w:rsidR="000176D1">
        <w:t xml:space="preserve">on </w:t>
      </w:r>
      <w:r>
        <w:t>the month and day</w:t>
      </w:r>
      <w:r w:rsidR="000176D1">
        <w:t>.</w:t>
      </w:r>
    </w:p>
    <w:p w14:paraId="4C3D5489" w14:textId="410397A1" w:rsidR="00C35924" w:rsidRDefault="00A14F84" w:rsidP="00C35924">
      <w:pPr>
        <w:pStyle w:val="CVFigure"/>
      </w:pPr>
      <w:r>
        <w:drawing>
          <wp:inline distT="0" distB="0" distL="0" distR="0" wp14:anchorId="41DCC4FE" wp14:editId="36653D6A">
            <wp:extent cx="5223868" cy="2476500"/>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Dashboard 1a with Service Visits.png"/>
                    <pic:cNvPicPr/>
                  </pic:nvPicPr>
                  <pic:blipFill>
                    <a:blip r:embed="rId51">
                      <a:extLst>
                        <a:ext uri="{28A0092B-C50C-407E-A947-70E740481C1C}">
                          <a14:useLocalDpi xmlns:a14="http://schemas.microsoft.com/office/drawing/2010/main" val="0"/>
                        </a:ext>
                      </a:extLst>
                    </a:blip>
                    <a:stretch>
                      <a:fillRect/>
                    </a:stretch>
                  </pic:blipFill>
                  <pic:spPr>
                    <a:xfrm>
                      <a:off x="0" y="0"/>
                      <a:ext cx="5256260" cy="2491856"/>
                    </a:xfrm>
                    <a:prstGeom prst="rect">
                      <a:avLst/>
                    </a:prstGeom>
                  </pic:spPr>
                </pic:pic>
              </a:graphicData>
            </a:graphic>
          </wp:inline>
        </w:drawing>
      </w:r>
    </w:p>
    <w:p w14:paraId="4341041D" w14:textId="63A25F9A" w:rsidR="00A14F84" w:rsidRDefault="00A14F84" w:rsidP="00A14F84">
      <w:pPr>
        <w:pStyle w:val="CVFigureCaption"/>
        <w:tabs>
          <w:tab w:val="left" w:pos="1134"/>
        </w:tabs>
      </w:pPr>
      <w:r>
        <w:t>Dashboard screen-with service visits</w:t>
      </w:r>
    </w:p>
    <w:p w14:paraId="4808E052" w14:textId="77777777" w:rsidR="000176D1" w:rsidRDefault="000176D1" w:rsidP="001B62E3">
      <w:pPr>
        <w:pStyle w:val="ListNumber"/>
        <w:numPr>
          <w:ilvl w:val="0"/>
          <w:numId w:val="45"/>
        </w:numPr>
      </w:pPr>
      <w:r>
        <w:t xml:space="preserve">Click the </w:t>
      </w:r>
      <w:r w:rsidRPr="00C86989">
        <w:rPr>
          <w:b/>
        </w:rPr>
        <w:t>From</w:t>
      </w:r>
      <w:r>
        <w:t xml:space="preserve"> arrow and select the month for which you want to view the scheduled visits. The related service visit cards are shown.</w:t>
      </w:r>
    </w:p>
    <w:p w14:paraId="17928248" w14:textId="23EEF10F" w:rsidR="000176D1" w:rsidRPr="00CA2A3A" w:rsidRDefault="000176D1" w:rsidP="000176D1">
      <w:pPr>
        <w:pStyle w:val="ChapterBodyCopy"/>
      </w:pPr>
      <w:r>
        <w:t xml:space="preserve">The horizontal dots below each date indicates that the visits are scheduled for the day. One dot implies one visit; two dots - two visits, </w:t>
      </w:r>
      <w:r w:rsidR="00A14F84">
        <w:t>and</w:t>
      </w:r>
      <w:r>
        <w:t xml:space="preserve"> three dots indicate</w:t>
      </w:r>
      <w:r w:rsidR="00A14F84">
        <w:t xml:space="preserve"> three or more</w:t>
      </w:r>
      <w:r>
        <w:t xml:space="preserve"> visits.</w:t>
      </w:r>
    </w:p>
    <w:p w14:paraId="6A9CCB7C" w14:textId="45141245" w:rsidR="000176D1" w:rsidRDefault="00C86989" w:rsidP="00C86989">
      <w:pPr>
        <w:pStyle w:val="ListNumber"/>
      </w:pPr>
      <w:r>
        <w:t>If required,</w:t>
      </w:r>
      <w:r w:rsidR="000176D1">
        <w:t xml:space="preserve"> use the left chevron icon (&lt;) to navigate to the starting days of the month and the right icon (&gt;) to navigate to the later part of the month.</w:t>
      </w:r>
    </w:p>
    <w:p w14:paraId="50392703" w14:textId="184DD1B3" w:rsidR="00A60559" w:rsidRDefault="00A60559" w:rsidP="00C86989">
      <w:pPr>
        <w:pStyle w:val="ListNumber"/>
      </w:pPr>
      <w:r>
        <w:t xml:space="preserve">Click the </w:t>
      </w:r>
      <w:r w:rsidRPr="00A60559">
        <w:rPr>
          <w:b/>
        </w:rPr>
        <w:t>Today</w:t>
      </w:r>
      <w:r>
        <w:t xml:space="preserve"> button to </w:t>
      </w:r>
      <w:r w:rsidR="004D28DA">
        <w:t>view</w:t>
      </w:r>
      <w:r>
        <w:t xml:space="preserve"> the service visits scheduled for the current day.</w:t>
      </w:r>
    </w:p>
    <w:p w14:paraId="76927873" w14:textId="1AEB96FE" w:rsidR="00C86989" w:rsidRDefault="00C86989" w:rsidP="00C86989">
      <w:pPr>
        <w:pStyle w:val="HeadingNoNumering"/>
      </w:pPr>
      <w:r>
        <w:t>Service Visit Card</w:t>
      </w:r>
    </w:p>
    <w:p w14:paraId="1C375141" w14:textId="7AAB9454" w:rsidR="000176D1" w:rsidRDefault="000176D1" w:rsidP="000176D1">
      <w:pPr>
        <w:pStyle w:val="ChapterBodyCopy"/>
      </w:pPr>
      <w:r>
        <w:t xml:space="preserve">A service visit card displays </w:t>
      </w:r>
      <w:r w:rsidR="00A21ABC">
        <w:t xml:space="preserve">the </w:t>
      </w:r>
      <w:r>
        <w:t>time at which the visit starts, the type of servic</w:t>
      </w:r>
      <w:r w:rsidR="00C86989">
        <w:t>es that you have booked</w:t>
      </w:r>
      <w:r>
        <w:t xml:space="preserve">, and the </w:t>
      </w:r>
      <w:r w:rsidR="00C86989">
        <w:t>provider’s</w:t>
      </w:r>
      <w:r>
        <w:t xml:space="preserve"> name.</w:t>
      </w:r>
    </w:p>
    <w:p w14:paraId="345FD746" w14:textId="5744F4DF" w:rsidR="00A14F84" w:rsidRDefault="00A14F84" w:rsidP="000176D1">
      <w:pPr>
        <w:pStyle w:val="ChapterBodyCopy"/>
      </w:pPr>
      <w:r>
        <w:rPr>
          <w:noProof/>
          <w:lang w:val="en-IN" w:eastAsia="en-IN"/>
        </w:rPr>
        <w:drawing>
          <wp:inline distT="0" distB="0" distL="0" distR="0" wp14:anchorId="0B72E4BC" wp14:editId="64F1ECB0">
            <wp:extent cx="3746984" cy="12954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Dashboard 1b Service Visit Card.png"/>
                    <pic:cNvPicPr/>
                  </pic:nvPicPr>
                  <pic:blipFill>
                    <a:blip r:embed="rId52">
                      <a:extLst>
                        <a:ext uri="{28A0092B-C50C-407E-A947-70E740481C1C}">
                          <a14:useLocalDpi xmlns:a14="http://schemas.microsoft.com/office/drawing/2010/main" val="0"/>
                        </a:ext>
                      </a:extLst>
                    </a:blip>
                    <a:stretch>
                      <a:fillRect/>
                    </a:stretch>
                  </pic:blipFill>
                  <pic:spPr>
                    <a:xfrm>
                      <a:off x="0" y="0"/>
                      <a:ext cx="3802256" cy="1314509"/>
                    </a:xfrm>
                    <a:prstGeom prst="rect">
                      <a:avLst/>
                    </a:prstGeom>
                  </pic:spPr>
                </pic:pic>
              </a:graphicData>
            </a:graphic>
          </wp:inline>
        </w:drawing>
      </w:r>
    </w:p>
    <w:p w14:paraId="2FC53699" w14:textId="6998D946" w:rsidR="00683DFF" w:rsidRDefault="000176D1" w:rsidP="000176D1">
      <w:pPr>
        <w:pStyle w:val="ChapterBodyCopy"/>
      </w:pPr>
      <w:r>
        <w:t>Click the three vertical dots</w:t>
      </w:r>
      <w:r w:rsidR="006A232A">
        <w:t xml:space="preserve"> icon</w:t>
      </w:r>
      <w:r>
        <w:t xml:space="preserve"> next to the </w:t>
      </w:r>
      <w:r w:rsidR="00683DFF">
        <w:t>provider’s</w:t>
      </w:r>
      <w:r w:rsidR="00E17ACB">
        <w:t xml:space="preserve"> name</w:t>
      </w:r>
      <w:r w:rsidR="00683DFF">
        <w:t xml:space="preserve"> to </w:t>
      </w:r>
      <w:r w:rsidR="006A232A">
        <w:t>open the drop-down list, and</w:t>
      </w:r>
      <w:r w:rsidR="00683DFF">
        <w:t xml:space="preserve"> select from the following options:</w:t>
      </w:r>
    </w:p>
    <w:p w14:paraId="35444EB6" w14:textId="67E2724E" w:rsidR="00683DFF" w:rsidRPr="00A60559" w:rsidRDefault="00683DFF" w:rsidP="00A60559">
      <w:pPr>
        <w:pStyle w:val="ListBullet"/>
        <w:rPr>
          <w:b/>
        </w:rPr>
      </w:pPr>
      <w:r w:rsidRPr="00A60559">
        <w:rPr>
          <w:b/>
        </w:rPr>
        <w:t>Cancel</w:t>
      </w:r>
      <w:r w:rsidR="00A60559">
        <w:rPr>
          <w:b/>
        </w:rPr>
        <w:t xml:space="preserve">: </w:t>
      </w:r>
      <w:r w:rsidR="00A60559" w:rsidRPr="00A60559">
        <w:t>Cancel the scheduled visit.</w:t>
      </w:r>
    </w:p>
    <w:p w14:paraId="425FA035" w14:textId="1A002FA4" w:rsidR="00683DFF" w:rsidRPr="00A60559" w:rsidRDefault="00683DFF" w:rsidP="00A60559">
      <w:pPr>
        <w:pStyle w:val="ListBullet"/>
        <w:rPr>
          <w:b/>
        </w:rPr>
      </w:pPr>
      <w:r w:rsidRPr="00A60559">
        <w:rPr>
          <w:b/>
        </w:rPr>
        <w:t>Phone Call</w:t>
      </w:r>
      <w:r w:rsidR="00A60559">
        <w:rPr>
          <w:b/>
        </w:rPr>
        <w:t xml:space="preserve">: </w:t>
      </w:r>
      <w:r w:rsidR="00A60559" w:rsidRPr="00A60559">
        <w:t>Make a phone call to the provider.</w:t>
      </w:r>
    </w:p>
    <w:p w14:paraId="2784DEEB" w14:textId="792AF097" w:rsidR="00A60559" w:rsidRPr="00A60559" w:rsidRDefault="000401B2" w:rsidP="00A60559">
      <w:pPr>
        <w:pStyle w:val="ListBullet"/>
        <w:rPr>
          <w:b/>
        </w:rPr>
      </w:pPr>
      <w:hyperlink w:anchor="Messaging" w:history="1">
        <w:r w:rsidR="00683DFF" w:rsidRPr="00A60559">
          <w:rPr>
            <w:rStyle w:val="Hyperlink"/>
            <w:rFonts w:cstheme="minorBidi"/>
            <w:b/>
          </w:rPr>
          <w:t>Conversation</w:t>
        </w:r>
      </w:hyperlink>
      <w:r w:rsidR="00A60559">
        <w:rPr>
          <w:b/>
        </w:rPr>
        <w:t xml:space="preserve">: </w:t>
      </w:r>
      <w:r w:rsidR="00A60559" w:rsidRPr="00A60559">
        <w:t>Have text conversations with other members.</w:t>
      </w:r>
      <w:r w:rsidR="00BF3307">
        <w:t xml:space="preserve"> You can chat with your service providers, guardians, or your dependent members.</w:t>
      </w:r>
    </w:p>
    <w:p w14:paraId="3B6113F0" w14:textId="41B36A77" w:rsidR="007C7A2B" w:rsidRPr="00CB0019" w:rsidRDefault="000401B2" w:rsidP="00D1603E">
      <w:pPr>
        <w:pStyle w:val="ListBullet"/>
        <w:rPr>
          <w:b/>
        </w:rPr>
      </w:pPr>
      <w:hyperlink w:anchor="VideoConf" w:history="1">
        <w:r w:rsidR="00A60559" w:rsidRPr="00A60559">
          <w:rPr>
            <w:rStyle w:val="Hyperlink"/>
            <w:rFonts w:cstheme="minorBidi"/>
            <w:b/>
          </w:rPr>
          <w:t>Video Conference</w:t>
        </w:r>
      </w:hyperlink>
      <w:r w:rsidR="00A60559">
        <w:rPr>
          <w:b/>
        </w:rPr>
        <w:t xml:space="preserve">: </w:t>
      </w:r>
      <w:r w:rsidR="00A60559" w:rsidRPr="00A60559">
        <w:t>Video conference</w:t>
      </w:r>
      <w:r w:rsidR="00BF3307">
        <w:t xml:space="preserve"> with your service providers, </w:t>
      </w:r>
      <w:r w:rsidR="00A60559" w:rsidRPr="00A60559">
        <w:t>guardians</w:t>
      </w:r>
      <w:r w:rsidR="00A21ABC">
        <w:t>,</w:t>
      </w:r>
      <w:r w:rsidR="00A60559" w:rsidRPr="00A60559">
        <w:t xml:space="preserve"> or dependent members.</w:t>
      </w:r>
    </w:p>
    <w:p w14:paraId="7F8063B9" w14:textId="1787E9BE" w:rsidR="00CB0019" w:rsidRDefault="00BF3307" w:rsidP="00695E76">
      <w:pPr>
        <w:pStyle w:val="CVHeading3"/>
      </w:pPr>
      <w:bookmarkStart w:id="25" w:name="CHappMobileDevice"/>
      <w:bookmarkStart w:id="26" w:name="_Toc37995847"/>
      <w:r>
        <w:t xml:space="preserve">Coreo Home </w:t>
      </w:r>
      <w:r w:rsidR="00695E76">
        <w:t>Mobile Device App for Individual users</w:t>
      </w:r>
      <w:bookmarkEnd w:id="26"/>
    </w:p>
    <w:bookmarkEnd w:id="25"/>
    <w:p w14:paraId="7DAE96B1" w14:textId="1C48E724" w:rsidR="00BD7D5B" w:rsidRPr="003B18D0" w:rsidRDefault="002B506C" w:rsidP="003B18D0">
      <w:pPr>
        <w:pStyle w:val="ChapterBodyCopy"/>
      </w:pPr>
      <w:r w:rsidRPr="003B18D0">
        <w:t>Download the</w:t>
      </w:r>
      <w:r w:rsidR="006F6E8B" w:rsidRPr="003B18D0">
        <w:t xml:space="preserve"> </w:t>
      </w:r>
      <w:r w:rsidR="00BD7D5B" w:rsidRPr="003B18D0">
        <w:t>Core Home</w:t>
      </w:r>
      <w:r w:rsidR="006F6E8B" w:rsidRPr="003B18D0">
        <w:t xml:space="preserve"> </w:t>
      </w:r>
      <w:r w:rsidR="00E605F6" w:rsidRPr="003B18D0">
        <w:t xml:space="preserve">mobile </w:t>
      </w:r>
      <w:r w:rsidRPr="003B18D0">
        <w:t xml:space="preserve">app on your </w:t>
      </w:r>
      <w:r w:rsidRPr="003B18D0">
        <w:rPr>
          <w:highlight w:val="cyan"/>
        </w:rPr>
        <w:t>smartphone or tablet</w:t>
      </w:r>
      <w:r w:rsidRPr="003B18D0">
        <w:t xml:space="preserve"> and sign in to your user account</w:t>
      </w:r>
      <w:r w:rsidR="00BD7D5B" w:rsidRPr="003B18D0">
        <w:t>.</w:t>
      </w:r>
    </w:p>
    <w:p w14:paraId="5C29CAE0" w14:textId="7D46B0EE" w:rsidR="003B59F4" w:rsidRDefault="00A00B30" w:rsidP="00A00B30">
      <w:pPr>
        <w:pStyle w:val="ChapterBodyCopy"/>
      </w:pPr>
      <w:r w:rsidRPr="00A00B30">
        <w:rPr>
          <w:noProof/>
          <w:lang w:val="en-IN" w:eastAsia="en-IN"/>
        </w:rPr>
        <w:drawing>
          <wp:inline distT="0" distB="0" distL="0" distR="0" wp14:anchorId="21AB6D8E" wp14:editId="30120C55">
            <wp:extent cx="966301" cy="971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 Patient CH icon.jpeg"/>
                    <pic:cNvPicPr/>
                  </pic:nvPicPr>
                  <pic:blipFill>
                    <a:blip r:embed="rId53">
                      <a:extLst>
                        <a:ext uri="{28A0092B-C50C-407E-A947-70E740481C1C}">
                          <a14:useLocalDpi xmlns:a14="http://schemas.microsoft.com/office/drawing/2010/main" val="0"/>
                        </a:ext>
                      </a:extLst>
                    </a:blip>
                    <a:stretch>
                      <a:fillRect/>
                    </a:stretch>
                  </pic:blipFill>
                  <pic:spPr>
                    <a:xfrm>
                      <a:off x="0" y="0"/>
                      <a:ext cx="995771" cy="1001180"/>
                    </a:xfrm>
                    <a:prstGeom prst="rect">
                      <a:avLst/>
                    </a:prstGeom>
                  </pic:spPr>
                </pic:pic>
              </a:graphicData>
            </a:graphic>
          </wp:inline>
        </w:drawing>
      </w:r>
    </w:p>
    <w:p w14:paraId="1BFE8802" w14:textId="51B16130" w:rsidR="00FD1063" w:rsidRDefault="00FD1063" w:rsidP="00FD1063">
      <w:pPr>
        <w:pStyle w:val="CVFigCaptionNoNumbering"/>
      </w:pPr>
      <w:r>
        <w:t>Coreo Home mobile app icon - Individual</w:t>
      </w:r>
    </w:p>
    <w:p w14:paraId="600EEA3D" w14:textId="0711A7EE" w:rsidR="00BD7D5B" w:rsidRDefault="0006791C" w:rsidP="00CB0019">
      <w:pPr>
        <w:pStyle w:val="ChapterBodyCopy"/>
      </w:pPr>
      <w:r w:rsidRPr="0006791C">
        <w:t>The scree</w:t>
      </w:r>
      <w:r w:rsidR="003B18D0">
        <w:t>ns in the Coreo Home Web and the M</w:t>
      </w:r>
      <w:r w:rsidRPr="0006791C">
        <w:t xml:space="preserve">obile app have the same foundational structure with slight variation in the way you navigate </w:t>
      </w:r>
      <w:r w:rsidR="003B18D0">
        <w:t xml:space="preserve">through </w:t>
      </w:r>
      <w:r w:rsidRPr="0006791C">
        <w:t>the app. The variations in the mobile app are summarized here.</w:t>
      </w:r>
    </w:p>
    <w:p w14:paraId="267774C7" w14:textId="5A49FCEA" w:rsidR="0006791C" w:rsidRDefault="0006791C" w:rsidP="0006791C">
      <w:pPr>
        <w:pStyle w:val="ChapterBodyCopy"/>
      </w:pPr>
      <w:r>
        <w:t xml:space="preserve">You can navigate </w:t>
      </w:r>
      <w:r w:rsidR="00695E76">
        <w:t xml:space="preserve">through </w:t>
      </w:r>
      <w:r>
        <w:t>the app using the bottom tab bar.</w:t>
      </w:r>
    </w:p>
    <w:p w14:paraId="7B7EA0D2" w14:textId="34474EA3" w:rsidR="00CB0019" w:rsidRDefault="00CB0019" w:rsidP="00CB0019">
      <w:pPr>
        <w:pStyle w:val="ChapterBodyCopy"/>
      </w:pPr>
      <w:r>
        <w:t xml:space="preserve">The </w:t>
      </w:r>
      <w:r w:rsidRPr="001D2546">
        <w:rPr>
          <w:b/>
        </w:rPr>
        <w:t>Dashboard</w:t>
      </w:r>
      <w:r>
        <w:t xml:space="preserve"> screen in the mobile </w:t>
      </w:r>
      <w:r w:rsidR="00883273">
        <w:t>app</w:t>
      </w:r>
      <w:r>
        <w:t xml:space="preserve"> is as illustrated:</w:t>
      </w:r>
    </w:p>
    <w:p w14:paraId="43EC98CB" w14:textId="605ADC57" w:rsidR="00CB0019" w:rsidRDefault="0006791C" w:rsidP="00CB0019">
      <w:pPr>
        <w:pStyle w:val="CVFigure"/>
      </w:pPr>
      <w:r>
        <w:drawing>
          <wp:inline distT="0" distB="0" distL="0" distR="0" wp14:anchorId="23E30411" wp14:editId="3F6FDE0A">
            <wp:extent cx="2579146"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bile Patient 1a.png"/>
                    <pic:cNvPicPr/>
                  </pic:nvPicPr>
                  <pic:blipFill>
                    <a:blip r:embed="rId54">
                      <a:extLst>
                        <a:ext uri="{28A0092B-C50C-407E-A947-70E740481C1C}">
                          <a14:useLocalDpi xmlns:a14="http://schemas.microsoft.com/office/drawing/2010/main" val="0"/>
                        </a:ext>
                      </a:extLst>
                    </a:blip>
                    <a:stretch>
                      <a:fillRect/>
                    </a:stretch>
                  </pic:blipFill>
                  <pic:spPr>
                    <a:xfrm>
                      <a:off x="0" y="0"/>
                      <a:ext cx="2582921" cy="3205084"/>
                    </a:xfrm>
                    <a:prstGeom prst="rect">
                      <a:avLst/>
                    </a:prstGeom>
                  </pic:spPr>
                </pic:pic>
              </a:graphicData>
            </a:graphic>
          </wp:inline>
        </w:drawing>
      </w:r>
      <w:r>
        <w:t xml:space="preserve">     </w:t>
      </w:r>
      <w:r w:rsidR="00CB0019">
        <w:t xml:space="preserve">  </w:t>
      </w:r>
      <w:r w:rsidR="00CB0019" w:rsidRPr="00243FF4">
        <w:drawing>
          <wp:inline distT="0" distB="0" distL="0" distR="0" wp14:anchorId="02672D3F" wp14:editId="41A5F236">
            <wp:extent cx="2457450" cy="317055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Mobile Patient 1b.jpeg"/>
                    <pic:cNvPicPr/>
                  </pic:nvPicPr>
                  <pic:blipFill>
                    <a:blip r:embed="rId55">
                      <a:extLst>
                        <a:ext uri="{28A0092B-C50C-407E-A947-70E740481C1C}">
                          <a14:useLocalDpi xmlns:a14="http://schemas.microsoft.com/office/drawing/2010/main" val="0"/>
                        </a:ext>
                      </a:extLst>
                    </a:blip>
                    <a:stretch>
                      <a:fillRect/>
                    </a:stretch>
                  </pic:blipFill>
                  <pic:spPr>
                    <a:xfrm>
                      <a:off x="0" y="0"/>
                      <a:ext cx="2461260" cy="3175471"/>
                    </a:xfrm>
                    <a:prstGeom prst="rect">
                      <a:avLst/>
                    </a:prstGeom>
                  </pic:spPr>
                </pic:pic>
              </a:graphicData>
            </a:graphic>
          </wp:inline>
        </w:drawing>
      </w:r>
    </w:p>
    <w:p w14:paraId="66AE6B00" w14:textId="4DA855E7" w:rsidR="00CB0019" w:rsidRPr="00243FF4" w:rsidRDefault="00CB0019" w:rsidP="00606FC6">
      <w:pPr>
        <w:pStyle w:val="CVFigureCaption"/>
        <w:tabs>
          <w:tab w:val="left" w:pos="1134"/>
        </w:tabs>
      </w:pPr>
      <w:r>
        <w:t>Dashboard</w:t>
      </w:r>
      <w:r>
        <w:tab/>
      </w:r>
      <w:r>
        <w:tab/>
      </w:r>
      <w:r>
        <w:tab/>
        <w:t xml:space="preserve">Figure </w:t>
      </w:r>
      <w:r w:rsidR="00745524">
        <w:t>b</w:t>
      </w:r>
      <w:r>
        <w:t>. Dashboard with service visits</w:t>
      </w:r>
    </w:p>
    <w:p w14:paraId="5FC6A7F3" w14:textId="751622BA" w:rsidR="00CB0019" w:rsidRDefault="006F6E8B" w:rsidP="00CB0019">
      <w:pPr>
        <w:pStyle w:val="ChapterBodyCopy"/>
      </w:pPr>
      <w:r>
        <w:t xml:space="preserve">You can navigate the app using the bottom </w:t>
      </w:r>
      <w:r w:rsidR="008451EA">
        <w:t>tab bar.</w:t>
      </w:r>
    </w:p>
    <w:p w14:paraId="6D3F39D8" w14:textId="2C419C3E" w:rsidR="008451EA" w:rsidRDefault="008451EA" w:rsidP="00CB0019">
      <w:pPr>
        <w:pStyle w:val="ChapterBodyCopy"/>
      </w:pPr>
      <w:r>
        <w:lastRenderedPageBreak/>
        <w:t xml:space="preserve">The bottom tab bar icons </w:t>
      </w:r>
      <w:r w:rsidR="00E96A6A">
        <w:t>are</w:t>
      </w:r>
      <w:r>
        <w:t xml:space="preserve"> listed below:</w:t>
      </w:r>
    </w:p>
    <w:p w14:paraId="1AD37D92" w14:textId="69728D8B" w:rsidR="008451EA" w:rsidRPr="00E96A6A" w:rsidRDefault="008451EA" w:rsidP="0006791C">
      <w:pPr>
        <w:pStyle w:val="ListBullet"/>
        <w:rPr>
          <w:b/>
        </w:rPr>
      </w:pPr>
      <w:r w:rsidRPr="00E96A6A">
        <w:rPr>
          <w:b/>
        </w:rPr>
        <w:t>Dashboard</w:t>
      </w:r>
      <w:r w:rsidR="00BF3307">
        <w:rPr>
          <w:b/>
        </w:rPr>
        <w:t xml:space="preserve">: </w:t>
      </w:r>
      <w:r w:rsidR="00BF3307" w:rsidRPr="00BF3307">
        <w:t>The home screen where you can view your scheduled visits and create new requests.</w:t>
      </w:r>
      <w:r w:rsidR="00BF3307">
        <w:rPr>
          <w:b/>
        </w:rPr>
        <w:t xml:space="preserve"> </w:t>
      </w:r>
    </w:p>
    <w:p w14:paraId="2AF42CC3" w14:textId="5D9089AA" w:rsidR="008451EA" w:rsidRPr="00E96A6A" w:rsidRDefault="008451EA" w:rsidP="0006791C">
      <w:pPr>
        <w:pStyle w:val="ListBullet"/>
        <w:rPr>
          <w:b/>
        </w:rPr>
      </w:pPr>
      <w:r w:rsidRPr="00E96A6A">
        <w:rPr>
          <w:b/>
        </w:rPr>
        <w:t>Requests</w:t>
      </w:r>
      <w:r w:rsidR="00E96A6A">
        <w:rPr>
          <w:b/>
        </w:rPr>
        <w:t xml:space="preserve">: </w:t>
      </w:r>
      <w:r w:rsidR="00E96A6A" w:rsidRPr="00BF3307">
        <w:t xml:space="preserve">View </w:t>
      </w:r>
      <w:r w:rsidR="00BF3307" w:rsidRPr="00BF3307">
        <w:t>your service requests</w:t>
      </w:r>
      <w:r w:rsidR="00BF3307">
        <w:t xml:space="preserve"> with </w:t>
      </w:r>
      <w:r w:rsidR="00A21ABC">
        <w:t>their</w:t>
      </w:r>
      <w:r w:rsidR="00BF3307">
        <w:t xml:space="preserve"> status.</w:t>
      </w:r>
    </w:p>
    <w:p w14:paraId="438D030B" w14:textId="6380F707" w:rsidR="008451EA" w:rsidRPr="00E96A6A" w:rsidRDefault="008451EA" w:rsidP="0006791C">
      <w:pPr>
        <w:pStyle w:val="ListBullet"/>
        <w:rPr>
          <w:b/>
        </w:rPr>
      </w:pPr>
      <w:r w:rsidRPr="00E96A6A">
        <w:rPr>
          <w:b/>
        </w:rPr>
        <w:t>Providers</w:t>
      </w:r>
      <w:r w:rsidR="00BF3307">
        <w:rPr>
          <w:b/>
        </w:rPr>
        <w:t xml:space="preserve">: </w:t>
      </w:r>
      <w:r w:rsidR="00BF3307" w:rsidRPr="00BF3307">
        <w:t>Browse providers.</w:t>
      </w:r>
    </w:p>
    <w:p w14:paraId="480768B0" w14:textId="77777777" w:rsidR="00BF3307" w:rsidRDefault="008451EA" w:rsidP="0006791C">
      <w:pPr>
        <w:pStyle w:val="ListBullet"/>
      </w:pPr>
      <w:r w:rsidRPr="00E96A6A">
        <w:rPr>
          <w:b/>
        </w:rPr>
        <w:t>Conversations</w:t>
      </w:r>
      <w:r w:rsidR="00BF3307">
        <w:rPr>
          <w:b/>
        </w:rPr>
        <w:t xml:space="preserve">: </w:t>
      </w:r>
      <w:r w:rsidR="00BF3307">
        <w:t>You can chat with your service providers, guardians, or your dependent members.</w:t>
      </w:r>
    </w:p>
    <w:p w14:paraId="17F5561A" w14:textId="49D947AF" w:rsidR="008451EA" w:rsidRPr="00A00B30" w:rsidRDefault="008451EA" w:rsidP="0006791C">
      <w:pPr>
        <w:pStyle w:val="ListBullet"/>
        <w:rPr>
          <w:b/>
        </w:rPr>
      </w:pPr>
      <w:r w:rsidRPr="00E96A6A">
        <w:rPr>
          <w:b/>
        </w:rPr>
        <w:t>Menu</w:t>
      </w:r>
      <w:r w:rsidR="00A06B56">
        <w:rPr>
          <w:b/>
        </w:rPr>
        <w:t xml:space="preserve">: </w:t>
      </w:r>
      <w:r w:rsidR="00A06B56" w:rsidRPr="00A06B56">
        <w:rPr>
          <w:highlight w:val="cyan"/>
        </w:rPr>
        <w:t>Add your guardian or a dependent member</w:t>
      </w:r>
      <w:r w:rsidR="00A06B56" w:rsidRPr="00A06B56">
        <w:t xml:space="preserve">, view the fulfilled visits in </w:t>
      </w:r>
      <w:r w:rsidR="00A06B56" w:rsidRPr="00A06B56">
        <w:rPr>
          <w:b/>
        </w:rPr>
        <w:t>View</w:t>
      </w:r>
      <w:r w:rsidR="00A06B56" w:rsidRPr="00A06B56">
        <w:t xml:space="preserve"> </w:t>
      </w:r>
      <w:r w:rsidR="00A06B56" w:rsidRPr="00A06B56">
        <w:rPr>
          <w:b/>
        </w:rPr>
        <w:t>History</w:t>
      </w:r>
      <w:r w:rsidR="00A06B56">
        <w:t xml:space="preserve">, </w:t>
      </w:r>
      <w:r w:rsidR="00A06B56" w:rsidRPr="00A06B56">
        <w:t xml:space="preserve">do a </w:t>
      </w:r>
      <w:r w:rsidR="00A06B56" w:rsidRPr="00A06B56">
        <w:rPr>
          <w:highlight w:val="cyan"/>
        </w:rPr>
        <w:t>video conference</w:t>
      </w:r>
      <w:r w:rsidR="00A06B56" w:rsidRPr="00A06B56">
        <w:t xml:space="preserve"> with other members, or change the</w:t>
      </w:r>
      <w:r w:rsidR="00A06B56">
        <w:t xml:space="preserve"> </w:t>
      </w:r>
      <w:r w:rsidR="00A06B56" w:rsidRPr="00BE36B9">
        <w:rPr>
          <w:highlight w:val="cyan"/>
        </w:rPr>
        <w:t>notification</w:t>
      </w:r>
      <w:r w:rsidR="00A06B56" w:rsidRPr="00A06B56">
        <w:t xml:space="preserve"> </w:t>
      </w:r>
      <w:r w:rsidR="00A06B56" w:rsidRPr="00A06B56">
        <w:rPr>
          <w:highlight w:val="cyan"/>
        </w:rPr>
        <w:t>settings</w:t>
      </w:r>
      <w:r w:rsidR="00A06B56" w:rsidRPr="00A06B56">
        <w:t>.</w:t>
      </w:r>
    </w:p>
    <w:p w14:paraId="2F9FD6C6" w14:textId="63B665CB" w:rsidR="00A00B30" w:rsidRPr="00E96A6A" w:rsidRDefault="00A41111" w:rsidP="00A00B30">
      <w:pPr>
        <w:pStyle w:val="CVChapterBodyCopyIndent1"/>
      </w:pPr>
      <w:r>
        <w:rPr>
          <w:noProof/>
          <w:lang w:val="en-IN" w:eastAsia="en-IN"/>
        </w:rPr>
        <w:drawing>
          <wp:inline distT="0" distB="0" distL="0" distR="0" wp14:anchorId="676BFD8D" wp14:editId="1649CD86">
            <wp:extent cx="2668122" cy="3667125"/>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2 Mobile Patient menu screen 2.png"/>
                    <pic:cNvPicPr/>
                  </pic:nvPicPr>
                  <pic:blipFill>
                    <a:blip r:embed="rId56">
                      <a:extLst>
                        <a:ext uri="{28A0092B-C50C-407E-A947-70E740481C1C}">
                          <a14:useLocalDpi xmlns:a14="http://schemas.microsoft.com/office/drawing/2010/main" val="0"/>
                        </a:ext>
                      </a:extLst>
                    </a:blip>
                    <a:stretch>
                      <a:fillRect/>
                    </a:stretch>
                  </pic:blipFill>
                  <pic:spPr>
                    <a:xfrm>
                      <a:off x="0" y="0"/>
                      <a:ext cx="2679649" cy="3682968"/>
                    </a:xfrm>
                    <a:prstGeom prst="rect">
                      <a:avLst/>
                    </a:prstGeom>
                  </pic:spPr>
                </pic:pic>
              </a:graphicData>
            </a:graphic>
          </wp:inline>
        </w:drawing>
      </w:r>
    </w:p>
    <w:p w14:paraId="09FA5AC2" w14:textId="0BB47571" w:rsidR="008451EA" w:rsidRPr="00A7506E" w:rsidRDefault="00A00B30" w:rsidP="00A00B30">
      <w:pPr>
        <w:pStyle w:val="CVFigureCaption"/>
        <w:tabs>
          <w:tab w:val="left" w:pos="426"/>
          <w:tab w:val="left" w:pos="1418"/>
          <w:tab w:val="left" w:pos="1560"/>
        </w:tabs>
        <w:ind w:left="426"/>
      </w:pPr>
      <w:r>
        <w:t>Menu screen</w:t>
      </w:r>
    </w:p>
    <w:p w14:paraId="76A03C9D" w14:textId="71DF98FB" w:rsidR="00A7506E" w:rsidRPr="00950D47" w:rsidRDefault="00A7506E" w:rsidP="00E17ACB">
      <w:pPr>
        <w:pStyle w:val="Heading2"/>
        <w:tabs>
          <w:tab w:val="clear" w:pos="4406"/>
          <w:tab w:val="left" w:pos="567"/>
        </w:tabs>
      </w:pPr>
      <w:bookmarkStart w:id="27" w:name="_Toc37995848"/>
      <w:r>
        <w:t>Using the Wizard</w:t>
      </w:r>
      <w:bookmarkEnd w:id="27"/>
    </w:p>
    <w:p w14:paraId="72A80FD8" w14:textId="0E082392" w:rsidR="00950D47" w:rsidRDefault="00950D47" w:rsidP="00950D47">
      <w:pPr>
        <w:pStyle w:val="ChapterBodyCopy"/>
      </w:pPr>
      <w:r>
        <w:t xml:space="preserve">The wizard guides you through a sequence of steps to create </w:t>
      </w:r>
      <w:r w:rsidR="00E17ACB">
        <w:t xml:space="preserve">and post </w:t>
      </w:r>
      <w:r>
        <w:t>a service request.</w:t>
      </w:r>
    </w:p>
    <w:p w14:paraId="42EF8F20" w14:textId="3ED28084" w:rsidR="00950D47" w:rsidRPr="00950D47" w:rsidRDefault="00950D47" w:rsidP="00950D47">
      <w:pPr>
        <w:pStyle w:val="ChapterBodyCopy"/>
        <w:rPr>
          <w:b/>
        </w:rPr>
      </w:pPr>
      <w:r w:rsidRPr="00950D47">
        <w:rPr>
          <w:b/>
        </w:rPr>
        <w:t>Step 1 – Browse Providers</w:t>
      </w:r>
    </w:p>
    <w:p w14:paraId="2C992E15" w14:textId="6777463F" w:rsidR="00950D47" w:rsidRPr="00950D47" w:rsidRDefault="00950D47" w:rsidP="00950D47">
      <w:pPr>
        <w:pStyle w:val="ChapterBodyCopy"/>
        <w:rPr>
          <w:b/>
        </w:rPr>
      </w:pPr>
      <w:r w:rsidRPr="00950D47">
        <w:rPr>
          <w:b/>
        </w:rPr>
        <w:t>Step 2 – Engage Provider</w:t>
      </w:r>
    </w:p>
    <w:p w14:paraId="65CED040" w14:textId="54BAB610" w:rsidR="00950D47" w:rsidRPr="00950D47" w:rsidRDefault="00950D47" w:rsidP="00950D47">
      <w:pPr>
        <w:pStyle w:val="ChapterBodyCopy"/>
        <w:rPr>
          <w:b/>
        </w:rPr>
      </w:pPr>
      <w:r w:rsidRPr="00950D47">
        <w:rPr>
          <w:b/>
        </w:rPr>
        <w:t>Step 3 – Create Request</w:t>
      </w:r>
    </w:p>
    <w:p w14:paraId="36CAAED0" w14:textId="10A00A32" w:rsidR="00950D47" w:rsidRPr="00950D47" w:rsidRDefault="00950D47" w:rsidP="00950D47">
      <w:pPr>
        <w:pStyle w:val="ChapterBodyCopy"/>
        <w:rPr>
          <w:b/>
        </w:rPr>
      </w:pPr>
      <w:r w:rsidRPr="00950D47">
        <w:rPr>
          <w:b/>
        </w:rPr>
        <w:t>Step 4 – Visit(s) Schedule</w:t>
      </w:r>
    </w:p>
    <w:p w14:paraId="4F48B172" w14:textId="1CA6EE74" w:rsidR="00950D47" w:rsidRPr="00950D47" w:rsidRDefault="00950D47" w:rsidP="00950D47">
      <w:pPr>
        <w:pStyle w:val="ChapterBodyCopy"/>
        <w:rPr>
          <w:b/>
        </w:rPr>
      </w:pPr>
      <w:r w:rsidRPr="00950D47">
        <w:rPr>
          <w:b/>
        </w:rPr>
        <w:lastRenderedPageBreak/>
        <w:t>Step 5 – Submit Feedback</w:t>
      </w:r>
    </w:p>
    <w:p w14:paraId="3474D845" w14:textId="2E483F23" w:rsidR="00950D47" w:rsidRDefault="00950D47" w:rsidP="00950D47">
      <w:pPr>
        <w:pStyle w:val="ChapterBodyCopy"/>
      </w:pPr>
      <w:r>
        <w:t xml:space="preserve">When you sign in for the first time, you are on the </w:t>
      </w:r>
      <w:r w:rsidRPr="003E37A7">
        <w:rPr>
          <w:b/>
        </w:rPr>
        <w:t>Browse Providers</w:t>
      </w:r>
      <w:r>
        <w:t xml:space="preserve"> page, which is </w:t>
      </w:r>
      <w:r w:rsidR="00E17ACB">
        <w:t xml:space="preserve">the first </w:t>
      </w:r>
      <w:r>
        <w:t>step</w:t>
      </w:r>
      <w:r w:rsidR="00E17ACB">
        <w:t xml:space="preserve"> when</w:t>
      </w:r>
      <w:r>
        <w:t xml:space="preserve"> creating a </w:t>
      </w:r>
      <w:r w:rsidR="00E17ACB">
        <w:t xml:space="preserve">new </w:t>
      </w:r>
      <w:r>
        <w:t xml:space="preserve">service request. However, when you sign in as an existing user, Coreo Home takes you to the </w:t>
      </w:r>
      <w:r w:rsidRPr="001D2546">
        <w:rPr>
          <w:b/>
        </w:rPr>
        <w:t>Dashboard</w:t>
      </w:r>
      <w:r>
        <w:t xml:space="preserve"> screen, which will be your home screen.</w:t>
      </w:r>
    </w:p>
    <w:p w14:paraId="24AAF08B" w14:textId="5392DDE4" w:rsidR="00D92267" w:rsidRDefault="00D92267" w:rsidP="00D92267">
      <w:pPr>
        <w:pStyle w:val="ChapterBodyCopy"/>
      </w:pPr>
      <w:r>
        <w:t xml:space="preserve">In the Coreo Home </w:t>
      </w:r>
      <w:r w:rsidRPr="00D92267">
        <w:rPr>
          <w:highlight w:val="cyan"/>
        </w:rPr>
        <w:t>mobile app</w:t>
      </w:r>
      <w:r>
        <w:t xml:space="preserve">, the wizard panel is placed below the calendar panel on the dashboard, scroll down to access it. In the desktop app, the wizard panel </w:t>
      </w:r>
      <w:r w:rsidR="00A21ABC">
        <w:t>is</w:t>
      </w:r>
      <w:r>
        <w:t xml:space="preserve"> adjacent to the calendar panel.</w:t>
      </w:r>
    </w:p>
    <w:p w14:paraId="75DDAB17" w14:textId="43B7BFE4" w:rsidR="0016470F" w:rsidRDefault="0016470F" w:rsidP="00E17ACB">
      <w:pPr>
        <w:pStyle w:val="Heading2"/>
        <w:tabs>
          <w:tab w:val="clear" w:pos="4406"/>
          <w:tab w:val="left" w:pos="567"/>
        </w:tabs>
      </w:pPr>
      <w:bookmarkStart w:id="28" w:name="_Toc37995849"/>
      <w:r>
        <w:t>Browse Providers</w:t>
      </w:r>
      <w:bookmarkEnd w:id="28"/>
    </w:p>
    <w:p w14:paraId="24838C76" w14:textId="48D4DCE9" w:rsidR="00BC4C55" w:rsidRDefault="00BC4C55" w:rsidP="002B506C">
      <w:pPr>
        <w:pStyle w:val="ChapterBodyCopy"/>
      </w:pPr>
      <w:r>
        <w:rPr>
          <w:noProof/>
          <w:lang w:val="en-IN" w:eastAsia="en-IN"/>
        </w:rPr>
        <w:drawing>
          <wp:inline distT="0" distB="0" distL="0" distR="0" wp14:anchorId="292BA146" wp14:editId="285E413B">
            <wp:extent cx="1038184" cy="834390"/>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57">
                      <a:extLst>
                        <a:ext uri="{28A0092B-C50C-407E-A947-70E740481C1C}">
                          <a14:useLocalDpi xmlns:a14="http://schemas.microsoft.com/office/drawing/2010/main" val="0"/>
                        </a:ext>
                      </a:extLst>
                    </a:blip>
                    <a:stretch>
                      <a:fillRect/>
                    </a:stretch>
                  </pic:blipFill>
                  <pic:spPr>
                    <a:xfrm>
                      <a:off x="0" y="0"/>
                      <a:ext cx="1062388" cy="853843"/>
                    </a:xfrm>
                    <a:prstGeom prst="rect">
                      <a:avLst/>
                    </a:prstGeom>
                  </pic:spPr>
                </pic:pic>
              </a:graphicData>
            </a:graphic>
          </wp:inline>
        </w:drawing>
      </w:r>
    </w:p>
    <w:p w14:paraId="42F36557" w14:textId="14CD9880" w:rsidR="000C7714" w:rsidRDefault="000C7714" w:rsidP="00475F28">
      <w:pPr>
        <w:pStyle w:val="CVChapterBodyCopy"/>
      </w:pPr>
      <w:r>
        <w:t>The user can have the service requests fulfilled by the following two types of providers</w:t>
      </w:r>
      <w:r w:rsidR="00EA39BD">
        <w:t>:</w:t>
      </w:r>
    </w:p>
    <w:p w14:paraId="52F9001F" w14:textId="700054A2" w:rsidR="000C7714" w:rsidRDefault="000C7714" w:rsidP="00AA4EBA">
      <w:pPr>
        <w:pStyle w:val="ListBullet"/>
      </w:pPr>
      <w:r>
        <w:t>Entity</w:t>
      </w:r>
      <w:r w:rsidR="00AA4EBA">
        <w:t xml:space="preserve"> User (EU)</w:t>
      </w:r>
      <w:r>
        <w:t xml:space="preserve">: </w:t>
      </w:r>
      <w:r w:rsidR="00A21ABC">
        <w:t>The EU accepts your service requests, creates a plan based on your request, schedules the visits, and fulfils the visit process. H</w:t>
      </w:r>
      <w:r w:rsidRPr="0079373C">
        <w:t>owever, the payment</w:t>
      </w:r>
      <w:r w:rsidR="00A21ABC">
        <w:t xml:space="preserve"> for the fulfilled visit</w:t>
      </w:r>
      <w:r w:rsidRPr="0079373C">
        <w:t xml:space="preserve"> </w:t>
      </w:r>
      <w:r w:rsidR="00B9061C">
        <w:t>is</w:t>
      </w:r>
      <w:r w:rsidRPr="0079373C">
        <w:t xml:space="preserve"> not </w:t>
      </w:r>
      <w:r w:rsidR="00A21ABC">
        <w:t>handeled</w:t>
      </w:r>
      <w:r w:rsidRPr="0079373C">
        <w:t xml:space="preserve"> in Coreo Home.</w:t>
      </w:r>
    </w:p>
    <w:p w14:paraId="698DCFCB" w14:textId="50747895" w:rsidR="00DA013F" w:rsidRDefault="00DA013F" w:rsidP="002B506C">
      <w:pPr>
        <w:pStyle w:val="ChapterBodyCopy"/>
      </w:pPr>
      <w:r>
        <w:rPr>
          <w:noProof/>
          <w:lang w:val="en-IN" w:eastAsia="en-IN"/>
        </w:rPr>
        <w:drawing>
          <wp:inline distT="0" distB="0" distL="0" distR="0" wp14:anchorId="11C6459D" wp14:editId="42F94D13">
            <wp:extent cx="3472753" cy="1133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16767" cy="1180480"/>
                    </a:xfrm>
                    <a:prstGeom prst="rect">
                      <a:avLst/>
                    </a:prstGeom>
                    <a:noFill/>
                    <a:ln>
                      <a:noFill/>
                    </a:ln>
                  </pic:spPr>
                </pic:pic>
              </a:graphicData>
            </a:graphic>
          </wp:inline>
        </w:drawing>
      </w:r>
    </w:p>
    <w:p w14:paraId="1F42C67F" w14:textId="77777777" w:rsidR="00DA013F" w:rsidRDefault="00DA013F" w:rsidP="00FA5A26">
      <w:pPr>
        <w:pStyle w:val="CVspacebeforetable"/>
      </w:pPr>
    </w:p>
    <w:p w14:paraId="6C9713FC" w14:textId="1489A35C" w:rsidR="00DA013F" w:rsidRDefault="000C7714" w:rsidP="00AA4EBA">
      <w:pPr>
        <w:pStyle w:val="ListBullet"/>
      </w:pPr>
      <w:r>
        <w:t>Individual Service Provider</w:t>
      </w:r>
      <w:r w:rsidR="007545BB">
        <w:t xml:space="preserve"> (ISP)</w:t>
      </w:r>
      <w:r>
        <w:t xml:space="preserve">: </w:t>
      </w:r>
      <w:r w:rsidRPr="0079373C">
        <w:t xml:space="preserve">For the service request fulfilled by an individual service provider, the visit processes are scheduled, completed, and the payments </w:t>
      </w:r>
      <w:r w:rsidR="00A21ABC">
        <w:t xml:space="preserve">also </w:t>
      </w:r>
      <w:r w:rsidRPr="0079373C">
        <w:t>are processed</w:t>
      </w:r>
      <w:r w:rsidR="00A21ABC">
        <w:t xml:space="preserve"> in Coreo Home</w:t>
      </w:r>
      <w:r w:rsidRPr="0079373C">
        <w:t>.</w:t>
      </w:r>
    </w:p>
    <w:p w14:paraId="35869235" w14:textId="23967398" w:rsidR="000C7714" w:rsidRDefault="007545BB" w:rsidP="002B506C">
      <w:pPr>
        <w:pStyle w:val="ChapterBodyCopy"/>
      </w:pPr>
      <w:r>
        <w:t xml:space="preserve">An ISP has </w:t>
      </w:r>
      <w:r w:rsidR="00DA013F">
        <w:t xml:space="preserve">the per hour rate and the age displayed on the </w:t>
      </w:r>
      <w:r w:rsidR="00DA013F" w:rsidRPr="00DA013F">
        <w:rPr>
          <w:b/>
        </w:rPr>
        <w:t>Browse</w:t>
      </w:r>
      <w:r w:rsidR="00DA013F">
        <w:t xml:space="preserve"> </w:t>
      </w:r>
      <w:r w:rsidR="00DA013F" w:rsidRPr="00DA013F">
        <w:rPr>
          <w:b/>
        </w:rPr>
        <w:t>Providers</w:t>
      </w:r>
      <w:r w:rsidR="00DA013F">
        <w:t xml:space="preserve"> screen. Whereas the entity does not have these details displayed.</w:t>
      </w:r>
    </w:p>
    <w:p w14:paraId="2C569EF3" w14:textId="5162A358" w:rsidR="00DA013F" w:rsidRDefault="00C94AEE" w:rsidP="002B506C">
      <w:pPr>
        <w:pStyle w:val="ChapterBodyCopy"/>
      </w:pPr>
      <w:r>
        <w:rPr>
          <w:noProof/>
          <w:lang w:val="en-IN" w:eastAsia="en-IN"/>
        </w:rPr>
        <w:drawing>
          <wp:inline distT="0" distB="0" distL="0" distR="0" wp14:anchorId="50214082" wp14:editId="710EA72B">
            <wp:extent cx="3516740" cy="1104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shboard 3b.png"/>
                    <pic:cNvPicPr/>
                  </pic:nvPicPr>
                  <pic:blipFill>
                    <a:blip r:embed="rId59">
                      <a:extLst>
                        <a:ext uri="{28A0092B-C50C-407E-A947-70E740481C1C}">
                          <a14:useLocalDpi xmlns:a14="http://schemas.microsoft.com/office/drawing/2010/main" val="0"/>
                        </a:ext>
                      </a:extLst>
                    </a:blip>
                    <a:stretch>
                      <a:fillRect/>
                    </a:stretch>
                  </pic:blipFill>
                  <pic:spPr>
                    <a:xfrm>
                      <a:off x="0" y="0"/>
                      <a:ext cx="3569268" cy="1121403"/>
                    </a:xfrm>
                    <a:prstGeom prst="rect">
                      <a:avLst/>
                    </a:prstGeom>
                  </pic:spPr>
                </pic:pic>
              </a:graphicData>
            </a:graphic>
          </wp:inline>
        </w:drawing>
      </w:r>
    </w:p>
    <w:p w14:paraId="6248086B" w14:textId="0BEA71F4" w:rsidR="00F73B18" w:rsidRDefault="00F73B18" w:rsidP="00475F28">
      <w:pPr>
        <w:pStyle w:val="CVChapterBodyCopy"/>
      </w:pPr>
      <w:r>
        <w:t xml:space="preserve">Follow these steps to search </w:t>
      </w:r>
      <w:r w:rsidR="00475F28">
        <w:t xml:space="preserve">for </w:t>
      </w:r>
      <w:r>
        <w:t>the</w:t>
      </w:r>
      <w:r w:rsidR="007E0279">
        <w:t xml:space="preserve"> service providers</w:t>
      </w:r>
      <w:r w:rsidR="00BF7867">
        <w:t xml:space="preserve"> and entities</w:t>
      </w:r>
      <w:r w:rsidR="007E0279">
        <w:t>:</w:t>
      </w:r>
    </w:p>
    <w:p w14:paraId="6DE6C9FA" w14:textId="47118A77" w:rsidR="00DE3CA9" w:rsidRDefault="00DE3CA9" w:rsidP="008A35E5">
      <w:pPr>
        <w:pStyle w:val="ListNumber"/>
        <w:numPr>
          <w:ilvl w:val="0"/>
          <w:numId w:val="19"/>
        </w:numPr>
      </w:pPr>
      <w:r>
        <w:t xml:space="preserve">On the side menu, select </w:t>
      </w:r>
      <w:r w:rsidRPr="00CA5F3F">
        <w:rPr>
          <w:b/>
        </w:rPr>
        <w:t>Browse Providers</w:t>
      </w:r>
      <w:r>
        <w:t xml:space="preserve"> to open the </w:t>
      </w:r>
      <w:r w:rsidRPr="00CA5F3F">
        <w:rPr>
          <w:b/>
        </w:rPr>
        <w:t>Browse Providers</w:t>
      </w:r>
      <w:r>
        <w:t xml:space="preserve"> </w:t>
      </w:r>
      <w:r w:rsidR="00BF7867">
        <w:t>page</w:t>
      </w:r>
      <w:r>
        <w:t>.</w:t>
      </w:r>
    </w:p>
    <w:p w14:paraId="07788A13" w14:textId="492FA127" w:rsidR="00475F28" w:rsidRDefault="00C94AEE" w:rsidP="00475F28">
      <w:pPr>
        <w:pStyle w:val="CVFigure"/>
      </w:pPr>
      <w:r>
        <w:lastRenderedPageBreak/>
        <w:drawing>
          <wp:inline distT="0" distB="0" distL="0" distR="0" wp14:anchorId="434629FD" wp14:editId="5A301195">
            <wp:extent cx="5272921" cy="23526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ashboard 4.png"/>
                    <pic:cNvPicPr/>
                  </pic:nvPicPr>
                  <pic:blipFill>
                    <a:blip r:embed="rId60">
                      <a:extLst>
                        <a:ext uri="{28A0092B-C50C-407E-A947-70E740481C1C}">
                          <a14:useLocalDpi xmlns:a14="http://schemas.microsoft.com/office/drawing/2010/main" val="0"/>
                        </a:ext>
                      </a:extLst>
                    </a:blip>
                    <a:stretch>
                      <a:fillRect/>
                    </a:stretch>
                  </pic:blipFill>
                  <pic:spPr>
                    <a:xfrm>
                      <a:off x="0" y="0"/>
                      <a:ext cx="5273469" cy="2352920"/>
                    </a:xfrm>
                    <a:prstGeom prst="rect">
                      <a:avLst/>
                    </a:prstGeom>
                  </pic:spPr>
                </pic:pic>
              </a:graphicData>
            </a:graphic>
          </wp:inline>
        </w:drawing>
      </w:r>
    </w:p>
    <w:p w14:paraId="7C11D013" w14:textId="21E7B2E1" w:rsidR="00475F28" w:rsidRPr="00475F28" w:rsidRDefault="00475F28" w:rsidP="00D3630D">
      <w:pPr>
        <w:pStyle w:val="CVFigureCaption"/>
        <w:tabs>
          <w:tab w:val="left" w:pos="1134"/>
        </w:tabs>
      </w:pPr>
      <w:r>
        <w:t>Browse Providers screen</w:t>
      </w:r>
    </w:p>
    <w:p w14:paraId="0163348E" w14:textId="0CBED603" w:rsidR="002E248D" w:rsidRDefault="00133EDD" w:rsidP="008A35E5">
      <w:pPr>
        <w:pStyle w:val="ListNumber"/>
        <w:numPr>
          <w:ilvl w:val="0"/>
          <w:numId w:val="19"/>
        </w:numPr>
      </w:pPr>
      <w:r>
        <w:t xml:space="preserve">Choose the </w:t>
      </w:r>
      <w:r w:rsidR="00656D38">
        <w:t>s</w:t>
      </w:r>
      <w:r>
        <w:t xml:space="preserve">ervice </w:t>
      </w:r>
      <w:r w:rsidR="00656D38">
        <w:t>c</w:t>
      </w:r>
      <w:r>
        <w:t>ategories from these tabs:</w:t>
      </w:r>
    </w:p>
    <w:p w14:paraId="564BE990" w14:textId="4D62F969" w:rsidR="00133EDD" w:rsidRPr="006F4F7E" w:rsidRDefault="00130FB8" w:rsidP="006F4F7E">
      <w:pPr>
        <w:pStyle w:val="ListBullet"/>
        <w:rPr>
          <w:b/>
        </w:rPr>
      </w:pPr>
      <w:r w:rsidRPr="006F4F7E">
        <w:rPr>
          <w:b/>
        </w:rPr>
        <w:t>Activities Of Daily Living</w:t>
      </w:r>
    </w:p>
    <w:p w14:paraId="4C53B460" w14:textId="6DD0D2DD" w:rsidR="00130FB8" w:rsidRPr="006F4F7E" w:rsidRDefault="00130FB8" w:rsidP="006F4F7E">
      <w:pPr>
        <w:pStyle w:val="ListBullet"/>
        <w:rPr>
          <w:b/>
        </w:rPr>
      </w:pPr>
      <w:r w:rsidRPr="006F4F7E">
        <w:rPr>
          <w:b/>
        </w:rPr>
        <w:t>Help At Home</w:t>
      </w:r>
    </w:p>
    <w:p w14:paraId="7F365BD2" w14:textId="3C721DD4" w:rsidR="00130FB8" w:rsidRPr="006F4F7E" w:rsidRDefault="00130FB8" w:rsidP="006F4F7E">
      <w:pPr>
        <w:pStyle w:val="ListBullet"/>
        <w:rPr>
          <w:b/>
        </w:rPr>
      </w:pPr>
      <w:r w:rsidRPr="006F4F7E">
        <w:rPr>
          <w:b/>
        </w:rPr>
        <w:t>Groceries And Nutrition</w:t>
      </w:r>
    </w:p>
    <w:p w14:paraId="5DA484DC" w14:textId="3E6043E1" w:rsidR="00130FB8" w:rsidRPr="006F4F7E" w:rsidRDefault="00130FB8" w:rsidP="006F4F7E">
      <w:pPr>
        <w:pStyle w:val="ListBullet"/>
        <w:rPr>
          <w:b/>
        </w:rPr>
      </w:pPr>
      <w:r w:rsidRPr="006F4F7E">
        <w:rPr>
          <w:b/>
        </w:rPr>
        <w:t>Transportation</w:t>
      </w:r>
    </w:p>
    <w:p w14:paraId="5B8FD38E" w14:textId="05AD46F8" w:rsidR="00B108E3" w:rsidRDefault="00601ACB" w:rsidP="00601ACB">
      <w:pPr>
        <w:pStyle w:val="CVChapterBodyCopy"/>
      </w:pPr>
      <w:r>
        <w:t>On selecting each of the above tabs, the vendors who offer the related services under each category are listed.</w:t>
      </w:r>
    </w:p>
    <w:p w14:paraId="63884F9D" w14:textId="167ED243" w:rsidR="00E13D34" w:rsidRDefault="00E13D34" w:rsidP="00316829">
      <w:pPr>
        <w:pStyle w:val="ListNumber"/>
      </w:pPr>
      <w:r>
        <w:t xml:space="preserve">Click the </w:t>
      </w:r>
      <w:r w:rsidR="00656D38">
        <w:t>service provider</w:t>
      </w:r>
      <w:r w:rsidR="00976C7B">
        <w:t xml:space="preserve">’s </w:t>
      </w:r>
      <w:r>
        <w:t>name</w:t>
      </w:r>
      <w:r w:rsidR="00A21ABC">
        <w:t>,</w:t>
      </w:r>
      <w:r>
        <w:t xml:space="preserve"> or the profile picture to </w:t>
      </w:r>
      <w:r w:rsidR="00656D38">
        <w:t>view the</w:t>
      </w:r>
      <w:r w:rsidR="00976C7B">
        <w:t xml:space="preserve"> </w:t>
      </w:r>
      <w:r w:rsidR="00656D38">
        <w:t xml:space="preserve">profile details, types of services offered, service location, </w:t>
      </w:r>
      <w:r w:rsidR="00976C7B">
        <w:t>available time</w:t>
      </w:r>
      <w:r w:rsidR="00A21ABC">
        <w:t>-</w:t>
      </w:r>
      <w:r w:rsidR="00976C7B">
        <w:t>slots</w:t>
      </w:r>
      <w:r w:rsidR="00A21ABC">
        <w:t>,</w:t>
      </w:r>
      <w:r w:rsidR="00656D38">
        <w:t xml:space="preserve"> among others.</w:t>
      </w:r>
    </w:p>
    <w:p w14:paraId="2AD46550" w14:textId="23094BAD" w:rsidR="0016470F" w:rsidRDefault="0016470F" w:rsidP="000C01C2">
      <w:pPr>
        <w:pStyle w:val="Heading2"/>
        <w:tabs>
          <w:tab w:val="clear" w:pos="4406"/>
        </w:tabs>
      </w:pPr>
      <w:bookmarkStart w:id="29" w:name="_Toc37995850"/>
      <w:r>
        <w:t>Engage Provider</w:t>
      </w:r>
      <w:bookmarkEnd w:id="29"/>
    </w:p>
    <w:p w14:paraId="317D304F" w14:textId="6A2B4C23" w:rsidR="00DE3CA9" w:rsidRDefault="00DE3CA9" w:rsidP="00DE3CA9">
      <w:pPr>
        <w:pStyle w:val="CVFigure"/>
      </w:pPr>
      <w:r>
        <w:drawing>
          <wp:inline distT="0" distB="0" distL="0" distR="0" wp14:anchorId="1A14C4BE" wp14:editId="011F6FCD">
            <wp:extent cx="1095375" cy="892528"/>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61">
                      <a:extLst>
                        <a:ext uri="{28A0092B-C50C-407E-A947-70E740481C1C}">
                          <a14:useLocalDpi xmlns:a14="http://schemas.microsoft.com/office/drawing/2010/main" val="0"/>
                        </a:ext>
                      </a:extLst>
                    </a:blip>
                    <a:stretch>
                      <a:fillRect/>
                    </a:stretch>
                  </pic:blipFill>
                  <pic:spPr>
                    <a:xfrm>
                      <a:off x="0" y="0"/>
                      <a:ext cx="1105362" cy="900665"/>
                    </a:xfrm>
                    <a:prstGeom prst="rect">
                      <a:avLst/>
                    </a:prstGeom>
                  </pic:spPr>
                </pic:pic>
              </a:graphicData>
            </a:graphic>
          </wp:inline>
        </w:drawing>
      </w:r>
    </w:p>
    <w:p w14:paraId="14D56383" w14:textId="77777777" w:rsidR="00DE3CA9" w:rsidRDefault="00DE3CA9" w:rsidP="00DE3CA9">
      <w:pPr>
        <w:pStyle w:val="CVspacebeforetable"/>
      </w:pPr>
    </w:p>
    <w:p w14:paraId="5FC6190F" w14:textId="2B103688" w:rsidR="001D08C7" w:rsidRDefault="001D08C7" w:rsidP="00F21CDA">
      <w:pPr>
        <w:pStyle w:val="ListNumber"/>
      </w:pPr>
      <w:r>
        <w:t>Choose the required service provider</w:t>
      </w:r>
      <w:r w:rsidR="00BB6782">
        <w:t xml:space="preserve"> </w:t>
      </w:r>
      <w:r w:rsidR="00674412">
        <w:t>on</w:t>
      </w:r>
      <w:r w:rsidR="00BB6782">
        <w:t xml:space="preserve"> the </w:t>
      </w:r>
      <w:r w:rsidR="00BB6782" w:rsidRPr="00BB6782">
        <w:rPr>
          <w:b/>
        </w:rPr>
        <w:t>Browse Providers</w:t>
      </w:r>
      <w:r w:rsidR="00BB6782">
        <w:t xml:space="preserve"> screen.</w:t>
      </w:r>
      <w:r w:rsidR="001547D3">
        <w:t xml:space="preserve"> You can engage with two diffe</w:t>
      </w:r>
      <w:r w:rsidR="00F21CDA">
        <w:t>rent types of providers, entities</w:t>
      </w:r>
      <w:r w:rsidR="00A21ABC">
        <w:t>,</w:t>
      </w:r>
      <w:r w:rsidR="00F21CDA">
        <w:t xml:space="preserve"> </w:t>
      </w:r>
      <w:r w:rsidR="002F7922">
        <w:t>or</w:t>
      </w:r>
      <w:r w:rsidR="00F21CDA">
        <w:t xml:space="preserve"> individual service providers.</w:t>
      </w:r>
    </w:p>
    <w:p w14:paraId="3A67A93A" w14:textId="03B56C4A" w:rsidR="00C97C65" w:rsidRDefault="001D08C7" w:rsidP="00C97C65">
      <w:pPr>
        <w:pStyle w:val="ListNumber"/>
      </w:pPr>
      <w:r>
        <w:t xml:space="preserve">Select the </w:t>
      </w:r>
      <w:r w:rsidRPr="0000236C">
        <w:rPr>
          <w:b/>
        </w:rPr>
        <w:t>Engage</w:t>
      </w:r>
      <w:r>
        <w:t xml:space="preserve"> button</w:t>
      </w:r>
      <w:r w:rsidR="00C97C65">
        <w:t xml:space="preserve">. The </w:t>
      </w:r>
      <w:r w:rsidR="00C97C65" w:rsidRPr="00C97C65">
        <w:rPr>
          <w:b/>
        </w:rPr>
        <w:t>Create New Service Request</w:t>
      </w:r>
      <w:r w:rsidR="00C97C65">
        <w:t xml:space="preserve"> screen opens.</w:t>
      </w:r>
    </w:p>
    <w:p w14:paraId="6207F3C6" w14:textId="394666A9" w:rsidR="00F67DD7" w:rsidRDefault="00316533" w:rsidP="00F67DD7">
      <w:pPr>
        <w:pStyle w:val="CVFigure"/>
      </w:pPr>
      <w:r>
        <w:lastRenderedPageBreak/>
        <w:drawing>
          <wp:inline distT="0" distB="0" distL="0" distR="0" wp14:anchorId="5CDD340A" wp14:editId="2E10C9D0">
            <wp:extent cx="5105400" cy="22028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6.png"/>
                    <pic:cNvPicPr/>
                  </pic:nvPicPr>
                  <pic:blipFill>
                    <a:blip r:embed="rId62">
                      <a:extLst>
                        <a:ext uri="{28A0092B-C50C-407E-A947-70E740481C1C}">
                          <a14:useLocalDpi xmlns:a14="http://schemas.microsoft.com/office/drawing/2010/main" val="0"/>
                        </a:ext>
                      </a:extLst>
                    </a:blip>
                    <a:stretch>
                      <a:fillRect/>
                    </a:stretch>
                  </pic:blipFill>
                  <pic:spPr>
                    <a:xfrm>
                      <a:off x="0" y="0"/>
                      <a:ext cx="5114223" cy="2206693"/>
                    </a:xfrm>
                    <a:prstGeom prst="rect">
                      <a:avLst/>
                    </a:prstGeom>
                  </pic:spPr>
                </pic:pic>
              </a:graphicData>
            </a:graphic>
          </wp:inline>
        </w:drawing>
      </w:r>
    </w:p>
    <w:p w14:paraId="2001133B" w14:textId="46CC42B5" w:rsidR="00F67DD7" w:rsidRDefault="00F67DD7" w:rsidP="00F67DD7">
      <w:pPr>
        <w:pStyle w:val="CVFigureCaption"/>
      </w:pPr>
      <w:r>
        <w:t>Create New Service Request screen</w:t>
      </w:r>
    </w:p>
    <w:p w14:paraId="4CAF38EF" w14:textId="00FC70EB" w:rsidR="00F67DD7" w:rsidRDefault="00623E2F" w:rsidP="00623E2F">
      <w:pPr>
        <w:pStyle w:val="CVChapterBodyCopy"/>
      </w:pPr>
      <w:r>
        <w:t>You can also open</w:t>
      </w:r>
      <w:r w:rsidR="00A21ABC">
        <w:t xml:space="preserve"> the </w:t>
      </w:r>
      <w:r w:rsidRPr="00C97C65">
        <w:rPr>
          <w:b/>
        </w:rPr>
        <w:t>Create New Service Request</w:t>
      </w:r>
      <w:r>
        <w:t xml:space="preserve"> screen from the wizard in step 3.</w:t>
      </w:r>
    </w:p>
    <w:p w14:paraId="26E51100" w14:textId="2B36B8AA" w:rsidR="00BE5D14" w:rsidRDefault="00BE5D14" w:rsidP="000C01C2">
      <w:pPr>
        <w:pStyle w:val="Heading2"/>
        <w:tabs>
          <w:tab w:val="clear" w:pos="4406"/>
          <w:tab w:val="num" w:pos="567"/>
        </w:tabs>
      </w:pPr>
      <w:bookmarkStart w:id="30" w:name="CreateServiceRequest"/>
      <w:bookmarkStart w:id="31" w:name="_Toc37995851"/>
      <w:r>
        <w:t xml:space="preserve">Create </w:t>
      </w:r>
      <w:r w:rsidR="00CD46AF">
        <w:t xml:space="preserve">and Post a Service </w:t>
      </w:r>
      <w:r>
        <w:t>Request</w:t>
      </w:r>
      <w:bookmarkEnd w:id="31"/>
    </w:p>
    <w:bookmarkEnd w:id="30"/>
    <w:p w14:paraId="0BDE2178" w14:textId="407C691C" w:rsidR="00462C6C" w:rsidRDefault="009E5E8A" w:rsidP="00BE5D14">
      <w:pPr>
        <w:pStyle w:val="CVChapterBodyCopy"/>
      </w:pPr>
      <w:r>
        <w:rPr>
          <w:noProof/>
          <w:lang w:val="en-IN" w:eastAsia="en-IN"/>
        </w:rPr>
        <w:drawing>
          <wp:inline distT="0" distB="0" distL="0" distR="0" wp14:anchorId="7FD924F2" wp14:editId="551B0F32">
            <wp:extent cx="1019175" cy="948219"/>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63">
                      <a:extLst>
                        <a:ext uri="{28A0092B-C50C-407E-A947-70E740481C1C}">
                          <a14:useLocalDpi xmlns:a14="http://schemas.microsoft.com/office/drawing/2010/main" val="0"/>
                        </a:ext>
                      </a:extLst>
                    </a:blip>
                    <a:stretch>
                      <a:fillRect/>
                    </a:stretch>
                  </pic:blipFill>
                  <pic:spPr>
                    <a:xfrm>
                      <a:off x="0" y="0"/>
                      <a:ext cx="1045623" cy="972825"/>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332924" w:rsidRDefault="00BE5D14" w:rsidP="00215F1E">
      <w:pPr>
        <w:pStyle w:val="ListNumber2"/>
        <w:rPr>
          <w:b/>
        </w:rPr>
      </w:pPr>
      <w:r w:rsidRPr="00332924">
        <w:rPr>
          <w:b/>
        </w:rPr>
        <w:t>Service</w:t>
      </w:r>
    </w:p>
    <w:p w14:paraId="60F1F121" w14:textId="77777777" w:rsidR="00BE5D14" w:rsidRPr="00332924" w:rsidRDefault="00BE5D14" w:rsidP="00215F1E">
      <w:pPr>
        <w:pStyle w:val="ListNumber2"/>
        <w:rPr>
          <w:b/>
        </w:rPr>
      </w:pPr>
      <w:r w:rsidRPr="00332924">
        <w:rPr>
          <w:b/>
        </w:rPr>
        <w:t>Preference</w:t>
      </w:r>
    </w:p>
    <w:p w14:paraId="3CBC74C7" w14:textId="77777777" w:rsidR="00BE5D14" w:rsidRPr="00332924" w:rsidRDefault="00BE5D14" w:rsidP="00215F1E">
      <w:pPr>
        <w:pStyle w:val="ListNumber2"/>
        <w:rPr>
          <w:b/>
        </w:rPr>
      </w:pPr>
      <w:r w:rsidRPr="00332924">
        <w:rPr>
          <w:b/>
        </w:rPr>
        <w:t>Questionnaire</w:t>
      </w:r>
    </w:p>
    <w:p w14:paraId="24D8BE73" w14:textId="77777777" w:rsidR="00BE5D14" w:rsidRPr="00332924" w:rsidRDefault="00BE5D14" w:rsidP="00215F1E">
      <w:pPr>
        <w:pStyle w:val="ListNumber2"/>
        <w:rPr>
          <w:b/>
        </w:rPr>
      </w:pPr>
      <w:r w:rsidRPr="00332924">
        <w:rPr>
          <w:b/>
        </w:rPr>
        <w:t>Review</w:t>
      </w:r>
    </w:p>
    <w:p w14:paraId="64E6419B" w14:textId="1E811BFF" w:rsidR="00B22C21" w:rsidRDefault="000E49B6" w:rsidP="00B22C21">
      <w:pPr>
        <w:pStyle w:val="CVFigure"/>
      </w:pPr>
      <w:r>
        <w:lastRenderedPageBreak/>
        <w:drawing>
          <wp:inline distT="0" distB="0" distL="0" distR="0" wp14:anchorId="5A1BCA32" wp14:editId="0A22E651">
            <wp:extent cx="5188821" cy="306705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64">
                      <a:extLst>
                        <a:ext uri="{28A0092B-C50C-407E-A947-70E740481C1C}">
                          <a14:useLocalDpi xmlns:a14="http://schemas.microsoft.com/office/drawing/2010/main" val="0"/>
                        </a:ext>
                      </a:extLst>
                    </a:blip>
                    <a:stretch>
                      <a:fillRect/>
                    </a:stretch>
                  </pic:blipFill>
                  <pic:spPr>
                    <a:xfrm>
                      <a:off x="0" y="0"/>
                      <a:ext cx="5200129" cy="3073734"/>
                    </a:xfrm>
                    <a:prstGeom prst="rect">
                      <a:avLst/>
                    </a:prstGeom>
                  </pic:spPr>
                </pic:pic>
              </a:graphicData>
            </a:graphic>
          </wp:inline>
        </w:drawing>
      </w:r>
    </w:p>
    <w:p w14:paraId="5B6DBE7C" w14:textId="720422F2" w:rsidR="00B22C21" w:rsidRDefault="00B22C21" w:rsidP="00F90F61">
      <w:pPr>
        <w:pStyle w:val="CVFigureCaption"/>
        <w:tabs>
          <w:tab w:val="left" w:pos="1134"/>
        </w:tabs>
      </w:pPr>
      <w:r w:rsidRPr="00D3630D">
        <w:t>Create</w:t>
      </w:r>
      <w:r>
        <w:t xml:space="preserve"> New Service Request</w:t>
      </w:r>
      <w:r w:rsidR="00E34B5A">
        <w:t xml:space="preserve"> screen</w:t>
      </w:r>
    </w:p>
    <w:p w14:paraId="1627F419" w14:textId="6F463919" w:rsidR="00320D8A" w:rsidRDefault="00320D8A" w:rsidP="005D492B">
      <w:pPr>
        <w:pStyle w:val="CVHeading3"/>
      </w:pPr>
      <w:bookmarkStart w:id="32" w:name="_Toc37995852"/>
      <w:r w:rsidRPr="00F17A6A">
        <w:t>Service</w:t>
      </w:r>
      <w:bookmarkEnd w:id="32"/>
    </w:p>
    <w:p w14:paraId="19055F22" w14:textId="21D2B441" w:rsidR="001D08C7" w:rsidRDefault="00E34B5A" w:rsidP="00A33574">
      <w:pPr>
        <w:pStyle w:val="ListNumber"/>
        <w:numPr>
          <w:ilvl w:val="0"/>
          <w:numId w:val="20"/>
        </w:numPr>
      </w:pPr>
      <w:r>
        <w:t xml:space="preserve">Select the </w:t>
      </w:r>
      <w:r w:rsidRPr="00317FAC">
        <w:rPr>
          <w:b/>
        </w:rPr>
        <w:t>Service Category</w:t>
      </w:r>
      <w:r>
        <w:t xml:space="preserve"> from the following</w:t>
      </w:r>
      <w:r w:rsidR="00ED7FC0">
        <w:t xml:space="preserve"> options</w:t>
      </w:r>
      <w: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3261"/>
        <w:gridCol w:w="1559"/>
      </w:tblGrid>
      <w:tr w:rsidR="00C101B6" w:rsidRPr="001B104E" w14:paraId="5FA81534" w14:textId="77777777" w:rsidTr="00653567">
        <w:trPr>
          <w:cantSplit/>
          <w:tblHeader/>
        </w:trPr>
        <w:tc>
          <w:tcPr>
            <w:tcW w:w="3261" w:type="dxa"/>
            <w:shd w:val="clear" w:color="auto" w:fill="auto"/>
            <w:vAlign w:val="center"/>
          </w:tcPr>
          <w:p w14:paraId="500465FA" w14:textId="6F6EC049" w:rsidR="00C101B6" w:rsidRPr="001B104E" w:rsidRDefault="00566180" w:rsidP="00653567">
            <w:pPr>
              <w:pStyle w:val="ListBullet"/>
            </w:pPr>
            <w:r w:rsidRPr="00653567">
              <w:rPr>
                <w:b/>
              </w:rPr>
              <w:t>Activities Of Daily Living</w:t>
            </w:r>
            <w:r w:rsidR="00810BA1" w:rsidRPr="00653567">
              <w:rPr>
                <w:b/>
              </w:rPr>
              <w:t>:</w:t>
            </w:r>
          </w:p>
        </w:tc>
        <w:tc>
          <w:tcPr>
            <w:tcW w:w="1559" w:type="dxa"/>
            <w:shd w:val="clear" w:color="auto" w:fill="auto"/>
          </w:tcPr>
          <w:p w14:paraId="53C8F692" w14:textId="5CC02936" w:rsidR="00566180" w:rsidRPr="003B1B5B" w:rsidRDefault="001475E5" w:rsidP="00D652C1">
            <w:pPr>
              <w:pStyle w:val="CVTableTextCenter"/>
              <w:jc w:val="left"/>
              <w:rPr>
                <w:b/>
              </w:rPr>
            </w:pPr>
            <w:r>
              <w:object w:dxaOrig="2730" w:dyaOrig="2790" w14:anchorId="5AAAB2A6">
                <v:shape id="_x0000_i1025" type="#_x0000_t75" style="width:51.05pt;height:51.05pt" o:ole="">
                  <v:imagedata r:id="rId65" o:title=""/>
                </v:shape>
                <o:OLEObject Type="Embed" ProgID="PBrush" ShapeID="_x0000_i1025" DrawAspect="Content" ObjectID="_1648613955" r:id="rId66"/>
              </w:object>
            </w:r>
          </w:p>
        </w:tc>
      </w:tr>
      <w:tr w:rsidR="00C101B6" w:rsidRPr="001B104E" w14:paraId="73BD260E" w14:textId="77777777" w:rsidTr="00653567">
        <w:trPr>
          <w:cantSplit/>
          <w:tblHeader/>
        </w:trPr>
        <w:tc>
          <w:tcPr>
            <w:tcW w:w="3261" w:type="dxa"/>
            <w:shd w:val="clear" w:color="auto" w:fill="auto"/>
            <w:vAlign w:val="center"/>
          </w:tcPr>
          <w:p w14:paraId="4E4267BF" w14:textId="0F2917B8" w:rsidR="00C101B6" w:rsidRPr="001B104E" w:rsidRDefault="00566180" w:rsidP="00653567">
            <w:pPr>
              <w:pStyle w:val="ListBullet"/>
            </w:pPr>
            <w:r w:rsidRPr="00653567">
              <w:rPr>
                <w:b/>
              </w:rPr>
              <w:t>Help At Home</w:t>
            </w:r>
            <w:r w:rsidR="00810BA1">
              <w:t>:</w:t>
            </w:r>
          </w:p>
        </w:tc>
        <w:tc>
          <w:tcPr>
            <w:tcW w:w="1559" w:type="dxa"/>
            <w:shd w:val="clear" w:color="auto" w:fill="auto"/>
          </w:tcPr>
          <w:p w14:paraId="6492EDE4" w14:textId="2B6E2A5A" w:rsidR="00566180" w:rsidRPr="003B1B5B" w:rsidRDefault="001475E5" w:rsidP="00D652C1">
            <w:pPr>
              <w:pStyle w:val="CVTableTextCenter"/>
              <w:jc w:val="left"/>
              <w:rPr>
                <w:b/>
              </w:rPr>
            </w:pPr>
            <w:r>
              <w:object w:dxaOrig="2565" w:dyaOrig="2730" w14:anchorId="7B458945">
                <v:shape id="_x0000_i1026" type="#_x0000_t75" style="width:46.9pt;height:49.4pt" o:ole="">
                  <v:imagedata r:id="rId67" o:title=""/>
                </v:shape>
                <o:OLEObject Type="Embed" ProgID="PBrush" ShapeID="_x0000_i1026" DrawAspect="Content" ObjectID="_1648613956" r:id="rId68"/>
              </w:object>
            </w:r>
          </w:p>
        </w:tc>
      </w:tr>
      <w:tr w:rsidR="00C101B6" w:rsidRPr="001B104E" w14:paraId="41663E64" w14:textId="77777777" w:rsidTr="00653567">
        <w:trPr>
          <w:cantSplit/>
          <w:tblHeader/>
        </w:trPr>
        <w:tc>
          <w:tcPr>
            <w:tcW w:w="3261" w:type="dxa"/>
            <w:shd w:val="clear" w:color="auto" w:fill="auto"/>
            <w:vAlign w:val="center"/>
          </w:tcPr>
          <w:p w14:paraId="3A69EC4F" w14:textId="5CAF1231" w:rsidR="00C101B6" w:rsidRPr="001B104E" w:rsidRDefault="00566180" w:rsidP="00653567">
            <w:pPr>
              <w:pStyle w:val="ListBullet"/>
            </w:pPr>
            <w:r w:rsidRPr="00653567">
              <w:rPr>
                <w:b/>
              </w:rPr>
              <w:t>Groceries And Nutrition</w:t>
            </w:r>
            <w:r w:rsidR="00810BA1">
              <w:t>:</w:t>
            </w:r>
          </w:p>
        </w:tc>
        <w:tc>
          <w:tcPr>
            <w:tcW w:w="1559" w:type="dxa"/>
            <w:shd w:val="clear" w:color="auto" w:fill="auto"/>
          </w:tcPr>
          <w:p w14:paraId="0C9B6B0B" w14:textId="437F9531" w:rsidR="00566180" w:rsidRPr="003B1B5B" w:rsidRDefault="001475E5" w:rsidP="00D652C1">
            <w:pPr>
              <w:pStyle w:val="CVTableTextCenter"/>
              <w:jc w:val="left"/>
              <w:rPr>
                <w:b/>
              </w:rPr>
            </w:pPr>
            <w:r>
              <w:object w:dxaOrig="2610" w:dyaOrig="2820" w14:anchorId="5D71C5D1">
                <v:shape id="_x0000_i1027" type="#_x0000_t75" style="width:46.05pt;height:49.4pt" o:ole="">
                  <v:imagedata r:id="rId69" o:title=""/>
                </v:shape>
                <o:OLEObject Type="Embed" ProgID="PBrush" ShapeID="_x0000_i1027" DrawAspect="Content" ObjectID="_1648613957" r:id="rId70"/>
              </w:object>
            </w:r>
          </w:p>
        </w:tc>
      </w:tr>
      <w:tr w:rsidR="00C101B6" w:rsidRPr="001B104E" w14:paraId="35929DFC" w14:textId="77777777" w:rsidTr="00653567">
        <w:trPr>
          <w:cantSplit/>
          <w:tblHeader/>
        </w:trPr>
        <w:tc>
          <w:tcPr>
            <w:tcW w:w="3261" w:type="dxa"/>
            <w:shd w:val="clear" w:color="auto" w:fill="auto"/>
            <w:vAlign w:val="center"/>
          </w:tcPr>
          <w:p w14:paraId="0A74616A" w14:textId="323AAA92" w:rsidR="00C101B6" w:rsidRPr="00D652C1" w:rsidRDefault="00566180" w:rsidP="00653567">
            <w:pPr>
              <w:pStyle w:val="ListBullet"/>
            </w:pPr>
            <w:r w:rsidRPr="00653567">
              <w:rPr>
                <w:b/>
              </w:rPr>
              <w:t>Transportation</w:t>
            </w:r>
            <w:r w:rsidR="00810BA1">
              <w:t>:</w:t>
            </w:r>
          </w:p>
        </w:tc>
        <w:tc>
          <w:tcPr>
            <w:tcW w:w="1559" w:type="dxa"/>
            <w:shd w:val="clear" w:color="auto" w:fill="auto"/>
          </w:tcPr>
          <w:p w14:paraId="2DC9E63E" w14:textId="0E5057B0" w:rsidR="00566180" w:rsidRPr="003B1B5B" w:rsidRDefault="006D7079" w:rsidP="00D652C1">
            <w:pPr>
              <w:pStyle w:val="CVTableTextCenter"/>
              <w:jc w:val="left"/>
              <w:rPr>
                <w:b/>
              </w:rPr>
            </w:pPr>
            <w:r>
              <w:object w:dxaOrig="2595" w:dyaOrig="2715" w14:anchorId="27676849">
                <v:shape id="_x0000_i1028" type="#_x0000_t75" style="width:49.4pt;height:51.9pt" o:ole="">
                  <v:imagedata r:id="rId71" o:title=""/>
                </v:shape>
                <o:OLEObject Type="Embed" ProgID="PBrush" ShapeID="_x0000_i1028" DrawAspect="Content" ObjectID="_1648613958" r:id="rId72"/>
              </w:object>
            </w:r>
          </w:p>
        </w:tc>
      </w:tr>
    </w:tbl>
    <w:p w14:paraId="1BB3271E" w14:textId="4EE9B2F9" w:rsidR="00D54087" w:rsidRDefault="00D54087" w:rsidP="00B63D03">
      <w:pPr>
        <w:pStyle w:val="CVChapterBodyCopy"/>
      </w:pPr>
      <w:r w:rsidRPr="00E34B5A">
        <w:rPr>
          <w:b/>
        </w:rPr>
        <w:t>Activities Of Daily Living</w:t>
      </w:r>
      <w:r>
        <w:t xml:space="preserve"> is the default service category</w:t>
      </w:r>
      <w:r w:rsidR="00441FF1">
        <w:t>. U</w:t>
      </w:r>
      <w:r>
        <w:t>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lastRenderedPageBreak/>
        <w:drawing>
          <wp:inline distT="0" distB="0" distL="0" distR="0" wp14:anchorId="3563EA06" wp14:editId="77EA77DB">
            <wp:extent cx="5165575"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62">
                      <a:extLst>
                        <a:ext uri="{28A0092B-C50C-407E-A947-70E740481C1C}">
                          <a14:useLocalDpi xmlns:a14="http://schemas.microsoft.com/office/drawing/2010/main" val="0"/>
                        </a:ext>
                      </a:extLst>
                    </a:blip>
                    <a:stretch>
                      <a:fillRect/>
                    </a:stretch>
                  </pic:blipFill>
                  <pic:spPr>
                    <a:xfrm>
                      <a:off x="0" y="0"/>
                      <a:ext cx="5182606" cy="2236198"/>
                    </a:xfrm>
                    <a:prstGeom prst="rect">
                      <a:avLst/>
                    </a:prstGeom>
                  </pic:spPr>
                </pic:pic>
              </a:graphicData>
            </a:graphic>
          </wp:inline>
        </w:drawing>
      </w:r>
    </w:p>
    <w:p w14:paraId="2D8D3E66" w14:textId="31D071FF" w:rsidR="001E67CC" w:rsidRDefault="001E67CC" w:rsidP="00FF001C">
      <w:pPr>
        <w:pStyle w:val="CVFigureCaption"/>
        <w:tabs>
          <w:tab w:val="left" w:pos="1134"/>
        </w:tabs>
      </w:pPr>
      <w:r>
        <w:t>Create New Service Request screen–</w:t>
      </w:r>
      <w:r w:rsidR="00C17994">
        <w:t>Service page</w:t>
      </w:r>
    </w:p>
    <w:p w14:paraId="67793DAA" w14:textId="0D3816F0" w:rsidR="000D0C2C" w:rsidRPr="000D0C2C" w:rsidRDefault="00296BFA" w:rsidP="00103310">
      <w:pPr>
        <w:pStyle w:val="ListNumber"/>
      </w:pPr>
      <w:r>
        <w:t>Choose</w:t>
      </w:r>
      <w:r w:rsidR="000656C0">
        <w:t xml:space="preserve"> the service types</w:t>
      </w:r>
      <w:r>
        <w:t xml:space="preserve">. </w:t>
      </w:r>
      <w:r w:rsidRPr="00FA2F25">
        <w:rPr>
          <w:i/>
        </w:rPr>
        <w:t>For example,</w:t>
      </w:r>
      <w:r w:rsidR="00A1333C">
        <w:rPr>
          <w:i/>
        </w:rPr>
        <w:t xml:space="preserve"> </w:t>
      </w:r>
      <w:r w:rsidR="009E1B79">
        <w:rPr>
          <w:i/>
        </w:rPr>
        <w:t xml:space="preserve">you can </w:t>
      </w:r>
      <w:r w:rsidR="00A1333C">
        <w:rPr>
          <w:i/>
        </w:rPr>
        <w:t>choose</w:t>
      </w:r>
      <w:r w:rsidRPr="00FA2F25">
        <w:rPr>
          <w:i/>
        </w:rPr>
        <w:t xml:space="preserve"> </w:t>
      </w:r>
      <w:r w:rsidRPr="00FA2F25">
        <w:rPr>
          <w:b/>
          <w:i/>
        </w:rPr>
        <w:t>Ambulation and Mobility</w:t>
      </w:r>
      <w:r w:rsidRPr="00FA2F25">
        <w:rPr>
          <w:i/>
        </w:rPr>
        <w:t xml:space="preserve"> and </w:t>
      </w:r>
      <w:r w:rsidRPr="00FA2F25">
        <w:rPr>
          <w:b/>
          <w:i/>
        </w:rPr>
        <w:t>Bathing</w:t>
      </w:r>
      <w:r w:rsidR="00A21ABC">
        <w:rPr>
          <w:b/>
          <w:i/>
        </w:rPr>
        <w:t>,</w:t>
      </w:r>
      <w:r w:rsidR="00B63D03">
        <w:rPr>
          <w:b/>
          <w:i/>
        </w:rPr>
        <w:t xml:space="preserve"> </w:t>
      </w:r>
      <w:r w:rsidR="00A1333C" w:rsidRPr="00A1333C">
        <w:rPr>
          <w:i/>
        </w:rPr>
        <w:t>which</w:t>
      </w:r>
      <w:r w:rsidR="00A1333C">
        <w:rPr>
          <w:b/>
          <w:i/>
        </w:rPr>
        <w:t xml:space="preserve"> </w:t>
      </w:r>
      <w:r w:rsidR="00B63D03" w:rsidRPr="00B63D03">
        <w:rPr>
          <w:i/>
        </w:rPr>
        <w:t>are</w:t>
      </w:r>
      <w:r w:rsidR="00B63D03">
        <w:rPr>
          <w:b/>
          <w:i/>
        </w:rPr>
        <w:t xml:space="preserve"> </w:t>
      </w:r>
      <w:r w:rsidR="00B63D03" w:rsidRPr="00B63D03">
        <w:rPr>
          <w:i/>
        </w:rPr>
        <w:t>two of the service types under the</w:t>
      </w:r>
      <w:r w:rsidR="00B63D03">
        <w:rPr>
          <w:b/>
          <w:i/>
        </w:rPr>
        <w:t xml:space="preserve"> Activities of Daily Living</w:t>
      </w:r>
      <w:r w:rsidRPr="00FA2F25">
        <w:rPr>
          <w:i/>
        </w:rPr>
        <w:t>.</w:t>
      </w:r>
    </w:p>
    <w:p w14:paraId="60C0BFD6" w14:textId="666262E8" w:rsidR="000656C0" w:rsidRDefault="006471F3" w:rsidP="00103310">
      <w:pPr>
        <w:pStyle w:val="ListNumber"/>
      </w:pPr>
      <w:r w:rsidRPr="00FA2F25">
        <w:rPr>
          <w:i/>
        </w:rPr>
        <w:t xml:space="preserve">Similarly, </w:t>
      </w:r>
      <w:r w:rsidR="00D91938" w:rsidRPr="00FA2F25">
        <w:rPr>
          <w:i/>
        </w:rPr>
        <w:t>under</w:t>
      </w:r>
      <w:r w:rsidRPr="00FA2F25">
        <w:rPr>
          <w:i/>
        </w:rPr>
        <w:t xml:space="preserve"> the </w:t>
      </w:r>
      <w:r w:rsidRPr="00FA2F25">
        <w:rPr>
          <w:b/>
          <w:i/>
        </w:rPr>
        <w:t>Help At Home</w:t>
      </w:r>
      <w:r w:rsidRPr="00FA2F25">
        <w:rPr>
          <w:i/>
        </w:rPr>
        <w:t xml:space="preserve"> service category</w:t>
      </w:r>
      <w:r w:rsidR="00D91938" w:rsidRPr="00FA2F25">
        <w:rPr>
          <w:i/>
        </w:rPr>
        <w:t xml:space="preserve">, choose the service types </w:t>
      </w:r>
      <w:r w:rsidR="00D91938" w:rsidRPr="00FA2F25">
        <w:rPr>
          <w:b/>
          <w:i/>
        </w:rPr>
        <w:t>Companionship and Errands</w:t>
      </w:r>
      <w:r w:rsidR="00D91938" w:rsidRPr="00FA2F25">
        <w:rPr>
          <w:i/>
        </w:rPr>
        <w:t xml:space="preserve">, </w:t>
      </w:r>
      <w:r w:rsidR="00D91938" w:rsidRPr="00FA2F25">
        <w:rPr>
          <w:b/>
          <w:i/>
        </w:rPr>
        <w:t>Food Prep</w:t>
      </w:r>
      <w:r w:rsidR="00D91938" w:rsidRPr="00FA2F25">
        <w:rPr>
          <w:i/>
        </w:rPr>
        <w:t xml:space="preserve">, and </w:t>
      </w:r>
      <w:r w:rsidR="00D91938" w:rsidRPr="00FA2F25">
        <w:rPr>
          <w:b/>
          <w:i/>
        </w:rPr>
        <w:t>House Keeping</w:t>
      </w:r>
      <w:r w:rsidR="00D91938" w:rsidRPr="00FA2F25">
        <w:rPr>
          <w:i/>
        </w:rPr>
        <w:t>.</w:t>
      </w:r>
    </w:p>
    <w:p w14:paraId="17063080" w14:textId="4CCB3CEC" w:rsidR="00103310" w:rsidRDefault="00103310" w:rsidP="00103310">
      <w:pPr>
        <w:pStyle w:val="ListNumber"/>
      </w:pPr>
      <w:r>
        <w:t xml:space="preserve">Enter the additional information about yourself or your requirements, if </w:t>
      </w:r>
      <w:r w:rsidR="00441FF1">
        <w:t>needed</w:t>
      </w:r>
      <w:r>
        <w:t>.</w:t>
      </w:r>
    </w:p>
    <w:p w14:paraId="70A6558B" w14:textId="194AFAAB" w:rsidR="007833C0"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6724938A" w:rsidR="008A1D76" w:rsidRDefault="008A1D76" w:rsidP="005D492B">
      <w:pPr>
        <w:pStyle w:val="CVHeading3"/>
      </w:pPr>
      <w:bookmarkStart w:id="33" w:name="_Toc37995853"/>
      <w:r>
        <w:t>Preference</w:t>
      </w:r>
      <w:bookmarkEnd w:id="33"/>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790502DE">
            <wp:extent cx="5219085" cy="2578735"/>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73">
                      <a:extLst>
                        <a:ext uri="{28A0092B-C50C-407E-A947-70E740481C1C}">
                          <a14:useLocalDpi xmlns:a14="http://schemas.microsoft.com/office/drawing/2010/main" val="0"/>
                        </a:ext>
                      </a:extLst>
                    </a:blip>
                    <a:stretch>
                      <a:fillRect/>
                    </a:stretch>
                  </pic:blipFill>
                  <pic:spPr>
                    <a:xfrm>
                      <a:off x="0" y="0"/>
                      <a:ext cx="5234727" cy="2586464"/>
                    </a:xfrm>
                    <a:prstGeom prst="rect">
                      <a:avLst/>
                    </a:prstGeom>
                  </pic:spPr>
                </pic:pic>
              </a:graphicData>
            </a:graphic>
          </wp:inline>
        </w:drawing>
      </w:r>
    </w:p>
    <w:p w14:paraId="63152054" w14:textId="40ED4DEB" w:rsidR="00E34B5A" w:rsidRDefault="007833C0" w:rsidP="007833C0">
      <w:pPr>
        <w:pStyle w:val="CVFigureCaption"/>
        <w:tabs>
          <w:tab w:val="left" w:pos="1134"/>
        </w:tabs>
      </w:pPr>
      <w:r>
        <w:t>Create New Service Request screen–Prefer</w:t>
      </w:r>
      <w:r w:rsidR="00A21ABC">
        <w:t>e</w:t>
      </w:r>
      <w:r>
        <w:t>nce page</w:t>
      </w:r>
    </w:p>
    <w:p w14:paraId="19F09881" w14:textId="40CDC1CF" w:rsidR="003A6553" w:rsidRDefault="003A6553" w:rsidP="00B71952">
      <w:pPr>
        <w:pStyle w:val="ListNumber"/>
      </w:pPr>
      <w:r>
        <w:t>Select the schedule type from these two options:</w:t>
      </w:r>
    </w:p>
    <w:p w14:paraId="30910C13" w14:textId="7C0D0FD6" w:rsidR="003A6553" w:rsidRPr="00050FB8" w:rsidRDefault="003A6553" w:rsidP="003A6553">
      <w:pPr>
        <w:pStyle w:val="ListBullet"/>
      </w:pPr>
      <w:r w:rsidRPr="003A6553">
        <w:rPr>
          <w:b/>
        </w:rPr>
        <w:lastRenderedPageBreak/>
        <w:t>One Time</w:t>
      </w:r>
      <w:r w:rsidR="00214964">
        <w:rPr>
          <w:b/>
        </w:rPr>
        <w:t>:</w:t>
      </w:r>
      <w:r w:rsidR="00214964" w:rsidRPr="00421475">
        <w:t xml:space="preserve"> </w:t>
      </w:r>
      <w:r w:rsidR="00DD554E" w:rsidRPr="00050FB8">
        <w:t xml:space="preserve">Use this option </w:t>
      </w:r>
      <w:r w:rsidR="00E6671C">
        <w:t>to schedule a single-time service for a date of your choice.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AFD2F57" w14:textId="7C972F6E" w:rsidR="00266228" w:rsidRDefault="00572B9B" w:rsidP="00A769EB">
      <w:pPr>
        <w:pStyle w:val="HeadingNoNumering"/>
      </w:pPr>
      <w:r w:rsidRPr="00792C89">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504BF7A8">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74">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761D75">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74B1B7D2" w:rsidR="009A7AA0" w:rsidRPr="00BD353B" w:rsidRDefault="009A7AA0" w:rsidP="00BD353B">
      <w:pPr>
        <w:pStyle w:val="ListBullet"/>
        <w:rPr>
          <w:b/>
        </w:rPr>
      </w:pPr>
      <w:r w:rsidRPr="00BD353B">
        <w:rPr>
          <w:b/>
        </w:rPr>
        <w:t>Morning</w:t>
      </w:r>
    </w:p>
    <w:p w14:paraId="28AD956F" w14:textId="7AF802EE" w:rsidR="009A7AA0" w:rsidRPr="00BD353B" w:rsidRDefault="004430EE" w:rsidP="00BD353B">
      <w:pPr>
        <w:pStyle w:val="ListBullet"/>
        <w:rPr>
          <w:b/>
        </w:rPr>
      </w:pPr>
      <w:r>
        <w:rPr>
          <w:b/>
        </w:rPr>
        <w:t>Afternoon</w:t>
      </w:r>
    </w:p>
    <w:p w14:paraId="5244EC4B" w14:textId="1B5C42F9" w:rsidR="009A7AA0" w:rsidRDefault="009A7AA0" w:rsidP="00BD353B">
      <w:pPr>
        <w:pStyle w:val="ListBullet"/>
        <w:rPr>
          <w:b/>
        </w:rPr>
      </w:pPr>
      <w:r w:rsidRPr="00BD353B">
        <w:rPr>
          <w:b/>
        </w:rPr>
        <w:t>Evening</w:t>
      </w:r>
    </w:p>
    <w:p w14:paraId="5A1687E9" w14:textId="366A8ADE" w:rsidR="003C768A" w:rsidRDefault="003C768A" w:rsidP="00970BB4">
      <w:pPr>
        <w:pStyle w:val="ListNumber"/>
      </w:pPr>
      <w:r>
        <w:t>Scroll the screen down.</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lastRenderedPageBreak/>
        <w:drawing>
          <wp:inline distT="0" distB="0" distL="0" distR="0" wp14:anchorId="78CEA6D3" wp14:editId="0D68CF5C">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75">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EC5EE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3447EF" w:rsidRDefault="003447EF" w:rsidP="003447EF">
      <w:pPr>
        <w:pStyle w:val="ListBullet"/>
        <w:rPr>
          <w:b/>
        </w:rPr>
      </w:pPr>
      <w:r w:rsidRPr="003447EF">
        <w:rPr>
          <w:b/>
        </w:rPr>
        <w:t>Male</w:t>
      </w:r>
    </w:p>
    <w:p w14:paraId="2F5B3CFD" w14:textId="19E1F689" w:rsidR="003447EF" w:rsidRPr="003447EF" w:rsidRDefault="003447EF" w:rsidP="003447EF">
      <w:pPr>
        <w:pStyle w:val="ListBullet"/>
        <w:rPr>
          <w:b/>
        </w:rPr>
      </w:pPr>
      <w:r w:rsidRPr="003447EF">
        <w:rPr>
          <w:b/>
        </w:rPr>
        <w:t>Female</w:t>
      </w:r>
    </w:p>
    <w:p w14:paraId="0CBBA52A" w14:textId="2A175D62" w:rsidR="003447EF" w:rsidRPr="003447EF" w:rsidRDefault="003447EF" w:rsidP="003447EF">
      <w:pPr>
        <w:pStyle w:val="ListBullet"/>
        <w:rPr>
          <w:b/>
        </w:rPr>
      </w:pPr>
      <w:r w:rsidRPr="003447EF">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w:t>
      </w:r>
      <w:r w:rsidR="00145616" w:rsidRPr="00404668">
        <w:rPr>
          <w:b/>
        </w:rPr>
        <w:t>Questionnaire</w:t>
      </w:r>
      <w:r w:rsidR="00145616">
        <w:t>.</w:t>
      </w:r>
    </w:p>
    <w:p w14:paraId="5847AFB2" w14:textId="04696A5E" w:rsidR="005B36E3" w:rsidRDefault="005B36E3" w:rsidP="002A67F3">
      <w:pPr>
        <w:pStyle w:val="HeadingNoNumering"/>
      </w:pPr>
      <w:r>
        <w:t>Schedule Type</w:t>
      </w:r>
      <w:r>
        <w:rPr>
          <w:rFonts w:cstheme="majorHAnsi"/>
        </w:rPr>
        <w:t>–</w:t>
      </w:r>
      <w:r>
        <w:t>Recurring</w:t>
      </w:r>
    </w:p>
    <w:p w14:paraId="00EA35B1" w14:textId="2F355053"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 xml:space="preserve">periodically until </w:t>
      </w:r>
      <w:r w:rsidR="00A21ABC">
        <w:t xml:space="preserve">the </w:t>
      </w:r>
      <w:r w:rsidR="00376D5B">
        <w:t>selected date</w:t>
      </w:r>
      <w:r>
        <w:t>.</w:t>
      </w:r>
    </w:p>
    <w:p w14:paraId="65CD9E8B" w14:textId="3B3E107C" w:rsidR="00F11D54" w:rsidRDefault="009D72E6" w:rsidP="00F11D54">
      <w:pPr>
        <w:pStyle w:val="CVFigure"/>
      </w:pPr>
      <w:r>
        <w:drawing>
          <wp:inline distT="0" distB="0" distL="0" distR="0" wp14:anchorId="570B25C9" wp14:editId="08E7C269">
            <wp:extent cx="5230368" cy="2468080"/>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76">
                      <a:extLst>
                        <a:ext uri="{28A0092B-C50C-407E-A947-70E740481C1C}">
                          <a14:useLocalDpi xmlns:a14="http://schemas.microsoft.com/office/drawing/2010/main" val="0"/>
                        </a:ext>
                      </a:extLst>
                    </a:blip>
                    <a:stretch>
                      <a:fillRect/>
                    </a:stretch>
                  </pic:blipFill>
                  <pic:spPr>
                    <a:xfrm>
                      <a:off x="0" y="0"/>
                      <a:ext cx="5236882" cy="2471154"/>
                    </a:xfrm>
                    <a:prstGeom prst="rect">
                      <a:avLst/>
                    </a:prstGeom>
                  </pic:spPr>
                </pic:pic>
              </a:graphicData>
            </a:graphic>
          </wp:inline>
        </w:drawing>
      </w:r>
    </w:p>
    <w:p w14:paraId="12F7F71D" w14:textId="4B5331DE" w:rsidR="005B36E3" w:rsidRDefault="00BF405B" w:rsidP="00F11D54">
      <w:pPr>
        <w:pStyle w:val="CVFigureCaption"/>
      </w:pPr>
      <w:r>
        <w:t>Create New Service Request–Schedule type-Recurring</w:t>
      </w:r>
    </w:p>
    <w:p w14:paraId="14097668" w14:textId="413416EE" w:rsidR="00F04917" w:rsidRDefault="00F04917" w:rsidP="00A33574">
      <w:pPr>
        <w:pStyle w:val="ListNumber"/>
        <w:numPr>
          <w:ilvl w:val="0"/>
          <w:numId w:val="23"/>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BF6DD0" w:rsidRDefault="00C5700A" w:rsidP="00C5700A">
      <w:pPr>
        <w:pStyle w:val="ListBullet"/>
        <w:rPr>
          <w:b/>
        </w:rPr>
      </w:pPr>
      <w:r w:rsidRPr="00BF6DD0">
        <w:rPr>
          <w:b/>
        </w:rPr>
        <w:lastRenderedPageBreak/>
        <w:t>Weekly</w:t>
      </w:r>
    </w:p>
    <w:p w14:paraId="56A50E87" w14:textId="5A48551F" w:rsidR="00C5700A" w:rsidRDefault="00C5700A" w:rsidP="00C5700A">
      <w:pPr>
        <w:pStyle w:val="ListBullet"/>
        <w:rPr>
          <w:b/>
        </w:rPr>
      </w:pPr>
      <w:r w:rsidRPr="00BF6DD0">
        <w:rPr>
          <w:b/>
        </w:rPr>
        <w:t>Monthly</w:t>
      </w:r>
    </w:p>
    <w:p w14:paraId="59F05BA8" w14:textId="22F7E57C" w:rsidR="00C5700A" w:rsidRDefault="006D3BFD" w:rsidP="00A33574">
      <w:pPr>
        <w:pStyle w:val="ListNumber"/>
        <w:numPr>
          <w:ilvl w:val="0"/>
          <w:numId w:val="23"/>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A33574">
      <w:pPr>
        <w:pStyle w:val="ListNumber"/>
        <w:numPr>
          <w:ilvl w:val="0"/>
          <w:numId w:val="23"/>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3E19DC49">
            <wp:extent cx="3196590" cy="503447"/>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77">
                      <a:extLst>
                        <a:ext uri="{28A0092B-C50C-407E-A947-70E740481C1C}">
                          <a14:useLocalDpi xmlns:a14="http://schemas.microsoft.com/office/drawing/2010/main" val="0"/>
                        </a:ext>
                      </a:extLst>
                    </a:blip>
                    <a:stretch>
                      <a:fillRect/>
                    </a:stretch>
                  </pic:blipFill>
                  <pic:spPr>
                    <a:xfrm>
                      <a:off x="0" y="0"/>
                      <a:ext cx="3458136" cy="544639"/>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501994">
      <w:pPr>
        <w:pStyle w:val="List2"/>
      </w:pPr>
      <w:r>
        <w:rPr>
          <w:noProof/>
          <w:lang w:val="en-IN" w:eastAsia="en-IN"/>
        </w:rPr>
        <w:drawing>
          <wp:inline distT="0" distB="0" distL="0" distR="0" wp14:anchorId="7EF6F60E" wp14:editId="0124A175">
            <wp:extent cx="3246760" cy="41783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78">
                      <a:extLst>
                        <a:ext uri="{28A0092B-C50C-407E-A947-70E740481C1C}">
                          <a14:useLocalDpi xmlns:a14="http://schemas.microsoft.com/office/drawing/2010/main" val="0"/>
                        </a:ext>
                      </a:extLst>
                    </a:blip>
                    <a:stretch>
                      <a:fillRect/>
                    </a:stretch>
                  </pic:blipFill>
                  <pic:spPr>
                    <a:xfrm>
                      <a:off x="0" y="0"/>
                      <a:ext cx="3395452" cy="436965"/>
                    </a:xfrm>
                    <a:prstGeom prst="rect">
                      <a:avLst/>
                    </a:prstGeom>
                  </pic:spPr>
                </pic:pic>
              </a:graphicData>
            </a:graphic>
          </wp:inline>
        </w:drawing>
      </w:r>
    </w:p>
    <w:p w14:paraId="48EA9E6C" w14:textId="77777777" w:rsidR="000B6CEA" w:rsidRDefault="000B6CEA" w:rsidP="000B6CEA">
      <w:pPr>
        <w:pStyle w:val="CVspacebeforetable"/>
      </w:pPr>
    </w:p>
    <w:p w14:paraId="1857CB79" w14:textId="581E80B8" w:rsidR="008D2558" w:rsidRDefault="008D2558" w:rsidP="008D2558">
      <w:pPr>
        <w:pStyle w:val="ListNumber"/>
      </w:pPr>
      <w:r>
        <w:t>Select the preferred slot</w:t>
      </w:r>
      <w:r w:rsidR="000B6CEA">
        <w:t>s</w:t>
      </w:r>
      <w:r>
        <w:t xml:space="preserve"> </w:t>
      </w:r>
      <w:r w:rsidR="000B6CEA">
        <w:t>for</w:t>
      </w:r>
      <w:r>
        <w:t xml:space="preserve"> which you want to receive</w:t>
      </w:r>
      <w:r w:rsidR="000B6CEA">
        <w:t xml:space="preserve"> the services</w:t>
      </w:r>
      <w:r>
        <w:t>:</w:t>
      </w:r>
    </w:p>
    <w:p w14:paraId="2E22C45A" w14:textId="6841564C" w:rsidR="009D72E6" w:rsidRDefault="00D3379F" w:rsidP="006066CA">
      <w:pPr>
        <w:pStyle w:val="List2"/>
      </w:pPr>
      <w:r>
        <w:rPr>
          <w:noProof/>
          <w:lang w:val="en-IN" w:eastAsia="en-IN"/>
        </w:rPr>
        <w:drawing>
          <wp:inline distT="0" distB="0" distL="0" distR="0" wp14:anchorId="3D86E8DD" wp14:editId="7552BD2C">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79">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2D9892AD" w14:textId="67BABD80" w:rsidR="000B6CEA" w:rsidRDefault="000B6CEA" w:rsidP="000B6CEA">
      <w:pPr>
        <w:pStyle w:val="CVspacebeforetable"/>
      </w:pPr>
    </w:p>
    <w:p w14:paraId="0204D802" w14:textId="18C9580E"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441FF1">
        <w:rPr>
          <w:i/>
        </w:rPr>
        <w:t>.</w:t>
      </w:r>
      <w:r w:rsidR="001B7C92" w:rsidRPr="00691D85">
        <w:rPr>
          <w:i/>
        </w:rPr>
        <w:t xml:space="preserve"> </w:t>
      </w:r>
      <w:r w:rsidR="00441FF1">
        <w:rPr>
          <w:i/>
        </w:rPr>
        <w:t>T</w:t>
      </w:r>
      <w:r w:rsidR="001B7C92" w:rsidRPr="00691D85">
        <w:rPr>
          <w:i/>
        </w:rPr>
        <w:t xml:space="preserve">he service visit </w:t>
      </w:r>
      <w:r w:rsidR="002C5E1D" w:rsidRPr="00691D85">
        <w:rPr>
          <w:i/>
        </w:rPr>
        <w:t xml:space="preserve">begins </w:t>
      </w:r>
      <w:r w:rsidR="001B7C92" w:rsidRPr="00691D85">
        <w:rPr>
          <w:i/>
        </w:rPr>
        <w:t xml:space="preserve">from the </w:t>
      </w:r>
      <w:r w:rsidR="002C5E1D" w:rsidRPr="00691D85">
        <w:rPr>
          <w:i/>
        </w:rPr>
        <w:t>start date that you have given</w:t>
      </w:r>
      <w:r w:rsidR="00A21ABC">
        <w:rPr>
          <w:i/>
        </w:rPr>
        <w:t>,</w:t>
      </w:r>
      <w:r w:rsidR="002C5E1D" w:rsidRPr="00691D85">
        <w:rPr>
          <w:i/>
        </w:rPr>
        <w:t xml:space="preserve"> and you would be receiving the visits for the selected slots.</w:t>
      </w:r>
    </w:p>
    <w:p w14:paraId="1A35C00B" w14:textId="0C9E59EC" w:rsidR="002C5E1D" w:rsidRPr="005E4C8E" w:rsidRDefault="002C5E1D" w:rsidP="000B6CEA">
      <w:pPr>
        <w:pStyle w:val="CVChapterBodyCopy"/>
      </w:pPr>
      <w:r w:rsidRPr="005E4C8E">
        <w:t xml:space="preserve">If you select </w:t>
      </w:r>
      <w:r w:rsidR="00A21ABC">
        <w:t xml:space="preserve">a </w:t>
      </w:r>
      <w:r w:rsidRPr="005E4C8E">
        <w:t>lesser number of slots than the number of occurrences</w:t>
      </w:r>
      <w:r w:rsidR="003E361A" w:rsidRPr="005E4C8E">
        <w:t>, the remaining slots are serviced the following week.</w:t>
      </w:r>
    </w:p>
    <w:p w14:paraId="1352A179" w14:textId="7C255101"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441FF1">
        <w:rPr>
          <w:i/>
        </w:rPr>
        <w:t>.</w:t>
      </w:r>
      <w:r w:rsidR="00647FF9" w:rsidRPr="00691D85">
        <w:rPr>
          <w:i/>
        </w:rPr>
        <w:t xml:space="preserve"> </w:t>
      </w:r>
      <w:r w:rsidR="00441FF1">
        <w:rPr>
          <w:i/>
        </w:rPr>
        <w:t>T</w:t>
      </w:r>
      <w:r w:rsidR="00647FF9" w:rsidRPr="00691D85">
        <w:rPr>
          <w:i/>
        </w:rPr>
        <w:t xml:space="preserve">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7C70B1AE" w:rsidR="00DC246A"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w:t>
      </w:r>
      <w:r w:rsidR="00441FF1">
        <w:t>periodically</w:t>
      </w:r>
      <w:r w:rsidR="007B7CAD" w:rsidRPr="007B7CAD">
        <w:t>, based on the number of occurrences or</w:t>
      </w:r>
      <w:r w:rsidR="007B7CAD">
        <w:t xml:space="preserve"> </w:t>
      </w:r>
      <w:r w:rsidR="007B7CAD" w:rsidRPr="007B7CAD">
        <w:t>the end-by date.</w:t>
      </w:r>
    </w:p>
    <w:p w14:paraId="0D31EAA6" w14:textId="77777777" w:rsidR="00404668" w:rsidRDefault="00404668" w:rsidP="00404668">
      <w:pPr>
        <w:pStyle w:val="ListNumber"/>
      </w:pPr>
      <w:r>
        <w:t>Scroll the screen down.</w:t>
      </w:r>
    </w:p>
    <w:p w14:paraId="4F03A344" w14:textId="5FF6125A" w:rsidR="00404668" w:rsidRDefault="00404668" w:rsidP="00404668">
      <w:pPr>
        <w:pStyle w:val="ListNumber"/>
      </w:pPr>
      <w:r>
        <w:t xml:space="preserve">Select the location at which you want to receive the service under </w:t>
      </w:r>
      <w:r w:rsidRPr="00970BB4">
        <w:rPr>
          <w:b/>
        </w:rPr>
        <w:t>Point of Service</w:t>
      </w:r>
      <w:r>
        <w:t>.</w:t>
      </w:r>
    </w:p>
    <w:p w14:paraId="7E2AF73C" w14:textId="39C8754F" w:rsidR="00404668" w:rsidRDefault="00404668" w:rsidP="00404668">
      <w:pPr>
        <w:pStyle w:val="ListNumber"/>
      </w:pPr>
      <w:r>
        <w:t>Select the gender preference of the caregiver.</w:t>
      </w:r>
    </w:p>
    <w:p w14:paraId="445433D3" w14:textId="77777777" w:rsidR="00404668" w:rsidRDefault="00404668" w:rsidP="00404668">
      <w:pPr>
        <w:pStyle w:val="ListNumber"/>
      </w:pPr>
      <w:r>
        <w:lastRenderedPageBreak/>
        <w:t xml:space="preserve">Select the </w:t>
      </w:r>
      <w:r w:rsidRPr="00EC1B34">
        <w:rPr>
          <w:b/>
        </w:rPr>
        <w:t>Next</w:t>
      </w:r>
      <w:r>
        <w:t xml:space="preserve"> button to open the Questionnaire.</w:t>
      </w:r>
    </w:p>
    <w:p w14:paraId="4B0CCF00" w14:textId="39815A4C" w:rsidR="00682B0D" w:rsidRDefault="00682B0D" w:rsidP="00316533">
      <w:pPr>
        <w:pStyle w:val="CVHeading3"/>
        <w:tabs>
          <w:tab w:val="left" w:pos="851"/>
        </w:tabs>
      </w:pPr>
      <w:bookmarkStart w:id="34" w:name="_Toc37995854"/>
      <w:r>
        <w:t>Questionnaire</w:t>
      </w:r>
      <w:bookmarkEnd w:id="34"/>
    </w:p>
    <w:p w14:paraId="5CA89FD5" w14:textId="31CD549B" w:rsidR="00CF53A4" w:rsidRDefault="00CF53A4" w:rsidP="00A33574">
      <w:pPr>
        <w:pStyle w:val="ListNumber"/>
        <w:numPr>
          <w:ilvl w:val="0"/>
          <w:numId w:val="22"/>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02303F9E">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80">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Default="00EC5EEE" w:rsidP="00EC5EEE">
      <w:pPr>
        <w:pStyle w:val="CVFigureCaption"/>
        <w:tabs>
          <w:tab w:val="left" w:pos="1134"/>
        </w:tabs>
      </w:pPr>
      <w:r>
        <w:t>Create New Service Request screen</w:t>
      </w:r>
      <w:r w:rsidR="00913528">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8C04ACF" w:rsidR="004C7FF0" w:rsidRDefault="004C7FF0" w:rsidP="005D492B">
      <w:pPr>
        <w:pStyle w:val="CVHeading3"/>
      </w:pPr>
      <w:bookmarkStart w:id="35" w:name="_Toc37995855"/>
      <w:r>
        <w:t>Review</w:t>
      </w:r>
      <w:bookmarkEnd w:id="35"/>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drawing>
          <wp:inline distT="0" distB="0" distL="0" distR="0" wp14:anchorId="0B43A722" wp14:editId="10054E5E">
            <wp:extent cx="5168348" cy="2444198"/>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81">
                      <a:extLst>
                        <a:ext uri="{28A0092B-C50C-407E-A947-70E740481C1C}">
                          <a14:useLocalDpi xmlns:a14="http://schemas.microsoft.com/office/drawing/2010/main" val="0"/>
                        </a:ext>
                      </a:extLst>
                    </a:blip>
                    <a:stretch>
                      <a:fillRect/>
                    </a:stretch>
                  </pic:blipFill>
                  <pic:spPr>
                    <a:xfrm>
                      <a:off x="0" y="0"/>
                      <a:ext cx="5176398" cy="2448005"/>
                    </a:xfrm>
                    <a:prstGeom prst="rect">
                      <a:avLst/>
                    </a:prstGeom>
                  </pic:spPr>
                </pic:pic>
              </a:graphicData>
            </a:graphic>
          </wp:inline>
        </w:drawing>
      </w:r>
    </w:p>
    <w:p w14:paraId="4DDA2DC1" w14:textId="6424967F" w:rsidR="00D21937" w:rsidRDefault="00D21937" w:rsidP="00D21937">
      <w:pPr>
        <w:pStyle w:val="CVFigureCaption"/>
      </w:pPr>
      <w:r>
        <w:t>Create New Service Request–Review</w:t>
      </w:r>
    </w:p>
    <w:p w14:paraId="2EC003A0" w14:textId="41EF0BC5" w:rsidR="00162D10" w:rsidRDefault="005F2DF0" w:rsidP="00572701">
      <w:pPr>
        <w:pStyle w:val="ListNumber"/>
      </w:pPr>
      <w:r>
        <w:lastRenderedPageBreak/>
        <w:t xml:space="preserve">If you want to make any changes in </w:t>
      </w:r>
      <w:r w:rsidR="009624C5">
        <w:t>your</w:t>
      </w:r>
      <w:r>
        <w:t xml:space="preserve"> previous selections, select the </w:t>
      </w:r>
      <w:r w:rsidRPr="005F2DF0">
        <w:rPr>
          <w:b/>
        </w:rPr>
        <w:t>Previous</w:t>
      </w:r>
      <w:r>
        <w:t xml:space="preserve"> button</w:t>
      </w:r>
      <w:r w:rsidR="00A21ABC">
        <w:t>,</w:t>
      </w:r>
      <w:r w:rsidR="009624C5">
        <w:t xml:space="preserve"> and make the required changes.</w:t>
      </w:r>
    </w:p>
    <w:p w14:paraId="7233896C" w14:textId="37BDC64A" w:rsidR="002C311F" w:rsidRDefault="002C311F" w:rsidP="00572701">
      <w:pPr>
        <w:pStyle w:val="ListNumber"/>
      </w:pPr>
      <w:r>
        <w:t xml:space="preserve">Select the </w:t>
      </w:r>
      <w:r w:rsidRPr="002C311F">
        <w:rPr>
          <w:b/>
        </w:rPr>
        <w:t>Post</w:t>
      </w:r>
      <w:r>
        <w:t xml:space="preserve"> button to post the service request that you have created.</w:t>
      </w:r>
    </w:p>
    <w:p w14:paraId="066CD74F" w14:textId="0810792F" w:rsidR="004D79AA" w:rsidRDefault="004D79AA" w:rsidP="004D79AA">
      <w:pPr>
        <w:pStyle w:val="CVFigure"/>
      </w:pPr>
      <w:r>
        <w:drawing>
          <wp:inline distT="0" distB="0" distL="0" distR="0" wp14:anchorId="25214740" wp14:editId="369C27F2">
            <wp:extent cx="5200650" cy="2451047"/>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Dashboard 13.png"/>
                    <pic:cNvPicPr/>
                  </pic:nvPicPr>
                  <pic:blipFill>
                    <a:blip r:embed="rId82">
                      <a:extLst>
                        <a:ext uri="{28A0092B-C50C-407E-A947-70E740481C1C}">
                          <a14:useLocalDpi xmlns:a14="http://schemas.microsoft.com/office/drawing/2010/main" val="0"/>
                        </a:ext>
                      </a:extLst>
                    </a:blip>
                    <a:stretch>
                      <a:fillRect/>
                    </a:stretch>
                  </pic:blipFill>
                  <pic:spPr>
                    <a:xfrm>
                      <a:off x="0" y="0"/>
                      <a:ext cx="5212157" cy="2456470"/>
                    </a:xfrm>
                    <a:prstGeom prst="rect">
                      <a:avLst/>
                    </a:prstGeom>
                  </pic:spPr>
                </pic:pic>
              </a:graphicData>
            </a:graphic>
          </wp:inline>
        </w:drawing>
      </w:r>
    </w:p>
    <w:p w14:paraId="7B05ABFB" w14:textId="685A4BB5" w:rsidR="004D79AA" w:rsidRDefault="00A05475" w:rsidP="004D79AA">
      <w:pPr>
        <w:pStyle w:val="CVFigureCaption"/>
      </w:pPr>
      <w:r>
        <w:t>Service Request Created</w:t>
      </w:r>
    </w:p>
    <w:p w14:paraId="5E8843E1" w14:textId="112D48E7"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tbl>
      <w:tblPr>
        <w:tblStyle w:val="TableGrid"/>
        <w:tblW w:w="0" w:type="auto"/>
        <w:tblInd w:w="196" w:type="dxa"/>
        <w:tblLook w:val="04A0" w:firstRow="1" w:lastRow="0" w:firstColumn="1" w:lastColumn="0" w:noHBand="0" w:noVBand="1"/>
      </w:tblPr>
      <w:tblGrid>
        <w:gridCol w:w="911"/>
        <w:gridCol w:w="7365"/>
      </w:tblGrid>
      <w:tr w:rsidR="002D672F" w:rsidRPr="003009AB" w14:paraId="2E795692" w14:textId="77777777" w:rsidTr="002D672F">
        <w:trPr>
          <w:trHeight w:val="989"/>
        </w:trPr>
        <w:tc>
          <w:tcPr>
            <w:tcW w:w="911" w:type="dxa"/>
            <w:vAlign w:val="center"/>
          </w:tcPr>
          <w:p w14:paraId="1258E52B" w14:textId="7C978EF1" w:rsidR="002D672F" w:rsidRPr="003009AB" w:rsidRDefault="002D672F" w:rsidP="008E6810">
            <w:pPr>
              <w:pStyle w:val="ChapterBodyCopy"/>
            </w:pPr>
            <w:r w:rsidRPr="003009AB">
              <w:rPr>
                <w:noProof/>
                <w:lang w:val="en-IN" w:eastAsia="en-IN"/>
              </w:rPr>
              <w:drawing>
                <wp:inline distT="0" distB="0" distL="0" distR="0" wp14:anchorId="7FFAF521" wp14:editId="599AE7E0">
                  <wp:extent cx="441691" cy="438150"/>
                  <wp:effectExtent l="0" t="0" r="0" b="0"/>
                  <wp:docPr id="5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6C1674F8" w14:textId="1D6E4D67" w:rsidR="002D672F" w:rsidRDefault="002D672F" w:rsidP="00662954">
            <w:pPr>
              <w:pStyle w:val="CVTabletextblue"/>
            </w:pPr>
            <w:r>
              <w:t xml:space="preserve">If you choose the service category, </w:t>
            </w:r>
            <w:bookmarkStart w:id="36" w:name="TransportationPatient"/>
            <w:r w:rsidRPr="008A783E">
              <w:rPr>
                <w:b/>
              </w:rPr>
              <w:t>Transportation</w:t>
            </w:r>
            <w:bookmarkEnd w:id="36"/>
            <w:r w:rsidRPr="008A783E">
              <w:t>,</w:t>
            </w:r>
            <w:r>
              <w:t xml:space="preserve"> the care team member must approve your request. Though</w:t>
            </w:r>
            <w:r w:rsidR="00441FF1">
              <w:t>,</w:t>
            </w:r>
            <w:r>
              <w:t xml:space="preserve"> you create and post a service request with transportation as the service category, you cannot see the posted request on the </w:t>
            </w:r>
            <w:r w:rsidRPr="007940A1">
              <w:rPr>
                <w:b/>
              </w:rPr>
              <w:t>View Requests</w:t>
            </w:r>
            <w:r>
              <w:t xml:space="preserve"> screen unless a care team member approves it.</w:t>
            </w:r>
          </w:p>
          <w:p w14:paraId="775C641B" w14:textId="0626F7A1" w:rsidR="002D672F" w:rsidRPr="003009AB" w:rsidRDefault="002D672F" w:rsidP="00662954">
            <w:pPr>
              <w:pStyle w:val="CVTabletextblue"/>
            </w:pPr>
            <w:r>
              <w:t xml:space="preserve">However, the service requests that you create and post with other categories can be tracked on the </w:t>
            </w:r>
            <w:r w:rsidRPr="007940A1">
              <w:rPr>
                <w:b/>
              </w:rPr>
              <w:t>View Requests</w:t>
            </w:r>
            <w:r>
              <w:t xml:space="preserve"> screen.</w:t>
            </w:r>
          </w:p>
        </w:tc>
      </w:tr>
    </w:tbl>
    <w:p w14:paraId="4DAB419B" w14:textId="0730FFED" w:rsidR="00BE5D14" w:rsidRDefault="00BE5D14" w:rsidP="000C01C2">
      <w:pPr>
        <w:pStyle w:val="Heading2"/>
        <w:tabs>
          <w:tab w:val="clear" w:pos="4406"/>
        </w:tabs>
      </w:pPr>
      <w:bookmarkStart w:id="37" w:name="_Toc37995856"/>
      <w:r>
        <w:t>Visit</w:t>
      </w:r>
      <w:r w:rsidR="00D4685F">
        <w:t>(s)</w:t>
      </w:r>
      <w:r>
        <w:t xml:space="preserve"> Schedule</w:t>
      </w:r>
      <w:bookmarkEnd w:id="37"/>
    </w:p>
    <w:p w14:paraId="34FE7C0D" w14:textId="2370DE58" w:rsidR="004D79AA" w:rsidRDefault="00FC2DDF" w:rsidP="004D79AA">
      <w:pPr>
        <w:pStyle w:val="CVFigure"/>
      </w:pPr>
      <w:r>
        <w:drawing>
          <wp:inline distT="0" distB="0" distL="0" distR="0" wp14:anchorId="3C0EAA7D" wp14:editId="1FB53772">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83">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3C3A863C" w:rsidR="00FC2DDF" w:rsidRDefault="0021336D" w:rsidP="00A05475">
      <w:pPr>
        <w:pStyle w:val="ChapterBodyCopy"/>
      </w:pPr>
      <w:r>
        <w:t xml:space="preserve">You can </w:t>
      </w:r>
      <w:r w:rsidR="00371852">
        <w:t xml:space="preserve">also </w:t>
      </w:r>
      <w:r>
        <w:t xml:space="preserve">open the </w:t>
      </w:r>
      <w:r w:rsidRPr="008903EC">
        <w:rPr>
          <w:b/>
        </w:rPr>
        <w:t>View Requests</w:t>
      </w:r>
      <w:r>
        <w:t xml:space="preserve"> screen by clicking the </w:t>
      </w:r>
      <w:r w:rsidRPr="008903EC">
        <w:rPr>
          <w:b/>
        </w:rPr>
        <w:t>Visit(s) Schedule</w:t>
      </w:r>
      <w:r>
        <w:t xml:space="preserve"> button </w:t>
      </w:r>
      <w:r w:rsidR="008903EC">
        <w:t>in</w:t>
      </w:r>
      <w:r>
        <w:t xml:space="preserve"> the wizard on the dashboard.</w:t>
      </w:r>
    </w:p>
    <w:p w14:paraId="3E34F356" w14:textId="0BC4B2C1" w:rsidR="004D79AA" w:rsidRDefault="00591A62" w:rsidP="004D79AA">
      <w:pPr>
        <w:pStyle w:val="CVFigure"/>
      </w:pPr>
      <w:r>
        <w:lastRenderedPageBreak/>
        <w:drawing>
          <wp:inline distT="0" distB="0" distL="0" distR="0" wp14:anchorId="140A568F" wp14:editId="3F8D89EE">
            <wp:extent cx="5026557" cy="2043202"/>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Dashboard 14.png"/>
                    <pic:cNvPicPr/>
                  </pic:nvPicPr>
                  <pic:blipFill>
                    <a:blip r:embed="rId84">
                      <a:extLst>
                        <a:ext uri="{28A0092B-C50C-407E-A947-70E740481C1C}">
                          <a14:useLocalDpi xmlns:a14="http://schemas.microsoft.com/office/drawing/2010/main" val="0"/>
                        </a:ext>
                      </a:extLst>
                    </a:blip>
                    <a:stretch>
                      <a:fillRect/>
                    </a:stretch>
                  </pic:blipFill>
                  <pic:spPr>
                    <a:xfrm>
                      <a:off x="0" y="0"/>
                      <a:ext cx="5031183" cy="2045082"/>
                    </a:xfrm>
                    <a:prstGeom prst="rect">
                      <a:avLst/>
                    </a:prstGeom>
                  </pic:spPr>
                </pic:pic>
              </a:graphicData>
            </a:graphic>
          </wp:inline>
        </w:drawing>
      </w:r>
    </w:p>
    <w:p w14:paraId="25B172B3" w14:textId="2507FE77" w:rsidR="00A27D2C" w:rsidRDefault="00CF74F5" w:rsidP="00CF74F5">
      <w:pPr>
        <w:pStyle w:val="CVFigureCaption"/>
      </w:pPr>
      <w:r>
        <w:t>View Request screen</w:t>
      </w:r>
      <w:r w:rsidR="008D07B9">
        <w:t>–status-Open</w:t>
      </w:r>
    </w:p>
    <w:p w14:paraId="2768B6D9" w14:textId="49704A2E" w:rsidR="00A05475" w:rsidRDefault="00A05475" w:rsidP="00A05475">
      <w:pPr>
        <w:pStyle w:val="ChapterBodyCopy"/>
      </w:pPr>
      <w:r>
        <w:t xml:space="preserve">If needed, use the </w:t>
      </w:r>
      <w:r w:rsidRPr="00A05475">
        <w:rPr>
          <w:b/>
        </w:rPr>
        <w:t>Filters</w:t>
      </w:r>
      <w:r>
        <w:t xml:space="preserve"> button to locate the service request card</w:t>
      </w:r>
      <w:r w:rsidR="00A21ABC">
        <w:t>,</w:t>
      </w:r>
      <w:r>
        <w:t xml:space="preserve"> or you can scroll down on the screen to track the required service request card.</w:t>
      </w:r>
    </w:p>
    <w:p w14:paraId="019EBC7A" w14:textId="03E8CB2F" w:rsidR="004D79AA" w:rsidRDefault="00D4685F" w:rsidP="00A05475">
      <w:pPr>
        <w:pStyle w:val="ChapterBodyCopy"/>
      </w:pPr>
      <w:r>
        <w:t xml:space="preserve">Notice that the </w:t>
      </w:r>
      <w:r w:rsidR="00E53392">
        <w:t>Service R</w:t>
      </w:r>
      <w:r>
        <w:t>equest</w:t>
      </w:r>
      <w:r w:rsidR="00E53392">
        <w:t xml:space="preserve"> (SR)</w:t>
      </w:r>
      <w:r>
        <w:t xml:space="preserve"> card displays the status </w:t>
      </w:r>
      <w:r w:rsidR="00F46666">
        <w:rPr>
          <w:b/>
        </w:rPr>
        <w:t>Open</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2F7F05C9" w14:textId="00DB4E8A" w:rsidR="009A0F16" w:rsidRDefault="009A0F16" w:rsidP="00A05475">
      <w:pPr>
        <w:pStyle w:val="ChapterBodyCopy"/>
      </w:pPr>
      <w:r>
        <w:t>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1843"/>
      </w:tblGrid>
      <w:tr w:rsidR="009A0F16" w:rsidRPr="001B104E" w14:paraId="4A463778" w14:textId="77777777" w:rsidTr="001B096B">
        <w:tc>
          <w:tcPr>
            <w:tcW w:w="5387" w:type="dxa"/>
            <w:shd w:val="clear" w:color="auto" w:fill="FFFFFF" w:themeFill="background1"/>
          </w:tcPr>
          <w:p w14:paraId="6925C517" w14:textId="3FF54393" w:rsidR="009A0F16" w:rsidRPr="001B104E" w:rsidRDefault="009A0F16" w:rsidP="009A0F16">
            <w:pPr>
              <w:pStyle w:val="ListBullet"/>
            </w:pPr>
            <w:r w:rsidRPr="008F7C12">
              <w:rPr>
                <w:b/>
              </w:rPr>
              <w:t>New Request</w:t>
            </w:r>
            <w:r>
              <w:t xml:space="preserve"> button on the header bar</w:t>
            </w:r>
          </w:p>
        </w:tc>
        <w:tc>
          <w:tcPr>
            <w:tcW w:w="1843" w:type="dxa"/>
            <w:shd w:val="clear" w:color="auto" w:fill="FFFFFF" w:themeFill="background1"/>
          </w:tcPr>
          <w:p w14:paraId="6906F086" w14:textId="7F983E0F" w:rsidR="009A0F16" w:rsidRPr="001B104E" w:rsidRDefault="009A0F16" w:rsidP="00410280">
            <w:pPr>
              <w:pStyle w:val="CVTabletext"/>
            </w:pPr>
            <w:r>
              <w:rPr>
                <w:noProof/>
                <w:lang w:val="en-IN" w:eastAsia="en-IN"/>
              </w:rPr>
              <w:drawing>
                <wp:inline distT="0" distB="0" distL="0" distR="0" wp14:anchorId="0E91BFCF" wp14:editId="1D569CAB">
                  <wp:extent cx="939800" cy="2625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959026" cy="267884"/>
                          </a:xfrm>
                          <a:prstGeom prst="rect">
                            <a:avLst/>
                          </a:prstGeom>
                          <a:noFill/>
                          <a:ln>
                            <a:noFill/>
                          </a:ln>
                        </pic:spPr>
                      </pic:pic>
                    </a:graphicData>
                  </a:graphic>
                </wp:inline>
              </w:drawing>
            </w:r>
          </w:p>
        </w:tc>
      </w:tr>
      <w:tr w:rsidR="009A0F16" w:rsidRPr="001B104E" w14:paraId="3F470FB9" w14:textId="77777777" w:rsidTr="001B096B">
        <w:tc>
          <w:tcPr>
            <w:tcW w:w="5387" w:type="dxa"/>
            <w:shd w:val="clear" w:color="auto" w:fill="FFFFFF" w:themeFill="background1"/>
          </w:tcPr>
          <w:p w14:paraId="02CADAED" w14:textId="210FA8F2" w:rsidR="009A0F16" w:rsidRPr="001B104E" w:rsidRDefault="009A0F16" w:rsidP="009A0F16">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3B3D71E4" w14:textId="12BB3EB0" w:rsidR="009A0F16" w:rsidRPr="001B104E" w:rsidRDefault="009A0F16" w:rsidP="00410280">
            <w:pPr>
              <w:pStyle w:val="CVTabletext"/>
            </w:pPr>
            <w:r>
              <w:rPr>
                <w:noProof/>
                <w:lang w:val="en-IN" w:eastAsia="en-IN"/>
              </w:rPr>
              <w:drawing>
                <wp:inline distT="0" distB="0" distL="0" distR="0" wp14:anchorId="3460AF71" wp14:editId="1EC51088">
                  <wp:extent cx="546014" cy="508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63">
                            <a:extLst>
                              <a:ext uri="{28A0092B-C50C-407E-A947-70E740481C1C}">
                                <a14:useLocalDpi xmlns:a14="http://schemas.microsoft.com/office/drawing/2010/main" val="0"/>
                              </a:ext>
                            </a:extLst>
                          </a:blip>
                          <a:stretch>
                            <a:fillRect/>
                          </a:stretch>
                        </pic:blipFill>
                        <pic:spPr>
                          <a:xfrm>
                            <a:off x="0" y="0"/>
                            <a:ext cx="563809" cy="524556"/>
                          </a:xfrm>
                          <a:prstGeom prst="rect">
                            <a:avLst/>
                          </a:prstGeom>
                        </pic:spPr>
                      </pic:pic>
                    </a:graphicData>
                  </a:graphic>
                </wp:inline>
              </w:drawing>
            </w:r>
          </w:p>
        </w:tc>
      </w:tr>
      <w:tr w:rsidR="009A0F16" w:rsidRPr="001B104E" w14:paraId="1500031B" w14:textId="77777777" w:rsidTr="001B096B">
        <w:tc>
          <w:tcPr>
            <w:tcW w:w="5387" w:type="dxa"/>
            <w:shd w:val="clear" w:color="auto" w:fill="FFFFFF" w:themeFill="background1"/>
          </w:tcPr>
          <w:p w14:paraId="2432F929" w14:textId="535910CE" w:rsidR="009A0F16" w:rsidRPr="001B104E" w:rsidRDefault="009A0F16" w:rsidP="009A0F16">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528D6246" w14:textId="27351F47" w:rsidR="009A0F16" w:rsidRPr="001B104E" w:rsidRDefault="009A0F16" w:rsidP="00410280">
            <w:pPr>
              <w:pStyle w:val="CVTabletext"/>
            </w:pPr>
            <w:r>
              <w:rPr>
                <w:noProof/>
                <w:lang w:val="en-IN" w:eastAsia="en-IN"/>
              </w:rPr>
              <w:drawing>
                <wp:inline distT="0" distB="0" distL="0" distR="0" wp14:anchorId="3BFDA98E" wp14:editId="09180508">
                  <wp:extent cx="1028700" cy="2931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86">
                            <a:extLst>
                              <a:ext uri="{28A0092B-C50C-407E-A947-70E740481C1C}">
                                <a14:useLocalDpi xmlns:a14="http://schemas.microsoft.com/office/drawing/2010/main" val="0"/>
                              </a:ext>
                            </a:extLst>
                          </a:blip>
                          <a:stretch>
                            <a:fillRect/>
                          </a:stretch>
                        </pic:blipFill>
                        <pic:spPr>
                          <a:xfrm>
                            <a:off x="0" y="0"/>
                            <a:ext cx="1089627" cy="310501"/>
                          </a:xfrm>
                          <a:prstGeom prst="rect">
                            <a:avLst/>
                          </a:prstGeom>
                        </pic:spPr>
                      </pic:pic>
                    </a:graphicData>
                  </a:graphic>
                </wp:inline>
              </w:drawing>
            </w:r>
          </w:p>
        </w:tc>
      </w:tr>
    </w:tbl>
    <w:p w14:paraId="5D5811BB" w14:textId="1F8ED159" w:rsidR="00D22DA3" w:rsidRDefault="008D07B9" w:rsidP="00D22DA3">
      <w:pPr>
        <w:pStyle w:val="CVFigure"/>
      </w:pPr>
      <w:r>
        <w:drawing>
          <wp:inline distT="0" distB="0" distL="0" distR="0" wp14:anchorId="45021288" wp14:editId="78474E5C">
            <wp:extent cx="4291047" cy="1744231"/>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Dashboard 15.png"/>
                    <pic:cNvPicPr/>
                  </pic:nvPicPr>
                  <pic:blipFill>
                    <a:blip r:embed="rId87">
                      <a:extLst>
                        <a:ext uri="{28A0092B-C50C-407E-A947-70E740481C1C}">
                          <a14:useLocalDpi xmlns:a14="http://schemas.microsoft.com/office/drawing/2010/main" val="0"/>
                        </a:ext>
                      </a:extLst>
                    </a:blip>
                    <a:stretch>
                      <a:fillRect/>
                    </a:stretch>
                  </pic:blipFill>
                  <pic:spPr>
                    <a:xfrm>
                      <a:off x="0" y="0"/>
                      <a:ext cx="4310798" cy="1752259"/>
                    </a:xfrm>
                    <a:prstGeom prst="rect">
                      <a:avLst/>
                    </a:prstGeom>
                  </pic:spPr>
                </pic:pic>
              </a:graphicData>
            </a:graphic>
          </wp:inline>
        </w:drawing>
      </w:r>
    </w:p>
    <w:p w14:paraId="16AD0821" w14:textId="77777777" w:rsidR="00D22DA3" w:rsidRDefault="00D22DA3" w:rsidP="00D22DA3">
      <w:pPr>
        <w:pStyle w:val="CVFigureCaption"/>
      </w:pPr>
      <w:r>
        <w:t>View Request screen–status-Engaged</w:t>
      </w:r>
    </w:p>
    <w:p w14:paraId="3757144E" w14:textId="6A437FF2" w:rsidR="008F7C12" w:rsidRDefault="0029668C" w:rsidP="007E61AD">
      <w:pPr>
        <w:pStyle w:val="CVChapterBodyCopy"/>
      </w:pPr>
      <w:r>
        <w:t xml:space="preserve">When you create a new service request directly without engaging a specific service provider, an open request is created. The status of the service request card is </w:t>
      </w:r>
      <w:r w:rsidRPr="0029668C">
        <w:rPr>
          <w:b/>
        </w:rPr>
        <w:t>Open</w:t>
      </w:r>
      <w:r>
        <w:t>.</w:t>
      </w:r>
    </w:p>
    <w:p w14:paraId="6AA01578" w14:textId="1C132FF7" w:rsidR="004D79AA" w:rsidRDefault="00E53392" w:rsidP="002E1127">
      <w:pPr>
        <w:pStyle w:val="ListNumber"/>
      </w:pPr>
      <w:r>
        <w:lastRenderedPageBreak/>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w:t>
      </w:r>
      <w:r w:rsidR="00A21ABC">
        <w:t>,</w:t>
      </w:r>
      <w:r w:rsidR="002E1127">
        <w:t xml:space="preserve">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drawing>
          <wp:inline distT="0" distB="0" distL="0" distR="0" wp14:anchorId="07C0E6AD" wp14:editId="182F8F6B">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88">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6C6CC9">
      <w:pPr>
        <w:pStyle w:val="CVFigureCaption"/>
      </w:pPr>
      <w:r>
        <w:t>Request tab page</w:t>
      </w:r>
    </w:p>
    <w:p w14:paraId="0E51CC06" w14:textId="39470A37" w:rsidR="006C6CC9" w:rsidRDefault="006C6CC9" w:rsidP="006C6CC9">
      <w:pPr>
        <w:pStyle w:val="ListNumber"/>
      </w:pPr>
      <w:r>
        <w:t xml:space="preserve">At any point in time, you have the flexibility of canceling the scheduled visit by selecting the </w:t>
      </w:r>
      <w:r w:rsidRPr="006C6CC9">
        <w:rPr>
          <w:b/>
        </w:rPr>
        <w:t>Cancel Request</w:t>
      </w:r>
      <w:r>
        <w:t xml:space="preserve"> button.</w:t>
      </w:r>
    </w:p>
    <w:p w14:paraId="1B4B0707" w14:textId="73E2E699" w:rsidR="00152B5A" w:rsidRDefault="00152B5A" w:rsidP="006C6CC9">
      <w:pPr>
        <w:pStyle w:val="ListNumber"/>
      </w:pPr>
      <w:r>
        <w:t xml:space="preserve">Select the </w:t>
      </w:r>
      <w:r w:rsidRPr="00152B5A">
        <w:rPr>
          <w:b/>
        </w:rPr>
        <w:t>My Plan</w:t>
      </w:r>
      <w:r>
        <w:t xml:space="preserve"> tab to view the scheduled visits.</w:t>
      </w:r>
    </w:p>
    <w:p w14:paraId="62B57CAF" w14:textId="25100DC2" w:rsidR="006F3E01" w:rsidRDefault="002E42EF" w:rsidP="006F3E01">
      <w:pPr>
        <w:pStyle w:val="CVFigure"/>
      </w:pPr>
      <w:r>
        <w:drawing>
          <wp:inline distT="0" distB="0" distL="0" distR="0" wp14:anchorId="73EC9C52" wp14:editId="37E42854">
            <wp:extent cx="5216837" cy="2153757"/>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Dashboard 17.png"/>
                    <pic:cNvPicPr/>
                  </pic:nvPicPr>
                  <pic:blipFill>
                    <a:blip r:embed="rId89">
                      <a:extLst>
                        <a:ext uri="{28A0092B-C50C-407E-A947-70E740481C1C}">
                          <a14:useLocalDpi xmlns:a14="http://schemas.microsoft.com/office/drawing/2010/main" val="0"/>
                        </a:ext>
                      </a:extLst>
                    </a:blip>
                    <a:stretch>
                      <a:fillRect/>
                    </a:stretch>
                  </pic:blipFill>
                  <pic:spPr>
                    <a:xfrm>
                      <a:off x="0" y="0"/>
                      <a:ext cx="5233997" cy="2160842"/>
                    </a:xfrm>
                    <a:prstGeom prst="rect">
                      <a:avLst/>
                    </a:prstGeom>
                  </pic:spPr>
                </pic:pic>
              </a:graphicData>
            </a:graphic>
          </wp:inline>
        </w:drawing>
      </w:r>
    </w:p>
    <w:p w14:paraId="47BE3F52" w14:textId="2817B59C" w:rsidR="006F3E01" w:rsidRDefault="006F3E01" w:rsidP="006F3E01">
      <w:pPr>
        <w:pStyle w:val="CVFigureCaption"/>
      </w:pPr>
      <w:r>
        <w:t>My Plan tab page</w:t>
      </w:r>
    </w:p>
    <w:p w14:paraId="0461C166" w14:textId="57EEB0F9" w:rsidR="00316533"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w:t>
      </w:r>
      <w:r w:rsidR="002E42EF">
        <w:t>, service categories</w:t>
      </w:r>
      <w:r w:rsidR="00A21ABC">
        <w:t>,</w:t>
      </w:r>
      <w:r w:rsidR="002E42EF">
        <w:t xml:space="preserve"> and types,</w:t>
      </w:r>
      <w:r w:rsidRPr="006F3E01">
        <w:t xml:space="preserve"> or the status</w:t>
      </w:r>
      <w:r w:rsidR="00863F96">
        <w:t xml:space="preserve"> of the service </w:t>
      </w:r>
      <w:r w:rsidR="002E42EF">
        <w:t>visits</w:t>
      </w:r>
      <w:r w:rsidRPr="006F3E01">
        <w:t>.</w:t>
      </w:r>
    </w:p>
    <w:p w14:paraId="769E7169" w14:textId="77777777" w:rsidR="00316533" w:rsidRDefault="00316533" w:rsidP="00316533">
      <w:pPr>
        <w:pStyle w:val="ListNumber"/>
      </w:pPr>
      <w:r>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t>.</w:t>
      </w:r>
    </w:p>
    <w:p w14:paraId="3D544981" w14:textId="49B0FB07" w:rsidR="006F3E01" w:rsidRDefault="00C33830" w:rsidP="00542CD2">
      <w:pPr>
        <w:pStyle w:val="CVFigure"/>
      </w:pPr>
      <w:r>
        <w:lastRenderedPageBreak/>
        <w:drawing>
          <wp:inline distT="0" distB="0" distL="0" distR="0" wp14:anchorId="259B15AF" wp14:editId="2137FDFC">
            <wp:extent cx="5158696" cy="2394256"/>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Dashboard 17a Filters page.png"/>
                    <pic:cNvPicPr/>
                  </pic:nvPicPr>
                  <pic:blipFill>
                    <a:blip r:embed="rId90">
                      <a:extLst>
                        <a:ext uri="{28A0092B-C50C-407E-A947-70E740481C1C}">
                          <a14:useLocalDpi xmlns:a14="http://schemas.microsoft.com/office/drawing/2010/main" val="0"/>
                        </a:ext>
                      </a:extLst>
                    </a:blip>
                    <a:stretch>
                      <a:fillRect/>
                    </a:stretch>
                  </pic:blipFill>
                  <pic:spPr>
                    <a:xfrm>
                      <a:off x="0" y="0"/>
                      <a:ext cx="5200380" cy="2413602"/>
                    </a:xfrm>
                    <a:prstGeom prst="rect">
                      <a:avLst/>
                    </a:prstGeom>
                  </pic:spPr>
                </pic:pic>
              </a:graphicData>
            </a:graphic>
          </wp:inline>
        </w:drawing>
      </w:r>
    </w:p>
    <w:p w14:paraId="54FCD9E0" w14:textId="291EEE64" w:rsidR="006F3E01" w:rsidRDefault="008A340E" w:rsidP="00542CD2">
      <w:pPr>
        <w:pStyle w:val="CVFigureCaption"/>
      </w:pPr>
      <w:r>
        <w:t>Filters page</w:t>
      </w:r>
    </w:p>
    <w:p w14:paraId="5D8D643C" w14:textId="6861C092" w:rsidR="00546136" w:rsidRDefault="00546136" w:rsidP="00542CD2">
      <w:pPr>
        <w:pStyle w:val="ListNumber"/>
      </w:pPr>
      <w:r>
        <w:t xml:space="preserve">Select the </w:t>
      </w:r>
      <w:r w:rsidRPr="0008056F">
        <w:rPr>
          <w:b/>
        </w:rPr>
        <w:t>Visit Status</w:t>
      </w:r>
      <w:r>
        <w:t xml:space="preserve"> button to filter the </w:t>
      </w:r>
      <w:r w:rsidR="00863F96">
        <w:t>SRs</w:t>
      </w:r>
      <w:r>
        <w:t xml:space="preserve"> based on these options:</w:t>
      </w:r>
    </w:p>
    <w:p w14:paraId="0931C97A" w14:textId="49241C63" w:rsidR="00546136" w:rsidRPr="0008056F" w:rsidRDefault="00863F96" w:rsidP="00863F96">
      <w:pPr>
        <w:pStyle w:val="ListBullet"/>
        <w:rPr>
          <w:b/>
        </w:rPr>
      </w:pPr>
      <w:r w:rsidRPr="0008056F">
        <w:rPr>
          <w:b/>
        </w:rPr>
        <w:t>Scheduled</w:t>
      </w:r>
    </w:p>
    <w:p w14:paraId="0961D9A2" w14:textId="0954116A" w:rsidR="00863F96" w:rsidRPr="0008056F" w:rsidRDefault="00863F96" w:rsidP="00863F96">
      <w:pPr>
        <w:pStyle w:val="ListBullet"/>
        <w:rPr>
          <w:b/>
        </w:rPr>
      </w:pPr>
      <w:r w:rsidRPr="0008056F">
        <w:rPr>
          <w:b/>
        </w:rPr>
        <w:t>In Progress</w:t>
      </w:r>
    </w:p>
    <w:p w14:paraId="792CD556" w14:textId="50DDCAE8" w:rsidR="00863F96" w:rsidRPr="0008056F" w:rsidRDefault="00863F96" w:rsidP="00863F96">
      <w:pPr>
        <w:pStyle w:val="ListBullet"/>
        <w:rPr>
          <w:b/>
        </w:rPr>
      </w:pPr>
      <w:r w:rsidRPr="0008056F">
        <w:rPr>
          <w:b/>
        </w:rPr>
        <w:t>Completed</w:t>
      </w:r>
    </w:p>
    <w:p w14:paraId="67BE0909" w14:textId="7738A327" w:rsidR="00863F96" w:rsidRPr="0008056F" w:rsidRDefault="00863F96" w:rsidP="00863F96">
      <w:pPr>
        <w:pStyle w:val="ListBullet"/>
        <w:rPr>
          <w:b/>
        </w:rPr>
      </w:pPr>
      <w:r w:rsidRPr="0008056F">
        <w:rPr>
          <w:b/>
        </w:rPr>
        <w:t>Canceled</w:t>
      </w:r>
    </w:p>
    <w:p w14:paraId="780DBAD1" w14:textId="7EF4CB81" w:rsidR="00863F96" w:rsidRDefault="00863F96" w:rsidP="00863F96">
      <w:pPr>
        <w:pStyle w:val="ListBullet"/>
        <w:rPr>
          <w:b/>
        </w:rPr>
      </w:pPr>
      <w:r w:rsidRPr="0008056F">
        <w:rPr>
          <w:b/>
        </w:rPr>
        <w:t>Payment Pending</w:t>
      </w:r>
    </w:p>
    <w:p w14:paraId="103006A8" w14:textId="084E0125" w:rsidR="002E42EF" w:rsidRPr="002E42EF" w:rsidRDefault="002E42EF" w:rsidP="00863F96">
      <w:pPr>
        <w:pStyle w:val="ListBullet"/>
        <w:rPr>
          <w:b/>
          <w:highlight w:val="cyan"/>
        </w:rPr>
      </w:pPr>
      <w:r w:rsidRPr="002E42EF">
        <w:rPr>
          <w:b/>
          <w:highlight w:val="cyan"/>
        </w:rPr>
        <w:t>Entity Process</w:t>
      </w:r>
    </w:p>
    <w:p w14:paraId="16F0347F" w14:textId="1DA3C566" w:rsidR="0008056F" w:rsidRDefault="0008056F" w:rsidP="0008056F">
      <w:pPr>
        <w:pStyle w:val="ListNumber"/>
      </w:pPr>
      <w:r>
        <w:t xml:space="preserve">Select </w:t>
      </w:r>
      <w:r w:rsidRPr="0008056F">
        <w:rPr>
          <w:b/>
        </w:rPr>
        <w:t>Apply</w:t>
      </w:r>
      <w:r>
        <w:t xml:space="preserve"> to apply the filter criteria.</w:t>
      </w:r>
      <w:r w:rsidR="002C45CA">
        <w:t xml:space="preserve"> You can use the </w:t>
      </w:r>
      <w:r w:rsidR="002C45CA" w:rsidRPr="00C33830">
        <w:rPr>
          <w:b/>
        </w:rPr>
        <w:t>Reset</w:t>
      </w:r>
      <w:r w:rsidR="002C45CA">
        <w:t xml:space="preserve"> button to </w:t>
      </w:r>
      <w:r w:rsidR="00C33830">
        <w:t>reset</w:t>
      </w:r>
      <w:r w:rsidR="002C45CA">
        <w:t xml:space="preserve"> the filter</w:t>
      </w:r>
      <w:r w:rsidR="00C33830">
        <w:t xml:space="preserve"> selections</w:t>
      </w:r>
      <w:r w:rsidR="002C45CA">
        <w:t>.</w:t>
      </w:r>
    </w:p>
    <w:p w14:paraId="6222E920" w14:textId="4CCD166B"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w:t>
      </w:r>
      <w:r w:rsidR="00363E88">
        <w:t>r has started the service visit</w:t>
      </w:r>
      <w:r w:rsidR="00A21ABC">
        <w:t>,</w:t>
      </w:r>
      <w:r w:rsidR="00363E88">
        <w:t xml:space="preserve"> which is tracke</w:t>
      </w:r>
      <w:r w:rsidR="00A21ABC">
        <w:t>d</w:t>
      </w:r>
      <w:r w:rsidR="00363E88">
        <w:t xml:space="preserve"> by the timer on the </w:t>
      </w:r>
      <w:hyperlink w:anchor="VisitProcessingTasksScreen" w:history="1">
        <w:r w:rsidR="00363E88" w:rsidRPr="001270DA">
          <w:rPr>
            <w:rStyle w:val="Hyperlink"/>
            <w:rFonts w:cstheme="minorBidi"/>
            <w:b/>
          </w:rPr>
          <w:t>Visit Processing-Tasks</w:t>
        </w:r>
      </w:hyperlink>
      <w:r w:rsidR="00363E88">
        <w:t xml:space="preserve"> screen.</w:t>
      </w:r>
    </w:p>
    <w:p w14:paraId="24669BB1" w14:textId="1C7F3DF0" w:rsidR="00C90ADF" w:rsidRDefault="008A340E" w:rsidP="00C90ADF">
      <w:pPr>
        <w:pStyle w:val="CVFigure"/>
      </w:pPr>
      <w:r>
        <w:drawing>
          <wp:inline distT="0" distB="0" distL="0" distR="0" wp14:anchorId="5877E771" wp14:editId="7817C506">
            <wp:extent cx="4505325" cy="2219811"/>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Dashboard 18.png"/>
                    <pic:cNvPicPr/>
                  </pic:nvPicPr>
                  <pic:blipFill>
                    <a:blip r:embed="rId91">
                      <a:extLst>
                        <a:ext uri="{28A0092B-C50C-407E-A947-70E740481C1C}">
                          <a14:useLocalDpi xmlns:a14="http://schemas.microsoft.com/office/drawing/2010/main" val="0"/>
                        </a:ext>
                      </a:extLst>
                    </a:blip>
                    <a:stretch>
                      <a:fillRect/>
                    </a:stretch>
                  </pic:blipFill>
                  <pic:spPr>
                    <a:xfrm>
                      <a:off x="0" y="0"/>
                      <a:ext cx="4522122" cy="2228087"/>
                    </a:xfrm>
                    <a:prstGeom prst="rect">
                      <a:avLst/>
                    </a:prstGeom>
                  </pic:spPr>
                </pic:pic>
              </a:graphicData>
            </a:graphic>
          </wp:inline>
        </w:drawing>
      </w:r>
    </w:p>
    <w:p w14:paraId="4D1E436C" w14:textId="405CF754" w:rsidR="00556F56" w:rsidRDefault="00556F56" w:rsidP="00556F56">
      <w:pPr>
        <w:pStyle w:val="CVFigureCaption"/>
      </w:pPr>
      <w:r>
        <w:lastRenderedPageBreak/>
        <w:t>My Plan tab page–</w:t>
      </w:r>
      <w:r w:rsidRPr="00556F56">
        <w:t xml:space="preserve"> </w:t>
      </w:r>
      <w:r w:rsidR="00DB51E5">
        <w:t>visit status-In Progress</w:t>
      </w:r>
    </w:p>
    <w:p w14:paraId="3646C019" w14:textId="2AEE9DA7" w:rsidR="00C33830" w:rsidRDefault="00294AB7" w:rsidP="001961ED">
      <w:pPr>
        <w:pStyle w:val="ListNumber"/>
      </w:pPr>
      <w:r>
        <w:t>At any point</w:t>
      </w:r>
      <w:r w:rsidR="00C33830">
        <w:t xml:space="preserve"> </w:t>
      </w:r>
      <w:r>
        <w:t xml:space="preserve">during the visit, </w:t>
      </w:r>
      <w:r w:rsidR="00C33830">
        <w:t xml:space="preserve">select the </w:t>
      </w:r>
      <w:r w:rsidR="00C33830" w:rsidRPr="00C33830">
        <w:rPr>
          <w:b/>
        </w:rPr>
        <w:t>In-progress</w:t>
      </w:r>
      <w:r>
        <w:t xml:space="preserve"> button</w:t>
      </w:r>
      <w:r w:rsidR="00441FF1">
        <w:t xml:space="preserve">. The </w:t>
      </w:r>
      <w:r w:rsidR="00C33830" w:rsidRPr="00C33830">
        <w:rPr>
          <w:b/>
        </w:rPr>
        <w:t>Visit</w:t>
      </w:r>
      <w:r w:rsidR="00C33830">
        <w:t xml:space="preserve"> </w:t>
      </w:r>
      <w:r w:rsidR="00C33830" w:rsidRPr="00C33830">
        <w:rPr>
          <w:b/>
        </w:rPr>
        <w:t>Processing</w:t>
      </w:r>
      <w:r w:rsidR="00C33830">
        <w:t xml:space="preserve"> screen</w:t>
      </w:r>
      <w:r w:rsidR="00441FF1">
        <w:t xml:space="preserve"> opens</w:t>
      </w:r>
      <w:r>
        <w:t xml:space="preserve"> </w:t>
      </w:r>
      <w:r w:rsidR="00441FF1">
        <w:t>where you can</w:t>
      </w:r>
      <w:r>
        <w:t xml:space="preserve"> check the </w:t>
      </w:r>
      <w:r w:rsidR="00363E88">
        <w:t>progress of the visit</w:t>
      </w:r>
      <w:r w:rsidR="00C33830">
        <w:t>.</w:t>
      </w:r>
    </w:p>
    <w:p w14:paraId="6AA2E689" w14:textId="08B909C3" w:rsidR="007C5F83" w:rsidRDefault="007C5F83" w:rsidP="00B05D73">
      <w:pPr>
        <w:pStyle w:val="ChapterBodyCopy"/>
      </w:pPr>
      <w:r>
        <w:t xml:space="preserve">When the visit is still in progress, the timer on the </w:t>
      </w:r>
      <w:bookmarkStart w:id="38" w:name="VisitProcessingTasksScreen"/>
      <w:r w:rsidRPr="001270DA">
        <w:rPr>
          <w:b/>
        </w:rPr>
        <w:t>Visit Processing - Tasks</w:t>
      </w:r>
      <w:r>
        <w:t xml:space="preserve"> </w:t>
      </w:r>
      <w:bookmarkEnd w:id="38"/>
      <w:r>
        <w:t>s</w:t>
      </w:r>
      <w:r w:rsidR="00AC7F04">
        <w:t>creen records the time the care</w:t>
      </w:r>
      <w:r>
        <w:t>giver spends to complete the tasks.</w:t>
      </w:r>
      <w:r w:rsidR="00B05D73">
        <w:t xml:space="preserve"> Note that when the timer is on, the </w:t>
      </w:r>
      <w:r w:rsidR="00B05D73" w:rsidRPr="00B05D73">
        <w:rPr>
          <w:b/>
        </w:rPr>
        <w:t>Next</w:t>
      </w:r>
      <w:r w:rsidR="00B05D73">
        <w:t xml:space="preserve"> button is not available.</w:t>
      </w:r>
    </w:p>
    <w:p w14:paraId="7014CBAE" w14:textId="33F59369" w:rsidR="00F46666" w:rsidRDefault="00363E88" w:rsidP="005B44A0">
      <w:pPr>
        <w:pStyle w:val="CVFigure"/>
      </w:pPr>
      <w:r>
        <w:drawing>
          <wp:inline distT="0" distB="0" distL="0" distR="0" wp14:anchorId="6F24F291" wp14:editId="18EB592D">
            <wp:extent cx="4683318" cy="2903223"/>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FIGURE 42 a.png"/>
                    <pic:cNvPicPr/>
                  </pic:nvPicPr>
                  <pic:blipFill>
                    <a:blip r:embed="rId92">
                      <a:extLst>
                        <a:ext uri="{28A0092B-C50C-407E-A947-70E740481C1C}">
                          <a14:useLocalDpi xmlns:a14="http://schemas.microsoft.com/office/drawing/2010/main" val="0"/>
                        </a:ext>
                      </a:extLst>
                    </a:blip>
                    <a:stretch>
                      <a:fillRect/>
                    </a:stretch>
                  </pic:blipFill>
                  <pic:spPr>
                    <a:xfrm>
                      <a:off x="0" y="0"/>
                      <a:ext cx="4701342" cy="2914396"/>
                    </a:xfrm>
                    <a:prstGeom prst="rect">
                      <a:avLst/>
                    </a:prstGeom>
                  </pic:spPr>
                </pic:pic>
              </a:graphicData>
            </a:graphic>
          </wp:inline>
        </w:drawing>
      </w:r>
    </w:p>
    <w:p w14:paraId="50830100" w14:textId="730FE784" w:rsidR="005B44A0" w:rsidRDefault="00B646E6" w:rsidP="005B44A0">
      <w:pPr>
        <w:pStyle w:val="CVFigureCaption"/>
      </w:pPr>
      <w:r>
        <w:t>Visit Proce</w:t>
      </w:r>
      <w:r w:rsidR="00A21ABC">
        <w:t>s</w:t>
      </w:r>
      <w:r>
        <w:t>sing–Tasks page</w:t>
      </w:r>
    </w:p>
    <w:p w14:paraId="10C2BAA1" w14:textId="7911DC6F" w:rsidR="001270DA" w:rsidRDefault="001270DA" w:rsidP="001961ED">
      <w:pPr>
        <w:pStyle w:val="ListNumber"/>
      </w:pPr>
      <w:r>
        <w:t xml:space="preserve">You can also view the service types that you </w:t>
      </w:r>
      <w:r w:rsidR="00B05D73">
        <w:t>had</w:t>
      </w:r>
      <w:r>
        <w:t xml:space="preserve"> booked for.</w:t>
      </w:r>
      <w:r w:rsidR="007C5F83">
        <w:t xml:space="preserve"> </w:t>
      </w:r>
      <w:r>
        <w:t>Click the arrow next to a service type to view the related t</w:t>
      </w:r>
      <w:r w:rsidR="00AC7F04">
        <w:t>asks that the care</w:t>
      </w:r>
      <w:r w:rsidR="00B05D73">
        <w:t>giver is supposed to complete.</w:t>
      </w:r>
    </w:p>
    <w:p w14:paraId="372408DC" w14:textId="3AB5E5C0" w:rsidR="007C5F83" w:rsidRDefault="007C5F83" w:rsidP="00363E88">
      <w:pPr>
        <w:pStyle w:val="ChapterBodyCopy"/>
      </w:pPr>
      <w:r>
        <w:t>After comp</w:t>
      </w:r>
      <w:r w:rsidR="00AC7F04">
        <w:t>leting all the tasks, your care</w:t>
      </w:r>
      <w:r>
        <w:t>giver stops the timer</w:t>
      </w:r>
      <w:r w:rsidR="00A21ABC">
        <w:t>,</w:t>
      </w:r>
      <w:r>
        <w:t xml:space="preserve"> and you can see the timer in your session also being stopped</w:t>
      </w:r>
      <w:r w:rsidR="00B05D73">
        <w:t xml:space="preserve">. The chargeable time </w:t>
      </w:r>
      <w:r w:rsidR="00441FF1">
        <w:t>displays in Hours: Minutes</w:t>
      </w:r>
      <w:r w:rsidR="00B05D73">
        <w:t>.</w:t>
      </w:r>
    </w:p>
    <w:p w14:paraId="39495866" w14:textId="127DAF8F" w:rsidR="00B05D73" w:rsidRDefault="00B05D73" w:rsidP="001961ED">
      <w:pPr>
        <w:pStyle w:val="ListNumber"/>
      </w:pPr>
      <w:r>
        <w:t xml:space="preserve">Select the </w:t>
      </w:r>
      <w:r w:rsidRPr="00B05D73">
        <w:rPr>
          <w:b/>
        </w:rPr>
        <w:t>Next</w:t>
      </w:r>
      <w:r>
        <w:t xml:space="preserve"> button</w:t>
      </w:r>
      <w:r w:rsidR="00A21ABC">
        <w:t>,</w:t>
      </w:r>
      <w:r>
        <w:t xml:space="preserve"> which is available once the timer stops on the </w:t>
      </w:r>
      <w:r w:rsidRPr="00B05D73">
        <w:rPr>
          <w:b/>
        </w:rPr>
        <w:t>Visit Processing – Tasks</w:t>
      </w:r>
      <w:r>
        <w:t xml:space="preserve"> screen to go to the </w:t>
      </w:r>
      <w:r w:rsidRPr="00B05D73">
        <w:rPr>
          <w:b/>
        </w:rPr>
        <w:t>Visits Processing - Summary</w:t>
      </w:r>
      <w:r>
        <w:t xml:space="preserve"> screen.</w:t>
      </w:r>
    </w:p>
    <w:p w14:paraId="34721F25" w14:textId="66CABD71" w:rsidR="005B44A0" w:rsidRDefault="00BA61EF" w:rsidP="003465A8">
      <w:pPr>
        <w:pStyle w:val="CVFigure"/>
      </w:pPr>
      <w:r>
        <w:lastRenderedPageBreak/>
        <w:drawing>
          <wp:inline distT="0" distB="0" distL="0" distR="0" wp14:anchorId="0AD27591" wp14:editId="337B623C">
            <wp:extent cx="4691269" cy="2282107"/>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FIGURE 42 b.png"/>
                    <pic:cNvPicPr/>
                  </pic:nvPicPr>
                  <pic:blipFill>
                    <a:blip r:embed="rId93">
                      <a:extLst>
                        <a:ext uri="{28A0092B-C50C-407E-A947-70E740481C1C}">
                          <a14:useLocalDpi xmlns:a14="http://schemas.microsoft.com/office/drawing/2010/main" val="0"/>
                        </a:ext>
                      </a:extLst>
                    </a:blip>
                    <a:stretch>
                      <a:fillRect/>
                    </a:stretch>
                  </pic:blipFill>
                  <pic:spPr>
                    <a:xfrm>
                      <a:off x="0" y="0"/>
                      <a:ext cx="4719186" cy="2295687"/>
                    </a:xfrm>
                    <a:prstGeom prst="rect">
                      <a:avLst/>
                    </a:prstGeom>
                  </pic:spPr>
                </pic:pic>
              </a:graphicData>
            </a:graphic>
          </wp:inline>
        </w:drawing>
      </w:r>
    </w:p>
    <w:p w14:paraId="353D730D" w14:textId="7AFE0544" w:rsidR="00B646E6" w:rsidRDefault="00B646E6" w:rsidP="00B646E6">
      <w:pPr>
        <w:pStyle w:val="CVFigureCaption"/>
      </w:pPr>
      <w:r>
        <w:t>Visit Proce</w:t>
      </w:r>
      <w:r w:rsidR="00A21ABC">
        <w:t>s</w:t>
      </w:r>
      <w:r>
        <w:t>sing–Summary page</w:t>
      </w:r>
    </w:p>
    <w:p w14:paraId="08043A19" w14:textId="0CBF866E" w:rsidR="00BA61EF" w:rsidRDefault="003465A8" w:rsidP="001961ED">
      <w:pPr>
        <w:pStyle w:val="ListNumber"/>
      </w:pPr>
      <w:r>
        <w:t>Review t</w:t>
      </w:r>
      <w:r w:rsidR="00BA61EF">
        <w:t>he details of the service visit to check for these points:</w:t>
      </w:r>
    </w:p>
    <w:p w14:paraId="5C21D51D" w14:textId="1A4A5E5E" w:rsidR="003465A8" w:rsidRDefault="00BA61EF" w:rsidP="001961ED">
      <w:pPr>
        <w:pStyle w:val="ListBullet2"/>
      </w:pPr>
      <w:r>
        <w:t>M</w:t>
      </w:r>
      <w:r w:rsidR="003465A8">
        <w:t>ake sur</w:t>
      </w:r>
      <w:r w:rsidR="00AC7F04">
        <w:t>e that the actual time the care</w:t>
      </w:r>
      <w:r w:rsidR="003465A8">
        <w:t xml:space="preserve">giver has put in is what you </w:t>
      </w:r>
      <w:r>
        <w:t xml:space="preserve">are </w:t>
      </w:r>
      <w:r w:rsidR="003465A8">
        <w:t>charge</w:t>
      </w:r>
      <w:r>
        <w:t>d for.</w:t>
      </w:r>
    </w:p>
    <w:p w14:paraId="7E1C2383" w14:textId="2DBE291E" w:rsidR="00BA61EF" w:rsidRDefault="00BA61EF" w:rsidP="001961ED">
      <w:pPr>
        <w:pStyle w:val="ListBullet2"/>
      </w:pPr>
      <w:r>
        <w:t>Make sure that the tasks completion bar is 100%.</w:t>
      </w:r>
    </w:p>
    <w:p w14:paraId="60844B52" w14:textId="77777777" w:rsidR="00510FCE" w:rsidRDefault="00510FCE" w:rsidP="00510FCE">
      <w:pPr>
        <w:pStyle w:val="ListNumber"/>
      </w:pPr>
      <w:r>
        <w:t xml:space="preserve">Click </w:t>
      </w:r>
      <w:r w:rsidRPr="001961ED">
        <w:rPr>
          <w:b/>
        </w:rPr>
        <w:t>Next</w:t>
      </w:r>
      <w:r>
        <w:t xml:space="preserve"> to go to the </w:t>
      </w:r>
      <w:r w:rsidRPr="001961ED">
        <w:rPr>
          <w:b/>
        </w:rPr>
        <w:t>Feedback</w:t>
      </w:r>
      <w:r>
        <w:t xml:space="preserve"> page. You may also skip this step and choose to fill the feedback form at a later stage on the </w:t>
      </w:r>
      <w:r w:rsidRPr="001961ED">
        <w:rPr>
          <w:b/>
          <w:highlight w:val="cyan"/>
        </w:rPr>
        <w:t>Visit Summary</w:t>
      </w:r>
      <w:r w:rsidRPr="001961ED">
        <w:rPr>
          <w:highlight w:val="cyan"/>
        </w:rPr>
        <w:t xml:space="preserve"> page</w:t>
      </w:r>
      <w:r>
        <w:t>.</w:t>
      </w:r>
    </w:p>
    <w:p w14:paraId="504B0041" w14:textId="77777777" w:rsidR="00510FCE" w:rsidRPr="0000293F" w:rsidRDefault="00510FCE" w:rsidP="00510FCE">
      <w:pPr>
        <w:pStyle w:val="Heading2"/>
        <w:tabs>
          <w:tab w:val="clear" w:pos="4406"/>
          <w:tab w:val="num" w:pos="567"/>
        </w:tabs>
      </w:pPr>
      <w:bookmarkStart w:id="39" w:name="_Toc37995857"/>
      <w:r>
        <w:t>Submit Feedback</w:t>
      </w:r>
      <w:bookmarkEnd w:id="39"/>
    </w:p>
    <w:p w14:paraId="6855AE27" w14:textId="6D711574" w:rsidR="00510FCE" w:rsidRDefault="00441FF1" w:rsidP="00510FCE">
      <w:pPr>
        <w:pStyle w:val="CVChapterBodyCopy"/>
      </w:pPr>
      <w:r>
        <w:t>We recommend</w:t>
      </w:r>
      <w:r w:rsidR="00510FCE">
        <w:t xml:space="preserve"> that you provide the feedback so that the service provider can evaluate the caregiver based on your feedback and provide your better service in the future.</w:t>
      </w:r>
    </w:p>
    <w:p w14:paraId="3947EC13" w14:textId="49A833CF" w:rsidR="001961ED" w:rsidRDefault="001961ED" w:rsidP="00B646E6">
      <w:pPr>
        <w:pStyle w:val="CVFigure"/>
      </w:pPr>
      <w:r>
        <w:drawing>
          <wp:inline distT="0" distB="0" distL="0" distR="0" wp14:anchorId="72ED17D7" wp14:editId="408F56F0">
            <wp:extent cx="3184542" cy="262393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FIGURE 42 c.png"/>
                    <pic:cNvPicPr/>
                  </pic:nvPicPr>
                  <pic:blipFill>
                    <a:blip r:embed="rId94">
                      <a:extLst>
                        <a:ext uri="{28A0092B-C50C-407E-A947-70E740481C1C}">
                          <a14:useLocalDpi xmlns:a14="http://schemas.microsoft.com/office/drawing/2010/main" val="0"/>
                        </a:ext>
                      </a:extLst>
                    </a:blip>
                    <a:stretch>
                      <a:fillRect/>
                    </a:stretch>
                  </pic:blipFill>
                  <pic:spPr>
                    <a:xfrm>
                      <a:off x="0" y="0"/>
                      <a:ext cx="3188454" cy="2627153"/>
                    </a:xfrm>
                    <a:prstGeom prst="rect">
                      <a:avLst/>
                    </a:prstGeom>
                  </pic:spPr>
                </pic:pic>
              </a:graphicData>
            </a:graphic>
          </wp:inline>
        </w:drawing>
      </w:r>
    </w:p>
    <w:p w14:paraId="54D879BE" w14:textId="0D0001C8" w:rsidR="00B646E6" w:rsidRDefault="00B646E6" w:rsidP="00B646E6">
      <w:pPr>
        <w:pStyle w:val="CVFigureCaption"/>
      </w:pPr>
      <w:r>
        <w:t>Visit Processing–Feedback page</w:t>
      </w:r>
    </w:p>
    <w:p w14:paraId="269971A6" w14:textId="2EF98B3C" w:rsidR="00CE5525" w:rsidRDefault="00AC7F04" w:rsidP="00CE5525">
      <w:pPr>
        <w:pStyle w:val="ListNumber"/>
      </w:pPr>
      <w:r>
        <w:t>Rate your care</w:t>
      </w:r>
      <w:r w:rsidR="00CE5525">
        <w:t>giver by giving stars, five stars being the maximum.</w:t>
      </w:r>
    </w:p>
    <w:p w14:paraId="5CA6276C" w14:textId="0E471753" w:rsidR="00CE5525" w:rsidRDefault="00CE5525" w:rsidP="00CE5525">
      <w:pPr>
        <w:pStyle w:val="ListNumber"/>
      </w:pPr>
      <w:r>
        <w:lastRenderedPageBreak/>
        <w:t xml:space="preserve">Answer the feedback questions and select </w:t>
      </w:r>
      <w:r w:rsidRPr="00CE5525">
        <w:rPr>
          <w:b/>
        </w:rPr>
        <w:t>Submit</w:t>
      </w:r>
      <w:r>
        <w:t>.</w:t>
      </w:r>
    </w:p>
    <w:p w14:paraId="07372313" w14:textId="45B42783" w:rsidR="00C01123" w:rsidRDefault="00AC7F04" w:rsidP="00C01123">
      <w:pPr>
        <w:pStyle w:val="ListNumber"/>
      </w:pPr>
      <w:r>
        <w:t>The care</w:t>
      </w:r>
      <w:r w:rsidR="00CE5525">
        <w:t>giver</w:t>
      </w:r>
      <w:r w:rsidR="00DB51E5">
        <w:t xml:space="preserve"> </w:t>
      </w:r>
      <w:r w:rsidR="00CE5525">
        <w:t>completes processing your visit by</w:t>
      </w:r>
      <w:r w:rsidR="00DB51E5">
        <w:t xml:space="preserve"> collect</w:t>
      </w:r>
      <w:r w:rsidR="00CE5525">
        <w:t>ing</w:t>
      </w:r>
      <w:r w:rsidR="00DB51E5">
        <w:t xml:space="preserve"> your </w:t>
      </w:r>
      <w:r w:rsidR="009F3D23" w:rsidRPr="009F3D23">
        <w:rPr>
          <w:highlight w:val="cyan"/>
        </w:rPr>
        <w:t xml:space="preserve">digital </w:t>
      </w:r>
      <w:r w:rsidR="00DB51E5" w:rsidRPr="009F3D23">
        <w:rPr>
          <w:highlight w:val="cyan"/>
        </w:rPr>
        <w:t xml:space="preserve">signature </w:t>
      </w:r>
      <w:r w:rsidR="00CE5525">
        <w:rPr>
          <w:highlight w:val="cyan"/>
        </w:rPr>
        <w:t>in</w:t>
      </w:r>
      <w:r w:rsidR="00DB51E5" w:rsidRPr="009F3D23">
        <w:rPr>
          <w:highlight w:val="cyan"/>
        </w:rPr>
        <w:t xml:space="preserve"> </w:t>
      </w:r>
      <w:r w:rsidR="00CE5525">
        <w:rPr>
          <w:highlight w:val="cyan"/>
        </w:rPr>
        <w:t>his/her</w:t>
      </w:r>
      <w:r w:rsidR="009F3D23" w:rsidRPr="009F3D23">
        <w:rPr>
          <w:highlight w:val="cyan"/>
        </w:rPr>
        <w:t xml:space="preserve"> Coreo Home </w:t>
      </w:r>
      <w:r w:rsidR="00BA61EF">
        <w:rPr>
          <w:highlight w:val="cyan"/>
        </w:rPr>
        <w:t xml:space="preserve">user </w:t>
      </w:r>
      <w:r w:rsidR="009F3D23" w:rsidRPr="009F3D23">
        <w:rPr>
          <w:highlight w:val="cyan"/>
        </w:rPr>
        <w:t>account</w:t>
      </w:r>
      <w:r w:rsidR="009F3D23">
        <w:t>.</w:t>
      </w:r>
      <w:r w:rsidR="00C01123">
        <w:t xml:space="preserve"> Review the </w:t>
      </w:r>
      <w:r>
        <w:t>details on the care</w:t>
      </w:r>
      <w:r w:rsidR="00C01123">
        <w:t xml:space="preserve">giver’s </w:t>
      </w:r>
      <w:r w:rsidR="00C01123" w:rsidRPr="00C01123">
        <w:rPr>
          <w:b/>
        </w:rPr>
        <w:t>Summary</w:t>
      </w:r>
      <w:r w:rsidR="00C01123">
        <w:t xml:space="preserve"> page and put a digital signature in the designated box.</w:t>
      </w:r>
    </w:p>
    <w:p w14:paraId="51F54E67" w14:textId="4C423891" w:rsidR="00C01123" w:rsidRDefault="00C01123" w:rsidP="00F00D69">
      <w:pPr>
        <w:pStyle w:val="ListNumber"/>
      </w:pPr>
      <w:r>
        <w:t xml:space="preserve">In your user account, on the side menu, select </w:t>
      </w:r>
      <w:r w:rsidRPr="00C01123">
        <w:rPr>
          <w:b/>
        </w:rPr>
        <w:t>View Requests</w:t>
      </w:r>
      <w:r>
        <w:t xml:space="preserve"> and search for the service request card</w:t>
      </w:r>
      <w:r w:rsidR="00A21ABC">
        <w:t>,</w:t>
      </w:r>
      <w:r>
        <w:t xml:space="preserve"> which was </w:t>
      </w:r>
      <w:r w:rsidR="00F00D69">
        <w:t>just completed</w:t>
      </w:r>
      <w:r w:rsidR="00AC7F04">
        <w:t xml:space="preserve"> by your care</w:t>
      </w:r>
      <w:r>
        <w:t>giver.</w:t>
      </w:r>
    </w:p>
    <w:p w14:paraId="7474B26F" w14:textId="2F6382F6" w:rsidR="00F00D69" w:rsidRDefault="00F00D69" w:rsidP="00F00D69">
      <w:pPr>
        <w:pStyle w:val="ListNumber"/>
      </w:pPr>
      <w:r>
        <w:t xml:space="preserve">Click the service request card and go to the </w:t>
      </w:r>
      <w:r w:rsidRPr="00F00D69">
        <w:rPr>
          <w:b/>
        </w:rPr>
        <w:t>My Plan</w:t>
      </w:r>
      <w:r>
        <w:t xml:space="preserve"> tab page.</w:t>
      </w:r>
    </w:p>
    <w:p w14:paraId="43B1CE61" w14:textId="2D216036" w:rsidR="00F00D69" w:rsidRDefault="00F00D69" w:rsidP="00F00D69">
      <w:pPr>
        <w:pStyle w:val="ListNumber"/>
      </w:pPr>
      <w:r>
        <w:t xml:space="preserve">Use </w:t>
      </w:r>
      <w:r w:rsidRPr="00F00D69">
        <w:rPr>
          <w:b/>
        </w:rPr>
        <w:t>Filters</w:t>
      </w:r>
      <w:r>
        <w:t xml:space="preserve"> or scroll down on the page to track the visit card that was processed. You can locate the specific card based upon the visit date.</w:t>
      </w:r>
    </w:p>
    <w:p w14:paraId="588522B9" w14:textId="75DE243D" w:rsidR="00F00D69" w:rsidRDefault="00F74961" w:rsidP="00F74961">
      <w:pPr>
        <w:pStyle w:val="CVFigure"/>
      </w:pPr>
      <w:r>
        <w:drawing>
          <wp:inline distT="0" distB="0" distL="0" distR="0" wp14:anchorId="662133A4" wp14:editId="686CED75">
            <wp:extent cx="4969510" cy="2204645"/>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FIGURE 42 d.png"/>
                    <pic:cNvPicPr/>
                  </pic:nvPicPr>
                  <pic:blipFill>
                    <a:blip r:embed="rId95">
                      <a:extLst>
                        <a:ext uri="{28A0092B-C50C-407E-A947-70E740481C1C}">
                          <a14:useLocalDpi xmlns:a14="http://schemas.microsoft.com/office/drawing/2010/main" val="0"/>
                        </a:ext>
                      </a:extLst>
                    </a:blip>
                    <a:stretch>
                      <a:fillRect/>
                    </a:stretch>
                  </pic:blipFill>
                  <pic:spPr>
                    <a:xfrm>
                      <a:off x="0" y="0"/>
                      <a:ext cx="4988921" cy="2213256"/>
                    </a:xfrm>
                    <a:prstGeom prst="rect">
                      <a:avLst/>
                    </a:prstGeom>
                  </pic:spPr>
                </pic:pic>
              </a:graphicData>
            </a:graphic>
          </wp:inline>
        </w:drawing>
      </w:r>
    </w:p>
    <w:p w14:paraId="04B73023" w14:textId="70101897" w:rsidR="00DB51E5" w:rsidRDefault="00B646E6" w:rsidP="00F74961">
      <w:pPr>
        <w:pStyle w:val="CVFigureCaption"/>
      </w:pPr>
      <w:r>
        <w:t>My Plan tab page</w:t>
      </w:r>
    </w:p>
    <w:p w14:paraId="34CCEC7A" w14:textId="2B92D041" w:rsidR="00591A62" w:rsidRDefault="00AC7F04" w:rsidP="00327BA9">
      <w:pPr>
        <w:pStyle w:val="ListNumber"/>
      </w:pPr>
      <w:r>
        <w:t>Once the care</w:t>
      </w:r>
      <w:r w:rsidR="00F74961">
        <w:t xml:space="preserve">giver has completed processing your visit, the status changes to </w:t>
      </w:r>
      <w:r w:rsidR="00F74961" w:rsidRPr="00F74961">
        <w:rPr>
          <w:b/>
        </w:rPr>
        <w:t>Visit</w:t>
      </w:r>
      <w:r w:rsidR="00F74961">
        <w:t xml:space="preserve"> </w:t>
      </w:r>
      <w:r w:rsidR="00F74961" w:rsidRPr="00F74961">
        <w:rPr>
          <w:b/>
        </w:rPr>
        <w:t>Summary</w:t>
      </w:r>
      <w:r w:rsidR="00F74961">
        <w:t>.</w:t>
      </w:r>
      <w:r w:rsidR="00327BA9">
        <w:t xml:space="preserve"> </w:t>
      </w:r>
      <w:r w:rsidR="00F74961">
        <w:t xml:space="preserve">Click the </w:t>
      </w:r>
      <w:r w:rsidR="00F74961" w:rsidRPr="00F74961">
        <w:rPr>
          <w:b/>
        </w:rPr>
        <w:t>Visit Summary</w:t>
      </w:r>
      <w:r w:rsidR="00F74961">
        <w:t xml:space="preserve"> button to v</w:t>
      </w:r>
      <w:r w:rsidR="00327BA9">
        <w:t>iew the visit details.</w:t>
      </w:r>
    </w:p>
    <w:p w14:paraId="0F1F5BDB" w14:textId="14856789" w:rsidR="00591A62" w:rsidRDefault="00F74961" w:rsidP="00F74961">
      <w:pPr>
        <w:pStyle w:val="CVFigure"/>
      </w:pPr>
      <w:r>
        <w:drawing>
          <wp:inline distT="0" distB="0" distL="0" distR="0" wp14:anchorId="5CE1B408" wp14:editId="44B5084C">
            <wp:extent cx="5033175" cy="2429206"/>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FIGURE 42 e.png"/>
                    <pic:cNvPicPr/>
                  </pic:nvPicPr>
                  <pic:blipFill>
                    <a:blip r:embed="rId96">
                      <a:extLst>
                        <a:ext uri="{28A0092B-C50C-407E-A947-70E740481C1C}">
                          <a14:useLocalDpi xmlns:a14="http://schemas.microsoft.com/office/drawing/2010/main" val="0"/>
                        </a:ext>
                      </a:extLst>
                    </a:blip>
                    <a:stretch>
                      <a:fillRect/>
                    </a:stretch>
                  </pic:blipFill>
                  <pic:spPr>
                    <a:xfrm>
                      <a:off x="0" y="0"/>
                      <a:ext cx="5047550" cy="2436144"/>
                    </a:xfrm>
                    <a:prstGeom prst="rect">
                      <a:avLst/>
                    </a:prstGeom>
                  </pic:spPr>
                </pic:pic>
              </a:graphicData>
            </a:graphic>
          </wp:inline>
        </w:drawing>
      </w:r>
    </w:p>
    <w:p w14:paraId="31C5C4E8" w14:textId="29FB6B73" w:rsidR="00591A62" w:rsidRDefault="00F74961" w:rsidP="00F74961">
      <w:pPr>
        <w:pStyle w:val="CVFigureCaption"/>
      </w:pPr>
      <w:r>
        <w:t>Visit Summary</w:t>
      </w:r>
    </w:p>
    <w:p w14:paraId="7DAE77FF" w14:textId="19770B44" w:rsidR="00FF7BA8" w:rsidRDefault="00FF7BA8" w:rsidP="00FF7BA8">
      <w:pPr>
        <w:pStyle w:val="ChapterBodyCopy"/>
      </w:pPr>
      <w:r>
        <w:lastRenderedPageBreak/>
        <w:t xml:space="preserve">You can also visit the </w:t>
      </w:r>
      <w:r w:rsidRPr="009A4465">
        <w:rPr>
          <w:b/>
        </w:rPr>
        <w:t xml:space="preserve">View </w:t>
      </w:r>
      <w:r>
        <w:rPr>
          <w:b/>
        </w:rPr>
        <w:t>Summary</w:t>
      </w:r>
      <w:r>
        <w:t xml:space="preserve"> page from the side menu by selecting </w:t>
      </w:r>
      <w:r w:rsidRPr="009A4465">
        <w:rPr>
          <w:b/>
        </w:rPr>
        <w:t>Visit History</w:t>
      </w:r>
      <w:r>
        <w:t xml:space="preserve"> and then clicking the arrow in the related service visit card.</w:t>
      </w:r>
    </w:p>
    <w:p w14:paraId="10BCA65F" w14:textId="4A4B00C6" w:rsidR="00FF7BA8" w:rsidRDefault="00FF7BA8" w:rsidP="00FF7BA8">
      <w:pPr>
        <w:pStyle w:val="CVFigure"/>
      </w:pPr>
      <w:r>
        <w:drawing>
          <wp:inline distT="0" distB="0" distL="0" distR="0" wp14:anchorId="3A69894B" wp14:editId="31FE91B4">
            <wp:extent cx="5279666" cy="2256079"/>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FIGURE 42 f Visit History.png"/>
                    <pic:cNvPicPr/>
                  </pic:nvPicPr>
                  <pic:blipFill>
                    <a:blip r:embed="rId97">
                      <a:extLst>
                        <a:ext uri="{28A0092B-C50C-407E-A947-70E740481C1C}">
                          <a14:useLocalDpi xmlns:a14="http://schemas.microsoft.com/office/drawing/2010/main" val="0"/>
                        </a:ext>
                      </a:extLst>
                    </a:blip>
                    <a:stretch>
                      <a:fillRect/>
                    </a:stretch>
                  </pic:blipFill>
                  <pic:spPr>
                    <a:xfrm>
                      <a:off x="0" y="0"/>
                      <a:ext cx="5288626" cy="2259908"/>
                    </a:xfrm>
                    <a:prstGeom prst="rect">
                      <a:avLst/>
                    </a:prstGeom>
                  </pic:spPr>
                </pic:pic>
              </a:graphicData>
            </a:graphic>
          </wp:inline>
        </w:drawing>
      </w:r>
    </w:p>
    <w:p w14:paraId="50FC9D19" w14:textId="7FFF62CC" w:rsidR="00FF7BA8" w:rsidRDefault="00FF7BA8" w:rsidP="00FF7BA8">
      <w:pPr>
        <w:pStyle w:val="CVFigureCaption"/>
      </w:pPr>
      <w:r>
        <w:t>Visit History page</w:t>
      </w:r>
    </w:p>
    <w:p w14:paraId="0FE48E78" w14:textId="1D792090" w:rsidR="00FF7BA8" w:rsidRDefault="00FF7BA8" w:rsidP="00FF7BA8">
      <w:pPr>
        <w:pStyle w:val="CVChapterBodyCopy"/>
      </w:pPr>
      <w:r>
        <w:t>You can also submit the feedback of the service visit from the wizard on your dashboard.</w:t>
      </w:r>
    </w:p>
    <w:p w14:paraId="4E3A42E5" w14:textId="77777777" w:rsidR="00FF7BA8" w:rsidRDefault="00FF7BA8" w:rsidP="00FF7BA8">
      <w:pPr>
        <w:pStyle w:val="CVChapterBodyCopy"/>
      </w:pPr>
      <w:r>
        <w:rPr>
          <w:noProof/>
          <w:lang w:val="en-IN" w:eastAsia="en-IN"/>
        </w:rPr>
        <w:drawing>
          <wp:inline distT="0" distB="0" distL="0" distR="0" wp14:anchorId="70A2A285" wp14:editId="2A41CF1D">
            <wp:extent cx="1031443" cy="81824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98">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2C2538F6" w14:textId="77777777" w:rsidR="00FF7BA8" w:rsidRDefault="00FF7BA8" w:rsidP="00FF7BA8">
      <w:pPr>
        <w:pStyle w:val="ListNumber"/>
      </w:pPr>
      <w:r>
        <w:t xml:space="preserve">Go to the dashboard and select the </w:t>
      </w:r>
      <w:r w:rsidRPr="000B6E30">
        <w:rPr>
          <w:b/>
        </w:rPr>
        <w:t>Submit Feedback</w:t>
      </w:r>
      <w:r>
        <w:t xml:space="preserve"> button in the wizard.</w:t>
      </w:r>
    </w:p>
    <w:p w14:paraId="2B07132E" w14:textId="1235F7C8" w:rsidR="00FF7BA8" w:rsidRDefault="00FF7BA8" w:rsidP="00FF7BA8">
      <w:pPr>
        <w:pStyle w:val="ListNumber"/>
      </w:pPr>
      <w:r>
        <w:t xml:space="preserve">The </w:t>
      </w:r>
      <w:r w:rsidRPr="000B6E30">
        <w:rPr>
          <w:b/>
        </w:rPr>
        <w:t>Visit History</w:t>
      </w:r>
      <w:r>
        <w:t xml:space="preserve"> page opens. Click the arrow in the related service visit card to open the </w:t>
      </w:r>
      <w:r w:rsidR="00CA69F8">
        <w:rPr>
          <w:b/>
        </w:rPr>
        <w:t>Visit Summary</w:t>
      </w:r>
      <w:r>
        <w:t xml:space="preserve"> page.</w:t>
      </w:r>
    </w:p>
    <w:p w14:paraId="49778F12" w14:textId="77777777" w:rsidR="00FF7BA8" w:rsidRDefault="00FF7BA8" w:rsidP="00FF7BA8">
      <w:pPr>
        <w:pStyle w:val="CVChapterBodyCopy"/>
      </w:pPr>
      <w:r>
        <w:t xml:space="preserve">If you have not submitted your feedback yet, you can submit it under the </w:t>
      </w:r>
      <w:r w:rsidRPr="001248BC">
        <w:rPr>
          <w:b/>
        </w:rPr>
        <w:t>Feedback</w:t>
      </w:r>
      <w:r>
        <w:t xml:space="preserve"> section on the </w:t>
      </w:r>
      <w:r w:rsidRPr="007B4FFB">
        <w:rPr>
          <w:b/>
        </w:rPr>
        <w:t>View Request</w:t>
      </w:r>
      <w:r>
        <w:t xml:space="preserve"> page.</w:t>
      </w:r>
    </w:p>
    <w:p w14:paraId="0AB88AB2" w14:textId="77777777" w:rsidR="00FF7BA8" w:rsidRDefault="00FF7BA8" w:rsidP="00FF7BA8">
      <w:pPr>
        <w:pStyle w:val="CVChapterBodyCopy"/>
      </w:pPr>
      <w:r>
        <w:rPr>
          <w:noProof/>
          <w:lang w:val="en-IN" w:eastAsia="en-IN"/>
        </w:rPr>
        <w:drawing>
          <wp:inline distT="0" distB="0" distL="0" distR="0" wp14:anchorId="39B35CAF" wp14:editId="30F7748D">
            <wp:extent cx="2390775" cy="602501"/>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99">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64AD8A61" w14:textId="1085EDF3" w:rsidR="00FF7BA8" w:rsidRDefault="00FF7BA8" w:rsidP="00FF7BA8">
      <w:pPr>
        <w:pStyle w:val="CVChapterBodyCopy"/>
      </w:pPr>
      <w:r>
        <w:t xml:space="preserve">However, if you have already submitted the feedback on the </w:t>
      </w:r>
      <w:r w:rsidRPr="003469F6">
        <w:rPr>
          <w:b/>
        </w:rPr>
        <w:t>Service Requests</w:t>
      </w:r>
      <w:r>
        <w:t xml:space="preserve"> page, you can view the submitted feedback by </w:t>
      </w:r>
      <w:r w:rsidR="00CA69F8">
        <w:t>s</w:t>
      </w:r>
      <w:r w:rsidR="00B646E6">
        <w:t>electing</w:t>
      </w:r>
      <w:r>
        <w:t xml:space="preserve"> </w:t>
      </w:r>
      <w:r w:rsidRPr="004C37E2">
        <w:rPr>
          <w:b/>
        </w:rPr>
        <w:t>Show Feedback</w:t>
      </w:r>
      <w:r>
        <w:t>.</w:t>
      </w:r>
    </w:p>
    <w:p w14:paraId="03021361" w14:textId="22B7AB6E" w:rsidR="00AD38A1" w:rsidRDefault="00AD38A1" w:rsidP="000C01C2">
      <w:pPr>
        <w:pStyle w:val="Heading1"/>
      </w:pPr>
      <w:bookmarkStart w:id="40" w:name="_Header_Bar"/>
      <w:bookmarkStart w:id="41" w:name="_Toc37995858"/>
      <w:bookmarkEnd w:id="40"/>
      <w:r w:rsidRPr="000C01C2">
        <w:t>Header</w:t>
      </w:r>
      <w:r>
        <w:t xml:space="preserve"> Bar</w:t>
      </w:r>
      <w:bookmarkEnd w:id="41"/>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4728D66F" w:rsidR="008B3E64" w:rsidRDefault="007D76A1" w:rsidP="00F45FDE">
      <w:pPr>
        <w:pStyle w:val="CVChapterBodyCopy"/>
      </w:pPr>
      <w:r>
        <w:rPr>
          <w:noProof/>
          <w:lang w:val="en-IN" w:eastAsia="en-IN"/>
        </w:rPr>
        <w:drawing>
          <wp:inline distT="0" distB="0" distL="0" distR="0" wp14:anchorId="04B73BD1" wp14:editId="365111CA">
            <wp:extent cx="5215738" cy="47448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100">
                      <a:extLst>
                        <a:ext uri="{28A0092B-C50C-407E-A947-70E740481C1C}">
                          <a14:useLocalDpi xmlns:a14="http://schemas.microsoft.com/office/drawing/2010/main" val="0"/>
                        </a:ext>
                      </a:extLst>
                    </a:blip>
                    <a:stretch>
                      <a:fillRect/>
                    </a:stretch>
                  </pic:blipFill>
                  <pic:spPr>
                    <a:xfrm>
                      <a:off x="0" y="0"/>
                      <a:ext cx="5264284" cy="478903"/>
                    </a:xfrm>
                    <a:prstGeom prst="rect">
                      <a:avLst/>
                    </a:prstGeom>
                  </pic:spPr>
                </pic:pic>
              </a:graphicData>
            </a:graphic>
          </wp:inline>
        </w:drawing>
      </w:r>
    </w:p>
    <w:p w14:paraId="1E551047" w14:textId="60B45087" w:rsidR="00E15EDA" w:rsidRDefault="00C6183A" w:rsidP="00A33574">
      <w:pPr>
        <w:pStyle w:val="ListNumber2"/>
        <w:numPr>
          <w:ilvl w:val="0"/>
          <w:numId w:val="33"/>
        </w:numPr>
      </w:pPr>
      <w:r w:rsidRPr="00215F1E">
        <w:rPr>
          <w:b/>
        </w:rPr>
        <w:lastRenderedPageBreak/>
        <w:t>Headset</w:t>
      </w:r>
      <w:r w:rsidR="00E15EDA" w:rsidRPr="00215F1E">
        <w:rPr>
          <w:b/>
        </w:rPr>
        <w:t xml:space="preserve"> icon</w:t>
      </w:r>
      <w:r w:rsidR="00E15EDA">
        <w:t>:</w:t>
      </w:r>
      <w:r w:rsidR="0016300E">
        <w:t xml:space="preserve"> A</w:t>
      </w:r>
      <w:r w:rsidR="00151CAC">
        <w:t xml:space="preserve">ccess the Coreo Home </w:t>
      </w:r>
      <w:r w:rsidR="0052183A">
        <w:t xml:space="preserve">user </w:t>
      </w:r>
      <w:r w:rsidR="00151CAC">
        <w:t>help content.</w:t>
      </w:r>
    </w:p>
    <w:p w14:paraId="173ADC27" w14:textId="55F20D85" w:rsidR="00E15EDA" w:rsidRDefault="00E15EDA" w:rsidP="00A33574">
      <w:pPr>
        <w:pStyle w:val="ListNumber2"/>
        <w:numPr>
          <w:ilvl w:val="0"/>
          <w:numId w:val="33"/>
        </w:numPr>
      </w:pPr>
      <w:r w:rsidRPr="00215F1E">
        <w:rPr>
          <w:b/>
        </w:rPr>
        <w:t>Video icon</w:t>
      </w:r>
      <w:r w:rsidR="0016300E">
        <w:t>: Video conference</w:t>
      </w:r>
      <w:r w:rsidR="00C1322A">
        <w:t xml:space="preserve"> with your service providers or guardians or dependent members.</w:t>
      </w:r>
    </w:p>
    <w:p w14:paraId="00A5AE22" w14:textId="03528F8C" w:rsidR="00E15EDA" w:rsidRDefault="007D76A1" w:rsidP="00A33574">
      <w:pPr>
        <w:pStyle w:val="ListNumber2"/>
        <w:numPr>
          <w:ilvl w:val="0"/>
          <w:numId w:val="33"/>
        </w:numPr>
      </w:pPr>
      <w:r w:rsidRPr="00215F1E">
        <w:rPr>
          <w:b/>
        </w:rPr>
        <w:t>Messaging</w:t>
      </w:r>
      <w:r w:rsidR="00E15EDA" w:rsidRPr="00215F1E">
        <w:rPr>
          <w:b/>
        </w:rPr>
        <w:t xml:space="preserve"> icon</w:t>
      </w:r>
      <w:r w:rsidR="0016300E">
        <w:t>: H</w:t>
      </w:r>
      <w:r w:rsidR="00C1322A">
        <w:t>ave text conversations with other members.</w:t>
      </w:r>
    </w:p>
    <w:p w14:paraId="7B386F07" w14:textId="784CB86D" w:rsidR="00AD38A1" w:rsidRDefault="00AD38A1" w:rsidP="00A33574">
      <w:pPr>
        <w:pStyle w:val="ListNumber2"/>
        <w:numPr>
          <w:ilvl w:val="0"/>
          <w:numId w:val="33"/>
        </w:numPr>
      </w:pPr>
      <w:r w:rsidRPr="00215F1E">
        <w:rPr>
          <w:b/>
        </w:rPr>
        <w:t>Profile icon</w:t>
      </w:r>
      <w:r w:rsidR="0016300E">
        <w:t>: Edit your profile, or w</w:t>
      </w:r>
      <w:r w:rsidR="00C85765">
        <w:t>atch the introduction video</w:t>
      </w:r>
      <w:r w:rsidR="007D76A1">
        <w:t>,</w:t>
      </w:r>
      <w:r w:rsidR="00C85765">
        <w:t xml:space="preserve"> </w:t>
      </w:r>
      <w:r w:rsidR="0016300E">
        <w:t>or</w:t>
      </w:r>
      <w:r w:rsidR="00C85765">
        <w:t xml:space="preserve"> sign out from your </w:t>
      </w:r>
      <w:r w:rsidR="007D76A1">
        <w:t>account</w:t>
      </w:r>
      <w:r w:rsidR="00C85765">
        <w:t>.</w:t>
      </w:r>
    </w:p>
    <w:p w14:paraId="5C1C0178" w14:textId="5250675A" w:rsidR="001F3F7A" w:rsidRDefault="008849B8" w:rsidP="008A340E">
      <w:pPr>
        <w:pStyle w:val="Heading2"/>
        <w:tabs>
          <w:tab w:val="clear" w:pos="4406"/>
          <w:tab w:val="left" w:pos="567"/>
          <w:tab w:val="left" w:pos="709"/>
        </w:tabs>
      </w:pPr>
      <w:bookmarkStart w:id="42" w:name="_Video_Conferencing"/>
      <w:bookmarkStart w:id="43" w:name="VideoConf"/>
      <w:bookmarkStart w:id="44" w:name="_Toc37995859"/>
      <w:bookmarkEnd w:id="42"/>
      <w:r>
        <w:t>Video Conferencing</w:t>
      </w:r>
      <w:bookmarkEnd w:id="44"/>
    </w:p>
    <w:bookmarkEnd w:id="43"/>
    <w:p w14:paraId="5A97737E" w14:textId="4A09B5B9" w:rsidR="009D4772" w:rsidRDefault="009D4772" w:rsidP="00AC11BC">
      <w:pPr>
        <w:pStyle w:val="CVChapterBodyCopy"/>
        <w:rPr>
          <w:shd w:val="clear" w:color="auto" w:fill="FFFFFF"/>
        </w:rPr>
      </w:pPr>
      <w:r>
        <w:rPr>
          <w:shd w:val="clear" w:color="auto" w:fill="FFFFFF"/>
        </w:rPr>
        <w:t>Use the video conferencing fe</w:t>
      </w:r>
      <w:r w:rsidR="00AC7F04">
        <w:rPr>
          <w:shd w:val="clear" w:color="auto" w:fill="FFFFFF"/>
        </w:rPr>
        <w:t>ature to connect with your care</w:t>
      </w:r>
      <w:r>
        <w:rPr>
          <w:shd w:val="clear" w:color="auto" w:fill="FFFFFF"/>
        </w:rPr>
        <w:t>givers remotely for advice, care, reminders, monitoring</w:t>
      </w:r>
      <w:r w:rsidR="00A21ABC">
        <w:rPr>
          <w:shd w:val="clear" w:color="auto" w:fill="FFFFFF"/>
        </w:rPr>
        <w:t>,</w:t>
      </w:r>
      <w:r>
        <w:rPr>
          <w:shd w:val="clear" w:color="auto" w:fill="FFFFFF"/>
        </w:rPr>
        <w:t xml:space="preserve"> and</w:t>
      </w:r>
      <w:r w:rsidR="008849B8">
        <w:rPr>
          <w:shd w:val="clear" w:color="auto" w:fill="FFFFFF"/>
        </w:rPr>
        <w:t xml:space="preserve">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A33574">
      <w:pPr>
        <w:pStyle w:val="ListNumber"/>
        <w:numPr>
          <w:ilvl w:val="0"/>
          <w:numId w:val="28"/>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5F2446C0">
            <wp:extent cx="5130396" cy="4667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101">
                      <a:extLst>
                        <a:ext uri="{28A0092B-C50C-407E-A947-70E740481C1C}">
                          <a14:useLocalDpi xmlns:a14="http://schemas.microsoft.com/office/drawing/2010/main" val="0"/>
                        </a:ext>
                      </a:extLst>
                    </a:blip>
                    <a:stretch>
                      <a:fillRect/>
                    </a:stretch>
                  </pic:blipFill>
                  <pic:spPr>
                    <a:xfrm>
                      <a:off x="0" y="0"/>
                      <a:ext cx="5227749" cy="475581"/>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1C787DA0" w14:textId="77777777" w:rsidR="006A1763" w:rsidRDefault="006A1763">
      <w:pPr>
        <w:spacing w:after="0" w:line="240" w:lineRule="auto"/>
        <w:rPr>
          <w:rFonts w:ascii="Calibri" w:hAnsi="Calibri"/>
          <w:color w:val="000000" w:themeColor="text1"/>
          <w:sz w:val="24"/>
        </w:rPr>
      </w:pPr>
      <w:r>
        <w:br w:type="page"/>
      </w:r>
    </w:p>
    <w:p w14:paraId="6451EDD1" w14:textId="6D20C027" w:rsidR="008849B8" w:rsidRDefault="00611C40" w:rsidP="00611C40">
      <w:pPr>
        <w:pStyle w:val="CVChapterBodyCopy"/>
      </w:pPr>
      <w:r>
        <w:lastRenderedPageBreak/>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drawing>
          <wp:inline distT="0" distB="0" distL="0" distR="0" wp14:anchorId="5919DCD1" wp14:editId="0DBB21D3">
            <wp:extent cx="3629025" cy="28914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102">
                      <a:extLst>
                        <a:ext uri="{28A0092B-C50C-407E-A947-70E740481C1C}">
                          <a14:useLocalDpi xmlns:a14="http://schemas.microsoft.com/office/drawing/2010/main" val="0"/>
                        </a:ext>
                      </a:extLst>
                    </a:blip>
                    <a:stretch>
                      <a:fillRect/>
                    </a:stretch>
                  </pic:blipFill>
                  <pic:spPr>
                    <a:xfrm>
                      <a:off x="0" y="0"/>
                      <a:ext cx="3651240" cy="2909159"/>
                    </a:xfrm>
                    <a:prstGeom prst="rect">
                      <a:avLst/>
                    </a:prstGeom>
                  </pic:spPr>
                </pic:pic>
              </a:graphicData>
            </a:graphic>
          </wp:inline>
        </w:drawing>
      </w:r>
    </w:p>
    <w:p w14:paraId="6F44F76E" w14:textId="641D0DA1" w:rsidR="00611C40" w:rsidRDefault="002310BD" w:rsidP="006A1763">
      <w:pPr>
        <w:pStyle w:val="CVFigureCaption"/>
        <w:tabs>
          <w:tab w:val="left" w:pos="1134"/>
        </w:tabs>
      </w:pPr>
      <w:r>
        <w:t>Video Conference window</w:t>
      </w:r>
    </w:p>
    <w:p w14:paraId="1AF1E54F" w14:textId="761EE6BE" w:rsidR="002310BD" w:rsidRDefault="002310BD" w:rsidP="002310BD">
      <w:pPr>
        <w:pStyle w:val="ListNumber"/>
      </w:pPr>
      <w:r>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w:t>
      </w:r>
      <w:r w:rsidR="00A21ABC">
        <w:t>,</w:t>
      </w:r>
      <w:r>
        <w:t xml:space="preserve"> which helps you identify the selected partici</w:t>
      </w:r>
      <w:r w:rsidR="008C7DEF">
        <w:t>pant</w:t>
      </w:r>
      <w:r w:rsidR="007B29B8">
        <w:t>s</w:t>
      </w:r>
      <w:r>
        <w:t>.</w:t>
      </w:r>
    </w:p>
    <w:p w14:paraId="4CF6C42A" w14:textId="7C090BA1" w:rsidR="002310BD" w:rsidRDefault="002310BD" w:rsidP="002310BD">
      <w:pPr>
        <w:pStyle w:val="ListNumber"/>
      </w:pPr>
      <w:r>
        <w:t xml:space="preserve">Select the </w:t>
      </w:r>
      <w:r w:rsidR="008C7DEF">
        <w:rPr>
          <w:b/>
        </w:rPr>
        <w:t xml:space="preserve">Start Video </w:t>
      </w:r>
      <w:r w:rsidR="00DB7B3C">
        <w:rPr>
          <w:b/>
        </w:rPr>
        <w:t>Conference</w:t>
      </w:r>
      <w:r>
        <w:t xml:space="preserve"> button.</w:t>
      </w:r>
    </w:p>
    <w:p w14:paraId="0210271D" w14:textId="6EE8D480" w:rsidR="00964BA3" w:rsidRDefault="006B5DEA" w:rsidP="00964BA3">
      <w:pPr>
        <w:pStyle w:val="CVFigure"/>
      </w:pPr>
      <w:r>
        <w:drawing>
          <wp:inline distT="0" distB="0" distL="0" distR="0" wp14:anchorId="752D2CB5" wp14:editId="5F0D489C">
            <wp:extent cx="4276725" cy="244575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C 4.png"/>
                    <pic:cNvPicPr/>
                  </pic:nvPicPr>
                  <pic:blipFill>
                    <a:blip r:embed="rId103">
                      <a:extLst>
                        <a:ext uri="{28A0092B-C50C-407E-A947-70E740481C1C}">
                          <a14:useLocalDpi xmlns:a14="http://schemas.microsoft.com/office/drawing/2010/main" val="0"/>
                        </a:ext>
                      </a:extLst>
                    </a:blip>
                    <a:stretch>
                      <a:fillRect/>
                    </a:stretch>
                  </pic:blipFill>
                  <pic:spPr>
                    <a:xfrm>
                      <a:off x="0" y="0"/>
                      <a:ext cx="4294915" cy="2456154"/>
                    </a:xfrm>
                    <a:prstGeom prst="rect">
                      <a:avLst/>
                    </a:prstGeom>
                  </pic:spPr>
                </pic:pic>
              </a:graphicData>
            </a:graphic>
          </wp:inline>
        </w:drawing>
      </w:r>
    </w:p>
    <w:p w14:paraId="4BC48598" w14:textId="7AA7C809" w:rsidR="00964BA3" w:rsidRDefault="006B5DEA" w:rsidP="006A1763">
      <w:pPr>
        <w:pStyle w:val="CVFigureCaption"/>
        <w:tabs>
          <w:tab w:val="left" w:pos="1134"/>
        </w:tabs>
      </w:pPr>
      <w:r>
        <w:t>Video Conference screen</w:t>
      </w:r>
    </w:p>
    <w:p w14:paraId="0618486B" w14:textId="0C825E6A" w:rsidR="006B5DEA" w:rsidRDefault="006B5DEA" w:rsidP="006B5DEA">
      <w:pPr>
        <w:pStyle w:val="ListNumber"/>
      </w:pPr>
      <w:r>
        <w:t>On the right-hand side of t</w:t>
      </w:r>
      <w:r w:rsidR="00E659B9">
        <w:t>he screen, select the add participant</w:t>
      </w:r>
      <w:r>
        <w:t xml:space="preserve"> </w:t>
      </w:r>
      <w:r w:rsidR="00E659B9">
        <w:t>button</w:t>
      </w:r>
      <w:r>
        <w:t xml:space="preserve"> to include more participants in your </w:t>
      </w:r>
      <w:r w:rsidR="00E659B9">
        <w:t>video conferencing session</w:t>
      </w:r>
      <w:r>
        <w:t>, if required.</w:t>
      </w:r>
    </w:p>
    <w:p w14:paraId="006CCF05" w14:textId="0CF4816A" w:rsidR="005F1C9F" w:rsidRDefault="005F1C9F" w:rsidP="006B5DEA">
      <w:pPr>
        <w:pStyle w:val="ListNumber"/>
      </w:pPr>
      <w:r>
        <w:t xml:space="preserve">Use the buttons, </w:t>
      </w:r>
      <w:r w:rsidRPr="007C7F13">
        <w:rPr>
          <w:b/>
        </w:rPr>
        <w:t>Mute Audio</w:t>
      </w:r>
      <w:r>
        <w:t xml:space="preserve">, </w:t>
      </w:r>
      <w:r w:rsidRPr="007C7F13">
        <w:rPr>
          <w:b/>
        </w:rPr>
        <w:t>Full Screen</w:t>
      </w:r>
      <w:r>
        <w:t xml:space="preserve">, </w:t>
      </w:r>
      <w:r w:rsidRPr="007C7F13">
        <w:rPr>
          <w:b/>
        </w:rPr>
        <w:t>Leave Conference</w:t>
      </w:r>
      <w:r w:rsidR="00A21ABC">
        <w:rPr>
          <w:b/>
        </w:rPr>
        <w:t>,</w:t>
      </w:r>
      <w:r>
        <w:t xml:space="preserve"> and </w:t>
      </w:r>
      <w:r w:rsidRPr="007C7F13">
        <w:rPr>
          <w:b/>
        </w:rPr>
        <w:t>End Conference</w:t>
      </w:r>
      <w:r>
        <w:t xml:space="preserve"> below the screen to control the session.</w:t>
      </w:r>
    </w:p>
    <w:p w14:paraId="4701F036" w14:textId="77777777" w:rsidR="0052183A" w:rsidRDefault="0052183A" w:rsidP="00D75B01">
      <w:pPr>
        <w:pStyle w:val="Heading2"/>
        <w:tabs>
          <w:tab w:val="clear" w:pos="4406"/>
          <w:tab w:val="left" w:pos="709"/>
        </w:tabs>
      </w:pPr>
      <w:bookmarkStart w:id="45" w:name="_Messaging"/>
      <w:bookmarkStart w:id="46" w:name="Messaging"/>
      <w:bookmarkStart w:id="47" w:name="_Toc37995860"/>
      <w:bookmarkEnd w:id="45"/>
      <w:r>
        <w:lastRenderedPageBreak/>
        <w:t>Messaging</w:t>
      </w:r>
      <w:bookmarkEnd w:id="47"/>
    </w:p>
    <w:bookmarkEnd w:id="46"/>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A33574">
      <w:pPr>
        <w:pStyle w:val="ListNumber"/>
        <w:numPr>
          <w:ilvl w:val="0"/>
          <w:numId w:val="27"/>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1BA761EA">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104">
                      <a:extLst>
                        <a:ext uri="{28A0092B-C50C-407E-A947-70E740481C1C}">
                          <a14:useLocalDpi xmlns:a14="http://schemas.microsoft.com/office/drawing/2010/main" val="0"/>
                        </a:ext>
                      </a:extLst>
                    </a:blip>
                    <a:stretch>
                      <a:fillRect/>
                    </a:stretch>
                  </pic:blipFill>
                  <pic:spPr>
                    <a:xfrm>
                      <a:off x="0" y="0"/>
                      <a:ext cx="4933745" cy="722360"/>
                    </a:xfrm>
                    <a:prstGeom prst="rect">
                      <a:avLst/>
                    </a:prstGeom>
                  </pic:spPr>
                </pic:pic>
              </a:graphicData>
            </a:graphic>
          </wp:inline>
        </w:drawing>
      </w:r>
    </w:p>
    <w:p w14:paraId="00DAEA8A" w14:textId="77777777" w:rsidR="0052183A" w:rsidRDefault="0052183A" w:rsidP="0052183A">
      <w:pPr>
        <w:pStyle w:val="CVFigureCaption"/>
        <w:tabs>
          <w:tab w:val="left" w:pos="1134"/>
        </w:tabs>
      </w:pPr>
      <w:r>
        <w:t>Conversation icon</w:t>
      </w:r>
    </w:p>
    <w:p w14:paraId="69646601" w14:textId="77777777" w:rsidR="0052183A" w:rsidRDefault="0052183A" w:rsidP="0052183A">
      <w:pPr>
        <w:pStyle w:val="ListNumber"/>
      </w:pPr>
      <w:r>
        <w:t xml:space="preserve">Select the </w:t>
      </w:r>
      <w:r w:rsidRPr="00611C40">
        <w:rPr>
          <w:b/>
        </w:rPr>
        <w:t>+</w:t>
      </w:r>
      <w:r w:rsidRPr="00DA2508">
        <w:rPr>
          <w:b/>
        </w:rPr>
        <w:t>New Conversation</w:t>
      </w:r>
      <w:r>
        <w:t xml:space="preserve"> button.</w:t>
      </w:r>
    </w:p>
    <w:p w14:paraId="4BAA2535" w14:textId="77777777" w:rsidR="0052183A" w:rsidRDefault="0052183A" w:rsidP="0052183A">
      <w:pPr>
        <w:pStyle w:val="CVFigure"/>
      </w:pPr>
      <w:r>
        <w:drawing>
          <wp:inline distT="0" distB="0" distL="0" distR="0" wp14:anchorId="2C633406" wp14:editId="7F640E4B">
            <wp:extent cx="4267200" cy="32754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105">
                      <a:extLst>
                        <a:ext uri="{28A0092B-C50C-407E-A947-70E740481C1C}">
                          <a14:useLocalDpi xmlns:a14="http://schemas.microsoft.com/office/drawing/2010/main" val="0"/>
                        </a:ext>
                      </a:extLst>
                    </a:blip>
                    <a:stretch>
                      <a:fillRect/>
                    </a:stretch>
                  </pic:blipFill>
                  <pic:spPr>
                    <a:xfrm>
                      <a:off x="0" y="0"/>
                      <a:ext cx="4281354" cy="3286335"/>
                    </a:xfrm>
                    <a:prstGeom prst="rect">
                      <a:avLst/>
                    </a:prstGeom>
                  </pic:spPr>
                </pic:pic>
              </a:graphicData>
            </a:graphic>
          </wp:inline>
        </w:drawing>
      </w:r>
    </w:p>
    <w:p w14:paraId="59623652" w14:textId="77777777" w:rsidR="0052183A" w:rsidRDefault="0052183A" w:rsidP="0052183A">
      <w:pPr>
        <w:pStyle w:val="CVFigureCaption"/>
        <w:tabs>
          <w:tab w:val="left" w:pos="1134"/>
        </w:tabs>
      </w:pPr>
      <w:r>
        <w:t>New Conversation window</w:t>
      </w:r>
    </w:p>
    <w:p w14:paraId="27CAE05A" w14:textId="19379083" w:rsidR="0052183A" w:rsidRDefault="0052183A" w:rsidP="0052183A">
      <w:pPr>
        <w:pStyle w:val="CVChapterBodyCopy"/>
      </w:pPr>
      <w:r>
        <w:t xml:space="preserve">The </w:t>
      </w:r>
      <w:r w:rsidRPr="001F3F7A">
        <w:rPr>
          <w:b/>
        </w:rPr>
        <w:t>New Conversation</w:t>
      </w:r>
      <w:r>
        <w:t xml:space="preserve"> window opens</w:t>
      </w:r>
      <w:r w:rsidR="00A21ABC">
        <w:t>,</w:t>
      </w:r>
      <w:r>
        <w:t xml:space="preserve"> and your connections and the service providers that you are engaged with are shown under the participants with whom you can engage in a conversation.</w:t>
      </w:r>
    </w:p>
    <w:p w14:paraId="2D0D9A23" w14:textId="73341672" w:rsidR="0052183A" w:rsidRDefault="0052183A" w:rsidP="0052183A">
      <w:pPr>
        <w:pStyle w:val="ListNumber"/>
      </w:pPr>
      <w:r>
        <w:t>Enter the title of the conversation.</w:t>
      </w:r>
      <w:r w:rsidR="00912A19">
        <w:t xml:space="preserve"> You can edit the title any time during an ongoing conversation and select the tick button to save the edits.</w:t>
      </w:r>
    </w:p>
    <w:p w14:paraId="7DDF0874" w14:textId="046D0ACA" w:rsidR="0052183A" w:rsidRDefault="0052183A" w:rsidP="0052183A">
      <w:pPr>
        <w:pStyle w:val="ListNumber"/>
      </w:pPr>
      <w:r>
        <w:t>Select one or more participants with whom you want to converse. A green tick mark displays</w:t>
      </w:r>
      <w:r w:rsidR="00A21ABC">
        <w:t>,</w:t>
      </w:r>
      <w:r>
        <w:t xml:space="preserve"> which helps you identify the selected participants.</w:t>
      </w:r>
    </w:p>
    <w:p w14:paraId="3E125143" w14:textId="7877E461" w:rsidR="0052183A" w:rsidRDefault="0052183A" w:rsidP="00E05BB0">
      <w:pPr>
        <w:pStyle w:val="ListNumber"/>
      </w:pPr>
      <w:r>
        <w:lastRenderedPageBreak/>
        <w:t xml:space="preserve">Select the </w:t>
      </w:r>
      <w:r w:rsidRPr="00E07DAA">
        <w:rPr>
          <w:b/>
        </w:rPr>
        <w:t>Create Conversation</w:t>
      </w:r>
      <w:r>
        <w:t xml:space="preserve"> button.</w:t>
      </w:r>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3C854D9B">
            <wp:extent cx="5029200" cy="225964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106">
                      <a:extLst>
                        <a:ext uri="{28A0092B-C50C-407E-A947-70E740481C1C}">
                          <a14:useLocalDpi xmlns:a14="http://schemas.microsoft.com/office/drawing/2010/main" val="0"/>
                        </a:ext>
                      </a:extLst>
                    </a:blip>
                    <a:stretch>
                      <a:fillRect/>
                    </a:stretch>
                  </pic:blipFill>
                  <pic:spPr>
                    <a:xfrm>
                      <a:off x="0" y="0"/>
                      <a:ext cx="5043030" cy="2265861"/>
                    </a:xfrm>
                    <a:prstGeom prst="rect">
                      <a:avLst/>
                    </a:prstGeom>
                  </pic:spPr>
                </pic:pic>
              </a:graphicData>
            </a:graphic>
          </wp:inline>
        </w:drawing>
      </w:r>
    </w:p>
    <w:p w14:paraId="0A889DE9" w14:textId="1F14B087" w:rsidR="004576AA" w:rsidRDefault="004576AA" w:rsidP="006A1763">
      <w:pPr>
        <w:pStyle w:val="CVFigureCaption"/>
        <w:tabs>
          <w:tab w:val="left" w:pos="1134"/>
        </w:tabs>
      </w:pPr>
      <w:r>
        <w:t>My Conversations page</w:t>
      </w:r>
    </w:p>
    <w:p w14:paraId="737CA798" w14:textId="2E1CB568" w:rsidR="004576AA" w:rsidRDefault="00E04423" w:rsidP="004576AA">
      <w:pPr>
        <w:pStyle w:val="ListNumber"/>
      </w:pPr>
      <w:r>
        <w:t xml:space="preserve">Key in your message in the message box and select the </w:t>
      </w:r>
      <w:r w:rsidRPr="00E04423">
        <w:rPr>
          <w:b/>
        </w:rPr>
        <w:t>Send</w:t>
      </w:r>
      <w:r>
        <w:t xml:space="preserve"> button. You can add attachments too.</w:t>
      </w:r>
    </w:p>
    <w:p w14:paraId="3A2B39FF" w14:textId="21DE5422" w:rsidR="004576AA" w:rsidRDefault="00E04423" w:rsidP="00E04423">
      <w:pPr>
        <w:pStyle w:val="ListNumber"/>
      </w:pPr>
      <w:r>
        <w:t>On the right-hand side of the sc</w:t>
      </w:r>
      <w:r w:rsidR="00E659B9">
        <w:t>reen, select the add participant button</w:t>
      </w:r>
      <w:r>
        <w:t xml:space="preserve"> to include more participants in your conversation</w:t>
      </w:r>
      <w:r w:rsidR="00144FF0">
        <w:t>, if required</w:t>
      </w:r>
      <w:r>
        <w:t>.</w:t>
      </w:r>
    </w:p>
    <w:p w14:paraId="5D9F2394" w14:textId="49B956C7" w:rsidR="00144FF0" w:rsidRDefault="00912F2F" w:rsidP="00E04423">
      <w:pPr>
        <w:pStyle w:val="ListNumber"/>
      </w:pPr>
      <w:r>
        <w:t>Next to each participant’s name, you can select the three vertical dots</w:t>
      </w:r>
      <w:r w:rsidR="004B42F4">
        <w:t xml:space="preserve"> icon</w:t>
      </w:r>
      <w:r>
        <w:t xml:space="preserve"> to either view the participant’s profile or remove the participant from the conversation.</w:t>
      </w:r>
    </w:p>
    <w:p w14:paraId="49BA6FEC" w14:textId="4D98267A" w:rsidR="004472BC"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r>
        <w:t>point.</w:t>
      </w:r>
    </w:p>
    <w:p w14:paraId="6108EF7C" w14:textId="0CA888B1" w:rsidR="00B33B18" w:rsidRDefault="001127C8" w:rsidP="00C01F26">
      <w:pPr>
        <w:pStyle w:val="Heading2"/>
        <w:tabs>
          <w:tab w:val="clear" w:pos="4406"/>
          <w:tab w:val="left" w:pos="709"/>
        </w:tabs>
      </w:pPr>
      <w:bookmarkStart w:id="48" w:name="_Toc37995861"/>
      <w:r>
        <w:t>Profile Icon</w:t>
      </w:r>
      <w:bookmarkEnd w:id="48"/>
    </w:p>
    <w:p w14:paraId="62A65825" w14:textId="30F485D4" w:rsidR="00020264" w:rsidRDefault="00020264" w:rsidP="001127C8">
      <w:pPr>
        <w:pStyle w:val="ListNumber"/>
        <w:numPr>
          <w:ilvl w:val="0"/>
          <w:numId w:val="0"/>
        </w:numPr>
        <w:ind w:left="360" w:hanging="360"/>
      </w:pPr>
      <w:r>
        <w:t>Use the profile icon on the header bar to do these:</w:t>
      </w:r>
    </w:p>
    <w:p w14:paraId="162B30D3" w14:textId="023DBC7E" w:rsidR="00020264" w:rsidRDefault="00727E5E" w:rsidP="00563818">
      <w:pPr>
        <w:pStyle w:val="ListBullet"/>
      </w:pPr>
      <w:r>
        <w:t>To e</w:t>
      </w:r>
      <w:r w:rsidR="00020264">
        <w:t>dit or view your profile</w:t>
      </w:r>
    </w:p>
    <w:p w14:paraId="7F9F8256" w14:textId="1D6872AB" w:rsidR="00020264" w:rsidRDefault="00727E5E" w:rsidP="00563818">
      <w:pPr>
        <w:pStyle w:val="ListBullet"/>
      </w:pPr>
      <w:r>
        <w:t>To w</w:t>
      </w:r>
      <w:r w:rsidR="00020264">
        <w:t xml:space="preserve">atch the introduction video </w:t>
      </w:r>
    </w:p>
    <w:p w14:paraId="64B17A85" w14:textId="44A7E337" w:rsidR="00020264" w:rsidRDefault="00020264" w:rsidP="00563818">
      <w:pPr>
        <w:pStyle w:val="ListBullet"/>
      </w:pPr>
      <w:r>
        <w:t xml:space="preserve">To know </w:t>
      </w:r>
      <w:r w:rsidR="00727E5E">
        <w:t xml:space="preserve">more </w:t>
      </w:r>
      <w:r>
        <w:t xml:space="preserve">about Navvis </w:t>
      </w:r>
    </w:p>
    <w:p w14:paraId="3890AE5E" w14:textId="57C82765" w:rsidR="001127C8" w:rsidRDefault="00727E5E" w:rsidP="00563818">
      <w:pPr>
        <w:pStyle w:val="ListBullet"/>
      </w:pPr>
      <w:r>
        <w:t>To s</w:t>
      </w:r>
      <w:r w:rsidR="00020264">
        <w:t>ign out from your account</w:t>
      </w:r>
    </w:p>
    <w:p w14:paraId="3958170C" w14:textId="5A04FA69" w:rsidR="00020264" w:rsidRDefault="00020264" w:rsidP="00727E5E">
      <w:pPr>
        <w:pStyle w:val="CVFigure"/>
      </w:pPr>
      <w:r>
        <w:drawing>
          <wp:inline distT="0" distB="0" distL="0" distR="0" wp14:anchorId="3833A79B" wp14:editId="60FEFE9C">
            <wp:extent cx="1238250" cy="13614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 1.png"/>
                    <pic:cNvPicPr/>
                  </pic:nvPicPr>
                  <pic:blipFill>
                    <a:blip r:embed="rId107">
                      <a:extLst>
                        <a:ext uri="{28A0092B-C50C-407E-A947-70E740481C1C}">
                          <a14:useLocalDpi xmlns:a14="http://schemas.microsoft.com/office/drawing/2010/main" val="0"/>
                        </a:ext>
                      </a:extLst>
                    </a:blip>
                    <a:stretch>
                      <a:fillRect/>
                    </a:stretch>
                  </pic:blipFill>
                  <pic:spPr>
                    <a:xfrm>
                      <a:off x="0" y="0"/>
                      <a:ext cx="1245495" cy="1369453"/>
                    </a:xfrm>
                    <a:prstGeom prst="rect">
                      <a:avLst/>
                    </a:prstGeom>
                  </pic:spPr>
                </pic:pic>
              </a:graphicData>
            </a:graphic>
          </wp:inline>
        </w:drawing>
      </w:r>
    </w:p>
    <w:p w14:paraId="0C0773FA" w14:textId="1C75F9F9" w:rsidR="00727E5E" w:rsidRPr="0052183A" w:rsidRDefault="00727E5E" w:rsidP="00C01F26">
      <w:pPr>
        <w:pStyle w:val="CVFigureCaption"/>
        <w:tabs>
          <w:tab w:val="left" w:pos="1134"/>
        </w:tabs>
      </w:pPr>
      <w:r>
        <w:t xml:space="preserve">Profile </w:t>
      </w:r>
      <w:r w:rsidR="00903DC0">
        <w:t>icon–drop</w:t>
      </w:r>
      <w:r w:rsidR="00A21ABC">
        <w:t>-</w:t>
      </w:r>
      <w:r w:rsidR="00903DC0">
        <w:t>down list</w:t>
      </w:r>
    </w:p>
    <w:p w14:paraId="3CED03B0" w14:textId="30807CAC" w:rsidR="0052183A" w:rsidRDefault="00725EE1" w:rsidP="00291A67">
      <w:pPr>
        <w:pStyle w:val="Heading1"/>
      </w:pPr>
      <w:bookmarkStart w:id="49" w:name="_Change_Settings"/>
      <w:bookmarkStart w:id="50" w:name="_Settings"/>
      <w:bookmarkStart w:id="51" w:name="_Toc37995862"/>
      <w:bookmarkEnd w:id="49"/>
      <w:bookmarkEnd w:id="50"/>
      <w:r>
        <w:lastRenderedPageBreak/>
        <w:t>Settings</w:t>
      </w:r>
      <w:r w:rsidR="002B506C">
        <w:rPr>
          <w:rFonts w:cstheme="majorHAnsi"/>
        </w:rPr>
        <w:t>–</w:t>
      </w:r>
      <w:r w:rsidR="002B506C">
        <w:t>Configure Notifications</w:t>
      </w:r>
      <w:bookmarkEnd w:id="51"/>
    </w:p>
    <w:p w14:paraId="5E1F9F2D" w14:textId="77777777" w:rsidR="002B506C" w:rsidRPr="004D294A" w:rsidRDefault="002B506C" w:rsidP="004D294A">
      <w:pPr>
        <w:pStyle w:val="ChapterBodyCopy"/>
      </w:pPr>
      <w:r w:rsidRPr="004D294A">
        <w:t>You may be on the move, or away from your desk, Coreo Home mobile notifications keep you informed about the tasks and activities in Coreo Home. You can customize the notification settings according to your preference.</w:t>
      </w:r>
    </w:p>
    <w:p w14:paraId="60A7FB91" w14:textId="1EC4F77B" w:rsidR="002B506C" w:rsidRPr="004D294A" w:rsidRDefault="002B506C" w:rsidP="004D294A">
      <w:pPr>
        <w:pStyle w:val="ChapterBodyCopy"/>
      </w:pPr>
      <w:r w:rsidRPr="004D294A">
        <w:t xml:space="preserve">You can use either the </w:t>
      </w:r>
      <w:r w:rsidRPr="004D294A">
        <w:rPr>
          <w:highlight w:val="cyan"/>
        </w:rPr>
        <w:t>Coreo Home mobile app</w:t>
      </w:r>
      <w:r w:rsidRPr="004D294A">
        <w:t xml:space="preserve"> or desktop app to adjust the mobile notification</w:t>
      </w:r>
      <w:r w:rsidR="00BD1BC4" w:rsidRPr="004D294A">
        <w:t>.</w:t>
      </w:r>
      <w:r w:rsidR="004D294A" w:rsidRPr="004D294A">
        <w:t xml:space="preserve"> </w:t>
      </w:r>
      <w:r w:rsidRPr="004D294A">
        <w:t>However, these settings may not apply to your desktop notifications.</w:t>
      </w:r>
    </w:p>
    <w:p w14:paraId="60E1DD46" w14:textId="59DD45EE" w:rsidR="00BD1BC4" w:rsidRDefault="005274EC" w:rsidP="00A33574">
      <w:pPr>
        <w:pStyle w:val="ListNumber"/>
        <w:numPr>
          <w:ilvl w:val="0"/>
          <w:numId w:val="32"/>
        </w:numPr>
      </w:pPr>
      <w:r>
        <w:t>In your desktop app, o</w:t>
      </w:r>
      <w:r w:rsidR="00BD1BC4">
        <w:t xml:space="preserve">n the side menu, select </w:t>
      </w:r>
      <w:r w:rsidR="00BD1BC4" w:rsidRPr="00BD1BC4">
        <w:rPr>
          <w:b/>
        </w:rPr>
        <w:t>Settings</w:t>
      </w:r>
      <w:r w:rsidR="00BD1BC4">
        <w:t xml:space="preserve">. The </w:t>
      </w:r>
      <w:r w:rsidR="00BD1BC4" w:rsidRPr="00BD1BC4">
        <w:rPr>
          <w:b/>
        </w:rPr>
        <w:t>My Settings</w:t>
      </w:r>
      <w:r w:rsidR="00BD1BC4">
        <w:t xml:space="preserve"> page opens</w:t>
      </w:r>
      <w:r w:rsidR="00484136">
        <w:t>.</w:t>
      </w:r>
    </w:p>
    <w:p w14:paraId="0F64D91E" w14:textId="05DFAF11" w:rsidR="00B43DD7" w:rsidRDefault="004D294A" w:rsidP="00BD1BC4">
      <w:pPr>
        <w:pStyle w:val="CVFigure"/>
      </w:pPr>
      <w:r>
        <w:drawing>
          <wp:inline distT="0" distB="0" distL="0" distR="0" wp14:anchorId="714BD07A" wp14:editId="317A9591">
            <wp:extent cx="4432803" cy="372427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Settings 1.png"/>
                    <pic:cNvPicPr/>
                  </pic:nvPicPr>
                  <pic:blipFill>
                    <a:blip r:embed="rId108">
                      <a:extLst>
                        <a:ext uri="{28A0092B-C50C-407E-A947-70E740481C1C}">
                          <a14:useLocalDpi xmlns:a14="http://schemas.microsoft.com/office/drawing/2010/main" val="0"/>
                        </a:ext>
                      </a:extLst>
                    </a:blip>
                    <a:stretch>
                      <a:fillRect/>
                    </a:stretch>
                  </pic:blipFill>
                  <pic:spPr>
                    <a:xfrm>
                      <a:off x="0" y="0"/>
                      <a:ext cx="4504544" cy="3784549"/>
                    </a:xfrm>
                    <a:prstGeom prst="rect">
                      <a:avLst/>
                    </a:prstGeom>
                  </pic:spPr>
                </pic:pic>
              </a:graphicData>
            </a:graphic>
          </wp:inline>
        </w:drawing>
      </w:r>
    </w:p>
    <w:p w14:paraId="543852D0" w14:textId="0AB35EBE" w:rsidR="00291A67" w:rsidRDefault="005D492B" w:rsidP="00AE61F7">
      <w:pPr>
        <w:pStyle w:val="CVFigureCaption"/>
        <w:tabs>
          <w:tab w:val="left" w:pos="1134"/>
        </w:tabs>
      </w:pPr>
      <w:r>
        <w:t>My Settings page</w:t>
      </w:r>
    </w:p>
    <w:p w14:paraId="10CEA202" w14:textId="0FBA40B9" w:rsidR="00291A67" w:rsidRDefault="002B506C" w:rsidP="00977F4D">
      <w:pPr>
        <w:pStyle w:val="ListNumber"/>
      </w:pPr>
      <w:r>
        <w:t>Choose your</w:t>
      </w:r>
      <w:r w:rsidR="00977F4D">
        <w:t xml:space="preserve"> n</w:t>
      </w:r>
      <w:r>
        <w:t>otification settings preference,</w:t>
      </w:r>
      <w:r w:rsidR="00977F4D">
        <w:t xml:space="preserve"> and </w:t>
      </w:r>
      <w:r w:rsidR="00300135">
        <w:t xml:space="preserve">then </w:t>
      </w:r>
      <w:r w:rsidR="00977F4D">
        <w:t xml:space="preserve">select the </w:t>
      </w:r>
      <w:r w:rsidR="00977F4D" w:rsidRPr="00977F4D">
        <w:rPr>
          <w:b/>
        </w:rPr>
        <w:t>Save</w:t>
      </w:r>
      <w:r w:rsidR="00977F4D">
        <w:t xml:space="preserve"> button to save the changes.</w:t>
      </w:r>
    </w:p>
    <w:p w14:paraId="181EA03D" w14:textId="3D98E7E6" w:rsidR="00300135" w:rsidRDefault="00300135" w:rsidP="00300135">
      <w:pPr>
        <w:pStyle w:val="HeadingNoNumering"/>
      </w:pPr>
      <w:r>
        <w:t>Notification Settings in Mobile App</w:t>
      </w:r>
    </w:p>
    <w:p w14:paraId="2E053DF8" w14:textId="5AD54ABE" w:rsidR="00300135" w:rsidRDefault="00300135" w:rsidP="00300135">
      <w:pPr>
        <w:pStyle w:val="CVChapterBodyCopy"/>
      </w:pPr>
      <w:r>
        <w:t xml:space="preserve">On the </w:t>
      </w:r>
      <w:r w:rsidRPr="00D92267">
        <w:rPr>
          <w:highlight w:val="cyan"/>
        </w:rPr>
        <w:t>bottom tab bar</w:t>
      </w:r>
      <w:r>
        <w:t xml:space="preserve">, select </w:t>
      </w:r>
      <w:r w:rsidRPr="00300135">
        <w:rPr>
          <w:b/>
        </w:rPr>
        <w:t>Menu</w:t>
      </w:r>
      <w:r>
        <w:t xml:space="preserve">, and then select </w:t>
      </w:r>
      <w:r w:rsidRPr="00300135">
        <w:rPr>
          <w:b/>
        </w:rPr>
        <w:t>Settings</w:t>
      </w:r>
      <w:r>
        <w:t xml:space="preserve"> to open the </w:t>
      </w:r>
      <w:r w:rsidRPr="00300135">
        <w:rPr>
          <w:b/>
        </w:rPr>
        <w:t>Notification</w:t>
      </w:r>
      <w:r>
        <w:t xml:space="preserve"> </w:t>
      </w:r>
      <w:r w:rsidRPr="00300135">
        <w:rPr>
          <w:b/>
        </w:rPr>
        <w:t>Settings</w:t>
      </w:r>
      <w:r>
        <w:t xml:space="preserve"> screen.</w:t>
      </w:r>
    </w:p>
    <w:p w14:paraId="18CF3AC4" w14:textId="18A9B59C" w:rsidR="004D294A" w:rsidRDefault="004D294A" w:rsidP="004D294A">
      <w:pPr>
        <w:pStyle w:val="ChapterBodyCopy"/>
      </w:pPr>
      <w:r>
        <w:rPr>
          <w:noProof/>
          <w:lang w:val="en-IN" w:eastAsia="en-IN"/>
        </w:rPr>
        <w:lastRenderedPageBreak/>
        <w:drawing>
          <wp:inline distT="0" distB="0" distL="0" distR="0" wp14:anchorId="41A8DA18" wp14:editId="46C8AEEC">
            <wp:extent cx="2614031" cy="3790950"/>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3 Mobile Notifications 3.jpeg"/>
                    <pic:cNvPicPr/>
                  </pic:nvPicPr>
                  <pic:blipFill>
                    <a:blip r:embed="rId109">
                      <a:extLst>
                        <a:ext uri="{28A0092B-C50C-407E-A947-70E740481C1C}">
                          <a14:useLocalDpi xmlns:a14="http://schemas.microsoft.com/office/drawing/2010/main" val="0"/>
                        </a:ext>
                      </a:extLst>
                    </a:blip>
                    <a:stretch>
                      <a:fillRect/>
                    </a:stretch>
                  </pic:blipFill>
                  <pic:spPr>
                    <a:xfrm>
                      <a:off x="0" y="0"/>
                      <a:ext cx="2642155" cy="3831736"/>
                    </a:xfrm>
                    <a:prstGeom prst="rect">
                      <a:avLst/>
                    </a:prstGeom>
                  </pic:spPr>
                </pic:pic>
              </a:graphicData>
            </a:graphic>
          </wp:inline>
        </w:drawing>
      </w:r>
    </w:p>
    <w:p w14:paraId="215796BB" w14:textId="2E451917" w:rsidR="004D294A" w:rsidRDefault="00300135" w:rsidP="00300135">
      <w:pPr>
        <w:pStyle w:val="CVFigureCaption"/>
        <w:tabs>
          <w:tab w:val="left" w:pos="1134"/>
        </w:tabs>
      </w:pPr>
      <w:r>
        <w:t>Notification Settings screen–mobile app</w:t>
      </w:r>
    </w:p>
    <w:p w14:paraId="3332F938" w14:textId="7C1C5A4F" w:rsidR="00300135" w:rsidRDefault="00300135" w:rsidP="00300135">
      <w:pPr>
        <w:pStyle w:val="ListNumber"/>
      </w:pPr>
      <w:r>
        <w:t xml:space="preserve">Choose your notification settings preference, and select the </w:t>
      </w:r>
      <w:r w:rsidRPr="00977F4D">
        <w:rPr>
          <w:b/>
        </w:rPr>
        <w:t>Save</w:t>
      </w:r>
      <w:r>
        <w:t xml:space="preserve"> button to save the changes.</w:t>
      </w:r>
    </w:p>
    <w:p w14:paraId="66C18754" w14:textId="6D77B26B" w:rsidR="00904B67" w:rsidRDefault="00904B67" w:rsidP="00904B67">
      <w:pPr>
        <w:pStyle w:val="ListNumber"/>
        <w:numPr>
          <w:ilvl w:val="0"/>
          <w:numId w:val="0"/>
        </w:numPr>
        <w:ind w:left="360" w:hanging="360"/>
      </w:pPr>
    </w:p>
    <w:p w14:paraId="2404B061" w14:textId="77777777" w:rsidR="00904B67" w:rsidRDefault="00904B67" w:rsidP="00904B67">
      <w:pPr>
        <w:pStyle w:val="ListNumber"/>
        <w:numPr>
          <w:ilvl w:val="0"/>
          <w:numId w:val="0"/>
        </w:numPr>
        <w:ind w:left="360" w:hanging="360"/>
      </w:pPr>
    </w:p>
    <w:p w14:paraId="278B7456" w14:textId="77777777" w:rsidR="005D492B" w:rsidRPr="005D492B" w:rsidRDefault="005D492B" w:rsidP="005D492B"/>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110"/>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66DF0001" w14:textId="53B50F94" w:rsidR="00A55E5D" w:rsidRDefault="00A55E5D" w:rsidP="002D679B">
      <w:pPr>
        <w:pStyle w:val="CVChapterBodyCopy"/>
      </w:pPr>
    </w:p>
    <w:p w14:paraId="431BAC12" w14:textId="429E9BE8" w:rsidR="00A55E5D" w:rsidRDefault="001C3A8B" w:rsidP="001C3A8B">
      <w:pPr>
        <w:pStyle w:val="ExhibitnewCVTitle"/>
      </w:pPr>
      <w:bookmarkStart w:id="52" w:name="_Toc37995863"/>
      <w:r>
        <w:t>Section 2</w:t>
      </w:r>
      <w:r w:rsidRPr="001C3A8B">
        <w:t xml:space="preserve">: Guardian </w:t>
      </w:r>
      <w:r w:rsidR="00E41CAD" w:rsidRPr="001C3A8B">
        <w:t>User</w:t>
      </w:r>
      <w:bookmarkEnd w:id="52"/>
    </w:p>
    <w:p w14:paraId="49C0D6DD" w14:textId="77777777" w:rsidR="001C3A8B" w:rsidRPr="001C3A8B" w:rsidRDefault="001C3A8B" w:rsidP="001C3A8B"/>
    <w:p w14:paraId="44D816C7" w14:textId="6B1F94DF" w:rsidR="0020763B" w:rsidRPr="0020763B" w:rsidRDefault="0020763B" w:rsidP="0020763B"/>
    <w:p w14:paraId="359F2B8B" w14:textId="77777777" w:rsidR="0020763B" w:rsidRPr="0020763B" w:rsidRDefault="0020763B" w:rsidP="0020763B">
      <w:pPr>
        <w:sectPr w:rsidR="0020763B" w:rsidRPr="0020763B" w:rsidSect="00A44AA2">
          <w:pgSz w:w="12240" w:h="15840"/>
          <w:pgMar w:top="1440" w:right="1800" w:bottom="1440" w:left="1800" w:header="720" w:footer="720" w:gutter="0"/>
          <w:cols w:space="720"/>
        </w:sectPr>
      </w:pPr>
    </w:p>
    <w:p w14:paraId="3ABD2E2D" w14:textId="7CA24F2E" w:rsidR="007B50D8" w:rsidRDefault="007B50D8" w:rsidP="00A33574">
      <w:pPr>
        <w:pStyle w:val="Heading1"/>
        <w:numPr>
          <w:ilvl w:val="0"/>
          <w:numId w:val="29"/>
        </w:numPr>
      </w:pPr>
      <w:bookmarkStart w:id="53" w:name="_Toc37995864"/>
      <w:r>
        <w:lastRenderedPageBreak/>
        <w:t>Guardian Onboarding</w:t>
      </w:r>
      <w:bookmarkEnd w:id="53"/>
    </w:p>
    <w:p w14:paraId="5C18A8A3" w14:textId="02B0469A" w:rsidR="000F14F6" w:rsidRDefault="000F14F6">
      <w:pPr>
        <w:spacing w:after="0" w:line="240" w:lineRule="auto"/>
      </w:pPr>
    </w:p>
    <w:p w14:paraId="3F912C35" w14:textId="4FE3A95D" w:rsidR="00BE5592" w:rsidRDefault="00BE5592">
      <w:pPr>
        <w:spacing w:after="0" w:line="240" w:lineRule="auto"/>
      </w:pPr>
    </w:p>
    <w:p w14:paraId="3EBA0F30" w14:textId="77777777" w:rsidR="00BE5592" w:rsidRPr="001B104E" w:rsidRDefault="00BE5592" w:rsidP="00BE5592">
      <w:pPr>
        <w:pStyle w:val="ChapterBodyCopy"/>
      </w:pPr>
      <w:r w:rsidRPr="001B104E">
        <w:t>Foll</w:t>
      </w:r>
      <w:r>
        <w:t>ow these steps to create your</w:t>
      </w:r>
      <w:r w:rsidRPr="001B104E">
        <w:t xml:space="preserve"> </w:t>
      </w:r>
      <w:r>
        <w:t>Coreo Home account as an individual user</w:t>
      </w:r>
      <w:r w:rsidRPr="001B104E">
        <w:t>:</w:t>
      </w:r>
    </w:p>
    <w:p w14:paraId="6BE5410E" w14:textId="707374E5" w:rsidR="00BE5592" w:rsidRDefault="00BE5592" w:rsidP="001B62E3">
      <w:pPr>
        <w:pStyle w:val="ListNumber"/>
        <w:numPr>
          <w:ilvl w:val="0"/>
          <w:numId w:val="49"/>
        </w:numPr>
        <w:spacing w:after="0"/>
      </w:pPr>
      <w:r>
        <w:t>Click the Invitation link in the email or message. The link leads you to a screen that guides you through the onboarding process.</w:t>
      </w:r>
    </w:p>
    <w:p w14:paraId="089547B2" w14:textId="79685ADF" w:rsidR="00BE5592" w:rsidRDefault="00BE5592" w:rsidP="00BE5592">
      <w:pPr>
        <w:pStyle w:val="CVFigure"/>
      </w:pPr>
      <w:r>
        <w:drawing>
          <wp:inline distT="0" distB="0" distL="0" distR="0" wp14:anchorId="33730576" wp14:editId="7DF84584">
            <wp:extent cx="3525780" cy="209914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1 GuardianOnboardin1.png"/>
                    <pic:cNvPicPr/>
                  </pic:nvPicPr>
                  <pic:blipFill>
                    <a:blip r:embed="rId111">
                      <a:extLst>
                        <a:ext uri="{28A0092B-C50C-407E-A947-70E740481C1C}">
                          <a14:useLocalDpi xmlns:a14="http://schemas.microsoft.com/office/drawing/2010/main" val="0"/>
                        </a:ext>
                      </a:extLst>
                    </a:blip>
                    <a:stretch>
                      <a:fillRect/>
                    </a:stretch>
                  </pic:blipFill>
                  <pic:spPr>
                    <a:xfrm>
                      <a:off x="0" y="0"/>
                      <a:ext cx="3534823" cy="2104529"/>
                    </a:xfrm>
                    <a:prstGeom prst="rect">
                      <a:avLst/>
                    </a:prstGeom>
                  </pic:spPr>
                </pic:pic>
              </a:graphicData>
            </a:graphic>
          </wp:inline>
        </w:drawing>
      </w:r>
    </w:p>
    <w:p w14:paraId="7AB5939D" w14:textId="77777777" w:rsidR="00405757" w:rsidRDefault="00405757" w:rsidP="00405757">
      <w:pPr>
        <w:pStyle w:val="CVFigureCaption"/>
        <w:tabs>
          <w:tab w:val="left" w:pos="993"/>
        </w:tabs>
      </w:pPr>
      <w:r>
        <w:t>Choose your profile type</w:t>
      </w:r>
    </w:p>
    <w:p w14:paraId="78A657EE" w14:textId="1AA45A17" w:rsidR="00405757" w:rsidRDefault="00405757" w:rsidP="00405757">
      <w:pPr>
        <w:pStyle w:val="ListNumber"/>
      </w:pPr>
      <w:r>
        <w:t xml:space="preserve">On the first onboarding screen, select the </w:t>
      </w:r>
      <w:r>
        <w:rPr>
          <w:b/>
        </w:rPr>
        <w:t>Guardian</w:t>
      </w:r>
      <w:r>
        <w:t xml:space="preserve"> option and click </w:t>
      </w:r>
      <w:r w:rsidRPr="007A5F54">
        <w:rPr>
          <w:b/>
        </w:rPr>
        <w:t>NEXT</w:t>
      </w:r>
      <w:r>
        <w:t>.</w:t>
      </w:r>
    </w:p>
    <w:p w14:paraId="1D8B6466" w14:textId="77777777"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47611DAE" w14:textId="3ACEDE14" w:rsidR="00BE5592" w:rsidRDefault="00475CE0" w:rsidP="00BE5592">
      <w:pPr>
        <w:pStyle w:val="CVFigure"/>
      </w:pPr>
      <w:r>
        <w:drawing>
          <wp:inline distT="0" distB="0" distL="0" distR="0" wp14:anchorId="2D2A66AE" wp14:editId="6C7BDA85">
            <wp:extent cx="4675367" cy="2438334"/>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2 GuardianOnboardin3.png"/>
                    <pic:cNvPicPr/>
                  </pic:nvPicPr>
                  <pic:blipFill>
                    <a:blip r:embed="rId112">
                      <a:extLst>
                        <a:ext uri="{28A0092B-C50C-407E-A947-70E740481C1C}">
                          <a14:useLocalDpi xmlns:a14="http://schemas.microsoft.com/office/drawing/2010/main" val="0"/>
                        </a:ext>
                      </a:extLst>
                    </a:blip>
                    <a:stretch>
                      <a:fillRect/>
                    </a:stretch>
                  </pic:blipFill>
                  <pic:spPr>
                    <a:xfrm>
                      <a:off x="0" y="0"/>
                      <a:ext cx="4679145" cy="2440304"/>
                    </a:xfrm>
                    <a:prstGeom prst="rect">
                      <a:avLst/>
                    </a:prstGeom>
                  </pic:spPr>
                </pic:pic>
              </a:graphicData>
            </a:graphic>
          </wp:inline>
        </w:drawing>
      </w:r>
    </w:p>
    <w:p w14:paraId="3E55DE48" w14:textId="77777777" w:rsidR="00405757" w:rsidRDefault="00405757" w:rsidP="00405757">
      <w:pPr>
        <w:pStyle w:val="CVFigureCaption"/>
        <w:tabs>
          <w:tab w:val="left" w:pos="993"/>
        </w:tabs>
      </w:pPr>
      <w:r>
        <w:t>Create my User</w:t>
      </w:r>
    </w:p>
    <w:p w14:paraId="54E8C74B" w14:textId="30687114" w:rsidR="00405757" w:rsidRDefault="00405757" w:rsidP="00405757">
      <w:pPr>
        <w:pStyle w:val="ListNumber"/>
      </w:pPr>
      <w:r>
        <w:t xml:space="preserve">Click the </w:t>
      </w:r>
      <w:r w:rsidRPr="00C338CE">
        <w:rPr>
          <w:b/>
        </w:rPr>
        <w:t>SEND VERIFICATION LINK</w:t>
      </w:r>
      <w:r>
        <w:t xml:space="preserve"> button. A verification link is sent to your email address that you have entered.</w:t>
      </w:r>
    </w:p>
    <w:p w14:paraId="02AADB36" w14:textId="4D39EDAA" w:rsidR="00405757" w:rsidRDefault="00405757" w:rsidP="00405757">
      <w:pPr>
        <w:pStyle w:val="ListNumber"/>
      </w:pPr>
      <w:r>
        <w:lastRenderedPageBreak/>
        <w:t>Go to your mail inbox and click the set password link to set the password for your account.</w:t>
      </w:r>
    </w:p>
    <w:p w14:paraId="4CE8A9F3" w14:textId="794627C4" w:rsidR="00BE5592" w:rsidRDefault="00BE5592" w:rsidP="00BE5592">
      <w:pPr>
        <w:pStyle w:val="CVFigure"/>
      </w:pPr>
      <w:r>
        <w:drawing>
          <wp:inline distT="0" distB="0" distL="0" distR="0" wp14:anchorId="13708191" wp14:editId="05E1E710">
            <wp:extent cx="4242391" cy="2077626"/>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3 GuardianOnboardin4.png"/>
                    <pic:cNvPicPr/>
                  </pic:nvPicPr>
                  <pic:blipFill>
                    <a:blip r:embed="rId113">
                      <a:extLst>
                        <a:ext uri="{28A0092B-C50C-407E-A947-70E740481C1C}">
                          <a14:useLocalDpi xmlns:a14="http://schemas.microsoft.com/office/drawing/2010/main" val="0"/>
                        </a:ext>
                      </a:extLst>
                    </a:blip>
                    <a:stretch>
                      <a:fillRect/>
                    </a:stretch>
                  </pic:blipFill>
                  <pic:spPr>
                    <a:xfrm>
                      <a:off x="0" y="0"/>
                      <a:ext cx="4246016" cy="2079401"/>
                    </a:xfrm>
                    <a:prstGeom prst="rect">
                      <a:avLst/>
                    </a:prstGeom>
                  </pic:spPr>
                </pic:pic>
              </a:graphicData>
            </a:graphic>
          </wp:inline>
        </w:drawing>
      </w:r>
    </w:p>
    <w:p w14:paraId="04B03025" w14:textId="089538E9" w:rsidR="00BE5592" w:rsidRDefault="00405757" w:rsidP="00405757">
      <w:pPr>
        <w:pStyle w:val="CVFigureCaption"/>
      </w:pPr>
      <w:r>
        <w:t>Ver</w:t>
      </w:r>
      <w:r w:rsidR="00A21ABC">
        <w:t>i</w:t>
      </w:r>
      <w:r>
        <w:t>fication Email</w:t>
      </w:r>
    </w:p>
    <w:p w14:paraId="23C39F91" w14:textId="77777777" w:rsidR="00405757" w:rsidRDefault="00405757" w:rsidP="00405757">
      <w:pPr>
        <w:pStyle w:val="ListNumber"/>
      </w:pPr>
      <w:r>
        <w:t xml:space="preserve">On the </w:t>
      </w:r>
      <w:r w:rsidRPr="007B442C">
        <w:rPr>
          <w:b/>
        </w:rPr>
        <w:t>Set My Password</w:t>
      </w:r>
      <w:r>
        <w:t xml:space="preserve"> screen, enter a new password for your Coreo Home account and reenter the same password in the </w:t>
      </w:r>
      <w:r w:rsidRPr="007B442C">
        <w:rPr>
          <w:b/>
        </w:rPr>
        <w:t>Confirm New Password</w:t>
      </w:r>
      <w:r>
        <w:t xml:space="preserve"> box.</w:t>
      </w:r>
    </w:p>
    <w:p w14:paraId="35BE8499" w14:textId="1C88EDB3" w:rsidR="00BE5592" w:rsidRDefault="00475CE0" w:rsidP="00BE5592">
      <w:pPr>
        <w:pStyle w:val="CVFigure"/>
      </w:pPr>
      <w:r>
        <w:drawing>
          <wp:inline distT="0" distB="0" distL="0" distR="0" wp14:anchorId="4C13ABB7" wp14:editId="2E6461FD">
            <wp:extent cx="5184250" cy="2723532"/>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4 GuardianOnboardin5.png"/>
                    <pic:cNvPicPr/>
                  </pic:nvPicPr>
                  <pic:blipFill>
                    <a:blip r:embed="rId114">
                      <a:extLst>
                        <a:ext uri="{28A0092B-C50C-407E-A947-70E740481C1C}">
                          <a14:useLocalDpi xmlns:a14="http://schemas.microsoft.com/office/drawing/2010/main" val="0"/>
                        </a:ext>
                      </a:extLst>
                    </a:blip>
                    <a:stretch>
                      <a:fillRect/>
                    </a:stretch>
                  </pic:blipFill>
                  <pic:spPr>
                    <a:xfrm>
                      <a:off x="0" y="0"/>
                      <a:ext cx="5204321" cy="2734076"/>
                    </a:xfrm>
                    <a:prstGeom prst="rect">
                      <a:avLst/>
                    </a:prstGeom>
                  </pic:spPr>
                </pic:pic>
              </a:graphicData>
            </a:graphic>
          </wp:inline>
        </w:drawing>
      </w:r>
    </w:p>
    <w:p w14:paraId="76B4C515" w14:textId="77777777" w:rsidR="00405757" w:rsidRDefault="00405757" w:rsidP="00405757">
      <w:pPr>
        <w:pStyle w:val="CVFigureCaption"/>
        <w:tabs>
          <w:tab w:val="left" w:pos="993"/>
        </w:tabs>
      </w:pPr>
      <w:r>
        <w:t>Set My Password screen</w:t>
      </w:r>
    </w:p>
    <w:p w14:paraId="3905A3C7" w14:textId="77777777" w:rsidR="00405757" w:rsidRDefault="00405757" w:rsidP="00405757">
      <w:pPr>
        <w:pStyle w:val="ListNumber"/>
      </w:pPr>
      <w:r w:rsidRPr="007B442C">
        <w:t xml:space="preserve">Choose a security question from the </w:t>
      </w:r>
      <w:r>
        <w:t xml:space="preserve">drop-down </w:t>
      </w:r>
      <w:r w:rsidRPr="007B442C">
        <w:t xml:space="preserve">list. </w:t>
      </w:r>
    </w:p>
    <w:p w14:paraId="2868E036" w14:textId="77777777" w:rsidR="00405757" w:rsidRDefault="00405757" w:rsidP="00405757">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5A6E4611" w14:textId="34C8FCF6" w:rsidR="00405757" w:rsidRDefault="00405757" w:rsidP="00405757">
      <w:pPr>
        <w:pStyle w:val="ListNumber"/>
      </w:pPr>
      <w:r>
        <w:t xml:space="preserve">Click the </w:t>
      </w:r>
      <w:r w:rsidRPr="007B442C">
        <w:rPr>
          <w:b/>
        </w:rPr>
        <w:t>End User License Agreement</w:t>
      </w:r>
      <w:r>
        <w:t xml:space="preserve"> link to open the End User License Agreement </w:t>
      </w:r>
      <w:hyperlink w:anchor="EULAscreen" w:history="1">
        <w:r w:rsidRPr="00354E57">
          <w:rPr>
            <w:rStyle w:val="Hyperlink"/>
            <w:rFonts w:cstheme="minorBidi"/>
          </w:rPr>
          <w:t>(EULA) screen</w:t>
        </w:r>
      </w:hyperlink>
      <w:r>
        <w:t>.</w:t>
      </w:r>
    </w:p>
    <w:p w14:paraId="5E19FF62" w14:textId="41B0222B" w:rsidR="00354E57" w:rsidRDefault="00354E57" w:rsidP="00354E57">
      <w:pPr>
        <w:pStyle w:val="ListNumber"/>
      </w:pPr>
      <w:r>
        <w:t>Select the check box after accepting the EULA.</w:t>
      </w:r>
    </w:p>
    <w:p w14:paraId="663F9DBA" w14:textId="0979610A" w:rsidR="00354E57" w:rsidRDefault="00354E57" w:rsidP="00354E57">
      <w:pPr>
        <w:pStyle w:val="ListNumber"/>
      </w:pPr>
      <w:r>
        <w:lastRenderedPageBreak/>
        <w:t xml:space="preserve">Select the </w:t>
      </w:r>
      <w:r w:rsidRPr="00931135">
        <w:rPr>
          <w:b/>
        </w:rPr>
        <w:t>SUBMIT</w:t>
      </w:r>
      <w:r>
        <w:t xml:space="preserve"> button to complete the password setting. You are taken to the </w:t>
      </w:r>
      <w:r>
        <w:rPr>
          <w:b/>
        </w:rPr>
        <w:t>Provide Individual Details</w:t>
      </w:r>
      <w:r>
        <w:t xml:space="preserve"> screen.</w:t>
      </w:r>
    </w:p>
    <w:p w14:paraId="22115B12" w14:textId="52376288" w:rsidR="00BE5592" w:rsidRDefault="00475CE0" w:rsidP="00BE5592">
      <w:pPr>
        <w:pStyle w:val="CVFigure"/>
      </w:pPr>
      <w:r>
        <w:drawing>
          <wp:inline distT="0" distB="0" distL="0" distR="0" wp14:anchorId="31CBE1E9" wp14:editId="433588E3">
            <wp:extent cx="4683318" cy="2354126"/>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 GuardianOnboardin6.png"/>
                    <pic:cNvPicPr/>
                  </pic:nvPicPr>
                  <pic:blipFill>
                    <a:blip r:embed="rId115">
                      <a:extLst>
                        <a:ext uri="{28A0092B-C50C-407E-A947-70E740481C1C}">
                          <a14:useLocalDpi xmlns:a14="http://schemas.microsoft.com/office/drawing/2010/main" val="0"/>
                        </a:ext>
                      </a:extLst>
                    </a:blip>
                    <a:stretch>
                      <a:fillRect/>
                    </a:stretch>
                  </pic:blipFill>
                  <pic:spPr>
                    <a:xfrm>
                      <a:off x="0" y="0"/>
                      <a:ext cx="4686611" cy="2355781"/>
                    </a:xfrm>
                    <a:prstGeom prst="rect">
                      <a:avLst/>
                    </a:prstGeom>
                  </pic:spPr>
                </pic:pic>
              </a:graphicData>
            </a:graphic>
          </wp:inline>
        </w:drawing>
      </w:r>
    </w:p>
    <w:p w14:paraId="1DC7F0FA" w14:textId="159D8EC2" w:rsidR="00BE5592" w:rsidRDefault="00354E57" w:rsidP="00BE5592">
      <w:pPr>
        <w:pStyle w:val="CVFigureCaption"/>
      </w:pPr>
      <w:r>
        <w:t>Provide Ind</w:t>
      </w:r>
      <w:r w:rsidR="00A21ABC">
        <w:t>i</w:t>
      </w:r>
      <w:r>
        <w:t>vidual Details</w:t>
      </w:r>
    </w:p>
    <w:p w14:paraId="3A512B91" w14:textId="1262570B" w:rsidR="00BE5592" w:rsidRDefault="005614AE" w:rsidP="005614AE">
      <w:pPr>
        <w:pStyle w:val="ListNumber"/>
      </w:pPr>
      <w:r>
        <w:t>Enter the details of your dependent member that you are the guardian for. The details include your dependent’s name, gender, phone number, date of birth, and home address.</w:t>
      </w:r>
    </w:p>
    <w:p w14:paraId="5ACF0A09" w14:textId="36B64DFF" w:rsidR="005614AE" w:rsidRDefault="005614AE" w:rsidP="005614AE">
      <w:pPr>
        <w:pStyle w:val="ListNumber"/>
      </w:pPr>
      <w:r>
        <w:t xml:space="preserve">Click </w:t>
      </w:r>
      <w:r w:rsidRPr="00EA2CE5">
        <w:rPr>
          <w:b/>
        </w:rPr>
        <w:t>NEXT</w:t>
      </w:r>
      <w:r>
        <w:t xml:space="preserve">. </w:t>
      </w:r>
      <w:r w:rsidR="006421A8">
        <w:t xml:space="preserve">You navigate to the </w:t>
      </w:r>
      <w:r w:rsidR="006421A8" w:rsidRPr="006421A8">
        <w:rPr>
          <w:b/>
        </w:rPr>
        <w:t>Add Guardian</w:t>
      </w:r>
      <w:r w:rsidR="006421A8">
        <w:t xml:space="preserve"> screen.</w:t>
      </w:r>
    </w:p>
    <w:p w14:paraId="78687C6B" w14:textId="58C772B8" w:rsidR="005614AE" w:rsidRDefault="005614AE" w:rsidP="005614AE">
      <w:pPr>
        <w:pStyle w:val="ChapterBodyCopy"/>
      </w:pPr>
      <w:r>
        <w:t xml:space="preserve">If you choose to, you can add a guardian for yourself. Adding your guardian is an optional step. </w:t>
      </w:r>
      <w:r w:rsidRPr="000465E0">
        <w:rPr>
          <w:highlight w:val="cyan"/>
        </w:rPr>
        <w:t>You can add your guardian details even after signing into your account</w:t>
      </w:r>
      <w:r>
        <w:t>.</w:t>
      </w:r>
    </w:p>
    <w:p w14:paraId="7688D76E" w14:textId="3242E27C" w:rsidR="006421A8" w:rsidRDefault="006421A8" w:rsidP="005614AE">
      <w:pPr>
        <w:pStyle w:val="ChapterBodyCopy"/>
      </w:pPr>
      <w:r>
        <w:t xml:space="preserve">On completing all the steps, you are </w:t>
      </w:r>
      <w:hyperlink w:anchor="SuccessfullyOnboarded" w:history="1">
        <w:r w:rsidRPr="006421A8">
          <w:rPr>
            <w:rStyle w:val="Hyperlink"/>
            <w:rFonts w:cstheme="minorBidi"/>
          </w:rPr>
          <w:t>onboarded successfully</w:t>
        </w:r>
      </w:hyperlink>
      <w:r>
        <w:t>.</w:t>
      </w:r>
    </w:p>
    <w:p w14:paraId="79C49D88" w14:textId="7010D2F5" w:rsidR="000F14F6" w:rsidRDefault="000F14F6">
      <w:pPr>
        <w:spacing w:after="0" w:line="240" w:lineRule="auto"/>
        <w:rPr>
          <w:rFonts w:ascii="Calibri" w:hAnsi="Calibri"/>
          <w:color w:val="000000" w:themeColor="text1"/>
          <w:sz w:val="24"/>
        </w:rPr>
      </w:pPr>
      <w:r>
        <w:br w:type="page"/>
      </w:r>
    </w:p>
    <w:p w14:paraId="74CF957B" w14:textId="192BA748" w:rsidR="00A55E5D" w:rsidRDefault="0020763B" w:rsidP="007B50D8">
      <w:pPr>
        <w:pStyle w:val="Heading1"/>
      </w:pPr>
      <w:bookmarkStart w:id="54" w:name="_Toc37995865"/>
      <w:r>
        <w:lastRenderedPageBreak/>
        <w:t>Guardian Profile</w:t>
      </w:r>
      <w:bookmarkEnd w:id="54"/>
    </w:p>
    <w:p w14:paraId="750C9F93" w14:textId="694B5A3B" w:rsidR="00F01A66" w:rsidRDefault="00656C40" w:rsidP="002D679B">
      <w:pPr>
        <w:pStyle w:val="CVChapterBodyCopy"/>
      </w:pPr>
      <w:r>
        <w:t>E</w:t>
      </w:r>
      <w:r w:rsidR="00F01A66">
        <w:t>dit your</w:t>
      </w:r>
      <w:r w:rsidR="007A7941">
        <w:t xml:space="preserve"> (guardian)</w:t>
      </w:r>
      <w:r w:rsidR="00F01A66">
        <w:t xml:space="preserve"> profile details</w:t>
      </w:r>
      <w:r w:rsidR="00DB5FE5">
        <w:t>:</w:t>
      </w:r>
    </w:p>
    <w:p w14:paraId="178A239B" w14:textId="610E32A1" w:rsidR="006E3834" w:rsidRDefault="007A7941" w:rsidP="00A33574">
      <w:pPr>
        <w:pStyle w:val="ListNumber"/>
        <w:numPr>
          <w:ilvl w:val="0"/>
          <w:numId w:val="30"/>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p>
    <w:p w14:paraId="5DA981B3" w14:textId="29E750C3" w:rsidR="00A12860" w:rsidRDefault="00AF3387" w:rsidP="000F14F6">
      <w:pPr>
        <w:pStyle w:val="CVFigure"/>
      </w:pPr>
      <w:r>
        <w:drawing>
          <wp:inline distT="0" distB="0" distL="0" distR="0" wp14:anchorId="2A120515" wp14:editId="1BEB6602">
            <wp:extent cx="4092283" cy="1990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116">
                      <a:extLst>
                        <a:ext uri="{28A0092B-C50C-407E-A947-70E740481C1C}">
                          <a14:useLocalDpi xmlns:a14="http://schemas.microsoft.com/office/drawing/2010/main" val="0"/>
                        </a:ext>
                      </a:extLst>
                    </a:blip>
                    <a:stretch>
                      <a:fillRect/>
                    </a:stretch>
                  </pic:blipFill>
                  <pic:spPr>
                    <a:xfrm>
                      <a:off x="0" y="0"/>
                      <a:ext cx="4116264" cy="2002391"/>
                    </a:xfrm>
                    <a:prstGeom prst="rect">
                      <a:avLst/>
                    </a:prstGeom>
                  </pic:spPr>
                </pic:pic>
              </a:graphicData>
            </a:graphic>
          </wp:inline>
        </w:drawing>
      </w:r>
    </w:p>
    <w:p w14:paraId="15692921" w14:textId="0C9385E5" w:rsidR="004D0DCD" w:rsidRDefault="00AF3387" w:rsidP="000F14F6">
      <w:pPr>
        <w:pStyle w:val="CVFigureCaption"/>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0A3A53F3" w:rsidR="003E5A1A" w:rsidRDefault="00B17850" w:rsidP="002D679B">
      <w:pPr>
        <w:pStyle w:val="CVChapterBodyCopy"/>
      </w:pPr>
      <w:r>
        <w:rPr>
          <w:noProof/>
          <w:lang w:val="en-IN" w:eastAsia="en-IN"/>
        </w:rPr>
        <w:drawing>
          <wp:inline distT="0" distB="0" distL="0" distR="0" wp14:anchorId="5004F5A5" wp14:editId="30B51F23">
            <wp:extent cx="3238500" cy="303309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uardian 2.png"/>
                    <pic:cNvPicPr/>
                  </pic:nvPicPr>
                  <pic:blipFill>
                    <a:blip r:embed="rId117">
                      <a:extLst>
                        <a:ext uri="{28A0092B-C50C-407E-A947-70E740481C1C}">
                          <a14:useLocalDpi xmlns:a14="http://schemas.microsoft.com/office/drawing/2010/main" val="0"/>
                        </a:ext>
                      </a:extLst>
                    </a:blip>
                    <a:stretch>
                      <a:fillRect/>
                    </a:stretch>
                  </pic:blipFill>
                  <pic:spPr>
                    <a:xfrm>
                      <a:off x="0" y="0"/>
                      <a:ext cx="3270852" cy="3063396"/>
                    </a:xfrm>
                    <a:prstGeom prst="rect">
                      <a:avLst/>
                    </a:prstGeom>
                  </pic:spPr>
                </pic:pic>
              </a:graphicData>
            </a:graphic>
          </wp:inline>
        </w:drawing>
      </w:r>
    </w:p>
    <w:p w14:paraId="0B28A8D4" w14:textId="77777777" w:rsidR="00394E92" w:rsidRDefault="00394E92" w:rsidP="00394E92">
      <w:pPr>
        <w:pStyle w:val="CVFigureCaption"/>
      </w:pPr>
      <w:r>
        <w:t>Edit Personal Details screen</w:t>
      </w:r>
    </w:p>
    <w:p w14:paraId="0E67DAEA" w14:textId="09AEABAC" w:rsidR="004D567C" w:rsidRDefault="004D567C" w:rsidP="004D567C">
      <w:pPr>
        <w:pStyle w:val="ListNumber"/>
      </w:pPr>
      <w:r>
        <w:lastRenderedPageBreak/>
        <w:t xml:space="preserve">Enter the required details on the </w:t>
      </w:r>
      <w:r w:rsidRPr="00394E92">
        <w:rPr>
          <w:b/>
        </w:rPr>
        <w:t>Edit Personal Details</w:t>
      </w:r>
      <w:r>
        <w:t xml:space="preserve"> page such as name, gender, age, phone number, height (i</w:t>
      </w:r>
      <w:r w:rsidR="000B4E15">
        <w:t>n Inches), and weight (in Lbs</w:t>
      </w:r>
      <w:r>
        <w:t>).</w:t>
      </w:r>
    </w:p>
    <w:p w14:paraId="4146041F" w14:textId="7560685F" w:rsidR="004D567C" w:rsidRDefault="00A21ABC" w:rsidP="004D567C">
      <w:pPr>
        <w:pStyle w:val="CVChapterBodyCopy"/>
      </w:pPr>
      <w:r>
        <w:t>A p</w:t>
      </w:r>
      <w:r w:rsidR="004D567C">
        <w:t>hone number is necessary without which you will not be able to save the changes.</w:t>
      </w:r>
    </w:p>
    <w:p w14:paraId="3618ED2F" w14:textId="77777777" w:rsidR="004D567C" w:rsidRDefault="004D567C" w:rsidP="004D567C">
      <w:pPr>
        <w:pStyle w:val="ListNumber"/>
      </w:pPr>
      <w:r>
        <w:t xml:space="preserve">Select the </w:t>
      </w:r>
      <w:r w:rsidRPr="009C1FA0">
        <w:rPr>
          <w:b/>
        </w:rPr>
        <w:t>Save</w:t>
      </w:r>
      <w:r>
        <w:t xml:space="preserve"> button to save the changes that you made to your personal details and to go back to the </w:t>
      </w:r>
      <w:r w:rsidRPr="000475B9">
        <w:rPr>
          <w:b/>
        </w:rPr>
        <w:t>Profile</w:t>
      </w:r>
      <w:r>
        <w:t xml:space="preserve"> page.</w:t>
      </w:r>
    </w:p>
    <w:p w14:paraId="056CEACF" w14:textId="5F55A85A" w:rsidR="003256DD" w:rsidRDefault="003256DD" w:rsidP="003256DD">
      <w:pPr>
        <w:pStyle w:val="ListNumber"/>
      </w:pPr>
      <w:commentRangeStart w:id="55"/>
      <w:r>
        <w:t xml:space="preserve">Similarly, on the </w:t>
      </w:r>
      <w:r w:rsidRPr="00D46E7F">
        <w:rPr>
          <w:b/>
        </w:rPr>
        <w:t>Profile</w:t>
      </w:r>
      <w:r>
        <w:t xml:space="preserve"> page, </w:t>
      </w:r>
      <w:r w:rsidR="00EF203B">
        <w:t>you can update</w:t>
      </w:r>
      <w:r>
        <w:t xml:space="preserve"> your emergency contact number and your attorney contact numbers.</w:t>
      </w:r>
      <w:commentRangeEnd w:id="55"/>
      <w:r w:rsidR="001206A2">
        <w:rPr>
          <w:rStyle w:val="CommentReference"/>
          <w:rFonts w:asciiTheme="minorHAnsi" w:hAnsiTheme="minorHAnsi"/>
        </w:rPr>
        <w:commentReference w:id="55"/>
      </w:r>
    </w:p>
    <w:p w14:paraId="26419F30" w14:textId="08A2046A" w:rsidR="001E4E32" w:rsidRDefault="008B48AF" w:rsidP="008B48AF">
      <w:pPr>
        <w:pStyle w:val="ListNumber"/>
      </w:pPr>
      <w:r>
        <w:t xml:space="preserve">In the </w:t>
      </w:r>
      <w:r w:rsidRPr="0079335D">
        <w:rPr>
          <w:b/>
        </w:rPr>
        <w:t>My Connections</w:t>
      </w:r>
      <w:r w:rsidR="00467E14">
        <w:t xml:space="preserve"> section</w:t>
      </w:r>
      <w:r>
        <w:t xml:space="preserve">, </w:t>
      </w:r>
      <w:r w:rsidR="00467E14">
        <w:t>select the plus mark (</w:t>
      </w:r>
      <w:r w:rsidR="00467E14" w:rsidRPr="00467E14">
        <w:rPr>
          <w:rFonts w:cs="Calibri"/>
          <w:sz w:val="32"/>
          <w:szCs w:val="32"/>
        </w:rPr>
        <w:t>Ꚛ</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p>
    <w:p w14:paraId="4A900DE2" w14:textId="7BC29D42" w:rsidR="001E4E32" w:rsidRDefault="001E4E32" w:rsidP="001E4E32">
      <w:pPr>
        <w:pStyle w:val="ChapterBodyCopy"/>
      </w:pPr>
      <w:r>
        <w:t>Or,</w:t>
      </w:r>
    </w:p>
    <w:p w14:paraId="5F2CD1A6" w14:textId="4DEEBD22" w:rsidR="001E4E32" w:rsidRDefault="001E4E32" w:rsidP="001B62E3">
      <w:pPr>
        <w:pStyle w:val="ListNumber"/>
        <w:numPr>
          <w:ilvl w:val="0"/>
          <w:numId w:val="46"/>
        </w:numPr>
      </w:pPr>
      <w:r>
        <w:t xml:space="preserve">Select the guardian profile icon on the </w:t>
      </w:r>
      <w:r w:rsidR="00A41111">
        <w:t xml:space="preserve">right side of the </w:t>
      </w:r>
      <w:r>
        <w:t xml:space="preserve">header bar </w:t>
      </w:r>
      <w:r w:rsidR="00A41111">
        <w:t xml:space="preserve">and then </w:t>
      </w:r>
      <w:r>
        <w:t xml:space="preserve">select the </w:t>
      </w:r>
      <w:r w:rsidRPr="001E4E32">
        <w:rPr>
          <w:b/>
        </w:rPr>
        <w:t>My Connections</w:t>
      </w:r>
      <w:r>
        <w:t xml:space="preserve"> option</w:t>
      </w:r>
      <w:r w:rsidR="00A41111">
        <w:t xml:space="preserve"> from the drop-down list</w:t>
      </w:r>
      <w:r>
        <w:t>.</w:t>
      </w:r>
    </w:p>
    <w:p w14:paraId="7B36F22D" w14:textId="3CEA7BF3" w:rsidR="00A41111" w:rsidRDefault="00A41111" w:rsidP="00A41111">
      <w:pPr>
        <w:pStyle w:val="ChapterBodyCopy"/>
      </w:pPr>
      <w:r>
        <w:rPr>
          <w:noProof/>
          <w:lang w:val="en-IN" w:eastAsia="en-IN"/>
        </w:rPr>
        <w:drawing>
          <wp:anchor distT="0" distB="0" distL="114300" distR="114300" simplePos="0" relativeHeight="251655168" behindDoc="1" locked="0" layoutInCell="1" allowOverlap="1" wp14:anchorId="2CEB3581" wp14:editId="2F785556">
            <wp:simplePos x="0" y="0"/>
            <wp:positionH relativeFrom="rightMargin">
              <wp:posOffset>-5484495</wp:posOffset>
            </wp:positionH>
            <wp:positionV relativeFrom="page">
              <wp:posOffset>3760470</wp:posOffset>
            </wp:positionV>
            <wp:extent cx="1189990" cy="1805305"/>
            <wp:effectExtent l="0" t="0" r="0" b="0"/>
            <wp:wrapTight wrapText="bothSides">
              <wp:wrapPolygon edited="1">
                <wp:start x="0" y="0"/>
                <wp:lineTo x="0" y="21314"/>
                <wp:lineTo x="21600" y="21600"/>
                <wp:lineTo x="21600" y="0"/>
                <wp:lineTo x="0" y="0"/>
              </wp:wrapPolygon>
            </wp:wrapTight>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Guardian 2 d.png"/>
                    <pic:cNvPicPr/>
                  </pic:nvPicPr>
                  <pic:blipFill>
                    <a:blip r:embed="rId118">
                      <a:extLst>
                        <a:ext uri="{28A0092B-C50C-407E-A947-70E740481C1C}">
                          <a14:useLocalDpi xmlns:a14="http://schemas.microsoft.com/office/drawing/2010/main" val="0"/>
                        </a:ext>
                      </a:extLst>
                    </a:blip>
                    <a:stretch>
                      <a:fillRect/>
                    </a:stretch>
                  </pic:blipFill>
                  <pic:spPr>
                    <a:xfrm>
                      <a:off x="0" y="0"/>
                      <a:ext cx="1189990" cy="1805305"/>
                    </a:xfrm>
                    <a:prstGeom prst="rect">
                      <a:avLst/>
                    </a:prstGeom>
                  </pic:spPr>
                </pic:pic>
              </a:graphicData>
            </a:graphic>
            <wp14:sizeRelH relativeFrom="page">
              <wp14:pctWidth>0</wp14:pctWidth>
            </wp14:sizeRelH>
            <wp14:sizeRelV relativeFrom="bottomMargin">
              <wp14:pctHeight>0</wp14:pctHeight>
            </wp14:sizeRelV>
          </wp:anchor>
        </w:drawing>
      </w:r>
    </w:p>
    <w:p w14:paraId="3380A5EF" w14:textId="22BCBF73" w:rsidR="00A41111" w:rsidRDefault="00A41111" w:rsidP="00A41111">
      <w:pPr>
        <w:pStyle w:val="ChapterBodyCopy"/>
      </w:pPr>
      <w:r w:rsidRPr="00A41111">
        <w:rPr>
          <w:b/>
          <w:color w:val="17365D" w:themeColor="text2" w:themeShade="BF"/>
        </w:rPr>
        <w:t>Note</w:t>
      </w:r>
      <w:r>
        <w:t xml:space="preserve">: In the guardian account, the </w:t>
      </w:r>
      <w:r w:rsidRPr="00A41111">
        <w:rPr>
          <w:b/>
        </w:rPr>
        <w:t>My Connections</w:t>
      </w:r>
      <w:r>
        <w:t xml:space="preserve"> option is accessed from the drop-down list, whereas in the patient account, the </w:t>
      </w:r>
      <w:r w:rsidRPr="00A41111">
        <w:rPr>
          <w:b/>
        </w:rPr>
        <w:t>Connections</w:t>
      </w:r>
      <w:r>
        <w:t xml:space="preserve"> option is accessed from the side menu.</w:t>
      </w:r>
    </w:p>
    <w:p w14:paraId="10079C78" w14:textId="2C58DDEE" w:rsidR="00A41111" w:rsidRDefault="00A41111" w:rsidP="00A41111">
      <w:pPr>
        <w:pStyle w:val="ChapterBodyCopy"/>
      </w:pPr>
    </w:p>
    <w:p w14:paraId="6706F7AE" w14:textId="272883D3" w:rsidR="00A41111" w:rsidRDefault="00A41111" w:rsidP="00A41111">
      <w:pPr>
        <w:pStyle w:val="ChapterBodyCopy"/>
      </w:pPr>
    </w:p>
    <w:p w14:paraId="5855EE86" w14:textId="50EC7B72" w:rsidR="00A41111" w:rsidRDefault="00A41111" w:rsidP="00A41111">
      <w:pPr>
        <w:pStyle w:val="ChapterBodyCopy"/>
      </w:pPr>
    </w:p>
    <w:p w14:paraId="1B489377" w14:textId="77777777" w:rsidR="00A41111" w:rsidRDefault="00A41111" w:rsidP="00A41111">
      <w:pPr>
        <w:pStyle w:val="ChapterBodyCopy"/>
      </w:pPr>
    </w:p>
    <w:p w14:paraId="7417E648" w14:textId="673A4BBF" w:rsidR="001E4E32" w:rsidRDefault="001E4E32" w:rsidP="008B48AF">
      <w:pPr>
        <w:pStyle w:val="ListNumber"/>
      </w:pPr>
      <w:r>
        <w:t xml:space="preserve">In the </w:t>
      </w:r>
      <w:r w:rsidRPr="001E4E32">
        <w:rPr>
          <w:b/>
        </w:rPr>
        <w:t>My Connections</w:t>
      </w:r>
      <w:r>
        <w:t xml:space="preserve"> section</w:t>
      </w:r>
      <w:r w:rsidR="00A41111">
        <w:t xml:space="preserve"> that opens</w:t>
      </w:r>
      <w:r>
        <w:t xml:space="preserve">, select the plus mark to open the </w:t>
      </w:r>
      <w:r w:rsidRPr="001E4E32">
        <w:rPr>
          <w:b/>
        </w:rPr>
        <w:t xml:space="preserve">Add an Individual </w:t>
      </w:r>
      <w:r>
        <w:t>page.</w:t>
      </w:r>
    </w:p>
    <w:p w14:paraId="0329CA55" w14:textId="1D9A7A3F" w:rsidR="00970436" w:rsidRDefault="00970436" w:rsidP="00970436">
      <w:pPr>
        <w:pStyle w:val="CVFigure"/>
      </w:pPr>
      <w:r>
        <w:drawing>
          <wp:inline distT="0" distB="0" distL="0" distR="0" wp14:anchorId="4A507F0E" wp14:editId="1FF3354A">
            <wp:extent cx="3830022" cy="25812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uardian 3.png"/>
                    <pic:cNvPicPr/>
                  </pic:nvPicPr>
                  <pic:blipFill>
                    <a:blip r:embed="rId119">
                      <a:extLst>
                        <a:ext uri="{28A0092B-C50C-407E-A947-70E740481C1C}">
                          <a14:useLocalDpi xmlns:a14="http://schemas.microsoft.com/office/drawing/2010/main" val="0"/>
                        </a:ext>
                      </a:extLst>
                    </a:blip>
                    <a:stretch>
                      <a:fillRect/>
                    </a:stretch>
                  </pic:blipFill>
                  <pic:spPr>
                    <a:xfrm>
                      <a:off x="0" y="0"/>
                      <a:ext cx="3839806" cy="2587869"/>
                    </a:xfrm>
                    <a:prstGeom prst="rect">
                      <a:avLst/>
                    </a:prstGeom>
                  </pic:spPr>
                </pic:pic>
              </a:graphicData>
            </a:graphic>
          </wp:inline>
        </w:drawing>
      </w:r>
    </w:p>
    <w:p w14:paraId="16C6D3CB" w14:textId="5CC8F3AD" w:rsidR="00970436" w:rsidRDefault="0045338B" w:rsidP="00A41111">
      <w:pPr>
        <w:pStyle w:val="CVFigureCaption"/>
        <w:tabs>
          <w:tab w:val="left" w:pos="1134"/>
        </w:tabs>
      </w:pPr>
      <w:r>
        <w:t>Add an Individual page</w:t>
      </w:r>
    </w:p>
    <w:p w14:paraId="7918FAC1" w14:textId="34BC87B2" w:rsidR="008B48AF" w:rsidRDefault="008B48AF" w:rsidP="00ED5087">
      <w:pPr>
        <w:pStyle w:val="CVChapterBodyCopy"/>
      </w:pPr>
      <w:r>
        <w:lastRenderedPageBreak/>
        <w:t>you can add details of these members:</w:t>
      </w:r>
    </w:p>
    <w:p w14:paraId="07DDD464" w14:textId="5C65CE70" w:rsidR="00466CC7" w:rsidRPr="00D61E35" w:rsidRDefault="00970436" w:rsidP="00466CC7">
      <w:pPr>
        <w:pStyle w:val="ListBullet"/>
        <w:rPr>
          <w:b/>
        </w:rPr>
      </w:pPr>
      <w:r w:rsidRPr="00466CC7">
        <w:rPr>
          <w:b/>
        </w:rPr>
        <w:t>Guardian</w:t>
      </w:r>
      <w:r w:rsidR="008B48AF" w:rsidRPr="00466CC7">
        <w:rPr>
          <w:b/>
        </w:rPr>
        <w:t xml:space="preserve">: </w:t>
      </w:r>
      <w:r w:rsidR="00466CC7" w:rsidRPr="0079335D">
        <w:t>You can be a guardian fo</w:t>
      </w:r>
      <w:r w:rsidR="00466CC7">
        <w:t xml:space="preserve">r more than one individual, and </w:t>
      </w:r>
      <w:r w:rsidR="00EE78E8">
        <w:t>so can add one or more individuals whom you want to become the guardian for.</w:t>
      </w:r>
    </w:p>
    <w:p w14:paraId="4CD37575" w14:textId="4F0433DC" w:rsidR="00D61E35" w:rsidRPr="00C11B80" w:rsidRDefault="00D61E35" w:rsidP="00D61E35">
      <w:pPr>
        <w:pStyle w:val="ListBullet"/>
        <w:rPr>
          <w:b/>
        </w:rPr>
      </w:pPr>
      <w:r>
        <w:rPr>
          <w:b/>
        </w:rPr>
        <w:t xml:space="preserve">Individual: </w:t>
      </w:r>
      <w:r w:rsidRPr="00970436">
        <w:t xml:space="preserve">Select this option if you (guardian) want to become the member who </w:t>
      </w:r>
      <w:r>
        <w:t xml:space="preserve">would </w:t>
      </w:r>
      <w:r w:rsidRPr="00970436">
        <w:t>need services.</w:t>
      </w:r>
      <w:r>
        <w:t xml:space="preserve"> The guardian</w:t>
      </w:r>
      <w:r w:rsidR="00A21ABC">
        <w:t>,</w:t>
      </w:r>
      <w:r>
        <w:t xml:space="preserve"> who is also a patient(individual)</w:t>
      </w:r>
      <w:r w:rsidR="00A21ABC">
        <w:t>,</w:t>
      </w:r>
      <w:r>
        <w:t xml:space="preserve"> is referred to as an Individual-Guardian. The guardian account changes to the patient account.</w:t>
      </w:r>
    </w:p>
    <w:p w14:paraId="4E806C92" w14:textId="0570AB5C" w:rsidR="0045338B" w:rsidRDefault="0045338B" w:rsidP="00E13D86">
      <w:pPr>
        <w:pStyle w:val="Heading2"/>
        <w:tabs>
          <w:tab w:val="clear" w:pos="4406"/>
        </w:tabs>
      </w:pPr>
      <w:bookmarkStart w:id="56" w:name="_Toc37995866"/>
      <w:r w:rsidRPr="00466CC7">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56"/>
    </w:p>
    <w:p w14:paraId="7E0831E6" w14:textId="2C1630CE" w:rsidR="00B17850" w:rsidRDefault="00E13D86" w:rsidP="002D679B">
      <w:pPr>
        <w:pStyle w:val="CVChapterBodyCopy"/>
      </w:pPr>
      <w:r>
        <w:t xml:space="preserve">You can become a guardian </w:t>
      </w:r>
      <w:r w:rsidR="00D61E35">
        <w:t>to</w:t>
      </w:r>
      <w:r>
        <w:t xml:space="preserve"> one or more individuals.</w:t>
      </w:r>
    </w:p>
    <w:p w14:paraId="6E1E3B6F" w14:textId="1894F79C" w:rsidR="00E13D86" w:rsidRDefault="00E13D86" w:rsidP="002D679B">
      <w:pPr>
        <w:pStyle w:val="CVChapterBodyCopy"/>
      </w:pPr>
      <w:r>
        <w:t>Follow these steps to add another individual:</w:t>
      </w:r>
    </w:p>
    <w:p w14:paraId="6A43F6FC" w14:textId="07A5B483" w:rsidR="00B17850" w:rsidRDefault="00E010D0" w:rsidP="00A33574">
      <w:pPr>
        <w:pStyle w:val="ListNumber"/>
        <w:numPr>
          <w:ilvl w:val="0"/>
          <w:numId w:val="31"/>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09FB3050" w:rsidR="00824C6E" w:rsidRDefault="0043485A" w:rsidP="0043485A">
      <w:pPr>
        <w:pStyle w:val="CVFigure"/>
      </w:pPr>
      <w:r>
        <w:drawing>
          <wp:inline distT="0" distB="0" distL="0" distR="0" wp14:anchorId="04792736" wp14:editId="73CDB969">
            <wp:extent cx="3790950" cy="288928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uardian 4.png"/>
                    <pic:cNvPicPr/>
                  </pic:nvPicPr>
                  <pic:blipFill>
                    <a:blip r:embed="rId120">
                      <a:extLst>
                        <a:ext uri="{28A0092B-C50C-407E-A947-70E740481C1C}">
                          <a14:useLocalDpi xmlns:a14="http://schemas.microsoft.com/office/drawing/2010/main" val="0"/>
                        </a:ext>
                      </a:extLst>
                    </a:blip>
                    <a:stretch>
                      <a:fillRect/>
                    </a:stretch>
                  </pic:blipFill>
                  <pic:spPr>
                    <a:xfrm>
                      <a:off x="0" y="0"/>
                      <a:ext cx="3826937" cy="2916711"/>
                    </a:xfrm>
                    <a:prstGeom prst="rect">
                      <a:avLst/>
                    </a:prstGeom>
                  </pic:spPr>
                </pic:pic>
              </a:graphicData>
            </a:graphic>
          </wp:inline>
        </w:drawing>
      </w:r>
    </w:p>
    <w:p w14:paraId="11A18C34" w14:textId="662297E5" w:rsidR="0043485A" w:rsidRDefault="0043485A" w:rsidP="00DF7552">
      <w:pPr>
        <w:pStyle w:val="CVFigureCaption"/>
        <w:tabs>
          <w:tab w:val="left" w:pos="1134"/>
        </w:tabs>
      </w:pPr>
      <w:r>
        <w:t>Add an Individual page–Guardian profile type</w:t>
      </w:r>
    </w:p>
    <w:p w14:paraId="29160F59" w14:textId="0482F7D5" w:rsidR="006D2446" w:rsidRDefault="006D2446" w:rsidP="006D2446">
      <w:pPr>
        <w:pStyle w:val="ListNumber"/>
      </w:pPr>
      <w:r>
        <w:t xml:space="preserve">Select your relationship with the individual whom you want to be the guardian for and then select </w:t>
      </w:r>
      <w:r w:rsidRPr="00041616">
        <w:rPr>
          <w:b/>
        </w:rPr>
        <w:t>Next</w:t>
      </w:r>
      <w:r w:rsidR="00A51F75">
        <w:rPr>
          <w:b/>
        </w:rPr>
        <w:t xml:space="preserve"> </w:t>
      </w:r>
      <w:r w:rsidR="00A51F75" w:rsidRPr="00A51F75">
        <w:t>to navigate to the next screen</w:t>
      </w:r>
      <w:r w:rsidRPr="00A51F75">
        <w:t>.</w:t>
      </w:r>
    </w:p>
    <w:p w14:paraId="627403BD" w14:textId="0CA3F9D3" w:rsidR="00A51F75" w:rsidRDefault="00BB1792" w:rsidP="00A51F75">
      <w:pPr>
        <w:pStyle w:val="CVFigure"/>
      </w:pPr>
      <w:r>
        <w:lastRenderedPageBreak/>
        <w:drawing>
          <wp:inline distT="0" distB="0" distL="0" distR="0" wp14:anchorId="09B3B91F" wp14:editId="53E25FAD">
            <wp:extent cx="3872559" cy="2238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uardian 5.png"/>
                    <pic:cNvPicPr/>
                  </pic:nvPicPr>
                  <pic:blipFill>
                    <a:blip r:embed="rId121">
                      <a:extLst>
                        <a:ext uri="{28A0092B-C50C-407E-A947-70E740481C1C}">
                          <a14:useLocalDpi xmlns:a14="http://schemas.microsoft.com/office/drawing/2010/main" val="0"/>
                        </a:ext>
                      </a:extLst>
                    </a:blip>
                    <a:stretch>
                      <a:fillRect/>
                    </a:stretch>
                  </pic:blipFill>
                  <pic:spPr>
                    <a:xfrm>
                      <a:off x="0" y="0"/>
                      <a:ext cx="3890964" cy="2249013"/>
                    </a:xfrm>
                    <a:prstGeom prst="rect">
                      <a:avLst/>
                    </a:prstGeom>
                  </pic:spPr>
                </pic:pic>
              </a:graphicData>
            </a:graphic>
          </wp:inline>
        </w:drawing>
      </w:r>
    </w:p>
    <w:p w14:paraId="0D04EAE9" w14:textId="1E274BEB" w:rsidR="00A51F75" w:rsidRDefault="00A51F75" w:rsidP="00A51F75">
      <w:pPr>
        <w:pStyle w:val="CVFigureCaption"/>
      </w:pPr>
      <w:r>
        <w:t>Add an Individual–select plan and the member</w:t>
      </w:r>
    </w:p>
    <w:p w14:paraId="2572E7E3" w14:textId="77777777" w:rsidR="00A51F75" w:rsidRDefault="00A51F75" w:rsidP="00A51F75">
      <w:pPr>
        <w:pStyle w:val="ListNumber"/>
      </w:pPr>
      <w:r>
        <w:t xml:space="preserve">Select the type of plan in the </w:t>
      </w:r>
      <w:r w:rsidRPr="00B53F4F">
        <w:rPr>
          <w:b/>
        </w:rPr>
        <w:t>Select Plan</w:t>
      </w:r>
      <w:r>
        <w:t xml:space="preserve"> box from these options:</w:t>
      </w:r>
    </w:p>
    <w:p w14:paraId="4436BD2B" w14:textId="77777777" w:rsidR="00A51F75" w:rsidRPr="005E3F51" w:rsidRDefault="00A51F75" w:rsidP="00A51F75">
      <w:pPr>
        <w:pStyle w:val="ListBullet"/>
        <w:rPr>
          <w:b/>
        </w:rPr>
      </w:pPr>
      <w:r w:rsidRPr="005E3F51">
        <w:rPr>
          <w:b/>
        </w:rPr>
        <w:t>Commercial</w:t>
      </w:r>
    </w:p>
    <w:p w14:paraId="0303F2F7" w14:textId="77777777" w:rsidR="00A51F75" w:rsidRPr="005E3F51" w:rsidRDefault="00A51F75" w:rsidP="00A51F75">
      <w:pPr>
        <w:pStyle w:val="ListBullet"/>
        <w:rPr>
          <w:b/>
        </w:rPr>
      </w:pPr>
      <w:r w:rsidRPr="005E3F51">
        <w:rPr>
          <w:b/>
        </w:rPr>
        <w:t>Medicaid</w:t>
      </w:r>
    </w:p>
    <w:p w14:paraId="498CA720" w14:textId="77777777" w:rsidR="00A51F75" w:rsidRPr="005E3F51" w:rsidRDefault="00A51F75" w:rsidP="00A51F75">
      <w:pPr>
        <w:pStyle w:val="ListBullet"/>
        <w:rPr>
          <w:b/>
        </w:rPr>
      </w:pPr>
      <w:r w:rsidRPr="005E3F51">
        <w:rPr>
          <w:b/>
        </w:rPr>
        <w:t>Medicare</w:t>
      </w:r>
    </w:p>
    <w:p w14:paraId="33F455B6" w14:textId="77777777" w:rsidR="00A51F75" w:rsidRPr="005E3F51" w:rsidRDefault="00A51F75" w:rsidP="00A51F75">
      <w:pPr>
        <w:pStyle w:val="ListBullet"/>
        <w:rPr>
          <w:b/>
        </w:rPr>
      </w:pPr>
      <w:r w:rsidRPr="005E3F51">
        <w:rPr>
          <w:b/>
        </w:rPr>
        <w:t>Not in List</w:t>
      </w:r>
    </w:p>
    <w:p w14:paraId="19152EBF" w14:textId="1BE8D3FF" w:rsidR="006D2446" w:rsidRDefault="006D2446" w:rsidP="006D2446">
      <w:pPr>
        <w:pStyle w:val="ListNumber"/>
      </w:pPr>
      <w:r>
        <w:t>Enter the individual’s last name, member id</w:t>
      </w:r>
      <w:r w:rsidR="00A21ABC">
        <w:t>,</w:t>
      </w:r>
      <w:r>
        <w:t xml:space="preserve"> and date of birth. The member id identifies the HMSA membership and enables providers to determine the plan benefits.</w:t>
      </w:r>
    </w:p>
    <w:p w14:paraId="0D66C6F3" w14:textId="1988CC09" w:rsidR="00DA1494" w:rsidRDefault="006D2446" w:rsidP="006D2446">
      <w:pPr>
        <w:pStyle w:val="ListNumber"/>
      </w:pPr>
      <w:r>
        <w:t xml:space="preserve">Select the </w:t>
      </w:r>
      <w:r w:rsidRPr="001E209B">
        <w:rPr>
          <w:b/>
        </w:rPr>
        <w:t>Search</w:t>
      </w:r>
      <w:r>
        <w:t xml:space="preserve"> button to search the individual based on the</w:t>
      </w:r>
      <w:r w:rsidR="00DA1494">
        <w:t xml:space="preserve"> details that you have entered.</w:t>
      </w:r>
    </w:p>
    <w:p w14:paraId="3DAC1983" w14:textId="2427C06F" w:rsidR="006D2446" w:rsidRDefault="006D2446" w:rsidP="00DA1494">
      <w:pPr>
        <w:pStyle w:val="CVChapterBodyCopy"/>
      </w:pPr>
      <w:r>
        <w:t xml:space="preserve">The </w:t>
      </w:r>
      <w:r w:rsidR="00DA1494">
        <w:t>individual’s name displays</w:t>
      </w:r>
      <w:r>
        <w:t>.</w:t>
      </w:r>
    </w:p>
    <w:p w14:paraId="358370D6" w14:textId="77777777" w:rsidR="00DA1494" w:rsidRDefault="00DA1494" w:rsidP="00DA1494">
      <w:pPr>
        <w:pStyle w:val="ListNumber"/>
      </w:pPr>
      <w:r>
        <w:t>Select the individual profile. A tick mark displays indicating that you have selected the individual profile.</w:t>
      </w:r>
    </w:p>
    <w:p w14:paraId="0EEFC14A" w14:textId="6132716F" w:rsidR="0043485A" w:rsidRDefault="00DA1494" w:rsidP="00DA1494">
      <w:pPr>
        <w:pStyle w:val="CVFigure"/>
      </w:pPr>
      <w:r>
        <w:lastRenderedPageBreak/>
        <w:drawing>
          <wp:inline distT="0" distB="0" distL="0" distR="0" wp14:anchorId="6736A556" wp14:editId="7302495C">
            <wp:extent cx="4133956" cy="3905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uardian 6.png"/>
                    <pic:cNvPicPr/>
                  </pic:nvPicPr>
                  <pic:blipFill>
                    <a:blip r:embed="rId122">
                      <a:extLst>
                        <a:ext uri="{28A0092B-C50C-407E-A947-70E740481C1C}">
                          <a14:useLocalDpi xmlns:a14="http://schemas.microsoft.com/office/drawing/2010/main" val="0"/>
                        </a:ext>
                      </a:extLst>
                    </a:blip>
                    <a:stretch>
                      <a:fillRect/>
                    </a:stretch>
                  </pic:blipFill>
                  <pic:spPr>
                    <a:xfrm>
                      <a:off x="0" y="0"/>
                      <a:ext cx="4146334" cy="3916944"/>
                    </a:xfrm>
                    <a:prstGeom prst="rect">
                      <a:avLst/>
                    </a:prstGeom>
                  </pic:spPr>
                </pic:pic>
              </a:graphicData>
            </a:graphic>
          </wp:inline>
        </w:drawing>
      </w:r>
    </w:p>
    <w:p w14:paraId="65DD13B7" w14:textId="003B9B8A" w:rsidR="0043485A" w:rsidRDefault="0043485A" w:rsidP="00DA1494">
      <w:pPr>
        <w:pStyle w:val="CVFigureCaption"/>
      </w:pPr>
    </w:p>
    <w:p w14:paraId="13E83254" w14:textId="042E5652" w:rsidR="00DA1494" w:rsidRDefault="00DA1494" w:rsidP="00DA1494">
      <w:pPr>
        <w:pStyle w:val="ListNumber"/>
      </w:pPr>
      <w:r>
        <w:t xml:space="preserve">Select your relationship with the primary member and then select </w:t>
      </w:r>
      <w:r w:rsidRPr="001E209B">
        <w:rPr>
          <w:b/>
        </w:rPr>
        <w:t>Add</w:t>
      </w:r>
      <w:r>
        <w:t>.</w:t>
      </w:r>
    </w:p>
    <w:p w14:paraId="1FF9A578" w14:textId="77777777" w:rsidR="00DA1494" w:rsidRDefault="00DA1494" w:rsidP="00DA1494">
      <w:pPr>
        <w:pStyle w:val="ListNumber"/>
      </w:pPr>
      <w:r>
        <w:t xml:space="preserve">Select </w:t>
      </w:r>
      <w:r w:rsidRPr="001E209B">
        <w:rPr>
          <w:b/>
        </w:rPr>
        <w:t>Confirm</w:t>
      </w:r>
      <w:r>
        <w:t xml:space="preserve"> in the message box to proceed with adding the individual.</w:t>
      </w:r>
    </w:p>
    <w:p w14:paraId="09CAB868" w14:textId="64842309" w:rsidR="00DA1494" w:rsidRDefault="006F2920" w:rsidP="00DA1494">
      <w:pPr>
        <w:pStyle w:val="CVFigure"/>
      </w:pPr>
      <w:r>
        <w:drawing>
          <wp:inline distT="0" distB="0" distL="0" distR="0" wp14:anchorId="3C41004A" wp14:editId="4E61011E">
            <wp:extent cx="3143250" cy="302355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uardian 7.png"/>
                    <pic:cNvPicPr/>
                  </pic:nvPicPr>
                  <pic:blipFill>
                    <a:blip r:embed="rId123">
                      <a:extLst>
                        <a:ext uri="{28A0092B-C50C-407E-A947-70E740481C1C}">
                          <a14:useLocalDpi xmlns:a14="http://schemas.microsoft.com/office/drawing/2010/main" val="0"/>
                        </a:ext>
                      </a:extLst>
                    </a:blip>
                    <a:stretch>
                      <a:fillRect/>
                    </a:stretch>
                  </pic:blipFill>
                  <pic:spPr>
                    <a:xfrm>
                      <a:off x="0" y="0"/>
                      <a:ext cx="3169554" cy="3048862"/>
                    </a:xfrm>
                    <a:prstGeom prst="rect">
                      <a:avLst/>
                    </a:prstGeom>
                  </pic:spPr>
                </pic:pic>
              </a:graphicData>
            </a:graphic>
          </wp:inline>
        </w:drawing>
      </w:r>
    </w:p>
    <w:p w14:paraId="7F1FE561" w14:textId="0B510629" w:rsidR="00DA1494" w:rsidRDefault="00F627DE" w:rsidP="00DA1494">
      <w:pPr>
        <w:pStyle w:val="CVFigureCaption"/>
      </w:pPr>
      <w:r>
        <w:t>Confirmation box</w:t>
      </w:r>
    </w:p>
    <w:p w14:paraId="2B6B3CF3" w14:textId="77777777" w:rsidR="003B0611" w:rsidRDefault="003B0611" w:rsidP="003B0611">
      <w:pPr>
        <w:pStyle w:val="CVChapterBodyCopy"/>
      </w:pPr>
      <w:r>
        <w:lastRenderedPageBreak/>
        <w:t>The individual is added to your profile page.</w:t>
      </w:r>
    </w:p>
    <w:p w14:paraId="7C4EA051" w14:textId="49130732" w:rsidR="00DA1494" w:rsidRDefault="00AF3387" w:rsidP="00C66531">
      <w:pPr>
        <w:pStyle w:val="CVFigure"/>
      </w:pPr>
      <w:r>
        <w:drawing>
          <wp:inline distT="0" distB="0" distL="0" distR="0" wp14:anchorId="7A07F25C" wp14:editId="07010170">
            <wp:extent cx="4229100" cy="192414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uardian 8.png"/>
                    <pic:cNvPicPr/>
                  </pic:nvPicPr>
                  <pic:blipFill>
                    <a:blip r:embed="rId124">
                      <a:extLst>
                        <a:ext uri="{28A0092B-C50C-407E-A947-70E740481C1C}">
                          <a14:useLocalDpi xmlns:a14="http://schemas.microsoft.com/office/drawing/2010/main" val="0"/>
                        </a:ext>
                      </a:extLst>
                    </a:blip>
                    <a:stretch>
                      <a:fillRect/>
                    </a:stretch>
                  </pic:blipFill>
                  <pic:spPr>
                    <a:xfrm>
                      <a:off x="0" y="0"/>
                      <a:ext cx="4241440" cy="1929757"/>
                    </a:xfrm>
                    <a:prstGeom prst="rect">
                      <a:avLst/>
                    </a:prstGeom>
                  </pic:spPr>
                </pic:pic>
              </a:graphicData>
            </a:graphic>
          </wp:inline>
        </w:drawing>
      </w:r>
    </w:p>
    <w:p w14:paraId="1471302F" w14:textId="4CAA5745" w:rsidR="00DA1494" w:rsidRDefault="00923A42" w:rsidP="00C66531">
      <w:pPr>
        <w:pStyle w:val="CVFigureCaption"/>
      </w:pPr>
      <w:r>
        <w:t>My Connections section</w:t>
      </w:r>
    </w:p>
    <w:p w14:paraId="58884C0D" w14:textId="3D9FF07A" w:rsidR="00C66531" w:rsidRDefault="00923A42" w:rsidP="00AF3387">
      <w:pPr>
        <w:pStyle w:val="ListNumber"/>
      </w:pPr>
      <w:r>
        <w:t>On the side menu, if you select the name arrow</w:t>
      </w:r>
      <w:r w:rsidR="00AF3387">
        <w:t>, you can view the individual that you just ad</w:t>
      </w:r>
      <w:r w:rsidR="00534F75">
        <w:t>ded</w:t>
      </w:r>
      <w:r w:rsidR="00AF3387">
        <w:t>.</w:t>
      </w:r>
    </w:p>
    <w:p w14:paraId="0B58E0C1" w14:textId="7BA891D1" w:rsidR="00A41111" w:rsidRDefault="00A41111" w:rsidP="00A41111">
      <w:pPr>
        <w:pStyle w:val="ChapterBodyCopy"/>
      </w:pPr>
      <w:r>
        <w:t xml:space="preserve">In the Coreo Home mobile app, the name arrow is located </w:t>
      </w:r>
      <w:r w:rsidR="00A21ABC">
        <w:t>on</w:t>
      </w:r>
      <w:r>
        <w:t xml:space="preserve"> the right</w:t>
      </w:r>
      <w:r w:rsidR="00A21ABC">
        <w:t>-</w:t>
      </w:r>
      <w:r>
        <w:t>hand side of the screen.</w:t>
      </w:r>
    </w:p>
    <w:p w14:paraId="6D332559" w14:textId="7B403CB4" w:rsidR="00A41111" w:rsidRDefault="00BB3417" w:rsidP="00911D70">
      <w:pPr>
        <w:pStyle w:val="CVFigure"/>
      </w:pPr>
      <w:r>
        <w:drawing>
          <wp:inline distT="0" distB="0" distL="0" distR="0" wp14:anchorId="6A65C391" wp14:editId="60873E02">
            <wp:extent cx="2381250" cy="3023449"/>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Mobile guardian menu screen 9.png"/>
                    <pic:cNvPicPr/>
                  </pic:nvPicPr>
                  <pic:blipFill>
                    <a:blip r:embed="rId125">
                      <a:extLst>
                        <a:ext uri="{28A0092B-C50C-407E-A947-70E740481C1C}">
                          <a14:useLocalDpi xmlns:a14="http://schemas.microsoft.com/office/drawing/2010/main" val="0"/>
                        </a:ext>
                      </a:extLst>
                    </a:blip>
                    <a:stretch>
                      <a:fillRect/>
                    </a:stretch>
                  </pic:blipFill>
                  <pic:spPr>
                    <a:xfrm>
                      <a:off x="0" y="0"/>
                      <a:ext cx="2390019" cy="3034583"/>
                    </a:xfrm>
                    <a:prstGeom prst="rect">
                      <a:avLst/>
                    </a:prstGeom>
                  </pic:spPr>
                </pic:pic>
              </a:graphicData>
            </a:graphic>
          </wp:inline>
        </w:drawing>
      </w:r>
      <w:r w:rsidR="00A41111">
        <w:t xml:space="preserve">     </w:t>
      </w:r>
      <w:r w:rsidR="00A41111" w:rsidRPr="00911D70">
        <w:drawing>
          <wp:inline distT="0" distB="0" distL="0" distR="0" wp14:anchorId="5AD53BD5" wp14:editId="32B8A634">
            <wp:extent cx="2266122" cy="2973242"/>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Mobile guardian select individual screen 9b.png"/>
                    <pic:cNvPicPr/>
                  </pic:nvPicPr>
                  <pic:blipFill>
                    <a:blip r:embed="rId126">
                      <a:extLst>
                        <a:ext uri="{28A0092B-C50C-407E-A947-70E740481C1C}">
                          <a14:useLocalDpi xmlns:a14="http://schemas.microsoft.com/office/drawing/2010/main" val="0"/>
                        </a:ext>
                      </a:extLst>
                    </a:blip>
                    <a:stretch>
                      <a:fillRect/>
                    </a:stretch>
                  </pic:blipFill>
                  <pic:spPr>
                    <a:xfrm>
                      <a:off x="0" y="0"/>
                      <a:ext cx="2301316" cy="3019418"/>
                    </a:xfrm>
                    <a:prstGeom prst="rect">
                      <a:avLst/>
                    </a:prstGeom>
                  </pic:spPr>
                </pic:pic>
              </a:graphicData>
            </a:graphic>
          </wp:inline>
        </w:drawing>
      </w:r>
    </w:p>
    <w:p w14:paraId="40BA553D" w14:textId="54B2AD66" w:rsidR="00A41111" w:rsidRDefault="00911D70" w:rsidP="00610348">
      <w:pPr>
        <w:pStyle w:val="CVFigureCaption"/>
        <w:tabs>
          <w:tab w:val="left" w:pos="993"/>
          <w:tab w:val="left" w:pos="1134"/>
        </w:tabs>
      </w:pPr>
      <w:r>
        <w:t>Guardian Menu screen</w:t>
      </w:r>
      <w:r>
        <w:tab/>
      </w:r>
      <w:r w:rsidR="00610348">
        <w:tab/>
      </w:r>
      <w:r>
        <w:t xml:space="preserve">Figure b. </w:t>
      </w:r>
      <w:r w:rsidR="00745524">
        <w:t>Select I</w:t>
      </w:r>
      <w:r>
        <w:t>ndividual screen</w:t>
      </w:r>
    </w:p>
    <w:p w14:paraId="109C0D87" w14:textId="01BD515D" w:rsidR="00A41111" w:rsidRDefault="00A41111" w:rsidP="004217EA">
      <w:pPr>
        <w:pStyle w:val="ChapterBodyCopy"/>
      </w:pPr>
      <w:r>
        <w:t xml:space="preserve">Also, refer to the </w:t>
      </w:r>
      <w:hyperlink w:anchor="CHappMobileDevice" w:history="1">
        <w:r w:rsidRPr="00A41111">
          <w:rPr>
            <w:rStyle w:val="Hyperlink"/>
            <w:rFonts w:cstheme="minorBidi"/>
          </w:rPr>
          <w:t>Coreo Home App in Mobile Devices</w:t>
        </w:r>
      </w:hyperlink>
      <w:r>
        <w:t xml:space="preserve"> topic in this user guide for more information on the mobile app</w:t>
      </w:r>
      <w:r w:rsidR="004217EA">
        <w:t xml:space="preserve"> screens</w:t>
      </w:r>
      <w:r>
        <w:t>.</w:t>
      </w:r>
    </w:p>
    <w:p w14:paraId="73668922" w14:textId="625FC063" w:rsidR="00037B46" w:rsidRDefault="00037B46" w:rsidP="00037B46">
      <w:pPr>
        <w:pStyle w:val="Heading2"/>
        <w:tabs>
          <w:tab w:val="clear" w:pos="4406"/>
        </w:tabs>
      </w:pPr>
      <w:bookmarkStart w:id="57" w:name="_Toc37995867"/>
      <w:r>
        <w:t>Individual–</w:t>
      </w:r>
      <w:commentRangeStart w:id="58"/>
      <w:r>
        <w:t>Y</w:t>
      </w:r>
      <w:r w:rsidR="0052183A">
        <w:t>ou are</w:t>
      </w:r>
      <w:r w:rsidR="00C11B80">
        <w:t xml:space="preserve"> the Member</w:t>
      </w:r>
      <w:r>
        <w:t xml:space="preserve"> Needing Services</w:t>
      </w:r>
      <w:commentRangeEnd w:id="58"/>
      <w:r w:rsidR="005F6613">
        <w:rPr>
          <w:rStyle w:val="CommentReference"/>
          <w:rFonts w:asciiTheme="minorHAnsi" w:eastAsiaTheme="minorHAnsi" w:hAnsiTheme="minorHAnsi" w:cstheme="minorBidi"/>
          <w:b w:val="0"/>
          <w:color w:val="auto"/>
        </w:rPr>
        <w:commentReference w:id="58"/>
      </w:r>
      <w:bookmarkEnd w:id="57"/>
    </w:p>
    <w:p w14:paraId="78FB2FEF" w14:textId="08CA22BC" w:rsidR="0020763B" w:rsidRDefault="0020763B" w:rsidP="002D679B">
      <w:pPr>
        <w:pStyle w:val="CVChapterBodyCopy"/>
      </w:pPr>
    </w:p>
    <w:p w14:paraId="4DA34CCE" w14:textId="7BEBC5CD" w:rsidR="00A90C3C" w:rsidRDefault="00A90C3C" w:rsidP="002D679B">
      <w:pPr>
        <w:pStyle w:val="CVChapterBodyCopy"/>
      </w:pPr>
    </w:p>
    <w:p w14:paraId="1F104807" w14:textId="38557774" w:rsidR="00A90C3C" w:rsidRDefault="00553EED" w:rsidP="00850928">
      <w:pPr>
        <w:pStyle w:val="Heading1"/>
      </w:pPr>
      <w:bookmarkStart w:id="59" w:name="_Toc37995868"/>
      <w:r>
        <w:t>Acting on Behalf of</w:t>
      </w:r>
      <w:r w:rsidR="00850928">
        <w:t xml:space="preserve"> a Dependent Member</w:t>
      </w:r>
      <w:bookmarkEnd w:id="59"/>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A90C3C">
      <w:pPr>
        <w:pStyle w:val="CVChapterBodyCopy"/>
      </w:pPr>
      <w:r w:rsidRPr="005B480E">
        <w:t>On behalf of your dependent, you can do the following changes in your dependent’s Coreo Home patient account.</w:t>
      </w:r>
    </w:p>
    <w:p w14:paraId="34D478B4" w14:textId="2EDAF06C" w:rsidR="00A90C3C" w:rsidRDefault="000401B2"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5B480E" w:rsidRDefault="000401B2" w:rsidP="00907CDE">
      <w:pPr>
        <w:pStyle w:val="ListBullet"/>
      </w:pPr>
      <w:hyperlink w:anchor="_Set_Up_Payments" w:history="1">
        <w:r w:rsidR="00907CDE" w:rsidRPr="00907CDE">
          <w:rPr>
            <w:rStyle w:val="Hyperlink"/>
            <w:rFonts w:cstheme="minorBidi"/>
          </w:rPr>
          <w:t>Set up payments</w:t>
        </w:r>
      </w:hyperlink>
    </w:p>
    <w:commentRangeStart w:id="60"/>
    <w:p w14:paraId="562773C5" w14:textId="24260B99" w:rsidR="00A90C3C" w:rsidRPr="005B480E" w:rsidRDefault="0055229A" w:rsidP="00CD46AF">
      <w:pPr>
        <w:pStyle w:val="ListBullet"/>
      </w:pPr>
      <w:r>
        <w:fldChar w:fldCharType="begin"/>
      </w:r>
      <w:r>
        <w:instrText xml:space="preserve"> HYPERLINK \l "CreateServiceRequest" </w:instrText>
      </w:r>
      <w:r>
        <w:fldChar w:fldCharType="separate"/>
      </w:r>
      <w:r w:rsidR="00A90C3C" w:rsidRPr="00CD46AF">
        <w:rPr>
          <w:rStyle w:val="Hyperlink"/>
          <w:rFonts w:cstheme="minorBidi"/>
        </w:rPr>
        <w:t xml:space="preserve">Create </w:t>
      </w:r>
      <w:r w:rsidR="00CD46AF">
        <w:rPr>
          <w:rStyle w:val="Hyperlink"/>
          <w:rFonts w:cstheme="minorBidi"/>
        </w:rPr>
        <w:t xml:space="preserve">and post </w:t>
      </w:r>
      <w:r w:rsidR="00A21ABC">
        <w:rPr>
          <w:rStyle w:val="Hyperlink"/>
          <w:rFonts w:cstheme="minorBidi"/>
        </w:rPr>
        <w:t>service-</w:t>
      </w:r>
      <w:r w:rsidR="00A90C3C" w:rsidRPr="00CD46AF">
        <w:rPr>
          <w:rStyle w:val="Hyperlink"/>
          <w:rFonts w:cstheme="minorBidi"/>
        </w:rPr>
        <w:t>requests</w:t>
      </w:r>
      <w:r>
        <w:rPr>
          <w:rStyle w:val="Hyperlink"/>
          <w:rFonts w:cstheme="minorBidi"/>
        </w:rPr>
        <w:fldChar w:fldCharType="end"/>
      </w:r>
    </w:p>
    <w:p w14:paraId="6E5522DE" w14:textId="6B48BCAA" w:rsidR="00A90C3C" w:rsidRPr="005B480E" w:rsidRDefault="000401B2" w:rsidP="00CD46AF">
      <w:pPr>
        <w:pStyle w:val="ListBullet"/>
      </w:pPr>
      <w:hyperlink w:anchor="ViewRequestPage" w:history="1">
        <w:r w:rsidR="00907CDE" w:rsidRPr="00907CDE">
          <w:rPr>
            <w:rStyle w:val="Hyperlink"/>
            <w:rFonts w:cstheme="minorBidi"/>
          </w:rPr>
          <w:t>View requests</w:t>
        </w:r>
      </w:hyperlink>
      <w:commentRangeEnd w:id="60"/>
      <w:r w:rsidR="00F97332">
        <w:rPr>
          <w:rStyle w:val="CommentReference"/>
          <w:rFonts w:asciiTheme="minorHAnsi" w:hAnsiTheme="minorHAnsi"/>
        </w:rPr>
        <w:commentReference w:id="60"/>
      </w:r>
    </w:p>
    <w:p w14:paraId="2D3D5A09" w14:textId="125956C8" w:rsidR="00A90C3C" w:rsidRPr="00F97332" w:rsidRDefault="000401B2" w:rsidP="00CD46AF">
      <w:pPr>
        <w:pStyle w:val="ListBullet"/>
        <w:rPr>
          <w:rStyle w:val="Hyperlink"/>
          <w:rFonts w:cstheme="minorBidi"/>
          <w:color w:val="auto"/>
          <w:u w:val="none"/>
        </w:rPr>
      </w:pPr>
      <w:hyperlink w:anchor="_Change_Settings" w:history="1">
        <w:r w:rsidR="00A90C3C" w:rsidRPr="00541A7F">
          <w:rPr>
            <w:rStyle w:val="Hyperlink"/>
            <w:rFonts w:cstheme="minorBidi"/>
          </w:rPr>
          <w:t>Change settings</w:t>
        </w:r>
      </w:hyperlink>
    </w:p>
    <w:p w14:paraId="0862DEE5" w14:textId="77777777" w:rsidR="00F97332" w:rsidRPr="00AD0A68" w:rsidRDefault="00F97332" w:rsidP="00F97332">
      <w:pPr>
        <w:pStyle w:val="CVspacebeforetable"/>
        <w:rPr>
          <w:rStyle w:val="Hyperlink"/>
          <w:rFonts w:cstheme="minorBidi"/>
          <w:color w:val="auto"/>
          <w:u w:val="none"/>
        </w:rPr>
      </w:pPr>
    </w:p>
    <w:p w14:paraId="009D3D66" w14:textId="77777777" w:rsidR="00AD0A68" w:rsidRPr="00904B67" w:rsidRDefault="00AD0A68" w:rsidP="00AD0A68">
      <w:pPr>
        <w:pStyle w:val="CVHeading1Underline"/>
        <w:rPr>
          <w:noProof/>
          <w:lang w:val="en-IN"/>
        </w:rPr>
      </w:pPr>
      <w:bookmarkStart w:id="61" w:name="_Toc37995869"/>
      <w:r>
        <w:rPr>
          <w:noProof/>
          <w:lang w:val="en-IN"/>
        </w:rPr>
        <w:t>Accounts of Inactive and Deceased Dependents</w:t>
      </w:r>
      <w:bookmarkEnd w:id="61"/>
    </w:p>
    <w:p w14:paraId="2B4932CB" w14:textId="77777777" w:rsidR="00AD0A68" w:rsidRPr="00904B67" w:rsidRDefault="00AD0A68" w:rsidP="00AD0A68">
      <w:pPr>
        <w:pStyle w:val="ChapterBodyCopy"/>
        <w:rPr>
          <w:noProof/>
          <w:lang w:val="en-IN" w:eastAsia="en-IN"/>
        </w:rPr>
      </w:pPr>
      <w:r>
        <w:rPr>
          <w:noProof/>
          <w:lang w:val="en-IN" w:eastAsia="en-IN"/>
        </w:rPr>
        <w:t>Individuals</w:t>
      </w:r>
      <w:r w:rsidRPr="00904B67">
        <w:rPr>
          <w:noProof/>
          <w:lang w:val="en-IN" w:eastAsia="en-IN"/>
        </w:rPr>
        <w:t xml:space="preserve"> are flagged as Inactive due to multiple reasons. The primary reasons are when the member doesn’t meet the eligibility criteria of the health plan or when the contract has expired.</w:t>
      </w:r>
    </w:p>
    <w:p w14:paraId="322E6D31" w14:textId="019CB9AD" w:rsidR="00AD0A68" w:rsidRDefault="00AD0A68" w:rsidP="00AD0A68">
      <w:pPr>
        <w:pStyle w:val="ChapterBodyCopy"/>
        <w:rPr>
          <w:noProof/>
          <w:lang w:val="en-IN" w:eastAsia="en-IN"/>
        </w:rPr>
      </w:pPr>
      <w:r w:rsidRPr="00904B67">
        <w:rPr>
          <w:noProof/>
          <w:lang w:val="en-IN" w:eastAsia="en-IN"/>
        </w:rPr>
        <w:t>If you</w:t>
      </w:r>
      <w:r>
        <w:rPr>
          <w:noProof/>
          <w:lang w:val="en-IN" w:eastAsia="en-IN"/>
        </w:rPr>
        <w:t>r dependent member</w:t>
      </w:r>
      <w:r w:rsidRPr="00904B67">
        <w:rPr>
          <w:noProof/>
          <w:lang w:val="en-IN" w:eastAsia="en-IN"/>
        </w:rPr>
        <w:t xml:space="preserve"> </w:t>
      </w:r>
      <w:r>
        <w:rPr>
          <w:noProof/>
          <w:lang w:val="en-IN" w:eastAsia="en-IN"/>
        </w:rPr>
        <w:t>is</w:t>
      </w:r>
      <w:r w:rsidRPr="00904B67">
        <w:rPr>
          <w:noProof/>
          <w:lang w:val="en-IN" w:eastAsia="en-IN"/>
        </w:rPr>
        <w:t xml:space="preserve"> an inactive patient, </w:t>
      </w:r>
      <w:r>
        <w:rPr>
          <w:noProof/>
          <w:lang w:val="en-IN" w:eastAsia="en-IN"/>
        </w:rPr>
        <w:t>Coreo Home rest</w:t>
      </w:r>
      <w:r w:rsidR="00A21ABC">
        <w:rPr>
          <w:noProof/>
          <w:lang w:val="en-IN" w:eastAsia="en-IN"/>
        </w:rPr>
        <w:t>r</w:t>
      </w:r>
      <w:r>
        <w:rPr>
          <w:noProof/>
          <w:lang w:val="en-IN" w:eastAsia="en-IN"/>
        </w:rPr>
        <w:t>icts full user a</w:t>
      </w:r>
      <w:r w:rsidR="00A21ABC">
        <w:rPr>
          <w:noProof/>
          <w:lang w:val="en-IN" w:eastAsia="en-IN"/>
        </w:rPr>
        <w:t>c</w:t>
      </w:r>
      <w:r>
        <w:rPr>
          <w:noProof/>
          <w:lang w:val="en-IN" w:eastAsia="en-IN"/>
        </w:rPr>
        <w:t>cess to such accounts.</w:t>
      </w:r>
    </w:p>
    <w:p w14:paraId="3A1FAECE" w14:textId="77777777" w:rsidR="00AD0A68" w:rsidRDefault="00AD0A68" w:rsidP="00AD0A68">
      <w:pPr>
        <w:pStyle w:val="CVFigure"/>
      </w:pPr>
      <w:r>
        <w:drawing>
          <wp:inline distT="0" distB="0" distL="0" distR="0" wp14:anchorId="64D97BD8" wp14:editId="3B1C73A7">
            <wp:extent cx="4519869" cy="248801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_Inactive-- guardian end 2.png"/>
                    <pic:cNvPicPr/>
                  </pic:nvPicPr>
                  <pic:blipFill>
                    <a:blip r:embed="rId127">
                      <a:extLst>
                        <a:ext uri="{28A0092B-C50C-407E-A947-70E740481C1C}">
                          <a14:useLocalDpi xmlns:a14="http://schemas.microsoft.com/office/drawing/2010/main" val="0"/>
                        </a:ext>
                      </a:extLst>
                    </a:blip>
                    <a:stretch>
                      <a:fillRect/>
                    </a:stretch>
                  </pic:blipFill>
                  <pic:spPr>
                    <a:xfrm>
                      <a:off x="0" y="0"/>
                      <a:ext cx="4542487" cy="2500469"/>
                    </a:xfrm>
                    <a:prstGeom prst="rect">
                      <a:avLst/>
                    </a:prstGeom>
                  </pic:spPr>
                </pic:pic>
              </a:graphicData>
            </a:graphic>
          </wp:inline>
        </w:drawing>
      </w:r>
    </w:p>
    <w:p w14:paraId="6C81E74B" w14:textId="77777777" w:rsidR="00AD0A68" w:rsidRDefault="00AD0A68" w:rsidP="00AD0A68">
      <w:pPr>
        <w:pStyle w:val="CVFigureCaption"/>
      </w:pPr>
      <w:r>
        <w:t>Inactive dependent member’s account</w:t>
      </w:r>
    </w:p>
    <w:p w14:paraId="4E93114C" w14:textId="4FF5B5BF" w:rsidR="00AD0A68" w:rsidRDefault="00AD0A68" w:rsidP="00AD0A68">
      <w:pPr>
        <w:pStyle w:val="ChapterBodyCopy"/>
        <w:rPr>
          <w:noProof/>
          <w:lang w:val="en-IN" w:eastAsia="en-IN"/>
        </w:rPr>
      </w:pPr>
      <w:r>
        <w:rPr>
          <w:noProof/>
          <w:lang w:val="en-IN" w:eastAsia="en-IN"/>
        </w:rPr>
        <w:t>When you select the inactive depende</w:t>
      </w:r>
      <w:r w:rsidR="00A21ABC">
        <w:rPr>
          <w:noProof/>
          <w:lang w:val="en-IN" w:eastAsia="en-IN"/>
        </w:rPr>
        <w:t>nt'</w:t>
      </w:r>
      <w:r>
        <w:rPr>
          <w:noProof/>
          <w:lang w:val="en-IN" w:eastAsia="en-IN"/>
        </w:rPr>
        <w:t xml:space="preserve">s name from the profile drop-down arrow on the side menu, the member is flagged as </w:t>
      </w:r>
      <w:r w:rsidRPr="00FA66F5">
        <w:rPr>
          <w:b/>
          <w:noProof/>
          <w:lang w:val="en-IN" w:eastAsia="en-IN"/>
        </w:rPr>
        <w:t>Inactive</w:t>
      </w:r>
      <w:r>
        <w:rPr>
          <w:noProof/>
          <w:lang w:val="en-IN" w:eastAsia="en-IN"/>
        </w:rPr>
        <w:t xml:space="preserve">. You are notified in the message box </w:t>
      </w:r>
      <w:r>
        <w:rPr>
          <w:noProof/>
          <w:lang w:val="en-IN" w:eastAsia="en-IN"/>
        </w:rPr>
        <w:lastRenderedPageBreak/>
        <w:t>that the individual’s account has been locked</w:t>
      </w:r>
      <w:r w:rsidR="00A21ABC">
        <w:rPr>
          <w:noProof/>
          <w:lang w:val="en-IN" w:eastAsia="en-IN"/>
        </w:rPr>
        <w:t>,</w:t>
      </w:r>
      <w:r>
        <w:rPr>
          <w:noProof/>
          <w:lang w:val="en-IN" w:eastAsia="en-IN"/>
        </w:rPr>
        <w:t xml:space="preserve"> and you have to contact the administrator to unlock the account.</w:t>
      </w:r>
    </w:p>
    <w:p w14:paraId="7B0B5D8F" w14:textId="75EC8B80" w:rsidR="00AD0A68" w:rsidRDefault="00AD0A68" w:rsidP="00AD0A68">
      <w:pPr>
        <w:pStyle w:val="ChapterBodyCopy"/>
        <w:rPr>
          <w:noProof/>
          <w:lang w:val="en-IN" w:eastAsia="en-IN"/>
        </w:rPr>
      </w:pPr>
      <w:r>
        <w:rPr>
          <w:noProof/>
          <w:lang w:val="en-IN" w:eastAsia="en-IN"/>
        </w:rPr>
        <w:t xml:space="preserve">Similarly, in </w:t>
      </w:r>
      <w:r w:rsidR="00A21ABC">
        <w:rPr>
          <w:noProof/>
          <w:lang w:val="en-IN" w:eastAsia="en-IN"/>
        </w:rPr>
        <w:t xml:space="preserve">the </w:t>
      </w:r>
      <w:r>
        <w:rPr>
          <w:noProof/>
          <w:lang w:val="en-IN" w:eastAsia="en-IN"/>
        </w:rPr>
        <w:t>case of a deceased de</w:t>
      </w:r>
      <w:r w:rsidR="00662954">
        <w:rPr>
          <w:noProof/>
          <w:lang w:val="en-IN" w:eastAsia="en-IN"/>
        </w:rPr>
        <w:t>pendent, you just have the view-</w:t>
      </w:r>
      <w:r>
        <w:rPr>
          <w:noProof/>
          <w:lang w:val="en-IN" w:eastAsia="en-IN"/>
        </w:rPr>
        <w:t>access to the</w:t>
      </w:r>
      <w:r w:rsidR="00A21ABC">
        <w:rPr>
          <w:noProof/>
          <w:lang w:val="en-IN" w:eastAsia="en-IN"/>
        </w:rPr>
        <w:t>ir</w:t>
      </w:r>
      <w:r>
        <w:rPr>
          <w:noProof/>
          <w:lang w:val="en-IN" w:eastAsia="en-IN"/>
        </w:rPr>
        <w:t xml:space="preserve"> account and ca</w:t>
      </w:r>
      <w:r w:rsidR="00662954">
        <w:rPr>
          <w:noProof/>
          <w:lang w:val="en-IN" w:eastAsia="en-IN"/>
        </w:rPr>
        <w:t>nnot operate it</w:t>
      </w:r>
      <w:r>
        <w:rPr>
          <w:noProof/>
          <w:lang w:val="en-IN" w:eastAsia="en-IN"/>
        </w:rPr>
        <w:t>.</w:t>
      </w:r>
    </w:p>
    <w:p w14:paraId="7E1125B1" w14:textId="77777777" w:rsidR="00AD0A68" w:rsidRDefault="00AD0A68" w:rsidP="00AD0A68">
      <w:pPr>
        <w:pStyle w:val="CVFigure"/>
      </w:pPr>
      <w:r>
        <w:drawing>
          <wp:inline distT="0" distB="0" distL="0" distR="0" wp14:anchorId="35102BBE" wp14:editId="374AE33A">
            <wp:extent cx="5156200" cy="215915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eceased-- Guardian end 2.png"/>
                    <pic:cNvPicPr/>
                  </pic:nvPicPr>
                  <pic:blipFill>
                    <a:blip r:embed="rId128">
                      <a:extLst>
                        <a:ext uri="{28A0092B-C50C-407E-A947-70E740481C1C}">
                          <a14:useLocalDpi xmlns:a14="http://schemas.microsoft.com/office/drawing/2010/main" val="0"/>
                        </a:ext>
                      </a:extLst>
                    </a:blip>
                    <a:stretch>
                      <a:fillRect/>
                    </a:stretch>
                  </pic:blipFill>
                  <pic:spPr>
                    <a:xfrm>
                      <a:off x="0" y="0"/>
                      <a:ext cx="5174606" cy="2166866"/>
                    </a:xfrm>
                    <a:prstGeom prst="rect">
                      <a:avLst/>
                    </a:prstGeom>
                  </pic:spPr>
                </pic:pic>
              </a:graphicData>
            </a:graphic>
          </wp:inline>
        </w:drawing>
      </w:r>
    </w:p>
    <w:p w14:paraId="72DFE31F" w14:textId="77777777" w:rsidR="00AD0A68" w:rsidRDefault="00AD0A68" w:rsidP="00AD0A68">
      <w:pPr>
        <w:pStyle w:val="CVFigureCaption"/>
      </w:pPr>
      <w:r>
        <w:t>deceased dependent member’s account</w:t>
      </w:r>
    </w:p>
    <w:p w14:paraId="121904CA" w14:textId="2D546AEB" w:rsidR="00AD0A68" w:rsidRDefault="00AD0A68" w:rsidP="00AD0A68">
      <w:pPr>
        <w:pStyle w:val="ChapterBodyCopy"/>
      </w:pPr>
      <w:r>
        <w:rPr>
          <w:noProof/>
        </w:rPr>
        <w:t>When you select the deceased depende</w:t>
      </w:r>
      <w:r w:rsidR="00A21ABC">
        <w:rPr>
          <w:noProof/>
        </w:rPr>
        <w:t>nt'</w:t>
      </w:r>
      <w:r>
        <w:rPr>
          <w:noProof/>
        </w:rPr>
        <w:t xml:space="preserve">s name from the profile drop-down arrow on the side menu, the member is flagged as </w:t>
      </w:r>
      <w:r>
        <w:rPr>
          <w:b/>
          <w:noProof/>
        </w:rPr>
        <w:t>Deceased</w:t>
      </w:r>
      <w:r>
        <w:rPr>
          <w:noProof/>
        </w:rPr>
        <w:t>.</w:t>
      </w:r>
    </w:p>
    <w:p w14:paraId="5FEFE853" w14:textId="77777777" w:rsidR="00AD0A68" w:rsidRDefault="00AD0A68" w:rsidP="00AD0A68">
      <w:pPr>
        <w:pStyle w:val="ListBullet"/>
        <w:numPr>
          <w:ilvl w:val="0"/>
          <w:numId w:val="0"/>
        </w:numPr>
        <w:ind w:left="357" w:hanging="357"/>
      </w:pPr>
    </w:p>
    <w:p w14:paraId="379C6503" w14:textId="30A645E7" w:rsidR="005F6613" w:rsidRDefault="005F6613" w:rsidP="002D679B">
      <w:pPr>
        <w:pStyle w:val="CVChapterBodyCopy"/>
      </w:pPr>
    </w:p>
    <w:p w14:paraId="7CFECC3F" w14:textId="77777777" w:rsidR="000C01C2" w:rsidRDefault="000C01C2" w:rsidP="002D679B">
      <w:pPr>
        <w:pStyle w:val="CVChapterBodyCopy"/>
        <w:sectPr w:rsidR="000C01C2" w:rsidSect="00A44AA2">
          <w:pgSz w:w="12240" w:h="15840"/>
          <w:pgMar w:top="1440" w:right="1800" w:bottom="1440" w:left="1800" w:header="720" w:footer="720" w:gutter="0"/>
          <w:cols w:space="720"/>
        </w:sectPr>
      </w:pPr>
    </w:p>
    <w:p w14:paraId="3F56EE58" w14:textId="280613AA" w:rsidR="005D492B" w:rsidRDefault="005D492B" w:rsidP="005D492B">
      <w:pPr>
        <w:pStyle w:val="CVChapterBodyCopy"/>
      </w:pPr>
    </w:p>
    <w:p w14:paraId="0C2D216D" w14:textId="20757386" w:rsidR="005D492B" w:rsidRDefault="005D492B" w:rsidP="005D492B">
      <w:pPr>
        <w:pStyle w:val="CVChapterBodyCopy"/>
      </w:pPr>
    </w:p>
    <w:p w14:paraId="54DD8F61" w14:textId="6E0C8CF5" w:rsidR="004B14D8" w:rsidRDefault="004B14D8" w:rsidP="005D492B">
      <w:pPr>
        <w:pStyle w:val="CVChapterBodyCopy"/>
      </w:pPr>
    </w:p>
    <w:p w14:paraId="7288954D" w14:textId="77777777" w:rsidR="004B14D8" w:rsidRDefault="004B14D8" w:rsidP="005D492B">
      <w:pPr>
        <w:pStyle w:val="CVChapterBodyCopy"/>
      </w:pPr>
    </w:p>
    <w:p w14:paraId="0502722D" w14:textId="3C5B4C9C" w:rsidR="005D492B" w:rsidRDefault="001C3A8B" w:rsidP="001C3A8B">
      <w:pPr>
        <w:pStyle w:val="ExhibitnewCVTitle"/>
      </w:pPr>
      <w:bookmarkStart w:id="62" w:name="_Toc37995870"/>
      <w:r>
        <w:t>Section 3: Entity User</w:t>
      </w:r>
      <w:bookmarkEnd w:id="62"/>
    </w:p>
    <w:p w14:paraId="10567F0D" w14:textId="3951D0A3" w:rsidR="000C01C2" w:rsidRDefault="000C01C2" w:rsidP="002D679B">
      <w:pPr>
        <w:pStyle w:val="CVChapterBodyCopy"/>
      </w:pPr>
    </w:p>
    <w:p w14:paraId="12BDDC4D" w14:textId="6FE90048" w:rsidR="005D492B" w:rsidRDefault="005D492B" w:rsidP="002D679B">
      <w:pPr>
        <w:pStyle w:val="CVChapterBodyCopy"/>
      </w:pPr>
    </w:p>
    <w:p w14:paraId="58BCB826" w14:textId="71AF8658" w:rsidR="004B14D8" w:rsidRDefault="004B14D8">
      <w:pPr>
        <w:spacing w:after="0" w:line="240" w:lineRule="auto"/>
      </w:pPr>
      <w:r>
        <w:br w:type="page"/>
      </w:r>
    </w:p>
    <w:p w14:paraId="49E8BFCF" w14:textId="1BF640FA" w:rsidR="006B1437" w:rsidRPr="002874C9" w:rsidRDefault="009D2982" w:rsidP="001B62E3">
      <w:pPr>
        <w:pStyle w:val="Heading1"/>
        <w:numPr>
          <w:ilvl w:val="0"/>
          <w:numId w:val="50"/>
        </w:numPr>
      </w:pPr>
      <w:bookmarkStart w:id="63" w:name="_Entity_User_Onboarding"/>
      <w:bookmarkStart w:id="64" w:name="_Toc37995871"/>
      <w:bookmarkEnd w:id="63"/>
      <w:r>
        <w:lastRenderedPageBreak/>
        <w:t>Entity User</w:t>
      </w:r>
      <w:r w:rsidR="006B1437">
        <w:t xml:space="preserve"> </w:t>
      </w:r>
      <w:r w:rsidR="006B1437" w:rsidRPr="002874C9">
        <w:t>Onboarding</w:t>
      </w:r>
      <w:bookmarkEnd w:id="64"/>
    </w:p>
    <w:p w14:paraId="1B8DDD36" w14:textId="4194D8FB" w:rsidR="006B1437" w:rsidRPr="00270D1C" w:rsidRDefault="006B1437" w:rsidP="006B1437">
      <w:pPr>
        <w:pStyle w:val="ChapterBodyCopy"/>
      </w:pPr>
      <w:r w:rsidRPr="00270D1C">
        <w:t xml:space="preserve">To </w:t>
      </w:r>
      <w:r>
        <w:t xml:space="preserve">help you </w:t>
      </w:r>
      <w:r w:rsidRPr="00270D1C">
        <w:t xml:space="preserve">get started with the Coreo Home application, you will receive an </w:t>
      </w:r>
      <w:r w:rsidRPr="006B1437">
        <w:rPr>
          <w:highlight w:val="yellow"/>
        </w:rPr>
        <w:t>invitation</w:t>
      </w:r>
      <w:r w:rsidR="00A21ABC">
        <w:t xml:space="preserve"> </w:t>
      </w:r>
      <w:commentRangeStart w:id="65"/>
      <w:r w:rsidRPr="00270D1C">
        <w:t xml:space="preserve">email </w:t>
      </w:r>
      <w:commentRangeEnd w:id="65"/>
      <w:r>
        <w:rPr>
          <w:rStyle w:val="CommentReference"/>
          <w:rFonts w:asciiTheme="minorHAnsi" w:hAnsiTheme="minorHAnsi"/>
          <w:color w:val="auto"/>
        </w:rPr>
        <w:commentReference w:id="65"/>
      </w:r>
      <w:r>
        <w:t xml:space="preserve">from the Navvis administrator </w:t>
      </w:r>
      <w:r w:rsidRPr="00270D1C">
        <w:t>to your registered email address or a text message to your registered phone number.</w:t>
      </w:r>
    </w:p>
    <w:p w14:paraId="1A66B073" w14:textId="1503EF81" w:rsidR="00A00894" w:rsidRPr="001B104E" w:rsidRDefault="00A00894" w:rsidP="00A00894">
      <w:pPr>
        <w:pStyle w:val="ChapterBodyCopy"/>
      </w:pPr>
      <w:r w:rsidRPr="001B104E">
        <w:t>Foll</w:t>
      </w:r>
      <w:r>
        <w:t>ow these steps to create your</w:t>
      </w:r>
      <w:r w:rsidRPr="001B104E">
        <w:t xml:space="preserve"> </w:t>
      </w:r>
      <w:r>
        <w:t>Coreo Home account as an entity user</w:t>
      </w:r>
      <w:r w:rsidRPr="001B104E">
        <w:t>:</w:t>
      </w:r>
    </w:p>
    <w:p w14:paraId="308461AE" w14:textId="26560D28" w:rsidR="00A00894" w:rsidRDefault="00A00894" w:rsidP="001B62E3">
      <w:pPr>
        <w:pStyle w:val="ListNumber"/>
        <w:numPr>
          <w:ilvl w:val="0"/>
          <w:numId w:val="51"/>
        </w:numPr>
      </w:pPr>
      <w:r>
        <w:t xml:space="preserve">Click the </w:t>
      </w:r>
      <w:r w:rsidRPr="00A00894">
        <w:rPr>
          <w:highlight w:val="yellow"/>
        </w:rPr>
        <w:t>Invitation</w:t>
      </w:r>
      <w:r>
        <w:t xml:space="preserve"> link in the email or message. The link leads you to the home screen of Coreo Home.</w:t>
      </w:r>
    </w:p>
    <w:p w14:paraId="4E43914B" w14:textId="10427E13" w:rsidR="00A00894" w:rsidRDefault="002E3A45" w:rsidP="00A00894">
      <w:pPr>
        <w:pStyle w:val="CVFigure"/>
      </w:pPr>
      <w:r>
        <w:drawing>
          <wp:inline distT="0" distB="0" distL="0" distR="0" wp14:anchorId="61EB6568" wp14:editId="622DDFEA">
            <wp:extent cx="3942080" cy="182868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 EUonboarding1.png"/>
                    <pic:cNvPicPr/>
                  </pic:nvPicPr>
                  <pic:blipFill>
                    <a:blip r:embed="rId129">
                      <a:extLst>
                        <a:ext uri="{28A0092B-C50C-407E-A947-70E740481C1C}">
                          <a14:useLocalDpi xmlns:a14="http://schemas.microsoft.com/office/drawing/2010/main" val="0"/>
                        </a:ext>
                      </a:extLst>
                    </a:blip>
                    <a:stretch>
                      <a:fillRect/>
                    </a:stretch>
                  </pic:blipFill>
                  <pic:spPr>
                    <a:xfrm>
                      <a:off x="0" y="0"/>
                      <a:ext cx="3951786" cy="1833189"/>
                    </a:xfrm>
                    <a:prstGeom prst="rect">
                      <a:avLst/>
                    </a:prstGeom>
                  </pic:spPr>
                </pic:pic>
              </a:graphicData>
            </a:graphic>
          </wp:inline>
        </w:drawing>
      </w:r>
    </w:p>
    <w:p w14:paraId="4D42C607" w14:textId="5FC9942B" w:rsidR="00A00894" w:rsidRDefault="007D7C25" w:rsidP="007D7C25">
      <w:pPr>
        <w:pStyle w:val="CVFigureCaption"/>
      </w:pPr>
      <w:r>
        <w:t>home screen</w:t>
      </w:r>
    </w:p>
    <w:p w14:paraId="6F0A1F53" w14:textId="393E00AA" w:rsidR="00A00894" w:rsidRDefault="007D7C25" w:rsidP="001B62E3">
      <w:pPr>
        <w:pStyle w:val="ListNumber"/>
      </w:pPr>
      <w:r>
        <w:t xml:space="preserve">Click the </w:t>
      </w:r>
      <w:r w:rsidRPr="007D7C25">
        <w:rPr>
          <w:b/>
        </w:rPr>
        <w:t>Get Started</w:t>
      </w:r>
      <w:r>
        <w:t xml:space="preserve"> button. The </w:t>
      </w:r>
      <w:r w:rsidRPr="007D7C25">
        <w:rPr>
          <w:b/>
        </w:rPr>
        <w:t>Verify My Email Address</w:t>
      </w:r>
      <w:r w:rsidR="00A00894">
        <w:t xml:space="preserve"> screen </w:t>
      </w:r>
      <w:r>
        <w:t xml:space="preserve">opens and </w:t>
      </w:r>
      <w:r w:rsidR="00A00894">
        <w:t xml:space="preserve">guides you through the </w:t>
      </w:r>
      <w:r>
        <w:t xml:space="preserve">rest of the </w:t>
      </w:r>
      <w:r w:rsidR="00A00894">
        <w:t>onboarding process.</w:t>
      </w:r>
    </w:p>
    <w:p w14:paraId="0C8C427B" w14:textId="2A02060C" w:rsidR="002D0CEA" w:rsidRDefault="007D7C25" w:rsidP="007D7C25">
      <w:pPr>
        <w:pStyle w:val="CVFigure"/>
      </w:pPr>
      <w:r>
        <w:drawing>
          <wp:inline distT="0" distB="0" distL="0" distR="0" wp14:anchorId="2AAEBF98" wp14:editId="5A286A2F">
            <wp:extent cx="4245996" cy="2083683"/>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 EUonboarding2.png"/>
                    <pic:cNvPicPr/>
                  </pic:nvPicPr>
                  <pic:blipFill>
                    <a:blip r:embed="rId130">
                      <a:extLst>
                        <a:ext uri="{28A0092B-C50C-407E-A947-70E740481C1C}">
                          <a14:useLocalDpi xmlns:a14="http://schemas.microsoft.com/office/drawing/2010/main" val="0"/>
                        </a:ext>
                      </a:extLst>
                    </a:blip>
                    <a:stretch>
                      <a:fillRect/>
                    </a:stretch>
                  </pic:blipFill>
                  <pic:spPr>
                    <a:xfrm>
                      <a:off x="0" y="0"/>
                      <a:ext cx="4287485" cy="2104043"/>
                    </a:xfrm>
                    <a:prstGeom prst="rect">
                      <a:avLst/>
                    </a:prstGeom>
                  </pic:spPr>
                </pic:pic>
              </a:graphicData>
            </a:graphic>
          </wp:inline>
        </w:drawing>
      </w:r>
    </w:p>
    <w:p w14:paraId="143441DA" w14:textId="39FC6BC1" w:rsidR="007D7C25" w:rsidRDefault="00A357B4" w:rsidP="007D7C25">
      <w:pPr>
        <w:pStyle w:val="CVFigureCaption"/>
      </w:pPr>
      <w:r>
        <w:t>Verify My Email Address screen</w:t>
      </w:r>
    </w:p>
    <w:p w14:paraId="1665D3B7" w14:textId="0E7EB663" w:rsidR="007D7C25" w:rsidRDefault="00A357B4" w:rsidP="00A357B4">
      <w:pPr>
        <w:pStyle w:val="ListNumber"/>
      </w:pPr>
      <w:r>
        <w:t xml:space="preserve">Enter your email address and click </w:t>
      </w:r>
      <w:r w:rsidRPr="00A357B4">
        <w:rPr>
          <w:b/>
        </w:rPr>
        <w:t>Verify</w:t>
      </w:r>
      <w:r>
        <w:rPr>
          <w:b/>
        </w:rPr>
        <w:t xml:space="preserve">. </w:t>
      </w:r>
      <w:r w:rsidRPr="00A357B4">
        <w:t>Coreo Home verifies</w:t>
      </w:r>
      <w:r>
        <w:t xml:space="preserve"> </w:t>
      </w:r>
      <w:r w:rsidRPr="00A357B4">
        <w:t>the email address</w:t>
      </w:r>
      <w:r>
        <w:t xml:space="preserve"> that you just entered with the following message:</w:t>
      </w:r>
    </w:p>
    <w:p w14:paraId="543316D0" w14:textId="356BBE58" w:rsidR="007D7C25" w:rsidRDefault="007D7C25" w:rsidP="002D0CEA">
      <w:pPr>
        <w:pStyle w:val="ChapterBodyCopy"/>
      </w:pPr>
      <w:r>
        <w:rPr>
          <w:noProof/>
          <w:lang w:val="en-IN" w:eastAsia="en-IN"/>
        </w:rPr>
        <w:drawing>
          <wp:inline distT="0" distB="0" distL="0" distR="0" wp14:anchorId="275FC191" wp14:editId="372C3C99">
            <wp:extent cx="2146852" cy="34971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 EUonboarding 3.png"/>
                    <pic:cNvPicPr/>
                  </pic:nvPicPr>
                  <pic:blipFill>
                    <a:blip r:embed="rId131">
                      <a:extLst>
                        <a:ext uri="{28A0092B-C50C-407E-A947-70E740481C1C}">
                          <a14:useLocalDpi xmlns:a14="http://schemas.microsoft.com/office/drawing/2010/main" val="0"/>
                        </a:ext>
                      </a:extLst>
                    </a:blip>
                    <a:stretch>
                      <a:fillRect/>
                    </a:stretch>
                  </pic:blipFill>
                  <pic:spPr>
                    <a:xfrm>
                      <a:off x="0" y="0"/>
                      <a:ext cx="2209601" cy="359936"/>
                    </a:xfrm>
                    <a:prstGeom prst="rect">
                      <a:avLst/>
                    </a:prstGeom>
                  </pic:spPr>
                </pic:pic>
              </a:graphicData>
            </a:graphic>
          </wp:inline>
        </w:drawing>
      </w:r>
    </w:p>
    <w:p w14:paraId="0171F3F0" w14:textId="18D3F4DC" w:rsidR="00A357B4" w:rsidRDefault="00A357B4" w:rsidP="00A357B4">
      <w:pPr>
        <w:pStyle w:val="ListNumber"/>
      </w:pPr>
      <w:r>
        <w:t xml:space="preserve">Click </w:t>
      </w:r>
      <w:r w:rsidRPr="00A357B4">
        <w:rPr>
          <w:b/>
        </w:rPr>
        <w:t>Next</w:t>
      </w:r>
      <w:r w:rsidR="00354C69">
        <w:t xml:space="preserve"> to open the </w:t>
      </w:r>
      <w:r w:rsidR="00354C69" w:rsidRPr="00354C69">
        <w:rPr>
          <w:b/>
        </w:rPr>
        <w:t>Verify My Mobile Number</w:t>
      </w:r>
      <w:r w:rsidR="00354C69">
        <w:t xml:space="preserve"> screen.</w:t>
      </w:r>
    </w:p>
    <w:p w14:paraId="5110119C" w14:textId="5B7A7B46" w:rsidR="00A357B4" w:rsidRDefault="00354C69" w:rsidP="00A357B4">
      <w:pPr>
        <w:pStyle w:val="ListNumber"/>
      </w:pPr>
      <w:r>
        <w:lastRenderedPageBreak/>
        <w:t xml:space="preserve">Click the </w:t>
      </w:r>
      <w:r w:rsidRPr="00354C69">
        <w:rPr>
          <w:b/>
        </w:rPr>
        <w:t>Send Temporary Password</w:t>
      </w:r>
      <w:r>
        <w:t xml:space="preserve"> button to have a temporary password sent to your registered phone number for your account.</w:t>
      </w:r>
    </w:p>
    <w:p w14:paraId="08FB199F" w14:textId="154CF449" w:rsidR="00A357B4" w:rsidRDefault="00A357B4" w:rsidP="002D0CEA">
      <w:pPr>
        <w:pStyle w:val="ChapterBodyCopy"/>
      </w:pPr>
      <w:r>
        <w:rPr>
          <w:noProof/>
          <w:lang w:val="en-IN" w:eastAsia="en-IN"/>
        </w:rPr>
        <w:drawing>
          <wp:inline distT="0" distB="0" distL="0" distR="0" wp14:anchorId="444444EC" wp14:editId="0E3CFF35">
            <wp:extent cx="3928211" cy="1757238"/>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 EUonboarding4_.png"/>
                    <pic:cNvPicPr/>
                  </pic:nvPicPr>
                  <pic:blipFill>
                    <a:blip r:embed="rId132">
                      <a:extLst>
                        <a:ext uri="{28A0092B-C50C-407E-A947-70E740481C1C}">
                          <a14:useLocalDpi xmlns:a14="http://schemas.microsoft.com/office/drawing/2010/main" val="0"/>
                        </a:ext>
                      </a:extLst>
                    </a:blip>
                    <a:stretch>
                      <a:fillRect/>
                    </a:stretch>
                  </pic:blipFill>
                  <pic:spPr>
                    <a:xfrm>
                      <a:off x="0" y="0"/>
                      <a:ext cx="3939962" cy="1762495"/>
                    </a:xfrm>
                    <a:prstGeom prst="rect">
                      <a:avLst/>
                    </a:prstGeom>
                  </pic:spPr>
                </pic:pic>
              </a:graphicData>
            </a:graphic>
          </wp:inline>
        </w:drawing>
      </w:r>
    </w:p>
    <w:p w14:paraId="70CD09FC" w14:textId="47E102FE" w:rsidR="0083732A" w:rsidRDefault="0094083E" w:rsidP="00DF2E74">
      <w:pPr>
        <w:pStyle w:val="CVFigureCaption"/>
      </w:pPr>
      <w:r>
        <w:t>Verify My Mobile Number screen</w:t>
      </w:r>
    </w:p>
    <w:p w14:paraId="3A715B15" w14:textId="2AD72D9D" w:rsidR="00354C69" w:rsidRDefault="00354C69" w:rsidP="00DF2E74">
      <w:pPr>
        <w:pStyle w:val="ListNumber"/>
      </w:pPr>
      <w:r>
        <w:t>Enter the temporary password</w:t>
      </w:r>
      <w:r w:rsidR="008E5E2E">
        <w:t xml:space="preserve"> </w:t>
      </w:r>
      <w:r w:rsidR="0094083E">
        <w:t xml:space="preserve">sent to your phone number and click </w:t>
      </w:r>
      <w:r w:rsidR="0094083E" w:rsidRPr="0094083E">
        <w:rPr>
          <w:b/>
        </w:rPr>
        <w:t>Next</w:t>
      </w:r>
      <w:r w:rsidR="0094083E">
        <w:t>.</w:t>
      </w:r>
    </w:p>
    <w:p w14:paraId="7361B149" w14:textId="68755E9A" w:rsidR="0083732A" w:rsidRDefault="0094083E" w:rsidP="0083732A">
      <w:pPr>
        <w:pStyle w:val="CVFigure"/>
      </w:pPr>
      <w:r>
        <w:drawing>
          <wp:inline distT="0" distB="0" distL="0" distR="0" wp14:anchorId="79BB3978" wp14:editId="4B3BBAB6">
            <wp:extent cx="4666429" cy="2202512"/>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6 EUonboarding5.png"/>
                    <pic:cNvPicPr/>
                  </pic:nvPicPr>
                  <pic:blipFill>
                    <a:blip r:embed="rId133">
                      <a:extLst>
                        <a:ext uri="{28A0092B-C50C-407E-A947-70E740481C1C}">
                          <a14:useLocalDpi xmlns:a14="http://schemas.microsoft.com/office/drawing/2010/main" val="0"/>
                        </a:ext>
                      </a:extLst>
                    </a:blip>
                    <a:stretch>
                      <a:fillRect/>
                    </a:stretch>
                  </pic:blipFill>
                  <pic:spPr>
                    <a:xfrm>
                      <a:off x="0" y="0"/>
                      <a:ext cx="4693476" cy="2215278"/>
                    </a:xfrm>
                    <a:prstGeom prst="rect">
                      <a:avLst/>
                    </a:prstGeom>
                  </pic:spPr>
                </pic:pic>
              </a:graphicData>
            </a:graphic>
          </wp:inline>
        </w:drawing>
      </w:r>
    </w:p>
    <w:p w14:paraId="15E355FA" w14:textId="57CC0359" w:rsidR="007D7C25" w:rsidRDefault="007D7C25" w:rsidP="0083732A">
      <w:pPr>
        <w:pStyle w:val="CVFigureCaption"/>
      </w:pPr>
    </w:p>
    <w:p w14:paraId="65B0ABE3" w14:textId="599AB6D2" w:rsidR="00DF2E74" w:rsidRDefault="00DF2E74" w:rsidP="00DF2E74">
      <w:pPr>
        <w:pStyle w:val="ListNumber"/>
      </w:pPr>
      <w:r>
        <w:t xml:space="preserve">On the </w:t>
      </w:r>
      <w:r w:rsidRPr="00DF2E74">
        <w:rPr>
          <w:b/>
        </w:rPr>
        <w:t>Set My Password</w:t>
      </w:r>
      <w:r>
        <w:t xml:space="preserve"> screen, enter a new password for your Coreo Home account.</w:t>
      </w:r>
    </w:p>
    <w:p w14:paraId="00DCC514" w14:textId="2431BFB8" w:rsidR="0083732A" w:rsidRDefault="0083732A" w:rsidP="0083732A">
      <w:pPr>
        <w:pStyle w:val="CVFigure"/>
      </w:pPr>
      <w:r>
        <w:drawing>
          <wp:inline distT="0" distB="0" distL="0" distR="0" wp14:anchorId="2394AC9E" wp14:editId="2FCD50A7">
            <wp:extent cx="4332545" cy="1940118"/>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7 EUonboarding6.png"/>
                    <pic:cNvPicPr/>
                  </pic:nvPicPr>
                  <pic:blipFill>
                    <a:blip r:embed="rId134">
                      <a:extLst>
                        <a:ext uri="{28A0092B-C50C-407E-A947-70E740481C1C}">
                          <a14:useLocalDpi xmlns:a14="http://schemas.microsoft.com/office/drawing/2010/main" val="0"/>
                        </a:ext>
                      </a:extLst>
                    </a:blip>
                    <a:stretch>
                      <a:fillRect/>
                    </a:stretch>
                  </pic:blipFill>
                  <pic:spPr>
                    <a:xfrm>
                      <a:off x="0" y="0"/>
                      <a:ext cx="4352116" cy="1948882"/>
                    </a:xfrm>
                    <a:prstGeom prst="rect">
                      <a:avLst/>
                    </a:prstGeom>
                  </pic:spPr>
                </pic:pic>
              </a:graphicData>
            </a:graphic>
          </wp:inline>
        </w:drawing>
      </w:r>
    </w:p>
    <w:p w14:paraId="2999374B" w14:textId="32ABCC6F" w:rsidR="0083732A" w:rsidRDefault="0094083E" w:rsidP="0083732A">
      <w:pPr>
        <w:pStyle w:val="CVFigureCaption"/>
      </w:pPr>
      <w:r>
        <w:t>Set My Password screen</w:t>
      </w:r>
    </w:p>
    <w:p w14:paraId="5C7781AA" w14:textId="751C0364" w:rsidR="007D7C25" w:rsidRDefault="00DF2E74" w:rsidP="00DF2E74">
      <w:pPr>
        <w:pStyle w:val="ListNumber"/>
      </w:pPr>
      <w:r>
        <w:lastRenderedPageBreak/>
        <w:t xml:space="preserve">Reenter the same password in the </w:t>
      </w:r>
      <w:r w:rsidRPr="007B442C">
        <w:rPr>
          <w:b/>
        </w:rPr>
        <w:t>Confirm New Password</w:t>
      </w:r>
      <w:r>
        <w:t xml:space="preserve"> box.</w:t>
      </w:r>
    </w:p>
    <w:p w14:paraId="2D9F9F16" w14:textId="77777777" w:rsidR="00DF2E74" w:rsidRDefault="00DF2E74" w:rsidP="00DF2E74">
      <w:pPr>
        <w:pStyle w:val="ListNumber"/>
      </w:pPr>
      <w:r w:rsidRPr="007B442C">
        <w:t xml:space="preserve">Choose a security question from the </w:t>
      </w:r>
      <w:r>
        <w:t xml:space="preserve">drop-down </w:t>
      </w:r>
      <w:r w:rsidRPr="007B442C">
        <w:t xml:space="preserve">list. </w:t>
      </w:r>
    </w:p>
    <w:p w14:paraId="5FA6CBAF" w14:textId="77777777" w:rsidR="00DF2E74" w:rsidRDefault="00DF2E74" w:rsidP="00DF2E74">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1CE0D75C" w14:textId="141325B1" w:rsidR="00DF2E74" w:rsidRDefault="00DF2E74" w:rsidP="00DF2E74">
      <w:pPr>
        <w:pStyle w:val="ListNumber"/>
      </w:pPr>
      <w:r>
        <w:t xml:space="preserve">Click the </w:t>
      </w:r>
      <w:hyperlink w:anchor="EndUserLicenseAgreementLink" w:history="1">
        <w:r w:rsidRPr="00616BAB">
          <w:rPr>
            <w:rStyle w:val="Hyperlink"/>
            <w:rFonts w:cstheme="minorBidi"/>
            <w:b/>
          </w:rPr>
          <w:t>End User License Agreement</w:t>
        </w:r>
      </w:hyperlink>
      <w:r>
        <w:t xml:space="preserve"> link to open the End User License Agreement (EULA) screen.</w:t>
      </w:r>
    </w:p>
    <w:p w14:paraId="5CBFBD17" w14:textId="01E6D273" w:rsidR="00616BAB" w:rsidRDefault="00616BAB" w:rsidP="00616BAB">
      <w:pPr>
        <w:pStyle w:val="ListNumber"/>
      </w:pPr>
      <w:r>
        <w:t xml:space="preserve">On the </w:t>
      </w:r>
      <w:r w:rsidRPr="007B442C">
        <w:rPr>
          <w:b/>
        </w:rPr>
        <w:t>Set My Password</w:t>
      </w:r>
      <w:r>
        <w:t xml:space="preserve"> screen, select the check box after accepting the EULA.</w:t>
      </w:r>
    </w:p>
    <w:p w14:paraId="0F2424BA" w14:textId="7A977C3E" w:rsidR="00616BAB" w:rsidRDefault="00616BAB" w:rsidP="0094083E">
      <w:pPr>
        <w:pStyle w:val="ChapterBodyCopy"/>
      </w:pPr>
      <w:r>
        <w:rPr>
          <w:noProof/>
          <w:lang w:val="en-IN" w:eastAsia="en-IN"/>
        </w:rPr>
        <w:drawing>
          <wp:inline distT="0" distB="0" distL="0" distR="0" wp14:anchorId="20865501" wp14:editId="5C77D237">
            <wp:extent cx="5124450" cy="330954"/>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8">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42B34940" w14:textId="3EC1C315" w:rsidR="00616BAB" w:rsidRDefault="00616BAB" w:rsidP="0094083E">
      <w:pPr>
        <w:pStyle w:val="ListNumber"/>
      </w:pPr>
      <w:r>
        <w:t xml:space="preserve">Select the </w:t>
      </w:r>
      <w:r w:rsidRPr="00931135">
        <w:rPr>
          <w:b/>
        </w:rPr>
        <w:t>SUBMIT</w:t>
      </w:r>
      <w:r>
        <w:t xml:space="preserve"> button</w:t>
      </w:r>
      <w:r w:rsidR="0094083E">
        <w:t xml:space="preserve"> to complete the onboarding process</w:t>
      </w:r>
      <w:r w:rsidR="00A21ABC">
        <w:t>,</w:t>
      </w:r>
      <w:r w:rsidR="0094083E">
        <w:t xml:space="preserve"> and you can view the message that you are </w:t>
      </w:r>
      <w:r>
        <w:t>onboarded successfully.</w:t>
      </w:r>
    </w:p>
    <w:p w14:paraId="0EAE7178" w14:textId="5D8AA236" w:rsidR="0083732A" w:rsidRDefault="0083732A" w:rsidP="002D0CEA">
      <w:pPr>
        <w:pStyle w:val="ChapterBodyCopy"/>
      </w:pPr>
      <w:r>
        <w:rPr>
          <w:noProof/>
          <w:lang w:val="en-IN" w:eastAsia="en-IN"/>
        </w:rPr>
        <w:drawing>
          <wp:inline distT="0" distB="0" distL="0" distR="0" wp14:anchorId="2A7DE289" wp14:editId="30AE550B">
            <wp:extent cx="2447925" cy="218613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8 EUOnboarding7.png"/>
                    <pic:cNvPicPr/>
                  </pic:nvPicPr>
                  <pic:blipFill>
                    <a:blip r:embed="rId30">
                      <a:extLst>
                        <a:ext uri="{28A0092B-C50C-407E-A947-70E740481C1C}">
                          <a14:useLocalDpi xmlns:a14="http://schemas.microsoft.com/office/drawing/2010/main" val="0"/>
                        </a:ext>
                      </a:extLst>
                    </a:blip>
                    <a:stretch>
                      <a:fillRect/>
                    </a:stretch>
                  </pic:blipFill>
                  <pic:spPr>
                    <a:xfrm>
                      <a:off x="0" y="0"/>
                      <a:ext cx="2459298" cy="2196290"/>
                    </a:xfrm>
                    <a:prstGeom prst="rect">
                      <a:avLst/>
                    </a:prstGeom>
                  </pic:spPr>
                </pic:pic>
              </a:graphicData>
            </a:graphic>
          </wp:inline>
        </w:drawing>
      </w:r>
    </w:p>
    <w:p w14:paraId="00A4284B" w14:textId="12568B14" w:rsidR="00616BAB" w:rsidRDefault="00616BAB" w:rsidP="00616BAB">
      <w:pPr>
        <w:pStyle w:val="ListNumber"/>
      </w:pPr>
      <w:r>
        <w:t xml:space="preserve">Click the </w:t>
      </w:r>
      <w:r w:rsidRPr="0030555D">
        <w:rPr>
          <w:b/>
        </w:rPr>
        <w:t>Continue</w:t>
      </w:r>
      <w:r w:rsidR="0094083E">
        <w:t xml:space="preserve"> button to proceed with the sign in.</w:t>
      </w:r>
    </w:p>
    <w:p w14:paraId="0518BE32" w14:textId="2233EB55" w:rsidR="00851DA8" w:rsidRDefault="0094083E" w:rsidP="0094083E">
      <w:pPr>
        <w:pStyle w:val="ListNumber"/>
      </w:pPr>
      <w:r>
        <w:t>On the Welcome screen, enter your registered email address</w:t>
      </w:r>
      <w:r w:rsidR="00A21ABC">
        <w:t>,</w:t>
      </w:r>
      <w:r>
        <w:t xml:space="preserve"> which </w:t>
      </w:r>
      <w:r w:rsidR="00851DA8">
        <w:t>would be</w:t>
      </w:r>
      <w:r>
        <w:t xml:space="preserve"> your user name, and enter </w:t>
      </w:r>
      <w:r w:rsidR="00851DA8">
        <w:t>the password.</w:t>
      </w:r>
    </w:p>
    <w:p w14:paraId="588BAE2E" w14:textId="3C9371DB" w:rsidR="0094083E" w:rsidRDefault="00851DA8" w:rsidP="0094083E">
      <w:pPr>
        <w:pStyle w:val="ListNumber"/>
      </w:pPr>
      <w:r>
        <w:t>S</w:t>
      </w:r>
      <w:r w:rsidR="0094083E">
        <w:t xml:space="preserve">elect </w:t>
      </w:r>
      <w:r w:rsidR="0094083E" w:rsidRPr="00616BAB">
        <w:rPr>
          <w:b/>
        </w:rPr>
        <w:t>Login</w:t>
      </w:r>
      <w:r w:rsidR="0094083E">
        <w:t xml:space="preserve"> to sign in to your Coreo Home account.</w:t>
      </w:r>
    </w:p>
    <w:p w14:paraId="1D4A9156" w14:textId="3498DF4D" w:rsidR="000F792D" w:rsidRPr="000F792D" w:rsidRDefault="000F792D" w:rsidP="00851DA8">
      <w:pPr>
        <w:pStyle w:val="Heading1"/>
        <w:numPr>
          <w:ilvl w:val="0"/>
          <w:numId w:val="50"/>
        </w:numPr>
      </w:pPr>
      <w:bookmarkStart w:id="66" w:name="_Toc37995872"/>
      <w:r w:rsidRPr="000F792D">
        <w:t>Entity User Profile</w:t>
      </w:r>
      <w:bookmarkEnd w:id="66"/>
    </w:p>
    <w:p w14:paraId="54B1943D" w14:textId="4C62CF6A" w:rsidR="006D5B92" w:rsidRDefault="000F792D" w:rsidP="00E82DD2">
      <w:pPr>
        <w:pStyle w:val="ChapterBodyCopy"/>
      </w:pPr>
      <w:r>
        <w:t xml:space="preserve">Help your customers (patients) and the service providers who would associate with your organization to learn more about </w:t>
      </w:r>
      <w:r w:rsidR="009453D5">
        <w:t>you by completing your profile.</w:t>
      </w:r>
    </w:p>
    <w:p w14:paraId="2FA7E43B" w14:textId="6A44F095" w:rsidR="000F792D" w:rsidRDefault="000F792D" w:rsidP="00E82DD2">
      <w:pPr>
        <w:pStyle w:val="ChapterBodyCopy"/>
      </w:pPr>
      <w:r>
        <w:t xml:space="preserve">Add </w:t>
      </w:r>
      <w:r w:rsidR="00B849D0">
        <w:t>the following to your profile: N</w:t>
      </w:r>
      <w:r>
        <w:t>ame</w:t>
      </w:r>
      <w:r w:rsidR="00B849D0">
        <w:t xml:space="preserve"> of your organization</w:t>
      </w:r>
      <w:r w:rsidR="008D636F">
        <w:t xml:space="preserve"> details</w:t>
      </w:r>
      <w:r w:rsidR="002A70BC">
        <w:t>, address</w:t>
      </w:r>
      <w:r w:rsidR="006D5B92">
        <w:t xml:space="preserve"> details</w:t>
      </w:r>
      <w:r w:rsidR="002A70BC">
        <w:t xml:space="preserve">, </w:t>
      </w:r>
      <w:r w:rsidR="000B2B43">
        <w:t xml:space="preserve">type of </w:t>
      </w:r>
      <w:r w:rsidR="002A70BC">
        <w:t>services offered, skills and experience in handling</w:t>
      </w:r>
      <w:r>
        <w:t xml:space="preserve"> </w:t>
      </w:r>
      <w:r w:rsidR="002A70BC">
        <w:t xml:space="preserve">various </w:t>
      </w:r>
      <w:r>
        <w:t>clinical conditions</w:t>
      </w:r>
      <w:r w:rsidR="002A70BC">
        <w:t xml:space="preserve"> and home care services, </w:t>
      </w:r>
      <w:r w:rsidR="006D5B92">
        <w:t>geographical locations</w:t>
      </w:r>
      <w:r w:rsidR="002A70BC">
        <w:t xml:space="preserve"> </w:t>
      </w:r>
      <w:r w:rsidR="006D5B92">
        <w:t xml:space="preserve">where your </w:t>
      </w:r>
      <w:r w:rsidR="002A70BC">
        <w:t>service</w:t>
      </w:r>
      <w:r w:rsidR="000B2B43">
        <w:t>s</w:t>
      </w:r>
      <w:r w:rsidR="006D5B92">
        <w:t xml:space="preserve"> are available,</w:t>
      </w:r>
      <w:r w:rsidR="00A21ABC">
        <w:t xml:space="preserve"> spoken</w:t>
      </w:r>
      <w:r w:rsidR="006D5B92">
        <w:t xml:space="preserve"> languages, and any relevant certifications and licenses that your company holds</w:t>
      </w:r>
      <w:r>
        <w:t>.</w:t>
      </w:r>
    </w:p>
    <w:p w14:paraId="1FCA1521" w14:textId="5118F36C" w:rsidR="000F792D" w:rsidRDefault="000F792D" w:rsidP="008D636F">
      <w:pPr>
        <w:pStyle w:val="ChapterBodyCopy"/>
      </w:pPr>
      <w:r>
        <w:t xml:space="preserve">Be sure </w:t>
      </w:r>
      <w:r w:rsidR="00173D64">
        <w:t>to include your business profile image</w:t>
      </w:r>
      <w:r w:rsidR="000B2B43">
        <w:t xml:space="preserve"> or your organization logo</w:t>
      </w:r>
      <w:r>
        <w:t>.</w:t>
      </w:r>
      <w:r w:rsidR="00173D64">
        <w:t xml:space="preserve"> The</w:t>
      </w:r>
      <w:r w:rsidRPr="00626517">
        <w:t xml:space="preserve"> profile </w:t>
      </w:r>
      <w:r w:rsidR="00173D64">
        <w:t>image</w:t>
      </w:r>
      <w:r w:rsidR="006D5B92">
        <w:t xml:space="preserve"> helps your customers </w:t>
      </w:r>
      <w:r w:rsidRPr="00626517">
        <w:t xml:space="preserve">know who you are. </w:t>
      </w:r>
      <w:r w:rsidR="00173D64">
        <w:t>Preferably, u</w:t>
      </w:r>
      <w:r w:rsidRPr="00626517">
        <w:t>pload a cle</w:t>
      </w:r>
      <w:r w:rsidR="00173D64">
        <w:t>ar and recent image</w:t>
      </w:r>
      <w:r>
        <w:t>.</w:t>
      </w:r>
    </w:p>
    <w:p w14:paraId="68084C6E" w14:textId="77777777" w:rsidR="000B2B43" w:rsidRDefault="000B2B43" w:rsidP="000B2B43">
      <w:pPr>
        <w:pStyle w:val="Heading2"/>
        <w:tabs>
          <w:tab w:val="clear" w:pos="4406"/>
          <w:tab w:val="left" w:pos="284"/>
        </w:tabs>
      </w:pPr>
      <w:bookmarkStart w:id="67" w:name="_Toc37995873"/>
      <w:r>
        <w:lastRenderedPageBreak/>
        <w:t>Update or Review Your Profile</w:t>
      </w:r>
      <w:bookmarkEnd w:id="67"/>
    </w:p>
    <w:p w14:paraId="5DEAEC46" w14:textId="01E73C5C" w:rsidR="0015618A" w:rsidRDefault="009453D5" w:rsidP="0015618A">
      <w:pPr>
        <w:pStyle w:val="CVChapterBodyCopy"/>
      </w:pPr>
      <w:r>
        <w:t xml:space="preserve">You can </w:t>
      </w:r>
      <w:r w:rsidR="00E82DD2">
        <w:t xml:space="preserve">update or </w:t>
      </w:r>
      <w:r>
        <w:t>edit your</w:t>
      </w:r>
      <w:r w:rsidR="0015618A">
        <w:t xml:space="preserve"> profile details:</w:t>
      </w:r>
    </w:p>
    <w:p w14:paraId="359D410A" w14:textId="77777777" w:rsidR="009453D5" w:rsidRDefault="00CE1DD6" w:rsidP="00A33574">
      <w:pPr>
        <w:pStyle w:val="ListNumber"/>
        <w:numPr>
          <w:ilvl w:val="0"/>
          <w:numId w:val="34"/>
        </w:numPr>
      </w:pPr>
      <w:r>
        <w:t>Select the profile logo on the side menu or on the upper</w:t>
      </w:r>
      <w:r w:rsidR="009453D5">
        <w:t>-right corner of the header bar.</w:t>
      </w:r>
    </w:p>
    <w:p w14:paraId="479DA1E7" w14:textId="349FA752" w:rsidR="009453D5" w:rsidRDefault="009453D5" w:rsidP="009453D5">
      <w:pPr>
        <w:pStyle w:val="CVFigure"/>
      </w:pPr>
      <w:r>
        <w:drawing>
          <wp:inline distT="0" distB="0" distL="0" distR="0" wp14:anchorId="6BE2B82F" wp14:editId="51EFE3EB">
            <wp:extent cx="4905057" cy="18859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U Profile 1 a.png"/>
                    <pic:cNvPicPr/>
                  </pic:nvPicPr>
                  <pic:blipFill>
                    <a:blip r:embed="rId135">
                      <a:extLst>
                        <a:ext uri="{28A0092B-C50C-407E-A947-70E740481C1C}">
                          <a14:useLocalDpi xmlns:a14="http://schemas.microsoft.com/office/drawing/2010/main" val="0"/>
                        </a:ext>
                      </a:extLst>
                    </a:blip>
                    <a:stretch>
                      <a:fillRect/>
                    </a:stretch>
                  </pic:blipFill>
                  <pic:spPr>
                    <a:xfrm>
                      <a:off x="0" y="0"/>
                      <a:ext cx="4930227" cy="1895627"/>
                    </a:xfrm>
                    <a:prstGeom prst="rect">
                      <a:avLst/>
                    </a:prstGeom>
                  </pic:spPr>
                </pic:pic>
              </a:graphicData>
            </a:graphic>
          </wp:inline>
        </w:drawing>
      </w:r>
    </w:p>
    <w:p w14:paraId="5B052587" w14:textId="7E783BC5" w:rsidR="009453D5" w:rsidRDefault="00BB450C" w:rsidP="00A33574">
      <w:pPr>
        <w:pStyle w:val="CVFigureCaption"/>
        <w:numPr>
          <w:ilvl w:val="0"/>
          <w:numId w:val="37"/>
        </w:numPr>
        <w:tabs>
          <w:tab w:val="left" w:pos="1038"/>
        </w:tabs>
        <w:ind w:hanging="1398"/>
      </w:pPr>
      <w:r>
        <w:t xml:space="preserve">entity </w:t>
      </w:r>
      <w:r w:rsidR="009453D5">
        <w:t>Dashboard</w:t>
      </w:r>
    </w:p>
    <w:p w14:paraId="187FC221" w14:textId="77777777" w:rsidR="009453D5" w:rsidRPr="00D553AE" w:rsidRDefault="009453D5" w:rsidP="009453D5">
      <w:pPr>
        <w:pStyle w:val="ListNumber"/>
      </w:pPr>
      <w:r>
        <w:t xml:space="preserve">The </w:t>
      </w:r>
      <w:r w:rsidRPr="009453D5">
        <w:rPr>
          <w:b/>
        </w:rPr>
        <w:t>Profile</w:t>
      </w:r>
      <w:r>
        <w:t xml:space="preserve"> page opens. Select the </w:t>
      </w:r>
      <w:r w:rsidRPr="00B849D0">
        <w:rPr>
          <w:b/>
        </w:rPr>
        <w:t>Edit</w:t>
      </w:r>
      <w:r>
        <w:t xml:space="preserve"> button (pen icon) in the upper-right corner of the </w:t>
      </w:r>
      <w:r w:rsidRPr="00B849D0">
        <w:rPr>
          <w:b/>
        </w:rPr>
        <w:t>Profile</w:t>
      </w:r>
      <w:r>
        <w:t xml:space="preserve"> page.</w:t>
      </w:r>
    </w:p>
    <w:p w14:paraId="25200BEF" w14:textId="6D2204FC" w:rsidR="009453D5" w:rsidRDefault="009453D5" w:rsidP="009453D5">
      <w:pPr>
        <w:pStyle w:val="ListNumber"/>
      </w:pPr>
      <w:r>
        <w:t xml:space="preserve">The </w:t>
      </w:r>
      <w:r w:rsidRPr="009453D5">
        <w:rPr>
          <w:b/>
        </w:rPr>
        <w:t>Edit Entity Details</w:t>
      </w:r>
      <w:r>
        <w:t xml:space="preserve"> screen opens.</w:t>
      </w:r>
    </w:p>
    <w:p w14:paraId="3B986945" w14:textId="38A59E1F" w:rsidR="00236985" w:rsidRDefault="00236985" w:rsidP="00236985">
      <w:pPr>
        <w:pStyle w:val="ListNumber"/>
      </w:pPr>
      <w:r>
        <w:t>Select the edit icon on the profile logo and upload the business profile image or your organization logo.</w:t>
      </w:r>
    </w:p>
    <w:p w14:paraId="3103EDFC" w14:textId="474B9FDB" w:rsidR="00236985" w:rsidRDefault="009453D5" w:rsidP="009453D5">
      <w:pPr>
        <w:pStyle w:val="ListNumber"/>
      </w:pPr>
      <w:r>
        <w:t xml:space="preserve">Add the following to your profile; </w:t>
      </w:r>
      <w:r w:rsidR="008E5E2E">
        <w:t xml:space="preserve">the </w:t>
      </w:r>
      <w:r>
        <w:t xml:space="preserve">name of your organization in </w:t>
      </w:r>
      <w:r w:rsidRPr="009453D5">
        <w:rPr>
          <w:b/>
        </w:rPr>
        <w:t>Entity Name</w:t>
      </w:r>
      <w:r>
        <w:t xml:space="preserve">, </w:t>
      </w:r>
      <w:r w:rsidR="008E5E2E">
        <w:t xml:space="preserve">the </w:t>
      </w:r>
      <w:r>
        <w:t xml:space="preserve">Web address of the company in </w:t>
      </w:r>
      <w:r w:rsidRPr="009453D5">
        <w:rPr>
          <w:b/>
        </w:rPr>
        <w:t>URL</w:t>
      </w:r>
      <w:r>
        <w:t xml:space="preserve">, </w:t>
      </w:r>
      <w:r w:rsidR="00236985">
        <w:t>and the number of</w:t>
      </w:r>
      <w:r>
        <w:t xml:space="preserve"> years of experience</w:t>
      </w:r>
      <w:r w:rsidR="00236985">
        <w:t xml:space="preserve"> in </w:t>
      </w:r>
      <w:r w:rsidR="00236985" w:rsidRPr="00236985">
        <w:rPr>
          <w:b/>
        </w:rPr>
        <w:t>Years in Business</w:t>
      </w:r>
      <w:r>
        <w:t>,</w:t>
      </w:r>
      <w:r w:rsidR="00236985">
        <w:t xml:space="preserve"> </w:t>
      </w:r>
    </w:p>
    <w:p w14:paraId="4D262BD6" w14:textId="0A9F2DC4" w:rsidR="009453D5" w:rsidRDefault="00236985" w:rsidP="009453D5">
      <w:pPr>
        <w:pStyle w:val="ListNumber"/>
      </w:pPr>
      <w:r>
        <w:t xml:space="preserve">Include a brief description </w:t>
      </w:r>
      <w:r w:rsidR="008E5E2E">
        <w:t>of</w:t>
      </w:r>
      <w:r>
        <w:t xml:space="preserve"> your organization in the </w:t>
      </w:r>
      <w:r w:rsidRPr="00236985">
        <w:rPr>
          <w:b/>
        </w:rPr>
        <w:t>Description</w:t>
      </w:r>
      <w:r>
        <w:t xml:space="preserve"> box.</w:t>
      </w:r>
    </w:p>
    <w:p w14:paraId="288E5DD7" w14:textId="4106D8EE" w:rsidR="00236985" w:rsidRDefault="00236985" w:rsidP="009453D5">
      <w:pPr>
        <w:pStyle w:val="ListNumber"/>
      </w:pPr>
      <w:r>
        <w:t>Enter the address of your organization</w:t>
      </w:r>
      <w:r w:rsidR="00D6219E">
        <w:t>,</w:t>
      </w:r>
      <w:r>
        <w:t xml:space="preserve"> your phone number</w:t>
      </w:r>
      <w:r w:rsidR="00D6219E">
        <w:t>,</w:t>
      </w:r>
      <w:r>
        <w:t xml:space="preserve"> and save the changes.</w:t>
      </w:r>
    </w:p>
    <w:p w14:paraId="64E5C696" w14:textId="36D98051" w:rsidR="000F792D" w:rsidRDefault="00BB450C" w:rsidP="00D6219E">
      <w:pPr>
        <w:pStyle w:val="ListNumber"/>
      </w:pPr>
      <w:r>
        <w:t xml:space="preserve">On </w:t>
      </w:r>
      <w:r w:rsidR="00D6219E">
        <w:t xml:space="preserve">the </w:t>
      </w:r>
      <w:r w:rsidR="00D6219E" w:rsidRPr="00D6219E">
        <w:rPr>
          <w:b/>
        </w:rPr>
        <w:t>Profile</w:t>
      </w:r>
      <w:r w:rsidR="00D6219E">
        <w:t xml:space="preserve"> page, click the </w:t>
      </w:r>
      <w:r w:rsidR="00D6219E" w:rsidRPr="00D6219E">
        <w:rPr>
          <w:b/>
        </w:rPr>
        <w:t>Edit</w:t>
      </w:r>
      <w:r w:rsidR="00D6219E">
        <w:t xml:space="preserve"> button in the </w:t>
      </w:r>
      <w:r w:rsidR="00D6219E" w:rsidRPr="00D6219E">
        <w:rPr>
          <w:b/>
        </w:rPr>
        <w:t>Services Offered</w:t>
      </w:r>
      <w:r w:rsidR="00D6219E">
        <w:t xml:space="preserve"> section</w:t>
      </w:r>
      <w:r w:rsidR="00F251CD">
        <w:t xml:space="preserve">. </w:t>
      </w:r>
    </w:p>
    <w:p w14:paraId="0ECBD8C6" w14:textId="59492281" w:rsidR="009453D5" w:rsidRDefault="00BA0190" w:rsidP="00D6219E">
      <w:pPr>
        <w:pStyle w:val="CVFigure"/>
      </w:pPr>
      <w:r>
        <w:lastRenderedPageBreak/>
        <w:drawing>
          <wp:inline distT="0" distB="0" distL="0" distR="0" wp14:anchorId="65BD9630" wp14:editId="7622A555">
            <wp:extent cx="3790950" cy="223157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U Profile 2.png"/>
                    <pic:cNvPicPr/>
                  </pic:nvPicPr>
                  <pic:blipFill>
                    <a:blip r:embed="rId136">
                      <a:extLst>
                        <a:ext uri="{28A0092B-C50C-407E-A947-70E740481C1C}">
                          <a14:useLocalDpi xmlns:a14="http://schemas.microsoft.com/office/drawing/2010/main" val="0"/>
                        </a:ext>
                      </a:extLst>
                    </a:blip>
                    <a:stretch>
                      <a:fillRect/>
                    </a:stretch>
                  </pic:blipFill>
                  <pic:spPr>
                    <a:xfrm>
                      <a:off x="0" y="0"/>
                      <a:ext cx="3825455" cy="2251882"/>
                    </a:xfrm>
                    <a:prstGeom prst="rect">
                      <a:avLst/>
                    </a:prstGeom>
                  </pic:spPr>
                </pic:pic>
              </a:graphicData>
            </a:graphic>
          </wp:inline>
        </w:drawing>
      </w:r>
    </w:p>
    <w:p w14:paraId="3320BC3D" w14:textId="0313770E" w:rsidR="009453D5" w:rsidRDefault="00F251CD" w:rsidP="00A86802">
      <w:pPr>
        <w:pStyle w:val="CVFigureCaption"/>
        <w:tabs>
          <w:tab w:val="left" w:pos="1134"/>
        </w:tabs>
      </w:pPr>
      <w:r>
        <w:t>Profile page–Services Offered</w:t>
      </w:r>
    </w:p>
    <w:p w14:paraId="54D5D521" w14:textId="37E7A035" w:rsidR="00D6219E" w:rsidRDefault="00F251CD" w:rsidP="00F251CD">
      <w:pPr>
        <w:pStyle w:val="ListNumber"/>
        <w:rPr>
          <w:color w:val="000000" w:themeColor="text1"/>
        </w:rPr>
      </w:pPr>
      <w:r>
        <w:t xml:space="preserve">Select the service types that you offer in the </w:t>
      </w:r>
      <w:r w:rsidRPr="00F251CD">
        <w:rPr>
          <w:b/>
        </w:rPr>
        <w:t>Edit Services Offered</w:t>
      </w:r>
      <w:r>
        <w:t xml:space="preserve"> screen.</w:t>
      </w:r>
    </w:p>
    <w:p w14:paraId="0CBC962A" w14:textId="7860BB30" w:rsidR="00F251CD" w:rsidRDefault="00A21ABC" w:rsidP="00F251CD">
      <w:pPr>
        <w:pStyle w:val="ChapterBodyCopy"/>
      </w:pPr>
      <w:r w:rsidRPr="00A21ABC">
        <w:t>The</w:t>
      </w:r>
      <w:r>
        <w:rPr>
          <w:b/>
        </w:rPr>
        <w:t xml:space="preserve"> </w:t>
      </w:r>
      <w:r w:rsidR="00F251CD" w:rsidRPr="00F251CD">
        <w:rPr>
          <w:b/>
        </w:rPr>
        <w:t>Activities of Daily Living</w:t>
      </w:r>
      <w:r w:rsidR="00F251CD">
        <w:t xml:space="preserve">, </w:t>
      </w:r>
      <w:r w:rsidR="00F251CD" w:rsidRPr="00F251CD">
        <w:rPr>
          <w:b/>
        </w:rPr>
        <w:t>Help at Home</w:t>
      </w:r>
      <w:r w:rsidR="00F251CD">
        <w:t xml:space="preserve">, </w:t>
      </w:r>
      <w:r w:rsidR="00F251CD" w:rsidRPr="00F251CD">
        <w:rPr>
          <w:b/>
        </w:rPr>
        <w:t>Groceries</w:t>
      </w:r>
      <w:r w:rsidR="00F251CD" w:rsidRPr="00D6219E">
        <w:t xml:space="preserve"> </w:t>
      </w:r>
      <w:r w:rsidR="00F251CD" w:rsidRPr="00965C85">
        <w:rPr>
          <w:b/>
        </w:rPr>
        <w:t>and</w:t>
      </w:r>
      <w:r w:rsidR="00F251CD" w:rsidRPr="00D6219E">
        <w:t xml:space="preserve"> </w:t>
      </w:r>
      <w:r w:rsidR="00F251CD" w:rsidRPr="00F251CD">
        <w:rPr>
          <w:b/>
        </w:rPr>
        <w:t>Nutrition</w:t>
      </w:r>
      <w:r w:rsidR="00965C85" w:rsidRPr="00965C85">
        <w:t>,</w:t>
      </w:r>
      <w:r w:rsidR="00F251CD" w:rsidRPr="00F251CD">
        <w:rPr>
          <w:b/>
        </w:rPr>
        <w:t xml:space="preserve"> </w:t>
      </w:r>
      <w:r w:rsidR="00F251CD" w:rsidRPr="00965C85">
        <w:t>and</w:t>
      </w:r>
      <w:r w:rsidR="00F251CD" w:rsidRPr="00F251CD">
        <w:rPr>
          <w:b/>
        </w:rPr>
        <w:t xml:space="preserve"> Transportation</w:t>
      </w:r>
      <w:r w:rsidR="00F251CD">
        <w:t xml:space="preserve"> are the service categories.</w:t>
      </w:r>
      <w:r w:rsidR="00BA0190">
        <w:t xml:space="preserve"> The service types are </w:t>
      </w:r>
      <w:r w:rsidR="00965C85">
        <w:t>grouped</w:t>
      </w:r>
      <w:r w:rsidR="00BA0190">
        <w:t xml:space="preserve"> under </w:t>
      </w:r>
      <w:r w:rsidR="00965C85">
        <w:t>a</w:t>
      </w:r>
      <w:r w:rsidR="00BA0190">
        <w:t xml:space="preserve"> service category.</w:t>
      </w:r>
    </w:p>
    <w:p w14:paraId="2A0393FD" w14:textId="531D50B6" w:rsidR="00FA43A5" w:rsidRDefault="00E032C6" w:rsidP="00FA43A5">
      <w:pPr>
        <w:pStyle w:val="ListNumber"/>
      </w:pPr>
      <w:r>
        <w:t xml:space="preserve">Similarly, on the </w:t>
      </w:r>
      <w:r w:rsidRPr="00D46E7F">
        <w:rPr>
          <w:b/>
        </w:rPr>
        <w:t>Profile</w:t>
      </w:r>
      <w:r>
        <w:t xml:space="preserve"> page, </w:t>
      </w:r>
      <w:r w:rsidR="00FA43A5">
        <w:t>update the skills and experience that your organization has in handling various clinical conditions</w:t>
      </w:r>
      <w:r w:rsidR="008D636F">
        <w:t xml:space="preserve"> and home care services.</w:t>
      </w:r>
    </w:p>
    <w:p w14:paraId="4FFE26D8" w14:textId="732CB813" w:rsidR="00FA43A5" w:rsidRDefault="00FA43A5" w:rsidP="00FA43A5">
      <w:pPr>
        <w:pStyle w:val="ListNumber"/>
      </w:pPr>
      <w:r>
        <w:t xml:space="preserve">In the </w:t>
      </w:r>
      <w:r w:rsidRPr="00FA43A5">
        <w:rPr>
          <w:b/>
        </w:rPr>
        <w:t>Service Areas</w:t>
      </w:r>
      <w:r>
        <w:t xml:space="preserve"> section, include one or more geographical locations </w:t>
      </w:r>
      <w:r w:rsidR="008D636F">
        <w:t xml:space="preserve">where you offer </w:t>
      </w:r>
      <w:r>
        <w:t>services.</w:t>
      </w:r>
    </w:p>
    <w:p w14:paraId="4F134C7E" w14:textId="5FDB6D5D" w:rsidR="00FA43A5" w:rsidRDefault="00FA43A5" w:rsidP="00FA43A5">
      <w:pPr>
        <w:pStyle w:val="ListNumber"/>
      </w:pPr>
      <w:r>
        <w:t xml:space="preserve">Under </w:t>
      </w:r>
      <w:r w:rsidRPr="00D00E05">
        <w:rPr>
          <w:b/>
        </w:rPr>
        <w:t>Availability</w:t>
      </w:r>
      <w:r>
        <w:t xml:space="preserve">, </w:t>
      </w:r>
      <w:r w:rsidR="009B0665">
        <w:t xml:space="preserve">select the days and the period-slots </w:t>
      </w:r>
      <w:r w:rsidR="004331EB">
        <w:t>in which</w:t>
      </w:r>
      <w:r w:rsidR="009B0665">
        <w:t xml:space="preserve"> you </w:t>
      </w:r>
      <w:r w:rsidR="004331EB">
        <w:t>can</w:t>
      </w:r>
      <w:r w:rsidR="009B0665">
        <w:t xml:space="preserve"> provide service to your customers.</w:t>
      </w:r>
    </w:p>
    <w:p w14:paraId="10204CA2" w14:textId="348492B9" w:rsidR="008D636F" w:rsidRDefault="008D636F" w:rsidP="008D636F">
      <w:pPr>
        <w:pStyle w:val="CVFigure"/>
      </w:pPr>
      <w:r>
        <w:drawing>
          <wp:inline distT="0" distB="0" distL="0" distR="0" wp14:anchorId="381B96D0" wp14:editId="7DE4A06B">
            <wp:extent cx="3235197" cy="295211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EU Profile 3.png"/>
                    <pic:cNvPicPr/>
                  </pic:nvPicPr>
                  <pic:blipFill>
                    <a:blip r:embed="rId137">
                      <a:extLst>
                        <a:ext uri="{28A0092B-C50C-407E-A947-70E740481C1C}">
                          <a14:useLocalDpi xmlns:a14="http://schemas.microsoft.com/office/drawing/2010/main" val="0"/>
                        </a:ext>
                      </a:extLst>
                    </a:blip>
                    <a:stretch>
                      <a:fillRect/>
                    </a:stretch>
                  </pic:blipFill>
                  <pic:spPr>
                    <a:xfrm>
                      <a:off x="0" y="0"/>
                      <a:ext cx="3304971" cy="3015784"/>
                    </a:xfrm>
                    <a:prstGeom prst="rect">
                      <a:avLst/>
                    </a:prstGeom>
                  </pic:spPr>
                </pic:pic>
              </a:graphicData>
            </a:graphic>
          </wp:inline>
        </w:drawing>
      </w:r>
    </w:p>
    <w:p w14:paraId="5CFD890A" w14:textId="439B314B" w:rsidR="008D636F" w:rsidRDefault="004331EB" w:rsidP="008D636F">
      <w:pPr>
        <w:pStyle w:val="CVFigureCaption"/>
      </w:pPr>
      <w:r>
        <w:t>Profile page–Availability</w:t>
      </w:r>
    </w:p>
    <w:p w14:paraId="26C3F4AA" w14:textId="6B16EB65" w:rsidR="009B0665" w:rsidRDefault="009B0665" w:rsidP="009B0665">
      <w:pPr>
        <w:pStyle w:val="ListNumber"/>
      </w:pPr>
      <w:r>
        <w:lastRenderedPageBreak/>
        <w:t xml:space="preserve">In the </w:t>
      </w:r>
      <w:r w:rsidRPr="008C1407">
        <w:rPr>
          <w:b/>
        </w:rPr>
        <w:t>Languages Spoken</w:t>
      </w:r>
      <w:r>
        <w:t xml:space="preserve"> section on the </w:t>
      </w:r>
      <w:r w:rsidRPr="008C1407">
        <w:rPr>
          <w:b/>
        </w:rPr>
        <w:t>Profile</w:t>
      </w:r>
      <w:r>
        <w:t xml:space="preserve"> page, enter the languages that you and your affiliated service providers are able to converse in. This information helps the customer when choosing the </w:t>
      </w:r>
      <w:r w:rsidR="00AE1348">
        <w:t xml:space="preserve">service </w:t>
      </w:r>
      <w:r>
        <w:t>providers.</w:t>
      </w:r>
    </w:p>
    <w:p w14:paraId="569A91B1" w14:textId="18C9A6E4" w:rsidR="00D6219E" w:rsidRDefault="008D636F" w:rsidP="008D636F">
      <w:pPr>
        <w:pStyle w:val="ListNumber"/>
      </w:pPr>
      <w:r>
        <w:t xml:space="preserve">On the </w:t>
      </w:r>
      <w:r w:rsidRPr="008C1407">
        <w:rPr>
          <w:b/>
        </w:rPr>
        <w:t>Profile</w:t>
      </w:r>
      <w:r>
        <w:t xml:space="preserve"> page, include </w:t>
      </w:r>
      <w:r w:rsidR="00FA43A5">
        <w:t>any relevant certifications and licenses that your company holds.</w:t>
      </w:r>
    </w:p>
    <w:p w14:paraId="1542E172" w14:textId="77777777" w:rsidR="004B14D8" w:rsidRDefault="004B14D8" w:rsidP="004B14D8">
      <w:pPr>
        <w:pStyle w:val="Heading1"/>
      </w:pPr>
      <w:bookmarkStart w:id="68" w:name="_Toc37995874"/>
      <w:r>
        <w:t>Dashboard</w:t>
      </w:r>
      <w:bookmarkEnd w:id="68"/>
    </w:p>
    <w:p w14:paraId="5CCC5057" w14:textId="254F960F" w:rsidR="00597F15" w:rsidRDefault="004B14D8" w:rsidP="00597F15">
      <w:pPr>
        <w:pStyle w:val="CVChapterBodyCopy"/>
      </w:pPr>
      <w:r w:rsidRPr="00286459">
        <w:t xml:space="preserve">Your dashboard is the main screen you see when you </w:t>
      </w:r>
      <w:r>
        <w:t xml:space="preserve">sign in </w:t>
      </w:r>
      <w:r w:rsidRPr="00286459">
        <w:t xml:space="preserve">to </w:t>
      </w:r>
      <w:r w:rsidR="00834ED3">
        <w:t>Coreo Home</w:t>
      </w:r>
      <w:r>
        <w:t>.</w:t>
      </w:r>
      <w:r w:rsidR="00EF20BC">
        <w:t xml:space="preserve"> </w:t>
      </w:r>
      <w:r w:rsidR="00597F15">
        <w:t>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86132C" w14:paraId="572A8C30" w14:textId="77777777" w:rsidTr="00B04D25">
        <w:tc>
          <w:tcPr>
            <w:tcW w:w="2214" w:type="dxa"/>
          </w:tcPr>
          <w:p w14:paraId="678032E9" w14:textId="56212EB0" w:rsidR="0086132C" w:rsidRPr="0086132C" w:rsidRDefault="0086132C" w:rsidP="00597F15">
            <w:pPr>
              <w:pStyle w:val="CVChapterBodyCopy"/>
              <w:rPr>
                <w:b/>
              </w:rPr>
            </w:pPr>
            <w:r w:rsidRPr="0086132C">
              <w:rPr>
                <w:b/>
              </w:rPr>
              <w:t>Individuals</w:t>
            </w:r>
          </w:p>
        </w:tc>
        <w:tc>
          <w:tcPr>
            <w:tcW w:w="2214" w:type="dxa"/>
          </w:tcPr>
          <w:p w14:paraId="3C2E033D" w14:textId="4AECA68B" w:rsidR="0086132C" w:rsidRPr="0086132C" w:rsidRDefault="0086132C" w:rsidP="00597F15">
            <w:pPr>
              <w:pStyle w:val="CVChapterBodyCopy"/>
              <w:rPr>
                <w:b/>
              </w:rPr>
            </w:pPr>
            <w:r w:rsidRPr="0086132C">
              <w:rPr>
                <w:b/>
              </w:rPr>
              <w:t>Service Providers</w:t>
            </w:r>
          </w:p>
        </w:tc>
        <w:tc>
          <w:tcPr>
            <w:tcW w:w="2214" w:type="dxa"/>
          </w:tcPr>
          <w:p w14:paraId="4C3F18E5" w14:textId="2BE24711" w:rsidR="0086132C" w:rsidRPr="0086132C" w:rsidRDefault="0086132C" w:rsidP="00597F15">
            <w:pPr>
              <w:pStyle w:val="CVChapterBodyCopy"/>
              <w:rPr>
                <w:b/>
              </w:rPr>
            </w:pPr>
            <w:r w:rsidRPr="0086132C">
              <w:rPr>
                <w:b/>
              </w:rPr>
              <w:t>Service Requests</w:t>
            </w:r>
          </w:p>
        </w:tc>
        <w:tc>
          <w:tcPr>
            <w:tcW w:w="2214" w:type="dxa"/>
          </w:tcPr>
          <w:p w14:paraId="2BAAEBF3" w14:textId="3DCD973E" w:rsidR="0086132C" w:rsidRPr="0086132C" w:rsidRDefault="0086132C" w:rsidP="00597F15">
            <w:pPr>
              <w:pStyle w:val="CVChapterBodyCopy"/>
              <w:rPr>
                <w:b/>
              </w:rPr>
            </w:pPr>
            <w:r w:rsidRPr="0086132C">
              <w:rPr>
                <w:b/>
              </w:rPr>
              <w:t>Service Visits</w:t>
            </w:r>
          </w:p>
        </w:tc>
      </w:tr>
    </w:tbl>
    <w:p w14:paraId="62B052DD" w14:textId="47D6E594" w:rsidR="008A4D65" w:rsidRDefault="008A4D65" w:rsidP="00434C83">
      <w:pPr>
        <w:pStyle w:val="Heading2"/>
        <w:tabs>
          <w:tab w:val="clear" w:pos="4406"/>
          <w:tab w:val="left" w:pos="709"/>
        </w:tabs>
      </w:pPr>
      <w:bookmarkStart w:id="69" w:name="_Toc37995875"/>
      <w:r w:rsidRPr="00597F15">
        <w:t>Individuals</w:t>
      </w:r>
      <w:r>
        <w:t xml:space="preserve"> </w:t>
      </w:r>
      <w:r w:rsidR="00790563">
        <w:t>T</w:t>
      </w:r>
      <w:r>
        <w:t>ab</w:t>
      </w:r>
      <w:bookmarkEnd w:id="69"/>
    </w:p>
    <w:p w14:paraId="0ED2F67F" w14:textId="304A7259" w:rsidR="000C01C2" w:rsidRDefault="00051351" w:rsidP="002D679B">
      <w:pPr>
        <w:pStyle w:val="CVChapterBodyCopy"/>
      </w:pPr>
      <w:r>
        <w:t xml:space="preserve">The </w:t>
      </w:r>
      <w:r w:rsidRPr="00597F15">
        <w:rPr>
          <w:b/>
        </w:rPr>
        <w:t>Individuals</w:t>
      </w:r>
      <w:r>
        <w:t xml:space="preserve"> </w:t>
      </w:r>
      <w:r w:rsidR="000151B2">
        <w:t>tab has three subtabs:</w:t>
      </w:r>
    </w:p>
    <w:p w14:paraId="33117B74" w14:textId="2AF5DC33" w:rsidR="0012351E" w:rsidRPr="0012351E" w:rsidRDefault="0012351E" w:rsidP="0012351E">
      <w:pPr>
        <w:pStyle w:val="ListBullet"/>
        <w:rPr>
          <w:b/>
        </w:rPr>
      </w:pPr>
      <w:r w:rsidRPr="0012351E">
        <w:rPr>
          <w:b/>
        </w:rPr>
        <w:t>Individuals in Total in the Population</w:t>
      </w:r>
    </w:p>
    <w:p w14:paraId="350D4D12" w14:textId="39CBF9B8" w:rsidR="0012351E" w:rsidRPr="0012351E" w:rsidRDefault="0012351E" w:rsidP="0012351E">
      <w:pPr>
        <w:pStyle w:val="ListBullet"/>
        <w:rPr>
          <w:b/>
        </w:rPr>
      </w:pPr>
      <w:r w:rsidRPr="0012351E">
        <w:rPr>
          <w:b/>
        </w:rPr>
        <w:t>Individual with Feedback Alerts</w:t>
      </w:r>
    </w:p>
    <w:p w14:paraId="6137C7E8" w14:textId="31777DA9" w:rsidR="0012351E" w:rsidRPr="0012351E" w:rsidRDefault="0012351E" w:rsidP="0012351E">
      <w:pPr>
        <w:pStyle w:val="ListBullet"/>
        <w:rPr>
          <w:b/>
        </w:rPr>
      </w:pPr>
      <w:r w:rsidRPr="0012351E">
        <w:rPr>
          <w:b/>
        </w:rPr>
        <w:t>Individuals with Visits in the Period</w:t>
      </w:r>
    </w:p>
    <w:p w14:paraId="64CC0D99" w14:textId="5B1B8655" w:rsidR="0012351E" w:rsidRDefault="000151B2" w:rsidP="0012351E">
      <w:pPr>
        <w:pStyle w:val="CVHeading3"/>
      </w:pPr>
      <w:bookmarkStart w:id="70" w:name="_Toc37995876"/>
      <w:r w:rsidRPr="00597F15">
        <w:t xml:space="preserve">Individuals in Total </w:t>
      </w:r>
      <w:r w:rsidR="00597F15" w:rsidRPr="00597F15">
        <w:t xml:space="preserve">in the </w:t>
      </w:r>
      <w:r w:rsidRPr="00597F15">
        <w:t>Population</w:t>
      </w:r>
      <w:bookmarkEnd w:id="70"/>
    </w:p>
    <w:p w14:paraId="1E4E0384" w14:textId="5FE90437" w:rsidR="00597F15" w:rsidRDefault="0012351E" w:rsidP="0012351E">
      <w:pPr>
        <w:pStyle w:val="CVChapterBodyCopy"/>
      </w:pPr>
      <w:r>
        <w:t xml:space="preserve">The </w:t>
      </w:r>
      <w:r w:rsidRPr="0012351E">
        <w:rPr>
          <w:b/>
        </w:rPr>
        <w:t>Individuals in Total in the Population</w:t>
      </w:r>
      <w:r>
        <w:t xml:space="preserve"> subtab s</w:t>
      </w:r>
      <w:r w:rsidR="00597F15">
        <w:t>hows</w:t>
      </w:r>
      <w:r w:rsidR="009407C4">
        <w:t xml:space="preserve"> the total number of </w:t>
      </w:r>
      <w:r w:rsidR="00CF374F">
        <w:t>individuals</w:t>
      </w:r>
      <w:r w:rsidR="00CC4562">
        <w:t xml:space="preserve"> (patients)</w:t>
      </w:r>
      <w:r w:rsidR="004D0F08">
        <w:t xml:space="preserve"> who </w:t>
      </w:r>
      <w:r w:rsidR="00EC0BC2">
        <w:t>are</w:t>
      </w:r>
      <w:r w:rsidR="00CF374F">
        <w:t xml:space="preserve"> engaged with </w:t>
      </w:r>
      <w:r w:rsidR="00EC0BC2">
        <w:t>your</w:t>
      </w:r>
      <w:r w:rsidR="00CF374F">
        <w:t xml:space="preserve"> </w:t>
      </w:r>
      <w:r w:rsidR="00EC0BC2">
        <w:t>organization</w:t>
      </w:r>
      <w:r w:rsidR="00597F15">
        <w:t>.</w:t>
      </w:r>
    </w:p>
    <w:p w14:paraId="000A1089" w14:textId="288172ED" w:rsidR="00EF20BC" w:rsidRDefault="00707FD5" w:rsidP="00EF20BC">
      <w:pPr>
        <w:pStyle w:val="CVFigure"/>
      </w:pPr>
      <w:r>
        <w:drawing>
          <wp:inline distT="0" distB="0" distL="0" distR="0" wp14:anchorId="0922A673" wp14:editId="5313C828">
            <wp:extent cx="4872251" cy="229345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 EU dashboard.png"/>
                    <pic:cNvPicPr/>
                  </pic:nvPicPr>
                  <pic:blipFill>
                    <a:blip r:embed="rId138">
                      <a:extLst>
                        <a:ext uri="{28A0092B-C50C-407E-A947-70E740481C1C}">
                          <a14:useLocalDpi xmlns:a14="http://schemas.microsoft.com/office/drawing/2010/main" val="0"/>
                        </a:ext>
                      </a:extLst>
                    </a:blip>
                    <a:stretch>
                      <a:fillRect/>
                    </a:stretch>
                  </pic:blipFill>
                  <pic:spPr>
                    <a:xfrm>
                      <a:off x="0" y="0"/>
                      <a:ext cx="4890068" cy="2301841"/>
                    </a:xfrm>
                    <a:prstGeom prst="rect">
                      <a:avLst/>
                    </a:prstGeom>
                  </pic:spPr>
                </pic:pic>
              </a:graphicData>
            </a:graphic>
          </wp:inline>
        </w:drawing>
      </w:r>
    </w:p>
    <w:p w14:paraId="1D28F8AA" w14:textId="77777777" w:rsidR="00EF20BC" w:rsidRDefault="00EF20BC" w:rsidP="00EF20BC">
      <w:pPr>
        <w:pStyle w:val="CVFigureCaption"/>
      </w:pPr>
      <w:r>
        <w:t>Individuals tab–Individuals in the Total Population subtab</w:t>
      </w:r>
    </w:p>
    <w:p w14:paraId="4C4EE25B" w14:textId="4D0E101B" w:rsidR="00707FD5" w:rsidRDefault="00707FD5" w:rsidP="006E4FCB">
      <w:pPr>
        <w:pStyle w:val="ChapterBodyCopy"/>
      </w:pPr>
      <w:r>
        <w:lastRenderedPageBreak/>
        <w:t>Based on the subtab that you select, the details of the individuals</w:t>
      </w:r>
      <w:r w:rsidR="00A21ABC">
        <w:t>,</w:t>
      </w:r>
      <w:r>
        <w:t xml:space="preserve"> including individual’s name, gender, age, name of the contract, provider’s name, individual’s cohort, account status are shown.</w:t>
      </w:r>
    </w:p>
    <w:p w14:paraId="15766104" w14:textId="79BCB486" w:rsidR="00707FD5" w:rsidRDefault="00707FD5" w:rsidP="006E4FCB">
      <w:pPr>
        <w:pStyle w:val="ChapterBodyCopy"/>
      </w:pPr>
      <w:r>
        <w:t xml:space="preserve">You can use the Search button to search the records in the lower pane of the window based </w:t>
      </w:r>
      <w:r w:rsidR="000B50BF">
        <w:t>up</w:t>
      </w:r>
      <w:r>
        <w:t>on the individual’s name that you enter in the Search box.</w:t>
      </w:r>
    </w:p>
    <w:p w14:paraId="30C7C382" w14:textId="513817E4" w:rsidR="00707FD5" w:rsidRDefault="00707FD5" w:rsidP="006E4FCB">
      <w:pPr>
        <w:pStyle w:val="ChapterBodyCopy"/>
      </w:pPr>
      <w:r>
        <w:t xml:space="preserve">Similarly, you can use </w:t>
      </w:r>
      <w:r w:rsidRPr="00707FD5">
        <w:rPr>
          <w:b/>
        </w:rPr>
        <w:t>Filters</w:t>
      </w:r>
      <w:r>
        <w:t xml:space="preserve"> to display only those records based on the filter criteria such as gender, contract name, age of the individual, and clinical conditions.</w:t>
      </w:r>
    </w:p>
    <w:p w14:paraId="54E11CF4" w14:textId="1EEF6FBE" w:rsidR="00EF20BC" w:rsidRDefault="00AE0A39" w:rsidP="006E4FCB">
      <w:pPr>
        <w:pStyle w:val="ChapterBodyCopy"/>
      </w:pPr>
      <w:r>
        <w:t>Each individual’s details are displayed i</w:t>
      </w:r>
      <w:r w:rsidR="000B50BF">
        <w:t xml:space="preserve">n </w:t>
      </w:r>
      <w:r>
        <w:t>a</w:t>
      </w:r>
      <w:r w:rsidR="000B50BF">
        <w:t xml:space="preserve"> row</w:t>
      </w:r>
      <w:r>
        <w:t xml:space="preserve"> with</w:t>
      </w:r>
      <w:r w:rsidR="008C7B81">
        <w:t xml:space="preserve"> an </w:t>
      </w:r>
      <w:r w:rsidR="008C7B81" w:rsidRPr="00F00792">
        <w:rPr>
          <w:b/>
        </w:rPr>
        <w:t>Action</w:t>
      </w:r>
      <w:r w:rsidR="008C7B81">
        <w:t xml:space="preserve"> button</w:t>
      </w:r>
      <w:r>
        <w:t xml:space="preserve"> towards the end of the row</w:t>
      </w:r>
      <w:r w:rsidR="00EF20BC">
        <w:t xml:space="preserve">. </w:t>
      </w:r>
      <w:r w:rsidR="00121C61">
        <w:t>Click</w:t>
      </w:r>
      <w:r w:rsidR="00EF20BC">
        <w:t xml:space="preserve"> the</w:t>
      </w:r>
      <w:r w:rsidR="00121C61">
        <w:t xml:space="preserve"> </w:t>
      </w:r>
      <w:r w:rsidR="00EF20BC" w:rsidRPr="00F00792">
        <w:rPr>
          <w:b/>
        </w:rPr>
        <w:t>Action</w:t>
      </w:r>
      <w:r w:rsidR="00EF20BC">
        <w:t xml:space="preserve"> button </w:t>
      </w:r>
      <w:r w:rsidR="00121C61">
        <w:t xml:space="preserve">to </w:t>
      </w:r>
      <w:r w:rsidR="00EF20BC">
        <w:t xml:space="preserve">open the </w:t>
      </w:r>
      <w:r w:rsidR="00EF20BC" w:rsidRPr="005048C9">
        <w:rPr>
          <w:b/>
        </w:rPr>
        <w:t>My Plan</w:t>
      </w:r>
      <w:r w:rsidR="00EF20BC">
        <w:t xml:space="preserve"> tab page and the </w:t>
      </w:r>
      <w:r w:rsidR="00EF20BC" w:rsidRPr="00EF20BC">
        <w:rPr>
          <w:b/>
        </w:rPr>
        <w:t>My Patient</w:t>
      </w:r>
      <w:r w:rsidR="00EF20BC">
        <w:t xml:space="preserve"> tab page.</w:t>
      </w:r>
    </w:p>
    <w:p w14:paraId="09900492" w14:textId="4B9F0FA1" w:rsidR="00204FEC" w:rsidRDefault="001456BB" w:rsidP="00EF20BC">
      <w:pPr>
        <w:pStyle w:val="CVFigure"/>
      </w:pPr>
      <w:r>
        <w:drawing>
          <wp:inline distT="0" distB="0" distL="0" distR="0" wp14:anchorId="57D30383" wp14:editId="16C4094F">
            <wp:extent cx="5010905" cy="23622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 EU dashboard.png"/>
                    <pic:cNvPicPr/>
                  </pic:nvPicPr>
                  <pic:blipFill>
                    <a:blip r:embed="rId139">
                      <a:extLst>
                        <a:ext uri="{28A0092B-C50C-407E-A947-70E740481C1C}">
                          <a14:useLocalDpi xmlns:a14="http://schemas.microsoft.com/office/drawing/2010/main" val="0"/>
                        </a:ext>
                      </a:extLst>
                    </a:blip>
                    <a:stretch>
                      <a:fillRect/>
                    </a:stretch>
                  </pic:blipFill>
                  <pic:spPr>
                    <a:xfrm>
                      <a:off x="0" y="0"/>
                      <a:ext cx="5257264" cy="2478337"/>
                    </a:xfrm>
                    <a:prstGeom prst="rect">
                      <a:avLst/>
                    </a:prstGeom>
                  </pic:spPr>
                </pic:pic>
              </a:graphicData>
            </a:graphic>
          </wp:inline>
        </w:drawing>
      </w:r>
    </w:p>
    <w:p w14:paraId="302767C9" w14:textId="3118968C" w:rsidR="00EA3784" w:rsidRDefault="00EA3784" w:rsidP="00EF20BC">
      <w:pPr>
        <w:pStyle w:val="CVFigureCaption"/>
        <w:tabs>
          <w:tab w:val="left" w:pos="1134"/>
        </w:tabs>
      </w:pPr>
      <w:r>
        <w:t>My Plan tab page</w:t>
      </w:r>
    </w:p>
    <w:p w14:paraId="0EB26251" w14:textId="78DD269A" w:rsidR="00EF20BC" w:rsidRDefault="00EF20BC" w:rsidP="006E4FCB">
      <w:pPr>
        <w:pStyle w:val="ChapterBodyCopy"/>
      </w:pPr>
      <w:r>
        <w:t>View the individual’s visit details</w:t>
      </w:r>
      <w:r w:rsidR="00A21ABC">
        <w:t>,</w:t>
      </w:r>
      <w:r>
        <w:t xml:space="preserve"> including the service category, date, start time, duration of the visit, service types, the service provider who fulfilled the visit on the </w:t>
      </w:r>
      <w:r w:rsidRPr="005048C9">
        <w:rPr>
          <w:b/>
        </w:rPr>
        <w:t>My Plan</w:t>
      </w:r>
      <w:r>
        <w:t xml:space="preserve"> tab.</w:t>
      </w:r>
    </w:p>
    <w:p w14:paraId="388AF184" w14:textId="7D3F5EE6" w:rsidR="00B65528" w:rsidRDefault="00B65528" w:rsidP="00B65528">
      <w:pPr>
        <w:pStyle w:val="CVHeading3"/>
      </w:pPr>
      <w:bookmarkStart w:id="71" w:name="IndiwithFeedbackAlerts"/>
      <w:bookmarkStart w:id="72" w:name="_Toc37995877"/>
      <w:r w:rsidRPr="00597F15">
        <w:t>Individual with Feedback Alerts</w:t>
      </w:r>
      <w:bookmarkEnd w:id="72"/>
    </w:p>
    <w:bookmarkEnd w:id="71"/>
    <w:p w14:paraId="5ACC0521" w14:textId="6E5E5308" w:rsidR="00597F15" w:rsidRDefault="00B65528" w:rsidP="00B65528">
      <w:pPr>
        <w:pStyle w:val="CVChapterBodyCopy"/>
      </w:pPr>
      <w:r w:rsidRPr="00B65528">
        <w:t>The</w:t>
      </w:r>
      <w:r>
        <w:rPr>
          <w:b/>
        </w:rPr>
        <w:t xml:space="preserve"> </w:t>
      </w:r>
      <w:r w:rsidR="00597F15" w:rsidRPr="00597F15">
        <w:rPr>
          <w:b/>
        </w:rPr>
        <w:t>Individual with Feedback Alerts</w:t>
      </w:r>
      <w:r>
        <w:t xml:space="preserve"> subtab s</w:t>
      </w:r>
      <w:r w:rsidR="00597F15">
        <w:t xml:space="preserve">hows </w:t>
      </w:r>
      <w:r w:rsidR="001456BB">
        <w:t>the total number of</w:t>
      </w:r>
      <w:r w:rsidR="00597F15">
        <w:t xml:space="preserve"> </w:t>
      </w:r>
      <w:r w:rsidR="00FA1CF6">
        <w:t>individuals</w:t>
      </w:r>
      <w:r w:rsidR="005048C9">
        <w:t xml:space="preserve"> </w:t>
      </w:r>
      <w:r w:rsidR="00FA1CF6">
        <w:t xml:space="preserve">who have </w:t>
      </w:r>
      <w:r w:rsidR="00DC78FD">
        <w:t>received</w:t>
      </w:r>
      <w:r w:rsidR="00FA1CF6">
        <w:t xml:space="preserve"> </w:t>
      </w:r>
      <w:r w:rsidR="00FA1CF6" w:rsidRPr="00FA1CF6">
        <w:rPr>
          <w:highlight w:val="cyan"/>
        </w:rPr>
        <w:t>feedback alerts</w:t>
      </w:r>
      <w:r w:rsidR="00FA1CF6">
        <w:t xml:space="preserve"> </w:t>
      </w:r>
      <w:r w:rsidR="00DC78FD">
        <w:t>from</w:t>
      </w:r>
      <w:r w:rsidR="00FA1CF6">
        <w:t xml:space="preserve"> their service providers</w:t>
      </w:r>
      <w:r w:rsidR="00597F15">
        <w:t>.</w:t>
      </w:r>
    </w:p>
    <w:p w14:paraId="1185A05B" w14:textId="4364A684" w:rsidR="00DC5DAB" w:rsidRDefault="00834ED3" w:rsidP="00EF20BC">
      <w:pPr>
        <w:pStyle w:val="CVChapterBodyCopy"/>
      </w:pPr>
      <w:r>
        <w:t xml:space="preserve">The </w:t>
      </w:r>
      <w:r w:rsidRPr="0026063D">
        <w:rPr>
          <w:b/>
        </w:rPr>
        <w:t>Alert(s)</w:t>
      </w:r>
      <w:r>
        <w:t xml:space="preserve"> box displays the number of </w:t>
      </w:r>
      <w:r w:rsidR="008469CE">
        <w:t xml:space="preserve">feedback </w:t>
      </w:r>
      <w:r>
        <w:t>alert</w:t>
      </w:r>
      <w:r w:rsidR="008469CE">
        <w:t>s</w:t>
      </w:r>
      <w:r>
        <w:t xml:space="preserve"> </w:t>
      </w:r>
      <w:r w:rsidR="003E3943">
        <w:t>of</w:t>
      </w:r>
      <w:r>
        <w:t xml:space="preserve"> an individual </w:t>
      </w:r>
      <w:r w:rsidR="003E3943">
        <w:t>given by</w:t>
      </w:r>
      <w:r w:rsidR="008469CE">
        <w:t xml:space="preserve"> the service provider after</w:t>
      </w:r>
      <w:r w:rsidR="00DC78FD">
        <w:t xml:space="preserve"> </w:t>
      </w:r>
      <w:r w:rsidR="003E3943">
        <w:t xml:space="preserve">completing </w:t>
      </w:r>
      <w:r w:rsidR="00DC78FD">
        <w:t xml:space="preserve">the </w:t>
      </w:r>
      <w:r>
        <w:t>service visits.</w:t>
      </w:r>
    </w:p>
    <w:p w14:paraId="0060376A" w14:textId="0F82E4B7" w:rsidR="00F00792" w:rsidRDefault="00F00792" w:rsidP="00EF20BC">
      <w:pPr>
        <w:pStyle w:val="CVFigure"/>
      </w:pPr>
      <w:commentRangeStart w:id="73"/>
      <w:r>
        <w:drawing>
          <wp:inline distT="0" distB="0" distL="0" distR="0" wp14:anchorId="4F87E37C" wp14:editId="5143D7FF">
            <wp:extent cx="5297389" cy="6762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3 EU dashboard.png"/>
                    <pic:cNvPicPr/>
                  </pic:nvPicPr>
                  <pic:blipFill>
                    <a:blip r:embed="rId140">
                      <a:extLst>
                        <a:ext uri="{28A0092B-C50C-407E-A947-70E740481C1C}">
                          <a14:useLocalDpi xmlns:a14="http://schemas.microsoft.com/office/drawing/2010/main" val="0"/>
                        </a:ext>
                      </a:extLst>
                    </a:blip>
                    <a:stretch>
                      <a:fillRect/>
                    </a:stretch>
                  </pic:blipFill>
                  <pic:spPr>
                    <a:xfrm>
                      <a:off x="0" y="0"/>
                      <a:ext cx="5387697" cy="687804"/>
                    </a:xfrm>
                    <a:prstGeom prst="rect">
                      <a:avLst/>
                    </a:prstGeom>
                  </pic:spPr>
                </pic:pic>
              </a:graphicData>
            </a:graphic>
          </wp:inline>
        </w:drawing>
      </w:r>
      <w:commentRangeEnd w:id="73"/>
      <w:r w:rsidR="00935EF6">
        <w:rPr>
          <w:rStyle w:val="CommentReference"/>
          <w:noProof w:val="0"/>
          <w:lang w:val="en-US" w:eastAsia="en-US"/>
        </w:rPr>
        <w:commentReference w:id="73"/>
      </w:r>
    </w:p>
    <w:p w14:paraId="5FEC7E31" w14:textId="530B7FF5" w:rsidR="004D17C1" w:rsidRDefault="00637989" w:rsidP="00EF20BC">
      <w:pPr>
        <w:pStyle w:val="CVChapterBodyCopy"/>
      </w:pPr>
      <w:r>
        <w:t xml:space="preserve">Use the </w:t>
      </w:r>
      <w:r w:rsidRPr="00D421F7">
        <w:rPr>
          <w:b/>
        </w:rPr>
        <w:t>Action</w:t>
      </w:r>
      <w:r>
        <w:t xml:space="preserve"> button</w:t>
      </w:r>
      <w:r w:rsidR="00D421F7">
        <w:t xml:space="preserve"> to open the </w:t>
      </w:r>
      <w:r w:rsidR="00D421F7" w:rsidRPr="00D421F7">
        <w:rPr>
          <w:b/>
        </w:rPr>
        <w:t>Feedback Alerts</w:t>
      </w:r>
      <w:r w:rsidR="00D421F7">
        <w:t xml:space="preserve"> window</w:t>
      </w:r>
      <w:r w:rsidR="00490B4C">
        <w:t>. S</w:t>
      </w:r>
      <w:r w:rsidR="00D421F7">
        <w:t xml:space="preserve">elect the visit for which you want to view the feedback and select the </w:t>
      </w:r>
      <w:r w:rsidR="00D421F7" w:rsidRPr="00D421F7">
        <w:rPr>
          <w:b/>
        </w:rPr>
        <w:t>Action</w:t>
      </w:r>
      <w:r w:rsidR="00D421F7">
        <w:t xml:space="preserve"> button.</w:t>
      </w:r>
    </w:p>
    <w:p w14:paraId="5BAE6213" w14:textId="65677C2F" w:rsidR="00637989" w:rsidRDefault="00D421F7" w:rsidP="00EF20BC">
      <w:pPr>
        <w:pStyle w:val="CVChapterBodyCopy"/>
      </w:pPr>
      <w:r>
        <w:lastRenderedPageBreak/>
        <w:t xml:space="preserve">The </w:t>
      </w:r>
      <w:r w:rsidRPr="007762D9">
        <w:rPr>
          <w:b/>
          <w:highlight w:val="cyan"/>
        </w:rPr>
        <w:t>Visit</w:t>
      </w:r>
      <w:r w:rsidRPr="007762D9">
        <w:rPr>
          <w:highlight w:val="cyan"/>
        </w:rPr>
        <w:t xml:space="preserve"> </w:t>
      </w:r>
      <w:r w:rsidRPr="007762D9">
        <w:rPr>
          <w:b/>
          <w:highlight w:val="cyan"/>
        </w:rPr>
        <w:t>Summary</w:t>
      </w:r>
      <w:r w:rsidRPr="007762D9">
        <w:rPr>
          <w:highlight w:val="cyan"/>
        </w:rPr>
        <w:t xml:space="preserve"> screen</w:t>
      </w:r>
      <w:r>
        <w:t xml:space="preserve"> opens</w:t>
      </w:r>
      <w:r w:rsidR="00DC78FD">
        <w:t>, and then click</w:t>
      </w:r>
      <w:r>
        <w:t xml:space="preserve"> </w:t>
      </w:r>
      <w:r w:rsidR="00DC78FD" w:rsidRPr="00490B4C">
        <w:rPr>
          <w:b/>
        </w:rPr>
        <w:t>Show Feedback</w:t>
      </w:r>
      <w:r w:rsidR="00DC78FD">
        <w:t xml:space="preserve"> on the right</w:t>
      </w:r>
      <w:r w:rsidR="00A21ABC">
        <w:t>-</w:t>
      </w:r>
      <w:r w:rsidR="00DC78FD">
        <w:t>hand side of the screen to</w:t>
      </w:r>
      <w:r>
        <w:t xml:space="preserve"> view the feedback submitted by the </w:t>
      </w:r>
      <w:r w:rsidR="009B2270">
        <w:t>service provider about</w:t>
      </w:r>
      <w:r w:rsidR="00DC78FD">
        <w:t xml:space="preserve"> the individual</w:t>
      </w:r>
      <w:r>
        <w:t>.</w:t>
      </w:r>
    </w:p>
    <w:p w14:paraId="2DB2E1B9" w14:textId="5424AA3A" w:rsidR="00B65528" w:rsidRDefault="00B65528" w:rsidP="00B65528">
      <w:pPr>
        <w:pStyle w:val="CVHeading3"/>
      </w:pPr>
      <w:bookmarkStart w:id="74" w:name="_Toc37995878"/>
      <w:r w:rsidRPr="00597F15">
        <w:t>Individuals with Visits in the Period</w:t>
      </w:r>
      <w:bookmarkEnd w:id="74"/>
    </w:p>
    <w:p w14:paraId="4C96694E" w14:textId="5444D983" w:rsidR="009407C4" w:rsidRDefault="00B65528" w:rsidP="00B65528">
      <w:pPr>
        <w:pStyle w:val="CVChapterBodyCopy"/>
      </w:pPr>
      <w:r w:rsidRPr="00B65528">
        <w:t>The</w:t>
      </w:r>
      <w:r>
        <w:rPr>
          <w:b/>
        </w:rPr>
        <w:t xml:space="preserve"> </w:t>
      </w:r>
      <w:r w:rsidR="00597F15" w:rsidRPr="00597F15">
        <w:rPr>
          <w:b/>
        </w:rPr>
        <w:t>Individuals with Visits in the Period</w:t>
      </w:r>
      <w:r>
        <w:t xml:space="preserve"> subtab s</w:t>
      </w:r>
      <w:r w:rsidR="00597F15">
        <w:t xml:space="preserve">hows </w:t>
      </w:r>
      <w:r w:rsidR="001456BB">
        <w:t>the total number of</w:t>
      </w:r>
      <w:r w:rsidR="00FA1CF6">
        <w:t xml:space="preserve"> individuals who have the</w:t>
      </w:r>
      <w:r w:rsidR="00EB7F6A">
        <w:t>ir</w:t>
      </w:r>
      <w:r w:rsidR="00FA1CF6">
        <w:t xml:space="preserve"> visits scheduled from their service providers </w:t>
      </w:r>
      <w:r w:rsidR="00EB7F6A">
        <w:t>during</w:t>
      </w:r>
      <w:r w:rsidR="00FA1CF6">
        <w:t xml:space="preserve"> a </w:t>
      </w:r>
      <w:r w:rsidR="00597F15">
        <w:t>s</w:t>
      </w:r>
      <w:r w:rsidR="00EB7F6A">
        <w:t>pecified</w:t>
      </w:r>
      <w:r w:rsidR="00FA1CF6">
        <w:t xml:space="preserve"> period</w:t>
      </w:r>
      <w:r w:rsidR="004D0F08">
        <w:t>.</w:t>
      </w:r>
    </w:p>
    <w:p w14:paraId="4BF21F26" w14:textId="144FD705" w:rsidR="009407C4" w:rsidRDefault="004F6579" w:rsidP="00EF20BC">
      <w:pPr>
        <w:pStyle w:val="CVFigure"/>
      </w:pPr>
      <w:r>
        <w:drawing>
          <wp:inline distT="0" distB="0" distL="0" distR="0" wp14:anchorId="55F8994E" wp14:editId="6AE55C70">
            <wp:extent cx="4387755" cy="2061331"/>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4 EU dashboard.png"/>
                    <pic:cNvPicPr/>
                  </pic:nvPicPr>
                  <pic:blipFill>
                    <a:blip r:embed="rId141">
                      <a:extLst>
                        <a:ext uri="{28A0092B-C50C-407E-A947-70E740481C1C}">
                          <a14:useLocalDpi xmlns:a14="http://schemas.microsoft.com/office/drawing/2010/main" val="0"/>
                        </a:ext>
                      </a:extLst>
                    </a:blip>
                    <a:stretch>
                      <a:fillRect/>
                    </a:stretch>
                  </pic:blipFill>
                  <pic:spPr>
                    <a:xfrm>
                      <a:off x="0" y="0"/>
                      <a:ext cx="4413509" cy="2073430"/>
                    </a:xfrm>
                    <a:prstGeom prst="rect">
                      <a:avLst/>
                    </a:prstGeom>
                  </pic:spPr>
                </pic:pic>
              </a:graphicData>
            </a:graphic>
          </wp:inline>
        </w:drawing>
      </w:r>
    </w:p>
    <w:p w14:paraId="542ECEC5" w14:textId="5AE58420" w:rsidR="006912B0" w:rsidRDefault="006912B0" w:rsidP="00B65528">
      <w:pPr>
        <w:pStyle w:val="CVFigureCaption"/>
        <w:tabs>
          <w:tab w:val="left" w:pos="1276"/>
        </w:tabs>
      </w:pPr>
      <w:r>
        <w:t xml:space="preserve">Individuals tab–Individuals </w:t>
      </w:r>
      <w:r w:rsidRPr="00EF20BC">
        <w:t>With</w:t>
      </w:r>
      <w:r>
        <w:t xml:space="preserve"> Visits in the Period subtab</w:t>
      </w:r>
    </w:p>
    <w:p w14:paraId="65C87EE0" w14:textId="6E162721" w:rsidR="00E64C0E" w:rsidRDefault="009C446C" w:rsidP="00EF20BC">
      <w:pPr>
        <w:pStyle w:val="CVChapterBodyCopy"/>
      </w:pPr>
      <w:r>
        <w:t xml:space="preserve">Select the </w:t>
      </w:r>
      <w:r w:rsidRPr="009C446C">
        <w:rPr>
          <w:b/>
        </w:rPr>
        <w:t>From</w:t>
      </w:r>
      <w:r>
        <w:t xml:space="preserve"> date and the </w:t>
      </w:r>
      <w:r w:rsidRPr="009C446C">
        <w:rPr>
          <w:b/>
        </w:rPr>
        <w:t>To</w:t>
      </w:r>
      <w:r>
        <w:t xml:space="preserve"> date of the period</w:t>
      </w:r>
      <w:r w:rsidR="00773D3C">
        <w:t xml:space="preserve"> for which you want to view the visit details.</w:t>
      </w:r>
      <w:r w:rsidR="00E64C0E">
        <w:t xml:space="preserve"> Or, select the </w:t>
      </w:r>
      <w:r w:rsidR="00E64C0E" w:rsidRPr="00E64C0E">
        <w:rPr>
          <w:b/>
        </w:rPr>
        <w:t>Today</w:t>
      </w:r>
      <w:r w:rsidR="00E64C0E">
        <w:t xml:space="preserve"> button to view the visit details</w:t>
      </w:r>
      <w:r w:rsidR="00935EF6">
        <w:t xml:space="preserve"> of the individuals</w:t>
      </w:r>
      <w:r w:rsidR="00E64C0E">
        <w:t xml:space="preserve"> </w:t>
      </w:r>
      <w:r w:rsidR="00E050BA">
        <w:t>for</w:t>
      </w:r>
      <w:r w:rsidR="00E64C0E">
        <w:t xml:space="preserve"> the current date.</w:t>
      </w:r>
    </w:p>
    <w:p w14:paraId="21EE02F4" w14:textId="26A52D5D" w:rsidR="009407C4" w:rsidRDefault="00E64C0E" w:rsidP="00EF20BC">
      <w:pPr>
        <w:pStyle w:val="CVChapterBodyCopy"/>
      </w:pPr>
      <w:r>
        <w:t>T</w:t>
      </w:r>
      <w:r w:rsidR="0026063D">
        <w:t xml:space="preserve">he total number of service visits </w:t>
      </w:r>
      <w:r w:rsidR="00935EF6">
        <w:t>for</w:t>
      </w:r>
      <w:r w:rsidR="0026063D">
        <w:t xml:space="preserve"> each individual</w:t>
      </w:r>
      <w:r>
        <w:t xml:space="preserve"> is shown </w:t>
      </w:r>
      <w:r w:rsidR="00057CDF">
        <w:t>in the</w:t>
      </w:r>
      <w:r>
        <w:t xml:space="preserve"> </w:t>
      </w:r>
      <w:r w:rsidRPr="00E050BA">
        <w:rPr>
          <w:b/>
        </w:rPr>
        <w:t>Visit(s)</w:t>
      </w:r>
      <w:r w:rsidR="00057CDF">
        <w:rPr>
          <w:b/>
        </w:rPr>
        <w:t xml:space="preserve"> </w:t>
      </w:r>
      <w:r w:rsidR="00057CDF" w:rsidRPr="00057CDF">
        <w:t>column</w:t>
      </w:r>
      <w:r w:rsidR="0026063D" w:rsidRPr="00E050BA">
        <w:t xml:space="preserve">. </w:t>
      </w:r>
      <w:r w:rsidR="0026063D">
        <w:t xml:space="preserve">Click the </w:t>
      </w:r>
      <w:r w:rsidR="0026063D" w:rsidRPr="0026063D">
        <w:rPr>
          <w:b/>
        </w:rPr>
        <w:t>Action</w:t>
      </w:r>
      <w:r w:rsidR="0026063D">
        <w:t xml:space="preserve"> button</w:t>
      </w:r>
      <w:r w:rsidR="00E050BA">
        <w:t xml:space="preserve"> </w:t>
      </w:r>
      <w:r w:rsidR="00590368">
        <w:t xml:space="preserve">to view the </w:t>
      </w:r>
      <w:r w:rsidR="0026063D">
        <w:t xml:space="preserve">individual’s visit details </w:t>
      </w:r>
      <w:r w:rsidR="00590368">
        <w:t xml:space="preserve">on the </w:t>
      </w:r>
      <w:hyperlink w:anchor="MYPlanTabPage" w:history="1">
        <w:r w:rsidR="00590368" w:rsidRPr="00DC378F">
          <w:rPr>
            <w:rStyle w:val="Hyperlink"/>
            <w:rFonts w:cstheme="minorBidi"/>
            <w:b/>
          </w:rPr>
          <w:t>My Plan</w:t>
        </w:r>
        <w:r w:rsidR="00590368" w:rsidRPr="00DC378F">
          <w:rPr>
            <w:rStyle w:val="Hyperlink"/>
            <w:rFonts w:cstheme="minorBidi"/>
          </w:rPr>
          <w:t xml:space="preserve"> tab</w:t>
        </w:r>
      </w:hyperlink>
      <w:r w:rsidR="00590368">
        <w:rPr>
          <w:rStyle w:val="Hyperlink"/>
          <w:rFonts w:cstheme="minorBidi"/>
        </w:rPr>
        <w:t>.</w:t>
      </w:r>
    </w:p>
    <w:p w14:paraId="3FE9D4D5" w14:textId="1130BBE1" w:rsidR="00027F6C" w:rsidRPr="00823EEC" w:rsidRDefault="00027F6C" w:rsidP="000667BD">
      <w:pPr>
        <w:pStyle w:val="Heading2"/>
        <w:tabs>
          <w:tab w:val="clear" w:pos="4406"/>
          <w:tab w:val="left" w:pos="709"/>
        </w:tabs>
      </w:pPr>
      <w:bookmarkStart w:id="75" w:name="_Toc37995879"/>
      <w:r w:rsidRPr="00823EEC">
        <w:t>Service Providers</w:t>
      </w:r>
      <w:r w:rsidR="00A1340F">
        <w:t xml:space="preserve"> Tab</w:t>
      </w:r>
      <w:bookmarkEnd w:id="75"/>
    </w:p>
    <w:p w14:paraId="6134FC0A" w14:textId="071ED1C9" w:rsidR="0012351E" w:rsidRDefault="0012351E" w:rsidP="0012351E">
      <w:pPr>
        <w:pStyle w:val="CVChapterBodyCopy"/>
      </w:pPr>
      <w:r>
        <w:t xml:space="preserve">The </w:t>
      </w:r>
      <w:r>
        <w:rPr>
          <w:b/>
        </w:rPr>
        <w:t>Service Providers</w:t>
      </w:r>
      <w:r>
        <w:t xml:space="preserve"> tab has </w:t>
      </w:r>
      <w:r w:rsidR="001A6A31">
        <w:t>five</w:t>
      </w:r>
      <w:r>
        <w:t xml:space="preserve"> subtabs:</w:t>
      </w:r>
    </w:p>
    <w:p w14:paraId="4462CFFB" w14:textId="20FC6C0B" w:rsidR="00CC4562" w:rsidRPr="00CC4562" w:rsidRDefault="00CC4562" w:rsidP="00CC4562">
      <w:pPr>
        <w:pStyle w:val="ListBullet"/>
        <w:rPr>
          <w:b/>
        </w:rPr>
      </w:pPr>
      <w:r w:rsidRPr="00CC4562">
        <w:rPr>
          <w:b/>
        </w:rPr>
        <w:t>Providers in Total in the Population</w:t>
      </w:r>
    </w:p>
    <w:p w14:paraId="0EC9A788" w14:textId="5915412E" w:rsidR="00CC4562" w:rsidRPr="00CC4562" w:rsidRDefault="00CC4562" w:rsidP="00CC4562">
      <w:pPr>
        <w:pStyle w:val="ListBullet"/>
        <w:rPr>
          <w:b/>
        </w:rPr>
      </w:pPr>
      <w:r w:rsidRPr="00CC4562">
        <w:rPr>
          <w:b/>
        </w:rPr>
        <w:t>Providers with Feedback Alerts</w:t>
      </w:r>
    </w:p>
    <w:p w14:paraId="1F726FC8" w14:textId="58AFF169" w:rsidR="00CC4562" w:rsidRPr="00CC4562" w:rsidRDefault="00CC4562" w:rsidP="00CC4562">
      <w:pPr>
        <w:pStyle w:val="ListBullet"/>
        <w:rPr>
          <w:b/>
        </w:rPr>
      </w:pPr>
      <w:r w:rsidRPr="00CC4562">
        <w:rPr>
          <w:b/>
        </w:rPr>
        <w:t>Providers with Visits in The Period</w:t>
      </w:r>
    </w:p>
    <w:p w14:paraId="645D8BFF" w14:textId="77777777" w:rsidR="00CC4562" w:rsidRPr="00CC4562" w:rsidRDefault="00CC4562" w:rsidP="00CC4562">
      <w:pPr>
        <w:pStyle w:val="ListBullet"/>
        <w:rPr>
          <w:b/>
        </w:rPr>
      </w:pPr>
      <w:r w:rsidRPr="00CC4562">
        <w:rPr>
          <w:b/>
        </w:rPr>
        <w:t>Providers with Low Ratings</w:t>
      </w:r>
    </w:p>
    <w:p w14:paraId="73D09385" w14:textId="77777777" w:rsidR="00CC4562" w:rsidRPr="00CC4562" w:rsidRDefault="00CC4562" w:rsidP="00CC4562">
      <w:pPr>
        <w:pStyle w:val="ListBullet"/>
        <w:rPr>
          <w:b/>
        </w:rPr>
      </w:pPr>
      <w:r w:rsidRPr="00CC4562">
        <w:rPr>
          <w:b/>
        </w:rPr>
        <w:t>Providers with Low Task Completion</w:t>
      </w:r>
    </w:p>
    <w:p w14:paraId="02FABA68" w14:textId="00EC8E17" w:rsidR="00027F6C" w:rsidRPr="00A26AB3" w:rsidRDefault="00B65528" w:rsidP="00CC4562">
      <w:pPr>
        <w:pStyle w:val="CVHeading3"/>
      </w:pPr>
      <w:bookmarkStart w:id="76" w:name="_Toc37995880"/>
      <w:r w:rsidRPr="00A26AB3">
        <w:t>Providers in Total in the Population</w:t>
      </w:r>
      <w:bookmarkEnd w:id="76"/>
    </w:p>
    <w:p w14:paraId="302114AA" w14:textId="3128F7ED" w:rsidR="00BA6264" w:rsidRPr="00BA6264" w:rsidRDefault="00BA6264" w:rsidP="00BA6264">
      <w:pPr>
        <w:pStyle w:val="ChapterBodyCopy"/>
      </w:pPr>
      <w:r w:rsidRPr="00BA6264">
        <w:t xml:space="preserve">The </w:t>
      </w:r>
      <w:r w:rsidRPr="00BA6264">
        <w:rPr>
          <w:b/>
        </w:rPr>
        <w:t>Providers in Total in the Population</w:t>
      </w:r>
      <w:r w:rsidRPr="00BA6264">
        <w:t xml:space="preserve"> subtab shows the total number of service providers who are </w:t>
      </w:r>
      <w:r w:rsidR="008D6DB1">
        <w:t xml:space="preserve">affiliated with </w:t>
      </w:r>
      <w:r w:rsidR="000E6ACC">
        <w:t>your</w:t>
      </w:r>
      <w:r w:rsidR="008D6DB1">
        <w:t xml:space="preserve"> entity</w:t>
      </w:r>
      <w:r w:rsidRPr="00BA6264">
        <w:t>.</w:t>
      </w:r>
    </w:p>
    <w:p w14:paraId="6A430008" w14:textId="390B346E" w:rsidR="00027F6C" w:rsidRDefault="00CC4562" w:rsidP="00737BF2">
      <w:pPr>
        <w:pStyle w:val="CVChapterBodyCopy"/>
      </w:pPr>
      <w:r>
        <w:rPr>
          <w:noProof/>
          <w:lang w:val="en-IN" w:eastAsia="en-IN"/>
        </w:rPr>
        <w:lastRenderedPageBreak/>
        <w:drawing>
          <wp:inline distT="0" distB="0" distL="0" distR="0" wp14:anchorId="7DE732FA" wp14:editId="723C7367">
            <wp:extent cx="5167223" cy="22989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5 EU dashboard.png"/>
                    <pic:cNvPicPr/>
                  </pic:nvPicPr>
                  <pic:blipFill>
                    <a:blip r:embed="rId142">
                      <a:extLst>
                        <a:ext uri="{28A0092B-C50C-407E-A947-70E740481C1C}">
                          <a14:useLocalDpi xmlns:a14="http://schemas.microsoft.com/office/drawing/2010/main" val="0"/>
                        </a:ext>
                      </a:extLst>
                    </a:blip>
                    <a:stretch>
                      <a:fillRect/>
                    </a:stretch>
                  </pic:blipFill>
                  <pic:spPr>
                    <a:xfrm>
                      <a:off x="0" y="0"/>
                      <a:ext cx="5173978" cy="2301941"/>
                    </a:xfrm>
                    <a:prstGeom prst="rect">
                      <a:avLst/>
                    </a:prstGeom>
                  </pic:spPr>
                </pic:pic>
              </a:graphicData>
            </a:graphic>
          </wp:inline>
        </w:drawing>
      </w:r>
    </w:p>
    <w:p w14:paraId="567FCF9A" w14:textId="57D1422C" w:rsidR="00BA6264" w:rsidRDefault="0000127E" w:rsidP="00D26EFE">
      <w:pPr>
        <w:pStyle w:val="CVFigureCaption"/>
        <w:tabs>
          <w:tab w:val="left" w:pos="1134"/>
        </w:tabs>
      </w:pPr>
      <w:r>
        <w:t>Service Providers tab–Providers in Total in the Population</w:t>
      </w:r>
      <w:r w:rsidR="00BA6264">
        <w:t xml:space="preserve"> subtab</w:t>
      </w:r>
    </w:p>
    <w:p w14:paraId="346BE5B5" w14:textId="3D151644" w:rsidR="00887849" w:rsidRDefault="00BA6264" w:rsidP="00BA6264">
      <w:pPr>
        <w:pStyle w:val="ChapterBodyCopy"/>
      </w:pPr>
      <w:r>
        <w:t xml:space="preserve">Based </w:t>
      </w:r>
      <w:r w:rsidR="00A9071F">
        <w:t>upon</w:t>
      </w:r>
      <w:r>
        <w:t xml:space="preserve"> the subtab that you select, the details of the service providers</w:t>
      </w:r>
      <w:r w:rsidR="00A21ABC">
        <w:t>,</w:t>
      </w:r>
      <w:r>
        <w:t xml:space="preserve"> including </w:t>
      </w:r>
      <w:r w:rsidR="00A21ABC">
        <w:t xml:space="preserve">the </w:t>
      </w:r>
      <w:r>
        <w:t>provider’s name,</w:t>
      </w:r>
      <w:r w:rsidR="00887849">
        <w:t xml:space="preserve"> contact number, gender, and their ratings</w:t>
      </w:r>
      <w:r w:rsidR="009348D9">
        <w:t xml:space="preserve"> are shown</w:t>
      </w:r>
      <w:r w:rsidR="00887849">
        <w:t>.</w:t>
      </w:r>
    </w:p>
    <w:p w14:paraId="190FC1CE" w14:textId="1A98BCD9" w:rsidR="00BA6264" w:rsidRDefault="00BA6264" w:rsidP="00BA6264">
      <w:pPr>
        <w:pStyle w:val="ChapterBodyCopy"/>
      </w:pPr>
      <w:r>
        <w:t xml:space="preserve">You can use the Search </w:t>
      </w:r>
      <w:commentRangeStart w:id="77"/>
      <w:r w:rsidR="00923AF5">
        <w:t>icon</w:t>
      </w:r>
      <w:r>
        <w:t xml:space="preserve"> </w:t>
      </w:r>
      <w:commentRangeEnd w:id="77"/>
      <w:r w:rsidR="00923AF5">
        <w:rPr>
          <w:rStyle w:val="CommentReference"/>
          <w:rFonts w:asciiTheme="minorHAnsi" w:hAnsiTheme="minorHAnsi"/>
          <w:color w:val="auto"/>
        </w:rPr>
        <w:commentReference w:id="77"/>
      </w:r>
      <w:r>
        <w:t xml:space="preserve">to search the records in the lower pane of the window based </w:t>
      </w:r>
      <w:r w:rsidR="00923AF5">
        <w:t>upon</w:t>
      </w:r>
      <w:r>
        <w:t xml:space="preserve"> the </w:t>
      </w:r>
      <w:r w:rsidR="009348D9">
        <w:t>service provider’s</w:t>
      </w:r>
      <w:r>
        <w:t xml:space="preserve"> name that you enter in the Search box.</w:t>
      </w:r>
    </w:p>
    <w:p w14:paraId="0C8AC44C" w14:textId="06651A5C" w:rsidR="00BA6264" w:rsidRDefault="00BA6264" w:rsidP="00BA6264">
      <w:pPr>
        <w:pStyle w:val="ChapterBodyCopy"/>
      </w:pPr>
      <w:r>
        <w:t xml:space="preserve">Similarly, you can use </w:t>
      </w:r>
      <w:r w:rsidRPr="00707FD5">
        <w:rPr>
          <w:b/>
        </w:rPr>
        <w:t>Filters</w:t>
      </w:r>
      <w:r>
        <w:t xml:space="preserve"> to display only those </w:t>
      </w:r>
      <w:r w:rsidR="00293765">
        <w:t xml:space="preserve">service provider </w:t>
      </w:r>
      <w:r>
        <w:t xml:space="preserve">records based </w:t>
      </w:r>
      <w:r w:rsidR="00293765">
        <w:t>upon</w:t>
      </w:r>
      <w:r>
        <w:t xml:space="preserve"> the filter criteria</w:t>
      </w:r>
      <w:r w:rsidR="006417D0">
        <w:t xml:space="preserve"> -</w:t>
      </w:r>
      <w:r w:rsidR="009348D9">
        <w:t xml:space="preserve"> </w:t>
      </w:r>
      <w:r>
        <w:t>gende</w:t>
      </w:r>
      <w:r w:rsidR="009348D9">
        <w:t>r and ratings</w:t>
      </w:r>
      <w:r>
        <w:t>.</w:t>
      </w:r>
    </w:p>
    <w:p w14:paraId="42993D86" w14:textId="392E101C" w:rsidR="00BA6264" w:rsidRDefault="00EB13E5" w:rsidP="00BA6264">
      <w:pPr>
        <w:pStyle w:val="ChapterBodyCopy"/>
      </w:pPr>
      <w:r>
        <w:t>T</w:t>
      </w:r>
      <w:r w:rsidRPr="00E579A4">
        <w:t>o view the service provider’s profile</w:t>
      </w:r>
      <w:r>
        <w:t>, use t</w:t>
      </w:r>
      <w:r w:rsidR="00BA6264" w:rsidRPr="00E579A4">
        <w:t xml:space="preserve">he </w:t>
      </w:r>
      <w:r w:rsidR="00BA6264" w:rsidRPr="00E579A4">
        <w:rPr>
          <w:b/>
        </w:rPr>
        <w:t>Action</w:t>
      </w:r>
      <w:r w:rsidR="009B2270" w:rsidRPr="00E579A4">
        <w:rPr>
          <w:b/>
        </w:rPr>
        <w:t>s</w:t>
      </w:r>
      <w:r w:rsidR="00A971F3" w:rsidRPr="00E579A4">
        <w:t xml:space="preserve"> button </w:t>
      </w:r>
      <w:r>
        <w:t>provided in each row</w:t>
      </w:r>
      <w:r w:rsidR="00BA6264" w:rsidRPr="00E579A4">
        <w:t>.</w:t>
      </w:r>
    </w:p>
    <w:p w14:paraId="2E49C802" w14:textId="57F6A383" w:rsidR="000C18F5" w:rsidRDefault="00965B18" w:rsidP="00CC4562">
      <w:pPr>
        <w:pStyle w:val="CVHeading3"/>
      </w:pPr>
      <w:bookmarkStart w:id="78" w:name="ProvWithFeedbackAlertsEU"/>
      <w:bookmarkStart w:id="79" w:name="_Toc37995881"/>
      <w:r w:rsidRPr="00A26AB3">
        <w:t>Providers with Feedback Alerts</w:t>
      </w:r>
      <w:bookmarkEnd w:id="79"/>
    </w:p>
    <w:bookmarkEnd w:id="78"/>
    <w:p w14:paraId="71AD9974" w14:textId="5C5006F1" w:rsidR="000C18F5" w:rsidRDefault="000C18F5" w:rsidP="00965B18">
      <w:pPr>
        <w:pStyle w:val="CV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w:t>
      </w:r>
      <w:r w:rsidR="00B942A6">
        <w:t xml:space="preserve">ice providers </w:t>
      </w:r>
      <w:r w:rsidR="00236B98">
        <w:t xml:space="preserve">who have received </w:t>
      </w:r>
      <w:r w:rsidRPr="000C18F5">
        <w:t>feedback alerts</w:t>
      </w:r>
      <w:r w:rsidR="00B942A6">
        <w:t xml:space="preserve"> </w:t>
      </w:r>
      <w:r w:rsidR="00236B98">
        <w:t>from</w:t>
      </w:r>
      <w:r w:rsidR="00B942A6">
        <w:t xml:space="preserve"> </w:t>
      </w:r>
      <w:r w:rsidR="00236B98">
        <w:t>their</w:t>
      </w:r>
      <w:r w:rsidR="00B942A6">
        <w:t xml:space="preserve"> customers</w:t>
      </w:r>
      <w:r w:rsidRPr="000C18F5">
        <w:t>.</w:t>
      </w:r>
    </w:p>
    <w:p w14:paraId="10E0AA4F" w14:textId="4540531B" w:rsidR="009B2270" w:rsidRDefault="000C18F5" w:rsidP="00965B18">
      <w:pPr>
        <w:pStyle w:val="CVChapterBodyCopy"/>
      </w:pPr>
      <w:r>
        <w:t>This is the count of the</w:t>
      </w:r>
      <w:r w:rsidR="00965B18">
        <w:t xml:space="preserve"> service providers </w:t>
      </w:r>
      <w:r w:rsidR="009B2270">
        <w:t xml:space="preserve">during whose visits the </w:t>
      </w:r>
      <w:r w:rsidR="00236B98">
        <w:t>customers</w:t>
      </w:r>
      <w:r w:rsidR="009B2270">
        <w:t xml:space="preserve"> have given feedback alerts.</w:t>
      </w:r>
    </w:p>
    <w:p w14:paraId="340B9D98" w14:textId="3493A4E3" w:rsidR="00F525EE" w:rsidRDefault="00F525EE" w:rsidP="00F525EE">
      <w:pPr>
        <w:pStyle w:val="CVChapterBodyCopy"/>
      </w:pPr>
      <w:r>
        <w:t xml:space="preserve">Select the </w:t>
      </w:r>
      <w:r w:rsidRPr="009C446C">
        <w:rPr>
          <w:b/>
        </w:rPr>
        <w:t>From</w:t>
      </w:r>
      <w:r>
        <w:t xml:space="preserve"> date and the </w:t>
      </w:r>
      <w:r w:rsidRPr="009C446C">
        <w:rPr>
          <w:b/>
        </w:rPr>
        <w:t>To</w:t>
      </w:r>
      <w:r>
        <w:t xml:space="preserve"> date of the period </w:t>
      </w:r>
      <w:r w:rsidR="00236B98">
        <w:t>during</w:t>
      </w:r>
      <w:r>
        <w:t xml:space="preserve"> which the service providers </w:t>
      </w:r>
      <w:r w:rsidR="00236B98">
        <w:t xml:space="preserve">have </w:t>
      </w:r>
      <w:r>
        <w:t>received the feedback alerts.</w:t>
      </w:r>
    </w:p>
    <w:p w14:paraId="6252719A" w14:textId="175CB568" w:rsidR="00F525EE" w:rsidRDefault="00F525EE" w:rsidP="00F525EE">
      <w:pPr>
        <w:pStyle w:val="CVChapterBodyCopy"/>
      </w:pPr>
      <w:r>
        <w:t xml:space="preserve">Or, select the </w:t>
      </w:r>
      <w:r w:rsidRPr="00E64C0E">
        <w:rPr>
          <w:b/>
        </w:rPr>
        <w:t>Today</w:t>
      </w:r>
      <w:r>
        <w:t xml:space="preserve"> button to view the service providers who received the feedback alerts for the current date.</w:t>
      </w:r>
    </w:p>
    <w:p w14:paraId="54A863FA" w14:textId="7DC810C1" w:rsidR="00BB3EA9" w:rsidRDefault="00815AF7" w:rsidP="00BB3EA9">
      <w:pPr>
        <w:pStyle w:val="CVFigure"/>
      </w:pPr>
      <w:r>
        <w:lastRenderedPageBreak/>
        <w:drawing>
          <wp:inline distT="0" distB="0" distL="0" distR="0" wp14:anchorId="7F37A95B" wp14:editId="6306D92D">
            <wp:extent cx="5009322" cy="31221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6 EU dashboard.png"/>
                    <pic:cNvPicPr/>
                  </pic:nvPicPr>
                  <pic:blipFill>
                    <a:blip r:embed="rId143">
                      <a:extLst>
                        <a:ext uri="{28A0092B-C50C-407E-A947-70E740481C1C}">
                          <a14:useLocalDpi xmlns:a14="http://schemas.microsoft.com/office/drawing/2010/main" val="0"/>
                        </a:ext>
                      </a:extLst>
                    </a:blip>
                    <a:stretch>
                      <a:fillRect/>
                    </a:stretch>
                  </pic:blipFill>
                  <pic:spPr>
                    <a:xfrm>
                      <a:off x="0" y="0"/>
                      <a:ext cx="5017522" cy="3127241"/>
                    </a:xfrm>
                    <a:prstGeom prst="rect">
                      <a:avLst/>
                    </a:prstGeom>
                  </pic:spPr>
                </pic:pic>
              </a:graphicData>
            </a:graphic>
          </wp:inline>
        </w:drawing>
      </w:r>
    </w:p>
    <w:p w14:paraId="0A8AA42B" w14:textId="1D2EF16B" w:rsidR="00BB3EA9" w:rsidRDefault="006B5533" w:rsidP="00BB3EA9">
      <w:pPr>
        <w:pStyle w:val="CVFigureCaption"/>
      </w:pPr>
      <w:r>
        <w:t>Service Providers tab–Providers with Feedback Alerts subtab</w:t>
      </w:r>
    </w:p>
    <w:p w14:paraId="75C31FBD" w14:textId="0DDE6763" w:rsidR="002430FE" w:rsidRDefault="00465019" w:rsidP="00965B18">
      <w:pPr>
        <w:pStyle w:val="CVChapterBodyCopy"/>
      </w:pPr>
      <w:r>
        <w:t>T</w:t>
      </w:r>
      <w:r w:rsidR="00522577" w:rsidRPr="007005D0">
        <w:t xml:space="preserve">he </w:t>
      </w:r>
      <w:r w:rsidR="00522577" w:rsidRPr="007005D0">
        <w:rPr>
          <w:b/>
        </w:rPr>
        <w:t>Alert(s)</w:t>
      </w:r>
      <w:r w:rsidR="00522577" w:rsidRPr="007005D0">
        <w:t xml:space="preserve"> box displays the </w:t>
      </w:r>
      <w:r w:rsidR="002430FE">
        <w:t xml:space="preserve">total </w:t>
      </w:r>
      <w:r w:rsidR="00522577" w:rsidRPr="007005D0">
        <w:t xml:space="preserve">number of </w:t>
      </w:r>
      <w:r w:rsidR="00522577">
        <w:t>feedback</w:t>
      </w:r>
      <w:r w:rsidR="00522577" w:rsidRPr="007005D0">
        <w:t xml:space="preserve"> alert</w:t>
      </w:r>
      <w:r w:rsidR="00522577">
        <w:t xml:space="preserve">s </w:t>
      </w:r>
      <w:r w:rsidR="002430FE">
        <w:t xml:space="preserve">given by the </w:t>
      </w:r>
      <w:r w:rsidR="00522577">
        <w:t>individual</w:t>
      </w:r>
      <w:r w:rsidR="002430FE">
        <w:t xml:space="preserve">s </w:t>
      </w:r>
      <w:r>
        <w:t xml:space="preserve">to the service providers </w:t>
      </w:r>
      <w:r w:rsidR="008469CE">
        <w:t>after</w:t>
      </w:r>
      <w:r w:rsidR="002430FE">
        <w:t xml:space="preserve"> </w:t>
      </w:r>
      <w:r>
        <w:t xml:space="preserve">completing </w:t>
      </w:r>
      <w:r w:rsidR="002430FE">
        <w:t>the service visits.</w:t>
      </w:r>
    </w:p>
    <w:p w14:paraId="0FA3889E" w14:textId="06B38D7E" w:rsidR="00BB3EA9" w:rsidRDefault="008469CE" w:rsidP="00BB3EA9">
      <w:pPr>
        <w:pStyle w:val="CVChapterBodyCopy"/>
      </w:pPr>
      <w:r>
        <w:t>Click</w:t>
      </w:r>
      <w:r w:rsidR="00BB3EA9">
        <w:t xml:space="preserve"> the </w:t>
      </w:r>
      <w:r w:rsidR="00BB3EA9" w:rsidRPr="00D421F7">
        <w:rPr>
          <w:b/>
        </w:rPr>
        <w:t>Action</w:t>
      </w:r>
      <w:r w:rsidR="00BB3EA9">
        <w:rPr>
          <w:b/>
        </w:rPr>
        <w:t>s</w:t>
      </w:r>
      <w:r w:rsidR="00BB3EA9">
        <w:t xml:space="preserve"> button to open the </w:t>
      </w:r>
      <w:r w:rsidR="00BB3EA9" w:rsidRPr="00D421F7">
        <w:rPr>
          <w:b/>
        </w:rPr>
        <w:t>Feedback Alerts</w:t>
      </w:r>
      <w:r w:rsidR="00BB3EA9">
        <w:t xml:space="preserve"> window. Select the visit for which you want to view the feedback</w:t>
      </w:r>
      <w:r>
        <w:t xml:space="preserve"> given by the individual,</w:t>
      </w:r>
      <w:r w:rsidR="00BB3EA9">
        <w:t xml:space="preserve"> and </w:t>
      </w:r>
      <w:r>
        <w:t xml:space="preserve">then </w:t>
      </w:r>
      <w:r w:rsidR="00BB3EA9">
        <w:t xml:space="preserve">select the </w:t>
      </w:r>
      <w:r w:rsidR="00BB3EA9" w:rsidRPr="00D421F7">
        <w:rPr>
          <w:b/>
        </w:rPr>
        <w:t>Action</w:t>
      </w:r>
      <w:r w:rsidR="00BB3EA9">
        <w:t xml:space="preserve"> button.</w:t>
      </w:r>
    </w:p>
    <w:p w14:paraId="0FBCD218" w14:textId="5945B632" w:rsidR="00BB3EA9" w:rsidRDefault="00BB3EA9" w:rsidP="00BB3EA9">
      <w:pPr>
        <w:pStyle w:val="CVChapterBodyCopy"/>
      </w:pPr>
      <w:r>
        <w:t xml:space="preserve">The </w:t>
      </w:r>
      <w:r w:rsidRPr="00D421F7">
        <w:rPr>
          <w:b/>
        </w:rPr>
        <w:t>Visit</w:t>
      </w:r>
      <w:r>
        <w:t xml:space="preserve"> </w:t>
      </w:r>
      <w:r w:rsidRPr="00D421F7">
        <w:rPr>
          <w:b/>
        </w:rPr>
        <w:t>Summary</w:t>
      </w:r>
      <w:r>
        <w:t xml:space="preserve"> screen opens</w:t>
      </w:r>
      <w:r w:rsidR="008469CE">
        <w:t>.</w:t>
      </w:r>
      <w:r>
        <w:t xml:space="preserve"> </w:t>
      </w:r>
      <w:r w:rsidR="00D137FE">
        <w:t>Click</w:t>
      </w:r>
      <w:r w:rsidR="008469CE">
        <w:t xml:space="preserve"> </w:t>
      </w:r>
      <w:r w:rsidR="008469CE" w:rsidRPr="00490B4C">
        <w:rPr>
          <w:b/>
        </w:rPr>
        <w:t>Show Feedback</w:t>
      </w:r>
      <w:r w:rsidR="008469CE">
        <w:t xml:space="preserve"> on the right</w:t>
      </w:r>
      <w:r w:rsidR="00A21ABC">
        <w:t>-</w:t>
      </w:r>
      <w:r w:rsidR="008469CE">
        <w:t>hand side of the screen to</w:t>
      </w:r>
      <w:r>
        <w:t xml:space="preserve"> view the feedback submitted by the indi</w:t>
      </w:r>
      <w:r w:rsidR="008469CE">
        <w:t>vidual</w:t>
      </w:r>
      <w:r>
        <w:t>.</w:t>
      </w:r>
    </w:p>
    <w:p w14:paraId="6E564753" w14:textId="1D16E370" w:rsidR="00965B18" w:rsidRPr="00A26AB3" w:rsidRDefault="00CC4562" w:rsidP="00CC4562">
      <w:pPr>
        <w:pStyle w:val="CVHeading3"/>
      </w:pPr>
      <w:bookmarkStart w:id="80" w:name="ProvWithVisitsinthePeriodEU"/>
      <w:bookmarkStart w:id="81" w:name="_Toc37995882"/>
      <w:r>
        <w:t>Providers</w:t>
      </w:r>
      <w:r w:rsidR="00EE1965">
        <w:t xml:space="preserve"> with Visits in t</w:t>
      </w:r>
      <w:r w:rsidRPr="00A26AB3">
        <w:t>he Period</w:t>
      </w:r>
      <w:bookmarkEnd w:id="81"/>
    </w:p>
    <w:bookmarkEnd w:id="80"/>
    <w:p w14:paraId="7EFB3CB3" w14:textId="6788163B" w:rsidR="00965B18" w:rsidRPr="00AD4C1D" w:rsidRDefault="006B5533" w:rsidP="00CC4562">
      <w:pPr>
        <w:pStyle w:val="CVChapterBodyCopy"/>
        <w:rPr>
          <w:b/>
        </w:rPr>
      </w:pPr>
      <w:r w:rsidRPr="006B5533">
        <w:t>The</w:t>
      </w:r>
      <w:r>
        <w:rPr>
          <w:b/>
        </w:rPr>
        <w:t xml:space="preserve"> Providers</w:t>
      </w:r>
      <w:r w:rsidR="00965B18" w:rsidRPr="00A26AB3">
        <w:rPr>
          <w:b/>
        </w:rPr>
        <w:t xml:space="preserve"> with Visits in The Period</w:t>
      </w:r>
      <w:r w:rsidRPr="006B5533">
        <w:t xml:space="preserve"> subtab</w:t>
      </w:r>
      <w:r>
        <w:t xml:space="preserve"> shows the total number of service providers who have their visits scheduled </w:t>
      </w:r>
      <w:r w:rsidR="00C835C8">
        <w:t>during</w:t>
      </w:r>
      <w:r>
        <w:t xml:space="preserve"> the specified period.</w:t>
      </w:r>
    </w:p>
    <w:p w14:paraId="7279891C" w14:textId="4090B57F" w:rsidR="00AD4C1D" w:rsidRDefault="00AD4C1D" w:rsidP="00AD4C1D">
      <w:pPr>
        <w:pStyle w:val="CVFigure"/>
      </w:pPr>
      <w:r>
        <w:drawing>
          <wp:inline distT="0" distB="0" distL="0" distR="0" wp14:anchorId="630ECECD" wp14:editId="597D8553">
            <wp:extent cx="4391649" cy="18049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7 EU dashboard.png"/>
                    <pic:cNvPicPr/>
                  </pic:nvPicPr>
                  <pic:blipFill>
                    <a:blip r:embed="rId144">
                      <a:extLst>
                        <a:ext uri="{28A0092B-C50C-407E-A947-70E740481C1C}">
                          <a14:useLocalDpi xmlns:a14="http://schemas.microsoft.com/office/drawing/2010/main" val="0"/>
                        </a:ext>
                      </a:extLst>
                    </a:blip>
                    <a:stretch>
                      <a:fillRect/>
                    </a:stretch>
                  </pic:blipFill>
                  <pic:spPr>
                    <a:xfrm>
                      <a:off x="0" y="0"/>
                      <a:ext cx="4464802" cy="1835013"/>
                    </a:xfrm>
                    <a:prstGeom prst="rect">
                      <a:avLst/>
                    </a:prstGeom>
                  </pic:spPr>
                </pic:pic>
              </a:graphicData>
            </a:graphic>
          </wp:inline>
        </w:drawing>
      </w:r>
    </w:p>
    <w:p w14:paraId="0A8FB2B7" w14:textId="16222C9E" w:rsidR="00AD4C1D" w:rsidRDefault="00AD4C1D" w:rsidP="00AD4C1D">
      <w:pPr>
        <w:pStyle w:val="CVFigureCaption"/>
      </w:pPr>
      <w:r>
        <w:t>Service Providers tab–</w:t>
      </w:r>
      <w:r w:rsidR="00170DF0">
        <w:t>Providers with Visits in the Period</w:t>
      </w:r>
    </w:p>
    <w:p w14:paraId="62D522EF" w14:textId="77777777" w:rsidR="006B5533" w:rsidRDefault="006B5533" w:rsidP="006B5533">
      <w:pPr>
        <w:pStyle w:val="CVChapterBodyCopy"/>
      </w:pPr>
      <w:r>
        <w:lastRenderedPageBreak/>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for the current date.</w:t>
      </w:r>
    </w:p>
    <w:p w14:paraId="1DC9CC65" w14:textId="70008D16" w:rsidR="00DE6CAD" w:rsidRPr="00A26AB3" w:rsidRDefault="00AB6CFE" w:rsidP="00CC4562">
      <w:pPr>
        <w:pStyle w:val="CVChapterBodyCopy"/>
        <w:rPr>
          <w:b/>
        </w:rPr>
      </w:pPr>
      <w:r>
        <w:t xml:space="preserve">The total number of service visits of each service provider is shown in the </w:t>
      </w:r>
      <w:r w:rsidRPr="00E050BA">
        <w:rPr>
          <w:b/>
        </w:rPr>
        <w:t>Visit(s)</w:t>
      </w:r>
      <w:r>
        <w:rPr>
          <w:b/>
        </w:rPr>
        <w:t xml:space="preserve"> </w:t>
      </w:r>
      <w:r w:rsidRPr="00057CDF">
        <w:t>column</w:t>
      </w:r>
      <w:r w:rsidR="00C835C8">
        <w:t xml:space="preserve"> for that period</w:t>
      </w:r>
      <w:r>
        <w:t>.</w:t>
      </w:r>
    </w:p>
    <w:p w14:paraId="0754A17B" w14:textId="541B0879" w:rsidR="00965B18" w:rsidRDefault="00842ED0" w:rsidP="00CC4562">
      <w:pPr>
        <w:pStyle w:val="CVHeading3"/>
      </w:pPr>
      <w:bookmarkStart w:id="82" w:name="ProvWithLowRatingsEU"/>
      <w:bookmarkStart w:id="83" w:name="_Toc37995883"/>
      <w:r>
        <w:t>Providers with</w:t>
      </w:r>
      <w:r w:rsidR="00965B18" w:rsidRPr="00A26AB3">
        <w:t xml:space="preserve"> Low Ratings</w:t>
      </w:r>
      <w:bookmarkEnd w:id="83"/>
    </w:p>
    <w:bookmarkEnd w:id="82"/>
    <w:p w14:paraId="6685A0C6" w14:textId="0A9BCA56" w:rsidR="001A6A31" w:rsidRDefault="00D5114C" w:rsidP="001A6A31">
      <w:pPr>
        <w:pStyle w:val="CVChapterBodyCopy"/>
      </w:pPr>
      <w:r w:rsidRPr="00D5114C">
        <w:t xml:space="preserve">The </w:t>
      </w:r>
      <w:r w:rsidR="00842ED0" w:rsidRPr="00702868">
        <w:rPr>
          <w:b/>
        </w:rPr>
        <w:t>Pro</w:t>
      </w:r>
      <w:r w:rsidR="00702868" w:rsidRPr="00702868">
        <w:rPr>
          <w:b/>
        </w:rPr>
        <w:t>viders with Low R</w:t>
      </w:r>
      <w:r w:rsidR="00842ED0" w:rsidRPr="00702868">
        <w:rPr>
          <w:b/>
        </w:rPr>
        <w:t>atings</w:t>
      </w:r>
      <w:r w:rsidR="00842ED0">
        <w:t xml:space="preserve"> subtab shows the total number of service providers who have been rated 3 stars or less</w:t>
      </w:r>
      <w:r w:rsidR="00C835C8">
        <w:t xml:space="preserve"> by their customers</w:t>
      </w:r>
      <w:r w:rsidR="00842ED0">
        <w:t>.</w:t>
      </w:r>
    </w:p>
    <w:p w14:paraId="2AB4C5CC" w14:textId="7DF5FE91" w:rsidR="001A6A31" w:rsidRDefault="001A6A31" w:rsidP="003A5B20">
      <w:pPr>
        <w:pStyle w:val="CVFigure"/>
      </w:pPr>
      <w:r>
        <w:drawing>
          <wp:inline distT="0" distB="0" distL="0" distR="0" wp14:anchorId="54CFFA8D" wp14:editId="56251415">
            <wp:extent cx="5091379" cy="6352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8 EU dashboard.png"/>
                    <pic:cNvPicPr/>
                  </pic:nvPicPr>
                  <pic:blipFill>
                    <a:blip r:embed="rId145">
                      <a:extLst>
                        <a:ext uri="{28A0092B-C50C-407E-A947-70E740481C1C}">
                          <a14:useLocalDpi xmlns:a14="http://schemas.microsoft.com/office/drawing/2010/main" val="0"/>
                        </a:ext>
                      </a:extLst>
                    </a:blip>
                    <a:stretch>
                      <a:fillRect/>
                    </a:stretch>
                  </pic:blipFill>
                  <pic:spPr>
                    <a:xfrm>
                      <a:off x="0" y="0"/>
                      <a:ext cx="5103029" cy="636698"/>
                    </a:xfrm>
                    <a:prstGeom prst="rect">
                      <a:avLst/>
                    </a:prstGeom>
                  </pic:spPr>
                </pic:pic>
              </a:graphicData>
            </a:graphic>
          </wp:inline>
        </w:drawing>
      </w:r>
    </w:p>
    <w:p w14:paraId="61340F43" w14:textId="7EC54882" w:rsidR="001A6A31" w:rsidRDefault="0004102B" w:rsidP="001A6A31">
      <w:pPr>
        <w:pStyle w:val="CVChapterBodyCopy"/>
      </w:pPr>
      <w:r>
        <w:t xml:space="preserve">You can view </w:t>
      </w:r>
      <w:r w:rsidR="00C835C8">
        <w:t xml:space="preserve">the </w:t>
      </w:r>
      <w:r>
        <w:t>details</w:t>
      </w:r>
      <w:r w:rsidR="00A21ABC">
        <w:t>,</w:t>
      </w:r>
      <w:r>
        <w:t xml:space="preserve"> including </w:t>
      </w:r>
      <w:r w:rsidR="00520284">
        <w:t xml:space="preserve">the </w:t>
      </w:r>
      <w:r>
        <w:t>name and</w:t>
      </w:r>
      <w:r w:rsidR="001F2774">
        <w:t xml:space="preserve"> </w:t>
      </w:r>
      <w:r>
        <w:t>contact number of the service providers who have low ratings.</w:t>
      </w:r>
    </w:p>
    <w:p w14:paraId="7BD83059" w14:textId="07416A49" w:rsidR="00520284" w:rsidRPr="00A26AB3" w:rsidRDefault="00520284" w:rsidP="001A6A31">
      <w:pPr>
        <w:pStyle w:val="CVChapterBodyCopy"/>
      </w:pPr>
      <w:r>
        <w:t>To view the service provider’s profile, click the Actions icon button.</w:t>
      </w:r>
    </w:p>
    <w:p w14:paraId="54C3A84D" w14:textId="047199EB" w:rsidR="00965B18" w:rsidRDefault="00C835C8" w:rsidP="00CC4562">
      <w:pPr>
        <w:pStyle w:val="CVHeading3"/>
      </w:pPr>
      <w:bookmarkStart w:id="84" w:name="ProvidersWithLowTask"/>
      <w:bookmarkStart w:id="85" w:name="_Toc37995884"/>
      <w:r>
        <w:t>Providers w</w:t>
      </w:r>
      <w:r w:rsidR="00965B18" w:rsidRPr="00A26AB3">
        <w:t>ith Low Task Completion</w:t>
      </w:r>
      <w:bookmarkEnd w:id="85"/>
    </w:p>
    <w:bookmarkEnd w:id="84"/>
    <w:p w14:paraId="1D6FDBCF" w14:textId="6357915C" w:rsidR="001F2774" w:rsidRDefault="001F2774" w:rsidP="001F2774">
      <w:pPr>
        <w:pStyle w:val="CVChapterBodyCopy"/>
      </w:pPr>
      <w:r w:rsidRPr="00D5114C">
        <w:t xml:space="preserve">The </w:t>
      </w:r>
      <w:r w:rsidRPr="00702868">
        <w:rPr>
          <w:b/>
        </w:rPr>
        <w:t xml:space="preserve">Providers with Low </w:t>
      </w:r>
      <w:r>
        <w:rPr>
          <w:b/>
        </w:rPr>
        <w:t>Task Completion</w:t>
      </w:r>
      <w:r w:rsidRPr="001F2774">
        <w:t xml:space="preserve"> </w:t>
      </w:r>
      <w:r>
        <w:t xml:space="preserve">subtab shows the total number of service providers who have </w:t>
      </w:r>
      <w:r w:rsidR="00CD1C29">
        <w:t>low task completion percentage</w:t>
      </w:r>
      <w:r>
        <w:t>.</w:t>
      </w:r>
    </w:p>
    <w:p w14:paraId="00B94F25" w14:textId="20C5DB12" w:rsidR="001A6A31" w:rsidRDefault="00F6419C" w:rsidP="003A5B20">
      <w:pPr>
        <w:pStyle w:val="CVFigure"/>
      </w:pPr>
      <w:r>
        <w:drawing>
          <wp:inline distT="0" distB="0" distL="0" distR="0" wp14:anchorId="6171F4CA" wp14:editId="0935E3B1">
            <wp:extent cx="5184476" cy="7614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 EU dashboard.png"/>
                    <pic:cNvPicPr/>
                  </pic:nvPicPr>
                  <pic:blipFill>
                    <a:blip r:embed="rId146">
                      <a:extLst>
                        <a:ext uri="{28A0092B-C50C-407E-A947-70E740481C1C}">
                          <a14:useLocalDpi xmlns:a14="http://schemas.microsoft.com/office/drawing/2010/main" val="0"/>
                        </a:ext>
                      </a:extLst>
                    </a:blip>
                    <a:stretch>
                      <a:fillRect/>
                    </a:stretch>
                  </pic:blipFill>
                  <pic:spPr>
                    <a:xfrm>
                      <a:off x="0" y="0"/>
                      <a:ext cx="5188575" cy="762072"/>
                    </a:xfrm>
                    <a:prstGeom prst="rect">
                      <a:avLst/>
                    </a:prstGeom>
                  </pic:spPr>
                </pic:pic>
              </a:graphicData>
            </a:graphic>
          </wp:inline>
        </w:drawing>
      </w:r>
    </w:p>
    <w:p w14:paraId="6EC92612" w14:textId="4A6D1CFD" w:rsidR="00592E78" w:rsidRDefault="00592E78" w:rsidP="00592E78">
      <w:pPr>
        <w:pStyle w:val="CVChapterBodyCopy"/>
      </w:pPr>
      <w:r w:rsidRPr="00CD1C29">
        <w:t>When fulfilling</w:t>
      </w:r>
      <w:r>
        <w:t xml:space="preserve"> the visits, the service provider has to complete all the tasks at the customer’s location based upon the service types assigned to them. If the service provider leaves any task incomplete, you</w:t>
      </w:r>
      <w:r w:rsidR="00A21ABC">
        <w:t>,</w:t>
      </w:r>
      <w:r>
        <w:t xml:space="preserve"> as an entity user</w:t>
      </w:r>
      <w:r w:rsidR="00A21ABC">
        <w:t>,</w:t>
      </w:r>
      <w:r>
        <w:t xml:space="preserve"> can view the details of such service providers under this subtab.</w:t>
      </w:r>
    </w:p>
    <w:p w14:paraId="731CFC8B" w14:textId="386BA92B" w:rsidR="003A5B20" w:rsidRPr="00AC7618" w:rsidRDefault="003A5B20" w:rsidP="00592E78">
      <w:pPr>
        <w:pStyle w:val="CVChapterBodyCopy"/>
        <w:rPr>
          <w:i/>
        </w:rPr>
      </w:pPr>
      <w:bookmarkStart w:id="86" w:name="ProvidersWithLowTaskExample"/>
      <w:r w:rsidRPr="00AC7618">
        <w:rPr>
          <w:i/>
        </w:rPr>
        <w:t>For example</w:t>
      </w:r>
      <w:bookmarkEnd w:id="86"/>
      <w:r w:rsidRPr="00AC7618">
        <w:rPr>
          <w:i/>
        </w:rPr>
        <w:t>, under the service type</w:t>
      </w:r>
      <w:r w:rsidR="00AC7618" w:rsidRPr="00AC7618">
        <w:rPr>
          <w:i/>
        </w:rPr>
        <w:t>s</w:t>
      </w:r>
      <w:r w:rsidRPr="00AC7618">
        <w:rPr>
          <w:i/>
        </w:rPr>
        <w:t xml:space="preserve">, </w:t>
      </w:r>
      <w:r w:rsidR="00AC7618" w:rsidRPr="00AC7618">
        <w:rPr>
          <w:b/>
          <w:i/>
        </w:rPr>
        <w:t>Ambulation and Mobility</w:t>
      </w:r>
      <w:r w:rsidR="005F1B39" w:rsidRPr="00AC7618">
        <w:rPr>
          <w:i/>
        </w:rPr>
        <w:t xml:space="preserve">, </w:t>
      </w:r>
      <w:r w:rsidR="00AC7618" w:rsidRPr="00AC7618">
        <w:rPr>
          <w:i/>
        </w:rPr>
        <w:t xml:space="preserve">and </w:t>
      </w:r>
      <w:r w:rsidR="00AC7618" w:rsidRPr="00AC7618">
        <w:rPr>
          <w:b/>
          <w:i/>
        </w:rPr>
        <w:t>Meal Delivery</w:t>
      </w:r>
      <w:r w:rsidR="00AC7618" w:rsidRPr="00AC7618">
        <w:rPr>
          <w:i/>
        </w:rPr>
        <w:t xml:space="preserve">, there are 2 tasks each, and if the service provider completes only one task out of the total four tasks, the task percentage completion would be 25%, and </w:t>
      </w:r>
      <w:r w:rsidR="00AC7618">
        <w:rPr>
          <w:i/>
        </w:rPr>
        <w:t>the provider</w:t>
      </w:r>
      <w:r w:rsidR="00AC7618" w:rsidRPr="00AC7618">
        <w:rPr>
          <w:i/>
        </w:rPr>
        <w:t xml:space="preserve"> would be </w:t>
      </w:r>
      <w:r w:rsidR="00AC7618">
        <w:rPr>
          <w:i/>
        </w:rPr>
        <w:t>placed</w:t>
      </w:r>
      <w:r w:rsidR="00AC7618" w:rsidRPr="00AC7618">
        <w:rPr>
          <w:i/>
        </w:rPr>
        <w:t xml:space="preserve"> under low task completio</w:t>
      </w:r>
      <w:r w:rsidR="00AC7618">
        <w:rPr>
          <w:i/>
        </w:rPr>
        <w:t>n category</w:t>
      </w:r>
      <w:r w:rsidR="00AC7618" w:rsidRPr="00AC7618">
        <w:rPr>
          <w:i/>
        </w:rPr>
        <w:t>.</w:t>
      </w:r>
    </w:p>
    <w:p w14:paraId="445E49B1" w14:textId="4C71FF2B" w:rsidR="003A5B20" w:rsidRPr="00A26AB3" w:rsidRDefault="00AC7618" w:rsidP="003A5B20">
      <w:pPr>
        <w:pStyle w:val="CVFigure"/>
      </w:pPr>
      <w:r>
        <w:drawing>
          <wp:inline distT="0" distB="0" distL="0" distR="0" wp14:anchorId="4C56F175" wp14:editId="1B909571">
            <wp:extent cx="3101009" cy="98942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0 EU dashboard.png"/>
                    <pic:cNvPicPr/>
                  </pic:nvPicPr>
                  <pic:blipFill>
                    <a:blip r:embed="rId147">
                      <a:extLst>
                        <a:ext uri="{28A0092B-C50C-407E-A947-70E740481C1C}">
                          <a14:useLocalDpi xmlns:a14="http://schemas.microsoft.com/office/drawing/2010/main" val="0"/>
                        </a:ext>
                      </a:extLst>
                    </a:blip>
                    <a:stretch>
                      <a:fillRect/>
                    </a:stretch>
                  </pic:blipFill>
                  <pic:spPr>
                    <a:xfrm>
                      <a:off x="0" y="0"/>
                      <a:ext cx="3129909" cy="998648"/>
                    </a:xfrm>
                    <a:prstGeom prst="rect">
                      <a:avLst/>
                    </a:prstGeom>
                  </pic:spPr>
                </pic:pic>
              </a:graphicData>
            </a:graphic>
          </wp:inline>
        </w:drawing>
      </w:r>
    </w:p>
    <w:p w14:paraId="5D700230" w14:textId="39821C8A" w:rsidR="00BA6264" w:rsidRDefault="00AC7618" w:rsidP="00AC7618">
      <w:pPr>
        <w:pStyle w:val="CVFigureCaption"/>
        <w:tabs>
          <w:tab w:val="left" w:pos="1134"/>
        </w:tabs>
      </w:pPr>
      <w:r>
        <w:lastRenderedPageBreak/>
        <w:t>task completion list–Visit Summary screen</w:t>
      </w:r>
    </w:p>
    <w:p w14:paraId="0896C6E6" w14:textId="6AAEDB64" w:rsidR="00027F6C" w:rsidRDefault="00027F6C" w:rsidP="000667BD">
      <w:pPr>
        <w:pStyle w:val="Heading2"/>
        <w:tabs>
          <w:tab w:val="clear" w:pos="4406"/>
          <w:tab w:val="left" w:pos="709"/>
        </w:tabs>
      </w:pPr>
      <w:bookmarkStart w:id="87" w:name="_Toc37995885"/>
      <w:r w:rsidRPr="00823EEC">
        <w:t>Service Requests</w:t>
      </w:r>
      <w:r w:rsidR="00A1340F">
        <w:t xml:space="preserve"> Tab</w:t>
      </w:r>
      <w:bookmarkEnd w:id="87"/>
    </w:p>
    <w:p w14:paraId="4B4F5235" w14:textId="0AB1AC9E" w:rsidR="00027F6C" w:rsidRDefault="00E53DF6" w:rsidP="00842208">
      <w:pPr>
        <w:pStyle w:val="ChapterBodyCopy"/>
      </w:pPr>
      <w:r>
        <w:t>The Service Requests tab has three subtabs:</w:t>
      </w:r>
    </w:p>
    <w:p w14:paraId="5D37CE30" w14:textId="0D5D49B0" w:rsidR="001849EE" w:rsidRPr="00FE76F1" w:rsidRDefault="001849EE" w:rsidP="00FE76F1">
      <w:pPr>
        <w:pStyle w:val="ListBullet"/>
        <w:rPr>
          <w:b/>
        </w:rPr>
      </w:pPr>
      <w:r w:rsidRPr="00FE76F1">
        <w:rPr>
          <w:b/>
        </w:rPr>
        <w:t>Requests In Total In The Population</w:t>
      </w:r>
    </w:p>
    <w:p w14:paraId="4EE0A021" w14:textId="0EDBEE1C" w:rsidR="001849EE" w:rsidRPr="00FE76F1" w:rsidRDefault="001849EE" w:rsidP="00FE76F1">
      <w:pPr>
        <w:pStyle w:val="ListBullet"/>
        <w:rPr>
          <w:b/>
        </w:rPr>
      </w:pPr>
      <w:r w:rsidRPr="00FE76F1">
        <w:rPr>
          <w:b/>
        </w:rPr>
        <w:t>Requests With Open Status</w:t>
      </w:r>
    </w:p>
    <w:p w14:paraId="264A689D" w14:textId="72A5C9CF" w:rsidR="00FE76F1" w:rsidRPr="00FE76F1" w:rsidRDefault="00FE76F1" w:rsidP="00FE76F1">
      <w:pPr>
        <w:pStyle w:val="ListBullet"/>
        <w:rPr>
          <w:b/>
        </w:rPr>
      </w:pPr>
      <w:r w:rsidRPr="00FE76F1">
        <w:rPr>
          <w:b/>
        </w:rPr>
        <w:t>Requests Cancelled In The Period</w:t>
      </w:r>
    </w:p>
    <w:p w14:paraId="4F6D7E0A" w14:textId="32A850C4" w:rsidR="001849EE" w:rsidRDefault="001642BF" w:rsidP="001849EE">
      <w:pPr>
        <w:pStyle w:val="CVHeading3"/>
      </w:pPr>
      <w:bookmarkStart w:id="88" w:name="_Toc37995886"/>
      <w:r>
        <w:t>Requests in Total i</w:t>
      </w:r>
      <w:r w:rsidR="001849EE" w:rsidRPr="00E53DF6">
        <w:t>n The Population</w:t>
      </w:r>
      <w:bookmarkEnd w:id="88"/>
    </w:p>
    <w:p w14:paraId="22D4F4CA" w14:textId="75A07E20" w:rsidR="00E53DF6" w:rsidRPr="001849EE" w:rsidRDefault="004A08C4" w:rsidP="001849EE">
      <w:pPr>
        <w:pStyle w:val="ChapterBodyCopy"/>
      </w:pPr>
      <w:r>
        <w:t>You can v</w:t>
      </w:r>
      <w:r w:rsidR="00FE76F1">
        <w:t>iew</w:t>
      </w:r>
      <w:r w:rsidR="00811562" w:rsidRPr="001849EE">
        <w:t xml:space="preserve"> the total number of service requests posted by all the a</w:t>
      </w:r>
      <w:r w:rsidR="001642BF">
        <w:t>vailable customers</w:t>
      </w:r>
      <w:r w:rsidR="003003C4">
        <w:t>/patients</w:t>
      </w:r>
      <w:r w:rsidR="001642BF">
        <w:t xml:space="preserve"> in Coreo Home</w:t>
      </w:r>
      <w:r w:rsidR="00811562" w:rsidRPr="001849EE">
        <w:t xml:space="preserve">. This includes service requests in </w:t>
      </w:r>
      <w:r w:rsidR="00811562" w:rsidRPr="001849EE">
        <w:rPr>
          <w:b/>
        </w:rPr>
        <w:t>Open</w:t>
      </w:r>
      <w:r w:rsidR="00811562" w:rsidRPr="001849EE">
        <w:t xml:space="preserve">, </w:t>
      </w:r>
      <w:r w:rsidR="00811562" w:rsidRPr="001849EE">
        <w:rPr>
          <w:b/>
        </w:rPr>
        <w:t>Engaged</w:t>
      </w:r>
      <w:r w:rsidR="00A21ABC">
        <w:rPr>
          <w:b/>
        </w:rPr>
        <w:t>,</w:t>
      </w:r>
      <w:r w:rsidR="00811562" w:rsidRPr="001849EE">
        <w:t xml:space="preserve"> and </w:t>
      </w:r>
      <w:r w:rsidR="00811562" w:rsidRPr="001849EE">
        <w:rPr>
          <w:b/>
        </w:rPr>
        <w:t>Cancelled</w:t>
      </w:r>
      <w:r w:rsidR="00811562" w:rsidRPr="001849EE">
        <w:t xml:space="preserve"> status.</w:t>
      </w:r>
    </w:p>
    <w:p w14:paraId="083A8FDB" w14:textId="5A4985AB" w:rsidR="00C36BA2" w:rsidRDefault="00C36BA2" w:rsidP="00842208">
      <w:pPr>
        <w:pStyle w:val="ChapterBodyCopy"/>
      </w:pPr>
      <w:r w:rsidRPr="00842208">
        <w:t xml:space="preserve">Select the </w:t>
      </w:r>
      <w:r w:rsidRPr="00842208">
        <w:rPr>
          <w:b/>
        </w:rPr>
        <w:t>From</w:t>
      </w:r>
      <w:r w:rsidRPr="00842208">
        <w:t xml:space="preserve"> date and the </w:t>
      </w:r>
      <w:r w:rsidRPr="00842208">
        <w:rPr>
          <w:b/>
        </w:rPr>
        <w:t>To</w:t>
      </w:r>
      <w:r w:rsidRPr="00842208">
        <w:t xml:space="preserve"> date to view the </w:t>
      </w:r>
      <w:r w:rsidR="005A5630" w:rsidRPr="00842208">
        <w:t xml:space="preserve">service requests </w:t>
      </w:r>
      <w:r w:rsidR="00FF0B71" w:rsidRPr="00842208">
        <w:t>posted</w:t>
      </w:r>
      <w:r w:rsidR="005A5630" w:rsidRPr="00842208">
        <w:t xml:space="preserve"> </w:t>
      </w:r>
      <w:r w:rsidR="00FE76F1">
        <w:t xml:space="preserve">by the customers </w:t>
      </w:r>
      <w:r w:rsidR="005A5630" w:rsidRPr="00842208">
        <w:t xml:space="preserve">for </w:t>
      </w:r>
      <w:r w:rsidR="00FE76F1">
        <w:t>a specified</w:t>
      </w:r>
      <w:r w:rsidRPr="00842208">
        <w:t xml:space="preserve"> period. Or, select </w:t>
      </w:r>
      <w:r w:rsidRPr="00FE76F1">
        <w:rPr>
          <w:b/>
        </w:rPr>
        <w:t>Today</w:t>
      </w:r>
      <w:r w:rsidRPr="00842208">
        <w:t xml:space="preserve"> to view the </w:t>
      </w:r>
      <w:r w:rsidR="005A5630" w:rsidRPr="00842208">
        <w:t xml:space="preserve">service requests </w:t>
      </w:r>
      <w:r w:rsidR="00FF0B71" w:rsidRPr="00842208">
        <w:t>posted</w:t>
      </w:r>
      <w:r w:rsidR="005A5630" w:rsidRPr="00842208">
        <w:t xml:space="preserve"> </w:t>
      </w:r>
      <w:r w:rsidRPr="00842208">
        <w:t>for the current date.</w:t>
      </w:r>
    </w:p>
    <w:p w14:paraId="37CBC893" w14:textId="20F9F888" w:rsidR="00FE76F1" w:rsidRDefault="00FE76F1" w:rsidP="00FE76F1">
      <w:pPr>
        <w:pStyle w:val="ChapterBodyCopy"/>
      </w:pPr>
      <w:r>
        <w:t>The details of the service request including, service request</w:t>
      </w:r>
      <w:r w:rsidR="00A21ABC">
        <w:t>-</w:t>
      </w:r>
      <w:r>
        <w:t>id, service category, service type, the customer’s name, and the</w:t>
      </w:r>
      <w:r w:rsidR="003003C4">
        <w:t xml:space="preserve"> status are shown.</w:t>
      </w:r>
    </w:p>
    <w:p w14:paraId="0495885F" w14:textId="5D6E84ED" w:rsidR="00D14078" w:rsidRDefault="00C00F1B" w:rsidP="00C00F1B">
      <w:pPr>
        <w:pStyle w:val="CVFigure"/>
      </w:pPr>
      <w:r>
        <w:drawing>
          <wp:inline distT="0" distB="0" distL="0" distR="0" wp14:anchorId="34CFD905" wp14:editId="350C562E">
            <wp:extent cx="3832529" cy="17131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1 EU dashboard.png"/>
                    <pic:cNvPicPr/>
                  </pic:nvPicPr>
                  <pic:blipFill>
                    <a:blip r:embed="rId148">
                      <a:extLst>
                        <a:ext uri="{28A0092B-C50C-407E-A947-70E740481C1C}">
                          <a14:useLocalDpi xmlns:a14="http://schemas.microsoft.com/office/drawing/2010/main" val="0"/>
                        </a:ext>
                      </a:extLst>
                    </a:blip>
                    <a:stretch>
                      <a:fillRect/>
                    </a:stretch>
                  </pic:blipFill>
                  <pic:spPr>
                    <a:xfrm>
                      <a:off x="0" y="0"/>
                      <a:ext cx="3918615" cy="1751584"/>
                    </a:xfrm>
                    <a:prstGeom prst="rect">
                      <a:avLst/>
                    </a:prstGeom>
                  </pic:spPr>
                </pic:pic>
              </a:graphicData>
            </a:graphic>
          </wp:inline>
        </w:drawing>
      </w:r>
    </w:p>
    <w:p w14:paraId="73EE686A" w14:textId="6CA8B23C" w:rsidR="00842208" w:rsidRDefault="00842208" w:rsidP="00842208">
      <w:pPr>
        <w:pStyle w:val="CVFigureCaption"/>
        <w:tabs>
          <w:tab w:val="left" w:pos="1134"/>
        </w:tabs>
      </w:pPr>
      <w:r>
        <w:t>Requests In Total In The Population subtab</w:t>
      </w:r>
    </w:p>
    <w:p w14:paraId="4B75518D" w14:textId="77AB7469" w:rsidR="003003C4" w:rsidRDefault="003003C4" w:rsidP="00FE76F1">
      <w:pPr>
        <w:pStyle w:val="ChapterBodyCopy"/>
      </w:pPr>
      <w:r>
        <w:t xml:space="preserve">Click the </w:t>
      </w:r>
      <w:r w:rsidRPr="004F73F0">
        <w:rPr>
          <w:b/>
        </w:rPr>
        <w:t>Actions</w:t>
      </w:r>
      <w:r>
        <w:t xml:space="preserve"> button icon.</w:t>
      </w:r>
    </w:p>
    <w:p w14:paraId="035FDD13" w14:textId="67ABF8D1" w:rsidR="00FE76F1" w:rsidRDefault="00FE76F1" w:rsidP="00FE76F1">
      <w:pPr>
        <w:pStyle w:val="ChapterBodyCopy"/>
      </w:pPr>
      <w:r>
        <w:t xml:space="preserve">You can view the request details under the </w:t>
      </w:r>
      <w:r w:rsidRPr="00842208">
        <w:rPr>
          <w:b/>
        </w:rPr>
        <w:t>Request</w:t>
      </w:r>
      <w:r>
        <w:t xml:space="preserve"> tab, the service request plan under the </w:t>
      </w:r>
      <w:r w:rsidRPr="00842208">
        <w:rPr>
          <w:b/>
        </w:rPr>
        <w:t>My</w:t>
      </w:r>
      <w:r>
        <w:t xml:space="preserve"> </w:t>
      </w:r>
      <w:r w:rsidRPr="00842208">
        <w:rPr>
          <w:b/>
        </w:rPr>
        <w:t>Plan</w:t>
      </w:r>
      <w:r>
        <w:t xml:space="preserve"> tab, and the patient details under </w:t>
      </w:r>
      <w:r w:rsidRPr="00842208">
        <w:rPr>
          <w:b/>
        </w:rPr>
        <w:t>My</w:t>
      </w:r>
      <w:r>
        <w:t xml:space="preserve"> </w:t>
      </w:r>
      <w:r w:rsidRPr="00842208">
        <w:rPr>
          <w:b/>
        </w:rPr>
        <w:t>Patients</w:t>
      </w:r>
      <w:r>
        <w:t>.</w:t>
      </w:r>
    </w:p>
    <w:p w14:paraId="464952C5" w14:textId="45A2C2E1" w:rsidR="00842208" w:rsidRDefault="00842208" w:rsidP="00842208">
      <w:pPr>
        <w:pStyle w:val="ChapterBodyCopy"/>
      </w:pPr>
      <w:r>
        <w:rPr>
          <w:noProof/>
          <w:lang w:val="en-IN" w:eastAsia="en-IN"/>
        </w:rPr>
        <w:lastRenderedPageBreak/>
        <w:drawing>
          <wp:inline distT="0" distB="0" distL="0" distR="0" wp14:anchorId="523B30C4" wp14:editId="03D801E2">
            <wp:extent cx="3776869" cy="19024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 EU dashboard.png"/>
                    <pic:cNvPicPr/>
                  </pic:nvPicPr>
                  <pic:blipFill>
                    <a:blip r:embed="rId149">
                      <a:extLst>
                        <a:ext uri="{28A0092B-C50C-407E-A947-70E740481C1C}">
                          <a14:useLocalDpi xmlns:a14="http://schemas.microsoft.com/office/drawing/2010/main" val="0"/>
                        </a:ext>
                      </a:extLst>
                    </a:blip>
                    <a:stretch>
                      <a:fillRect/>
                    </a:stretch>
                  </pic:blipFill>
                  <pic:spPr>
                    <a:xfrm>
                      <a:off x="0" y="0"/>
                      <a:ext cx="3828556" cy="1928457"/>
                    </a:xfrm>
                    <a:prstGeom prst="rect">
                      <a:avLst/>
                    </a:prstGeom>
                  </pic:spPr>
                </pic:pic>
              </a:graphicData>
            </a:graphic>
          </wp:inline>
        </w:drawing>
      </w:r>
    </w:p>
    <w:p w14:paraId="101B0AFB" w14:textId="258FEDF7" w:rsidR="00FE76F1" w:rsidRDefault="00FE76F1" w:rsidP="00FE76F1">
      <w:pPr>
        <w:pStyle w:val="CVFigureCaption"/>
      </w:pPr>
      <w:r>
        <w:t>Requests tab page</w:t>
      </w:r>
    </w:p>
    <w:p w14:paraId="3D5A959D" w14:textId="3EA25861" w:rsidR="001E5FEE" w:rsidRPr="00E53DF6" w:rsidRDefault="001E5FEE" w:rsidP="00842208">
      <w:pPr>
        <w:pStyle w:val="ChapterBodyCopy"/>
      </w:pPr>
      <w:r>
        <w:t xml:space="preserve">For an open </w:t>
      </w:r>
      <w:r w:rsidR="00CA6275">
        <w:t xml:space="preserve">service </w:t>
      </w:r>
      <w:r>
        <w:t xml:space="preserve">request, </w:t>
      </w:r>
      <w:r w:rsidR="003003C4">
        <w:t xml:space="preserve">use the </w:t>
      </w:r>
      <w:r w:rsidR="003003C4" w:rsidRPr="003003C4">
        <w:rPr>
          <w:b/>
        </w:rPr>
        <w:t>Engage</w:t>
      </w:r>
      <w:r w:rsidR="003003C4">
        <w:t xml:space="preserve"> button to </w:t>
      </w:r>
      <w:r w:rsidR="00CA6275">
        <w:t>accept the r</w:t>
      </w:r>
      <w:r w:rsidR="003003C4">
        <w:t>equest of the patient</w:t>
      </w:r>
      <w:r w:rsidR="00CA6275">
        <w:t xml:space="preserve">, </w:t>
      </w:r>
      <w:r>
        <w:t xml:space="preserve">and </w:t>
      </w:r>
      <w:r w:rsidRPr="00CA6275">
        <w:rPr>
          <w:highlight w:val="cyan"/>
        </w:rPr>
        <w:t xml:space="preserve">create a plan for the </w:t>
      </w:r>
      <w:r w:rsidR="009415DC" w:rsidRPr="00CA6275">
        <w:rPr>
          <w:highlight w:val="cyan"/>
        </w:rPr>
        <w:t xml:space="preserve">service </w:t>
      </w:r>
      <w:r w:rsidR="00CA6275" w:rsidRPr="00CA6275">
        <w:rPr>
          <w:highlight w:val="cyan"/>
        </w:rPr>
        <w:t>request</w:t>
      </w:r>
      <w:r>
        <w:t>.</w:t>
      </w:r>
    </w:p>
    <w:p w14:paraId="12E546F1" w14:textId="73D55D8F" w:rsidR="001849EE" w:rsidRDefault="001849EE" w:rsidP="001849EE">
      <w:pPr>
        <w:pStyle w:val="CVHeading3"/>
      </w:pPr>
      <w:bookmarkStart w:id="89" w:name="RequestWithOpenStatusEU"/>
      <w:bookmarkStart w:id="90" w:name="_Toc37995887"/>
      <w:r w:rsidRPr="00E53DF6">
        <w:t xml:space="preserve">Requests </w:t>
      </w:r>
      <w:r w:rsidR="00A9071F" w:rsidRPr="00E53DF6">
        <w:t>with</w:t>
      </w:r>
      <w:r w:rsidRPr="00E53DF6">
        <w:t xml:space="preserve"> Open Status</w:t>
      </w:r>
      <w:bookmarkEnd w:id="90"/>
    </w:p>
    <w:bookmarkEnd w:id="89"/>
    <w:p w14:paraId="08F5AFD6" w14:textId="3C65A7F3" w:rsidR="001849EE" w:rsidRDefault="00140749" w:rsidP="001849EE">
      <w:pPr>
        <w:pStyle w:val="ChapterBodyCopy"/>
      </w:pPr>
      <w:r>
        <w:t>View</w:t>
      </w:r>
      <w:r w:rsidR="00F525EE">
        <w:t xml:space="preserve"> the total number</w:t>
      </w:r>
      <w:r w:rsidR="00A21ABC">
        <w:t xml:space="preserve"> of</w:t>
      </w:r>
      <w:r w:rsidR="00F525EE">
        <w:t xml:space="preserve"> service requests </w:t>
      </w:r>
      <w:r w:rsidR="00EF3ED1">
        <w:t>in</w:t>
      </w:r>
      <w:r w:rsidR="00F525EE">
        <w:t xml:space="preserve"> </w:t>
      </w:r>
      <w:r w:rsidR="00F525EE" w:rsidRPr="00F525EE">
        <w:rPr>
          <w:b/>
        </w:rPr>
        <w:t>Open</w:t>
      </w:r>
      <w:r w:rsidR="00F525EE">
        <w:t xml:space="preserve"> statu</w:t>
      </w:r>
      <w:r w:rsidR="009415DC">
        <w:t>s only</w:t>
      </w:r>
      <w:r w:rsidR="001849EE">
        <w:t>.</w:t>
      </w:r>
    </w:p>
    <w:p w14:paraId="482AA0C7" w14:textId="75831A82" w:rsidR="00663FE8" w:rsidRDefault="00663FE8" w:rsidP="00663FE8">
      <w:pPr>
        <w:pStyle w:val="ChapterBodyCopy"/>
        <w:rPr>
          <w:b/>
        </w:rPr>
      </w:pPr>
      <w:r>
        <w:t>You can di</w:t>
      </w:r>
      <w:r w:rsidR="00EF3ED1">
        <w:t>splay the records for a specified</w:t>
      </w:r>
      <w:r>
        <w:t xml:space="preserve"> period, or filter the rows based on the filter criteria. You can also search the records by entering </w:t>
      </w:r>
      <w:r w:rsidR="00EF3ED1">
        <w:t>an</w:t>
      </w:r>
      <w:r>
        <w:t xml:space="preserve"> individual’s name.</w:t>
      </w:r>
    </w:p>
    <w:p w14:paraId="146B2E0D" w14:textId="77777777" w:rsidR="001849EE" w:rsidRPr="00F525EE" w:rsidRDefault="001849EE" w:rsidP="001849EE">
      <w:pPr>
        <w:pStyle w:val="ChapterBodyCopy"/>
        <w:rPr>
          <w:b/>
        </w:rPr>
      </w:pPr>
      <w:r>
        <w:t>Also, you can view the details of the service requests.</w:t>
      </w:r>
    </w:p>
    <w:p w14:paraId="04206537" w14:textId="2FDDAF75" w:rsidR="001849EE" w:rsidRPr="001849EE" w:rsidRDefault="00FE76F1" w:rsidP="00FE76F1">
      <w:pPr>
        <w:pStyle w:val="CVFigure"/>
      </w:pPr>
      <w:r>
        <w:drawing>
          <wp:inline distT="0" distB="0" distL="0" distR="0" wp14:anchorId="66A0E621" wp14:editId="0373B4AC">
            <wp:extent cx="3999506" cy="91840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3 EU dashboard.png"/>
                    <pic:cNvPicPr/>
                  </pic:nvPicPr>
                  <pic:blipFill>
                    <a:blip r:embed="rId150">
                      <a:extLst>
                        <a:ext uri="{28A0092B-C50C-407E-A947-70E740481C1C}">
                          <a14:useLocalDpi xmlns:a14="http://schemas.microsoft.com/office/drawing/2010/main" val="0"/>
                        </a:ext>
                      </a:extLst>
                    </a:blip>
                    <a:stretch>
                      <a:fillRect/>
                    </a:stretch>
                  </pic:blipFill>
                  <pic:spPr>
                    <a:xfrm>
                      <a:off x="0" y="0"/>
                      <a:ext cx="4050869" cy="930198"/>
                    </a:xfrm>
                    <a:prstGeom prst="rect">
                      <a:avLst/>
                    </a:prstGeom>
                  </pic:spPr>
                </pic:pic>
              </a:graphicData>
            </a:graphic>
          </wp:inline>
        </w:drawing>
      </w:r>
    </w:p>
    <w:p w14:paraId="4FBAFC76" w14:textId="1CE13095" w:rsidR="001849EE" w:rsidRPr="001849EE" w:rsidRDefault="00140749" w:rsidP="00FE76F1">
      <w:pPr>
        <w:pStyle w:val="CVFigureCaption"/>
      </w:pPr>
      <w:r>
        <w:t>Requests With Open Status</w:t>
      </w:r>
    </w:p>
    <w:p w14:paraId="58EF0880" w14:textId="264FEE97" w:rsidR="00CA6275" w:rsidRPr="00E53DF6" w:rsidRDefault="00F525EE" w:rsidP="00CA6275">
      <w:pPr>
        <w:pStyle w:val="ChapterBodyCopy"/>
      </w:pPr>
      <w:r>
        <w:t xml:space="preserve">Click the </w:t>
      </w:r>
      <w:r w:rsidRPr="004F73F0">
        <w:rPr>
          <w:b/>
        </w:rPr>
        <w:t>Actions</w:t>
      </w:r>
      <w:r>
        <w:t xml:space="preserve"> button icon </w:t>
      </w:r>
      <w:r w:rsidR="00A011B6">
        <w:t>in</w:t>
      </w:r>
      <w:r w:rsidR="00CA6275">
        <w:t xml:space="preserve"> a</w:t>
      </w:r>
      <w:r>
        <w:t xml:space="preserve"> service reque</w:t>
      </w:r>
      <w:r w:rsidR="00CA6275">
        <w:t>st</w:t>
      </w:r>
      <w:r>
        <w:t xml:space="preserve"> </w:t>
      </w:r>
      <w:r w:rsidR="00A011B6">
        <w:t xml:space="preserve">row </w:t>
      </w:r>
      <w:r>
        <w:t>to view the request details, the service request plan</w:t>
      </w:r>
      <w:r w:rsidR="00A21ABC">
        <w:t>,</w:t>
      </w:r>
      <w:r>
        <w:t xml:space="preserve"> and the patient details. </w:t>
      </w:r>
      <w:r w:rsidR="00A21ABC">
        <w:t>Y</w:t>
      </w:r>
      <w:r w:rsidR="00CA6275">
        <w:t xml:space="preserve">ou can accept the request of the patient (customer) by using the </w:t>
      </w:r>
      <w:r w:rsidR="00CA6275" w:rsidRPr="00CA6275">
        <w:rPr>
          <w:b/>
        </w:rPr>
        <w:t>Engage</w:t>
      </w:r>
      <w:r w:rsidR="00CA6275">
        <w:t xml:space="preserve"> button and </w:t>
      </w:r>
      <w:r w:rsidR="00CA6275" w:rsidRPr="00CA6275">
        <w:rPr>
          <w:highlight w:val="cyan"/>
        </w:rPr>
        <w:t>create a plan for the service request</w:t>
      </w:r>
      <w:r w:rsidR="00CA6275">
        <w:t>.</w:t>
      </w:r>
    </w:p>
    <w:p w14:paraId="32F93F1C" w14:textId="53B3FB4A" w:rsidR="00140749" w:rsidRDefault="00140749" w:rsidP="00140749">
      <w:pPr>
        <w:pStyle w:val="CVHeading3"/>
      </w:pPr>
      <w:bookmarkStart w:id="91" w:name="ReqCancelledInThePeriodEU"/>
      <w:bookmarkStart w:id="92" w:name="_Toc37995888"/>
      <w:r w:rsidRPr="00E53DF6">
        <w:t xml:space="preserve">Requests Cancelled </w:t>
      </w:r>
      <w:r w:rsidR="00A9071F" w:rsidRPr="00E53DF6">
        <w:t>in</w:t>
      </w:r>
      <w:r w:rsidR="00A9071F">
        <w:t xml:space="preserve"> t</w:t>
      </w:r>
      <w:r w:rsidRPr="00E53DF6">
        <w:t>he Period</w:t>
      </w:r>
      <w:bookmarkEnd w:id="92"/>
    </w:p>
    <w:bookmarkEnd w:id="91"/>
    <w:p w14:paraId="1848B6E9" w14:textId="7370BAD4" w:rsidR="00E53DF6" w:rsidRPr="00E53DF6" w:rsidRDefault="00140749" w:rsidP="00140749">
      <w:pPr>
        <w:pStyle w:val="ChapterBodyCopy"/>
        <w:rPr>
          <w:b/>
        </w:rPr>
      </w:pPr>
      <w:r w:rsidRPr="00140749">
        <w:t>View</w:t>
      </w:r>
      <w:r w:rsidR="001849EE">
        <w:t xml:space="preserve"> the total number</w:t>
      </w:r>
      <w:r w:rsidR="00A21ABC">
        <w:t xml:space="preserve"> of</w:t>
      </w:r>
      <w:r w:rsidR="001849EE">
        <w:t xml:space="preserve"> service requests </w:t>
      </w:r>
      <w:r w:rsidR="00196649">
        <w:t xml:space="preserve">canceled by the patient </w:t>
      </w:r>
      <w:r w:rsidR="00EF3ED1">
        <w:t>during</w:t>
      </w:r>
      <w:r w:rsidR="001849EE">
        <w:t xml:space="preserve"> a selected period, and the details of </w:t>
      </w:r>
      <w:r w:rsidR="00EF3ED1">
        <w:t>those</w:t>
      </w:r>
      <w:r w:rsidR="001849EE">
        <w:t xml:space="preserve"> service requests.</w:t>
      </w:r>
    </w:p>
    <w:p w14:paraId="22BBD827" w14:textId="1A7F92DB" w:rsidR="00027F6C" w:rsidRDefault="001E4540" w:rsidP="00737BF2">
      <w:pPr>
        <w:pStyle w:val="CVChapterBodyCopy"/>
      </w:pPr>
      <w:r>
        <w:rPr>
          <w:noProof/>
          <w:lang w:val="en-IN" w:eastAsia="en-IN"/>
        </w:rPr>
        <w:drawing>
          <wp:inline distT="0" distB="0" distL="0" distR="0" wp14:anchorId="42FD2B35" wp14:editId="02B68DE0">
            <wp:extent cx="4723075" cy="88721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4 EU dashboard.png"/>
                    <pic:cNvPicPr/>
                  </pic:nvPicPr>
                  <pic:blipFill>
                    <a:blip r:embed="rId151">
                      <a:extLst>
                        <a:ext uri="{28A0092B-C50C-407E-A947-70E740481C1C}">
                          <a14:useLocalDpi xmlns:a14="http://schemas.microsoft.com/office/drawing/2010/main" val="0"/>
                        </a:ext>
                      </a:extLst>
                    </a:blip>
                    <a:stretch>
                      <a:fillRect/>
                    </a:stretch>
                  </pic:blipFill>
                  <pic:spPr>
                    <a:xfrm>
                      <a:off x="0" y="0"/>
                      <a:ext cx="4759636" cy="894085"/>
                    </a:xfrm>
                    <a:prstGeom prst="rect">
                      <a:avLst/>
                    </a:prstGeom>
                  </pic:spPr>
                </pic:pic>
              </a:graphicData>
            </a:graphic>
          </wp:inline>
        </w:drawing>
      </w:r>
    </w:p>
    <w:p w14:paraId="76AB46F2" w14:textId="4FB5FEA2" w:rsidR="00196649" w:rsidRPr="001849EE" w:rsidRDefault="00196649" w:rsidP="00196649">
      <w:pPr>
        <w:pStyle w:val="CVFigureCaption"/>
      </w:pPr>
      <w:r>
        <w:t>Requests With Cancelled Status</w:t>
      </w:r>
    </w:p>
    <w:p w14:paraId="2B31A2F8" w14:textId="4B7D5DA6" w:rsidR="00196649" w:rsidRDefault="00225491" w:rsidP="00737BF2">
      <w:pPr>
        <w:pStyle w:val="CVChapterBodyCopy"/>
      </w:pPr>
      <w:r>
        <w:lastRenderedPageBreak/>
        <w:t xml:space="preserve">Click the </w:t>
      </w:r>
      <w:r w:rsidRPr="00196649">
        <w:rPr>
          <w:b/>
        </w:rPr>
        <w:t>Actions</w:t>
      </w:r>
      <w:r>
        <w:t xml:space="preserve"> button icon to</w:t>
      </w:r>
      <w:r w:rsidR="00196649">
        <w:t xml:space="preserve"> </w:t>
      </w:r>
      <w:r w:rsidR="00BD763A">
        <w:t>know</w:t>
      </w:r>
      <w:r w:rsidR="00196649">
        <w:t xml:space="preserve"> more about the canceled</w:t>
      </w:r>
      <w:r>
        <w:t xml:space="preserve"> service request</w:t>
      </w:r>
      <w:r w:rsidR="00196649">
        <w:t>.</w:t>
      </w:r>
    </w:p>
    <w:p w14:paraId="1B591F07" w14:textId="2200CD93" w:rsidR="00027F6C" w:rsidRDefault="00027F6C" w:rsidP="000667BD">
      <w:pPr>
        <w:pStyle w:val="Heading2"/>
        <w:tabs>
          <w:tab w:val="clear" w:pos="4406"/>
        </w:tabs>
      </w:pPr>
      <w:bookmarkStart w:id="93" w:name="_Service_Visits_Tab"/>
      <w:bookmarkStart w:id="94" w:name="_Toc37995889"/>
      <w:bookmarkEnd w:id="93"/>
      <w:r w:rsidRPr="00823EEC">
        <w:t>Service Visits</w:t>
      </w:r>
      <w:r w:rsidR="00A1340F">
        <w:t xml:space="preserve"> Tab</w:t>
      </w:r>
      <w:bookmarkEnd w:id="94"/>
    </w:p>
    <w:p w14:paraId="5663F954" w14:textId="135D81FA" w:rsidR="00A710C9" w:rsidRDefault="00A710C9" w:rsidP="00A710C9">
      <w:pPr>
        <w:pStyle w:val="ChapterBodyCopy"/>
      </w:pPr>
      <w:r>
        <w:t xml:space="preserve">The </w:t>
      </w:r>
      <w:r w:rsidRPr="00AC0A6E">
        <w:rPr>
          <w:b/>
        </w:rPr>
        <w:t>Service Visits</w:t>
      </w:r>
      <w:r>
        <w:t xml:space="preserve"> tab has fo</w:t>
      </w:r>
      <w:r w:rsidR="00AC0A6E">
        <w:t>ur subtabs</w:t>
      </w:r>
    </w:p>
    <w:p w14:paraId="6814442F" w14:textId="5FB68AF1" w:rsidR="00AC0A6E" w:rsidRDefault="00A710C9" w:rsidP="00AC0A6E">
      <w:pPr>
        <w:pStyle w:val="CVHeading3"/>
      </w:pPr>
      <w:bookmarkStart w:id="95" w:name="_Toc37995890"/>
      <w:r>
        <w:t>Visits</w:t>
      </w:r>
      <w:r w:rsidR="002D181C">
        <w:t xml:space="preserve"> </w:t>
      </w:r>
      <w:r w:rsidR="00A7743F">
        <w:t>in</w:t>
      </w:r>
      <w:r w:rsidR="002D181C">
        <w:t xml:space="preserve"> Total in t</w:t>
      </w:r>
      <w:r w:rsidRPr="00FE76F1">
        <w:t>he Population</w:t>
      </w:r>
      <w:bookmarkEnd w:id="95"/>
    </w:p>
    <w:p w14:paraId="2ECB8933" w14:textId="3F0329BD" w:rsidR="001C4D04" w:rsidRPr="001C4D04" w:rsidRDefault="001C4D04" w:rsidP="00AC0A6E">
      <w:pPr>
        <w:pStyle w:val="ChapterBodyCopy"/>
        <w:rPr>
          <w:b/>
        </w:rPr>
      </w:pPr>
      <w:r>
        <w:t>V</w:t>
      </w:r>
      <w:r w:rsidR="004A08C4">
        <w:t>iew</w:t>
      </w:r>
      <w:r w:rsidR="004A08C4" w:rsidRPr="001849EE">
        <w:t xml:space="preserve"> the total number of service </w:t>
      </w:r>
      <w:r w:rsidR="004A08C4">
        <w:t>visits of all the</w:t>
      </w:r>
      <w:r w:rsidR="00A9071F">
        <w:t xml:space="preserve"> customers</w:t>
      </w:r>
      <w:r w:rsidR="0084124E">
        <w:t xml:space="preserve"> with the related service providers</w:t>
      </w:r>
      <w:r w:rsidR="004A08C4" w:rsidRPr="001849EE">
        <w:t>.</w:t>
      </w:r>
      <w:r w:rsidR="004A08C4">
        <w:t xml:space="preserve"> </w:t>
      </w:r>
      <w:r w:rsidR="004A08C4" w:rsidRPr="004A08C4">
        <w:t xml:space="preserve">This includes </w:t>
      </w:r>
      <w:r w:rsidR="004A08C4">
        <w:t>visits</w:t>
      </w:r>
      <w:r w:rsidR="004A08C4" w:rsidRPr="004A08C4">
        <w:t xml:space="preserve"> </w:t>
      </w:r>
      <w:r w:rsidR="004A08C4">
        <w:t xml:space="preserve">that are in </w:t>
      </w:r>
      <w:r w:rsidR="004A08C4" w:rsidRPr="004A08C4">
        <w:rPr>
          <w:b/>
        </w:rPr>
        <w:t>Scheduled</w:t>
      </w:r>
      <w:r w:rsidR="004A08C4">
        <w:t xml:space="preserve">, </w:t>
      </w:r>
      <w:r w:rsidR="004A08C4" w:rsidRPr="004A08C4">
        <w:rPr>
          <w:b/>
        </w:rPr>
        <w:t>In-progress</w:t>
      </w:r>
      <w:r w:rsidR="004A08C4">
        <w:t xml:space="preserve">, </w:t>
      </w:r>
      <w:r w:rsidR="004A08C4" w:rsidRPr="004A08C4">
        <w:rPr>
          <w:b/>
        </w:rPr>
        <w:t>Completed</w:t>
      </w:r>
      <w:r w:rsidR="004A08C4">
        <w:t xml:space="preserve">, </w:t>
      </w:r>
      <w:r w:rsidR="004A08C4" w:rsidRPr="004A08C4">
        <w:rPr>
          <w:b/>
        </w:rPr>
        <w:t>Cancelled</w:t>
      </w:r>
      <w:r w:rsidR="004A08C4">
        <w:t xml:space="preserve">, and </w:t>
      </w:r>
      <w:r w:rsidR="004A08C4" w:rsidRPr="004A08C4">
        <w:rPr>
          <w:b/>
        </w:rPr>
        <w:t>Over-due</w:t>
      </w:r>
      <w:r w:rsidR="004A08C4">
        <w:t xml:space="preserve"> status.</w:t>
      </w:r>
    </w:p>
    <w:p w14:paraId="5460FCA8" w14:textId="65EA7CF0" w:rsidR="00A710C9" w:rsidRDefault="001C4D04" w:rsidP="00AC0A6E">
      <w:pPr>
        <w:pStyle w:val="ChapterBodyCopy"/>
      </w:pPr>
      <w:r>
        <w:t xml:space="preserve">You can display </w:t>
      </w:r>
      <w:r w:rsidR="00663FE8">
        <w:t xml:space="preserve">the </w:t>
      </w:r>
      <w:r>
        <w:t>records for a specific period, or filter the rows based on the filter criteria. You can also search the records by entering the individual’s name or the service provider’s name.</w:t>
      </w:r>
    </w:p>
    <w:p w14:paraId="6FC7E052" w14:textId="31CFCAA5" w:rsidR="00601623" w:rsidRDefault="00601623" w:rsidP="00AC0A6E">
      <w:pPr>
        <w:pStyle w:val="ChapterBodyCopy"/>
        <w:rPr>
          <w:b/>
        </w:rPr>
      </w:pPr>
      <w:r>
        <w:t xml:space="preserve">Use the </w:t>
      </w:r>
      <w:r w:rsidRPr="00A011B6">
        <w:rPr>
          <w:b/>
          <w:highlight w:val="cyan"/>
        </w:rPr>
        <w:t>Actions</w:t>
      </w:r>
      <w:r w:rsidRPr="00A011B6">
        <w:rPr>
          <w:highlight w:val="cyan"/>
        </w:rPr>
        <w:t xml:space="preserve"> button icon</w:t>
      </w:r>
      <w:r>
        <w:t xml:space="preserve"> </w:t>
      </w:r>
      <w:r w:rsidR="000719E8">
        <w:t>of</w:t>
      </w:r>
      <w:r>
        <w:t xml:space="preserve"> </w:t>
      </w:r>
      <w:r w:rsidR="000719E8">
        <w:t>each row</w:t>
      </w:r>
      <w:r>
        <w:t xml:space="preserve"> </w:t>
      </w:r>
      <w:r w:rsidR="00A011B6">
        <w:t>to learn more</w:t>
      </w:r>
      <w:r w:rsidR="00D45A6A">
        <w:t xml:space="preserve"> about</w:t>
      </w:r>
      <w:r>
        <w:t xml:space="preserve"> </w:t>
      </w:r>
      <w:r w:rsidR="000719E8">
        <w:t>the</w:t>
      </w:r>
      <w:r>
        <w:t xml:space="preserve"> visit.</w:t>
      </w:r>
    </w:p>
    <w:p w14:paraId="538BFE7B" w14:textId="5DA70799" w:rsidR="00AC0A6E" w:rsidRDefault="00A7743F" w:rsidP="00AC0A6E">
      <w:pPr>
        <w:pStyle w:val="CVHeading3"/>
      </w:pPr>
      <w:bookmarkStart w:id="96" w:name="_Toc37995891"/>
      <w:r>
        <w:t>Visits Overdue in t</w:t>
      </w:r>
      <w:r w:rsidR="00A710C9">
        <w:t>he Period</w:t>
      </w:r>
      <w:bookmarkEnd w:id="96"/>
    </w:p>
    <w:p w14:paraId="6C047410" w14:textId="46F3AE05" w:rsidR="000719E8" w:rsidRDefault="00663FE8" w:rsidP="00AC0A6E">
      <w:pPr>
        <w:pStyle w:val="ChapterBodyCopy"/>
        <w:rPr>
          <w:b/>
        </w:rPr>
      </w:pPr>
      <w:r w:rsidRPr="00663FE8">
        <w:t>View the total number</w:t>
      </w:r>
      <w:r w:rsidR="00A21ABC">
        <w:t xml:space="preserve"> of</w:t>
      </w:r>
      <w:r w:rsidRPr="00663FE8">
        <w:t xml:space="preserve"> service </w:t>
      </w:r>
      <w:r>
        <w:t>visits</w:t>
      </w:r>
      <w:r w:rsidRPr="00663FE8">
        <w:t xml:space="preserve"> </w:t>
      </w:r>
      <w:r w:rsidR="00A21ABC">
        <w:t>that</w:t>
      </w:r>
      <w:r>
        <w:t xml:space="preserve"> are overdue for a specified period</w:t>
      </w:r>
      <w:r w:rsidRPr="00663FE8">
        <w:t>.</w:t>
      </w:r>
      <w:r w:rsidR="00024584">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1AFFC2E1" w14:textId="61E0934B" w:rsidR="00AC0A6E" w:rsidRDefault="00A710C9" w:rsidP="00AC0A6E">
      <w:pPr>
        <w:pStyle w:val="CVHeading3"/>
      </w:pPr>
      <w:bookmarkStart w:id="97" w:name="_Toc37995892"/>
      <w:r>
        <w:t>V</w:t>
      </w:r>
      <w:r w:rsidR="005B3EB9">
        <w:t xml:space="preserve">isits </w:t>
      </w:r>
      <w:r w:rsidR="00A7743F">
        <w:t>with</w:t>
      </w:r>
      <w:r>
        <w:t xml:space="preserve"> Low Task Completion</w:t>
      </w:r>
      <w:bookmarkEnd w:id="97"/>
    </w:p>
    <w:p w14:paraId="7FCE37D4" w14:textId="54143CFF" w:rsidR="000719E8" w:rsidRDefault="00663FE8" w:rsidP="00AC0A6E">
      <w:pPr>
        <w:pStyle w:val="ChapterBodyCopy"/>
        <w:rPr>
          <w:b/>
        </w:rPr>
      </w:pPr>
      <w:r w:rsidRPr="00663FE8">
        <w:t>View the total number</w:t>
      </w:r>
      <w:r w:rsidR="00A21ABC">
        <w:t xml:space="preserve"> of</w:t>
      </w:r>
      <w:r w:rsidRPr="00663FE8">
        <w:t xml:space="preserve"> service </w:t>
      </w:r>
      <w:r>
        <w:t>visits</w:t>
      </w:r>
      <w:r w:rsidRPr="00663FE8">
        <w:t xml:space="preserve"> </w:t>
      </w:r>
      <w:hyperlink w:anchor="ProvidersWithLowTaskExample" w:history="1">
        <w:r w:rsidRPr="00663FE8">
          <w:rPr>
            <w:rStyle w:val="Hyperlink"/>
            <w:rFonts w:cstheme="minorBidi"/>
          </w:rPr>
          <w:t>with low task completion</w:t>
        </w:r>
      </w:hyperlink>
      <w:r>
        <w:t xml:space="preserve"> percentage</w:t>
      </w:r>
      <w:r w:rsidRPr="00663FE8">
        <w:t>.</w:t>
      </w:r>
      <w:r w:rsidR="000719E8" w:rsidRPr="000719E8">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6A05BF41" w14:textId="78AEB2D4" w:rsidR="00AC0A6E" w:rsidRDefault="00A710C9" w:rsidP="00AC0A6E">
      <w:pPr>
        <w:pStyle w:val="CVHeading3"/>
      </w:pPr>
      <w:bookmarkStart w:id="98" w:name="_Toc37995893"/>
      <w:r w:rsidRPr="00A710C9">
        <w:t xml:space="preserve">Visits Cancelled </w:t>
      </w:r>
      <w:r w:rsidR="00A9071F" w:rsidRPr="00A710C9">
        <w:t>in</w:t>
      </w:r>
      <w:r w:rsidRPr="00A710C9">
        <w:t xml:space="preserve"> The Period</w:t>
      </w:r>
      <w:bookmarkEnd w:id="98"/>
    </w:p>
    <w:p w14:paraId="111F2A3C" w14:textId="172B9156" w:rsidR="00027F6C" w:rsidRDefault="000719E8" w:rsidP="00AC0A6E">
      <w:pPr>
        <w:pStyle w:val="ChapterBodyCopy"/>
      </w:pPr>
      <w:r>
        <w:t xml:space="preserve">View the total number of canceled visits for a specified period. Use the </w:t>
      </w:r>
      <w:hyperlink w:anchor="MyPlanTabPage" w:history="1">
        <w:r w:rsidRPr="00024584">
          <w:rPr>
            <w:rStyle w:val="Hyperlink"/>
            <w:rFonts w:cstheme="minorBidi"/>
            <w:b/>
          </w:rPr>
          <w:t>Actions</w:t>
        </w:r>
        <w:r w:rsidRPr="00024584">
          <w:rPr>
            <w:rStyle w:val="Hyperlink"/>
            <w:rFonts w:cstheme="minorBidi"/>
          </w:rPr>
          <w:t xml:space="preserve"> button icon</w:t>
        </w:r>
      </w:hyperlink>
      <w:r>
        <w:t xml:space="preserve"> of each row for more details about the visit.</w:t>
      </w:r>
    </w:p>
    <w:p w14:paraId="5FDD9B06" w14:textId="08104481" w:rsidR="00C01F26" w:rsidRDefault="00FD6CED" w:rsidP="00C01F26">
      <w:pPr>
        <w:pStyle w:val="Heading1"/>
      </w:pPr>
      <w:bookmarkStart w:id="99" w:name="_Toc37995894"/>
      <w:r>
        <w:t>Video Conferencing, Messaging</w:t>
      </w:r>
      <w:r w:rsidR="00A21ABC">
        <w:t>,</w:t>
      </w:r>
      <w:r w:rsidR="00C01F26">
        <w:t xml:space="preserve"> and Settings</w:t>
      </w:r>
      <w:bookmarkEnd w:id="99"/>
    </w:p>
    <w:p w14:paraId="049A8309" w14:textId="18A20364" w:rsidR="00D75B01" w:rsidRPr="00D75B01" w:rsidRDefault="00731311" w:rsidP="00731311">
      <w:pPr>
        <w:pStyle w:val="ChapterBodyCopy"/>
      </w:pPr>
      <w:r>
        <w:t>Refer to the following links for information on these features:</w:t>
      </w:r>
    </w:p>
    <w:p w14:paraId="46A16D65" w14:textId="2227CE94" w:rsidR="00D75B01" w:rsidRPr="00D75B01" w:rsidRDefault="000401B2" w:rsidP="00731311">
      <w:pPr>
        <w:pStyle w:val="ChapterBodyCopy"/>
      </w:pPr>
      <w:hyperlink w:anchor="_Video_Conferencing" w:history="1">
        <w:r w:rsidR="00D75B01" w:rsidRPr="00D75B01">
          <w:rPr>
            <w:rStyle w:val="Hyperlink"/>
            <w:rFonts w:cstheme="minorBidi"/>
            <w:b/>
          </w:rPr>
          <w:t>Video Conferencing</w:t>
        </w:r>
      </w:hyperlink>
    </w:p>
    <w:p w14:paraId="3F1D3554" w14:textId="398DEBDB" w:rsidR="006A1763" w:rsidRPr="006A1763" w:rsidRDefault="000401B2" w:rsidP="00731311">
      <w:pPr>
        <w:pStyle w:val="ChapterBodyCopy"/>
      </w:pPr>
      <w:hyperlink w:anchor="_Messaging" w:history="1">
        <w:r w:rsidR="00D75B01" w:rsidRPr="00D75B01">
          <w:rPr>
            <w:rStyle w:val="Hyperlink"/>
            <w:rFonts w:cstheme="minorBidi"/>
            <w:b/>
          </w:rPr>
          <w:t>Messaging</w:t>
        </w:r>
      </w:hyperlink>
    </w:p>
    <w:p w14:paraId="26E5FF36" w14:textId="7DF92726" w:rsidR="00D75B01" w:rsidRPr="006A1763" w:rsidRDefault="000401B2" w:rsidP="00731311">
      <w:pPr>
        <w:pStyle w:val="ChapterBodyCopy"/>
      </w:pPr>
      <w:hyperlink w:anchor="_Settings" w:history="1">
        <w:r w:rsidR="00D75B01" w:rsidRPr="00D75B01">
          <w:rPr>
            <w:rStyle w:val="Hyperlink"/>
            <w:rFonts w:cstheme="minorBidi"/>
            <w:b/>
          </w:rPr>
          <w:t>Settings</w:t>
        </w:r>
      </w:hyperlink>
    </w:p>
    <w:p w14:paraId="058C94C2" w14:textId="1F29AA9C" w:rsidR="00A710C9" w:rsidRDefault="0031479F" w:rsidP="0031479F">
      <w:pPr>
        <w:pStyle w:val="Heading1"/>
      </w:pPr>
      <w:bookmarkStart w:id="100" w:name="_Toc37995895"/>
      <w:r>
        <w:lastRenderedPageBreak/>
        <w:t>Engaging</w:t>
      </w:r>
      <w:r w:rsidR="0091529C">
        <w:t xml:space="preserve"> </w:t>
      </w:r>
      <w:r w:rsidR="003B5C0B">
        <w:t>with</w:t>
      </w:r>
      <w:r w:rsidR="0091529C">
        <w:t xml:space="preserve"> </w:t>
      </w:r>
      <w:r w:rsidR="004F2DD4">
        <w:t>a</w:t>
      </w:r>
      <w:r w:rsidR="0091529C">
        <w:t xml:space="preserve"> Patient</w:t>
      </w:r>
      <w:bookmarkEnd w:id="100"/>
    </w:p>
    <w:p w14:paraId="0D5E4762" w14:textId="6ADD07CE" w:rsidR="002360D8" w:rsidRDefault="00377A22" w:rsidP="00A33574">
      <w:pPr>
        <w:pStyle w:val="ListNumber"/>
        <w:numPr>
          <w:ilvl w:val="0"/>
          <w:numId w:val="35"/>
        </w:numPr>
      </w:pPr>
      <w:r>
        <w:t xml:space="preserve">On the side menu, select </w:t>
      </w:r>
      <w:r>
        <w:rPr>
          <w:b/>
        </w:rPr>
        <w:t>View Requests</w:t>
      </w:r>
      <w:r>
        <w:t xml:space="preserve"> to open the </w:t>
      </w:r>
      <w:r>
        <w:rPr>
          <w:b/>
        </w:rPr>
        <w:t>View Requests</w:t>
      </w:r>
      <w:r>
        <w:t xml:space="preserve"> page.</w:t>
      </w:r>
      <w:r w:rsidR="002360D8">
        <w:t xml:space="preserve"> The page lists a</w:t>
      </w:r>
      <w:r w:rsidR="00A21ABC">
        <w:t xml:space="preserve">ll the service request cards which are in </w:t>
      </w:r>
      <w:r w:rsidR="002360D8">
        <w:t>different status</w:t>
      </w:r>
      <w:r w:rsidR="001C2B70">
        <w:t xml:space="preserve">, </w:t>
      </w:r>
      <w:r w:rsidR="001C2B70" w:rsidRPr="001C2B70">
        <w:rPr>
          <w:b/>
        </w:rPr>
        <w:t>All</w:t>
      </w:r>
      <w:r w:rsidR="001C2B70">
        <w:t xml:space="preserve">, </w:t>
      </w:r>
      <w:r w:rsidR="001C2B70" w:rsidRPr="001C2B70">
        <w:rPr>
          <w:b/>
        </w:rPr>
        <w:t>Open</w:t>
      </w:r>
      <w:r w:rsidR="001C2B70">
        <w:t xml:space="preserve">, </w:t>
      </w:r>
      <w:r w:rsidR="001C2B70" w:rsidRPr="001C2B70">
        <w:rPr>
          <w:b/>
        </w:rPr>
        <w:t>Engaged</w:t>
      </w:r>
      <w:r w:rsidR="001C2B70">
        <w:t xml:space="preserve">, </w:t>
      </w:r>
      <w:r w:rsidR="001C2B70" w:rsidRPr="001C2B70">
        <w:rPr>
          <w:b/>
        </w:rPr>
        <w:t>Not</w:t>
      </w:r>
      <w:r w:rsidR="001C2B70">
        <w:t xml:space="preserve"> </w:t>
      </w:r>
      <w:r w:rsidR="001C2B70" w:rsidRPr="001C2B70">
        <w:rPr>
          <w:b/>
        </w:rPr>
        <w:t>Hired</w:t>
      </w:r>
      <w:r w:rsidR="001C2B70">
        <w:t xml:space="preserve">, </w:t>
      </w:r>
      <w:r w:rsidR="001C2B70" w:rsidRPr="001C2B70">
        <w:rPr>
          <w:b/>
        </w:rPr>
        <w:t>Closed</w:t>
      </w:r>
      <w:r w:rsidR="001C2B70">
        <w:t xml:space="preserve">, and </w:t>
      </w:r>
      <w:r w:rsidR="001C2B70" w:rsidRPr="001C2B70">
        <w:rPr>
          <w:b/>
        </w:rPr>
        <w:t>Cancelled</w:t>
      </w:r>
      <w:r w:rsidR="001C2B70">
        <w:t>.</w:t>
      </w:r>
    </w:p>
    <w:p w14:paraId="558AB652" w14:textId="30D2076C" w:rsidR="001C2B70" w:rsidRDefault="006212C5" w:rsidP="00A33574">
      <w:pPr>
        <w:pStyle w:val="ListNumber"/>
        <w:numPr>
          <w:ilvl w:val="0"/>
          <w:numId w:val="35"/>
        </w:numPr>
      </w:pPr>
      <w:r>
        <w:t>You can u</w:t>
      </w:r>
      <w:r w:rsidR="001C2B70">
        <w:t xml:space="preserve">se the </w:t>
      </w:r>
      <w:r w:rsidR="001C2B70" w:rsidRPr="009C6C06">
        <w:rPr>
          <w:b/>
        </w:rPr>
        <w:t>Filters</w:t>
      </w:r>
      <w:r w:rsidR="001C2B70">
        <w:t xml:space="preserve"> button to filter</w:t>
      </w:r>
      <w:r w:rsidR="009C6C06">
        <w:t xml:space="preserve"> the servi</w:t>
      </w:r>
      <w:r>
        <w:t>ce request cards based upon these criteria:</w:t>
      </w:r>
    </w:p>
    <w:p w14:paraId="678153BA" w14:textId="73A93B0B" w:rsidR="006212C5" w:rsidRPr="006212C5" w:rsidRDefault="006212C5" w:rsidP="006212C5">
      <w:pPr>
        <w:pStyle w:val="ListBullet3"/>
        <w:rPr>
          <w:b/>
        </w:rPr>
      </w:pPr>
      <w:r w:rsidRPr="006212C5">
        <w:rPr>
          <w:b/>
        </w:rPr>
        <w:t>Service Categories &amp; Types</w:t>
      </w:r>
    </w:p>
    <w:p w14:paraId="3E4B0E75" w14:textId="7036C217" w:rsidR="006212C5" w:rsidRPr="006212C5" w:rsidRDefault="006212C5" w:rsidP="006212C5">
      <w:pPr>
        <w:pStyle w:val="ListBullet3"/>
        <w:rPr>
          <w:b/>
        </w:rPr>
      </w:pPr>
      <w:r w:rsidRPr="006212C5">
        <w:rPr>
          <w:b/>
        </w:rPr>
        <w:t>Service Areas</w:t>
      </w:r>
    </w:p>
    <w:p w14:paraId="7FC0EB0E" w14:textId="748C7B2B" w:rsidR="006212C5" w:rsidRPr="006212C5" w:rsidRDefault="006212C5" w:rsidP="006212C5">
      <w:pPr>
        <w:pStyle w:val="ListBullet3"/>
        <w:rPr>
          <w:b/>
        </w:rPr>
      </w:pPr>
      <w:r w:rsidRPr="006212C5">
        <w:rPr>
          <w:b/>
        </w:rPr>
        <w:t>Date Range</w:t>
      </w:r>
    </w:p>
    <w:p w14:paraId="4C5E107D" w14:textId="70B8FDCD" w:rsidR="006212C5" w:rsidRPr="006212C5" w:rsidRDefault="006212C5" w:rsidP="006212C5">
      <w:pPr>
        <w:pStyle w:val="ListBullet3"/>
        <w:rPr>
          <w:b/>
        </w:rPr>
      </w:pPr>
      <w:r w:rsidRPr="006212C5">
        <w:rPr>
          <w:b/>
        </w:rPr>
        <w:t>Status</w:t>
      </w:r>
    </w:p>
    <w:p w14:paraId="3E203CB8" w14:textId="77777777" w:rsidR="00A86802" w:rsidRDefault="006212C5" w:rsidP="00A86802">
      <w:pPr>
        <w:pStyle w:val="ListNumber"/>
      </w:pPr>
      <w:r>
        <w:t xml:space="preserve">To engage </w:t>
      </w:r>
      <w:r w:rsidR="001927C0">
        <w:t>a</w:t>
      </w:r>
      <w:r>
        <w:t xml:space="preserve"> service provider with the patient</w:t>
      </w:r>
      <w:r w:rsidR="002A1DD9">
        <w:t xml:space="preserve">, select the </w:t>
      </w:r>
      <w:r w:rsidR="004A6AB2">
        <w:t xml:space="preserve">patient’s </w:t>
      </w:r>
      <w:r w:rsidR="002A1DD9">
        <w:t xml:space="preserve">service request card with the </w:t>
      </w:r>
      <w:r w:rsidR="002A1DD9" w:rsidRPr="002A1DD9">
        <w:rPr>
          <w:b/>
        </w:rPr>
        <w:t>Open</w:t>
      </w:r>
      <w:r w:rsidR="002A1DD9">
        <w:t xml:space="preserve"> status.</w:t>
      </w:r>
      <w:r w:rsidR="00A86802">
        <w:t xml:space="preserve"> A service request card with </w:t>
      </w:r>
      <w:r w:rsidR="00A86802" w:rsidRPr="00A004B5">
        <w:rPr>
          <w:b/>
        </w:rPr>
        <w:t>Open</w:t>
      </w:r>
      <w:r w:rsidR="00A86802">
        <w:t xml:space="preserve"> status indicates that a service provider is yet to be assigned to the patient.</w:t>
      </w:r>
    </w:p>
    <w:p w14:paraId="410A598B" w14:textId="123327CA" w:rsidR="00037B46" w:rsidRDefault="006B3FCD" w:rsidP="002D679B">
      <w:pPr>
        <w:pStyle w:val="CVChapterBodyCopy"/>
      </w:pPr>
      <w:r>
        <w:rPr>
          <w:noProof/>
          <w:lang w:val="en-IN" w:eastAsia="en-IN"/>
        </w:rPr>
        <w:drawing>
          <wp:inline distT="0" distB="0" distL="0" distR="0" wp14:anchorId="4F8A3DA2" wp14:editId="72AF4523">
            <wp:extent cx="4635163" cy="20193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EU SR 1.png"/>
                    <pic:cNvPicPr/>
                  </pic:nvPicPr>
                  <pic:blipFill>
                    <a:blip r:embed="rId152">
                      <a:extLst>
                        <a:ext uri="{28A0092B-C50C-407E-A947-70E740481C1C}">
                          <a14:useLocalDpi xmlns:a14="http://schemas.microsoft.com/office/drawing/2010/main" val="0"/>
                        </a:ext>
                      </a:extLst>
                    </a:blip>
                    <a:stretch>
                      <a:fillRect/>
                    </a:stretch>
                  </pic:blipFill>
                  <pic:spPr>
                    <a:xfrm>
                      <a:off x="0" y="0"/>
                      <a:ext cx="4643529" cy="2022944"/>
                    </a:xfrm>
                    <a:prstGeom prst="rect">
                      <a:avLst/>
                    </a:prstGeom>
                  </pic:spPr>
                </pic:pic>
              </a:graphicData>
            </a:graphic>
          </wp:inline>
        </w:drawing>
      </w:r>
    </w:p>
    <w:p w14:paraId="0EFDB279" w14:textId="76D6F7D7" w:rsidR="00C14E00" w:rsidRDefault="00C14E00" w:rsidP="00C14E00">
      <w:pPr>
        <w:pStyle w:val="CVFigureCaption"/>
      </w:pPr>
      <w:r>
        <w:t>View Requests screen</w:t>
      </w:r>
    </w:p>
    <w:p w14:paraId="59298D56" w14:textId="629A1E73" w:rsidR="00C14E00" w:rsidRDefault="00A86802" w:rsidP="00C14E00">
      <w:pPr>
        <w:pStyle w:val="ChapterBodyCopy"/>
      </w:pPr>
      <w:r>
        <w:t xml:space="preserve">The </w:t>
      </w:r>
      <w:r w:rsidRPr="00A86802">
        <w:rPr>
          <w:b/>
        </w:rPr>
        <w:t>Request</w:t>
      </w:r>
      <w:r>
        <w:t xml:space="preserve"> tab page opens on opening the service request card.</w:t>
      </w:r>
    </w:p>
    <w:p w14:paraId="59F89D78" w14:textId="6EFEFFB1" w:rsidR="00C14E00" w:rsidRDefault="004A6AB2" w:rsidP="00C14E00">
      <w:pPr>
        <w:pStyle w:val="ChapterBodyCopy"/>
      </w:pPr>
      <w:r>
        <w:rPr>
          <w:noProof/>
          <w:lang w:val="en-IN" w:eastAsia="en-IN"/>
        </w:rPr>
        <w:drawing>
          <wp:inline distT="0" distB="0" distL="0" distR="0" wp14:anchorId="47A427B4" wp14:editId="4F57EC4E">
            <wp:extent cx="4626522" cy="22002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Untitled 46 EU.png"/>
                    <pic:cNvPicPr/>
                  </pic:nvPicPr>
                  <pic:blipFill>
                    <a:blip r:embed="rId153">
                      <a:extLst>
                        <a:ext uri="{28A0092B-C50C-407E-A947-70E740481C1C}">
                          <a14:useLocalDpi xmlns:a14="http://schemas.microsoft.com/office/drawing/2010/main" val="0"/>
                        </a:ext>
                      </a:extLst>
                    </a:blip>
                    <a:stretch>
                      <a:fillRect/>
                    </a:stretch>
                  </pic:blipFill>
                  <pic:spPr>
                    <a:xfrm>
                      <a:off x="0" y="0"/>
                      <a:ext cx="4649518" cy="2211211"/>
                    </a:xfrm>
                    <a:prstGeom prst="rect">
                      <a:avLst/>
                    </a:prstGeom>
                  </pic:spPr>
                </pic:pic>
              </a:graphicData>
            </a:graphic>
          </wp:inline>
        </w:drawing>
      </w:r>
    </w:p>
    <w:p w14:paraId="04D80A74" w14:textId="1878F49E" w:rsidR="00C14E00" w:rsidRDefault="0091529C" w:rsidP="00CF6ADD">
      <w:pPr>
        <w:pStyle w:val="CVFigureCaption"/>
        <w:tabs>
          <w:tab w:val="left" w:pos="1134"/>
        </w:tabs>
      </w:pPr>
      <w:r>
        <w:lastRenderedPageBreak/>
        <w:t>Request tab page</w:t>
      </w:r>
    </w:p>
    <w:p w14:paraId="58886BD1" w14:textId="21BBDEFD" w:rsidR="0091529C" w:rsidRDefault="0091529C" w:rsidP="00CF6ADD">
      <w:pPr>
        <w:pStyle w:val="ListNumber"/>
      </w:pPr>
      <w:r>
        <w:t xml:space="preserve">Review the service request details and select the </w:t>
      </w:r>
      <w:r w:rsidRPr="0091529C">
        <w:rPr>
          <w:b/>
        </w:rPr>
        <w:t>Engage</w:t>
      </w:r>
      <w:r>
        <w:t xml:space="preserve"> button to engage with the patient.</w:t>
      </w:r>
      <w:r w:rsidR="00393F65">
        <w:t xml:space="preserve"> </w:t>
      </w:r>
      <w:r>
        <w:t xml:space="preserve">Select </w:t>
      </w:r>
      <w:r w:rsidRPr="0091529C">
        <w:rPr>
          <w:b/>
        </w:rPr>
        <w:t>Yes</w:t>
      </w:r>
      <w:r>
        <w:t xml:space="preserve"> in the </w:t>
      </w:r>
      <w:r w:rsidR="006F4D9B">
        <w:t xml:space="preserve">confirmation </w:t>
      </w:r>
      <w:r>
        <w:t>message box</w:t>
      </w:r>
      <w:r w:rsidR="006F4D9B">
        <w:t>.</w:t>
      </w:r>
    </w:p>
    <w:p w14:paraId="3F665452" w14:textId="7754D60A" w:rsidR="0031479F" w:rsidRDefault="0031479F" w:rsidP="0031479F">
      <w:pPr>
        <w:pStyle w:val="ChapterBodyCopy"/>
      </w:pPr>
      <w:r>
        <w:t>Next, assign a service provider to the patient:</w:t>
      </w:r>
    </w:p>
    <w:p w14:paraId="2D4CF2FE" w14:textId="4944495C" w:rsidR="0091529C" w:rsidRDefault="006F4D9B" w:rsidP="00393F65">
      <w:pPr>
        <w:pStyle w:val="ListNumber"/>
      </w:pPr>
      <w:r>
        <w:rPr>
          <w:noProof/>
          <w:lang w:val="en-IN" w:eastAsia="en-IN"/>
        </w:rPr>
        <w:t xml:space="preserve">Go to the </w:t>
      </w:r>
      <w:r w:rsidRPr="006F4D9B">
        <w:rPr>
          <w:b/>
          <w:noProof/>
          <w:lang w:val="en-IN" w:eastAsia="en-IN"/>
        </w:rPr>
        <w:t xml:space="preserve">My Plan </w:t>
      </w:r>
      <w:r>
        <w:rPr>
          <w:noProof/>
          <w:lang w:val="en-IN" w:eastAsia="en-IN"/>
        </w:rPr>
        <w:t>tab to create a plan based upon the pa</w:t>
      </w:r>
      <w:r w:rsidR="00A21ABC">
        <w:rPr>
          <w:noProof/>
          <w:lang w:val="en-IN" w:eastAsia="en-IN"/>
        </w:rPr>
        <w:t>tient'</w:t>
      </w:r>
      <w:r>
        <w:rPr>
          <w:noProof/>
          <w:lang w:val="en-IN" w:eastAsia="en-IN"/>
        </w:rPr>
        <w:t>s service request.</w:t>
      </w:r>
    </w:p>
    <w:p w14:paraId="16904808" w14:textId="1F687080" w:rsidR="00C14E00" w:rsidRDefault="00393F65" w:rsidP="00393F65">
      <w:pPr>
        <w:pStyle w:val="CVFigure"/>
      </w:pPr>
      <w:r>
        <w:drawing>
          <wp:inline distT="0" distB="0" distL="0" distR="0" wp14:anchorId="04B0B126" wp14:editId="44895B9B">
            <wp:extent cx="4038600" cy="2028181"/>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EU SR 3.png"/>
                    <pic:cNvPicPr/>
                  </pic:nvPicPr>
                  <pic:blipFill>
                    <a:blip r:embed="rId154">
                      <a:extLst>
                        <a:ext uri="{28A0092B-C50C-407E-A947-70E740481C1C}">
                          <a14:useLocalDpi xmlns:a14="http://schemas.microsoft.com/office/drawing/2010/main" val="0"/>
                        </a:ext>
                      </a:extLst>
                    </a:blip>
                    <a:stretch>
                      <a:fillRect/>
                    </a:stretch>
                  </pic:blipFill>
                  <pic:spPr>
                    <a:xfrm>
                      <a:off x="0" y="0"/>
                      <a:ext cx="4058160" cy="2038004"/>
                    </a:xfrm>
                    <a:prstGeom prst="rect">
                      <a:avLst/>
                    </a:prstGeom>
                  </pic:spPr>
                </pic:pic>
              </a:graphicData>
            </a:graphic>
          </wp:inline>
        </w:drawing>
      </w:r>
    </w:p>
    <w:p w14:paraId="56A2D28E" w14:textId="2A8836B3" w:rsidR="00C14E00" w:rsidRDefault="00CF6ADD" w:rsidP="00393F65">
      <w:pPr>
        <w:pStyle w:val="CVFigureCaption"/>
      </w:pPr>
      <w:r>
        <w:t>My Plan tab page</w:t>
      </w:r>
    </w:p>
    <w:p w14:paraId="4837F170" w14:textId="5ECF66EF" w:rsidR="00C14E00" w:rsidRDefault="00393F65" w:rsidP="003D3157">
      <w:pPr>
        <w:pStyle w:val="ListNumber"/>
      </w:pPr>
      <w:r>
        <w:t xml:space="preserve">Click the </w:t>
      </w:r>
      <w:r w:rsidRPr="00393F65">
        <w:rPr>
          <w:b/>
        </w:rPr>
        <w:t>Add New Schedule</w:t>
      </w:r>
      <w:r>
        <w:t xml:space="preserve"> button to </w:t>
      </w:r>
      <w:r w:rsidR="00F77A49">
        <w:t xml:space="preserve">open the </w:t>
      </w:r>
      <w:r w:rsidR="00F77A49" w:rsidRPr="003B1E5C">
        <w:rPr>
          <w:b/>
        </w:rPr>
        <w:t>Add New Schedule</w:t>
      </w:r>
      <w:r w:rsidR="00F77A49">
        <w:t xml:space="preserve"> page. The page helps you to </w:t>
      </w:r>
      <w:r>
        <w:t xml:space="preserve">create a new schedule for the service request that you </w:t>
      </w:r>
      <w:r w:rsidR="00A21ABC">
        <w:t xml:space="preserve">are </w:t>
      </w:r>
      <w:r>
        <w:t>engaged</w:t>
      </w:r>
      <w:r w:rsidR="00A21ABC">
        <w:t xml:space="preserve"> in</w:t>
      </w:r>
      <w:r>
        <w:t>.</w:t>
      </w:r>
    </w:p>
    <w:p w14:paraId="311323EC" w14:textId="73EEB723" w:rsidR="00E665F7" w:rsidRDefault="00F77A49" w:rsidP="00A33574">
      <w:pPr>
        <w:pStyle w:val="ListNumber"/>
        <w:numPr>
          <w:ilvl w:val="0"/>
          <w:numId w:val="21"/>
        </w:numPr>
      </w:pPr>
      <w:r>
        <w:t>Choose the s</w:t>
      </w:r>
      <w:r w:rsidR="003B1E5C">
        <w:t>chedule type</w:t>
      </w:r>
      <w:r w:rsidR="0031479F">
        <w:t xml:space="preserve"> from </w:t>
      </w:r>
      <w:r w:rsidR="00D00731">
        <w:t xml:space="preserve">these </w:t>
      </w:r>
      <w:r w:rsidR="00E665F7">
        <w:t>options</w:t>
      </w:r>
      <w:r w:rsidR="000652B7">
        <w:t>:</w:t>
      </w:r>
    </w:p>
    <w:p w14:paraId="26AEF258" w14:textId="5E61D981" w:rsidR="00E665F7" w:rsidRPr="000652B7" w:rsidRDefault="003B1E5C" w:rsidP="00E665F7">
      <w:pPr>
        <w:pStyle w:val="ListBullet"/>
        <w:rPr>
          <w:b/>
        </w:rPr>
      </w:pPr>
      <w:r w:rsidRPr="000652B7">
        <w:rPr>
          <w:b/>
        </w:rPr>
        <w:t>Assessment</w:t>
      </w:r>
    </w:p>
    <w:p w14:paraId="25A76696" w14:textId="7BBE5344" w:rsidR="003B1E5C" w:rsidRPr="000652B7" w:rsidRDefault="003B1E5C" w:rsidP="00E665F7">
      <w:pPr>
        <w:pStyle w:val="ListBullet"/>
        <w:rPr>
          <w:b/>
        </w:rPr>
      </w:pPr>
      <w:r w:rsidRPr="000652B7">
        <w:rPr>
          <w:b/>
        </w:rPr>
        <w:t>Standard</w:t>
      </w:r>
    </w:p>
    <w:p w14:paraId="7E835A5C" w14:textId="559D3ABF" w:rsidR="00E665F7" w:rsidRPr="003B1E5C" w:rsidRDefault="00E665F7" w:rsidP="00E665F7">
      <w:pPr>
        <w:pStyle w:val="CVHeading3"/>
      </w:pPr>
      <w:bookmarkStart w:id="101" w:name="_Toc37995896"/>
      <w:r>
        <w:t>Schedule Type</w:t>
      </w:r>
      <w:r>
        <w:rPr>
          <w:rFonts w:cstheme="majorHAnsi"/>
        </w:rPr>
        <w:t>–</w:t>
      </w:r>
      <w:r>
        <w:t>Assessment</w:t>
      </w:r>
      <w:bookmarkEnd w:id="101"/>
    </w:p>
    <w:p w14:paraId="6CB8D961" w14:textId="7D88AA8F" w:rsidR="003D6596" w:rsidRDefault="003D6596" w:rsidP="003D6596">
      <w:pPr>
        <w:pStyle w:val="ChapterBodyCopy"/>
      </w:pPr>
      <w:r>
        <w:t xml:space="preserve">Schedule an assessment visit of the care member/service provider to the patient’s </w:t>
      </w:r>
      <w:r w:rsidR="0031479F">
        <w:t>home</w:t>
      </w:r>
      <w:r>
        <w:t xml:space="preserve"> based upon the service request:</w:t>
      </w:r>
    </w:p>
    <w:p w14:paraId="7CE0F0A9" w14:textId="77777777" w:rsidR="000652B7" w:rsidRDefault="000652B7" w:rsidP="000652B7">
      <w:pPr>
        <w:pStyle w:val="ListNumber"/>
      </w:pPr>
      <w:r>
        <w:t xml:space="preserve">Select the schedule type, </w:t>
      </w:r>
      <w:r w:rsidRPr="000652B7">
        <w:rPr>
          <w:b/>
        </w:rPr>
        <w:t>Assessment</w:t>
      </w:r>
      <w:r>
        <w:t>.</w:t>
      </w:r>
    </w:p>
    <w:p w14:paraId="0FCECE34" w14:textId="0F94DE81" w:rsidR="000652B7" w:rsidRDefault="007C3AB0" w:rsidP="002C69D4">
      <w:pPr>
        <w:pStyle w:val="CVFigure"/>
      </w:pPr>
      <w:r>
        <w:lastRenderedPageBreak/>
        <w:drawing>
          <wp:inline distT="0" distB="0" distL="0" distR="0" wp14:anchorId="5D28C783" wp14:editId="57BA1BC1">
            <wp:extent cx="4297676" cy="2516429"/>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8 EU SR 1 Assesment 1.png"/>
                    <pic:cNvPicPr/>
                  </pic:nvPicPr>
                  <pic:blipFill>
                    <a:blip r:embed="rId155">
                      <a:extLst>
                        <a:ext uri="{28A0092B-C50C-407E-A947-70E740481C1C}">
                          <a14:useLocalDpi xmlns:a14="http://schemas.microsoft.com/office/drawing/2010/main" val="0"/>
                        </a:ext>
                      </a:extLst>
                    </a:blip>
                    <a:stretch>
                      <a:fillRect/>
                    </a:stretch>
                  </pic:blipFill>
                  <pic:spPr>
                    <a:xfrm>
                      <a:off x="0" y="0"/>
                      <a:ext cx="4319475" cy="2529193"/>
                    </a:xfrm>
                    <a:prstGeom prst="rect">
                      <a:avLst/>
                    </a:prstGeom>
                  </pic:spPr>
                </pic:pic>
              </a:graphicData>
            </a:graphic>
          </wp:inline>
        </w:drawing>
      </w:r>
    </w:p>
    <w:p w14:paraId="6A20F954" w14:textId="761CC005" w:rsidR="002C69D4" w:rsidRDefault="002C69D4" w:rsidP="002C69D4">
      <w:pPr>
        <w:pStyle w:val="CVFigureCaption"/>
      </w:pPr>
      <w:r>
        <w:t>Add New Schedule–Assessment</w:t>
      </w:r>
    </w:p>
    <w:p w14:paraId="2A8FAF56" w14:textId="1089925C" w:rsidR="003D6596" w:rsidRPr="00215F1E" w:rsidRDefault="001B6D67" w:rsidP="003D6596">
      <w:pPr>
        <w:pStyle w:val="ListNumber"/>
      </w:pPr>
      <w:r>
        <w:t xml:space="preserve">In the </w:t>
      </w:r>
      <w:r w:rsidRPr="001B6D67">
        <w:rPr>
          <w:b/>
        </w:rPr>
        <w:t>Schedule</w:t>
      </w:r>
      <w:r>
        <w:t xml:space="preserve"> section, e</w:t>
      </w:r>
      <w:r w:rsidR="003D6596" w:rsidRPr="00215F1E">
        <w:t>nter the date that you wa</w:t>
      </w:r>
      <w:r w:rsidR="003D6596">
        <w:t>nt to schedule the assessment</w:t>
      </w:r>
      <w:r w:rsidR="003D6596" w:rsidRPr="00215F1E">
        <w:t xml:space="preserve"> </w:t>
      </w:r>
      <w:r w:rsidR="003D6596">
        <w:t>on</w:t>
      </w:r>
      <w:r w:rsidR="003D6596" w:rsidRPr="00215F1E">
        <w:t xml:space="preserve"> in </w:t>
      </w:r>
      <w:r w:rsidR="003D6596" w:rsidRPr="00215F1E">
        <w:rPr>
          <w:b/>
        </w:rPr>
        <w:t>Start Date</w:t>
      </w:r>
      <w:r w:rsidR="003D6596" w:rsidRPr="00215F1E">
        <w:t>.</w:t>
      </w:r>
    </w:p>
    <w:p w14:paraId="654647FD" w14:textId="460936C8" w:rsidR="003D6596" w:rsidRDefault="003D6596" w:rsidP="003D6596">
      <w:pPr>
        <w:pStyle w:val="ListNumber"/>
      </w:pPr>
      <w:r>
        <w:t>Choose the start time and the duration of the visit. The end time displays based upon the duration that you enter.</w:t>
      </w:r>
    </w:p>
    <w:p w14:paraId="6A87627B" w14:textId="38EA0FCD" w:rsidR="001B6D67" w:rsidRDefault="001B6D67" w:rsidP="003D6596">
      <w:pPr>
        <w:pStyle w:val="ListNumber"/>
      </w:pPr>
      <w:r>
        <w:t xml:space="preserve">In the </w:t>
      </w:r>
      <w:r w:rsidRPr="001B6D67">
        <w:rPr>
          <w:b/>
        </w:rPr>
        <w:t>Point of Service</w:t>
      </w:r>
      <w:r>
        <w:t xml:space="preserve"> section, select the </w:t>
      </w:r>
      <w:commentRangeStart w:id="102"/>
      <w:r>
        <w:t>point of service</w:t>
      </w:r>
      <w:commentRangeEnd w:id="102"/>
      <w:r>
        <w:rPr>
          <w:rStyle w:val="CommentReference"/>
          <w:rFonts w:asciiTheme="minorHAnsi" w:hAnsiTheme="minorHAnsi"/>
        </w:rPr>
        <w:commentReference w:id="102"/>
      </w:r>
      <w:r>
        <w:t xml:space="preserve">. The point of service is the location </w:t>
      </w:r>
      <w:r w:rsidR="00A21ABC">
        <w:t>that</w:t>
      </w:r>
      <w:r>
        <w:t xml:space="preserve"> falls in your service area, where your organization provides services.</w:t>
      </w:r>
    </w:p>
    <w:p w14:paraId="0B478873" w14:textId="641FD0BD" w:rsidR="001B6D67" w:rsidRDefault="001B6D67" w:rsidP="001B6D67">
      <w:pPr>
        <w:pStyle w:val="ListNumber"/>
      </w:pPr>
      <w:r>
        <w:t xml:space="preserve">Assign a service provider to complete the assessment visit to the patient’s home. You can assign only those service providers who are affiliated </w:t>
      </w:r>
      <w:r w:rsidR="00A21ABC">
        <w:t>with</w:t>
      </w:r>
      <w:r>
        <w:t xml:space="preserve"> your entity.</w:t>
      </w:r>
    </w:p>
    <w:p w14:paraId="15607CA9" w14:textId="6A2C95D1" w:rsidR="001B6D67" w:rsidRDefault="001B6D67" w:rsidP="001B6D67">
      <w:pPr>
        <w:pStyle w:val="ListNumber"/>
      </w:pPr>
      <w:r>
        <w:t xml:space="preserve">If required, you can enter a note in the </w:t>
      </w:r>
      <w:r w:rsidRPr="004B4608">
        <w:rPr>
          <w:b/>
        </w:rPr>
        <w:t>Assign Other Service Provider</w:t>
      </w:r>
      <w:r>
        <w:t xml:space="preserve"> box to have another service provider fulfi</w:t>
      </w:r>
      <w:r w:rsidR="00A21ABC">
        <w:t>l</w:t>
      </w:r>
      <w:r>
        <w:t>l the visit.</w:t>
      </w:r>
    </w:p>
    <w:p w14:paraId="1305FC1E" w14:textId="66E2A1D5" w:rsidR="001B6D67" w:rsidRDefault="001B6D67" w:rsidP="001B6D67">
      <w:pPr>
        <w:pStyle w:val="ListNumber"/>
      </w:pPr>
      <w:r>
        <w:t xml:space="preserve">Click </w:t>
      </w:r>
      <w:r w:rsidRPr="00131C69">
        <w:rPr>
          <w:b/>
        </w:rPr>
        <w:t>Save</w:t>
      </w:r>
      <w:r>
        <w:t xml:space="preserve"> to save the entries. A plan is created on the </w:t>
      </w:r>
      <w:r w:rsidRPr="00BE28CC">
        <w:rPr>
          <w:b/>
        </w:rPr>
        <w:t>My Plan</w:t>
      </w:r>
      <w:r>
        <w:t xml:space="preserve"> tab under </w:t>
      </w:r>
      <w:r w:rsidRPr="00BE28CC">
        <w:rPr>
          <w:b/>
        </w:rPr>
        <w:t>Upcoming Visit(s</w:t>
      </w:r>
      <w:r>
        <w:t>).</w:t>
      </w:r>
    </w:p>
    <w:p w14:paraId="223733E2" w14:textId="4016F51F" w:rsidR="00E665F7" w:rsidRDefault="00F66D38" w:rsidP="002C69D4">
      <w:pPr>
        <w:pStyle w:val="ChapterBodyCopy"/>
      </w:pPr>
      <w:r>
        <w:rPr>
          <w:noProof/>
          <w:lang w:val="en-IN" w:eastAsia="en-IN"/>
        </w:rPr>
        <w:drawing>
          <wp:inline distT="0" distB="0" distL="0" distR="0" wp14:anchorId="4BC67B4E" wp14:editId="1FF259DC">
            <wp:extent cx="4371975" cy="2167264"/>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18 EU SR 1 Assesment 2.png"/>
                    <pic:cNvPicPr/>
                  </pic:nvPicPr>
                  <pic:blipFill>
                    <a:blip r:embed="rId156">
                      <a:extLst>
                        <a:ext uri="{28A0092B-C50C-407E-A947-70E740481C1C}">
                          <a14:useLocalDpi xmlns:a14="http://schemas.microsoft.com/office/drawing/2010/main" val="0"/>
                        </a:ext>
                      </a:extLst>
                    </a:blip>
                    <a:stretch>
                      <a:fillRect/>
                    </a:stretch>
                  </pic:blipFill>
                  <pic:spPr>
                    <a:xfrm>
                      <a:off x="0" y="0"/>
                      <a:ext cx="4385636" cy="2174036"/>
                    </a:xfrm>
                    <a:prstGeom prst="rect">
                      <a:avLst/>
                    </a:prstGeom>
                  </pic:spPr>
                </pic:pic>
              </a:graphicData>
            </a:graphic>
          </wp:inline>
        </w:drawing>
      </w:r>
    </w:p>
    <w:p w14:paraId="7DDE7802" w14:textId="194361C3" w:rsidR="00F66D38" w:rsidRPr="00654DFE" w:rsidRDefault="00F66D38" w:rsidP="00F66D38">
      <w:pPr>
        <w:pStyle w:val="CVFigureCaption"/>
        <w:tabs>
          <w:tab w:val="left" w:pos="1134"/>
        </w:tabs>
      </w:pPr>
      <w:r>
        <w:t>My Plan tab</w:t>
      </w:r>
    </w:p>
    <w:p w14:paraId="46EBD60E" w14:textId="09E51722" w:rsidR="00F66D38" w:rsidRDefault="00F66D38" w:rsidP="00F66D38">
      <w:pPr>
        <w:pStyle w:val="ListNumber"/>
      </w:pPr>
      <w:r>
        <w:lastRenderedPageBreak/>
        <w:t xml:space="preserve">In case you want to modify the visit plan, click the </w:t>
      </w:r>
      <w:hyperlink w:anchor="EditButtonEditVisitpage" w:history="1">
        <w:r w:rsidRPr="00F66D38">
          <w:rPr>
            <w:rStyle w:val="Hyperlink"/>
            <w:rFonts w:cstheme="minorBidi"/>
          </w:rPr>
          <w:t>Edit button</w:t>
        </w:r>
      </w:hyperlink>
      <w:r>
        <w:t xml:space="preserve"> (pen icon).</w:t>
      </w:r>
    </w:p>
    <w:p w14:paraId="489BF425" w14:textId="75C8DABE" w:rsidR="00E665F7" w:rsidRPr="003B1E5C" w:rsidRDefault="00E665F7" w:rsidP="00E665F7">
      <w:pPr>
        <w:pStyle w:val="CVHeading3"/>
      </w:pPr>
      <w:bookmarkStart w:id="103" w:name="_Toc37995897"/>
      <w:r>
        <w:t>Schedule Type</w:t>
      </w:r>
      <w:r>
        <w:rPr>
          <w:rFonts w:cstheme="majorHAnsi"/>
        </w:rPr>
        <w:t>–</w:t>
      </w:r>
      <w:r>
        <w:t>Standard</w:t>
      </w:r>
      <w:bookmarkEnd w:id="103"/>
    </w:p>
    <w:p w14:paraId="1D955E39" w14:textId="77777777" w:rsidR="000652B7" w:rsidRDefault="000652B7" w:rsidP="00E665F7">
      <w:pPr>
        <w:pStyle w:val="ChapterBodyCopy"/>
      </w:pPr>
    </w:p>
    <w:p w14:paraId="4AA531F5" w14:textId="1454C2B1" w:rsidR="00E665F7" w:rsidRDefault="000652B7" w:rsidP="001B62E3">
      <w:pPr>
        <w:pStyle w:val="ListNumber"/>
        <w:numPr>
          <w:ilvl w:val="0"/>
          <w:numId w:val="44"/>
        </w:numPr>
      </w:pPr>
      <w:r>
        <w:t xml:space="preserve">Select the schedule type, </w:t>
      </w:r>
      <w:r w:rsidRPr="000652B7">
        <w:rPr>
          <w:b/>
        </w:rPr>
        <w:t>Standard</w:t>
      </w:r>
      <w:r>
        <w:t>.</w:t>
      </w:r>
    </w:p>
    <w:p w14:paraId="5B97C298" w14:textId="48EE63D4" w:rsidR="00E665F7" w:rsidRDefault="000652B7" w:rsidP="000652B7">
      <w:pPr>
        <w:pStyle w:val="CVFigure"/>
      </w:pPr>
      <w:r>
        <w:drawing>
          <wp:inline distT="0" distB="0" distL="0" distR="0" wp14:anchorId="7468E4FE" wp14:editId="04AE570F">
            <wp:extent cx="3543404" cy="181927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18 EU a SR 1.png"/>
                    <pic:cNvPicPr/>
                  </pic:nvPicPr>
                  <pic:blipFill>
                    <a:blip r:embed="rId157">
                      <a:extLst>
                        <a:ext uri="{28A0092B-C50C-407E-A947-70E740481C1C}">
                          <a14:useLocalDpi xmlns:a14="http://schemas.microsoft.com/office/drawing/2010/main" val="0"/>
                        </a:ext>
                      </a:extLst>
                    </a:blip>
                    <a:stretch>
                      <a:fillRect/>
                    </a:stretch>
                  </pic:blipFill>
                  <pic:spPr>
                    <a:xfrm>
                      <a:off x="0" y="0"/>
                      <a:ext cx="3572629" cy="1834280"/>
                    </a:xfrm>
                    <a:prstGeom prst="rect">
                      <a:avLst/>
                    </a:prstGeom>
                  </pic:spPr>
                </pic:pic>
              </a:graphicData>
            </a:graphic>
          </wp:inline>
        </w:drawing>
      </w:r>
    </w:p>
    <w:p w14:paraId="7C789780" w14:textId="4A06953E" w:rsidR="000652B7" w:rsidRDefault="000652B7" w:rsidP="000652B7">
      <w:pPr>
        <w:pStyle w:val="CVFigureCaption"/>
      </w:pPr>
      <w:r>
        <w:t>Add New Schedule–Standard</w:t>
      </w:r>
    </w:p>
    <w:p w14:paraId="052E711C" w14:textId="55196785" w:rsidR="003B1E5C" w:rsidRPr="003B1E5C" w:rsidRDefault="003B1E5C" w:rsidP="00F77A49">
      <w:pPr>
        <w:pStyle w:val="ListNumber"/>
      </w:pPr>
      <w:r w:rsidRPr="003B1E5C">
        <w:t>Select on</w:t>
      </w:r>
      <w:r w:rsidR="00011874">
        <w:t>e</w:t>
      </w:r>
      <w:r w:rsidRPr="003B1E5C">
        <w:t xml:space="preserve"> or more service categories –</w:t>
      </w:r>
      <w:r>
        <w:t xml:space="preserve"> </w:t>
      </w:r>
      <w:r w:rsidRPr="00F77A49">
        <w:rPr>
          <w:b/>
        </w:rPr>
        <w:t>Activities of Daily Living</w:t>
      </w:r>
      <w:r w:rsidRPr="003B1E5C">
        <w:t xml:space="preserve">, </w:t>
      </w:r>
      <w:r w:rsidRPr="00F77A49">
        <w:rPr>
          <w:b/>
        </w:rPr>
        <w:t>Help at Home</w:t>
      </w:r>
      <w:r w:rsidRPr="003B1E5C">
        <w:t>,</w:t>
      </w:r>
      <w:r>
        <w:t xml:space="preserve"> </w:t>
      </w:r>
      <w:r w:rsidRPr="00F77A49">
        <w:rPr>
          <w:b/>
        </w:rPr>
        <w:t>Groceries &amp; Nutrition</w:t>
      </w:r>
      <w:r w:rsidRPr="003B1E5C">
        <w:t>, and</w:t>
      </w:r>
      <w:r>
        <w:t xml:space="preserve"> </w:t>
      </w:r>
      <w:r w:rsidRPr="00F77A49">
        <w:rPr>
          <w:b/>
        </w:rPr>
        <w:t>Transportation</w:t>
      </w:r>
      <w:r w:rsidR="00F77A49" w:rsidRPr="00F77A49">
        <w:t>.</w:t>
      </w:r>
    </w:p>
    <w:p w14:paraId="3B4EB630" w14:textId="0B5B8252" w:rsidR="003B1E5C" w:rsidRDefault="00011874" w:rsidP="00F77A49">
      <w:pPr>
        <w:pStyle w:val="ListNumber"/>
      </w:pPr>
      <w:r>
        <w:t>Select one or more service types based upon the service category that you have selected.</w:t>
      </w:r>
    </w:p>
    <w:p w14:paraId="167DB362" w14:textId="15D7F78E" w:rsidR="00011874" w:rsidRDefault="00011874" w:rsidP="002C69D4">
      <w:pPr>
        <w:pStyle w:val="ChapterBodyCopy"/>
      </w:pPr>
      <w:r>
        <w:t>Schedule the service visit of the care member/service provider</w:t>
      </w:r>
      <w:r w:rsidR="000F38AF">
        <w:t xml:space="preserve"> to the patient’s </w:t>
      </w:r>
      <w:r w:rsidR="00A3170F">
        <w:t>home</w:t>
      </w:r>
      <w:r w:rsidR="000F38AF">
        <w:t xml:space="preserve"> based </w:t>
      </w:r>
      <w:r w:rsidR="00083FC1">
        <w:t>upo</w:t>
      </w:r>
      <w:r w:rsidR="000F38AF">
        <w:t xml:space="preserve">n </w:t>
      </w:r>
      <w:r w:rsidR="00083FC1">
        <w:t>the service request.</w:t>
      </w:r>
    </w:p>
    <w:p w14:paraId="4B5867AD" w14:textId="2FA514E2" w:rsidR="00F77A49" w:rsidRDefault="005652FC" w:rsidP="005652FC">
      <w:pPr>
        <w:pStyle w:val="ListNumber"/>
      </w:pPr>
      <w:r>
        <w:t xml:space="preserve">Select from </w:t>
      </w:r>
      <w:r w:rsidR="00845322">
        <w:t>the</w:t>
      </w:r>
      <w:r>
        <w:t xml:space="preserve"> </w:t>
      </w:r>
      <w:r w:rsidR="00F77A49">
        <w:t xml:space="preserve">two </w:t>
      </w:r>
      <w:r w:rsidR="00845322">
        <w:t>schedule types</w:t>
      </w:r>
      <w:r w:rsidR="00F77A49">
        <w:t xml:space="preserve">: </w:t>
      </w:r>
      <w:r w:rsidR="00F77A49" w:rsidRPr="00F77A49">
        <w:rPr>
          <w:b/>
        </w:rPr>
        <w:t>One Time</w:t>
      </w:r>
      <w:r w:rsidR="00F77A49">
        <w:t xml:space="preserve"> and </w:t>
      </w:r>
      <w:r w:rsidR="00F77A49" w:rsidRPr="00F77A49">
        <w:rPr>
          <w:b/>
        </w:rPr>
        <w:t>Recurring</w:t>
      </w:r>
      <w:r w:rsidR="00F77A49" w:rsidRPr="00F77A49">
        <w:t>.</w:t>
      </w:r>
    </w:p>
    <w:p w14:paraId="0A6297EA" w14:textId="4F45C9B2" w:rsidR="00F77A49" w:rsidRDefault="00F77A49" w:rsidP="004F2DD4">
      <w:pPr>
        <w:pStyle w:val="HeadingNoNumering"/>
      </w:pPr>
      <w:r>
        <w:t xml:space="preserve">One </w:t>
      </w:r>
      <w:r w:rsidR="003B5C0B">
        <w:t>Time</w:t>
      </w:r>
    </w:p>
    <w:p w14:paraId="3FFB6A51" w14:textId="4576A50D" w:rsidR="006B3FCD" w:rsidRDefault="003B5C0B" w:rsidP="00F77A49">
      <w:pPr>
        <w:pStyle w:val="ListBullet"/>
        <w:numPr>
          <w:ilvl w:val="0"/>
          <w:numId w:val="0"/>
        </w:numPr>
        <w:ind w:left="357" w:hanging="357"/>
        <w:rPr>
          <w:noProof/>
          <w:lang w:val="en-IN" w:eastAsia="en-IN"/>
        </w:rPr>
      </w:pPr>
      <w:r>
        <w:rPr>
          <w:noProof/>
          <w:lang w:val="en-IN" w:eastAsia="en-IN"/>
        </w:rPr>
        <w:t xml:space="preserve">Use the </w:t>
      </w:r>
      <w:r w:rsidRPr="003B5C0B">
        <w:rPr>
          <w:b/>
          <w:noProof/>
          <w:lang w:val="en-IN" w:eastAsia="en-IN"/>
        </w:rPr>
        <w:t>One Time</w:t>
      </w:r>
      <w:r>
        <w:rPr>
          <w:noProof/>
          <w:lang w:val="en-IN" w:eastAsia="en-IN"/>
        </w:rPr>
        <w:t xml:space="preserve"> option to schedule the service visit as a one</w:t>
      </w:r>
      <w:r w:rsidR="00A21ABC">
        <w:rPr>
          <w:noProof/>
          <w:lang w:val="en-IN" w:eastAsia="en-IN"/>
        </w:rPr>
        <w:t>-</w:t>
      </w:r>
      <w:r>
        <w:rPr>
          <w:noProof/>
          <w:lang w:val="en-IN" w:eastAsia="en-IN"/>
        </w:rPr>
        <w:t>time activity.</w:t>
      </w:r>
    </w:p>
    <w:p w14:paraId="730807E4" w14:textId="571B3F17" w:rsidR="003B5C0B" w:rsidRDefault="003B5C0B" w:rsidP="007C7B14">
      <w:pPr>
        <w:pStyle w:val="CVFigure"/>
      </w:pPr>
      <w:r w:rsidRPr="007C7B14">
        <w:drawing>
          <wp:inline distT="0" distB="0" distL="0" distR="0" wp14:anchorId="61C0D309" wp14:editId="3D6CD8E9">
            <wp:extent cx="3001993" cy="158526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EU SR 4.png"/>
                    <pic:cNvPicPr/>
                  </pic:nvPicPr>
                  <pic:blipFill>
                    <a:blip r:embed="rId158">
                      <a:extLst>
                        <a:ext uri="{28A0092B-C50C-407E-A947-70E740481C1C}">
                          <a14:useLocalDpi xmlns:a14="http://schemas.microsoft.com/office/drawing/2010/main" val="0"/>
                        </a:ext>
                      </a:extLst>
                    </a:blip>
                    <a:stretch>
                      <a:fillRect/>
                    </a:stretch>
                  </pic:blipFill>
                  <pic:spPr>
                    <a:xfrm>
                      <a:off x="0" y="0"/>
                      <a:ext cx="3049030" cy="1610102"/>
                    </a:xfrm>
                    <a:prstGeom prst="rect">
                      <a:avLst/>
                    </a:prstGeom>
                  </pic:spPr>
                </pic:pic>
              </a:graphicData>
            </a:graphic>
          </wp:inline>
        </w:drawing>
      </w:r>
    </w:p>
    <w:p w14:paraId="4B5035DD" w14:textId="77777777" w:rsidR="007C7B14" w:rsidRDefault="007C7B14" w:rsidP="007C7B14">
      <w:pPr>
        <w:pStyle w:val="CVspacebeforetable"/>
      </w:pPr>
    </w:p>
    <w:p w14:paraId="370E4DD6" w14:textId="7E3730BD" w:rsidR="00F77A49" w:rsidRPr="00215F1E" w:rsidRDefault="003B5C0B" w:rsidP="00DC216F">
      <w:pPr>
        <w:pStyle w:val="ListNumiRomNum"/>
      </w:pPr>
      <w:r w:rsidRPr="00215F1E">
        <w:t xml:space="preserve">Enter the date that you want to schedule the service visit </w:t>
      </w:r>
      <w:r w:rsidR="003D6596">
        <w:t>on</w:t>
      </w:r>
      <w:r w:rsidRPr="00215F1E">
        <w:t xml:space="preserve"> in </w:t>
      </w:r>
      <w:r w:rsidRPr="00215F1E">
        <w:rPr>
          <w:b/>
        </w:rPr>
        <w:t>Start Date</w:t>
      </w:r>
      <w:r w:rsidRPr="00215F1E">
        <w:t>.</w:t>
      </w:r>
    </w:p>
    <w:p w14:paraId="50217AC7" w14:textId="6395D596" w:rsidR="003B5C0B" w:rsidRDefault="003B5C0B" w:rsidP="00DC216F">
      <w:pPr>
        <w:pStyle w:val="ListNumiRomNum"/>
      </w:pPr>
      <w:r>
        <w:t>Choose the start time and the end time</w:t>
      </w:r>
      <w:r w:rsidR="007C7B14">
        <w:t xml:space="preserve"> of the visit based upon your patient’s service request.</w:t>
      </w:r>
    </w:p>
    <w:p w14:paraId="062FC149" w14:textId="2C2EAE2B" w:rsidR="00322871" w:rsidRDefault="00322871" w:rsidP="00322871">
      <w:pPr>
        <w:pStyle w:val="CVChapterBodyCopy"/>
      </w:pPr>
      <w:r>
        <w:lastRenderedPageBreak/>
        <w:t>Or,</w:t>
      </w:r>
    </w:p>
    <w:p w14:paraId="555BD7FC" w14:textId="0E39C737" w:rsidR="00F77A49" w:rsidRDefault="00845322" w:rsidP="004F2DD4">
      <w:pPr>
        <w:pStyle w:val="HeadingNoNumering"/>
      </w:pPr>
      <w:r>
        <w:t>Recurring</w:t>
      </w:r>
    </w:p>
    <w:p w14:paraId="06B4B5A2" w14:textId="5074185B" w:rsidR="00C41C7C" w:rsidRDefault="00C41C7C" w:rsidP="00C41C7C">
      <w:pPr>
        <w:pStyle w:val="ListBullet"/>
        <w:numPr>
          <w:ilvl w:val="0"/>
          <w:numId w:val="0"/>
        </w:numPr>
        <w:ind w:left="357" w:hanging="357"/>
        <w:rPr>
          <w:noProof/>
          <w:lang w:val="en-IN" w:eastAsia="en-IN"/>
        </w:rPr>
      </w:pPr>
      <w:r>
        <w:rPr>
          <w:noProof/>
          <w:lang w:val="en-IN" w:eastAsia="en-IN"/>
        </w:rPr>
        <w:t xml:space="preserve">Use </w:t>
      </w:r>
      <w:r>
        <w:rPr>
          <w:b/>
          <w:noProof/>
          <w:lang w:val="en-IN" w:eastAsia="en-IN"/>
        </w:rPr>
        <w:t>Recurring</w:t>
      </w:r>
      <w:r>
        <w:rPr>
          <w:noProof/>
          <w:lang w:val="en-IN" w:eastAsia="en-IN"/>
        </w:rPr>
        <w:t xml:space="preserve"> to schedule multiple service visits for a period of time at regular intervals.</w:t>
      </w:r>
    </w:p>
    <w:p w14:paraId="54EB00B6" w14:textId="25E07FF8" w:rsidR="00F77A49" w:rsidRDefault="00322871" w:rsidP="001B62E3">
      <w:pPr>
        <w:pStyle w:val="ListNumiRomNum"/>
        <w:numPr>
          <w:ilvl w:val="0"/>
          <w:numId w:val="40"/>
        </w:numPr>
        <w:ind w:left="284" w:hanging="171"/>
      </w:pPr>
      <w:r>
        <w:t xml:space="preserve">Select the recurring pattern from the options: </w:t>
      </w:r>
      <w:r w:rsidR="00AC491D" w:rsidRPr="00DC216F">
        <w:rPr>
          <w:b/>
        </w:rPr>
        <w:t>Daily</w:t>
      </w:r>
      <w:r w:rsidR="00AC491D">
        <w:t xml:space="preserve">, </w:t>
      </w:r>
      <w:r w:rsidR="00AC491D" w:rsidRPr="00DC216F">
        <w:rPr>
          <w:b/>
        </w:rPr>
        <w:t>Weekly</w:t>
      </w:r>
      <w:r w:rsidR="00AC491D">
        <w:t xml:space="preserve">, and </w:t>
      </w:r>
      <w:r w:rsidR="00AC491D" w:rsidRPr="00DC216F">
        <w:rPr>
          <w:b/>
        </w:rPr>
        <w:t>Monthly</w:t>
      </w:r>
      <w:r w:rsidR="00CE0D2B">
        <w:rPr>
          <w:b/>
        </w:rPr>
        <w:t>.</w:t>
      </w:r>
    </w:p>
    <w:p w14:paraId="38760F6D" w14:textId="672A0C20" w:rsidR="00625A00" w:rsidRDefault="00DC4977" w:rsidP="00410D8E">
      <w:pPr>
        <w:pStyle w:val="ChapterBodyCopy"/>
      </w:pPr>
      <w:r w:rsidRPr="00410D8E">
        <w:rPr>
          <w:noProof/>
          <w:lang w:val="en-IN" w:eastAsia="en-IN"/>
        </w:rPr>
        <w:drawing>
          <wp:inline distT="0" distB="0" distL="0" distR="0" wp14:anchorId="5A40DA91" wp14:editId="002DC081">
            <wp:extent cx="5201285" cy="1424333"/>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EU SR 5.png"/>
                    <pic:cNvPicPr/>
                  </pic:nvPicPr>
                  <pic:blipFill>
                    <a:blip r:embed="rId159">
                      <a:extLst>
                        <a:ext uri="{28A0092B-C50C-407E-A947-70E740481C1C}">
                          <a14:useLocalDpi xmlns:a14="http://schemas.microsoft.com/office/drawing/2010/main" val="0"/>
                        </a:ext>
                      </a:extLst>
                    </a:blip>
                    <a:stretch>
                      <a:fillRect/>
                    </a:stretch>
                  </pic:blipFill>
                  <pic:spPr>
                    <a:xfrm>
                      <a:off x="0" y="0"/>
                      <a:ext cx="5204550" cy="1425227"/>
                    </a:xfrm>
                    <a:prstGeom prst="rect">
                      <a:avLst/>
                    </a:prstGeom>
                  </pic:spPr>
                </pic:pic>
              </a:graphicData>
            </a:graphic>
          </wp:inline>
        </w:drawing>
      </w:r>
    </w:p>
    <w:p w14:paraId="46CFBB8E" w14:textId="520DD0AA" w:rsidR="00F77A49" w:rsidRDefault="00625A00" w:rsidP="00DC216F">
      <w:pPr>
        <w:pStyle w:val="ListNumiRomNum"/>
      </w:pPr>
      <w:r>
        <w:t xml:space="preserve">For the </w:t>
      </w:r>
      <w:r w:rsidRPr="00625A00">
        <w:rPr>
          <w:b/>
        </w:rPr>
        <w:t>Daily</w:t>
      </w:r>
      <w:r>
        <w:t xml:space="preserve"> recurring pattern, enter the frequency</w:t>
      </w:r>
      <w:r w:rsidR="00DC4977">
        <w:t xml:space="preserve"> of visits</w:t>
      </w:r>
      <w:r>
        <w:t xml:space="preserve"> in </w:t>
      </w:r>
      <w:r w:rsidRPr="00625A00">
        <w:rPr>
          <w:b/>
        </w:rPr>
        <w:t xml:space="preserve">Every </w:t>
      </w:r>
      <w:r w:rsidRPr="00625A00">
        <w:rPr>
          <w:u w:val="single"/>
        </w:rPr>
        <w:t>Number of</w:t>
      </w:r>
      <w:r w:rsidRPr="00625A00">
        <w:rPr>
          <w:b/>
        </w:rPr>
        <w:t xml:space="preserve"> Day(s)</w:t>
      </w:r>
      <w:r w:rsidRPr="00625A00">
        <w:t>.</w:t>
      </w:r>
    </w:p>
    <w:p w14:paraId="6691B437" w14:textId="0825910E" w:rsidR="00625A00" w:rsidRPr="00DC4977" w:rsidRDefault="00625A00" w:rsidP="00DC4977">
      <w:pPr>
        <w:pStyle w:val="ChapterBodyCopy"/>
        <w:rPr>
          <w:i/>
        </w:rPr>
      </w:pPr>
      <w:r w:rsidRPr="00DC4977">
        <w:rPr>
          <w:i/>
        </w:rPr>
        <w:t xml:space="preserve">For example, </w:t>
      </w:r>
      <w:r w:rsidR="009172C5" w:rsidRPr="00DC4977">
        <w:rPr>
          <w:i/>
        </w:rPr>
        <w:t xml:space="preserve">if the frequency is 2, the visit happens every two days once for the </w:t>
      </w:r>
      <w:r w:rsidR="00410D8E">
        <w:rPr>
          <w:i/>
        </w:rPr>
        <w:t>specified</w:t>
      </w:r>
      <w:r w:rsidR="009172C5" w:rsidRPr="00DC4977">
        <w:rPr>
          <w:i/>
        </w:rPr>
        <w:t xml:space="preserve"> period.</w:t>
      </w:r>
    </w:p>
    <w:p w14:paraId="167F33B1" w14:textId="6BC0D939" w:rsidR="009172C5" w:rsidRDefault="009172C5" w:rsidP="00DC216F">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p>
    <w:p w14:paraId="60562279" w14:textId="238ED066" w:rsidR="00625A00" w:rsidRDefault="009172C5" w:rsidP="00F231A6">
      <w:pPr>
        <w:pStyle w:val="ListNumiRomNum"/>
      </w:pPr>
      <w:r>
        <w:t xml:space="preserve">Select the </w:t>
      </w:r>
      <w:r w:rsidRPr="00322871">
        <w:rPr>
          <w:b/>
        </w:rPr>
        <w:t xml:space="preserve">Start Time </w:t>
      </w:r>
      <w:r>
        <w:t xml:space="preserve">and the </w:t>
      </w:r>
      <w:r w:rsidRPr="00322871">
        <w:rPr>
          <w:b/>
        </w:rPr>
        <w:t>End Time</w:t>
      </w:r>
      <w:r>
        <w:t xml:space="preserve"> of the visit duration.</w:t>
      </w:r>
    </w:p>
    <w:p w14:paraId="53CB71B0" w14:textId="12C92C85" w:rsidR="00625A00" w:rsidRDefault="00322871" w:rsidP="00F77A49">
      <w:pPr>
        <w:pStyle w:val="ListBullet"/>
        <w:numPr>
          <w:ilvl w:val="0"/>
          <w:numId w:val="0"/>
        </w:numPr>
        <w:ind w:left="357" w:hanging="357"/>
      </w:pPr>
      <w:r>
        <w:t>Or,</w:t>
      </w:r>
    </w:p>
    <w:p w14:paraId="4ABD9999" w14:textId="3E0288B1" w:rsidR="00322871" w:rsidRDefault="00322871" w:rsidP="001B62E3">
      <w:pPr>
        <w:pStyle w:val="ListNumiRomNum"/>
        <w:numPr>
          <w:ilvl w:val="0"/>
          <w:numId w:val="41"/>
        </w:numPr>
        <w:ind w:left="284" w:hanging="171"/>
      </w:pPr>
      <w:r>
        <w:t xml:space="preserve">For </w:t>
      </w:r>
      <w:r w:rsidRPr="00CE0D2B">
        <w:rPr>
          <w:b/>
        </w:rPr>
        <w:t>Weekly</w:t>
      </w:r>
      <w:r w:rsidR="00760A47">
        <w:t xml:space="preserve">, </w:t>
      </w:r>
      <w:r w:rsidR="00DC4977">
        <w:t xml:space="preserve">enter the frequency of visits in </w:t>
      </w:r>
      <w:r w:rsidR="00DC4977" w:rsidRPr="00CE0D2B">
        <w:rPr>
          <w:b/>
        </w:rPr>
        <w:t xml:space="preserve">Every </w:t>
      </w:r>
      <w:r w:rsidR="00DC4977" w:rsidRPr="00CE0D2B">
        <w:rPr>
          <w:u w:val="single"/>
        </w:rPr>
        <w:t>Number of</w:t>
      </w:r>
      <w:r w:rsidR="00DC4977" w:rsidRPr="00CE0D2B">
        <w:rPr>
          <w:b/>
        </w:rPr>
        <w:t xml:space="preserve"> Week(s)</w:t>
      </w:r>
      <w:r w:rsidR="00DC4977" w:rsidRPr="00625A00">
        <w:t>.</w:t>
      </w:r>
    </w:p>
    <w:p w14:paraId="048BB4B8" w14:textId="712CC6B8" w:rsidR="00625A00" w:rsidRDefault="00410D8E" w:rsidP="00410D8E">
      <w:pPr>
        <w:pStyle w:val="ChapterBodyCopy"/>
      </w:pPr>
      <w:r>
        <w:rPr>
          <w:noProof/>
          <w:lang w:val="en-IN" w:eastAsia="en-IN"/>
        </w:rPr>
        <w:drawing>
          <wp:inline distT="0" distB="0" distL="0" distR="0" wp14:anchorId="5DD08637" wp14:editId="2D5347FC">
            <wp:extent cx="5201729" cy="124986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EU SR 6.png"/>
                    <pic:cNvPicPr/>
                  </pic:nvPicPr>
                  <pic:blipFill>
                    <a:blip r:embed="rId160">
                      <a:extLst>
                        <a:ext uri="{28A0092B-C50C-407E-A947-70E740481C1C}">
                          <a14:useLocalDpi xmlns:a14="http://schemas.microsoft.com/office/drawing/2010/main" val="0"/>
                        </a:ext>
                      </a:extLst>
                    </a:blip>
                    <a:stretch>
                      <a:fillRect/>
                    </a:stretch>
                  </pic:blipFill>
                  <pic:spPr>
                    <a:xfrm>
                      <a:off x="0" y="0"/>
                      <a:ext cx="5206811" cy="1251081"/>
                    </a:xfrm>
                    <a:prstGeom prst="rect">
                      <a:avLst/>
                    </a:prstGeom>
                  </pic:spPr>
                </pic:pic>
              </a:graphicData>
            </a:graphic>
          </wp:inline>
        </w:drawing>
      </w:r>
    </w:p>
    <w:p w14:paraId="1AABA306" w14:textId="035CF811" w:rsidR="00DC4977" w:rsidRPr="00DC4977" w:rsidRDefault="00DC4977" w:rsidP="00DC4977">
      <w:pPr>
        <w:pStyle w:val="CVChapterBodyCopy"/>
        <w:rPr>
          <w:i/>
        </w:rPr>
      </w:pPr>
      <w:r w:rsidRPr="00DC4977">
        <w:rPr>
          <w:i/>
        </w:rPr>
        <w:t xml:space="preserve">For example, </w:t>
      </w:r>
      <w:r>
        <w:rPr>
          <w:i/>
        </w:rPr>
        <w:t>if the frequency is 1</w:t>
      </w:r>
      <w:r w:rsidRPr="00DC4977">
        <w:rPr>
          <w:i/>
        </w:rPr>
        <w:t xml:space="preserve">, the visit happens every </w:t>
      </w:r>
      <w:r w:rsidR="00410D8E">
        <w:rPr>
          <w:i/>
        </w:rPr>
        <w:t>week for the selected days, Monday, Wednesday, Friday, and Sunday,</w:t>
      </w:r>
      <w:r w:rsidRPr="00DC4977">
        <w:rPr>
          <w:i/>
        </w:rPr>
        <w:t xml:space="preserve"> </w:t>
      </w:r>
      <w:r w:rsidR="00410D8E">
        <w:rPr>
          <w:i/>
        </w:rPr>
        <w:t>for</w:t>
      </w:r>
      <w:r w:rsidRPr="00DC4977">
        <w:rPr>
          <w:i/>
        </w:rPr>
        <w:t xml:space="preserve"> the </w:t>
      </w:r>
      <w:r w:rsidR="00410D8E">
        <w:rPr>
          <w:i/>
        </w:rPr>
        <w:t xml:space="preserve">specified </w:t>
      </w:r>
      <w:r w:rsidRPr="00DC4977">
        <w:rPr>
          <w:i/>
        </w:rPr>
        <w:t>period.</w:t>
      </w:r>
    </w:p>
    <w:p w14:paraId="4E3640DB" w14:textId="42303BE5" w:rsidR="00410D8E" w:rsidRDefault="00410D8E"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r w:rsidR="00AB60CF">
        <w:t>, and then specify</w:t>
      </w:r>
      <w:r>
        <w:t xml:space="preserve"> the </w:t>
      </w:r>
      <w:r w:rsidR="00AB60CF" w:rsidRPr="00AB60CF">
        <w:t>timings</w:t>
      </w:r>
      <w:r>
        <w:t xml:space="preserve"> </w:t>
      </w:r>
      <w:r w:rsidR="00AB60CF">
        <w:t>for</w:t>
      </w:r>
      <w:r>
        <w:t xml:space="preserve"> the visit duration.</w:t>
      </w:r>
    </w:p>
    <w:p w14:paraId="179FBF38" w14:textId="77777777" w:rsidR="00410D8E" w:rsidRDefault="00410D8E" w:rsidP="00410D8E">
      <w:pPr>
        <w:pStyle w:val="ListBullet"/>
        <w:numPr>
          <w:ilvl w:val="0"/>
          <w:numId w:val="0"/>
        </w:numPr>
        <w:ind w:left="357" w:hanging="357"/>
      </w:pPr>
      <w:r>
        <w:t>Or,</w:t>
      </w:r>
    </w:p>
    <w:p w14:paraId="66778B4D" w14:textId="049E0C94" w:rsidR="00410D8E" w:rsidRDefault="00410D8E" w:rsidP="001B62E3">
      <w:pPr>
        <w:pStyle w:val="ListNumiRomNum"/>
        <w:numPr>
          <w:ilvl w:val="0"/>
          <w:numId w:val="42"/>
        </w:numPr>
        <w:ind w:left="284" w:hanging="171"/>
      </w:pPr>
      <w:r>
        <w:t xml:space="preserve">For </w:t>
      </w:r>
      <w:r w:rsidR="005F3424" w:rsidRPr="00CE0D2B">
        <w:rPr>
          <w:b/>
        </w:rPr>
        <w:t>Monthly</w:t>
      </w:r>
      <w:r>
        <w:t xml:space="preserve">, enter the frequency of visits in </w:t>
      </w:r>
      <w:r w:rsidR="005F3424" w:rsidRPr="00CE0D2B">
        <w:rPr>
          <w:b/>
        </w:rPr>
        <w:t>Day</w:t>
      </w:r>
      <w:r w:rsidR="005F3424">
        <w:t xml:space="preserve"> </w:t>
      </w:r>
      <w:r w:rsidRPr="00CE0D2B">
        <w:rPr>
          <w:u w:val="single"/>
        </w:rPr>
        <w:t>Numb</w:t>
      </w:r>
      <w:r w:rsidR="005F3424" w:rsidRPr="00CE0D2B">
        <w:rPr>
          <w:u w:val="single"/>
        </w:rPr>
        <w:t xml:space="preserve">er </w:t>
      </w:r>
      <w:r w:rsidR="005F3424" w:rsidRPr="00CE0D2B">
        <w:rPr>
          <w:b/>
        </w:rPr>
        <w:t xml:space="preserve">of every </w:t>
      </w:r>
      <w:r w:rsidR="005F3424" w:rsidRPr="00CE0D2B">
        <w:rPr>
          <w:u w:val="single"/>
        </w:rPr>
        <w:t>Number</w:t>
      </w:r>
      <w:r w:rsidRPr="00CE0D2B">
        <w:rPr>
          <w:b/>
        </w:rPr>
        <w:t xml:space="preserve"> </w:t>
      </w:r>
      <w:r w:rsidR="005F3424" w:rsidRPr="00CE0D2B">
        <w:rPr>
          <w:b/>
        </w:rPr>
        <w:t>Month</w:t>
      </w:r>
      <w:r w:rsidRPr="00CE0D2B">
        <w:rPr>
          <w:b/>
        </w:rPr>
        <w:t>(s)</w:t>
      </w:r>
      <w:r w:rsidRPr="00625A00">
        <w:t>.</w:t>
      </w:r>
    </w:p>
    <w:p w14:paraId="1327FF83" w14:textId="5E08FAC0" w:rsidR="00410D8E" w:rsidRDefault="005F3424" w:rsidP="00410D8E">
      <w:pPr>
        <w:pStyle w:val="ChapterBodyCopy"/>
      </w:pPr>
      <w:r>
        <w:rPr>
          <w:noProof/>
          <w:lang w:val="en-IN" w:eastAsia="en-IN"/>
        </w:rPr>
        <w:lastRenderedPageBreak/>
        <w:drawing>
          <wp:inline distT="0" distB="0" distL="0" distR="0" wp14:anchorId="19888047" wp14:editId="3DC00E8B">
            <wp:extent cx="4619625" cy="1159184"/>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EU SR 7.png"/>
                    <pic:cNvPicPr/>
                  </pic:nvPicPr>
                  <pic:blipFill>
                    <a:blip r:embed="rId161">
                      <a:extLst>
                        <a:ext uri="{28A0092B-C50C-407E-A947-70E740481C1C}">
                          <a14:useLocalDpi xmlns:a14="http://schemas.microsoft.com/office/drawing/2010/main" val="0"/>
                        </a:ext>
                      </a:extLst>
                    </a:blip>
                    <a:stretch>
                      <a:fillRect/>
                    </a:stretch>
                  </pic:blipFill>
                  <pic:spPr>
                    <a:xfrm>
                      <a:off x="0" y="0"/>
                      <a:ext cx="4654043" cy="1167820"/>
                    </a:xfrm>
                    <a:prstGeom prst="rect">
                      <a:avLst/>
                    </a:prstGeom>
                  </pic:spPr>
                </pic:pic>
              </a:graphicData>
            </a:graphic>
          </wp:inline>
        </w:drawing>
      </w:r>
    </w:p>
    <w:p w14:paraId="008205B5" w14:textId="1700E4CF" w:rsidR="00410D8E" w:rsidRPr="00DC4977" w:rsidRDefault="00410D8E" w:rsidP="00410D8E">
      <w:pPr>
        <w:pStyle w:val="CVChapterBodyCopy"/>
        <w:rPr>
          <w:i/>
        </w:rPr>
      </w:pPr>
      <w:r w:rsidRPr="00DC4977">
        <w:rPr>
          <w:i/>
        </w:rPr>
        <w:t xml:space="preserve">For example, </w:t>
      </w:r>
      <w:r>
        <w:rPr>
          <w:i/>
        </w:rPr>
        <w:t xml:space="preserve">if </w:t>
      </w:r>
      <w:r w:rsidR="00AB60CF">
        <w:rPr>
          <w:i/>
        </w:rPr>
        <w:t xml:space="preserve">it is </w:t>
      </w:r>
      <w:r w:rsidR="005F3424" w:rsidRPr="005F3424">
        <w:rPr>
          <w:b/>
          <w:i/>
        </w:rPr>
        <w:t>Day</w:t>
      </w:r>
      <w:r w:rsidRPr="005F3424">
        <w:rPr>
          <w:b/>
          <w:i/>
        </w:rPr>
        <w:t xml:space="preserve"> 1</w:t>
      </w:r>
      <w:r w:rsidR="005F3424" w:rsidRPr="005F3424">
        <w:rPr>
          <w:b/>
          <w:i/>
        </w:rPr>
        <w:t>5 of every 1 Month</w:t>
      </w:r>
      <w:r w:rsidRPr="00DC4977">
        <w:rPr>
          <w:i/>
        </w:rPr>
        <w:t xml:space="preserve">, the visit happens </w:t>
      </w:r>
      <w:r w:rsidR="00A21ABC">
        <w:rPr>
          <w:i/>
        </w:rPr>
        <w:t xml:space="preserve">the </w:t>
      </w:r>
      <w:r w:rsidR="00AB60CF">
        <w:rPr>
          <w:i/>
        </w:rPr>
        <w:t>fifteenth day of every month</w:t>
      </w:r>
      <w:r w:rsidRPr="00DC4977">
        <w:rPr>
          <w:i/>
        </w:rPr>
        <w:t xml:space="preserve"> </w:t>
      </w:r>
      <w:r>
        <w:rPr>
          <w:i/>
        </w:rPr>
        <w:t>for</w:t>
      </w:r>
      <w:r w:rsidRPr="00DC4977">
        <w:rPr>
          <w:i/>
        </w:rPr>
        <w:t xml:space="preserve"> the </w:t>
      </w:r>
      <w:r>
        <w:rPr>
          <w:i/>
        </w:rPr>
        <w:t xml:space="preserve">specified </w:t>
      </w:r>
      <w:r w:rsidRPr="00DC4977">
        <w:rPr>
          <w:i/>
        </w:rPr>
        <w:t>period.</w:t>
      </w:r>
    </w:p>
    <w:p w14:paraId="5911544B" w14:textId="77777777" w:rsidR="00AB60CF" w:rsidRDefault="00AB60CF"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 and then specify the </w:t>
      </w:r>
      <w:r w:rsidRPr="00AB60CF">
        <w:t>timings</w:t>
      </w:r>
      <w:r>
        <w:t xml:space="preserve"> for the visit duration.</w:t>
      </w:r>
    </w:p>
    <w:p w14:paraId="35FA33D5" w14:textId="1916046B" w:rsidR="00625A00" w:rsidRDefault="00A21ABC" w:rsidP="00F77A49">
      <w:pPr>
        <w:pStyle w:val="ListBullet"/>
        <w:numPr>
          <w:ilvl w:val="0"/>
          <w:numId w:val="0"/>
        </w:numPr>
        <w:ind w:left="357" w:hanging="357"/>
      </w:pPr>
      <w:r w:rsidRPr="00A21ABC">
        <w:t>The</w:t>
      </w:r>
      <w:r>
        <w:rPr>
          <w:b/>
        </w:rPr>
        <w:t xml:space="preserve"> M</w:t>
      </w:r>
      <w:r w:rsidR="004146E0" w:rsidRPr="002275D9">
        <w:rPr>
          <w:b/>
        </w:rPr>
        <w:t>onthly</w:t>
      </w:r>
      <w:r w:rsidR="004146E0">
        <w:t xml:space="preserve"> option also allows </w:t>
      </w:r>
      <w:r w:rsidR="002275D9">
        <w:t>you to choose the days on which you can schedule the visits.</w:t>
      </w:r>
    </w:p>
    <w:p w14:paraId="657CCABC" w14:textId="178616D6" w:rsidR="00DC4977" w:rsidRDefault="004146E0" w:rsidP="004146E0">
      <w:pPr>
        <w:pStyle w:val="ChapterBodyCopy"/>
      </w:pPr>
      <w:r>
        <w:rPr>
          <w:noProof/>
          <w:lang w:val="en-IN" w:eastAsia="en-IN"/>
        </w:rPr>
        <w:drawing>
          <wp:inline distT="0" distB="0" distL="0" distR="0" wp14:anchorId="0E26D4AE" wp14:editId="586F8670">
            <wp:extent cx="3127917" cy="12954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EU SR 8.png"/>
                    <pic:cNvPicPr/>
                  </pic:nvPicPr>
                  <pic:blipFill>
                    <a:blip r:embed="rId162">
                      <a:extLst>
                        <a:ext uri="{28A0092B-C50C-407E-A947-70E740481C1C}">
                          <a14:useLocalDpi xmlns:a14="http://schemas.microsoft.com/office/drawing/2010/main" val="0"/>
                        </a:ext>
                      </a:extLst>
                    </a:blip>
                    <a:stretch>
                      <a:fillRect/>
                    </a:stretch>
                  </pic:blipFill>
                  <pic:spPr>
                    <a:xfrm>
                      <a:off x="0" y="0"/>
                      <a:ext cx="3150823" cy="1304886"/>
                    </a:xfrm>
                    <a:prstGeom prst="rect">
                      <a:avLst/>
                    </a:prstGeom>
                  </pic:spPr>
                </pic:pic>
              </a:graphicData>
            </a:graphic>
          </wp:inline>
        </w:drawing>
      </w:r>
    </w:p>
    <w:p w14:paraId="016D80A0" w14:textId="0E309E8B" w:rsidR="00DC4977" w:rsidRDefault="002275D9" w:rsidP="002275D9">
      <w:pPr>
        <w:pStyle w:val="ChapterBodyCopy"/>
        <w:rPr>
          <w:i/>
        </w:rPr>
      </w:pPr>
      <w:r w:rsidRPr="002275D9">
        <w:rPr>
          <w:i/>
        </w:rPr>
        <w:t>For example,</w:t>
      </w:r>
      <w:r w:rsidRPr="002275D9">
        <w:rPr>
          <w:b/>
          <w:i/>
        </w:rPr>
        <w:t xml:space="preserve"> The </w:t>
      </w:r>
      <w:r w:rsidRPr="002275D9">
        <w:rPr>
          <w:b/>
          <w:i/>
          <w:u w:val="single"/>
        </w:rPr>
        <w:t>First</w:t>
      </w:r>
      <w:r w:rsidRPr="002275D9">
        <w:rPr>
          <w:b/>
          <w:i/>
        </w:rPr>
        <w:t xml:space="preserve"> </w:t>
      </w:r>
      <w:r w:rsidRPr="002275D9">
        <w:rPr>
          <w:b/>
          <w:i/>
          <w:u w:val="single"/>
        </w:rPr>
        <w:t>Monday</w:t>
      </w:r>
      <w:r w:rsidRPr="002275D9">
        <w:rPr>
          <w:b/>
          <w:i/>
        </w:rPr>
        <w:t xml:space="preserve"> of every </w:t>
      </w:r>
      <w:r w:rsidRPr="002275D9">
        <w:rPr>
          <w:b/>
          <w:i/>
          <w:u w:val="single"/>
        </w:rPr>
        <w:t>1</w:t>
      </w:r>
      <w:r w:rsidRPr="002275D9">
        <w:rPr>
          <w:b/>
          <w:i/>
        </w:rPr>
        <w:t xml:space="preserve"> Month(s) </w:t>
      </w:r>
      <w:r w:rsidRPr="002275D9">
        <w:rPr>
          <w:i/>
        </w:rPr>
        <w:t xml:space="preserve">indicates that the visit is scheduled </w:t>
      </w:r>
      <w:r w:rsidR="00A21ABC">
        <w:rPr>
          <w:i/>
        </w:rPr>
        <w:t xml:space="preserve">the </w:t>
      </w:r>
      <w:r w:rsidRPr="002275D9">
        <w:rPr>
          <w:i/>
        </w:rPr>
        <w:t>first Monday of every month for the period</w:t>
      </w:r>
      <w:r w:rsidR="00D85AF6">
        <w:rPr>
          <w:i/>
        </w:rPr>
        <w:t xml:space="preserve"> that you specify</w:t>
      </w:r>
      <w:r w:rsidRPr="002275D9">
        <w:rPr>
          <w:i/>
        </w:rPr>
        <w:t>.</w:t>
      </w:r>
    </w:p>
    <w:p w14:paraId="385D72D1" w14:textId="77777777" w:rsidR="00CE0D2B" w:rsidRPr="002275D9" w:rsidRDefault="00CE0D2B" w:rsidP="00CE0D2B">
      <w:pPr>
        <w:pStyle w:val="CVspacebeforetable"/>
      </w:pPr>
    </w:p>
    <w:p w14:paraId="118D1906" w14:textId="359F6663" w:rsidR="00DC4977" w:rsidRDefault="00CE0D2B" w:rsidP="00BA660F">
      <w:pPr>
        <w:pStyle w:val="ListNumber"/>
      </w:pPr>
      <w:r>
        <w:t xml:space="preserve">On the </w:t>
      </w:r>
      <w:r w:rsidRPr="00CE0D2B">
        <w:rPr>
          <w:b/>
        </w:rPr>
        <w:t>Add New Schedule</w:t>
      </w:r>
      <w:r>
        <w:t xml:space="preserve"> page, </w:t>
      </w:r>
      <w:r w:rsidR="004F2DD4">
        <w:t>s</w:t>
      </w:r>
      <w:r w:rsidR="00B33E20">
        <w:t xml:space="preserve">elect the </w:t>
      </w:r>
      <w:commentRangeStart w:id="104"/>
      <w:r w:rsidR="00B33E20">
        <w:t>point of service</w:t>
      </w:r>
      <w:commentRangeEnd w:id="104"/>
      <w:r w:rsidR="00B33E20">
        <w:rPr>
          <w:rStyle w:val="CommentReference"/>
          <w:rFonts w:asciiTheme="minorHAnsi" w:hAnsiTheme="minorHAnsi"/>
        </w:rPr>
        <w:commentReference w:id="104"/>
      </w:r>
      <w:r w:rsidR="00BC1130">
        <w:t xml:space="preserve">. The point of service is </w:t>
      </w:r>
      <w:r w:rsidR="003978AF">
        <w:t>the location</w:t>
      </w:r>
      <w:r w:rsidR="00F74AD7">
        <w:t xml:space="preserve"> </w:t>
      </w:r>
      <w:r w:rsidR="009C4750">
        <w:t>in</w:t>
      </w:r>
      <w:r w:rsidR="00BC1130">
        <w:t xml:space="preserve"> </w:t>
      </w:r>
      <w:r w:rsidR="009C4750">
        <w:t xml:space="preserve">your </w:t>
      </w:r>
      <w:r w:rsidR="00F74AD7">
        <w:t>network</w:t>
      </w:r>
      <w:r w:rsidR="009C4750">
        <w:t xml:space="preserve"> within which you provide services</w:t>
      </w:r>
      <w:r w:rsidR="00BC1130">
        <w:t>.</w:t>
      </w:r>
    </w:p>
    <w:p w14:paraId="4DBBF0DD" w14:textId="4FA5F476" w:rsidR="00BC1130" w:rsidRDefault="009C4750" w:rsidP="00BA660F">
      <w:pPr>
        <w:pStyle w:val="ListNumber"/>
      </w:pPr>
      <w:r>
        <w:t xml:space="preserve">Assign </w:t>
      </w:r>
      <w:r w:rsidR="004B4608">
        <w:t>a</w:t>
      </w:r>
      <w:r>
        <w:t xml:space="preserve"> service provider to fulfi</w:t>
      </w:r>
      <w:r w:rsidR="00A21ABC">
        <w:t>l</w:t>
      </w:r>
      <w:r>
        <w:t xml:space="preserve">l the service request. You can assign only those service providers </w:t>
      </w:r>
      <w:r w:rsidR="004B4608">
        <w:t>who</w:t>
      </w:r>
      <w:r>
        <w:t xml:space="preserve"> are affiliated </w:t>
      </w:r>
      <w:r w:rsidR="00A21ABC">
        <w:t>with</w:t>
      </w:r>
      <w:r>
        <w:t xml:space="preserve"> your entity.</w:t>
      </w:r>
    </w:p>
    <w:p w14:paraId="65A793B6" w14:textId="76EFE8B8" w:rsidR="004B4608" w:rsidRDefault="00131C69" w:rsidP="00BA660F">
      <w:pPr>
        <w:pStyle w:val="ListNumber"/>
      </w:pPr>
      <w:r>
        <w:t>If required, y</w:t>
      </w:r>
      <w:r w:rsidR="004B4608">
        <w:t xml:space="preserve">ou can </w:t>
      </w:r>
      <w:bookmarkStart w:id="105" w:name="NoteAssignAnotherSP"/>
      <w:r w:rsidR="00BE0794">
        <w:t xml:space="preserve">enter a note </w:t>
      </w:r>
      <w:bookmarkEnd w:id="105"/>
      <w:r w:rsidR="00BE0794">
        <w:t xml:space="preserve">in the </w:t>
      </w:r>
      <w:r w:rsidR="00BE0794" w:rsidRPr="004B4608">
        <w:rPr>
          <w:b/>
        </w:rPr>
        <w:t>Assign Other Service Provider</w:t>
      </w:r>
      <w:r w:rsidR="00BE0794">
        <w:t xml:space="preserve"> box to have </w:t>
      </w:r>
      <w:r w:rsidR="004B4608">
        <w:t>another service provider</w:t>
      </w:r>
      <w:r w:rsidR="001B6D67">
        <w:t xml:space="preserve"> fulfi</w:t>
      </w:r>
      <w:r w:rsidR="00A21ABC">
        <w:t>l</w:t>
      </w:r>
      <w:r w:rsidR="001B6D67">
        <w:t>l the visit</w:t>
      </w:r>
      <w:r w:rsidR="004B4608">
        <w:t>.</w:t>
      </w:r>
    </w:p>
    <w:p w14:paraId="04F52489" w14:textId="07E86F4D" w:rsidR="00131C69" w:rsidRDefault="00131C69" w:rsidP="00BA660F">
      <w:pPr>
        <w:pStyle w:val="ListNumber"/>
      </w:pPr>
      <w:r>
        <w:t xml:space="preserve">Click </w:t>
      </w:r>
      <w:r w:rsidRPr="00131C69">
        <w:rPr>
          <w:b/>
        </w:rPr>
        <w:t>Save</w:t>
      </w:r>
      <w:r>
        <w:t xml:space="preserve"> to save the entries.</w:t>
      </w:r>
      <w:r w:rsidR="001B6D67">
        <w:t xml:space="preserve"> A</w:t>
      </w:r>
      <w:r w:rsidR="007338F1">
        <w:t xml:space="preserve"> </w:t>
      </w:r>
      <w:r w:rsidR="001B6D67">
        <w:t xml:space="preserve">plan is </w:t>
      </w:r>
      <w:r w:rsidR="007338F1">
        <w:t xml:space="preserve">created on the </w:t>
      </w:r>
      <w:r w:rsidR="007338F1" w:rsidRPr="00BE28CC">
        <w:rPr>
          <w:b/>
        </w:rPr>
        <w:t>My Plan</w:t>
      </w:r>
      <w:r w:rsidR="007338F1">
        <w:t xml:space="preserve"> tab</w:t>
      </w:r>
      <w:r w:rsidR="00BE28CC">
        <w:t xml:space="preserve"> under </w:t>
      </w:r>
      <w:r w:rsidR="00BE28CC" w:rsidRPr="00BE28CC">
        <w:rPr>
          <w:b/>
        </w:rPr>
        <w:t>Upcoming Visit(s</w:t>
      </w:r>
      <w:r w:rsidR="00BE28CC">
        <w:t>).</w:t>
      </w:r>
    </w:p>
    <w:p w14:paraId="4FD4463C" w14:textId="5BA0BE83" w:rsidR="006F2E1C" w:rsidRPr="00D13CAF" w:rsidRDefault="006F2E1C" w:rsidP="00975D79">
      <w:pPr>
        <w:pStyle w:val="ListNumber"/>
        <w:numPr>
          <w:ilvl w:val="0"/>
          <w:numId w:val="0"/>
        </w:numPr>
        <w:ind w:left="360" w:hanging="360"/>
        <w:rPr>
          <w:i/>
        </w:rPr>
      </w:pPr>
      <w:r w:rsidRPr="00D13CAF">
        <w:rPr>
          <w:i/>
        </w:rPr>
        <w:t xml:space="preserve">For example, if you have </w:t>
      </w:r>
      <w:r w:rsidR="00D13CAF">
        <w:rPr>
          <w:i/>
        </w:rPr>
        <w:t>scheduled the visit</w:t>
      </w:r>
      <w:r w:rsidR="00975D79" w:rsidRPr="00D13CAF">
        <w:rPr>
          <w:i/>
        </w:rPr>
        <w:t xml:space="preserve"> with the following </w:t>
      </w:r>
      <w:r w:rsidRPr="00D13CAF">
        <w:rPr>
          <w:b/>
          <w:i/>
        </w:rPr>
        <w:t>Recurring pattern</w:t>
      </w:r>
      <w:r w:rsidRPr="00D13CAF">
        <w:rPr>
          <w:i/>
        </w:rPr>
        <w:t xml:space="preserve">: </w:t>
      </w:r>
    </w:p>
    <w:p w14:paraId="596E8F2F" w14:textId="0E78EACC" w:rsidR="006F2E1C" w:rsidRPr="00D13CAF" w:rsidRDefault="006F2E1C" w:rsidP="00D13CAF">
      <w:pPr>
        <w:pStyle w:val="ListBullet3"/>
        <w:rPr>
          <w:b/>
        </w:rPr>
      </w:pPr>
      <w:r w:rsidRPr="00D13CAF">
        <w:rPr>
          <w:b/>
        </w:rPr>
        <w:t>Monthly</w:t>
      </w:r>
    </w:p>
    <w:p w14:paraId="7F7BCB2B" w14:textId="1BBCA293" w:rsidR="006F2E1C" w:rsidRPr="00D13CAF" w:rsidRDefault="006F2E1C" w:rsidP="00D13CAF">
      <w:pPr>
        <w:pStyle w:val="ListBullet3"/>
        <w:rPr>
          <w:b/>
        </w:rPr>
      </w:pPr>
      <w:r w:rsidRPr="00D13CAF">
        <w:rPr>
          <w:b/>
        </w:rPr>
        <w:t xml:space="preserve">Day 15 </w:t>
      </w:r>
      <w:r w:rsidRPr="00D13CAF">
        <w:t>of every</w:t>
      </w:r>
      <w:r w:rsidRPr="00D13CAF">
        <w:rPr>
          <w:b/>
        </w:rPr>
        <w:t xml:space="preserve"> 1 Month(s)</w:t>
      </w:r>
    </w:p>
    <w:p w14:paraId="05FA6308" w14:textId="324902B3" w:rsidR="00BC1130" w:rsidRPr="00D13CAF" w:rsidRDefault="006F2E1C" w:rsidP="00D13CAF">
      <w:pPr>
        <w:pStyle w:val="ListBullet3"/>
      </w:pPr>
      <w:r w:rsidRPr="00D13CAF">
        <w:rPr>
          <w:b/>
        </w:rPr>
        <w:t xml:space="preserve">Start Date </w:t>
      </w:r>
      <w:r w:rsidR="00D13CAF" w:rsidRPr="00D13CAF">
        <w:rPr>
          <w:b/>
        </w:rPr>
        <w:t xml:space="preserve">– </w:t>
      </w:r>
      <w:r w:rsidRPr="00D13CAF">
        <w:t>03-29-2020 &amp;</w:t>
      </w:r>
      <w:r w:rsidRPr="00D13CAF">
        <w:rPr>
          <w:b/>
        </w:rPr>
        <w:t xml:space="preserve"> End Date </w:t>
      </w:r>
      <w:r w:rsidR="00D13CAF" w:rsidRPr="00D13CAF">
        <w:rPr>
          <w:b/>
        </w:rPr>
        <w:t xml:space="preserve">– </w:t>
      </w:r>
      <w:r w:rsidRPr="00D13CAF">
        <w:t>07-29-2020</w:t>
      </w:r>
    </w:p>
    <w:p w14:paraId="0C063873" w14:textId="7E809E4B" w:rsidR="006F2E1C" w:rsidRPr="00D13CAF" w:rsidRDefault="006F2E1C" w:rsidP="00D13CAF">
      <w:pPr>
        <w:pStyle w:val="ListBullet3"/>
        <w:rPr>
          <w:b/>
        </w:rPr>
      </w:pPr>
      <w:r w:rsidRPr="00D13CAF">
        <w:rPr>
          <w:b/>
        </w:rPr>
        <w:t xml:space="preserve">Start Time – </w:t>
      </w:r>
      <w:r w:rsidRPr="00D13CAF">
        <w:t>8.</w:t>
      </w:r>
      <w:r w:rsidR="00975D79" w:rsidRPr="00D13CAF">
        <w:t>30 am</w:t>
      </w:r>
      <w:r w:rsidR="00975D79" w:rsidRPr="00D13CAF">
        <w:rPr>
          <w:b/>
        </w:rPr>
        <w:t xml:space="preserve"> </w:t>
      </w:r>
      <w:r w:rsidR="00975D79" w:rsidRPr="00D13CAF">
        <w:t>&amp;</w:t>
      </w:r>
      <w:r w:rsidR="00975D79" w:rsidRPr="00D13CAF">
        <w:rPr>
          <w:b/>
        </w:rPr>
        <w:t xml:space="preserve"> </w:t>
      </w:r>
      <w:r w:rsidRPr="00D13CAF">
        <w:rPr>
          <w:b/>
        </w:rPr>
        <w:t xml:space="preserve">End Time – </w:t>
      </w:r>
      <w:r w:rsidRPr="00D13CAF">
        <w:t>9.30 am</w:t>
      </w:r>
    </w:p>
    <w:p w14:paraId="63032B9D" w14:textId="4A5B24D8" w:rsidR="002F49F3" w:rsidRPr="00696197" w:rsidRDefault="002F49F3" w:rsidP="002F49F3">
      <w:pPr>
        <w:pStyle w:val="ChapterBodyCopy"/>
        <w:rPr>
          <w:i/>
        </w:rPr>
      </w:pPr>
      <w:r w:rsidRPr="00696197">
        <w:rPr>
          <w:i/>
        </w:rPr>
        <w:t xml:space="preserve">The application creates four visits scheduled on </w:t>
      </w:r>
      <w:r w:rsidRPr="0068671D">
        <w:rPr>
          <w:i/>
        </w:rPr>
        <w:t>April 15, May 15, June 15</w:t>
      </w:r>
      <w:r w:rsidR="00A21ABC">
        <w:rPr>
          <w:i/>
        </w:rPr>
        <w:t>,</w:t>
      </w:r>
      <w:r w:rsidRPr="0068671D">
        <w:rPr>
          <w:i/>
        </w:rPr>
        <w:t xml:space="preserve"> and July 15</w:t>
      </w:r>
      <w:r w:rsidR="00A21ABC">
        <w:rPr>
          <w:i/>
        </w:rPr>
        <w:t>,</w:t>
      </w:r>
      <w:r w:rsidRPr="00696197">
        <w:rPr>
          <w:i/>
        </w:rPr>
        <w:t xml:space="preserve"> which you can view on the </w:t>
      </w:r>
      <w:r w:rsidRPr="00696197">
        <w:rPr>
          <w:b/>
          <w:i/>
        </w:rPr>
        <w:t>My Plan</w:t>
      </w:r>
      <w:r w:rsidR="00696197">
        <w:rPr>
          <w:i/>
        </w:rPr>
        <w:t xml:space="preserve"> tab page.</w:t>
      </w:r>
    </w:p>
    <w:p w14:paraId="0E3BC833" w14:textId="3F84DE07" w:rsidR="002F49F3" w:rsidRDefault="00654DFE" w:rsidP="00654DFE">
      <w:pPr>
        <w:pStyle w:val="CVFigure"/>
      </w:pPr>
      <w:r>
        <w:lastRenderedPageBreak/>
        <w:drawing>
          <wp:inline distT="0" distB="0" distL="0" distR="0" wp14:anchorId="2FBEF13D" wp14:editId="66A6A818">
            <wp:extent cx="5184476" cy="25244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 EU My Plan 1.png"/>
                    <pic:cNvPicPr/>
                  </pic:nvPicPr>
                  <pic:blipFill>
                    <a:blip r:embed="rId163">
                      <a:extLst>
                        <a:ext uri="{28A0092B-C50C-407E-A947-70E740481C1C}">
                          <a14:useLocalDpi xmlns:a14="http://schemas.microsoft.com/office/drawing/2010/main" val="0"/>
                        </a:ext>
                      </a:extLst>
                    </a:blip>
                    <a:stretch>
                      <a:fillRect/>
                    </a:stretch>
                  </pic:blipFill>
                  <pic:spPr>
                    <a:xfrm>
                      <a:off x="0" y="0"/>
                      <a:ext cx="5188502" cy="2526392"/>
                    </a:xfrm>
                    <a:prstGeom prst="rect">
                      <a:avLst/>
                    </a:prstGeom>
                  </pic:spPr>
                </pic:pic>
              </a:graphicData>
            </a:graphic>
          </wp:inline>
        </w:drawing>
      </w:r>
    </w:p>
    <w:p w14:paraId="67467839" w14:textId="121DFEF8" w:rsidR="00654DFE" w:rsidRPr="00654DFE" w:rsidRDefault="00654DFE" w:rsidP="00714542">
      <w:pPr>
        <w:pStyle w:val="CVFigureCaption"/>
        <w:tabs>
          <w:tab w:val="left" w:pos="1134"/>
        </w:tabs>
      </w:pPr>
      <w:r>
        <w:t>My Plan tab – with visit details</w:t>
      </w:r>
    </w:p>
    <w:p w14:paraId="41BFBFD9" w14:textId="2DEF9946" w:rsidR="002F49F3" w:rsidRDefault="00696197" w:rsidP="00696197">
      <w:pPr>
        <w:pStyle w:val="ChapterBodyCopy"/>
      </w:pPr>
      <w:r>
        <w:t xml:space="preserve">If you have </w:t>
      </w:r>
      <w:hyperlink w:anchor="NoteAssignAnotherSP" w:history="1">
        <w:r w:rsidRPr="00696197">
          <w:rPr>
            <w:rStyle w:val="Hyperlink"/>
            <w:rFonts w:cstheme="minorBidi"/>
          </w:rPr>
          <w:t>added a note</w:t>
        </w:r>
      </w:hyperlink>
      <w:r>
        <w:t xml:space="preserve"> to include another provider when creating the plan, the note displays in the visit plan.</w:t>
      </w:r>
    </w:p>
    <w:p w14:paraId="2EBB5403" w14:textId="77777777" w:rsidR="00E00CD5" w:rsidRDefault="000B35BA" w:rsidP="00E00CD5">
      <w:pPr>
        <w:pStyle w:val="ListNumber"/>
      </w:pPr>
      <w:r>
        <w:t>In case you want to modify the visit plan</w:t>
      </w:r>
      <w:r w:rsidR="00E00CD5">
        <w:t>,</w:t>
      </w:r>
      <w:r>
        <w:t xml:space="preserve"> c</w:t>
      </w:r>
      <w:r w:rsidR="0090029F">
        <w:t xml:space="preserve">lick the </w:t>
      </w:r>
      <w:bookmarkStart w:id="106" w:name="EditButtonEditVisitpage"/>
      <w:r w:rsidR="0090029F">
        <w:t>Edit button (pen icon)</w:t>
      </w:r>
      <w:r w:rsidR="00E00CD5">
        <w:t xml:space="preserve">. </w:t>
      </w:r>
      <w:bookmarkEnd w:id="106"/>
      <w:r w:rsidR="00E00CD5">
        <w:t>However, y</w:t>
      </w:r>
      <w:r w:rsidR="00E00CD5" w:rsidRPr="008214A5">
        <w:t xml:space="preserve">ou can edit a plan only when it is in the </w:t>
      </w:r>
      <w:r w:rsidR="00E00CD5" w:rsidRPr="008214A5">
        <w:rPr>
          <w:b/>
        </w:rPr>
        <w:t>Scheduled</w:t>
      </w:r>
      <w:r w:rsidR="00E00CD5" w:rsidRPr="008214A5">
        <w:t xml:space="preserve"> status.</w:t>
      </w:r>
    </w:p>
    <w:p w14:paraId="566DCB4B" w14:textId="3FCD056F" w:rsidR="000B35BA" w:rsidRDefault="000B35BA" w:rsidP="000B35BA">
      <w:pPr>
        <w:pStyle w:val="CVFigure"/>
      </w:pPr>
      <w:r>
        <w:drawing>
          <wp:inline distT="0" distB="0" distL="0" distR="0" wp14:anchorId="37564286" wp14:editId="7DC628AB">
            <wp:extent cx="3485072" cy="31200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7 EU Edit Visit.png"/>
                    <pic:cNvPicPr/>
                  </pic:nvPicPr>
                  <pic:blipFill>
                    <a:blip r:embed="rId164">
                      <a:extLst>
                        <a:ext uri="{28A0092B-C50C-407E-A947-70E740481C1C}">
                          <a14:useLocalDpi xmlns:a14="http://schemas.microsoft.com/office/drawing/2010/main" val="0"/>
                        </a:ext>
                      </a:extLst>
                    </a:blip>
                    <a:stretch>
                      <a:fillRect/>
                    </a:stretch>
                  </pic:blipFill>
                  <pic:spPr>
                    <a:xfrm>
                      <a:off x="0" y="0"/>
                      <a:ext cx="3516190" cy="3147885"/>
                    </a:xfrm>
                    <a:prstGeom prst="rect">
                      <a:avLst/>
                    </a:prstGeom>
                  </pic:spPr>
                </pic:pic>
              </a:graphicData>
            </a:graphic>
          </wp:inline>
        </w:drawing>
      </w:r>
    </w:p>
    <w:p w14:paraId="614197EE" w14:textId="713986FE" w:rsidR="000B35BA" w:rsidRDefault="000B35BA" w:rsidP="000B35BA">
      <w:pPr>
        <w:pStyle w:val="CVFigureCaption"/>
        <w:tabs>
          <w:tab w:val="left" w:pos="1134"/>
        </w:tabs>
      </w:pPr>
      <w:r>
        <w:t>Edit Visit page</w:t>
      </w:r>
    </w:p>
    <w:p w14:paraId="78C117EC" w14:textId="77777777" w:rsidR="00E00CD5" w:rsidRDefault="00E00CD5" w:rsidP="00E00CD5">
      <w:pPr>
        <w:pStyle w:val="ChapterBodyCopy"/>
      </w:pPr>
      <w:r>
        <w:t xml:space="preserve">On the </w:t>
      </w:r>
      <w:r w:rsidRPr="008214A5">
        <w:rPr>
          <w:b/>
        </w:rPr>
        <w:t>Edit Visit</w:t>
      </w:r>
      <w:r>
        <w:t xml:space="preserve"> page, you can modify the start date, time, or re-assign the service providers for the scheduled visit.</w:t>
      </w:r>
    </w:p>
    <w:p w14:paraId="30BA0E9D" w14:textId="3F2522D1" w:rsidR="00E00CD5" w:rsidRDefault="00E00CD5" w:rsidP="00E00CD5">
      <w:pPr>
        <w:pStyle w:val="ChapterBodyCopy"/>
      </w:pPr>
    </w:p>
    <w:p w14:paraId="0EB593EE" w14:textId="11D1D798" w:rsidR="00E00CD5" w:rsidRDefault="004C75A7" w:rsidP="002A22AA">
      <w:pPr>
        <w:pStyle w:val="CVHeading3"/>
      </w:pPr>
      <w:bookmarkStart w:id="107" w:name="_Toc37995898"/>
      <w:r>
        <w:lastRenderedPageBreak/>
        <w:t>Entity Process</w:t>
      </w:r>
      <w:bookmarkEnd w:id="107"/>
    </w:p>
    <w:p w14:paraId="0C7D886D" w14:textId="0B8A2224" w:rsidR="00E00CD5" w:rsidRDefault="00E00CD5" w:rsidP="00E00CD5">
      <w:pPr>
        <w:pStyle w:val="ChapterBodyCopy"/>
      </w:pPr>
    </w:p>
    <w:p w14:paraId="4D4C6DAF" w14:textId="77777777" w:rsidR="00662954" w:rsidRDefault="00662954" w:rsidP="00E00CD5">
      <w:pPr>
        <w:pStyle w:val="ChapterBodyCopy"/>
      </w:pPr>
    </w:p>
    <w:p w14:paraId="51669FD3" w14:textId="0D02A202" w:rsidR="00714542" w:rsidRDefault="00714542" w:rsidP="00E00CD5">
      <w:pPr>
        <w:pStyle w:val="ChapterBodyCopy"/>
      </w:pPr>
    </w:p>
    <w:p w14:paraId="18D24711" w14:textId="02086614" w:rsidR="0020230A" w:rsidRPr="00904B67" w:rsidRDefault="0020230A" w:rsidP="0020230A">
      <w:pPr>
        <w:pStyle w:val="CVHeading1Underline"/>
        <w:rPr>
          <w:noProof/>
          <w:lang w:val="en-IN"/>
        </w:rPr>
      </w:pPr>
      <w:r>
        <w:rPr>
          <w:noProof/>
          <w:lang w:val="en-IN"/>
        </w:rPr>
        <w:t>Inactive and Deceased Individuals</w:t>
      </w:r>
    </w:p>
    <w:p w14:paraId="7019CCB9" w14:textId="77777777" w:rsidR="0020230A" w:rsidRPr="00904B67" w:rsidRDefault="0020230A" w:rsidP="0020230A">
      <w:pPr>
        <w:pStyle w:val="ChapterBodyCopy"/>
        <w:rPr>
          <w:noProof/>
          <w:lang w:val="en-IN" w:eastAsia="en-IN"/>
        </w:rPr>
      </w:pPr>
      <w:r>
        <w:rPr>
          <w:noProof/>
          <w:lang w:val="en-IN" w:eastAsia="en-IN"/>
        </w:rPr>
        <w:t>Individuals</w:t>
      </w:r>
      <w:r w:rsidRPr="00904B67">
        <w:rPr>
          <w:noProof/>
          <w:lang w:val="en-IN" w:eastAsia="en-IN"/>
        </w:rPr>
        <w:t xml:space="preserve"> are flagged as Inactive due to multiple reasons. The primary reasons are when the member doesn’t meet the eligibility criteria of the health plan or when the contract has expired.</w:t>
      </w:r>
    </w:p>
    <w:p w14:paraId="390DDBED" w14:textId="5D78F687" w:rsidR="0020230A" w:rsidRDefault="0020230A" w:rsidP="0020230A">
      <w:pPr>
        <w:pStyle w:val="CVFigure"/>
      </w:pPr>
      <w:r>
        <w:drawing>
          <wp:inline distT="0" distB="0" distL="0" distR="0" wp14:anchorId="04967895" wp14:editId="48604997">
            <wp:extent cx="5486400" cy="24053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active-- EU end 4.png"/>
                    <pic:cNvPicPr/>
                  </pic:nvPicPr>
                  <pic:blipFill>
                    <a:blip r:embed="rId165">
                      <a:extLst>
                        <a:ext uri="{28A0092B-C50C-407E-A947-70E740481C1C}">
                          <a14:useLocalDpi xmlns:a14="http://schemas.microsoft.com/office/drawing/2010/main" val="0"/>
                        </a:ext>
                      </a:extLst>
                    </a:blip>
                    <a:stretch>
                      <a:fillRect/>
                    </a:stretch>
                  </pic:blipFill>
                  <pic:spPr>
                    <a:xfrm>
                      <a:off x="0" y="0"/>
                      <a:ext cx="5486400" cy="2405380"/>
                    </a:xfrm>
                    <a:prstGeom prst="rect">
                      <a:avLst/>
                    </a:prstGeom>
                  </pic:spPr>
                </pic:pic>
              </a:graphicData>
            </a:graphic>
          </wp:inline>
        </w:drawing>
      </w:r>
    </w:p>
    <w:p w14:paraId="630E7EE8" w14:textId="75BFD78E" w:rsidR="0020230A" w:rsidRDefault="0020230A" w:rsidP="0020230A">
      <w:pPr>
        <w:pStyle w:val="CVFigureCaption"/>
      </w:pPr>
      <w:r>
        <w:t>Inactive Individual</w:t>
      </w:r>
    </w:p>
    <w:p w14:paraId="73DA2F23" w14:textId="4D356901" w:rsidR="0020230A" w:rsidRDefault="0020230A" w:rsidP="00E00CD5">
      <w:pPr>
        <w:pStyle w:val="ChapterBodyCopy"/>
      </w:pPr>
      <w:r>
        <w:t xml:space="preserve">Though the individual has an </w:t>
      </w:r>
      <w:r w:rsidRPr="0020230A">
        <w:rPr>
          <w:b/>
        </w:rPr>
        <w:t>Inactive</w:t>
      </w:r>
      <w:r>
        <w:t xml:space="preserve"> status, you can still process the service requests. You can add </w:t>
      </w:r>
      <w:r w:rsidR="00662954">
        <w:t xml:space="preserve">a </w:t>
      </w:r>
      <w:r>
        <w:t>new schedule, plan visits, and assign a service provider to fulfi</w:t>
      </w:r>
      <w:r w:rsidR="00662954">
        <w:t>l</w:t>
      </w:r>
      <w:r>
        <w:t>l the visits.</w:t>
      </w:r>
    </w:p>
    <w:p w14:paraId="7C86EC59" w14:textId="0E5DA5E5" w:rsidR="00662954" w:rsidRDefault="00662954" w:rsidP="00662954">
      <w:pPr>
        <w:pStyle w:val="ChapterBodyCopy"/>
        <w:rPr>
          <w:noProof/>
          <w:lang w:val="en-IN" w:eastAsia="en-IN"/>
        </w:rPr>
      </w:pPr>
      <w:r>
        <w:rPr>
          <w:noProof/>
          <w:lang w:val="en-IN" w:eastAsia="en-IN"/>
        </w:rPr>
        <w:t xml:space="preserve">Similarly, in the case of a deceased </w:t>
      </w:r>
      <w:r>
        <w:rPr>
          <w:noProof/>
          <w:lang w:val="en-IN" w:eastAsia="en-IN"/>
        </w:rPr>
        <w:t>individual</w:t>
      </w:r>
      <w:r w:rsidR="00B10C9E">
        <w:rPr>
          <w:noProof/>
          <w:lang w:val="en-IN" w:eastAsia="en-IN"/>
        </w:rPr>
        <w:t>, you just have the view-</w:t>
      </w:r>
      <w:r>
        <w:rPr>
          <w:noProof/>
          <w:lang w:val="en-IN" w:eastAsia="en-IN"/>
        </w:rPr>
        <w:t>access to their account and ca</w:t>
      </w:r>
      <w:r>
        <w:rPr>
          <w:noProof/>
          <w:lang w:val="en-IN" w:eastAsia="en-IN"/>
        </w:rPr>
        <w:t>nnot operate it</w:t>
      </w:r>
      <w:r>
        <w:rPr>
          <w:noProof/>
          <w:lang w:val="en-IN" w:eastAsia="en-IN"/>
        </w:rPr>
        <w:t>.</w:t>
      </w:r>
    </w:p>
    <w:p w14:paraId="5EB0944B" w14:textId="5D700D3D" w:rsidR="0020230A" w:rsidRDefault="00662954" w:rsidP="00662954">
      <w:pPr>
        <w:pStyle w:val="CVFigure"/>
      </w:pPr>
      <w:r>
        <w:drawing>
          <wp:inline distT="0" distB="0" distL="0" distR="0" wp14:anchorId="2EB8BC8C" wp14:editId="63D4F4D6">
            <wp:extent cx="5209954" cy="196338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eceased--EU side 4.png"/>
                    <pic:cNvPicPr/>
                  </pic:nvPicPr>
                  <pic:blipFill>
                    <a:blip r:embed="rId166">
                      <a:extLst>
                        <a:ext uri="{28A0092B-C50C-407E-A947-70E740481C1C}">
                          <a14:useLocalDpi xmlns:a14="http://schemas.microsoft.com/office/drawing/2010/main" val="0"/>
                        </a:ext>
                      </a:extLst>
                    </a:blip>
                    <a:stretch>
                      <a:fillRect/>
                    </a:stretch>
                  </pic:blipFill>
                  <pic:spPr>
                    <a:xfrm>
                      <a:off x="0" y="0"/>
                      <a:ext cx="5219204" cy="1966867"/>
                    </a:xfrm>
                    <a:prstGeom prst="rect">
                      <a:avLst/>
                    </a:prstGeom>
                  </pic:spPr>
                </pic:pic>
              </a:graphicData>
            </a:graphic>
          </wp:inline>
        </w:drawing>
      </w:r>
    </w:p>
    <w:p w14:paraId="0ABBA786" w14:textId="43D65C6A" w:rsidR="00662954" w:rsidRDefault="00662954" w:rsidP="00662954">
      <w:pPr>
        <w:pStyle w:val="CVFigureCaption"/>
      </w:pPr>
      <w:r>
        <w:t>deceased individual</w:t>
      </w:r>
    </w:p>
    <w:p w14:paraId="26FF6947" w14:textId="595E4786" w:rsidR="00662954" w:rsidRDefault="00662954" w:rsidP="00662954">
      <w:pPr>
        <w:pStyle w:val="ChapterBodyCopy"/>
      </w:pPr>
      <w:r>
        <w:lastRenderedPageBreak/>
        <w:t xml:space="preserve">For a patient in the </w:t>
      </w:r>
      <w:r w:rsidRPr="00662954">
        <w:rPr>
          <w:b/>
        </w:rPr>
        <w:t>Deceased</w:t>
      </w:r>
      <w:r>
        <w:t xml:space="preserve"> status, Coreo Home cancels all service requests</w:t>
      </w:r>
      <w:r w:rsidR="00C76B05">
        <w:t>,</w:t>
      </w:r>
      <w:r>
        <w:t xml:space="preserve"> scheduled visits</w:t>
      </w:r>
      <w:r w:rsidR="00C76B05">
        <w:t>,</w:t>
      </w:r>
      <w:r>
        <w:t xml:space="preserve"> and overdue visits.</w:t>
      </w:r>
    </w:p>
    <w:p w14:paraId="11A424E7" w14:textId="232B7A4B" w:rsidR="00662954" w:rsidRDefault="00662954" w:rsidP="00662954">
      <w:pPr>
        <w:pStyle w:val="ChapterBodyCopy"/>
      </w:pPr>
      <w:r>
        <w:t>However,</w:t>
      </w:r>
      <w:r w:rsidR="00C76B05">
        <w:t xml:space="preserve"> you can still view</w:t>
      </w:r>
      <w:r>
        <w:t xml:space="preserve"> those visits with the status, </w:t>
      </w:r>
      <w:r w:rsidRPr="00662954">
        <w:rPr>
          <w:b/>
        </w:rPr>
        <w:t>In Progress</w:t>
      </w:r>
      <w:r>
        <w:t xml:space="preserve">, </w:t>
      </w:r>
      <w:r w:rsidRPr="00662954">
        <w:rPr>
          <w:b/>
        </w:rPr>
        <w:t>Payment Pending</w:t>
      </w:r>
      <w:r>
        <w:t xml:space="preserve">, and </w:t>
      </w:r>
      <w:r w:rsidRPr="00662954">
        <w:rPr>
          <w:b/>
        </w:rPr>
        <w:t>Completed</w:t>
      </w:r>
      <w:r>
        <w:t xml:space="preserve"> under the </w:t>
      </w:r>
      <w:r w:rsidRPr="00662954">
        <w:rPr>
          <w:b/>
        </w:rPr>
        <w:t>My</w:t>
      </w:r>
      <w:r>
        <w:t xml:space="preserve"> </w:t>
      </w:r>
      <w:r w:rsidRPr="00662954">
        <w:rPr>
          <w:b/>
        </w:rPr>
        <w:t>Plan</w:t>
      </w:r>
      <w:r>
        <w:t xml:space="preserve"> tab. Coreo Home provides this capability so tha</w:t>
      </w:r>
      <w:r w:rsidR="00C76B05">
        <w:t>t you, as a service provider,</w:t>
      </w:r>
      <w:r>
        <w:t xml:space="preserve"> can track the billable visits of the deceased patients.</w:t>
      </w:r>
    </w:p>
    <w:p w14:paraId="37722342" w14:textId="20FBB496" w:rsidR="00662954" w:rsidRDefault="00662954" w:rsidP="00662954">
      <w:pPr>
        <w:pStyle w:val="ChapterBodyCopy"/>
      </w:pPr>
      <w:bookmarkStart w:id="108" w:name="_GoBack"/>
      <w:bookmarkEnd w:id="108"/>
    </w:p>
    <w:p w14:paraId="734B97E2" w14:textId="34BC9B2A" w:rsidR="00662954" w:rsidRDefault="00662954" w:rsidP="00662954">
      <w:pPr>
        <w:pStyle w:val="ChapterBodyCopy"/>
      </w:pPr>
    </w:p>
    <w:p w14:paraId="42997273" w14:textId="77777777" w:rsidR="00662954" w:rsidRDefault="00662954" w:rsidP="00662954">
      <w:pPr>
        <w:pStyle w:val="ChapterBodyCopy"/>
      </w:pPr>
    </w:p>
    <w:p w14:paraId="64CC2005" w14:textId="77777777" w:rsidR="0079515C" w:rsidRDefault="002F49F3" w:rsidP="00BC1130">
      <w:pPr>
        <w:pStyle w:val="ListNumber"/>
        <w:numPr>
          <w:ilvl w:val="0"/>
          <w:numId w:val="0"/>
        </w:numPr>
        <w:ind w:left="360" w:hanging="360"/>
        <w:sectPr w:rsidR="0079515C" w:rsidSect="00A44AA2">
          <w:pgSz w:w="12240" w:h="15840"/>
          <w:pgMar w:top="1440" w:right="1800" w:bottom="1440" w:left="1800" w:header="720" w:footer="720" w:gutter="0"/>
          <w:cols w:space="720"/>
        </w:sectPr>
      </w:pPr>
      <w:r>
        <w:t xml:space="preserve"> </w:t>
      </w:r>
    </w:p>
    <w:p w14:paraId="57AB1DF9" w14:textId="095A35BC" w:rsidR="00BC1130" w:rsidRDefault="00BC1130" w:rsidP="00BC1130">
      <w:pPr>
        <w:pStyle w:val="ListNumber"/>
        <w:numPr>
          <w:ilvl w:val="0"/>
          <w:numId w:val="0"/>
        </w:numPr>
        <w:ind w:left="360" w:hanging="360"/>
      </w:pPr>
    </w:p>
    <w:p w14:paraId="11CB7278" w14:textId="6D75FB43" w:rsidR="00BC1130" w:rsidRDefault="00BC1130" w:rsidP="00BC1130">
      <w:pPr>
        <w:pStyle w:val="ListNumber"/>
        <w:numPr>
          <w:ilvl w:val="0"/>
          <w:numId w:val="0"/>
        </w:numPr>
        <w:ind w:left="360" w:hanging="360"/>
      </w:pPr>
    </w:p>
    <w:p w14:paraId="623530D9" w14:textId="77777777" w:rsidR="0079515C" w:rsidRDefault="0079515C" w:rsidP="00BC1130">
      <w:pPr>
        <w:pStyle w:val="ListNumber"/>
        <w:numPr>
          <w:ilvl w:val="0"/>
          <w:numId w:val="0"/>
        </w:numPr>
        <w:ind w:left="360" w:hanging="360"/>
      </w:pPr>
    </w:p>
    <w:p w14:paraId="73E12ECA" w14:textId="24DAA8A6" w:rsidR="00BC1130" w:rsidRDefault="00BC1130" w:rsidP="00BC1130">
      <w:pPr>
        <w:pStyle w:val="ListNumber"/>
        <w:numPr>
          <w:ilvl w:val="0"/>
          <w:numId w:val="0"/>
        </w:numPr>
        <w:ind w:left="360" w:hanging="360"/>
      </w:pPr>
    </w:p>
    <w:p w14:paraId="6530D52C" w14:textId="17A777DE" w:rsidR="0079515C" w:rsidRDefault="001C3A8B" w:rsidP="001C3A8B">
      <w:pPr>
        <w:pStyle w:val="ExhibitnewCVTitle"/>
      </w:pPr>
      <w:bookmarkStart w:id="109" w:name="_Toc37995899"/>
      <w:r>
        <w:t xml:space="preserve">Section 4: Entity Service Provider </w:t>
      </w:r>
      <w:r w:rsidR="005D0E4B">
        <w:t xml:space="preserve">(ESP) </w:t>
      </w:r>
      <w:r>
        <w:t>User</w:t>
      </w:r>
      <w:bookmarkEnd w:id="109"/>
    </w:p>
    <w:p w14:paraId="7384AF8F" w14:textId="296F2914" w:rsidR="00BC1130" w:rsidRDefault="00BC1130" w:rsidP="00BC1130">
      <w:pPr>
        <w:pStyle w:val="ListNumber"/>
        <w:numPr>
          <w:ilvl w:val="0"/>
          <w:numId w:val="0"/>
        </w:numPr>
        <w:ind w:left="360" w:hanging="360"/>
      </w:pPr>
    </w:p>
    <w:p w14:paraId="28879F9C" w14:textId="6BFD3FE1" w:rsidR="00BC1130" w:rsidRDefault="00BC1130" w:rsidP="00BC1130">
      <w:pPr>
        <w:pStyle w:val="ListNumber"/>
        <w:numPr>
          <w:ilvl w:val="0"/>
          <w:numId w:val="0"/>
        </w:numPr>
        <w:ind w:left="360" w:hanging="360"/>
      </w:pPr>
    </w:p>
    <w:p w14:paraId="6D8890E6" w14:textId="6128C29D" w:rsidR="0079515C" w:rsidRDefault="0079515C">
      <w:pPr>
        <w:spacing w:after="0" w:line="240" w:lineRule="auto"/>
        <w:rPr>
          <w:rFonts w:ascii="Calibri" w:hAnsi="Calibri"/>
          <w:sz w:val="24"/>
        </w:rPr>
      </w:pPr>
      <w:r>
        <w:br w:type="page"/>
      </w:r>
    </w:p>
    <w:p w14:paraId="41DB175E" w14:textId="669B89E1" w:rsidR="009D2982" w:rsidRDefault="005D0E4B" w:rsidP="009D2982">
      <w:pPr>
        <w:pStyle w:val="Heading1"/>
        <w:numPr>
          <w:ilvl w:val="0"/>
          <w:numId w:val="52"/>
        </w:numPr>
      </w:pPr>
      <w:bookmarkStart w:id="110" w:name="_Toc37995900"/>
      <w:r>
        <w:lastRenderedPageBreak/>
        <w:t>ESP</w:t>
      </w:r>
      <w:r w:rsidR="009D2982">
        <w:t xml:space="preserve"> Onboarding</w:t>
      </w:r>
      <w:bookmarkEnd w:id="110"/>
    </w:p>
    <w:p w14:paraId="6D93EBC4" w14:textId="0869321C" w:rsidR="009D2982" w:rsidRDefault="009D2982" w:rsidP="009D2982">
      <w:pPr>
        <w:pStyle w:val="ChapterBodyCopy"/>
      </w:pPr>
      <w:r>
        <w:t xml:space="preserve">The onboarding process of an Entity User and an Entity Service Provider </w:t>
      </w:r>
      <w:r w:rsidR="00A21ABC">
        <w:t>is</w:t>
      </w:r>
      <w:r>
        <w:t xml:space="preserve"> similar. Please refer to the </w:t>
      </w:r>
      <w:hyperlink w:anchor="_Entity_User_Onboarding" w:history="1">
        <w:r w:rsidRPr="00A93EE9">
          <w:rPr>
            <w:rStyle w:val="Hyperlink"/>
            <w:rFonts w:cstheme="minorBidi"/>
          </w:rPr>
          <w:t>Entity User Onboarding</w:t>
        </w:r>
      </w:hyperlink>
      <w:r>
        <w:t xml:space="preserve"> topic in this user guide for information on how to onboard an Entity Service Provider.</w:t>
      </w:r>
    </w:p>
    <w:p w14:paraId="3AE8BE20" w14:textId="133338C2" w:rsidR="00E82DD2" w:rsidRPr="000F792D" w:rsidRDefault="005D0E4B" w:rsidP="00E82DD2">
      <w:pPr>
        <w:pStyle w:val="Heading1"/>
        <w:numPr>
          <w:ilvl w:val="0"/>
          <w:numId w:val="50"/>
        </w:numPr>
      </w:pPr>
      <w:bookmarkStart w:id="111" w:name="_Toc37995901"/>
      <w:r>
        <w:t>ESP</w:t>
      </w:r>
      <w:r w:rsidR="00E82DD2" w:rsidRPr="000F792D">
        <w:t xml:space="preserve"> Profile</w:t>
      </w:r>
      <w:bookmarkEnd w:id="111"/>
    </w:p>
    <w:p w14:paraId="746E5354" w14:textId="44CED74A" w:rsidR="00E82DD2" w:rsidRDefault="00E82DD2" w:rsidP="00E82DD2">
      <w:pPr>
        <w:pStyle w:val="ChapterBodyCopy"/>
      </w:pPr>
      <w:r>
        <w:t>Help your employer to learn more about you by completing your profile.</w:t>
      </w:r>
    </w:p>
    <w:p w14:paraId="090B9FB3" w14:textId="1E95725A" w:rsidR="00E82DD2" w:rsidRDefault="00E82DD2" w:rsidP="00E82DD2">
      <w:pPr>
        <w:pStyle w:val="ChapterBodyCopy"/>
      </w:pPr>
      <w:r>
        <w:t>Be sure to include your profile image in addition to your personal details. The</w:t>
      </w:r>
      <w:r w:rsidRPr="00626517">
        <w:t xml:space="preserve"> profile </w:t>
      </w:r>
      <w:r>
        <w:t xml:space="preserve">image helps </w:t>
      </w:r>
      <w:r w:rsidR="00BB450C">
        <w:t>the</w:t>
      </w:r>
      <w:r>
        <w:t xml:space="preserve"> </w:t>
      </w:r>
      <w:r w:rsidR="00BB450C">
        <w:t>organization that you are associated</w:t>
      </w:r>
      <w:r>
        <w:t xml:space="preserve"> </w:t>
      </w:r>
      <w:r w:rsidR="00BB450C">
        <w:t xml:space="preserve">with, </w:t>
      </w:r>
      <w:r w:rsidRPr="00626517">
        <w:t xml:space="preserve">know who you are. </w:t>
      </w:r>
      <w:r>
        <w:t>Preferably, u</w:t>
      </w:r>
      <w:r w:rsidRPr="00626517">
        <w:t>pload a cle</w:t>
      </w:r>
      <w:r>
        <w:t>ar and recent image.</w:t>
      </w:r>
    </w:p>
    <w:p w14:paraId="70339F8F" w14:textId="73DBF642" w:rsidR="00E82DD2" w:rsidRDefault="00E82DD2" w:rsidP="00E82DD2">
      <w:pPr>
        <w:pStyle w:val="CVChapterBodyCopy"/>
      </w:pPr>
      <w:r>
        <w:t>You can update or review your profile details:</w:t>
      </w:r>
    </w:p>
    <w:p w14:paraId="468337C2" w14:textId="5E2AEF9C" w:rsidR="00E82DD2" w:rsidRDefault="00E82DD2" w:rsidP="00E82DD2">
      <w:pPr>
        <w:pStyle w:val="ListNumber"/>
        <w:numPr>
          <w:ilvl w:val="0"/>
          <w:numId w:val="56"/>
        </w:numPr>
      </w:pPr>
      <w:r>
        <w:t>Select the profile logo on the side menu or on the upper-right corner of the header bar.</w:t>
      </w:r>
    </w:p>
    <w:p w14:paraId="30371933" w14:textId="0055C4DD" w:rsidR="00BB450C" w:rsidRDefault="00BB450C" w:rsidP="00BB450C">
      <w:pPr>
        <w:pStyle w:val="CVFigure"/>
      </w:pPr>
      <w:r>
        <w:drawing>
          <wp:inline distT="0" distB="0" distL="0" distR="0" wp14:anchorId="756DF5A6" wp14:editId="718F5C7F">
            <wp:extent cx="4992945" cy="2171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1 ESP Profile 1.png"/>
                    <pic:cNvPicPr/>
                  </pic:nvPicPr>
                  <pic:blipFill>
                    <a:blip r:embed="rId167">
                      <a:extLst>
                        <a:ext uri="{28A0092B-C50C-407E-A947-70E740481C1C}">
                          <a14:useLocalDpi xmlns:a14="http://schemas.microsoft.com/office/drawing/2010/main" val="0"/>
                        </a:ext>
                      </a:extLst>
                    </a:blip>
                    <a:stretch>
                      <a:fillRect/>
                    </a:stretch>
                  </pic:blipFill>
                  <pic:spPr>
                    <a:xfrm>
                      <a:off x="0" y="0"/>
                      <a:ext cx="4996247" cy="2173136"/>
                    </a:xfrm>
                    <a:prstGeom prst="rect">
                      <a:avLst/>
                    </a:prstGeom>
                  </pic:spPr>
                </pic:pic>
              </a:graphicData>
            </a:graphic>
          </wp:inline>
        </w:drawing>
      </w:r>
    </w:p>
    <w:p w14:paraId="798D4981" w14:textId="185F43BE" w:rsidR="00BB450C" w:rsidRDefault="00BB450C" w:rsidP="00BB450C">
      <w:pPr>
        <w:pStyle w:val="CVFigureCaption"/>
      </w:pPr>
      <w:r>
        <w:t>entity service provider Dashboard</w:t>
      </w:r>
    </w:p>
    <w:p w14:paraId="0C790694" w14:textId="77777777" w:rsidR="00BB450C" w:rsidRPr="00D553AE" w:rsidRDefault="00BB450C" w:rsidP="00BB450C">
      <w:pPr>
        <w:pStyle w:val="ListNumber"/>
        <w:numPr>
          <w:ilvl w:val="0"/>
          <w:numId w:val="56"/>
        </w:numPr>
      </w:pPr>
      <w:r>
        <w:t xml:space="preserve">The </w:t>
      </w:r>
      <w:r w:rsidRPr="00BB450C">
        <w:rPr>
          <w:b/>
        </w:rPr>
        <w:t>Profile</w:t>
      </w:r>
      <w:r>
        <w:t xml:space="preserve"> page opens. Select the </w:t>
      </w:r>
      <w:r w:rsidRPr="00BB450C">
        <w:rPr>
          <w:b/>
        </w:rPr>
        <w:t>Edit</w:t>
      </w:r>
      <w:r>
        <w:t xml:space="preserve"> button (pen icon) in the upper-right corner of the </w:t>
      </w:r>
      <w:r w:rsidRPr="00BB450C">
        <w:rPr>
          <w:b/>
        </w:rPr>
        <w:t>Profile</w:t>
      </w:r>
      <w:r>
        <w:t xml:space="preserve"> page.</w:t>
      </w:r>
    </w:p>
    <w:p w14:paraId="19FE04E7" w14:textId="06A908C8" w:rsidR="00BB450C" w:rsidRDefault="00BB450C" w:rsidP="00BB450C">
      <w:pPr>
        <w:pStyle w:val="ListNumber"/>
        <w:numPr>
          <w:ilvl w:val="0"/>
          <w:numId w:val="56"/>
        </w:numPr>
      </w:pPr>
      <w:r>
        <w:t xml:space="preserve">The </w:t>
      </w:r>
      <w:r>
        <w:rPr>
          <w:b/>
        </w:rPr>
        <w:t>Edit Personal</w:t>
      </w:r>
      <w:r w:rsidRPr="00BB450C">
        <w:rPr>
          <w:b/>
        </w:rPr>
        <w:t xml:space="preserve"> Details</w:t>
      </w:r>
      <w:r>
        <w:t xml:space="preserve"> screen opens.</w:t>
      </w:r>
    </w:p>
    <w:p w14:paraId="1DC287C5" w14:textId="5FD8DDB1" w:rsidR="00BB450C" w:rsidRDefault="00BB450C" w:rsidP="00BB450C">
      <w:pPr>
        <w:pStyle w:val="CVFigure"/>
      </w:pPr>
      <w:r>
        <w:lastRenderedPageBreak/>
        <w:drawing>
          <wp:inline distT="0" distB="0" distL="0" distR="0" wp14:anchorId="1DBDB0DC" wp14:editId="73630826">
            <wp:extent cx="4222788" cy="3743325"/>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0 1 ESP Profile 2.png"/>
                    <pic:cNvPicPr/>
                  </pic:nvPicPr>
                  <pic:blipFill>
                    <a:blip r:embed="rId168">
                      <a:extLst>
                        <a:ext uri="{28A0092B-C50C-407E-A947-70E740481C1C}">
                          <a14:useLocalDpi xmlns:a14="http://schemas.microsoft.com/office/drawing/2010/main" val="0"/>
                        </a:ext>
                      </a:extLst>
                    </a:blip>
                    <a:stretch>
                      <a:fillRect/>
                    </a:stretch>
                  </pic:blipFill>
                  <pic:spPr>
                    <a:xfrm>
                      <a:off x="0" y="0"/>
                      <a:ext cx="4236252" cy="3755260"/>
                    </a:xfrm>
                    <a:prstGeom prst="rect">
                      <a:avLst/>
                    </a:prstGeom>
                  </pic:spPr>
                </pic:pic>
              </a:graphicData>
            </a:graphic>
          </wp:inline>
        </w:drawing>
      </w:r>
    </w:p>
    <w:p w14:paraId="69901123" w14:textId="0C3141A6" w:rsidR="00BB450C" w:rsidRDefault="00BB450C" w:rsidP="00BB450C">
      <w:pPr>
        <w:pStyle w:val="CVFigureCaption"/>
      </w:pPr>
      <w:r>
        <w:t>Edit Personal Details</w:t>
      </w:r>
    </w:p>
    <w:p w14:paraId="23C7BDE0" w14:textId="041C5CE1" w:rsidR="00BB450C" w:rsidRDefault="00BB450C" w:rsidP="00BB450C">
      <w:pPr>
        <w:pStyle w:val="ListNumber"/>
        <w:numPr>
          <w:ilvl w:val="0"/>
          <w:numId w:val="56"/>
        </w:numPr>
      </w:pPr>
      <w:r>
        <w:t>Select the edit button (pen icon) on the profile logo and upload your recent image.</w:t>
      </w:r>
    </w:p>
    <w:p w14:paraId="14CAF819" w14:textId="1DDC948E" w:rsidR="00BB450C" w:rsidRDefault="00BB450C" w:rsidP="00BB450C">
      <w:pPr>
        <w:pStyle w:val="ListNumber"/>
        <w:numPr>
          <w:ilvl w:val="0"/>
          <w:numId w:val="56"/>
        </w:numPr>
      </w:pPr>
      <w:r>
        <w:t xml:space="preserve">Add the following to your profile; your </w:t>
      </w:r>
      <w:r w:rsidRPr="00BB450C">
        <w:rPr>
          <w:b/>
        </w:rPr>
        <w:t>First Name</w:t>
      </w:r>
      <w:r>
        <w:t xml:space="preserve">, </w:t>
      </w:r>
      <w:r w:rsidRPr="00BB450C">
        <w:rPr>
          <w:b/>
        </w:rPr>
        <w:t>Last name</w:t>
      </w:r>
      <w:r>
        <w:t xml:space="preserve">, </w:t>
      </w:r>
      <w:r w:rsidRPr="00BB450C">
        <w:rPr>
          <w:b/>
        </w:rPr>
        <w:t>Gender</w:t>
      </w:r>
      <w:r>
        <w:t xml:space="preserve">, and </w:t>
      </w:r>
      <w:r w:rsidRPr="00BB450C">
        <w:rPr>
          <w:b/>
        </w:rPr>
        <w:t>Age</w:t>
      </w:r>
      <w:r>
        <w:t xml:space="preserve">. </w:t>
      </w:r>
    </w:p>
    <w:p w14:paraId="4D75CA0B" w14:textId="1860A7F7" w:rsidR="00BB450C" w:rsidRDefault="00BB450C" w:rsidP="00BB450C">
      <w:pPr>
        <w:pStyle w:val="ChapterBodyCopy"/>
      </w:pPr>
      <w:r>
        <w:t xml:space="preserve">The </w:t>
      </w:r>
      <w:r w:rsidRPr="00BB450C">
        <w:rPr>
          <w:b/>
        </w:rPr>
        <w:t>Assigned By</w:t>
      </w:r>
      <w:r>
        <w:t xml:space="preserve"> box displays the name of the organization/entity that you are associated with</w:t>
      </w:r>
      <w:r w:rsidR="00A21ABC">
        <w:t>,</w:t>
      </w:r>
      <w:r>
        <w:t xml:space="preserve"> and the </w:t>
      </w:r>
      <w:r w:rsidRPr="00BB450C">
        <w:rPr>
          <w:b/>
        </w:rPr>
        <w:t>URL</w:t>
      </w:r>
      <w:r>
        <w:t xml:space="preserve"> displays the Web address of the organization.</w:t>
      </w:r>
    </w:p>
    <w:p w14:paraId="3AD4D83F" w14:textId="3387A249" w:rsidR="00BB450C" w:rsidRDefault="00BB450C" w:rsidP="00BB450C">
      <w:pPr>
        <w:pStyle w:val="ListNumber"/>
        <w:numPr>
          <w:ilvl w:val="0"/>
          <w:numId w:val="56"/>
        </w:numPr>
      </w:pPr>
      <w:r>
        <w:t xml:space="preserve">Include a brief description of yourself in the </w:t>
      </w:r>
      <w:r w:rsidRPr="00BB450C">
        <w:rPr>
          <w:b/>
        </w:rPr>
        <w:t>Description</w:t>
      </w:r>
      <w:r>
        <w:t xml:space="preserve"> box.</w:t>
      </w:r>
    </w:p>
    <w:p w14:paraId="2883A098" w14:textId="77777777" w:rsidR="00BB450C" w:rsidRDefault="00BB450C" w:rsidP="00BB450C">
      <w:pPr>
        <w:pStyle w:val="ListNumber"/>
        <w:numPr>
          <w:ilvl w:val="0"/>
          <w:numId w:val="56"/>
        </w:numPr>
      </w:pPr>
      <w:r>
        <w:t>Scroll down the screen and enter your address details and your phone number.</w:t>
      </w:r>
    </w:p>
    <w:p w14:paraId="3F56825A" w14:textId="1479ECA3" w:rsidR="00BB450C" w:rsidRDefault="00BB450C" w:rsidP="00BB450C">
      <w:pPr>
        <w:pStyle w:val="ListNumber"/>
        <w:numPr>
          <w:ilvl w:val="0"/>
          <w:numId w:val="56"/>
        </w:numPr>
      </w:pPr>
      <w:r>
        <w:t xml:space="preserve">Click </w:t>
      </w:r>
      <w:r w:rsidRPr="00BB450C">
        <w:rPr>
          <w:b/>
        </w:rPr>
        <w:t>Save</w:t>
      </w:r>
      <w:r>
        <w:t xml:space="preserve"> to save the changes and navigate back to the </w:t>
      </w:r>
      <w:r w:rsidRPr="00BB450C">
        <w:rPr>
          <w:b/>
        </w:rPr>
        <w:t>Profile</w:t>
      </w:r>
      <w:r>
        <w:t xml:space="preserve"> page.</w:t>
      </w:r>
    </w:p>
    <w:p w14:paraId="6FEE241D" w14:textId="22CD8020" w:rsidR="00A37619" w:rsidRDefault="00BB450C" w:rsidP="005D0E4B">
      <w:pPr>
        <w:pStyle w:val="ListNumber"/>
        <w:numPr>
          <w:ilvl w:val="0"/>
          <w:numId w:val="56"/>
        </w:numPr>
      </w:pPr>
      <w:r>
        <w:t xml:space="preserve">On the </w:t>
      </w:r>
      <w:r w:rsidRPr="000625AC">
        <w:rPr>
          <w:b/>
        </w:rPr>
        <w:t>Profile</w:t>
      </w:r>
      <w:r>
        <w:t xml:space="preserve"> page</w:t>
      </w:r>
      <w:r w:rsidR="00911BA2">
        <w:t xml:space="preserve">, under </w:t>
      </w:r>
      <w:r w:rsidR="00911BA2" w:rsidRPr="000625AC">
        <w:rPr>
          <w:b/>
        </w:rPr>
        <w:t>Education</w:t>
      </w:r>
      <w:r w:rsidR="00911BA2">
        <w:t xml:space="preserve">, click the plus icon </w:t>
      </w:r>
      <w:r w:rsidR="00911BA2" w:rsidRPr="000625AC">
        <w:rPr>
          <w:sz w:val="28"/>
          <w:szCs w:val="28"/>
        </w:rPr>
        <w:t>(</w:t>
      </w:r>
      <w:r w:rsidR="00911BA2" w:rsidRPr="000625AC">
        <w:rPr>
          <w:rFonts w:cs="Calibri"/>
          <w:color w:val="365F91" w:themeColor="accent1" w:themeShade="BF"/>
          <w:sz w:val="36"/>
          <w:szCs w:val="36"/>
        </w:rPr>
        <w:t>Ꚛ</w:t>
      </w:r>
      <w:r w:rsidR="00911BA2" w:rsidRPr="000625AC">
        <w:rPr>
          <w:sz w:val="28"/>
          <w:szCs w:val="28"/>
        </w:rPr>
        <w:t xml:space="preserve">) </w:t>
      </w:r>
      <w:r w:rsidR="00911BA2">
        <w:t>to enter your education details. You can enter one or more educational qualifications.</w:t>
      </w:r>
    </w:p>
    <w:p w14:paraId="0B0E50AA" w14:textId="0643AEC2" w:rsidR="008253AD" w:rsidRDefault="008253AD" w:rsidP="00287204">
      <w:pPr>
        <w:pStyle w:val="Heading1"/>
        <w:numPr>
          <w:ilvl w:val="0"/>
          <w:numId w:val="52"/>
        </w:numPr>
      </w:pPr>
      <w:bookmarkStart w:id="112" w:name="_Toc37995902"/>
      <w:r>
        <w:t>Dashboard</w:t>
      </w:r>
      <w:bookmarkEnd w:id="112"/>
    </w:p>
    <w:p w14:paraId="3F394D6B" w14:textId="714C545D" w:rsidR="008253AD" w:rsidRDefault="008253AD" w:rsidP="006B7CEC">
      <w:pPr>
        <w:pStyle w:val="ChapterBodyCopy"/>
      </w:pPr>
      <w:r w:rsidRPr="00286459">
        <w:t xml:space="preserve">Your dashboard is the main screen you see when you </w:t>
      </w:r>
      <w:r>
        <w:t xml:space="preserve">sign in </w:t>
      </w:r>
      <w:r w:rsidRPr="00286459">
        <w:t xml:space="preserve">to </w:t>
      </w:r>
      <w:r>
        <w:t>your Coreo Home account.</w:t>
      </w:r>
    </w:p>
    <w:p w14:paraId="4115382F" w14:textId="63DB5B95" w:rsidR="008253AD" w:rsidRDefault="00C23151" w:rsidP="006B7CEC">
      <w:pPr>
        <w:pStyle w:val="ChapterBodyCopy"/>
      </w:pPr>
      <w:r>
        <w:t>V</w:t>
      </w:r>
      <w:r w:rsidR="006B7CEC">
        <w:t xml:space="preserve">iew all your scheduled service visits </w:t>
      </w:r>
      <w:r>
        <w:t>in one place on the dashboard.</w:t>
      </w:r>
      <w:r w:rsidR="006B7CEC">
        <w:t xml:space="preserve"> The calendar view helps you to sort your visits based on the date.</w:t>
      </w:r>
    </w:p>
    <w:p w14:paraId="0B0CB6A9" w14:textId="6A88ED47" w:rsidR="00C23151" w:rsidRDefault="006B7CEC" w:rsidP="00CA2A3A">
      <w:pPr>
        <w:pStyle w:val="CVFigure"/>
      </w:pPr>
      <w:r>
        <w:lastRenderedPageBreak/>
        <w:drawing>
          <wp:inline distT="0" distB="0" distL="0" distR="0" wp14:anchorId="2203AE89" wp14:editId="4C3E0454">
            <wp:extent cx="5158596" cy="24604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SP Dashboard 1.png"/>
                    <pic:cNvPicPr/>
                  </pic:nvPicPr>
                  <pic:blipFill>
                    <a:blip r:embed="rId169">
                      <a:extLst>
                        <a:ext uri="{28A0092B-C50C-407E-A947-70E740481C1C}">
                          <a14:useLocalDpi xmlns:a14="http://schemas.microsoft.com/office/drawing/2010/main" val="0"/>
                        </a:ext>
                      </a:extLst>
                    </a:blip>
                    <a:stretch>
                      <a:fillRect/>
                    </a:stretch>
                  </pic:blipFill>
                  <pic:spPr>
                    <a:xfrm>
                      <a:off x="0" y="0"/>
                      <a:ext cx="5167431" cy="2464697"/>
                    </a:xfrm>
                    <a:prstGeom prst="rect">
                      <a:avLst/>
                    </a:prstGeom>
                  </pic:spPr>
                </pic:pic>
              </a:graphicData>
            </a:graphic>
          </wp:inline>
        </w:drawing>
      </w:r>
    </w:p>
    <w:p w14:paraId="34C63386" w14:textId="517D7919" w:rsidR="0079515C" w:rsidRDefault="00CA2A3A" w:rsidP="00DF7552">
      <w:pPr>
        <w:pStyle w:val="CVFigureCaption"/>
        <w:tabs>
          <w:tab w:val="left" w:pos="1134"/>
        </w:tabs>
      </w:pPr>
      <w:r>
        <w:t>Dashboard</w:t>
      </w:r>
    </w:p>
    <w:p w14:paraId="33C64544" w14:textId="6B367F88" w:rsidR="006B7CEC" w:rsidRDefault="00CA2A3A" w:rsidP="00CA2A3A">
      <w:pPr>
        <w:pStyle w:val="ChapterBodyCopy"/>
      </w:pPr>
      <w:r>
        <w:t xml:space="preserve">Click the </w:t>
      </w:r>
      <w:r w:rsidRPr="00CA2A3A">
        <w:rPr>
          <w:b/>
        </w:rPr>
        <w:t>From</w:t>
      </w:r>
      <w:r>
        <w:t xml:space="preserve"> arrow and select the month for which you want to view the scheduled visits.</w:t>
      </w:r>
      <w:r w:rsidR="00140082">
        <w:t xml:space="preserve"> The related service visit cards are shown.</w:t>
      </w:r>
    </w:p>
    <w:p w14:paraId="03C6DD74" w14:textId="5B57BFCC" w:rsidR="00E22772" w:rsidRPr="00CA2A3A" w:rsidRDefault="00E22772" w:rsidP="00CA2A3A">
      <w:pPr>
        <w:pStyle w:val="ChapterBodyCopy"/>
      </w:pPr>
      <w:r>
        <w:t xml:space="preserve">The </w:t>
      </w:r>
      <w:r w:rsidR="00834896">
        <w:t xml:space="preserve">horizontal </w:t>
      </w:r>
      <w:r>
        <w:t xml:space="preserve">dots below each date indicates </w:t>
      </w:r>
      <w:r w:rsidR="00834896">
        <w:t xml:space="preserve">that </w:t>
      </w:r>
      <w:r w:rsidR="00B10388">
        <w:t xml:space="preserve">the </w:t>
      </w:r>
      <w:r w:rsidR="00834896">
        <w:t xml:space="preserve">visits are scheduled for </w:t>
      </w:r>
      <w:r w:rsidR="00B10388">
        <w:t>the</w:t>
      </w:r>
      <w:r w:rsidR="00834896">
        <w:t xml:space="preserve"> day. One dot implies one visit; two dots - two visits</w:t>
      </w:r>
      <w:r w:rsidR="00A21ABC">
        <w:t>;</w:t>
      </w:r>
      <w:r w:rsidR="00834896">
        <w:t xml:space="preserve"> however, three dots in</w:t>
      </w:r>
      <w:r w:rsidR="00B10388">
        <w:t>dicate</w:t>
      </w:r>
      <w:r w:rsidR="00834896">
        <w:t xml:space="preserve"> three or more than three visits.</w:t>
      </w:r>
    </w:p>
    <w:p w14:paraId="3ED401E8" w14:textId="54EAAEB6" w:rsidR="006B7CEC" w:rsidRDefault="00AB430B" w:rsidP="00AB430B">
      <w:pPr>
        <w:pStyle w:val="ChapterBodyCopy"/>
      </w:pPr>
      <w:r>
        <w:t>You can use the left chevron icon (&lt;) to navigate to the starting days of the month and the right icon (&gt;) to navigate to th</w:t>
      </w:r>
      <w:r w:rsidR="00140082">
        <w:t>e later part of the month.</w:t>
      </w:r>
    </w:p>
    <w:p w14:paraId="6846BE9F" w14:textId="51270800" w:rsidR="006B7CEC" w:rsidRDefault="00140082" w:rsidP="0079515C">
      <w:pPr>
        <w:pStyle w:val="ChapterBodyCopy"/>
      </w:pPr>
      <w:r>
        <w:t xml:space="preserve">A service visit card displays </w:t>
      </w:r>
      <w:r w:rsidR="00A21ABC">
        <w:t xml:space="preserve">the </w:t>
      </w:r>
      <w:r>
        <w:t>time at which the visit starts, the type of services to be provided to the patient, and the patient’s name.</w:t>
      </w:r>
    </w:p>
    <w:p w14:paraId="4A6AD108" w14:textId="32FE0C7C" w:rsidR="00B653B5" w:rsidRDefault="00B10388" w:rsidP="0079515C">
      <w:pPr>
        <w:pStyle w:val="ChapterBodyCopy"/>
      </w:pPr>
      <w:r>
        <w:t xml:space="preserve">Click the three vertical dots </w:t>
      </w:r>
      <w:r w:rsidR="00A37619">
        <w:t xml:space="preserve">icon </w:t>
      </w:r>
      <w:r>
        <w:t xml:space="preserve">next to the patient’s name in a service </w:t>
      </w:r>
      <w:r w:rsidR="00A37619">
        <w:t xml:space="preserve">visit </w:t>
      </w:r>
      <w:r>
        <w:t>card</w:t>
      </w:r>
      <w:r w:rsidR="00B02F26">
        <w:t xml:space="preserve"> and</w:t>
      </w:r>
      <w:r>
        <w:t xml:space="preserve"> start the visit process</w:t>
      </w:r>
      <w:r w:rsidR="00B02F26">
        <w:t xml:space="preserve">. You can </w:t>
      </w:r>
      <w:r w:rsidR="00A37619">
        <w:t>choose to</w:t>
      </w:r>
      <w:r>
        <w:t xml:space="preserve"> </w:t>
      </w:r>
      <w:r w:rsidR="006E1E56">
        <w:t>phone the patient</w:t>
      </w:r>
      <w:r w:rsidR="00B02F26">
        <w:t xml:space="preserve"> directly</w:t>
      </w:r>
      <w:r w:rsidR="006E1E56">
        <w:t>.</w:t>
      </w:r>
    </w:p>
    <w:p w14:paraId="5731C81D" w14:textId="788E01B7" w:rsidR="00695E76" w:rsidRDefault="00695E76" w:rsidP="00695E76">
      <w:pPr>
        <w:pStyle w:val="CVHeading2"/>
        <w:tabs>
          <w:tab w:val="clear" w:pos="4406"/>
          <w:tab w:val="num" w:pos="567"/>
        </w:tabs>
      </w:pPr>
      <w:bookmarkStart w:id="113" w:name="_Toc37995903"/>
      <w:r>
        <w:t>Coreo Home Mobile Device App for ESPs</w:t>
      </w:r>
      <w:bookmarkEnd w:id="113"/>
    </w:p>
    <w:p w14:paraId="4CDF3C31" w14:textId="78BD4348" w:rsidR="00FD1063" w:rsidRDefault="00FD1063" w:rsidP="00FD1063">
      <w:pPr>
        <w:pStyle w:val="ChapterBodyCopy"/>
      </w:pPr>
      <w:r>
        <w:t xml:space="preserve">Download the </w:t>
      </w:r>
      <w:bookmarkStart w:id="114" w:name="CHMobileAppESP"/>
      <w:r>
        <w:t>Core Home mobile app</w:t>
      </w:r>
      <w:r w:rsidR="00380BA1">
        <w:t xml:space="preserve"> for the service providers</w:t>
      </w:r>
      <w:r>
        <w:t xml:space="preserve"> </w:t>
      </w:r>
      <w:bookmarkEnd w:id="114"/>
      <w:r>
        <w:t xml:space="preserve">on your </w:t>
      </w:r>
      <w:r w:rsidRPr="002B506C">
        <w:rPr>
          <w:highlight w:val="cyan"/>
        </w:rPr>
        <w:t>smartphone or tablet</w:t>
      </w:r>
      <w:r>
        <w:t xml:space="preserve"> and sign in to your user account.</w:t>
      </w:r>
    </w:p>
    <w:p w14:paraId="33A975B1" w14:textId="38310D5E" w:rsidR="00FD1063" w:rsidRDefault="00FD1063" w:rsidP="003B18D0">
      <w:pPr>
        <w:pStyle w:val="ChapterBodyCopy"/>
      </w:pPr>
      <w:r>
        <w:rPr>
          <w:noProof/>
          <w:lang w:val="en-IN" w:eastAsia="en-IN"/>
        </w:rPr>
        <w:drawing>
          <wp:inline distT="0" distB="0" distL="0" distR="0" wp14:anchorId="4CDA8E76" wp14:editId="2D57C55D">
            <wp:extent cx="942975" cy="932780"/>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0 SP CH icon.PNG"/>
                    <pic:cNvPicPr/>
                  </pic:nvPicPr>
                  <pic:blipFill>
                    <a:blip r:embed="rId170">
                      <a:extLst>
                        <a:ext uri="{28A0092B-C50C-407E-A947-70E740481C1C}">
                          <a14:useLocalDpi xmlns:a14="http://schemas.microsoft.com/office/drawing/2010/main" val="0"/>
                        </a:ext>
                      </a:extLst>
                    </a:blip>
                    <a:stretch>
                      <a:fillRect/>
                    </a:stretch>
                  </pic:blipFill>
                  <pic:spPr>
                    <a:xfrm>
                      <a:off x="0" y="0"/>
                      <a:ext cx="958732" cy="948367"/>
                    </a:xfrm>
                    <a:prstGeom prst="rect">
                      <a:avLst/>
                    </a:prstGeom>
                  </pic:spPr>
                </pic:pic>
              </a:graphicData>
            </a:graphic>
          </wp:inline>
        </w:drawing>
      </w:r>
    </w:p>
    <w:p w14:paraId="20491057" w14:textId="32BD94DD" w:rsidR="00FD1063" w:rsidRDefault="00FD1063" w:rsidP="00FD1063">
      <w:pPr>
        <w:pStyle w:val="CVFigCaptionNoNumbering"/>
      </w:pPr>
      <w:r>
        <w:t xml:space="preserve">Coreo Home mobile app </w:t>
      </w:r>
      <w:r w:rsidR="003B18D0">
        <w:t>icon – Service Provider</w:t>
      </w:r>
    </w:p>
    <w:p w14:paraId="10AD78E4" w14:textId="77777777" w:rsidR="003B18D0" w:rsidRDefault="003B18D0" w:rsidP="003B18D0">
      <w:pPr>
        <w:pStyle w:val="ChapterBodyCopy"/>
      </w:pPr>
      <w:r w:rsidRPr="0006791C">
        <w:t>The scree</w:t>
      </w:r>
      <w:r>
        <w:t>ns in the Coreo Home Web and the M</w:t>
      </w:r>
      <w:r w:rsidRPr="0006791C">
        <w:t xml:space="preserve">obile app have the same foundational structure with slight variation in the way you navigate </w:t>
      </w:r>
      <w:r>
        <w:t xml:space="preserve">through </w:t>
      </w:r>
      <w:r w:rsidRPr="0006791C">
        <w:t>the app. The variations in the mobile app are summarized here.</w:t>
      </w:r>
    </w:p>
    <w:p w14:paraId="2071AC9E" w14:textId="6FD15965" w:rsidR="003B18D0" w:rsidRDefault="003B18D0" w:rsidP="003B18D0">
      <w:pPr>
        <w:pStyle w:val="ChapterBodyCopy"/>
      </w:pPr>
      <w:r>
        <w:lastRenderedPageBreak/>
        <w:t>You can navigate through th</w:t>
      </w:r>
      <w:r w:rsidR="00005A28">
        <w:t xml:space="preserve">e app using the bottom tab bar. </w:t>
      </w:r>
      <w:r>
        <w:t xml:space="preserve">The </w:t>
      </w:r>
      <w:r w:rsidRPr="001D2546">
        <w:rPr>
          <w:b/>
        </w:rPr>
        <w:t>Dashboard</w:t>
      </w:r>
      <w:r>
        <w:t xml:space="preserve"> screen in the mobile app is as illustrated:</w:t>
      </w:r>
    </w:p>
    <w:p w14:paraId="0B451E54" w14:textId="20CBFDA1" w:rsidR="00FD1063" w:rsidRDefault="006C1D2D" w:rsidP="003B18D0">
      <w:pPr>
        <w:pStyle w:val="CVFigure"/>
      </w:pPr>
      <w:r>
        <w:drawing>
          <wp:inline distT="0" distB="0" distL="0" distR="0" wp14:anchorId="4CCDD218" wp14:editId="037C647C">
            <wp:extent cx="3009303" cy="3752573"/>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Mobile ESP1.PNG"/>
                    <pic:cNvPicPr/>
                  </pic:nvPicPr>
                  <pic:blipFill>
                    <a:blip r:embed="rId171">
                      <a:extLst>
                        <a:ext uri="{28A0092B-C50C-407E-A947-70E740481C1C}">
                          <a14:useLocalDpi xmlns:a14="http://schemas.microsoft.com/office/drawing/2010/main" val="0"/>
                        </a:ext>
                      </a:extLst>
                    </a:blip>
                    <a:stretch>
                      <a:fillRect/>
                    </a:stretch>
                  </pic:blipFill>
                  <pic:spPr>
                    <a:xfrm>
                      <a:off x="0" y="0"/>
                      <a:ext cx="3020890" cy="3767021"/>
                    </a:xfrm>
                    <a:prstGeom prst="rect">
                      <a:avLst/>
                    </a:prstGeom>
                  </pic:spPr>
                </pic:pic>
              </a:graphicData>
            </a:graphic>
          </wp:inline>
        </w:drawing>
      </w:r>
    </w:p>
    <w:p w14:paraId="14123BE8" w14:textId="4A6AF7EB" w:rsidR="00FD1063" w:rsidRDefault="003B18D0" w:rsidP="003B18D0">
      <w:pPr>
        <w:pStyle w:val="CVFigureCaption"/>
      </w:pPr>
      <w:r>
        <w:t>Dashboard</w:t>
      </w:r>
    </w:p>
    <w:p w14:paraId="32B371C6" w14:textId="51D73936" w:rsidR="0079515C" w:rsidRDefault="00B06EC0" w:rsidP="0079515C">
      <w:pPr>
        <w:pStyle w:val="Heading2"/>
        <w:tabs>
          <w:tab w:val="clear" w:pos="4406"/>
        </w:tabs>
      </w:pPr>
      <w:bookmarkStart w:id="115" w:name="_Toc37995904"/>
      <w:r>
        <w:t>Start the Visit Process</w:t>
      </w:r>
      <w:bookmarkEnd w:id="115"/>
    </w:p>
    <w:p w14:paraId="2E484828" w14:textId="0BE2E710" w:rsidR="00332924" w:rsidRPr="00332924" w:rsidRDefault="00332924" w:rsidP="00332924">
      <w:pPr>
        <w:pStyle w:val="ListNumber"/>
        <w:numPr>
          <w:ilvl w:val="0"/>
          <w:numId w:val="0"/>
        </w:numPr>
      </w:pPr>
      <w:r w:rsidRPr="00332924">
        <w:t>Fulfi</w:t>
      </w:r>
      <w:r w:rsidR="00481DDE">
        <w:t>l</w:t>
      </w:r>
      <w:r w:rsidRPr="00332924">
        <w:t>l the visit process:</w:t>
      </w:r>
    </w:p>
    <w:p w14:paraId="2B0F82F7" w14:textId="040BFA81" w:rsidR="00332924" w:rsidRDefault="00410C23" w:rsidP="001B62E3">
      <w:pPr>
        <w:pStyle w:val="ListNumber"/>
        <w:numPr>
          <w:ilvl w:val="0"/>
          <w:numId w:val="47"/>
        </w:numPr>
      </w:pPr>
      <w:r w:rsidRPr="00410C23">
        <w:t>On the dashboard</w:t>
      </w:r>
      <w:r>
        <w:t>, select the service visit card that you want to fulfi</w:t>
      </w:r>
      <w:r w:rsidR="00481DDE">
        <w:t>l</w:t>
      </w:r>
      <w:r>
        <w:t>l the visit process for.</w:t>
      </w:r>
      <w:r w:rsidR="00D00731">
        <w:t xml:space="preserve"> </w:t>
      </w:r>
      <w:r w:rsidR="00D00731" w:rsidRPr="00D00731">
        <w:t xml:space="preserve">The </w:t>
      </w:r>
      <w:bookmarkStart w:id="116" w:name="MyPlanTabPage"/>
      <w:r w:rsidR="00D00731" w:rsidRPr="00D00731">
        <w:rPr>
          <w:b/>
        </w:rPr>
        <w:t>My Plan</w:t>
      </w:r>
      <w:r w:rsidR="00D00731">
        <w:t xml:space="preserve"> tab page </w:t>
      </w:r>
      <w:bookmarkEnd w:id="116"/>
      <w:r w:rsidR="00D00731">
        <w:t>opens.</w:t>
      </w:r>
    </w:p>
    <w:p w14:paraId="6394463C" w14:textId="648AB819" w:rsidR="00A336A3" w:rsidRDefault="00146FDB" w:rsidP="00A336A3">
      <w:pPr>
        <w:pStyle w:val="CVFigure"/>
      </w:pPr>
      <w:r>
        <w:drawing>
          <wp:inline distT="0" distB="0" distL="0" distR="0" wp14:anchorId="38C57A4A" wp14:editId="2CC88DC8">
            <wp:extent cx="4333875" cy="216693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 ESP Dashboard 2 My Plan tabpage 2.png"/>
                    <pic:cNvPicPr/>
                  </pic:nvPicPr>
                  <pic:blipFill>
                    <a:blip r:embed="rId172">
                      <a:extLst>
                        <a:ext uri="{28A0092B-C50C-407E-A947-70E740481C1C}">
                          <a14:useLocalDpi xmlns:a14="http://schemas.microsoft.com/office/drawing/2010/main" val="0"/>
                        </a:ext>
                      </a:extLst>
                    </a:blip>
                    <a:stretch>
                      <a:fillRect/>
                    </a:stretch>
                  </pic:blipFill>
                  <pic:spPr>
                    <a:xfrm>
                      <a:off x="0" y="0"/>
                      <a:ext cx="4339802" cy="2169901"/>
                    </a:xfrm>
                    <a:prstGeom prst="rect">
                      <a:avLst/>
                    </a:prstGeom>
                  </pic:spPr>
                </pic:pic>
              </a:graphicData>
            </a:graphic>
          </wp:inline>
        </w:drawing>
      </w:r>
    </w:p>
    <w:p w14:paraId="17F1EBAA" w14:textId="201B1F73" w:rsidR="00A336A3" w:rsidRDefault="00146FDB" w:rsidP="00A336A3">
      <w:pPr>
        <w:pStyle w:val="CVFigureCaption"/>
      </w:pPr>
      <w:r>
        <w:t>My Plan tab</w:t>
      </w:r>
      <w:r w:rsidR="00CD42C0">
        <w:t xml:space="preserve"> page</w:t>
      </w:r>
    </w:p>
    <w:p w14:paraId="3167B2EF" w14:textId="20DE4CA9" w:rsidR="0048568B" w:rsidRDefault="00146FDB" w:rsidP="001B62E3">
      <w:pPr>
        <w:pStyle w:val="ListNumber"/>
        <w:numPr>
          <w:ilvl w:val="0"/>
          <w:numId w:val="47"/>
        </w:numPr>
      </w:pPr>
      <w:r>
        <w:lastRenderedPageBreak/>
        <w:t xml:space="preserve">Use the </w:t>
      </w:r>
      <w:r w:rsidRPr="00B653B5">
        <w:rPr>
          <w:b/>
        </w:rPr>
        <w:t>Filter</w:t>
      </w:r>
      <w:r w:rsidR="00B653B5">
        <w:rPr>
          <w:b/>
        </w:rPr>
        <w:t>s</w:t>
      </w:r>
      <w:r>
        <w:t xml:space="preserve"> button or scroll </w:t>
      </w:r>
      <w:r w:rsidR="0048568B">
        <w:t xml:space="preserve">the page to </w:t>
      </w:r>
      <w:r w:rsidR="009B79D1">
        <w:t>find the specified</w:t>
      </w:r>
      <w:r w:rsidR="0048568B">
        <w:t xml:space="preserve"> service visit card.</w:t>
      </w:r>
    </w:p>
    <w:p w14:paraId="1BE8C66A" w14:textId="32573354" w:rsidR="00D00731" w:rsidRDefault="0048568B" w:rsidP="001B62E3">
      <w:pPr>
        <w:pStyle w:val="ListNumber"/>
        <w:numPr>
          <w:ilvl w:val="0"/>
          <w:numId w:val="47"/>
        </w:numPr>
      </w:pPr>
      <w:r>
        <w:t xml:space="preserve"> Select the </w:t>
      </w:r>
      <w:r w:rsidRPr="0048568B">
        <w:rPr>
          <w:b/>
        </w:rPr>
        <w:t>Start Visit</w:t>
      </w:r>
      <w:r>
        <w:t xml:space="preserve"> button to </w:t>
      </w:r>
      <w:r w:rsidR="00C72581">
        <w:t>initiate</w:t>
      </w:r>
      <w:r>
        <w:t xml:space="preserve"> the visit process at the patient’s location.</w:t>
      </w:r>
    </w:p>
    <w:p w14:paraId="2D38B933" w14:textId="29D95D22" w:rsidR="0048568B" w:rsidRDefault="0048568B" w:rsidP="001B62E3">
      <w:pPr>
        <w:pStyle w:val="ListNumber"/>
        <w:numPr>
          <w:ilvl w:val="0"/>
          <w:numId w:val="47"/>
        </w:numPr>
      </w:pPr>
      <w:r>
        <w:t xml:space="preserve">On the </w:t>
      </w:r>
      <w:r w:rsidRPr="0004140B">
        <w:rPr>
          <w:b/>
        </w:rPr>
        <w:t xml:space="preserve">Visit Processing </w:t>
      </w:r>
      <w:r>
        <w:t>scree</w:t>
      </w:r>
      <w:r w:rsidR="0004140B">
        <w:t xml:space="preserve">n, </w:t>
      </w:r>
      <w:r w:rsidR="00B653B5">
        <w:t>click</w:t>
      </w:r>
      <w:r w:rsidR="0004140B">
        <w:t xml:space="preserve"> </w:t>
      </w:r>
      <w:r w:rsidR="0004140B" w:rsidRPr="00C72581">
        <w:rPr>
          <w:b/>
        </w:rPr>
        <w:t>Start Service</w:t>
      </w:r>
      <w:r w:rsidR="0004140B">
        <w:t xml:space="preserve"> </w:t>
      </w:r>
      <w:r w:rsidR="00C72581">
        <w:t>to start the visit process.</w:t>
      </w:r>
    </w:p>
    <w:p w14:paraId="1BE67F1A" w14:textId="73D4A284" w:rsidR="00C72581" w:rsidRDefault="00C72581" w:rsidP="008F14D9">
      <w:pPr>
        <w:pStyle w:val="ListNumber"/>
      </w:pPr>
      <w:r>
        <w:t xml:space="preserve">On completing the assigned tasks for the patient, </w:t>
      </w:r>
      <w:r w:rsidR="006C44F5">
        <w:t>select the respective service type arrows</w:t>
      </w:r>
      <w:r w:rsidR="00A21ABC">
        <w:t>,</w:t>
      </w:r>
      <w:r w:rsidR="006C44F5">
        <w:t xml:space="preserve"> and mark</w:t>
      </w:r>
      <w:r>
        <w:t xml:space="preserve"> them complete.</w:t>
      </w:r>
    </w:p>
    <w:p w14:paraId="311A83A9" w14:textId="0A3F1EC5" w:rsidR="009D2346" w:rsidRDefault="006C44F5" w:rsidP="00332924">
      <w:pPr>
        <w:pStyle w:val="ListNumber"/>
        <w:numPr>
          <w:ilvl w:val="0"/>
          <w:numId w:val="0"/>
        </w:numPr>
      </w:pPr>
      <w:r>
        <w:rPr>
          <w:noProof/>
          <w:lang w:val="en-IN" w:eastAsia="en-IN"/>
        </w:rPr>
        <w:drawing>
          <wp:inline distT="0" distB="0" distL="0" distR="0" wp14:anchorId="328C106F" wp14:editId="3129C51B">
            <wp:extent cx="4041492" cy="3019425"/>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 ESP Dashboard  My Plan tabpage 3i.png"/>
                    <pic:cNvPicPr/>
                  </pic:nvPicPr>
                  <pic:blipFill>
                    <a:blip r:embed="rId173">
                      <a:extLst>
                        <a:ext uri="{28A0092B-C50C-407E-A947-70E740481C1C}">
                          <a14:useLocalDpi xmlns:a14="http://schemas.microsoft.com/office/drawing/2010/main" val="0"/>
                        </a:ext>
                      </a:extLst>
                    </a:blip>
                    <a:stretch>
                      <a:fillRect/>
                    </a:stretch>
                  </pic:blipFill>
                  <pic:spPr>
                    <a:xfrm>
                      <a:off x="0" y="0"/>
                      <a:ext cx="4054623" cy="3029235"/>
                    </a:xfrm>
                    <a:prstGeom prst="rect">
                      <a:avLst/>
                    </a:prstGeom>
                  </pic:spPr>
                </pic:pic>
              </a:graphicData>
            </a:graphic>
          </wp:inline>
        </w:drawing>
      </w:r>
    </w:p>
    <w:p w14:paraId="778F1DA9" w14:textId="1EFED636" w:rsidR="008F14D9" w:rsidRDefault="00DE2744" w:rsidP="00DE2744">
      <w:pPr>
        <w:pStyle w:val="CVFigureCaption"/>
      </w:pPr>
      <w:r>
        <w:t>Visit Processing screen</w:t>
      </w:r>
    </w:p>
    <w:p w14:paraId="76B99D2F" w14:textId="0A94DDB0" w:rsidR="00C72581" w:rsidRDefault="008F14D9" w:rsidP="00332924">
      <w:pPr>
        <w:pStyle w:val="ListNumber"/>
        <w:numPr>
          <w:ilvl w:val="0"/>
          <w:numId w:val="0"/>
        </w:numPr>
      </w:pPr>
      <w:r>
        <w:t xml:space="preserve">When you </w:t>
      </w:r>
      <w:r w:rsidR="006C44F5">
        <w:t xml:space="preserve">tick all the tasks, The </w:t>
      </w:r>
      <w:r w:rsidR="006C44F5" w:rsidRPr="006C44F5">
        <w:rPr>
          <w:b/>
        </w:rPr>
        <w:t>Tasks</w:t>
      </w:r>
      <w:r w:rsidR="006C44F5">
        <w:t xml:space="preserve"> bar is 100% complete.</w:t>
      </w:r>
    </w:p>
    <w:p w14:paraId="7DE4DE1E" w14:textId="0BA23659" w:rsidR="008F14D9" w:rsidRDefault="008F14D9" w:rsidP="00897053">
      <w:pPr>
        <w:pStyle w:val="ListNumber"/>
      </w:pPr>
      <w:r>
        <w:t xml:space="preserve">Click the </w:t>
      </w:r>
      <w:r w:rsidRPr="006C44F5">
        <w:rPr>
          <w:b/>
        </w:rPr>
        <w:t>Stop Service</w:t>
      </w:r>
      <w:r>
        <w:t xml:space="preserve"> </w:t>
      </w:r>
      <w:r w:rsidR="006C44F5">
        <w:t>button to stop the services. The total time that you have utilized to complete the tasks is displayed.</w:t>
      </w:r>
      <w:r w:rsidR="00897053">
        <w:t xml:space="preserve"> Then, s</w:t>
      </w:r>
      <w:r w:rsidR="006C44F5">
        <w:t xml:space="preserve">elect the </w:t>
      </w:r>
      <w:r w:rsidR="006C44F5" w:rsidRPr="00897053">
        <w:rPr>
          <w:b/>
        </w:rPr>
        <w:t>Next</w:t>
      </w:r>
      <w:r w:rsidR="006C44F5">
        <w:t xml:space="preserve"> button.</w:t>
      </w:r>
    </w:p>
    <w:p w14:paraId="4EDB16C6" w14:textId="26D2510C" w:rsidR="00AA7674" w:rsidRDefault="00AA7674" w:rsidP="008F14D9">
      <w:pPr>
        <w:pStyle w:val="ListNumber"/>
      </w:pPr>
      <w:r>
        <w:t>Answer the feedback questions regarding the visit that you completed. However, you can skip this step.</w:t>
      </w:r>
    </w:p>
    <w:p w14:paraId="6D7BF453" w14:textId="4F559865" w:rsidR="00AA7674" w:rsidRDefault="007C7903" w:rsidP="008F14D9">
      <w:pPr>
        <w:pStyle w:val="ListNumber"/>
      </w:pPr>
      <w:r>
        <w:t>View the visit details on the s</w:t>
      </w:r>
      <w:r w:rsidR="00AA7674">
        <w:t>ummary screen.</w:t>
      </w:r>
    </w:p>
    <w:p w14:paraId="21C43117" w14:textId="33EDF46F" w:rsidR="0081023F" w:rsidRDefault="00556223" w:rsidP="0081023F">
      <w:pPr>
        <w:pStyle w:val="CVFigure"/>
      </w:pPr>
      <w:r>
        <w:lastRenderedPageBreak/>
        <w:drawing>
          <wp:inline distT="0" distB="0" distL="0" distR="0" wp14:anchorId="4AC71DC4" wp14:editId="57DE14D8">
            <wp:extent cx="4276725" cy="261801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 ESP Dashboard 2 My Plan tabpage 8.png"/>
                    <pic:cNvPicPr/>
                  </pic:nvPicPr>
                  <pic:blipFill>
                    <a:blip r:embed="rId174">
                      <a:extLst>
                        <a:ext uri="{28A0092B-C50C-407E-A947-70E740481C1C}">
                          <a14:useLocalDpi xmlns:a14="http://schemas.microsoft.com/office/drawing/2010/main" val="0"/>
                        </a:ext>
                      </a:extLst>
                    </a:blip>
                    <a:stretch>
                      <a:fillRect/>
                    </a:stretch>
                  </pic:blipFill>
                  <pic:spPr>
                    <a:xfrm>
                      <a:off x="0" y="0"/>
                      <a:ext cx="4307397" cy="2636786"/>
                    </a:xfrm>
                    <a:prstGeom prst="rect">
                      <a:avLst/>
                    </a:prstGeom>
                  </pic:spPr>
                </pic:pic>
              </a:graphicData>
            </a:graphic>
          </wp:inline>
        </w:drawing>
      </w:r>
    </w:p>
    <w:p w14:paraId="0AA5F8C7" w14:textId="1D45A476" w:rsidR="0081023F" w:rsidRDefault="00556223" w:rsidP="0081023F">
      <w:pPr>
        <w:pStyle w:val="CVFigureCaption"/>
      </w:pPr>
      <w:r>
        <w:t>Visit Processing–Summary screen</w:t>
      </w:r>
    </w:p>
    <w:p w14:paraId="3A31C8C6" w14:textId="4F736DA5" w:rsidR="00AA7674" w:rsidRDefault="00AA7674" w:rsidP="008F14D9">
      <w:pPr>
        <w:pStyle w:val="ListNumber"/>
      </w:pPr>
      <w:r>
        <w:t>Ask the customer to review the details and put the digital signature.</w:t>
      </w:r>
    </w:p>
    <w:p w14:paraId="1A4242F6" w14:textId="142C8EFC" w:rsidR="00AA7674" w:rsidRDefault="00AA7674" w:rsidP="008F14D9">
      <w:pPr>
        <w:pStyle w:val="ListNumber"/>
      </w:pPr>
      <w:r>
        <w:t xml:space="preserve">Save the signature and click </w:t>
      </w:r>
      <w:r w:rsidRPr="00AA7674">
        <w:rPr>
          <w:b/>
        </w:rPr>
        <w:t>Done</w:t>
      </w:r>
      <w:r>
        <w:t xml:space="preserve"> to complete the visit process.</w:t>
      </w:r>
    </w:p>
    <w:p w14:paraId="0C760AB4" w14:textId="7C2F681D" w:rsidR="00556223" w:rsidRDefault="00556223" w:rsidP="008F14D9">
      <w:pPr>
        <w:pStyle w:val="ListNumber"/>
      </w:pPr>
      <w:r>
        <w:t xml:space="preserve">Once you complete the visit process, the visit status changes to </w:t>
      </w:r>
      <w:r w:rsidRPr="00CD42C0">
        <w:rPr>
          <w:b/>
        </w:rPr>
        <w:t>Visit Summary</w:t>
      </w:r>
      <w:r>
        <w:t xml:space="preserve"> on the </w:t>
      </w:r>
      <w:hyperlink w:anchor="MyPlanTabPage" w:history="1">
        <w:r w:rsidRPr="00CD42C0">
          <w:rPr>
            <w:rStyle w:val="Hyperlink"/>
            <w:rFonts w:cstheme="minorBidi"/>
            <w:b/>
          </w:rPr>
          <w:t>My Plan</w:t>
        </w:r>
        <w:r w:rsidRPr="00CD42C0">
          <w:rPr>
            <w:rStyle w:val="Hyperlink"/>
            <w:rFonts w:cstheme="minorBidi"/>
          </w:rPr>
          <w:t xml:space="preserve"> tab page</w:t>
        </w:r>
      </w:hyperlink>
      <w:r>
        <w:t>.</w:t>
      </w:r>
    </w:p>
    <w:p w14:paraId="0DCE6B46" w14:textId="2FAFF31C" w:rsidR="00556223" w:rsidRDefault="00556223" w:rsidP="00B653B5">
      <w:pPr>
        <w:pStyle w:val="CVFigure"/>
      </w:pPr>
      <w:r>
        <w:drawing>
          <wp:inline distT="0" distB="0" distL="0" distR="0" wp14:anchorId="1E2974F7" wp14:editId="0F8DE8CF">
            <wp:extent cx="4048125" cy="30642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Untitled Visit Summary status 5.png"/>
                    <pic:cNvPicPr/>
                  </pic:nvPicPr>
                  <pic:blipFill>
                    <a:blip r:embed="rId175">
                      <a:extLst>
                        <a:ext uri="{28A0092B-C50C-407E-A947-70E740481C1C}">
                          <a14:useLocalDpi xmlns:a14="http://schemas.microsoft.com/office/drawing/2010/main" val="0"/>
                        </a:ext>
                      </a:extLst>
                    </a:blip>
                    <a:stretch>
                      <a:fillRect/>
                    </a:stretch>
                  </pic:blipFill>
                  <pic:spPr>
                    <a:xfrm>
                      <a:off x="0" y="0"/>
                      <a:ext cx="4150932" cy="314202"/>
                    </a:xfrm>
                    <a:prstGeom prst="rect">
                      <a:avLst/>
                    </a:prstGeom>
                  </pic:spPr>
                </pic:pic>
              </a:graphicData>
            </a:graphic>
          </wp:inline>
        </w:drawing>
      </w:r>
    </w:p>
    <w:p w14:paraId="0C0E3A5D" w14:textId="77777777" w:rsidR="00662954" w:rsidRPr="00C72581" w:rsidRDefault="00662954" w:rsidP="00662954">
      <w:pPr>
        <w:pStyle w:val="CVspacebeforetable"/>
      </w:pPr>
    </w:p>
    <w:p w14:paraId="79715CB3" w14:textId="7440F509" w:rsidR="00C72581" w:rsidRDefault="00CD42C0" w:rsidP="00556223">
      <w:pPr>
        <w:pStyle w:val="ListNumber"/>
      </w:pPr>
      <w:r>
        <w:t xml:space="preserve">Click the </w:t>
      </w:r>
      <w:r w:rsidRPr="00CD42C0">
        <w:rPr>
          <w:b/>
        </w:rPr>
        <w:t>Visit Summary</w:t>
      </w:r>
      <w:r w:rsidR="009B79D1">
        <w:t xml:space="preserve"> button to view the</w:t>
      </w:r>
      <w:r w:rsidR="00897053">
        <w:t xml:space="preserve"> visit</w:t>
      </w:r>
      <w:r w:rsidR="009B79D1">
        <w:t xml:space="preserve"> details on the </w:t>
      </w:r>
      <w:bookmarkStart w:id="117" w:name="VisitSummary"/>
      <w:r w:rsidR="009B79D1" w:rsidRPr="009B79D1">
        <w:rPr>
          <w:b/>
        </w:rPr>
        <w:t>Visit Summary</w:t>
      </w:r>
      <w:r w:rsidR="009B79D1">
        <w:t xml:space="preserve"> </w:t>
      </w:r>
      <w:bookmarkEnd w:id="117"/>
      <w:r w:rsidR="009B79D1">
        <w:t>page</w:t>
      </w:r>
      <w:r>
        <w:t>.</w:t>
      </w:r>
    </w:p>
    <w:p w14:paraId="319D96B0" w14:textId="3BAF3D1F" w:rsidR="00CD42C0" w:rsidRPr="00C72581" w:rsidRDefault="00CD42C0" w:rsidP="00CD42C0">
      <w:pPr>
        <w:pStyle w:val="CVFigure"/>
      </w:pPr>
      <w:r>
        <w:drawing>
          <wp:inline distT="0" distB="0" distL="0" distR="0" wp14:anchorId="4CC89FB5" wp14:editId="7AD4FC88">
            <wp:extent cx="4229100" cy="1886452"/>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Untitled Visit Summary status 6.png"/>
                    <pic:cNvPicPr/>
                  </pic:nvPicPr>
                  <pic:blipFill>
                    <a:blip r:embed="rId176">
                      <a:extLst>
                        <a:ext uri="{28A0092B-C50C-407E-A947-70E740481C1C}">
                          <a14:useLocalDpi xmlns:a14="http://schemas.microsoft.com/office/drawing/2010/main" val="0"/>
                        </a:ext>
                      </a:extLst>
                    </a:blip>
                    <a:stretch>
                      <a:fillRect/>
                    </a:stretch>
                  </pic:blipFill>
                  <pic:spPr>
                    <a:xfrm>
                      <a:off x="0" y="0"/>
                      <a:ext cx="4263553" cy="1901820"/>
                    </a:xfrm>
                    <a:prstGeom prst="rect">
                      <a:avLst/>
                    </a:prstGeom>
                  </pic:spPr>
                </pic:pic>
              </a:graphicData>
            </a:graphic>
          </wp:inline>
        </w:drawing>
      </w:r>
    </w:p>
    <w:p w14:paraId="122077E1" w14:textId="2AC30B91" w:rsidR="00C72581" w:rsidRPr="00B653B5" w:rsidRDefault="00B653B5" w:rsidP="00B653B5">
      <w:pPr>
        <w:pStyle w:val="CVFigureCaption"/>
      </w:pPr>
      <w:r>
        <w:t xml:space="preserve">Visit Summary </w:t>
      </w:r>
      <w:r w:rsidR="009B79D1">
        <w:t>page</w:t>
      </w:r>
    </w:p>
    <w:p w14:paraId="2C04AF73" w14:textId="2558715C" w:rsidR="000D49EF" w:rsidRDefault="000D49EF" w:rsidP="000D49EF">
      <w:pPr>
        <w:pStyle w:val="ListNumber"/>
        <w:numPr>
          <w:ilvl w:val="0"/>
          <w:numId w:val="0"/>
        </w:numPr>
      </w:pPr>
      <w:r>
        <w:t xml:space="preserve">You can view the </w:t>
      </w:r>
      <w:r w:rsidR="007E6D34">
        <w:t>fulfilled</w:t>
      </w:r>
      <w:r>
        <w:t xml:space="preserve"> service visits on the </w:t>
      </w:r>
      <w:r w:rsidR="007E6D34">
        <w:rPr>
          <w:b/>
        </w:rPr>
        <w:t>Visit</w:t>
      </w:r>
      <w:r w:rsidRPr="000D49EF">
        <w:rPr>
          <w:b/>
        </w:rPr>
        <w:t xml:space="preserve"> History</w:t>
      </w:r>
      <w:r w:rsidR="007E6D34">
        <w:t xml:space="preserve"> page. </w:t>
      </w:r>
      <w:r>
        <w:t xml:space="preserve">On the side menu, </w:t>
      </w:r>
      <w:r w:rsidRPr="00B653B5">
        <w:t xml:space="preserve">select </w:t>
      </w:r>
      <w:r w:rsidR="007E6D34">
        <w:rPr>
          <w:b/>
        </w:rPr>
        <w:t>Visit</w:t>
      </w:r>
      <w:r w:rsidRPr="00B653B5">
        <w:rPr>
          <w:b/>
        </w:rPr>
        <w:t xml:space="preserve"> History</w:t>
      </w:r>
      <w:r w:rsidRPr="00B653B5">
        <w:t xml:space="preserve"> to open the </w:t>
      </w:r>
      <w:r w:rsidR="007E6D34">
        <w:rPr>
          <w:b/>
        </w:rPr>
        <w:t>Visit</w:t>
      </w:r>
      <w:r w:rsidRPr="00B653B5">
        <w:rPr>
          <w:b/>
        </w:rPr>
        <w:t xml:space="preserve"> </w:t>
      </w:r>
      <w:r>
        <w:rPr>
          <w:b/>
        </w:rPr>
        <w:t>History</w:t>
      </w:r>
      <w:r w:rsidRPr="00B653B5">
        <w:t xml:space="preserve"> page</w:t>
      </w:r>
      <w:r>
        <w:t>.</w:t>
      </w:r>
    </w:p>
    <w:p w14:paraId="2FF9CD0F" w14:textId="6A40E74F" w:rsidR="000D49EF" w:rsidRDefault="00897053" w:rsidP="000D49EF">
      <w:pPr>
        <w:pStyle w:val="CVFigure"/>
      </w:pPr>
      <w:r>
        <w:lastRenderedPageBreak/>
        <w:drawing>
          <wp:inline distT="0" distB="0" distL="0" distR="0" wp14:anchorId="56F6B6BC" wp14:editId="6F4B890E">
            <wp:extent cx="5276850" cy="253154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 ESP Dashboard visit history 11.png"/>
                    <pic:cNvPicPr/>
                  </pic:nvPicPr>
                  <pic:blipFill>
                    <a:blip r:embed="rId177">
                      <a:extLst>
                        <a:ext uri="{28A0092B-C50C-407E-A947-70E740481C1C}">
                          <a14:useLocalDpi xmlns:a14="http://schemas.microsoft.com/office/drawing/2010/main" val="0"/>
                        </a:ext>
                      </a:extLst>
                    </a:blip>
                    <a:stretch>
                      <a:fillRect/>
                    </a:stretch>
                  </pic:blipFill>
                  <pic:spPr>
                    <a:xfrm>
                      <a:off x="0" y="0"/>
                      <a:ext cx="5286102" cy="2535983"/>
                    </a:xfrm>
                    <a:prstGeom prst="rect">
                      <a:avLst/>
                    </a:prstGeom>
                  </pic:spPr>
                </pic:pic>
              </a:graphicData>
            </a:graphic>
          </wp:inline>
        </w:drawing>
      </w:r>
    </w:p>
    <w:p w14:paraId="44A846E3" w14:textId="1850971C" w:rsidR="0079515C" w:rsidRDefault="007E6D34" w:rsidP="000D49EF">
      <w:pPr>
        <w:pStyle w:val="CVFigureCaption"/>
      </w:pPr>
      <w:r>
        <w:t>Visit</w:t>
      </w:r>
      <w:r w:rsidR="000D49EF">
        <w:t xml:space="preserve"> History page</w:t>
      </w:r>
    </w:p>
    <w:p w14:paraId="0C1251FA" w14:textId="350E969B" w:rsidR="009B79D1" w:rsidRDefault="009B79D1" w:rsidP="009B79D1">
      <w:pPr>
        <w:pStyle w:val="ListNumber"/>
      </w:pPr>
      <w:r>
        <w:t xml:space="preserve">Use the </w:t>
      </w:r>
      <w:r w:rsidRPr="00B653B5">
        <w:rPr>
          <w:b/>
        </w:rPr>
        <w:t>Filter</w:t>
      </w:r>
      <w:r>
        <w:rPr>
          <w:b/>
        </w:rPr>
        <w:t>s</w:t>
      </w:r>
      <w:r>
        <w:t xml:space="preserve"> button or scroll the page to find the specified service visit card, and select the right-arrow in the card to view the summary of the completed visit on the </w:t>
      </w:r>
      <w:hyperlink w:anchor="VisitSummary" w:history="1">
        <w:r w:rsidRPr="009B79D1">
          <w:rPr>
            <w:rStyle w:val="Hyperlink"/>
            <w:rFonts w:cstheme="minorBidi"/>
            <w:b/>
          </w:rPr>
          <w:t>Visit Summary</w:t>
        </w:r>
      </w:hyperlink>
      <w:r>
        <w:t xml:space="preserve"> screen.</w:t>
      </w:r>
    </w:p>
    <w:p w14:paraId="0BB49573" w14:textId="77777777" w:rsidR="00662954" w:rsidRDefault="00662954" w:rsidP="00662954">
      <w:pPr>
        <w:pStyle w:val="CVspacebeforetable"/>
      </w:pPr>
    </w:p>
    <w:tbl>
      <w:tblPr>
        <w:tblStyle w:val="TableGrid"/>
        <w:tblW w:w="0" w:type="auto"/>
        <w:tblInd w:w="196" w:type="dxa"/>
        <w:tblLook w:val="04A0" w:firstRow="1" w:lastRow="0" w:firstColumn="1" w:lastColumn="0" w:noHBand="0" w:noVBand="1"/>
      </w:tblPr>
      <w:tblGrid>
        <w:gridCol w:w="911"/>
        <w:gridCol w:w="7365"/>
      </w:tblGrid>
      <w:tr w:rsidR="00662954" w:rsidRPr="003009AB" w14:paraId="0C18150A" w14:textId="77777777" w:rsidTr="00A229FA">
        <w:trPr>
          <w:trHeight w:val="989"/>
        </w:trPr>
        <w:tc>
          <w:tcPr>
            <w:tcW w:w="911" w:type="dxa"/>
            <w:vAlign w:val="center"/>
          </w:tcPr>
          <w:p w14:paraId="0C709D6D" w14:textId="77777777" w:rsidR="00662954" w:rsidRPr="003009AB" w:rsidRDefault="00662954" w:rsidP="00A229FA">
            <w:pPr>
              <w:pStyle w:val="ChapterBodyCopy"/>
            </w:pPr>
            <w:r w:rsidRPr="003009AB">
              <w:rPr>
                <w:noProof/>
                <w:lang w:val="en-IN" w:eastAsia="en-IN"/>
              </w:rPr>
              <w:drawing>
                <wp:inline distT="0" distB="0" distL="0" distR="0" wp14:anchorId="12EBC653" wp14:editId="7A241FA3">
                  <wp:extent cx="441691" cy="438150"/>
                  <wp:effectExtent l="0" t="0" r="0" b="0"/>
                  <wp:docPr id="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51823AD6" w14:textId="5271BEED" w:rsidR="00662954" w:rsidRPr="003009AB" w:rsidRDefault="00662954" w:rsidP="00662954">
            <w:pPr>
              <w:pStyle w:val="CVTabletextblue"/>
            </w:pPr>
            <w:r w:rsidRPr="00662954">
              <w:t xml:space="preserve">Though the patient has an </w:t>
            </w:r>
            <w:r w:rsidRPr="00662954">
              <w:rPr>
                <w:b/>
              </w:rPr>
              <w:t>Inactive</w:t>
            </w:r>
            <w:r w:rsidRPr="00662954">
              <w:t xml:space="preserve"> status, you can still fulfil</w:t>
            </w:r>
            <w:r>
              <w:t>l</w:t>
            </w:r>
            <w:r w:rsidRPr="00662954">
              <w:t xml:space="preserve"> the visits.</w:t>
            </w:r>
          </w:p>
        </w:tc>
      </w:tr>
    </w:tbl>
    <w:p w14:paraId="7B58CFAB" w14:textId="77777777" w:rsidR="00662954" w:rsidRDefault="00662954" w:rsidP="00662954">
      <w:pPr>
        <w:pStyle w:val="CVspacebeforetable"/>
      </w:pPr>
    </w:p>
    <w:p w14:paraId="503523DA" w14:textId="51012CF8" w:rsidR="0079515C" w:rsidRDefault="007E6D34" w:rsidP="007E6D34">
      <w:pPr>
        <w:pStyle w:val="ChapterBodyCopy"/>
      </w:pPr>
      <w:r>
        <w:t xml:space="preserve">In the </w:t>
      </w:r>
      <w:hyperlink w:anchor="CHMobileAppESP" w:history="1">
        <w:r w:rsidRPr="00380BA1">
          <w:rPr>
            <w:rStyle w:val="Hyperlink"/>
            <w:rFonts w:cstheme="minorBidi"/>
          </w:rPr>
          <w:t>mobile app</w:t>
        </w:r>
      </w:hyperlink>
      <w:r>
        <w:t xml:space="preserve">, to open the </w:t>
      </w:r>
      <w:r w:rsidRPr="007E6D34">
        <w:rPr>
          <w:b/>
        </w:rPr>
        <w:t>Visit History</w:t>
      </w:r>
      <w:r>
        <w:t xml:space="preserve"> page, click the </w:t>
      </w:r>
      <w:r w:rsidRPr="00005A28">
        <w:rPr>
          <w:b/>
        </w:rPr>
        <w:t>Menu</w:t>
      </w:r>
      <w:r>
        <w:t xml:space="preserve"> button on the tab bar to go to the </w:t>
      </w:r>
      <w:r w:rsidRPr="00005A28">
        <w:rPr>
          <w:b/>
        </w:rPr>
        <w:t>Menu</w:t>
      </w:r>
      <w:r>
        <w:t xml:space="preserve"> screen, and then click </w:t>
      </w:r>
      <w:r w:rsidRPr="009B79D1">
        <w:rPr>
          <w:b/>
        </w:rPr>
        <w:t xml:space="preserve">Visit </w:t>
      </w:r>
      <w:r>
        <w:rPr>
          <w:b/>
        </w:rPr>
        <w:t>History</w:t>
      </w:r>
      <w:r>
        <w:t>.</w:t>
      </w:r>
    </w:p>
    <w:p w14:paraId="4C036035" w14:textId="27D40048" w:rsidR="006C1D2D" w:rsidRPr="003B18D0" w:rsidRDefault="00380BA1" w:rsidP="006C1D2D">
      <w:pPr>
        <w:pStyle w:val="CVFigure"/>
      </w:pPr>
      <w:r>
        <w:lastRenderedPageBreak/>
        <w:drawing>
          <wp:inline distT="0" distB="0" distL="0" distR="0" wp14:anchorId="0B1B910B" wp14:editId="6A6D807B">
            <wp:extent cx="2428875" cy="3412513"/>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Mobile ESP2.PNG"/>
                    <pic:cNvPicPr/>
                  </pic:nvPicPr>
                  <pic:blipFill>
                    <a:blip r:embed="rId178">
                      <a:extLst>
                        <a:ext uri="{28A0092B-C50C-407E-A947-70E740481C1C}">
                          <a14:useLocalDpi xmlns:a14="http://schemas.microsoft.com/office/drawing/2010/main" val="0"/>
                        </a:ext>
                      </a:extLst>
                    </a:blip>
                    <a:stretch>
                      <a:fillRect/>
                    </a:stretch>
                  </pic:blipFill>
                  <pic:spPr>
                    <a:xfrm>
                      <a:off x="0" y="0"/>
                      <a:ext cx="2443159" cy="3432581"/>
                    </a:xfrm>
                    <a:prstGeom prst="rect">
                      <a:avLst/>
                    </a:prstGeom>
                  </pic:spPr>
                </pic:pic>
              </a:graphicData>
            </a:graphic>
          </wp:inline>
        </w:drawing>
      </w:r>
    </w:p>
    <w:p w14:paraId="388E9CA2" w14:textId="77777777" w:rsidR="006C1D2D" w:rsidRDefault="006C1D2D" w:rsidP="006C1D2D">
      <w:pPr>
        <w:pStyle w:val="CVFigureCaption"/>
      </w:pPr>
      <w:r>
        <w:t>Menu screen</w:t>
      </w:r>
    </w:p>
    <w:p w14:paraId="5DA0A9BB" w14:textId="1D4E2497" w:rsidR="0079515C" w:rsidRDefault="007E6D34" w:rsidP="00BC1130">
      <w:pPr>
        <w:pStyle w:val="ListNumber"/>
        <w:numPr>
          <w:ilvl w:val="0"/>
          <w:numId w:val="0"/>
        </w:numPr>
        <w:ind w:left="360" w:hanging="360"/>
      </w:pPr>
      <w:r>
        <w:t xml:space="preserve">On the </w:t>
      </w:r>
      <w:r w:rsidRPr="00BE36B9">
        <w:rPr>
          <w:b/>
        </w:rPr>
        <w:t>Menu</w:t>
      </w:r>
      <w:r>
        <w:t xml:space="preserve"> screen, you can also</w:t>
      </w:r>
      <w:r w:rsidRPr="00A06B56">
        <w:t xml:space="preserve"> change the</w:t>
      </w:r>
      <w:r>
        <w:t xml:space="preserve"> </w:t>
      </w:r>
      <w:r w:rsidRPr="00380BA1">
        <w:rPr>
          <w:highlight w:val="cyan"/>
        </w:rPr>
        <w:t>notification settings.</w:t>
      </w:r>
    </w:p>
    <w:p w14:paraId="46B0FCA0" w14:textId="611B6210" w:rsidR="0079515C" w:rsidRDefault="0079515C" w:rsidP="00BC1130">
      <w:pPr>
        <w:pStyle w:val="ListNumber"/>
        <w:numPr>
          <w:ilvl w:val="0"/>
          <w:numId w:val="0"/>
        </w:numPr>
        <w:ind w:left="360" w:hanging="360"/>
      </w:pPr>
    </w:p>
    <w:p w14:paraId="20EDB8ED" w14:textId="0FCE153A" w:rsidR="0079515C" w:rsidRDefault="0079515C" w:rsidP="00BC1130">
      <w:pPr>
        <w:pStyle w:val="ListNumber"/>
        <w:numPr>
          <w:ilvl w:val="0"/>
          <w:numId w:val="0"/>
        </w:numPr>
        <w:ind w:left="360" w:hanging="360"/>
      </w:pPr>
    </w:p>
    <w:p w14:paraId="3904999B" w14:textId="77777777" w:rsidR="0063020E" w:rsidRDefault="0063020E" w:rsidP="00BC1130">
      <w:pPr>
        <w:pStyle w:val="ListNumber"/>
        <w:numPr>
          <w:ilvl w:val="0"/>
          <w:numId w:val="0"/>
        </w:numPr>
        <w:ind w:left="360" w:hanging="360"/>
        <w:sectPr w:rsidR="0063020E" w:rsidSect="00A44AA2">
          <w:pgSz w:w="12240" w:h="15840"/>
          <w:pgMar w:top="1440" w:right="1800" w:bottom="1440" w:left="1800" w:header="720" w:footer="720" w:gutter="0"/>
          <w:cols w:space="720"/>
        </w:sectPr>
      </w:pPr>
    </w:p>
    <w:p w14:paraId="7011180D" w14:textId="6096DD66" w:rsidR="0079515C" w:rsidRDefault="0079515C" w:rsidP="00BC1130">
      <w:pPr>
        <w:pStyle w:val="ListNumber"/>
        <w:numPr>
          <w:ilvl w:val="0"/>
          <w:numId w:val="0"/>
        </w:numPr>
        <w:ind w:left="360" w:hanging="360"/>
      </w:pPr>
    </w:p>
    <w:p w14:paraId="16B88BD1" w14:textId="52214170" w:rsidR="0063020E" w:rsidRDefault="0063020E" w:rsidP="00BC1130">
      <w:pPr>
        <w:pStyle w:val="ListNumber"/>
        <w:numPr>
          <w:ilvl w:val="0"/>
          <w:numId w:val="0"/>
        </w:numPr>
        <w:ind w:left="360" w:hanging="360"/>
      </w:pPr>
    </w:p>
    <w:p w14:paraId="60D83722" w14:textId="565C1E79" w:rsidR="0063020E" w:rsidRDefault="0063020E" w:rsidP="00BC1130">
      <w:pPr>
        <w:pStyle w:val="ListNumber"/>
        <w:numPr>
          <w:ilvl w:val="0"/>
          <w:numId w:val="0"/>
        </w:numPr>
        <w:ind w:left="360" w:hanging="360"/>
      </w:pPr>
    </w:p>
    <w:p w14:paraId="2709E518" w14:textId="20A925CA" w:rsidR="0063020E" w:rsidRDefault="0063020E" w:rsidP="00BC1130">
      <w:pPr>
        <w:pStyle w:val="ListNumber"/>
        <w:numPr>
          <w:ilvl w:val="0"/>
          <w:numId w:val="0"/>
        </w:numPr>
        <w:ind w:left="360" w:hanging="360"/>
      </w:pPr>
    </w:p>
    <w:p w14:paraId="141B6F55" w14:textId="0D6E64DC" w:rsidR="0063020E" w:rsidRDefault="0063020E" w:rsidP="00BC1130">
      <w:pPr>
        <w:pStyle w:val="ListNumber"/>
        <w:numPr>
          <w:ilvl w:val="0"/>
          <w:numId w:val="0"/>
        </w:numPr>
        <w:ind w:left="360" w:hanging="360"/>
      </w:pPr>
    </w:p>
    <w:p w14:paraId="5F2012CD" w14:textId="77777777" w:rsidR="0063020E" w:rsidRDefault="0063020E" w:rsidP="00BC1130">
      <w:pPr>
        <w:pStyle w:val="ListNumber"/>
        <w:numPr>
          <w:ilvl w:val="0"/>
          <w:numId w:val="0"/>
        </w:numPr>
        <w:ind w:left="360" w:hanging="360"/>
      </w:pPr>
    </w:p>
    <w:p w14:paraId="4FBD8996" w14:textId="33DFF4D8" w:rsidR="0063020E" w:rsidRDefault="00D56D99" w:rsidP="00D56D99">
      <w:pPr>
        <w:pStyle w:val="ExhibitnewCVTitle"/>
      </w:pPr>
      <w:bookmarkStart w:id="118" w:name="_Toc37995905"/>
      <w:r>
        <w:t xml:space="preserve">Section 5: Care Team </w:t>
      </w:r>
      <w:r w:rsidR="0063020E">
        <w:t>User</w:t>
      </w:r>
      <w:bookmarkEnd w:id="118"/>
    </w:p>
    <w:p w14:paraId="21C74F33" w14:textId="47D59F7C" w:rsidR="0063020E" w:rsidRDefault="0063020E" w:rsidP="00BC1130">
      <w:pPr>
        <w:pStyle w:val="ListNumber"/>
        <w:numPr>
          <w:ilvl w:val="0"/>
          <w:numId w:val="0"/>
        </w:numPr>
        <w:ind w:left="360" w:hanging="360"/>
      </w:pPr>
    </w:p>
    <w:p w14:paraId="695424FF" w14:textId="0344AABA" w:rsidR="0063020E" w:rsidRDefault="0063020E" w:rsidP="00BC1130">
      <w:pPr>
        <w:pStyle w:val="ListNumber"/>
        <w:numPr>
          <w:ilvl w:val="0"/>
          <w:numId w:val="0"/>
        </w:numPr>
        <w:ind w:left="360" w:hanging="360"/>
      </w:pPr>
    </w:p>
    <w:p w14:paraId="7C564934" w14:textId="77777777" w:rsidR="0063020E" w:rsidRDefault="0063020E" w:rsidP="00BC1130">
      <w:pPr>
        <w:pStyle w:val="ListNumber"/>
        <w:numPr>
          <w:ilvl w:val="0"/>
          <w:numId w:val="0"/>
        </w:numPr>
        <w:ind w:left="360" w:hanging="360"/>
      </w:pPr>
    </w:p>
    <w:p w14:paraId="33ADE36D" w14:textId="3341A95D" w:rsidR="0063020E" w:rsidRDefault="0063020E">
      <w:pPr>
        <w:spacing w:after="0" w:line="240" w:lineRule="auto"/>
        <w:rPr>
          <w:rFonts w:ascii="Calibri" w:hAnsi="Calibri"/>
          <w:sz w:val="24"/>
        </w:rPr>
      </w:pPr>
      <w:r>
        <w:br w:type="page"/>
      </w:r>
    </w:p>
    <w:p w14:paraId="097D1B66" w14:textId="4B1FDBD2" w:rsidR="007E5A95" w:rsidRPr="002874C9" w:rsidRDefault="00AD4543" w:rsidP="007E5A95">
      <w:pPr>
        <w:pStyle w:val="Heading1"/>
        <w:numPr>
          <w:ilvl w:val="0"/>
          <w:numId w:val="53"/>
        </w:numPr>
      </w:pPr>
      <w:bookmarkStart w:id="119" w:name="_Toc37995906"/>
      <w:r>
        <w:lastRenderedPageBreak/>
        <w:t>Care Team</w:t>
      </w:r>
      <w:r w:rsidR="007E5A95">
        <w:t xml:space="preserve"> User </w:t>
      </w:r>
      <w:r w:rsidR="007E5A95" w:rsidRPr="002874C9">
        <w:t>Onboarding</w:t>
      </w:r>
      <w:bookmarkEnd w:id="119"/>
    </w:p>
    <w:p w14:paraId="790B28ED" w14:textId="77777777" w:rsidR="0063020E" w:rsidRDefault="0063020E" w:rsidP="00BC1130">
      <w:pPr>
        <w:pStyle w:val="ListNumber"/>
        <w:numPr>
          <w:ilvl w:val="0"/>
          <w:numId w:val="0"/>
        </w:numPr>
        <w:ind w:left="360" w:hanging="360"/>
      </w:pPr>
    </w:p>
    <w:p w14:paraId="548FEFB6" w14:textId="040FA3A1" w:rsidR="0063020E" w:rsidRDefault="0063020E" w:rsidP="00BC1130">
      <w:pPr>
        <w:pStyle w:val="ListNumber"/>
        <w:numPr>
          <w:ilvl w:val="0"/>
          <w:numId w:val="0"/>
        </w:numPr>
        <w:ind w:left="360" w:hanging="360"/>
      </w:pPr>
    </w:p>
    <w:p w14:paraId="67050D96" w14:textId="2CCF02D0" w:rsidR="00AD4543" w:rsidRDefault="00AD4543" w:rsidP="00BC1130">
      <w:pPr>
        <w:pStyle w:val="ListNumber"/>
        <w:numPr>
          <w:ilvl w:val="0"/>
          <w:numId w:val="0"/>
        </w:numPr>
        <w:ind w:left="360" w:hanging="360"/>
      </w:pPr>
    </w:p>
    <w:p w14:paraId="5FCAE24D" w14:textId="77777777" w:rsidR="00AD4543" w:rsidRDefault="00AD4543" w:rsidP="00AD4543">
      <w:pPr>
        <w:pStyle w:val="Heading1"/>
      </w:pPr>
      <w:bookmarkStart w:id="120" w:name="_Toc37995907"/>
      <w:r>
        <w:t>Dashboard</w:t>
      </w:r>
      <w:bookmarkEnd w:id="120"/>
    </w:p>
    <w:p w14:paraId="60B2686B" w14:textId="77777777" w:rsidR="00AD4543" w:rsidRDefault="00AD4543" w:rsidP="00AD4543">
      <w:pPr>
        <w:pStyle w:val="CVChapterBodyCopy"/>
      </w:pPr>
      <w:r w:rsidRPr="00286459">
        <w:t xml:space="preserve">Your dashboard is the main screen you see when you </w:t>
      </w:r>
      <w:r>
        <w:t xml:space="preserve">sign in </w:t>
      </w:r>
      <w:r w:rsidRPr="00286459">
        <w:t xml:space="preserve">to </w:t>
      </w:r>
      <w:r>
        <w:t>Coreo Home. 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AD4543" w14:paraId="0B86D45C" w14:textId="77777777" w:rsidTr="000E6ACC">
        <w:tc>
          <w:tcPr>
            <w:tcW w:w="2214" w:type="dxa"/>
          </w:tcPr>
          <w:p w14:paraId="375CBE0B" w14:textId="77777777" w:rsidR="00AD4543" w:rsidRPr="0086132C" w:rsidRDefault="00AD4543" w:rsidP="000E6ACC">
            <w:pPr>
              <w:pStyle w:val="CVChapterBodyCopy"/>
              <w:rPr>
                <w:b/>
              </w:rPr>
            </w:pPr>
            <w:r w:rsidRPr="0086132C">
              <w:rPr>
                <w:b/>
              </w:rPr>
              <w:t>Individuals</w:t>
            </w:r>
          </w:p>
        </w:tc>
        <w:tc>
          <w:tcPr>
            <w:tcW w:w="2214" w:type="dxa"/>
          </w:tcPr>
          <w:p w14:paraId="7BF3786B" w14:textId="77777777" w:rsidR="00AD4543" w:rsidRPr="0086132C" w:rsidRDefault="00AD4543" w:rsidP="000E6ACC">
            <w:pPr>
              <w:pStyle w:val="CVChapterBodyCopy"/>
              <w:rPr>
                <w:b/>
              </w:rPr>
            </w:pPr>
            <w:r w:rsidRPr="0086132C">
              <w:rPr>
                <w:b/>
              </w:rPr>
              <w:t>Service Providers</w:t>
            </w:r>
          </w:p>
        </w:tc>
        <w:tc>
          <w:tcPr>
            <w:tcW w:w="2214" w:type="dxa"/>
          </w:tcPr>
          <w:p w14:paraId="465FAB90" w14:textId="77777777" w:rsidR="00AD4543" w:rsidRPr="0086132C" w:rsidRDefault="00AD4543" w:rsidP="000E6ACC">
            <w:pPr>
              <w:pStyle w:val="CVChapterBodyCopy"/>
              <w:rPr>
                <w:b/>
              </w:rPr>
            </w:pPr>
            <w:r w:rsidRPr="0086132C">
              <w:rPr>
                <w:b/>
              </w:rPr>
              <w:t>Service Requests</w:t>
            </w:r>
          </w:p>
        </w:tc>
        <w:tc>
          <w:tcPr>
            <w:tcW w:w="2214" w:type="dxa"/>
          </w:tcPr>
          <w:p w14:paraId="5F45958B" w14:textId="77777777" w:rsidR="00AD4543" w:rsidRPr="0086132C" w:rsidRDefault="00AD4543" w:rsidP="000E6ACC">
            <w:pPr>
              <w:pStyle w:val="CVChapterBodyCopy"/>
              <w:rPr>
                <w:b/>
              </w:rPr>
            </w:pPr>
            <w:r w:rsidRPr="0086132C">
              <w:rPr>
                <w:b/>
              </w:rPr>
              <w:t>Service Visits</w:t>
            </w:r>
          </w:p>
        </w:tc>
      </w:tr>
    </w:tbl>
    <w:p w14:paraId="1F66E6C8" w14:textId="77777777" w:rsidR="00AD4543" w:rsidRDefault="00AD4543" w:rsidP="0014506D">
      <w:pPr>
        <w:pStyle w:val="Heading2"/>
        <w:tabs>
          <w:tab w:val="clear" w:pos="4406"/>
          <w:tab w:val="left" w:pos="567"/>
        </w:tabs>
      </w:pPr>
      <w:bookmarkStart w:id="121" w:name="_Toc37995908"/>
      <w:r w:rsidRPr="00597F15">
        <w:t>Individuals</w:t>
      </w:r>
      <w:r>
        <w:t xml:space="preserve"> Tab</w:t>
      </w:r>
      <w:bookmarkEnd w:id="121"/>
    </w:p>
    <w:p w14:paraId="49B04D03" w14:textId="28544016" w:rsidR="00AD4543" w:rsidRDefault="00AD4543" w:rsidP="00AD4543">
      <w:pPr>
        <w:pStyle w:val="CVChapterBodyCopy"/>
      </w:pPr>
      <w:r>
        <w:t xml:space="preserve">The </w:t>
      </w:r>
      <w:r w:rsidRPr="00597F15">
        <w:rPr>
          <w:b/>
        </w:rPr>
        <w:t>Individuals</w:t>
      </w:r>
      <w:r>
        <w:t xml:space="preserve"> tab has four subtabs:</w:t>
      </w:r>
    </w:p>
    <w:p w14:paraId="3D74824D" w14:textId="5306E499" w:rsidR="000B50BF" w:rsidRDefault="0014506D" w:rsidP="0014506D">
      <w:pPr>
        <w:pStyle w:val="HeadingNoNumering"/>
      </w:pPr>
      <w:r>
        <w:t xml:space="preserve">1) </w:t>
      </w:r>
      <w:r w:rsidR="000B50BF" w:rsidRPr="00597F15">
        <w:t>Individuals in Total in the Population</w:t>
      </w:r>
    </w:p>
    <w:p w14:paraId="6BC994CE" w14:textId="00E4C432" w:rsidR="00D82372" w:rsidRDefault="00EC0BC2" w:rsidP="00EC0BC2">
      <w:pPr>
        <w:pStyle w:val="CVChapterBodyCopy"/>
      </w:pPr>
      <w:r>
        <w:t xml:space="preserve">The </w:t>
      </w:r>
      <w:r w:rsidRPr="0012351E">
        <w:rPr>
          <w:b/>
        </w:rPr>
        <w:t>Individuals in Total in the Population</w:t>
      </w:r>
      <w:r>
        <w:t xml:space="preserve"> subtab shows the </w:t>
      </w:r>
      <w:r w:rsidR="00D82372">
        <w:t xml:space="preserve">total </w:t>
      </w:r>
      <w:r>
        <w:t>number of individuals (patients)</w:t>
      </w:r>
      <w:r w:rsidR="00D82372">
        <w:t xml:space="preserve"> assigned to you</w:t>
      </w:r>
      <w:r>
        <w:t xml:space="preserve"> </w:t>
      </w:r>
      <w:r w:rsidR="00D82372">
        <w:t>and who</w:t>
      </w:r>
      <w:r>
        <w:t xml:space="preserve"> are</w:t>
      </w:r>
      <w:r w:rsidR="00C73886">
        <w:t xml:space="preserve"> engaged with </w:t>
      </w:r>
      <w:r w:rsidR="00D82372">
        <w:t>various</w:t>
      </w:r>
      <w:r w:rsidR="00C73886">
        <w:t xml:space="preserve"> service providers within Coreo Home.</w:t>
      </w:r>
    </w:p>
    <w:p w14:paraId="55422A9B" w14:textId="58B713B1" w:rsidR="00EC0BC2" w:rsidRDefault="00D43193" w:rsidP="00EC0BC2">
      <w:pPr>
        <w:pStyle w:val="CVChapterBodyCopy"/>
      </w:pPr>
      <w:r w:rsidRPr="00D43193">
        <w:rPr>
          <w:highlight w:val="magenta"/>
        </w:rPr>
        <w:t>Your administrator gives permission</w:t>
      </w:r>
    </w:p>
    <w:p w14:paraId="027B481E" w14:textId="77777777" w:rsidR="00F03748" w:rsidRDefault="00F03748" w:rsidP="00EC0BC2">
      <w:pPr>
        <w:pStyle w:val="CVChapterBodyCopy"/>
      </w:pPr>
    </w:p>
    <w:p w14:paraId="4769C3FA" w14:textId="54972CA2" w:rsidR="00AD4543" w:rsidRDefault="00F03748" w:rsidP="00F03748">
      <w:pPr>
        <w:pStyle w:val="CVFigure"/>
      </w:pPr>
      <w:r>
        <w:drawing>
          <wp:inline distT="0" distB="0" distL="0" distR="0" wp14:anchorId="46982814" wp14:editId="59B6DE2D">
            <wp:extent cx="4647480" cy="2108579"/>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1 CT Dashboard 1.png"/>
                    <pic:cNvPicPr/>
                  </pic:nvPicPr>
                  <pic:blipFill>
                    <a:blip r:embed="rId179">
                      <a:extLst>
                        <a:ext uri="{28A0092B-C50C-407E-A947-70E740481C1C}">
                          <a14:useLocalDpi xmlns:a14="http://schemas.microsoft.com/office/drawing/2010/main" val="0"/>
                        </a:ext>
                      </a:extLst>
                    </a:blip>
                    <a:stretch>
                      <a:fillRect/>
                    </a:stretch>
                  </pic:blipFill>
                  <pic:spPr>
                    <a:xfrm>
                      <a:off x="0" y="0"/>
                      <a:ext cx="4656470" cy="2112658"/>
                    </a:xfrm>
                    <a:prstGeom prst="rect">
                      <a:avLst/>
                    </a:prstGeom>
                  </pic:spPr>
                </pic:pic>
              </a:graphicData>
            </a:graphic>
          </wp:inline>
        </w:drawing>
      </w:r>
    </w:p>
    <w:p w14:paraId="00D3318E" w14:textId="5B75A717" w:rsidR="00AD4543" w:rsidRDefault="008049B8" w:rsidP="00093763">
      <w:pPr>
        <w:pStyle w:val="CVFigureCaption"/>
      </w:pPr>
      <w:r>
        <w:t>Individuals tab–Individuals in</w:t>
      </w:r>
      <w:r w:rsidR="00093763">
        <w:t xml:space="preserve"> the Total Population subtab</w:t>
      </w:r>
    </w:p>
    <w:p w14:paraId="26D124FA" w14:textId="74A62D98" w:rsidR="00093763" w:rsidRPr="006E4FCB" w:rsidRDefault="00093763" w:rsidP="006E4FCB">
      <w:pPr>
        <w:pStyle w:val="ChapterBodyCopy"/>
      </w:pPr>
      <w:r w:rsidRPr="006E4FCB">
        <w:t>Based on the subtab that you select, the details of the individuals</w:t>
      </w:r>
      <w:r w:rsidR="00A21ABC">
        <w:t>,</w:t>
      </w:r>
      <w:r w:rsidRPr="006E4FCB">
        <w:t xml:space="preserve"> including </w:t>
      </w:r>
      <w:r w:rsidR="00A21ABC">
        <w:t xml:space="preserve">the </w:t>
      </w:r>
      <w:r w:rsidRPr="006E4FCB">
        <w:t>individual’s name, gender, age, name of the contract, provider’s name, risk group that they belong to, and the account status are shown.</w:t>
      </w:r>
    </w:p>
    <w:p w14:paraId="1F10158F" w14:textId="7A5B1DC7" w:rsidR="00093763" w:rsidRDefault="00093763" w:rsidP="006E4FCB">
      <w:pPr>
        <w:pStyle w:val="ChapterBodyCopy"/>
      </w:pPr>
      <w:r>
        <w:lastRenderedPageBreak/>
        <w:t>You can use the Search button to search the records in the lower pane of the window based upon the individual’s name that you enter in the Search box.</w:t>
      </w:r>
    </w:p>
    <w:p w14:paraId="14925FEB" w14:textId="0FF1868C" w:rsidR="00EB6093" w:rsidRPr="00EB6093" w:rsidRDefault="00EB6093" w:rsidP="006E4FCB">
      <w:pPr>
        <w:pStyle w:val="ChapterBodyCopy"/>
        <w:rPr>
          <w:highlight w:val="magenta"/>
        </w:rPr>
      </w:pPr>
      <w:r w:rsidRPr="00EB6093">
        <w:rPr>
          <w:highlight w:val="magenta"/>
        </w:rPr>
        <w:t>Vertical three dots icon</w:t>
      </w:r>
    </w:p>
    <w:p w14:paraId="3FC36866" w14:textId="0C6B8FF1" w:rsidR="00EB6093" w:rsidRDefault="00EB6093" w:rsidP="006E4FCB">
      <w:pPr>
        <w:pStyle w:val="ChapterBodyCopy"/>
      </w:pPr>
      <w:r w:rsidRPr="00EB6093">
        <w:rPr>
          <w:highlight w:val="magenta"/>
        </w:rPr>
        <w:t>Time Period</w:t>
      </w:r>
    </w:p>
    <w:p w14:paraId="5779B800" w14:textId="5BAA3369" w:rsidR="00093763" w:rsidRDefault="00093763" w:rsidP="006E4FCB">
      <w:pPr>
        <w:pStyle w:val="ChapterBodyCopy"/>
      </w:pPr>
      <w:r>
        <w:t xml:space="preserve">Similarly, you can use </w:t>
      </w:r>
      <w:r w:rsidRPr="00707FD5">
        <w:rPr>
          <w:b/>
        </w:rPr>
        <w:t>Filters</w:t>
      </w:r>
      <w:r>
        <w:t xml:space="preserve"> to display only those records based on these filter criteria: Contract, Risk Group, Attributed Providers, Gender, Clinical Conditions, Age of the individual</w:t>
      </w:r>
      <w:r w:rsidR="00A21ABC">
        <w:t>,</w:t>
      </w:r>
      <w:r>
        <w:t xml:space="preserve"> and their Gender.</w:t>
      </w:r>
    </w:p>
    <w:p w14:paraId="1EC52D0F" w14:textId="2E9B3B68" w:rsidR="00F03748" w:rsidRDefault="006E4FCB" w:rsidP="006E4FCB">
      <w:pPr>
        <w:pStyle w:val="ChapterBodyCopy"/>
      </w:pPr>
      <w:r w:rsidRPr="006E4FCB">
        <w:t xml:space="preserve">Each individual’s details are displayed in a row with an </w:t>
      </w:r>
      <w:r w:rsidRPr="006E4FCB">
        <w:rPr>
          <w:b/>
        </w:rPr>
        <w:t>Actions</w:t>
      </w:r>
      <w:r w:rsidRPr="006E4FCB">
        <w:t xml:space="preserve"> button towards the end of the row. Click the </w:t>
      </w:r>
      <w:r w:rsidRPr="006E4FCB">
        <w:rPr>
          <w:b/>
        </w:rPr>
        <w:t>Actions</w:t>
      </w:r>
      <w:r w:rsidRPr="006E4FCB">
        <w:t xml:space="preserve"> button to naviga</w:t>
      </w:r>
      <w:r w:rsidR="00BF6CC1">
        <w:t>te to the individual’s account.</w:t>
      </w:r>
    </w:p>
    <w:p w14:paraId="31A01B9D" w14:textId="4C68873A" w:rsidR="00F03748" w:rsidRDefault="00BF6CC1" w:rsidP="00BF6CC1">
      <w:pPr>
        <w:pStyle w:val="CVFigure"/>
      </w:pPr>
      <w:r w:rsidRPr="00BF6CC1">
        <w:drawing>
          <wp:inline distT="0" distB="0" distL="0" distR="0" wp14:anchorId="61188C64" wp14:editId="4098C1E9">
            <wp:extent cx="4864608" cy="2268461"/>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2 CT Dashboard - Exit Indi.png"/>
                    <pic:cNvPicPr/>
                  </pic:nvPicPr>
                  <pic:blipFill>
                    <a:blip r:embed="rId180">
                      <a:extLst>
                        <a:ext uri="{28A0092B-C50C-407E-A947-70E740481C1C}">
                          <a14:useLocalDpi xmlns:a14="http://schemas.microsoft.com/office/drawing/2010/main" val="0"/>
                        </a:ext>
                      </a:extLst>
                    </a:blip>
                    <a:stretch>
                      <a:fillRect/>
                    </a:stretch>
                  </pic:blipFill>
                  <pic:spPr>
                    <a:xfrm>
                      <a:off x="0" y="0"/>
                      <a:ext cx="4868408" cy="2270233"/>
                    </a:xfrm>
                    <a:prstGeom prst="rect">
                      <a:avLst/>
                    </a:prstGeom>
                  </pic:spPr>
                </pic:pic>
              </a:graphicData>
            </a:graphic>
          </wp:inline>
        </w:drawing>
      </w:r>
    </w:p>
    <w:p w14:paraId="1568A74A" w14:textId="2BBA1753" w:rsidR="00F03748" w:rsidRDefault="00277EBB" w:rsidP="00BF6CC1">
      <w:pPr>
        <w:pStyle w:val="CVFigureCaption"/>
      </w:pPr>
      <w:r>
        <w:t>individual account</w:t>
      </w:r>
    </w:p>
    <w:p w14:paraId="54C7D218" w14:textId="7E2E521C" w:rsidR="0063020E" w:rsidRDefault="00BF6CC1" w:rsidP="00BF6CC1">
      <w:pPr>
        <w:pStyle w:val="ChapterBodyCopy"/>
      </w:pPr>
      <w:r w:rsidRPr="006E4FCB">
        <w:t xml:space="preserve">As a care team member, </w:t>
      </w:r>
      <w:r w:rsidRPr="006E4FCB">
        <w:rPr>
          <w:highlight w:val="cyan"/>
        </w:rPr>
        <w:t>you can access an individual’s account and assume their role to perform all those actions and tasks that an individual user can do</w:t>
      </w:r>
      <w:r w:rsidRPr="006E4FCB">
        <w:t>.</w:t>
      </w:r>
    </w:p>
    <w:p w14:paraId="5210FD6C" w14:textId="2BA4A875" w:rsidR="00390C0E" w:rsidRDefault="00390C0E" w:rsidP="00BF6CC1">
      <w:pPr>
        <w:pStyle w:val="ChapterBodyCopy"/>
      </w:pPr>
      <w:r>
        <w:t xml:space="preserve">At any time, you can use the </w:t>
      </w:r>
      <w:r w:rsidRPr="00390C0E">
        <w:rPr>
          <w:b/>
        </w:rPr>
        <w:t>Exit Individual</w:t>
      </w:r>
      <w:r>
        <w:t xml:space="preserve"> button at the upper-left corner of the screen to navigate back to your account.</w:t>
      </w:r>
    </w:p>
    <w:p w14:paraId="3384737F" w14:textId="7E36FF4C" w:rsidR="0068503D" w:rsidRPr="0012351E" w:rsidRDefault="0014506D" w:rsidP="0014506D">
      <w:pPr>
        <w:pStyle w:val="HeadingNoNumering"/>
      </w:pPr>
      <w:r>
        <w:t xml:space="preserve">2) </w:t>
      </w:r>
      <w:r w:rsidR="0068503D">
        <w:t>Individuals with No/Invalid Credit Cards</w:t>
      </w:r>
    </w:p>
    <w:p w14:paraId="6E9A76CB" w14:textId="56CB7347" w:rsidR="00BF6CC1" w:rsidRDefault="0068503D" w:rsidP="0068503D">
      <w:pPr>
        <w:pStyle w:val="ChapterBodyCopy"/>
      </w:pPr>
      <w:r>
        <w:t xml:space="preserve">This subtab displays the total number of individuals assigned to you, who have not provided the credit card details in their Coreo Home user account and those who have entered </w:t>
      </w:r>
      <w:r w:rsidR="00A21ABC">
        <w:t xml:space="preserve">an </w:t>
      </w:r>
      <w:r>
        <w:t>invalid or incorrect card details.</w:t>
      </w:r>
    </w:p>
    <w:p w14:paraId="5660D10A" w14:textId="5387D627" w:rsidR="0068503D" w:rsidRDefault="0068503D" w:rsidP="0068503D">
      <w:pPr>
        <w:pStyle w:val="ChapterBodyCopy"/>
      </w:pPr>
      <w:r>
        <w:t>You can view the details of such individuals listed as rows in the lower half of the screen.</w:t>
      </w:r>
    </w:p>
    <w:p w14:paraId="1D2F6765" w14:textId="59D137CC" w:rsidR="0068503D" w:rsidRDefault="0068503D" w:rsidP="0068503D">
      <w:pPr>
        <w:pStyle w:val="ChapterBodyCopy"/>
      </w:pPr>
      <w:r>
        <w:t xml:space="preserve">Click the </w:t>
      </w:r>
      <w:r w:rsidRPr="0068503D">
        <w:rPr>
          <w:b/>
        </w:rPr>
        <w:t>Actions</w:t>
      </w:r>
      <w:r>
        <w:t xml:space="preserve"> button to navigate to the individual’s account, and on the side menu, select </w:t>
      </w:r>
      <w:r w:rsidRPr="0068503D">
        <w:rPr>
          <w:b/>
        </w:rPr>
        <w:t>Payments</w:t>
      </w:r>
      <w:r>
        <w:t>.</w:t>
      </w:r>
    </w:p>
    <w:p w14:paraId="3B28071D" w14:textId="757E9273" w:rsidR="0068503D" w:rsidRDefault="0068503D" w:rsidP="00BC1130">
      <w:pPr>
        <w:pStyle w:val="ListNumber"/>
        <w:numPr>
          <w:ilvl w:val="0"/>
          <w:numId w:val="0"/>
        </w:numPr>
        <w:ind w:left="360" w:hanging="360"/>
      </w:pPr>
      <w:r>
        <w:rPr>
          <w:noProof/>
          <w:lang w:val="en-IN" w:eastAsia="en-IN"/>
        </w:rPr>
        <w:lastRenderedPageBreak/>
        <w:drawing>
          <wp:inline distT="0" distB="0" distL="0" distR="0" wp14:anchorId="13C53C3F" wp14:editId="64931C6F">
            <wp:extent cx="2466650" cy="1960473"/>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3 CT Dashboard b.png"/>
                    <pic:cNvPicPr/>
                  </pic:nvPicPr>
                  <pic:blipFill>
                    <a:blip r:embed="rId181">
                      <a:extLst>
                        <a:ext uri="{28A0092B-C50C-407E-A947-70E740481C1C}">
                          <a14:useLocalDpi xmlns:a14="http://schemas.microsoft.com/office/drawing/2010/main" val="0"/>
                        </a:ext>
                      </a:extLst>
                    </a:blip>
                    <a:stretch>
                      <a:fillRect/>
                    </a:stretch>
                  </pic:blipFill>
                  <pic:spPr>
                    <a:xfrm>
                      <a:off x="0" y="0"/>
                      <a:ext cx="2480784" cy="1971706"/>
                    </a:xfrm>
                    <a:prstGeom prst="rect">
                      <a:avLst/>
                    </a:prstGeom>
                  </pic:spPr>
                </pic:pic>
              </a:graphicData>
            </a:graphic>
          </wp:inline>
        </w:drawing>
      </w:r>
    </w:p>
    <w:p w14:paraId="26D1559A" w14:textId="77777777" w:rsidR="0068503D" w:rsidRDefault="0068503D" w:rsidP="00BC1130">
      <w:pPr>
        <w:pStyle w:val="ListNumber"/>
        <w:numPr>
          <w:ilvl w:val="0"/>
          <w:numId w:val="0"/>
        </w:numPr>
        <w:ind w:left="360" w:hanging="360"/>
      </w:pPr>
    </w:p>
    <w:p w14:paraId="1CBD37E8" w14:textId="2DFBCDD0" w:rsidR="00BF6CC1" w:rsidRDefault="0068503D" w:rsidP="00BC1130">
      <w:pPr>
        <w:pStyle w:val="ListNumber"/>
        <w:numPr>
          <w:ilvl w:val="0"/>
          <w:numId w:val="0"/>
        </w:numPr>
        <w:ind w:left="360" w:hanging="360"/>
      </w:pPr>
      <w:r>
        <w:t xml:space="preserve">You can notice that the card details are not entered under the </w:t>
      </w:r>
      <w:r w:rsidRPr="0068503D">
        <w:rPr>
          <w:b/>
        </w:rPr>
        <w:t>Payments</w:t>
      </w:r>
      <w:r>
        <w:t xml:space="preserve"> section.</w:t>
      </w:r>
    </w:p>
    <w:p w14:paraId="6FB93F0C" w14:textId="490FBBE1" w:rsidR="00EB7F6A" w:rsidRPr="00A26AB3" w:rsidRDefault="0014506D" w:rsidP="0014506D">
      <w:pPr>
        <w:pStyle w:val="HeadingNoNumering"/>
      </w:pPr>
      <w:r>
        <w:t xml:space="preserve">3) </w:t>
      </w:r>
      <w:r w:rsidR="00EB7F6A">
        <w:t>Individuals with Visits in t</w:t>
      </w:r>
      <w:r w:rsidR="00EB7F6A" w:rsidRPr="00A26AB3">
        <w:t>he Period</w:t>
      </w:r>
    </w:p>
    <w:p w14:paraId="33C89091" w14:textId="710C45C1" w:rsidR="00EB7F6A" w:rsidRDefault="00EB7F6A" w:rsidP="00EB7F6A">
      <w:pPr>
        <w:pStyle w:val="CVChapterBodyCopy"/>
      </w:pPr>
      <w:r w:rsidRPr="00B65528">
        <w:t>The</w:t>
      </w:r>
      <w:r>
        <w:rPr>
          <w:b/>
        </w:rPr>
        <w:t xml:space="preserve"> </w:t>
      </w:r>
      <w:r w:rsidRPr="00597F15">
        <w:rPr>
          <w:b/>
        </w:rPr>
        <w:t>Individuals with Visits in the Period</w:t>
      </w:r>
      <w:r>
        <w:t xml:space="preserve"> subtab shows the total number of individuals who have </w:t>
      </w:r>
      <w:r w:rsidR="00935EF6">
        <w:t>their</w:t>
      </w:r>
      <w:r>
        <w:t xml:space="preserve"> visits scheduled from their service providers during a specified period.</w:t>
      </w:r>
    </w:p>
    <w:p w14:paraId="2CA38009" w14:textId="02AF9E7F" w:rsidR="0068503D" w:rsidRDefault="00935EF6" w:rsidP="00BC1130">
      <w:pPr>
        <w:pStyle w:val="ListNumber"/>
        <w:numPr>
          <w:ilvl w:val="0"/>
          <w:numId w:val="0"/>
        </w:numPr>
        <w:ind w:left="360" w:hanging="360"/>
      </w:pPr>
      <w:r>
        <w:rPr>
          <w:noProof/>
          <w:lang w:val="en-IN" w:eastAsia="en-IN"/>
        </w:rPr>
        <w:drawing>
          <wp:inline distT="0" distB="0" distL="0" distR="0" wp14:anchorId="26601A6C" wp14:editId="0E9E5810">
            <wp:extent cx="2567635" cy="2307603"/>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4 CT Dashboard.png"/>
                    <pic:cNvPicPr/>
                  </pic:nvPicPr>
                  <pic:blipFill>
                    <a:blip r:embed="rId182">
                      <a:extLst>
                        <a:ext uri="{28A0092B-C50C-407E-A947-70E740481C1C}">
                          <a14:useLocalDpi xmlns:a14="http://schemas.microsoft.com/office/drawing/2010/main" val="0"/>
                        </a:ext>
                      </a:extLst>
                    </a:blip>
                    <a:stretch>
                      <a:fillRect/>
                    </a:stretch>
                  </pic:blipFill>
                  <pic:spPr>
                    <a:xfrm>
                      <a:off x="0" y="0"/>
                      <a:ext cx="2586144" cy="2324238"/>
                    </a:xfrm>
                    <a:prstGeom prst="rect">
                      <a:avLst/>
                    </a:prstGeom>
                  </pic:spPr>
                </pic:pic>
              </a:graphicData>
            </a:graphic>
          </wp:inline>
        </w:drawing>
      </w:r>
    </w:p>
    <w:p w14:paraId="274EC3AD" w14:textId="51F9F037" w:rsidR="00935EF6" w:rsidRDefault="00935EF6" w:rsidP="00935EF6">
      <w:pPr>
        <w:pStyle w:val="CVChapterBodyCopy"/>
      </w:pPr>
      <w:r>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of the individuals for the current date.</w:t>
      </w:r>
    </w:p>
    <w:p w14:paraId="73EB7D56" w14:textId="532F979A" w:rsidR="00EB7F6A" w:rsidRDefault="00935EF6" w:rsidP="00935EF6">
      <w:pPr>
        <w:pStyle w:val="ListNumber"/>
        <w:numPr>
          <w:ilvl w:val="0"/>
          <w:numId w:val="0"/>
        </w:numPr>
        <w:ind w:left="360" w:hanging="360"/>
      </w:pPr>
      <w:r>
        <w:t xml:space="preserve">The total number of service visits for each individual is shown in the </w:t>
      </w:r>
      <w:r>
        <w:rPr>
          <w:b/>
        </w:rPr>
        <w:t xml:space="preserve">Visits </w:t>
      </w:r>
      <w:r w:rsidRPr="00057CDF">
        <w:t>column</w:t>
      </w:r>
      <w:r w:rsidRPr="00E050BA">
        <w:t>.</w:t>
      </w:r>
    </w:p>
    <w:p w14:paraId="01D8EF5C" w14:textId="014BC898" w:rsidR="007762D9" w:rsidRDefault="0014506D" w:rsidP="0014506D">
      <w:pPr>
        <w:pStyle w:val="HeadingNoNumering"/>
      </w:pPr>
      <w:r>
        <w:t xml:space="preserve">4) </w:t>
      </w:r>
      <w:r w:rsidR="007762D9" w:rsidRPr="00277EBB">
        <w:t>Individual with Feedback Alerts</w:t>
      </w:r>
    </w:p>
    <w:p w14:paraId="50709B8A" w14:textId="29CCF459" w:rsidR="00935EF6" w:rsidRDefault="00277EBB" w:rsidP="00277EBB">
      <w:pPr>
        <w:pStyle w:val="ChapterBodyCopy"/>
      </w:pPr>
      <w:r>
        <w:t xml:space="preserve">Refer to the </w:t>
      </w:r>
      <w:hyperlink w:anchor="IndiwithFeedbackAlerts" w:history="1">
        <w:r w:rsidRPr="00277EBB">
          <w:rPr>
            <w:rStyle w:val="Hyperlink"/>
            <w:rFonts w:cstheme="minorBidi"/>
          </w:rPr>
          <w:t>Individual with Feedback Alerts</w:t>
        </w:r>
      </w:hyperlink>
      <w:r>
        <w:t xml:space="preserve"> topic </w:t>
      </w:r>
      <w:r w:rsidR="000E6ACC">
        <w:t>under</w:t>
      </w:r>
      <w:r>
        <w:t xml:space="preserve"> the Entity User section in this user guide for more information.</w:t>
      </w:r>
    </w:p>
    <w:p w14:paraId="584DB280" w14:textId="77777777" w:rsidR="00277EBB" w:rsidRPr="00823EEC" w:rsidRDefault="00277EBB" w:rsidP="00277EBB">
      <w:pPr>
        <w:pStyle w:val="Heading2"/>
        <w:tabs>
          <w:tab w:val="clear" w:pos="4406"/>
          <w:tab w:val="left" w:pos="709"/>
        </w:tabs>
      </w:pPr>
      <w:bookmarkStart w:id="122" w:name="_Toc37995909"/>
      <w:r w:rsidRPr="00823EEC">
        <w:t>Service Providers</w:t>
      </w:r>
      <w:r>
        <w:t xml:space="preserve"> Tab</w:t>
      </w:r>
      <w:bookmarkEnd w:id="122"/>
    </w:p>
    <w:p w14:paraId="5C93266F" w14:textId="77777777" w:rsidR="000E6ACC" w:rsidRDefault="000E6ACC" w:rsidP="000E6ACC">
      <w:pPr>
        <w:pStyle w:val="CVChapterBodyCopy"/>
      </w:pPr>
      <w:r>
        <w:t xml:space="preserve">The </w:t>
      </w:r>
      <w:r>
        <w:rPr>
          <w:b/>
        </w:rPr>
        <w:t>Service Providers</w:t>
      </w:r>
      <w:r>
        <w:t xml:space="preserve"> tab has five subtabs:</w:t>
      </w:r>
    </w:p>
    <w:p w14:paraId="5613DC1F" w14:textId="209B2C3B" w:rsidR="00EE1965" w:rsidRPr="00A26AB3" w:rsidRDefault="00436192" w:rsidP="00436192">
      <w:pPr>
        <w:pStyle w:val="HeadingNoNumering"/>
      </w:pPr>
      <w:r>
        <w:lastRenderedPageBreak/>
        <w:t xml:space="preserve">1) </w:t>
      </w:r>
      <w:r w:rsidR="00EE1965" w:rsidRPr="00A26AB3">
        <w:t>Providers in Total in the Population</w:t>
      </w:r>
    </w:p>
    <w:p w14:paraId="52F06C86" w14:textId="6000D9D2" w:rsidR="00EE1965" w:rsidRPr="00BA6264" w:rsidRDefault="00EE1965" w:rsidP="00EE1965">
      <w:pPr>
        <w:pStyle w:val="ChapterBodyCopy"/>
      </w:pPr>
      <w:r w:rsidRPr="00BA6264">
        <w:t xml:space="preserve">The </w:t>
      </w:r>
      <w:r w:rsidRPr="00BA6264">
        <w:rPr>
          <w:b/>
        </w:rPr>
        <w:t>Providers in Total in the Population</w:t>
      </w:r>
      <w:r w:rsidRPr="00BA6264">
        <w:t xml:space="preserve"> subtab shows the total numb</w:t>
      </w:r>
      <w:r>
        <w:t>er of service providers that are assigned to you by your administrator</w:t>
      </w:r>
      <w:r w:rsidRPr="00BA6264">
        <w:t>.</w:t>
      </w:r>
    </w:p>
    <w:p w14:paraId="40C9483D" w14:textId="7017446B" w:rsidR="00EE1965" w:rsidRDefault="00512DEC" w:rsidP="001253E5">
      <w:pPr>
        <w:pStyle w:val="CVFigure"/>
      </w:pPr>
      <w:r>
        <w:drawing>
          <wp:inline distT="0" distB="0" distL="0" distR="0" wp14:anchorId="47A8B295" wp14:editId="2A7AC9A9">
            <wp:extent cx="5237683" cy="21678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 CT Dashboard SP tab.png"/>
                    <pic:cNvPicPr/>
                  </pic:nvPicPr>
                  <pic:blipFill>
                    <a:blip r:embed="rId183">
                      <a:extLst>
                        <a:ext uri="{28A0092B-C50C-407E-A947-70E740481C1C}">
                          <a14:useLocalDpi xmlns:a14="http://schemas.microsoft.com/office/drawing/2010/main" val="0"/>
                        </a:ext>
                      </a:extLst>
                    </a:blip>
                    <a:stretch>
                      <a:fillRect/>
                    </a:stretch>
                  </pic:blipFill>
                  <pic:spPr>
                    <a:xfrm>
                      <a:off x="0" y="0"/>
                      <a:ext cx="5258479" cy="2176426"/>
                    </a:xfrm>
                    <a:prstGeom prst="rect">
                      <a:avLst/>
                    </a:prstGeom>
                  </pic:spPr>
                </pic:pic>
              </a:graphicData>
            </a:graphic>
          </wp:inline>
        </w:drawing>
      </w:r>
    </w:p>
    <w:p w14:paraId="72C920F3" w14:textId="77777777" w:rsidR="001253E5" w:rsidRDefault="001253E5" w:rsidP="001253E5">
      <w:pPr>
        <w:pStyle w:val="CVFigureCaption"/>
        <w:tabs>
          <w:tab w:val="left" w:pos="1134"/>
        </w:tabs>
      </w:pPr>
      <w:r>
        <w:t>Service Providers tab–Providers in Total in the Population subtab</w:t>
      </w:r>
    </w:p>
    <w:p w14:paraId="11D00BBE" w14:textId="085D6F36" w:rsidR="00923AF5" w:rsidRDefault="001253E5" w:rsidP="001253E5">
      <w:pPr>
        <w:pStyle w:val="ChapterBodyCopy"/>
      </w:pPr>
      <w:r>
        <w:t>The details of the service providers are displayed in each row in the lower</w:t>
      </w:r>
      <w:r w:rsidR="00A21ABC">
        <w:t xml:space="preserve"> </w:t>
      </w:r>
      <w:r>
        <w:t>half of the screen</w:t>
      </w:r>
      <w:r w:rsidR="00A21ABC">
        <w:t>,</w:t>
      </w:r>
      <w:r w:rsidR="00EE7966">
        <w:t xml:space="preserve"> and the details include the following:</w:t>
      </w:r>
    </w:p>
    <w:p w14:paraId="3541AF2B" w14:textId="7F8C0F2B" w:rsidR="00923AF5" w:rsidRPr="00EE7966" w:rsidRDefault="009F3738" w:rsidP="00EE7966">
      <w:pPr>
        <w:pStyle w:val="ListBullet"/>
        <w:spacing w:line="240" w:lineRule="exact"/>
      </w:pPr>
      <w:r>
        <w:t>The name of the service provider</w:t>
      </w:r>
    </w:p>
    <w:p w14:paraId="1B7FF802" w14:textId="15F7E754" w:rsidR="00923AF5" w:rsidRPr="00EE7966" w:rsidRDefault="00923AF5" w:rsidP="00EE7966">
      <w:pPr>
        <w:pStyle w:val="ListBullet"/>
        <w:spacing w:line="240" w:lineRule="exact"/>
      </w:pPr>
      <w:r w:rsidRPr="00EE7966">
        <w:t>P</w:t>
      </w:r>
      <w:r w:rsidR="001253E5" w:rsidRPr="00EE7966">
        <w:t>rovider type – Individual, Entity, Entity Service Provider</w:t>
      </w:r>
    </w:p>
    <w:p w14:paraId="74F39EDD" w14:textId="421E060C" w:rsidR="00923AF5" w:rsidRPr="00EE7966" w:rsidRDefault="00923AF5" w:rsidP="00EE7966">
      <w:pPr>
        <w:pStyle w:val="ListBullet"/>
        <w:spacing w:line="240" w:lineRule="exact"/>
      </w:pPr>
      <w:r w:rsidRPr="00EE7966">
        <w:t>Affiliations – T</w:t>
      </w:r>
      <w:r w:rsidR="001253E5" w:rsidRPr="00EE7966">
        <w:t xml:space="preserve">he </w:t>
      </w:r>
      <w:r w:rsidRPr="00EE7966">
        <w:t>various</w:t>
      </w:r>
      <w:r w:rsidR="001253E5" w:rsidRPr="00EE7966">
        <w:t xml:space="preserve"> </w:t>
      </w:r>
      <w:r w:rsidRPr="00EE7966">
        <w:t>organizations and bodies the provider is affiliated with</w:t>
      </w:r>
    </w:p>
    <w:p w14:paraId="053EEB96" w14:textId="16481907" w:rsidR="001253E5" w:rsidRPr="00EE7966" w:rsidRDefault="00923AF5" w:rsidP="00EE7966">
      <w:pPr>
        <w:pStyle w:val="ListBullet"/>
        <w:spacing w:line="240" w:lineRule="exact"/>
      </w:pPr>
      <w:r w:rsidRPr="00EE7966">
        <w:t>T</w:t>
      </w:r>
      <w:r w:rsidR="001253E5" w:rsidRPr="00EE7966">
        <w:t xml:space="preserve">he service categories and the service types </w:t>
      </w:r>
      <w:r w:rsidR="00EE7966" w:rsidRPr="00EE7966">
        <w:t>that</w:t>
      </w:r>
      <w:r w:rsidRPr="00EE7966">
        <w:t xml:space="preserve"> the provider is offering services</w:t>
      </w:r>
      <w:r w:rsidR="00EE7966" w:rsidRPr="00EE7966">
        <w:t xml:space="preserve"> for</w:t>
      </w:r>
    </w:p>
    <w:p w14:paraId="55694B76" w14:textId="1BD9602C" w:rsidR="00923AF5" w:rsidRPr="00EE7966" w:rsidRDefault="00923AF5" w:rsidP="00EE7966">
      <w:pPr>
        <w:pStyle w:val="ListBullet"/>
        <w:spacing w:line="240" w:lineRule="exact"/>
      </w:pPr>
      <w:r w:rsidRPr="00EE7966">
        <w:t>The ratings</w:t>
      </w:r>
      <w:r w:rsidR="00EE7966" w:rsidRPr="00EE7966">
        <w:t xml:space="preserve"> of the provider</w:t>
      </w:r>
    </w:p>
    <w:p w14:paraId="45C99431" w14:textId="141CEF44" w:rsidR="00EB13E5" w:rsidRDefault="00EE7966" w:rsidP="00EE7966">
      <w:pPr>
        <w:pStyle w:val="ListBullet"/>
        <w:spacing w:line="240" w:lineRule="exact"/>
      </w:pPr>
      <w:r w:rsidRPr="00EE7966">
        <w:t>The Actions icon: Click it t</w:t>
      </w:r>
      <w:r w:rsidR="00EB13E5" w:rsidRPr="00EE7966">
        <w:t>o view the service provider’s profile.</w:t>
      </w:r>
    </w:p>
    <w:p w14:paraId="3513CA49" w14:textId="0520FD86" w:rsidR="00512DEC" w:rsidRPr="00EE7966" w:rsidRDefault="00512DEC" w:rsidP="00EE7966">
      <w:pPr>
        <w:pStyle w:val="ListBullet"/>
        <w:spacing w:line="240" w:lineRule="exact"/>
      </w:pPr>
      <w:r>
        <w:t>Vertical three dots icon: Click it to start a phone call, chat, or video conference with the provider.</w:t>
      </w:r>
    </w:p>
    <w:p w14:paraId="322C0F5F" w14:textId="2D33259F" w:rsidR="00935EF6" w:rsidRDefault="00EE7966" w:rsidP="00BC1130">
      <w:pPr>
        <w:pStyle w:val="ListNumber"/>
        <w:numPr>
          <w:ilvl w:val="0"/>
          <w:numId w:val="0"/>
        </w:numPr>
        <w:ind w:left="360" w:hanging="360"/>
      </w:pPr>
      <w:r>
        <w:t xml:space="preserve">To search the records based upon the provider name, use the </w:t>
      </w:r>
      <w:r w:rsidRPr="00EE7966">
        <w:rPr>
          <w:b/>
        </w:rPr>
        <w:t>Search</w:t>
      </w:r>
      <w:r>
        <w:t xml:space="preserve"> icon</w:t>
      </w:r>
      <w:r w:rsidR="006417D0">
        <w:t>.</w:t>
      </w:r>
    </w:p>
    <w:p w14:paraId="7DD4A377" w14:textId="22973984" w:rsidR="00AC0A6E" w:rsidRDefault="006417D0" w:rsidP="00512DEC">
      <w:pPr>
        <w:pStyle w:val="ChapterBodyCopy"/>
      </w:pPr>
      <w:r>
        <w:t xml:space="preserve">Use </w:t>
      </w:r>
      <w:r w:rsidRPr="00707FD5">
        <w:rPr>
          <w:b/>
        </w:rPr>
        <w:t>Filters</w:t>
      </w:r>
      <w:r>
        <w:t xml:space="preserve"> to display only those </w:t>
      </w:r>
      <w:r w:rsidR="00293765">
        <w:t>service provider records</w:t>
      </w:r>
      <w:r>
        <w:t xml:space="preserve"> based on the filter criteria – Service categories and types, Hourly Rate charged by an individual service provider, </w:t>
      </w:r>
      <w:r w:rsidR="00293765">
        <w:t>S</w:t>
      </w:r>
      <w:r>
        <w:t xml:space="preserve">kills, </w:t>
      </w:r>
      <w:r w:rsidR="00293765">
        <w:t>G</w:t>
      </w:r>
      <w:r>
        <w:t>ende</w:t>
      </w:r>
      <w:r w:rsidR="00293765">
        <w:t>r</w:t>
      </w:r>
      <w:r w:rsidR="00A21ABC">
        <w:t>,</w:t>
      </w:r>
      <w:r w:rsidR="00293765">
        <w:t xml:space="preserve"> and R</w:t>
      </w:r>
      <w:r>
        <w:t>atings</w:t>
      </w:r>
      <w:r w:rsidR="00512DEC">
        <w:t xml:space="preserve"> of the providers</w:t>
      </w:r>
      <w:r>
        <w:t>.</w:t>
      </w:r>
    </w:p>
    <w:p w14:paraId="27068EE9" w14:textId="21342172" w:rsidR="00A9071F" w:rsidRDefault="0014506D" w:rsidP="00436192">
      <w:pPr>
        <w:pStyle w:val="HeadingNoNumering"/>
      </w:pPr>
      <w:r>
        <w:t xml:space="preserve">2) </w:t>
      </w:r>
      <w:r w:rsidR="00A9071F">
        <w:t>Providers with</w:t>
      </w:r>
      <w:r w:rsidR="00A9071F" w:rsidRPr="00A26AB3">
        <w:t xml:space="preserve"> Low Ratings</w:t>
      </w:r>
    </w:p>
    <w:p w14:paraId="2EE8FF0D" w14:textId="54819668" w:rsidR="00E06DD4" w:rsidRDefault="00A9071F" w:rsidP="00512DEC">
      <w:pPr>
        <w:pStyle w:val="ChapterBodyCopy"/>
      </w:pPr>
      <w:r>
        <w:t xml:space="preserve">Refer to the </w:t>
      </w:r>
      <w:hyperlink w:anchor="ProvWithLowRatingsEU" w:history="1">
        <w:r w:rsidR="00520284" w:rsidRPr="00520284">
          <w:rPr>
            <w:rStyle w:val="Hyperlink"/>
            <w:rFonts w:cstheme="minorBidi"/>
          </w:rPr>
          <w:t>Providers with Low Ratings</w:t>
        </w:r>
      </w:hyperlink>
      <w:r w:rsidR="00520284">
        <w:t xml:space="preserve"> topic under the Entity User section</w:t>
      </w:r>
      <w:r w:rsidR="00B942A6">
        <w:t xml:space="preserve"> in this user guide</w:t>
      </w:r>
      <w:r w:rsidR="00520284">
        <w:t>.</w:t>
      </w:r>
    </w:p>
    <w:p w14:paraId="0A73ECBA" w14:textId="6DB32483" w:rsidR="00B942A6" w:rsidRDefault="0014506D" w:rsidP="00436192">
      <w:pPr>
        <w:pStyle w:val="HeadingNoNumering"/>
      </w:pPr>
      <w:r>
        <w:t xml:space="preserve">3) </w:t>
      </w:r>
      <w:r w:rsidR="00B942A6">
        <w:t>Providers with Feedback Alerts</w:t>
      </w:r>
    </w:p>
    <w:p w14:paraId="3012BA85" w14:textId="5DAA6387" w:rsidR="00236B98" w:rsidRDefault="00236B98" w:rsidP="00236B98">
      <w:pPr>
        <w:pStyle w:val="ChapterBodyCopy"/>
      </w:pPr>
      <w:r>
        <w:t xml:space="preserve">Refer to the </w:t>
      </w:r>
      <w:hyperlink w:anchor="ProvWithFeedbackAlertsEU" w:history="1">
        <w:r w:rsidRPr="00236B98">
          <w:rPr>
            <w:rStyle w:val="Hyperlink"/>
            <w:rFonts w:cstheme="minorBidi"/>
          </w:rPr>
          <w:t>Providers with Feedback Alerts</w:t>
        </w:r>
      </w:hyperlink>
      <w:r>
        <w:t xml:space="preserve"> topic under the Entity User section in this user guide.</w:t>
      </w:r>
    </w:p>
    <w:p w14:paraId="57136E55" w14:textId="3AAB3E3E" w:rsidR="00E06DD4" w:rsidRDefault="0014506D" w:rsidP="00436192">
      <w:pPr>
        <w:pStyle w:val="HeadingNoNumering"/>
      </w:pPr>
      <w:r>
        <w:t xml:space="preserve">4) </w:t>
      </w:r>
      <w:r w:rsidR="00520284" w:rsidRPr="00702868">
        <w:t xml:space="preserve">Providers with Low </w:t>
      </w:r>
      <w:r w:rsidR="00520284">
        <w:t>Task Completion</w:t>
      </w:r>
    </w:p>
    <w:p w14:paraId="146FF5A1" w14:textId="3BD33E5B" w:rsidR="00520284" w:rsidRDefault="00520284" w:rsidP="00520284">
      <w:pPr>
        <w:pStyle w:val="ChapterBodyCopy"/>
      </w:pPr>
      <w:r>
        <w:lastRenderedPageBreak/>
        <w:t xml:space="preserve">Refer to the </w:t>
      </w:r>
      <w:hyperlink w:anchor="ProvidersWithLowTask" w:history="1">
        <w:r w:rsidRPr="00453776">
          <w:rPr>
            <w:rStyle w:val="Hyperlink"/>
            <w:rFonts w:cstheme="minorBidi"/>
          </w:rPr>
          <w:t>Providers with Low Task Completion</w:t>
        </w:r>
      </w:hyperlink>
      <w:r>
        <w:t xml:space="preserve"> topic under the Entity User section</w:t>
      </w:r>
      <w:r w:rsidR="00B942A6">
        <w:t xml:space="preserve"> in this user guide</w:t>
      </w:r>
      <w:r>
        <w:t>.</w:t>
      </w:r>
    </w:p>
    <w:p w14:paraId="6B01362A" w14:textId="2B3076F7" w:rsidR="00E06DD4" w:rsidRDefault="0014506D" w:rsidP="00436192">
      <w:pPr>
        <w:pStyle w:val="HeadingNoNumering"/>
      </w:pPr>
      <w:r>
        <w:t xml:space="preserve">5) </w:t>
      </w:r>
      <w:r w:rsidR="00B942A6">
        <w:t>Providers</w:t>
      </w:r>
      <w:r w:rsidR="00B942A6" w:rsidRPr="00A26AB3">
        <w:t xml:space="preserve"> with V</w:t>
      </w:r>
      <w:r w:rsidR="00B942A6">
        <w:t>isits in t</w:t>
      </w:r>
      <w:r w:rsidR="00B942A6" w:rsidRPr="00A26AB3">
        <w:t>he Period</w:t>
      </w:r>
    </w:p>
    <w:p w14:paraId="79330252" w14:textId="45B994E4" w:rsidR="00B942A6" w:rsidRDefault="00B942A6" w:rsidP="00B942A6">
      <w:pPr>
        <w:pStyle w:val="ChapterBodyCopy"/>
      </w:pPr>
      <w:r>
        <w:t xml:space="preserve">Refer to the </w:t>
      </w:r>
      <w:hyperlink w:anchor="ProvWithVisitsinthePeriodEU" w:history="1">
        <w:r w:rsidRPr="00B942A6">
          <w:rPr>
            <w:rStyle w:val="Hyperlink"/>
            <w:rFonts w:cstheme="minorBidi"/>
          </w:rPr>
          <w:t>Providers with Visits in the Period</w:t>
        </w:r>
      </w:hyperlink>
      <w:r>
        <w:t xml:space="preserve"> topic under the Entity User section in this user guide.</w:t>
      </w:r>
    </w:p>
    <w:p w14:paraId="508F0838" w14:textId="77777777" w:rsidR="00AC0A6E" w:rsidRDefault="00AC0A6E" w:rsidP="00AC0A6E">
      <w:pPr>
        <w:pStyle w:val="Heading2"/>
        <w:tabs>
          <w:tab w:val="clear" w:pos="4406"/>
          <w:tab w:val="left" w:pos="709"/>
        </w:tabs>
      </w:pPr>
      <w:bookmarkStart w:id="123" w:name="_Toc37995910"/>
      <w:r w:rsidRPr="00823EEC">
        <w:t>Service Requests</w:t>
      </w:r>
      <w:r>
        <w:t xml:space="preserve"> Tab</w:t>
      </w:r>
      <w:bookmarkEnd w:id="123"/>
    </w:p>
    <w:p w14:paraId="1A3B3DB6" w14:textId="400833F9" w:rsidR="00AC0A6E" w:rsidRDefault="00AC0A6E" w:rsidP="00AC0A6E">
      <w:pPr>
        <w:pStyle w:val="ChapterBodyCopy"/>
      </w:pPr>
      <w:r>
        <w:t>The Service Requests tab has four subtabs:</w:t>
      </w:r>
    </w:p>
    <w:p w14:paraId="0847B0A9" w14:textId="02310D8B" w:rsidR="001642BF" w:rsidRDefault="0014506D" w:rsidP="008E6810">
      <w:pPr>
        <w:pStyle w:val="HeadingNoNumering"/>
      </w:pPr>
      <w:r>
        <w:t xml:space="preserve">1) </w:t>
      </w:r>
      <w:r w:rsidR="001642BF">
        <w:t xml:space="preserve">Requests in </w:t>
      </w:r>
      <w:r w:rsidR="001642BF" w:rsidRPr="008E6810">
        <w:t>Total</w:t>
      </w:r>
      <w:r w:rsidR="001642BF">
        <w:t xml:space="preserve"> i</w:t>
      </w:r>
      <w:r w:rsidR="00EF3ED1">
        <w:t>n t</w:t>
      </w:r>
      <w:r w:rsidR="001642BF" w:rsidRPr="00FE76F1">
        <w:t>he Population</w:t>
      </w:r>
    </w:p>
    <w:p w14:paraId="1CA781D6" w14:textId="73F3BF82" w:rsidR="003003C4" w:rsidRDefault="003003C4" w:rsidP="003003C4">
      <w:pPr>
        <w:pStyle w:val="ChapterBodyCopy"/>
      </w:pPr>
      <w:r>
        <w:t>You can view</w:t>
      </w:r>
      <w:r w:rsidRPr="001849EE">
        <w:t xml:space="preserve"> the total number of service requests posted by the </w:t>
      </w:r>
      <w:r>
        <w:t>customers/patients assigned to you</w:t>
      </w:r>
      <w:r w:rsidRPr="001849EE">
        <w:t>.</w:t>
      </w:r>
    </w:p>
    <w:p w14:paraId="6906D7AF" w14:textId="64F7D7B3" w:rsidR="00685C42" w:rsidRPr="001849EE" w:rsidRDefault="0098521C" w:rsidP="003003C4">
      <w:pPr>
        <w:pStyle w:val="ChapterBodyCopy"/>
      </w:pPr>
      <w:r>
        <w:rPr>
          <w:noProof/>
          <w:lang w:val="en-IN" w:eastAsia="en-IN"/>
        </w:rPr>
        <w:drawing>
          <wp:inline distT="0" distB="0" distL="0" distR="0" wp14:anchorId="131AED69" wp14:editId="4273AE18">
            <wp:extent cx="4826263" cy="221650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6 CT Dashboard SR tab.png"/>
                    <pic:cNvPicPr/>
                  </pic:nvPicPr>
                  <pic:blipFill>
                    <a:blip r:embed="rId184">
                      <a:extLst>
                        <a:ext uri="{28A0092B-C50C-407E-A947-70E740481C1C}">
                          <a14:useLocalDpi xmlns:a14="http://schemas.microsoft.com/office/drawing/2010/main" val="0"/>
                        </a:ext>
                      </a:extLst>
                    </a:blip>
                    <a:stretch>
                      <a:fillRect/>
                    </a:stretch>
                  </pic:blipFill>
                  <pic:spPr>
                    <a:xfrm>
                      <a:off x="0" y="0"/>
                      <a:ext cx="4835131" cy="2220579"/>
                    </a:xfrm>
                    <a:prstGeom prst="rect">
                      <a:avLst/>
                    </a:prstGeom>
                  </pic:spPr>
                </pic:pic>
              </a:graphicData>
            </a:graphic>
          </wp:inline>
        </w:drawing>
      </w:r>
    </w:p>
    <w:p w14:paraId="3AEF2388" w14:textId="73FB02B7" w:rsidR="00AC0A6E" w:rsidRDefault="00685C42" w:rsidP="005E7FD8">
      <w:pPr>
        <w:pStyle w:val="ChapterBodyCopy"/>
      </w:pPr>
      <w:r>
        <w:t>Click the Actions</w:t>
      </w:r>
      <w:r w:rsidR="0098521C">
        <w:t xml:space="preserve"> </w:t>
      </w:r>
      <w:r w:rsidR="00310D5C">
        <w:t xml:space="preserve">icon to open the </w:t>
      </w:r>
      <w:r w:rsidR="00310D5C" w:rsidRPr="00310D5C">
        <w:rPr>
          <w:b/>
        </w:rPr>
        <w:t>Request</w:t>
      </w:r>
      <w:r w:rsidR="00310D5C">
        <w:t xml:space="preserve"> tab page. The details of the service request are displayed on this screen.</w:t>
      </w:r>
    </w:p>
    <w:p w14:paraId="55CD601E" w14:textId="657CCF45" w:rsidR="00AC0A6E" w:rsidRDefault="005B005E" w:rsidP="00F35569">
      <w:pPr>
        <w:pStyle w:val="CVFigure"/>
      </w:pPr>
      <w:r>
        <w:drawing>
          <wp:inline distT="0" distB="0" distL="0" distR="0" wp14:anchorId="00287DC3" wp14:editId="09431B1D">
            <wp:extent cx="5223053" cy="2483973"/>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CT Dashboard SR tab.png"/>
                    <pic:cNvPicPr/>
                  </pic:nvPicPr>
                  <pic:blipFill>
                    <a:blip r:embed="rId185">
                      <a:extLst>
                        <a:ext uri="{28A0092B-C50C-407E-A947-70E740481C1C}">
                          <a14:useLocalDpi xmlns:a14="http://schemas.microsoft.com/office/drawing/2010/main" val="0"/>
                        </a:ext>
                      </a:extLst>
                    </a:blip>
                    <a:stretch>
                      <a:fillRect/>
                    </a:stretch>
                  </pic:blipFill>
                  <pic:spPr>
                    <a:xfrm>
                      <a:off x="0" y="0"/>
                      <a:ext cx="5229251" cy="2486921"/>
                    </a:xfrm>
                    <a:prstGeom prst="rect">
                      <a:avLst/>
                    </a:prstGeom>
                  </pic:spPr>
                </pic:pic>
              </a:graphicData>
            </a:graphic>
          </wp:inline>
        </w:drawing>
      </w:r>
    </w:p>
    <w:p w14:paraId="614555BE" w14:textId="1B16F492" w:rsidR="00AC0A6E" w:rsidRDefault="00B6247B" w:rsidP="00F35569">
      <w:pPr>
        <w:pStyle w:val="CVFigureCaption"/>
      </w:pPr>
      <w:r>
        <w:t>Request</w:t>
      </w:r>
      <w:r w:rsidR="00F35569">
        <w:t xml:space="preserve"> </w:t>
      </w:r>
      <w:r w:rsidR="005B005E">
        <w:t>tab page</w:t>
      </w:r>
    </w:p>
    <w:p w14:paraId="76342AD1" w14:textId="04E0B0A9" w:rsidR="00F35569" w:rsidRDefault="00F35569" w:rsidP="00F35569">
      <w:pPr>
        <w:pStyle w:val="ChapterBodyCopy"/>
      </w:pPr>
      <w:r>
        <w:lastRenderedPageBreak/>
        <w:t xml:space="preserve">As a care team member, you can act on behalf of the patient or the guardian, and make </w:t>
      </w:r>
      <w:r w:rsidR="0058740B">
        <w:t xml:space="preserve">these </w:t>
      </w:r>
      <w:r w:rsidR="006C0D45">
        <w:t>changes to</w:t>
      </w:r>
      <w:r w:rsidR="00B6247B">
        <w:t xml:space="preserve"> service request</w:t>
      </w:r>
      <w:r w:rsidR="006C0D45">
        <w:t>s</w:t>
      </w:r>
      <w:r w:rsidR="00B6247B">
        <w:t xml:space="preserve"> on the </w:t>
      </w:r>
      <w:r w:rsidR="00B6247B" w:rsidRPr="00B6247B">
        <w:rPr>
          <w:b/>
        </w:rPr>
        <w:t>Request</w:t>
      </w:r>
      <w:r w:rsidR="00B6247B">
        <w:t xml:space="preserve"> </w:t>
      </w:r>
      <w:r w:rsidR="005B005E">
        <w:t>tab page</w:t>
      </w:r>
      <w:r w:rsidR="0058740B">
        <w:t>:</w:t>
      </w:r>
    </w:p>
    <w:p w14:paraId="67537A5B" w14:textId="23364302" w:rsidR="0058740B" w:rsidRDefault="0058740B" w:rsidP="0058740B">
      <w:pPr>
        <w:pStyle w:val="ListBullet"/>
      </w:pPr>
      <w:r w:rsidRPr="0058740B">
        <w:rPr>
          <w:highlight w:val="cyan"/>
        </w:rPr>
        <w:t>Create and post a service request</w:t>
      </w:r>
      <w:r>
        <w:t xml:space="preserve">: As the first step towards creating and posting a service request, click the </w:t>
      </w:r>
      <w:r w:rsidRPr="006C0D45">
        <w:rPr>
          <w:b/>
        </w:rPr>
        <w:t>Browse Providers</w:t>
      </w:r>
      <w:r>
        <w:t xml:space="preserve"> button.</w:t>
      </w:r>
      <w:r w:rsidR="006C0D45">
        <w:t xml:space="preserve"> You can post a request </w:t>
      </w:r>
      <w:r w:rsidR="0019233B">
        <w:t xml:space="preserve">only if it’s in the </w:t>
      </w:r>
      <w:r w:rsidR="0019233B" w:rsidRPr="0019233B">
        <w:rPr>
          <w:b/>
        </w:rPr>
        <w:t>Open</w:t>
      </w:r>
      <w:r w:rsidR="0019233B">
        <w:t xml:space="preserve"> status.</w:t>
      </w:r>
    </w:p>
    <w:p w14:paraId="47F65443" w14:textId="6ED8436E" w:rsidR="0058740B" w:rsidRDefault="00B6247B" w:rsidP="0058740B">
      <w:pPr>
        <w:pStyle w:val="ListBullet"/>
      </w:pPr>
      <w:r>
        <w:t xml:space="preserve">Notify providers: Click </w:t>
      </w:r>
      <w:r w:rsidRPr="00B6247B">
        <w:rPr>
          <w:b/>
        </w:rPr>
        <w:t>Notify All</w:t>
      </w:r>
      <w:r>
        <w:t xml:space="preserve"> button to send notification about the service request to all those service providers who are within the radius of the patient’s location.</w:t>
      </w:r>
    </w:p>
    <w:p w14:paraId="6F55F9E0" w14:textId="3639FF48" w:rsidR="00F35569" w:rsidRDefault="0058740B" w:rsidP="0058740B">
      <w:pPr>
        <w:pStyle w:val="ListBullet"/>
      </w:pPr>
      <w:r>
        <w:t xml:space="preserve">Cancel a service request: </w:t>
      </w:r>
      <w:r w:rsidR="00F35569">
        <w:t xml:space="preserve">For a service request in the </w:t>
      </w:r>
      <w:r w:rsidR="00F35569" w:rsidRPr="00F35569">
        <w:rPr>
          <w:b/>
        </w:rPr>
        <w:t>Open</w:t>
      </w:r>
      <w:r w:rsidR="00F35569">
        <w:t xml:space="preserve"> </w:t>
      </w:r>
      <w:r w:rsidR="0019233B">
        <w:t xml:space="preserve">or </w:t>
      </w:r>
      <w:r w:rsidR="0019233B" w:rsidRPr="0019233B">
        <w:rPr>
          <w:b/>
        </w:rPr>
        <w:t>Engaged</w:t>
      </w:r>
      <w:r w:rsidR="0019233B">
        <w:t xml:space="preserve"> </w:t>
      </w:r>
      <w:r w:rsidR="00F35569">
        <w:t xml:space="preserve">status, </w:t>
      </w:r>
      <w:r>
        <w:t xml:space="preserve">click the </w:t>
      </w:r>
      <w:r w:rsidRPr="0058740B">
        <w:rPr>
          <w:b/>
        </w:rPr>
        <w:t>Cancel Request</w:t>
      </w:r>
      <w:r>
        <w:t xml:space="preserve"> button on the Requests screen to cancel the service request.</w:t>
      </w:r>
    </w:p>
    <w:p w14:paraId="6A03481E" w14:textId="3FEAA6CD" w:rsidR="0019233B" w:rsidRDefault="00BC652A" w:rsidP="0058740B">
      <w:pPr>
        <w:pStyle w:val="ListBullet"/>
      </w:pPr>
      <w:r>
        <w:t xml:space="preserve">Cancel a service visit: </w:t>
      </w:r>
      <w:r w:rsidR="0019233B">
        <w:t xml:space="preserve">On the </w:t>
      </w:r>
      <w:r w:rsidR="0019233B" w:rsidRPr="00BC652A">
        <w:rPr>
          <w:b/>
          <w:highlight w:val="cyan"/>
        </w:rPr>
        <w:t>My Plan</w:t>
      </w:r>
      <w:r w:rsidR="0019233B">
        <w:t xml:space="preserve"> tab page, you can cancel a scheduled service visit</w:t>
      </w:r>
      <w:r>
        <w:t xml:space="preserve"> if the </w:t>
      </w:r>
      <w:r w:rsidR="009C5459">
        <w:t xml:space="preserve">service </w:t>
      </w:r>
      <w:r>
        <w:t xml:space="preserve">provider is of type </w:t>
      </w:r>
      <w:r w:rsidRPr="00BC652A">
        <w:rPr>
          <w:b/>
        </w:rPr>
        <w:t>Entity</w:t>
      </w:r>
      <w:r>
        <w:t>.</w:t>
      </w:r>
    </w:p>
    <w:p w14:paraId="41808DF9" w14:textId="651015A1" w:rsidR="00AC0A6E" w:rsidRDefault="00B6247B" w:rsidP="00CB5BB7">
      <w:pPr>
        <w:pStyle w:val="ChapterBodyCopy"/>
      </w:pPr>
      <w:r>
        <w:t xml:space="preserve">For </w:t>
      </w:r>
      <w:r w:rsidR="00CB5BB7">
        <w:t>information</w:t>
      </w:r>
      <w:r w:rsidR="0019233B">
        <w:t xml:space="preserve"> on creating a service request, posting a service request, canceling service visits</w:t>
      </w:r>
      <w:r w:rsidR="00A21ABC">
        <w:t>,</w:t>
      </w:r>
      <w:r w:rsidR="0019233B">
        <w:t xml:space="preserve"> and more</w:t>
      </w:r>
      <w:r w:rsidR="00CB5BB7">
        <w:t>,</w:t>
      </w:r>
      <w:r>
        <w:t xml:space="preserve"> refer to the </w:t>
      </w:r>
      <w:r w:rsidRPr="006C0D45">
        <w:rPr>
          <w:highlight w:val="cyan"/>
        </w:rPr>
        <w:t xml:space="preserve">Individual </w:t>
      </w:r>
      <w:r w:rsidR="00CB5BB7" w:rsidRPr="006C0D45">
        <w:rPr>
          <w:highlight w:val="cyan"/>
        </w:rPr>
        <w:t>user</w:t>
      </w:r>
      <w:r w:rsidR="00CB5BB7">
        <w:t xml:space="preserve"> section and the </w:t>
      </w:r>
      <w:r w:rsidR="00CB5BB7" w:rsidRPr="006C0D45">
        <w:rPr>
          <w:highlight w:val="cyan"/>
        </w:rPr>
        <w:t>Guardian user</w:t>
      </w:r>
      <w:r w:rsidR="00CB5BB7">
        <w:t xml:space="preserve"> section in this user guide.</w:t>
      </w:r>
    </w:p>
    <w:p w14:paraId="5DA495E9" w14:textId="0EC02FEF" w:rsidR="00EF3ED1" w:rsidRPr="008E6810" w:rsidRDefault="0014506D" w:rsidP="008E6810">
      <w:pPr>
        <w:pStyle w:val="HeadingNoNumering"/>
        <w:rPr>
          <w:rStyle w:val="Hyperlink"/>
          <w:rFonts w:cstheme="minorBidi"/>
        </w:rPr>
      </w:pPr>
      <w:r>
        <w:t xml:space="preserve">2) </w:t>
      </w:r>
      <w:r w:rsidR="008E6810">
        <w:fldChar w:fldCharType="begin"/>
      </w:r>
      <w:r w:rsidR="008E6810">
        <w:instrText xml:space="preserve"> HYPERLINK  \l "ReqCancelledInThePeriodEU" </w:instrText>
      </w:r>
      <w:r w:rsidR="008E6810">
        <w:fldChar w:fldCharType="separate"/>
      </w:r>
      <w:r w:rsidR="00EF3ED1" w:rsidRPr="008E6810">
        <w:rPr>
          <w:rStyle w:val="Hyperlink"/>
          <w:rFonts w:cstheme="minorBidi"/>
        </w:rPr>
        <w:t>Requests Cancelled in the Period</w:t>
      </w:r>
    </w:p>
    <w:p w14:paraId="3731783E" w14:textId="77777777" w:rsidR="00A21ABC" w:rsidRDefault="008E6810" w:rsidP="00A21ABC">
      <w:pPr>
        <w:pStyle w:val="CVspacebeforetable"/>
      </w:pPr>
      <w:r>
        <w:fldChar w:fldCharType="end"/>
      </w:r>
    </w:p>
    <w:p w14:paraId="0E17F226" w14:textId="5C36A3A9" w:rsidR="00EF3ED1" w:rsidRPr="008E6810" w:rsidRDefault="0014506D" w:rsidP="008E6810">
      <w:pPr>
        <w:pStyle w:val="HeadingNoNumering"/>
      </w:pPr>
      <w:r>
        <w:t xml:space="preserve">3) </w:t>
      </w:r>
      <w:r w:rsidR="00EF3ED1" w:rsidRPr="008E6810">
        <w:rPr>
          <w:highlight w:val="yellow"/>
        </w:rPr>
        <w:t>Requests Needing Approval</w:t>
      </w:r>
    </w:p>
    <w:p w14:paraId="02A64751" w14:textId="404A0E03" w:rsidR="00816ADB" w:rsidRDefault="00346100" w:rsidP="005B005E">
      <w:pPr>
        <w:pStyle w:val="ChapterBodyCopy"/>
      </w:pPr>
      <w:r>
        <w:t xml:space="preserve">When customers post service requests with </w:t>
      </w:r>
      <w:r w:rsidR="00A21ABC">
        <w:t xml:space="preserve">the </w:t>
      </w:r>
      <w:r w:rsidRPr="00346100">
        <w:rPr>
          <w:b/>
        </w:rPr>
        <w:t>Transportation</w:t>
      </w:r>
      <w:r>
        <w:t xml:space="preserve"> service category, they have to </w:t>
      </w:r>
      <w:r w:rsidR="00A21ABC">
        <w:t xml:space="preserve">be </w:t>
      </w:r>
      <w:r>
        <w:t>approved by a care team member before assigning the requests to the service providers.</w:t>
      </w:r>
    </w:p>
    <w:p w14:paraId="6CC3AB44" w14:textId="303AE214" w:rsidR="00346100" w:rsidRDefault="00346100" w:rsidP="005B005E">
      <w:pPr>
        <w:pStyle w:val="ChapterBodyCopy"/>
      </w:pPr>
      <w:r>
        <w:t>As a care team member</w:t>
      </w:r>
      <w:r w:rsidR="00A21ABC">
        <w:t>,</w:t>
      </w:r>
      <w:r>
        <w:t xml:space="preserve"> you can approve the service requests with </w:t>
      </w:r>
      <w:r w:rsidR="00A21ABC">
        <w:t xml:space="preserve">the </w:t>
      </w:r>
      <w:r w:rsidRPr="00346100">
        <w:rPr>
          <w:b/>
        </w:rPr>
        <w:t>Transportation</w:t>
      </w:r>
      <w:r>
        <w:rPr>
          <w:b/>
        </w:rPr>
        <w:t xml:space="preserve"> </w:t>
      </w:r>
      <w:r>
        <w:t xml:space="preserve">service category on the </w:t>
      </w:r>
      <w:r w:rsidRPr="00346100">
        <w:rPr>
          <w:b/>
        </w:rPr>
        <w:t>Requests Needing Approval</w:t>
      </w:r>
      <w:r>
        <w:t xml:space="preserve"> subtab.</w:t>
      </w:r>
    </w:p>
    <w:p w14:paraId="03EAB4C0" w14:textId="7A24E654" w:rsidR="005B005E" w:rsidRDefault="00C26612" w:rsidP="005B005E">
      <w:pPr>
        <w:pStyle w:val="ChapterBodyCopy"/>
      </w:pPr>
      <w:r>
        <w:rPr>
          <w:noProof/>
          <w:lang w:val="en-IN" w:eastAsia="en-IN"/>
        </w:rPr>
        <w:drawing>
          <wp:inline distT="0" distB="0" distL="0" distR="0" wp14:anchorId="74A52670" wp14:editId="0570CF06">
            <wp:extent cx="5486400" cy="2558415"/>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8 CT Dashboard SR tab.png"/>
                    <pic:cNvPicPr/>
                  </pic:nvPicPr>
                  <pic:blipFill>
                    <a:blip r:embed="rId186">
                      <a:extLst>
                        <a:ext uri="{28A0092B-C50C-407E-A947-70E740481C1C}">
                          <a14:useLocalDpi xmlns:a14="http://schemas.microsoft.com/office/drawing/2010/main" val="0"/>
                        </a:ext>
                      </a:extLst>
                    </a:blip>
                    <a:stretch>
                      <a:fillRect/>
                    </a:stretch>
                  </pic:blipFill>
                  <pic:spPr>
                    <a:xfrm>
                      <a:off x="0" y="0"/>
                      <a:ext cx="5486400" cy="2558415"/>
                    </a:xfrm>
                    <a:prstGeom prst="rect">
                      <a:avLst/>
                    </a:prstGeom>
                  </pic:spPr>
                </pic:pic>
              </a:graphicData>
            </a:graphic>
          </wp:inline>
        </w:drawing>
      </w:r>
    </w:p>
    <w:p w14:paraId="14FA5C46" w14:textId="77777777" w:rsidR="005B005E" w:rsidRDefault="005B005E" w:rsidP="005B005E">
      <w:pPr>
        <w:pStyle w:val="ChapterBodyCopy"/>
      </w:pPr>
    </w:p>
    <w:p w14:paraId="417B4993" w14:textId="77777777" w:rsidR="00816ADB" w:rsidRDefault="00816ADB" w:rsidP="005B005E">
      <w:pPr>
        <w:pStyle w:val="ChapterBodyCopy"/>
        <w:rPr>
          <w:b/>
        </w:rPr>
      </w:pPr>
    </w:p>
    <w:p w14:paraId="47B161DD" w14:textId="229751F9" w:rsidR="00EF3ED1" w:rsidRPr="00AC0A6E" w:rsidRDefault="0014506D" w:rsidP="00EF3ED1">
      <w:pPr>
        <w:pStyle w:val="HeadingNoNumering"/>
      </w:pPr>
      <w:r>
        <w:lastRenderedPageBreak/>
        <w:t xml:space="preserve">4) </w:t>
      </w:r>
      <w:hyperlink w:anchor="RequestWithOpenStatusEU" w:history="1">
        <w:r w:rsidR="00EF3ED1" w:rsidRPr="00EF3ED1">
          <w:rPr>
            <w:rStyle w:val="Hyperlink"/>
            <w:rFonts w:cstheme="minorBidi"/>
          </w:rPr>
          <w:t>Requests with Open Status</w:t>
        </w:r>
      </w:hyperlink>
    </w:p>
    <w:p w14:paraId="55A431B2" w14:textId="77777777" w:rsidR="00A7743F" w:rsidRDefault="00A7743F" w:rsidP="00A7743F">
      <w:pPr>
        <w:pStyle w:val="Heading2"/>
        <w:tabs>
          <w:tab w:val="clear" w:pos="4406"/>
        </w:tabs>
      </w:pPr>
      <w:bookmarkStart w:id="124" w:name="_Toc37995911"/>
      <w:r w:rsidRPr="00823EEC">
        <w:t>Service Visits</w:t>
      </w:r>
      <w:r>
        <w:t xml:space="preserve"> Tab</w:t>
      </w:r>
      <w:bookmarkEnd w:id="124"/>
    </w:p>
    <w:p w14:paraId="67359998" w14:textId="49F12A4D" w:rsidR="00A7743F" w:rsidRDefault="00A7743F" w:rsidP="00A7743F">
      <w:pPr>
        <w:pStyle w:val="ChapterBodyCopy"/>
      </w:pPr>
      <w:r>
        <w:t xml:space="preserve">The </w:t>
      </w:r>
      <w:r w:rsidRPr="00AC0A6E">
        <w:rPr>
          <w:b/>
        </w:rPr>
        <w:t>Service Visits</w:t>
      </w:r>
      <w:r>
        <w:t xml:space="preserve"> tab </w:t>
      </w:r>
      <w:r w:rsidR="008E6810">
        <w:t xml:space="preserve">shows the details about </w:t>
      </w:r>
      <w:r w:rsidR="00B36861">
        <w:t>all</w:t>
      </w:r>
      <w:r w:rsidR="008E6810">
        <w:t xml:space="preserve"> visits </w:t>
      </w:r>
      <w:r w:rsidR="00B36861">
        <w:t>of the patients assigned to you by your administrator.</w:t>
      </w:r>
    </w:p>
    <w:p w14:paraId="14795FAF" w14:textId="64A404BF" w:rsidR="00AC0A6E" w:rsidRDefault="00B36861" w:rsidP="00B36861">
      <w:pPr>
        <w:pStyle w:val="ChapterBodyCopy"/>
      </w:pPr>
      <w:r>
        <w:t xml:space="preserve">Refer to the </w:t>
      </w:r>
      <w:hyperlink w:anchor="_Service_Visits_Tab" w:history="1">
        <w:r w:rsidRPr="00B36861">
          <w:rPr>
            <w:rStyle w:val="Hyperlink"/>
            <w:rFonts w:cstheme="minorBidi"/>
          </w:rPr>
          <w:t>Service Visits tab</w:t>
        </w:r>
      </w:hyperlink>
      <w:r>
        <w:t xml:space="preserve"> topic under the Entity User section in this user guide for more information.</w:t>
      </w:r>
    </w:p>
    <w:p w14:paraId="23FF2ACE" w14:textId="1EE80895" w:rsidR="004B42F4" w:rsidRDefault="004B42F4" w:rsidP="004B42F4">
      <w:pPr>
        <w:pStyle w:val="Heading1"/>
      </w:pPr>
      <w:bookmarkStart w:id="125" w:name="_Toc37995912"/>
      <w:r>
        <w:t>Video Conferencing and Messaging</w:t>
      </w:r>
      <w:bookmarkEnd w:id="125"/>
    </w:p>
    <w:p w14:paraId="0F19F103" w14:textId="77777777" w:rsidR="004B42F4" w:rsidRPr="00D75B01" w:rsidRDefault="004B42F4" w:rsidP="004B42F4">
      <w:pPr>
        <w:pStyle w:val="ChapterBodyCopy"/>
      </w:pPr>
      <w:r>
        <w:t>Refer to the following links for information on these features:</w:t>
      </w:r>
    </w:p>
    <w:p w14:paraId="713FC133" w14:textId="77777777" w:rsidR="004B42F4" w:rsidRPr="004B42F4" w:rsidRDefault="000401B2" w:rsidP="004B42F4">
      <w:pPr>
        <w:pStyle w:val="ChapterBodyCopy"/>
      </w:pPr>
      <w:hyperlink w:anchor="_Video_Conferencing" w:history="1">
        <w:r w:rsidR="004B42F4" w:rsidRPr="004B42F4">
          <w:rPr>
            <w:rStyle w:val="Hyperlink"/>
            <w:rFonts w:cstheme="minorBidi"/>
          </w:rPr>
          <w:t>Video Conferencing</w:t>
        </w:r>
      </w:hyperlink>
    </w:p>
    <w:p w14:paraId="35E3BBD0" w14:textId="77777777" w:rsidR="004B42F4" w:rsidRPr="004B42F4" w:rsidRDefault="000401B2" w:rsidP="004B42F4">
      <w:pPr>
        <w:pStyle w:val="ChapterBodyCopy"/>
      </w:pPr>
      <w:hyperlink w:anchor="_Messaging" w:history="1">
        <w:r w:rsidR="004B42F4" w:rsidRPr="004B42F4">
          <w:rPr>
            <w:rStyle w:val="Hyperlink"/>
            <w:rFonts w:cstheme="minorBidi"/>
          </w:rPr>
          <w:t>Messaging</w:t>
        </w:r>
      </w:hyperlink>
    </w:p>
    <w:p w14:paraId="4E92BEE2" w14:textId="708F04E1" w:rsidR="0068503D" w:rsidRDefault="000401B2" w:rsidP="00BC1130">
      <w:pPr>
        <w:pStyle w:val="ListNumber"/>
        <w:numPr>
          <w:ilvl w:val="0"/>
          <w:numId w:val="0"/>
        </w:numPr>
        <w:ind w:left="360" w:hanging="360"/>
        <w:rPr>
          <w:rStyle w:val="Hyperlink"/>
        </w:rPr>
      </w:pPr>
      <w:hyperlink w:anchor="_Header_Bar" w:history="1">
        <w:r w:rsidR="004B42F4" w:rsidRPr="004B42F4">
          <w:rPr>
            <w:rStyle w:val="Hyperlink"/>
          </w:rPr>
          <w:t>Header bar</w:t>
        </w:r>
      </w:hyperlink>
    </w:p>
    <w:p w14:paraId="39BB0C52" w14:textId="351FAF17" w:rsidR="008420E9" w:rsidRDefault="008420E9" w:rsidP="00C97469">
      <w:pPr>
        <w:pStyle w:val="Heading1"/>
      </w:pPr>
      <w:bookmarkStart w:id="126" w:name="_Toc37995913"/>
      <w:r w:rsidRPr="00D75AD2">
        <w:t>Geomap</w:t>
      </w:r>
      <w:r w:rsidR="00C97469">
        <w:t xml:space="preserve"> View</w:t>
      </w:r>
      <w:bookmarkEnd w:id="126"/>
    </w:p>
    <w:p w14:paraId="06357920" w14:textId="0EFD27EE" w:rsidR="00C97469" w:rsidRDefault="00C97469" w:rsidP="00C97469">
      <w:pPr>
        <w:pStyle w:val="ChapterBodyCopy"/>
      </w:pPr>
      <w:r w:rsidRPr="00C97469">
        <w:t xml:space="preserve">Use the geomap view feature to display the </w:t>
      </w:r>
      <w:r>
        <w:t xml:space="preserve">location details of </w:t>
      </w:r>
      <w:r w:rsidRPr="00C97469">
        <w:t>patient</w:t>
      </w:r>
      <w:r>
        <w:t>s</w:t>
      </w:r>
      <w:r w:rsidRPr="00C97469">
        <w:t xml:space="preserve"> </w:t>
      </w:r>
      <w:r>
        <w:t xml:space="preserve">and service providers </w:t>
      </w:r>
      <w:r w:rsidRPr="00C97469">
        <w:t>on a geograph</w:t>
      </w:r>
      <w:r w:rsidR="00FF040C">
        <w:t>ical map</w:t>
      </w:r>
      <w:r w:rsidRPr="00C97469">
        <w:t>.</w:t>
      </w:r>
    </w:p>
    <w:p w14:paraId="20F182CB" w14:textId="10A68248" w:rsidR="00880869" w:rsidRDefault="00880869" w:rsidP="00880869">
      <w:pPr>
        <w:pStyle w:val="ChapterBodyCopy"/>
      </w:pPr>
      <w:r>
        <w:t xml:space="preserve">Select </w:t>
      </w:r>
      <w:r w:rsidRPr="00E310EF">
        <w:rPr>
          <w:b/>
        </w:rPr>
        <w:t>Geomap View</w:t>
      </w:r>
      <w:r>
        <w:t xml:space="preserve"> on the side menu to open the geomap view layout.</w:t>
      </w:r>
    </w:p>
    <w:p w14:paraId="78329F1B" w14:textId="0351C725" w:rsidR="004D06C9" w:rsidRDefault="007D2249" w:rsidP="00E310EF">
      <w:pPr>
        <w:pStyle w:val="CVFigure"/>
      </w:pPr>
      <w:r>
        <w:drawing>
          <wp:inline distT="0" distB="0" distL="0" distR="0" wp14:anchorId="7351978D" wp14:editId="165A6AD1">
            <wp:extent cx="5181600" cy="2237564"/>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CT Geomap 1.png"/>
                    <pic:cNvPicPr/>
                  </pic:nvPicPr>
                  <pic:blipFill>
                    <a:blip r:embed="rId187">
                      <a:extLst>
                        <a:ext uri="{28A0092B-C50C-407E-A947-70E740481C1C}">
                          <a14:useLocalDpi xmlns:a14="http://schemas.microsoft.com/office/drawing/2010/main" val="0"/>
                        </a:ext>
                      </a:extLst>
                    </a:blip>
                    <a:stretch>
                      <a:fillRect/>
                    </a:stretch>
                  </pic:blipFill>
                  <pic:spPr>
                    <a:xfrm>
                      <a:off x="0" y="0"/>
                      <a:ext cx="5194983" cy="2243343"/>
                    </a:xfrm>
                    <a:prstGeom prst="rect">
                      <a:avLst/>
                    </a:prstGeom>
                  </pic:spPr>
                </pic:pic>
              </a:graphicData>
            </a:graphic>
          </wp:inline>
        </w:drawing>
      </w:r>
    </w:p>
    <w:p w14:paraId="58EF2149" w14:textId="05F26371" w:rsidR="00C97469" w:rsidRDefault="00880869" w:rsidP="00E310EF">
      <w:pPr>
        <w:pStyle w:val="CVFigureCaption"/>
      </w:pPr>
      <w:r>
        <w:t>Geomap View</w:t>
      </w:r>
    </w:p>
    <w:p w14:paraId="56592B55" w14:textId="5B163C7A" w:rsidR="00935A77" w:rsidRDefault="00E310EF" w:rsidP="00E310EF">
      <w:pPr>
        <w:pStyle w:val="ChapterBodyCopy"/>
      </w:pPr>
      <w:r>
        <w:t>You can view a horizontal bar on the upper part of the screen with the following check boxes:</w:t>
      </w:r>
    </w:p>
    <w:tbl>
      <w:tblPr>
        <w:tblStyle w:val="TableGrid"/>
        <w:tblW w:w="0" w:type="auto"/>
        <w:tblInd w:w="108" w:type="dxa"/>
        <w:tblLook w:val="04A0" w:firstRow="1" w:lastRow="0" w:firstColumn="1" w:lastColumn="0" w:noHBand="0" w:noVBand="1"/>
      </w:tblPr>
      <w:tblGrid>
        <w:gridCol w:w="2552"/>
        <w:gridCol w:w="5953"/>
      </w:tblGrid>
      <w:tr w:rsidR="00935A77" w:rsidRPr="001B104E" w14:paraId="3541B0DD" w14:textId="77777777" w:rsidTr="00880869">
        <w:tc>
          <w:tcPr>
            <w:tcW w:w="2552" w:type="dxa"/>
            <w:shd w:val="clear" w:color="auto" w:fill="FFFFFF" w:themeFill="background1"/>
          </w:tcPr>
          <w:p w14:paraId="16E6ED5D" w14:textId="693586A3" w:rsidR="00935A77" w:rsidRPr="001B104E" w:rsidRDefault="00880869" w:rsidP="00935A77">
            <w:pPr>
              <w:pStyle w:val="CVTabletext"/>
            </w:pPr>
            <w:r>
              <w:object w:dxaOrig="2580" w:dyaOrig="555" w14:anchorId="3B08FCC3">
                <v:shape id="_x0000_i1029" type="#_x0000_t75" style="width:109.65pt;height:24.3pt" o:ole="">
                  <v:imagedata r:id="rId188" o:title=""/>
                </v:shape>
                <o:OLEObject Type="Embed" ProgID="PBrush" ShapeID="_x0000_i1029" DrawAspect="Content" ObjectID="_1648613959" r:id="rId189"/>
              </w:object>
            </w:r>
          </w:p>
        </w:tc>
        <w:tc>
          <w:tcPr>
            <w:tcW w:w="5953" w:type="dxa"/>
            <w:shd w:val="clear" w:color="auto" w:fill="FFFFFF" w:themeFill="background1"/>
          </w:tcPr>
          <w:p w14:paraId="0CAC9532" w14:textId="66E15466" w:rsidR="00E310EF" w:rsidRDefault="00E310EF" w:rsidP="00E310EF">
            <w:pPr>
              <w:pStyle w:val="CVTabletext"/>
            </w:pPr>
            <w:r>
              <w:t xml:space="preserve">Select the check box to display the location markers on the geomap of those service providers who are </w:t>
            </w:r>
            <w:r w:rsidR="00935A77">
              <w:t xml:space="preserve">in </w:t>
            </w:r>
            <w:r>
              <w:t xml:space="preserve">the </w:t>
            </w:r>
            <w:r w:rsidR="00935A77">
              <w:t>standby mode</w:t>
            </w:r>
            <w:r>
              <w:t xml:space="preserve">. </w:t>
            </w:r>
          </w:p>
          <w:p w14:paraId="342CC9AD" w14:textId="454895EE" w:rsidR="00935A77" w:rsidRPr="001B104E" w:rsidRDefault="00E310EF" w:rsidP="00E310EF">
            <w:pPr>
              <w:pStyle w:val="CVTabletext"/>
            </w:pPr>
            <w:r>
              <w:lastRenderedPageBreak/>
              <w:t>On clicking the marker, an information panel opens with brief details about the service provider.</w:t>
            </w:r>
          </w:p>
        </w:tc>
      </w:tr>
      <w:tr w:rsidR="00935A77" w:rsidRPr="001B104E" w14:paraId="4CEF8D72" w14:textId="77777777" w:rsidTr="00880869">
        <w:tc>
          <w:tcPr>
            <w:tcW w:w="2552" w:type="dxa"/>
            <w:shd w:val="clear" w:color="auto" w:fill="FFFFFF" w:themeFill="background1"/>
          </w:tcPr>
          <w:p w14:paraId="342ADEE9" w14:textId="13DA77F4" w:rsidR="00935A77" w:rsidRPr="001B104E" w:rsidRDefault="00880869" w:rsidP="005D0E4B">
            <w:pPr>
              <w:pStyle w:val="CVTabletext"/>
              <w:rPr>
                <w:rStyle w:val="Hyperlink"/>
              </w:rPr>
            </w:pPr>
            <w:r>
              <w:object w:dxaOrig="2355" w:dyaOrig="510" w14:anchorId="70D720F2">
                <v:shape id="_x0000_i1030" type="#_x0000_t75" style="width:103.8pt;height:22.6pt" o:ole="">
                  <v:imagedata r:id="rId190" o:title=""/>
                </v:shape>
                <o:OLEObject Type="Embed" ProgID="PBrush" ShapeID="_x0000_i1030" DrawAspect="Content" ObjectID="_1648613960" r:id="rId191"/>
              </w:object>
            </w:r>
          </w:p>
        </w:tc>
        <w:tc>
          <w:tcPr>
            <w:tcW w:w="5953" w:type="dxa"/>
            <w:shd w:val="clear" w:color="auto" w:fill="FFFFFF" w:themeFill="background1"/>
          </w:tcPr>
          <w:p w14:paraId="2A43DDAB" w14:textId="0C0F1066" w:rsidR="00E310EF" w:rsidRDefault="00E310EF" w:rsidP="00E310EF">
            <w:pPr>
              <w:pStyle w:val="CVTabletext"/>
            </w:pPr>
            <w:r>
              <w:t xml:space="preserve">Select the check box to display the location markers on the geomap of those service providers who are </w:t>
            </w:r>
            <w:r w:rsidR="007D2249">
              <w:t xml:space="preserve">currently </w:t>
            </w:r>
            <w:r>
              <w:t xml:space="preserve">fulfilling the visit process at the patient location. </w:t>
            </w:r>
          </w:p>
          <w:p w14:paraId="6BB65534" w14:textId="0B14711B" w:rsidR="00E310EF" w:rsidRPr="001B104E" w:rsidRDefault="00E310EF" w:rsidP="00E310EF">
            <w:pPr>
              <w:pStyle w:val="CVTabletext"/>
            </w:pPr>
            <w:r>
              <w:t>Click the marker to open the information panel.</w:t>
            </w:r>
          </w:p>
        </w:tc>
      </w:tr>
      <w:tr w:rsidR="00935A77" w14:paraId="24B708EC" w14:textId="77777777" w:rsidTr="00880869">
        <w:tc>
          <w:tcPr>
            <w:tcW w:w="2552" w:type="dxa"/>
            <w:shd w:val="clear" w:color="auto" w:fill="FFFFFF" w:themeFill="background1"/>
          </w:tcPr>
          <w:p w14:paraId="1D123B70" w14:textId="7ECA4859" w:rsidR="00935A77" w:rsidRPr="001B104E" w:rsidRDefault="00880869" w:rsidP="005D0E4B">
            <w:pPr>
              <w:pStyle w:val="CVTabletext"/>
            </w:pPr>
            <w:r>
              <w:object w:dxaOrig="2175" w:dyaOrig="540" w14:anchorId="4C108525">
                <v:shape id="_x0000_i1031" type="#_x0000_t75" style="width:104.65pt;height:25.1pt" o:ole="">
                  <v:imagedata r:id="rId192" o:title=""/>
                </v:shape>
                <o:OLEObject Type="Embed" ProgID="PBrush" ShapeID="_x0000_i1031" DrawAspect="Content" ObjectID="_1648613961" r:id="rId193"/>
              </w:object>
            </w:r>
          </w:p>
        </w:tc>
        <w:tc>
          <w:tcPr>
            <w:tcW w:w="5953" w:type="dxa"/>
            <w:shd w:val="clear" w:color="auto" w:fill="FFFFFF" w:themeFill="background1"/>
          </w:tcPr>
          <w:p w14:paraId="69F797B7" w14:textId="7E15979A" w:rsidR="00E310EF" w:rsidRDefault="00E310EF" w:rsidP="005D0E4B">
            <w:pPr>
              <w:pStyle w:val="CVTabletext"/>
            </w:pPr>
            <w:r>
              <w:t>Select the check box to display the location markers on the geomap of the other service providers assigned to you</w:t>
            </w:r>
            <w:r w:rsidR="00A21ABC">
              <w:t>,</w:t>
            </w:r>
            <w:r>
              <w:t xml:space="preserve"> excluding those in the standby mode and those fulfilling visits. </w:t>
            </w:r>
          </w:p>
          <w:p w14:paraId="5F7EF62D" w14:textId="55AD0722" w:rsidR="00E310EF" w:rsidRDefault="00E310EF" w:rsidP="005D0E4B">
            <w:pPr>
              <w:pStyle w:val="CVTabletext"/>
            </w:pPr>
            <w:r>
              <w:t>Click the marker to open the information panel.</w:t>
            </w:r>
          </w:p>
        </w:tc>
      </w:tr>
      <w:tr w:rsidR="00935A77" w:rsidRPr="001B104E" w14:paraId="602BDD3A" w14:textId="77777777" w:rsidTr="00880869">
        <w:tc>
          <w:tcPr>
            <w:tcW w:w="2552" w:type="dxa"/>
            <w:shd w:val="clear" w:color="auto" w:fill="FFFFFF" w:themeFill="background1"/>
          </w:tcPr>
          <w:p w14:paraId="1CDE00C8" w14:textId="126738E4" w:rsidR="00935A77" w:rsidRPr="001B104E" w:rsidRDefault="00880869" w:rsidP="005D0E4B">
            <w:pPr>
              <w:pStyle w:val="CVTabletext"/>
            </w:pPr>
            <w:r>
              <w:object w:dxaOrig="2445" w:dyaOrig="600" w14:anchorId="2B8462EE">
                <v:shape id="_x0000_i1032" type="#_x0000_t75" style="width:113.85pt;height:28.45pt" o:ole="">
                  <v:imagedata r:id="rId194" o:title=""/>
                </v:shape>
                <o:OLEObject Type="Embed" ProgID="PBrush" ShapeID="_x0000_i1032" DrawAspect="Content" ObjectID="_1648613962" r:id="rId195"/>
              </w:object>
            </w:r>
          </w:p>
        </w:tc>
        <w:tc>
          <w:tcPr>
            <w:tcW w:w="5953" w:type="dxa"/>
            <w:shd w:val="clear" w:color="auto" w:fill="FFFFFF" w:themeFill="background1"/>
          </w:tcPr>
          <w:p w14:paraId="0ADB9F80" w14:textId="28B8429A" w:rsidR="00E310EF" w:rsidRDefault="00E310EF" w:rsidP="00E310EF">
            <w:pPr>
              <w:pStyle w:val="CVTabletext"/>
            </w:pPr>
            <w:r>
              <w:t>Select the check box to display the location markers on the geomap of the individuals assigned to you.</w:t>
            </w:r>
          </w:p>
          <w:p w14:paraId="0BD0B13B" w14:textId="5DE15996" w:rsidR="00935A77" w:rsidRPr="001B104E" w:rsidRDefault="00E310EF" w:rsidP="007D2249">
            <w:pPr>
              <w:pStyle w:val="CVTabletext"/>
            </w:pPr>
            <w:r>
              <w:t>Click the marker to open the infor</w:t>
            </w:r>
            <w:r w:rsidR="007D2249">
              <w:t>mation panel</w:t>
            </w:r>
            <w:r w:rsidR="00A21ABC">
              <w:t>,</w:t>
            </w:r>
            <w:r w:rsidR="007D2249">
              <w:t xml:space="preserve"> which displays the </w:t>
            </w:r>
            <w:r>
              <w:t>individual’s name and the address details</w:t>
            </w:r>
            <w:r w:rsidR="007D2249">
              <w:t>.</w:t>
            </w:r>
          </w:p>
        </w:tc>
      </w:tr>
      <w:tr w:rsidR="00E310EF" w:rsidRPr="001B104E" w14:paraId="6FC3D26C" w14:textId="77777777" w:rsidTr="00880869">
        <w:tc>
          <w:tcPr>
            <w:tcW w:w="2552" w:type="dxa"/>
            <w:shd w:val="clear" w:color="auto" w:fill="FFFFFF" w:themeFill="background1"/>
          </w:tcPr>
          <w:p w14:paraId="145CFC84" w14:textId="6F1DCF53" w:rsidR="00E310EF" w:rsidRPr="001B104E" w:rsidRDefault="00880869" w:rsidP="005D0E4B">
            <w:pPr>
              <w:pStyle w:val="CVTabletext"/>
            </w:pPr>
            <w:r>
              <w:object w:dxaOrig="2340" w:dyaOrig="570" w14:anchorId="357173AE">
                <v:shape id="_x0000_i1033" type="#_x0000_t75" style="width:109.65pt;height:26.8pt" o:ole="">
                  <v:imagedata r:id="rId196" o:title=""/>
                </v:shape>
                <o:OLEObject Type="Embed" ProgID="PBrush" ShapeID="_x0000_i1033" DrawAspect="Content" ObjectID="_1648613963" r:id="rId197"/>
              </w:object>
            </w:r>
          </w:p>
        </w:tc>
        <w:tc>
          <w:tcPr>
            <w:tcW w:w="5953" w:type="dxa"/>
            <w:shd w:val="clear" w:color="auto" w:fill="FFFFFF" w:themeFill="background1"/>
          </w:tcPr>
          <w:p w14:paraId="4A372B19" w14:textId="70508557" w:rsidR="007D2249" w:rsidRDefault="007D2249" w:rsidP="007D2249">
            <w:pPr>
              <w:pStyle w:val="CVTabletext"/>
            </w:pPr>
            <w:r>
              <w:t>Select the check box to display the location markers on the geomap of those individuals who are currently being visited by the service provider fulfilling the service request.</w:t>
            </w:r>
          </w:p>
          <w:p w14:paraId="4E500B06" w14:textId="72FB5763" w:rsidR="00E310EF" w:rsidRPr="001B104E" w:rsidRDefault="007D2249" w:rsidP="007D2249">
            <w:pPr>
              <w:pStyle w:val="CVTabletext"/>
            </w:pPr>
            <w:r>
              <w:t>Click the marker to open the information panel</w:t>
            </w:r>
            <w:r w:rsidR="00A21ABC">
              <w:t>,</w:t>
            </w:r>
            <w:r>
              <w:t xml:space="preserve"> which displays the individual’s name and the address details.</w:t>
            </w:r>
          </w:p>
        </w:tc>
      </w:tr>
    </w:tbl>
    <w:p w14:paraId="15D73E56" w14:textId="77777777" w:rsidR="00935A77" w:rsidRDefault="00935A77" w:rsidP="007D2249">
      <w:pPr>
        <w:pStyle w:val="CVspacebeforetable"/>
      </w:pPr>
    </w:p>
    <w:p w14:paraId="4E09E47D" w14:textId="21A32CBE" w:rsidR="00935A77" w:rsidRDefault="007D2249" w:rsidP="007D2249">
      <w:pPr>
        <w:pStyle w:val="ChapterBodyCopy"/>
      </w:pPr>
      <w:r>
        <w:t>You can use the Search icon button in the upper-left corner of the geomap layout to search for the service providers and individuals by entering the zip code.</w:t>
      </w:r>
    </w:p>
    <w:p w14:paraId="0BF83FCE" w14:textId="0B8DE0AC" w:rsidR="00880869" w:rsidRDefault="00876376" w:rsidP="00880869">
      <w:pPr>
        <w:pStyle w:val="CVFigure"/>
      </w:pPr>
      <w:r>
        <w:drawing>
          <wp:inline distT="0" distB="0" distL="0" distR="0" wp14:anchorId="5CF0CDAC" wp14:editId="1DE819DA">
            <wp:extent cx="4676775" cy="2342177"/>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CT Geomap - zipcode view 2.png"/>
                    <pic:cNvPicPr/>
                  </pic:nvPicPr>
                  <pic:blipFill>
                    <a:blip r:embed="rId198">
                      <a:extLst>
                        <a:ext uri="{28A0092B-C50C-407E-A947-70E740481C1C}">
                          <a14:useLocalDpi xmlns:a14="http://schemas.microsoft.com/office/drawing/2010/main" val="0"/>
                        </a:ext>
                      </a:extLst>
                    </a:blip>
                    <a:stretch>
                      <a:fillRect/>
                    </a:stretch>
                  </pic:blipFill>
                  <pic:spPr>
                    <a:xfrm>
                      <a:off x="0" y="0"/>
                      <a:ext cx="4700172" cy="2353894"/>
                    </a:xfrm>
                    <a:prstGeom prst="rect">
                      <a:avLst/>
                    </a:prstGeom>
                  </pic:spPr>
                </pic:pic>
              </a:graphicData>
            </a:graphic>
          </wp:inline>
        </w:drawing>
      </w:r>
    </w:p>
    <w:p w14:paraId="4757B8FF" w14:textId="2D8DC0C9" w:rsidR="00880869" w:rsidRDefault="00880869" w:rsidP="00880869">
      <w:pPr>
        <w:pStyle w:val="CVFigureCaption"/>
      </w:pPr>
      <w:r>
        <w:t>Geomap – Zip Code View</w:t>
      </w:r>
    </w:p>
    <w:p w14:paraId="08190FFB" w14:textId="77777777" w:rsidR="00FF040C" w:rsidRDefault="00FF040C" w:rsidP="00D75AD2"/>
    <w:p w14:paraId="483A3DBE" w14:textId="77777777" w:rsidR="00C97469" w:rsidRPr="00D75AD2" w:rsidRDefault="00C97469" w:rsidP="00D75AD2"/>
    <w:p w14:paraId="6F3F179F" w14:textId="498B6E5B" w:rsidR="00C14E00" w:rsidRDefault="00C14E00" w:rsidP="00C14E00">
      <w:pPr>
        <w:pStyle w:val="ChapterBodyCopy"/>
      </w:pPr>
    </w:p>
    <w:p w14:paraId="05156916" w14:textId="77777777" w:rsidR="00C14E00" w:rsidRPr="001B104E" w:rsidRDefault="00C14E00" w:rsidP="00C14E00">
      <w:pPr>
        <w:pStyle w:val="ChapterBodyCopy"/>
        <w:sectPr w:rsidR="00C14E00"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127" w:name="_Toc37995914"/>
      <w:commentRangeStart w:id="128"/>
      <w:r w:rsidRPr="00F11FB6">
        <w:lastRenderedPageBreak/>
        <w:t>Glossary</w:t>
      </w:r>
      <w:commentRangeEnd w:id="128"/>
      <w:r w:rsidR="00F11FB6">
        <w:rPr>
          <w:rStyle w:val="CommentReference"/>
          <w:rFonts w:asciiTheme="minorHAnsi" w:eastAsiaTheme="minorHAnsi" w:hAnsiTheme="minorHAnsi" w:cstheme="minorBidi"/>
          <w:b w:val="0"/>
          <w:color w:val="auto"/>
          <w:lang w:eastAsia="en-US"/>
        </w:rPr>
        <w:commentReference w:id="128"/>
      </w:r>
      <w:bookmarkEnd w:id="127"/>
    </w:p>
    <w:p w14:paraId="48EA6D05" w14:textId="00D3804A" w:rsidR="00E13DD8" w:rsidRDefault="00CC59A7" w:rsidP="00696C0A">
      <w:pPr>
        <w:pStyle w:val="CVChapterBodyCopy"/>
      </w:pPr>
      <w:r w:rsidRPr="00CC59A7">
        <w:rPr>
          <w:b/>
        </w:rPr>
        <w:t>Page</w:t>
      </w:r>
      <w:r>
        <w:t>: The terms page and screen are used in</w:t>
      </w:r>
      <w:r w:rsidR="00876DF9">
        <w:t>terchangeably in the context of the Coreo Home application</w:t>
      </w:r>
      <w:r w:rsidR="00D6605D">
        <w:t>.</w:t>
      </w:r>
    </w:p>
    <w:p w14:paraId="4CED4650" w14:textId="042F57B3" w:rsidR="00B44B4C" w:rsidRDefault="00B44B4C" w:rsidP="00696C0A">
      <w:pPr>
        <w:pStyle w:val="CVChapterBodyCopy"/>
      </w:pPr>
      <w:r w:rsidRPr="002F474B">
        <w:rPr>
          <w:b/>
        </w:rPr>
        <w:t>Caregiver</w:t>
      </w:r>
      <w:r>
        <w:t>: The person sent by your service provider</w:t>
      </w:r>
      <w:r w:rsidR="00570C54">
        <w:t xml:space="preserve"> </w:t>
      </w:r>
      <w:r w:rsidR="00922593">
        <w:t xml:space="preserve">to assist you </w:t>
      </w:r>
      <w:r w:rsidR="00570C54">
        <w:t xml:space="preserve">based on </w:t>
      </w:r>
      <w:r w:rsidR="00922593">
        <w:t>your</w:t>
      </w:r>
      <w:r w:rsidR="00570C54">
        <w:t xml:space="preserve"> serv</w:t>
      </w:r>
      <w:r w:rsidR="00922593">
        <w:t>ice request</w:t>
      </w:r>
      <w:r w:rsidR="006B51AF">
        <w:t xml:space="preserve"> and the type of service category</w:t>
      </w:r>
      <w:r>
        <w:t>.</w:t>
      </w:r>
    </w:p>
    <w:p w14:paraId="27441E82" w14:textId="0BA8C157" w:rsidR="009C3C64" w:rsidRDefault="009C3C64" w:rsidP="00696C0A">
      <w:pPr>
        <w:pStyle w:val="CVChapterBodyCopy"/>
      </w:pPr>
      <w:r w:rsidRPr="009C3C64">
        <w:rPr>
          <w:b/>
        </w:rPr>
        <w:t>Entity</w:t>
      </w:r>
      <w:r>
        <w:t>: Home health agencies</w:t>
      </w:r>
      <w:r w:rsidR="009C4750">
        <w:t xml:space="preserve"> or </w:t>
      </w:r>
      <w:r w:rsidR="000E1E8A">
        <w:t>organizations</w:t>
      </w:r>
    </w:p>
    <w:p w14:paraId="616BAC2D" w14:textId="16C31078" w:rsidR="00E13DD8" w:rsidRDefault="007A7941" w:rsidP="00696C0A">
      <w:pPr>
        <w:pStyle w:val="CVChapterBodyCopy"/>
      </w:pPr>
      <w:r w:rsidRPr="000F14F6">
        <w:rPr>
          <w:b/>
        </w:rPr>
        <w:t>Individual</w:t>
      </w:r>
      <w:r>
        <w:t>: A patient</w:t>
      </w:r>
      <w:r w:rsidR="00272DEC">
        <w:t xml:space="preserve"> or a </w:t>
      </w:r>
      <w:r w:rsidR="006F2920">
        <w:t xml:space="preserve">dependent </w:t>
      </w:r>
      <w:r w:rsidR="00272DEC">
        <w:t>member in need of services</w:t>
      </w:r>
      <w:r>
        <w:t>.</w:t>
      </w:r>
    </w:p>
    <w:p w14:paraId="08078486" w14:textId="19FC6873" w:rsidR="00E13DD8" w:rsidRPr="00D44638" w:rsidRDefault="00D44638" w:rsidP="00696C0A">
      <w:pPr>
        <w:pStyle w:val="CVChapterBodyCopy"/>
        <w:rPr>
          <w:b/>
        </w:rPr>
      </w:pPr>
      <w:r w:rsidRPr="00D44638">
        <w:rPr>
          <w:b/>
        </w:rPr>
        <w:t>Alert Feedback</w:t>
      </w:r>
      <w:r w:rsidRPr="00D44638">
        <w:t>:</w:t>
      </w:r>
    </w:p>
    <w:p w14:paraId="48F9085A" w14:textId="49BDDDA4" w:rsidR="00D44638" w:rsidRPr="00D44638" w:rsidRDefault="00D44638" w:rsidP="00696C0A">
      <w:pPr>
        <w:pStyle w:val="CVChapterBodyCopy"/>
        <w:rPr>
          <w:b/>
        </w:rPr>
      </w:pPr>
      <w:r w:rsidRPr="00D44638">
        <w:rPr>
          <w:b/>
        </w:rPr>
        <w:t>Service Provider</w:t>
      </w:r>
      <w:r w:rsidRPr="00D44638">
        <w:t>:</w:t>
      </w:r>
    </w:p>
    <w:p w14:paraId="51A8A9E7" w14:textId="5C42AE96" w:rsidR="00E13DD8" w:rsidRDefault="003B1EA8" w:rsidP="00696C0A">
      <w:pPr>
        <w:pStyle w:val="CVChapterBodyCopy"/>
      </w:pPr>
      <w:r w:rsidRPr="00AB1048">
        <w:rPr>
          <w:b/>
        </w:rPr>
        <w:t>Service</w:t>
      </w:r>
      <w:r>
        <w:t xml:space="preserve"> </w:t>
      </w:r>
      <w:r w:rsidRPr="00AB1048">
        <w:rPr>
          <w:b/>
        </w:rPr>
        <w:t>Category</w:t>
      </w:r>
      <w:r w:rsidR="00AB1048">
        <w:t>:</w:t>
      </w:r>
    </w:p>
    <w:p w14:paraId="5BA1922B" w14:textId="0FFD77EF" w:rsidR="003B1EA8" w:rsidRDefault="003B1EA8" w:rsidP="00696C0A">
      <w:pPr>
        <w:pStyle w:val="CVChapterBodyCopy"/>
      </w:pPr>
      <w:r w:rsidRPr="00AB1048">
        <w:rPr>
          <w:b/>
        </w:rPr>
        <w:t>Service</w:t>
      </w:r>
      <w:r>
        <w:t xml:space="preserve"> </w:t>
      </w:r>
      <w:r w:rsidRPr="00AB1048">
        <w:rPr>
          <w:b/>
        </w:rPr>
        <w:t>Type</w:t>
      </w:r>
      <w:r w:rsidR="00AB1048">
        <w:t>:</w:t>
      </w:r>
    </w:p>
    <w:p w14:paraId="31AF1982" w14:textId="51ACC339" w:rsidR="003B1EA8" w:rsidRDefault="003B1EA8" w:rsidP="00696C0A">
      <w:pPr>
        <w:pStyle w:val="CVChapterBodyCopy"/>
      </w:pPr>
      <w:r w:rsidRPr="00AB1048">
        <w:rPr>
          <w:b/>
        </w:rPr>
        <w:t>Visit</w:t>
      </w:r>
      <w:r w:rsidR="00AB1048">
        <w:t>:</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199"/>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29" w:name="_Toc37995915"/>
      <w:commentRangeStart w:id="130"/>
      <w:r w:rsidRPr="001B104E">
        <w:lastRenderedPageBreak/>
        <w:t>Index</w:t>
      </w:r>
      <w:commentRangeEnd w:id="130"/>
      <w:r w:rsidR="00141B5F">
        <w:rPr>
          <w:rStyle w:val="CommentReference"/>
          <w:rFonts w:asciiTheme="minorHAnsi" w:eastAsiaTheme="minorHAnsi" w:hAnsiTheme="minorHAnsi" w:cstheme="minorBidi"/>
          <w:b w:val="0"/>
          <w:color w:val="auto"/>
          <w:lang w:eastAsia="en-US"/>
        </w:rPr>
        <w:commentReference w:id="130"/>
      </w:r>
      <w:bookmarkEnd w:id="129"/>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200"/>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Pavan Rasquinha" w:date="2020-03-31T23:10:00Z" w:initials="PR">
    <w:p w14:paraId="3BBFB6CE" w14:textId="1536CF88" w:rsidR="00510FCE" w:rsidRDefault="00510FCE">
      <w:pPr>
        <w:pStyle w:val="CommentText"/>
      </w:pPr>
      <w:r>
        <w:rPr>
          <w:rStyle w:val="CommentReference"/>
        </w:rPr>
        <w:annotationRef/>
      </w:r>
      <w:r>
        <w:t>Shall be updated once all the chapters are completed.</w:t>
      </w:r>
    </w:p>
  </w:comment>
  <w:comment w:id="20" w:author="Pavan Rasquinha" w:date="2020-04-05T04:28:00Z" w:initials="PR">
    <w:p w14:paraId="49E838F3" w14:textId="47B50C6F" w:rsidR="00510FCE" w:rsidRDefault="00510FCE">
      <w:pPr>
        <w:pStyle w:val="CommentText"/>
      </w:pPr>
      <w:r>
        <w:rPr>
          <w:rStyle w:val="CommentReference"/>
        </w:rPr>
        <w:annotationRef/>
      </w:r>
      <w:r>
        <w:t>Change the age to 50 yrs.</w:t>
      </w:r>
    </w:p>
  </w:comment>
  <w:comment w:id="55" w:author="Pavan Rasquinha" w:date="2020-02-25T18:41:00Z" w:initials="PR">
    <w:p w14:paraId="78062202" w14:textId="0A40E7F7" w:rsidR="00510FCE" w:rsidRDefault="00510FCE">
      <w:pPr>
        <w:pStyle w:val="CommentText"/>
      </w:pPr>
      <w:r>
        <w:rPr>
          <w:rStyle w:val="CommentReference"/>
        </w:rPr>
        <w:annotationRef/>
      </w:r>
      <w:r>
        <w:t>Edit icon not available for these numbers.</w:t>
      </w:r>
    </w:p>
  </w:comment>
  <w:comment w:id="58" w:author="Pavan Rasquinha" w:date="2020-02-27T14:17:00Z" w:initials="PR">
    <w:p w14:paraId="3F239425" w14:textId="7073FF2D" w:rsidR="00510FCE" w:rsidRDefault="00510FCE">
      <w:pPr>
        <w:pStyle w:val="CommentText"/>
      </w:pPr>
      <w:r>
        <w:rPr>
          <w:rStyle w:val="CommentReference"/>
        </w:rPr>
        <w:annotationRef/>
      </w:r>
    </w:p>
    <w:p w14:paraId="66B66CB6" w14:textId="79A0DA91" w:rsidR="00510FCE" w:rsidRDefault="00510FCE">
      <w:pPr>
        <w:pStyle w:val="CommentText"/>
      </w:pPr>
      <w:r>
        <w:t>UI changes on the onboarding screens are still under development (Dev team).</w:t>
      </w:r>
    </w:p>
    <w:p w14:paraId="6F46BDB8" w14:textId="7C97EB8B" w:rsidR="00510FCE" w:rsidRDefault="00510FCE">
      <w:pPr>
        <w:pStyle w:val="CommentText"/>
      </w:pPr>
      <w:r>
        <w:t>Shall be documented, once the s/w development is complete.</w:t>
      </w:r>
    </w:p>
  </w:comment>
  <w:comment w:id="60" w:author="Pavan Rasquinha" w:date="2020-04-17T03:54:00Z" w:initials="PR">
    <w:p w14:paraId="4EFEB122" w14:textId="6C966B83" w:rsidR="00F97332" w:rsidRDefault="00F97332">
      <w:pPr>
        <w:pStyle w:val="CommentText"/>
      </w:pPr>
      <w:r>
        <w:rPr>
          <w:rStyle w:val="CommentReference"/>
        </w:rPr>
        <w:annotationRef/>
      </w:r>
      <w:r>
        <w:t>Check these hyperlinks</w:t>
      </w:r>
    </w:p>
  </w:comment>
  <w:comment w:id="65" w:author="Pavan Rasquinha" w:date="2020-04-09T15:49:00Z" w:initials="PR">
    <w:p w14:paraId="0D2B827F" w14:textId="6DD70D11" w:rsidR="00510FCE" w:rsidRDefault="00510FCE">
      <w:pPr>
        <w:pStyle w:val="CommentText"/>
      </w:pPr>
      <w:r>
        <w:rPr>
          <w:rStyle w:val="CommentReference"/>
        </w:rPr>
        <w:annotationRef/>
      </w:r>
      <w:r>
        <w:t>Currently it’s the Reset password mail. The team is trying to see if it can be changed to the invitation email.</w:t>
      </w:r>
    </w:p>
  </w:comment>
  <w:comment w:id="73" w:author="Pavan Rasquinha" w:date="2020-04-11T04:48:00Z" w:initials="PR">
    <w:p w14:paraId="266C40C3" w14:textId="111D0052" w:rsidR="00510FCE" w:rsidRDefault="00510FCE">
      <w:pPr>
        <w:pStyle w:val="CommentText"/>
      </w:pPr>
      <w:r>
        <w:rPr>
          <w:rStyle w:val="CommentReference"/>
        </w:rPr>
        <w:annotationRef/>
      </w:r>
      <w:r>
        <w:t>Remove the column Life Map.</w:t>
      </w:r>
    </w:p>
  </w:comment>
  <w:comment w:id="77" w:author="Pavan Rasquinha" w:date="2020-04-12T08:53:00Z" w:initials="PR">
    <w:p w14:paraId="09352DFA" w14:textId="7D5FE1FD" w:rsidR="00510FCE" w:rsidRDefault="00510FCE">
      <w:pPr>
        <w:pStyle w:val="CommentText"/>
      </w:pPr>
      <w:r>
        <w:rPr>
          <w:rStyle w:val="CommentReference"/>
        </w:rPr>
        <w:annotationRef/>
      </w:r>
      <w:r>
        <w:t>Replace the search button with search icon throughout</w:t>
      </w:r>
    </w:p>
  </w:comment>
  <w:comment w:id="102" w:author="Pavan Rasquinha" w:date="2020-03-23T12:14:00Z" w:initials="PR">
    <w:p w14:paraId="45B1B5F3" w14:textId="77777777" w:rsidR="00510FCE" w:rsidRDefault="00510FCE" w:rsidP="001B6D67">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104" w:author="Pavan Rasquinha" w:date="2020-03-23T12:14:00Z" w:initials="PR">
    <w:p w14:paraId="3F18B3E0" w14:textId="7DC8ED55" w:rsidR="00510FCE" w:rsidRDefault="00510FCE">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128" w:author="Pavan Rasquinha" w:date="2020-01-16T22:19:00Z" w:initials="PR">
    <w:p w14:paraId="3132AC51" w14:textId="669EB22C" w:rsidR="00510FCE" w:rsidRDefault="00510FCE">
      <w:pPr>
        <w:pStyle w:val="CommentText"/>
      </w:pPr>
      <w:r>
        <w:rPr>
          <w:rStyle w:val="CommentReference"/>
        </w:rPr>
        <w:annotationRef/>
      </w:r>
      <w:r>
        <w:t>In Progress</w:t>
      </w:r>
    </w:p>
  </w:comment>
  <w:comment w:id="130" w:author="Pavan Rasquinha" w:date="2020-01-09T20:54:00Z" w:initials="PR">
    <w:p w14:paraId="06D514D8" w14:textId="309D55E0" w:rsidR="00510FCE" w:rsidRDefault="00510FCE">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BFB6CE" w15:done="0"/>
  <w15:commentEx w15:paraId="49E838F3" w15:done="0"/>
  <w15:commentEx w15:paraId="78062202" w15:done="0"/>
  <w15:commentEx w15:paraId="6F46BDB8" w15:done="0"/>
  <w15:commentEx w15:paraId="4EFEB122" w15:done="0"/>
  <w15:commentEx w15:paraId="0D2B827F" w15:done="0"/>
  <w15:commentEx w15:paraId="266C40C3" w15:done="0"/>
  <w15:commentEx w15:paraId="09352DFA" w15:done="0"/>
  <w15:commentEx w15:paraId="45B1B5F3" w15:done="0"/>
  <w15:commentEx w15:paraId="3F18B3E0"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D05F27" w14:textId="77777777" w:rsidR="000401B2" w:rsidRDefault="000401B2" w:rsidP="000C403C">
      <w:pPr>
        <w:spacing w:after="0"/>
      </w:pPr>
      <w:r>
        <w:separator/>
      </w:r>
    </w:p>
  </w:endnote>
  <w:endnote w:type="continuationSeparator" w:id="0">
    <w:p w14:paraId="172CA8F9" w14:textId="77777777" w:rsidR="000401B2" w:rsidRDefault="000401B2"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510FCE" w:rsidRPr="00125F01" w:rsidRDefault="00510FCE" w:rsidP="0000272E">
            <w:pPr>
              <w:pStyle w:val="Footer"/>
              <w:jc w:val="center"/>
              <w:rPr>
                <w:rFonts w:ascii="Century Gothic" w:hAnsi="Century Gothic"/>
                <w:i/>
                <w:color w:val="7F7F7F" w:themeColor="text1" w:themeTint="80"/>
                <w:szCs w:val="24"/>
              </w:rPr>
            </w:pPr>
          </w:p>
          <w:p w14:paraId="38BC0EDC" w14:textId="77777777" w:rsidR="00510FCE" w:rsidRPr="00125F01" w:rsidRDefault="00510FCE" w:rsidP="0000272E">
            <w:pPr>
              <w:pStyle w:val="Footer"/>
              <w:jc w:val="center"/>
              <w:rPr>
                <w:rFonts w:ascii="Century Gothic" w:hAnsi="Century Gothic"/>
                <w:i/>
                <w:color w:val="7F7F7F" w:themeColor="text1" w:themeTint="80"/>
                <w:szCs w:val="24"/>
              </w:rPr>
            </w:pPr>
          </w:p>
          <w:p w14:paraId="2192D9AD" w14:textId="41E4A3CB" w:rsidR="00510FCE" w:rsidRPr="00125F01" w:rsidRDefault="00510FCE"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C76B05">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C76B05">
              <w:rPr>
                <w:rFonts w:ascii="Century Gothic" w:hAnsi="Century Gothic"/>
                <w:i/>
                <w:color w:val="7F7F7F" w:themeColor="text1" w:themeTint="80"/>
                <w:szCs w:val="24"/>
              </w:rPr>
              <w:t>108</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510FCE" w:rsidRPr="00125F01" w:rsidRDefault="00510FCE" w:rsidP="00125F01">
            <w:pPr>
              <w:pStyle w:val="Footer"/>
              <w:jc w:val="center"/>
              <w:rPr>
                <w:rFonts w:ascii="Century Gothic" w:hAnsi="Century Gothic"/>
                <w:i/>
                <w:color w:val="7F7F7F" w:themeColor="text1" w:themeTint="80"/>
                <w:szCs w:val="24"/>
              </w:rPr>
            </w:pPr>
          </w:p>
          <w:p w14:paraId="65575ABA" w14:textId="77777777" w:rsidR="00510FCE" w:rsidRPr="00125F01" w:rsidRDefault="00510FCE" w:rsidP="00125F01">
            <w:pPr>
              <w:pStyle w:val="Footer"/>
              <w:jc w:val="center"/>
              <w:rPr>
                <w:rFonts w:ascii="Century Gothic" w:hAnsi="Century Gothic"/>
                <w:i/>
                <w:color w:val="7F7F7F" w:themeColor="text1" w:themeTint="80"/>
                <w:szCs w:val="24"/>
              </w:rPr>
            </w:pPr>
          </w:p>
          <w:p w14:paraId="634079A5" w14:textId="5E4BB318" w:rsidR="00510FCE" w:rsidRPr="00125F01" w:rsidRDefault="00510FCE"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C76B05">
              <w:rPr>
                <w:rFonts w:ascii="Century Gothic" w:hAnsi="Century Gothic"/>
                <w:i/>
                <w:color w:val="7F7F7F" w:themeColor="text1" w:themeTint="80"/>
                <w:szCs w:val="24"/>
              </w:rPr>
              <w:t>87</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C76B05">
              <w:rPr>
                <w:rFonts w:ascii="Century Gothic" w:hAnsi="Century Gothic"/>
                <w:i/>
                <w:color w:val="7F7F7F" w:themeColor="text1" w:themeTint="80"/>
                <w:szCs w:val="24"/>
              </w:rPr>
              <w:t>108</w:t>
            </w:r>
            <w:r w:rsidRPr="00125F01">
              <w:rPr>
                <w:rFonts w:ascii="Century Gothic" w:hAnsi="Century Gothic"/>
                <w:i/>
                <w:color w:val="7F7F7F" w:themeColor="text1" w:themeTint="80"/>
                <w:szCs w:val="24"/>
              </w:rPr>
              <w:fldChar w:fldCharType="end"/>
            </w:r>
          </w:p>
        </w:sdtContent>
      </w:sdt>
    </w:sdtContent>
  </w:sdt>
  <w:p w14:paraId="3B87943F" w14:textId="77777777" w:rsidR="00510FCE" w:rsidRPr="00125F01" w:rsidRDefault="00510FCE"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510FCE" w:rsidRPr="004D1CBE" w:rsidRDefault="000401B2"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510FCE" w:rsidRPr="004D1CBE" w:rsidRDefault="00510FCE" w:rsidP="00ED54C5"/>
            </w:txbxContent>
          </v:textbox>
        </v:rect>
      </w:pict>
    </w:r>
    <w:r w:rsidR="00510FCE">
      <w:rPr>
        <w:color w:val="FFFFFF" w:themeColor="background1"/>
      </w:rPr>
      <w:tab/>
    </w:r>
  </w:p>
  <w:p w14:paraId="78768D25" w14:textId="321D984A" w:rsidR="00510FCE" w:rsidRPr="00E378C5" w:rsidRDefault="00510FCE"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C76B05">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510FCE" w:rsidRPr="00125F01" w:rsidRDefault="00510FCE" w:rsidP="0000272E">
            <w:pPr>
              <w:pStyle w:val="Footer"/>
              <w:jc w:val="center"/>
              <w:rPr>
                <w:rFonts w:ascii="Century Gothic" w:hAnsi="Century Gothic"/>
                <w:i/>
                <w:color w:val="7F7F7F" w:themeColor="text1" w:themeTint="80"/>
                <w:szCs w:val="24"/>
              </w:rPr>
            </w:pPr>
          </w:p>
          <w:p w14:paraId="72AB4368" w14:textId="77777777" w:rsidR="00510FCE" w:rsidRPr="00125F01" w:rsidRDefault="00510FCE" w:rsidP="0000272E">
            <w:pPr>
              <w:pStyle w:val="Footer"/>
              <w:jc w:val="center"/>
              <w:rPr>
                <w:rFonts w:ascii="Century Gothic" w:hAnsi="Century Gothic"/>
                <w:i/>
                <w:color w:val="7F7F7F" w:themeColor="text1" w:themeTint="80"/>
                <w:szCs w:val="24"/>
              </w:rPr>
            </w:pPr>
          </w:p>
          <w:p w14:paraId="2F45EDE2" w14:textId="7E847004" w:rsidR="00510FCE" w:rsidRPr="00125F01" w:rsidRDefault="00510FCE"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C76B05">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C76B05">
              <w:rPr>
                <w:rFonts w:ascii="Century Gothic" w:hAnsi="Century Gothic"/>
                <w:i/>
                <w:color w:val="7F7F7F" w:themeColor="text1" w:themeTint="80"/>
                <w:szCs w:val="24"/>
              </w:rPr>
              <w:t>108</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510FCE" w:rsidRPr="00125F01" w:rsidRDefault="00510FCE" w:rsidP="0000272E">
            <w:pPr>
              <w:pStyle w:val="Footer"/>
              <w:jc w:val="center"/>
              <w:rPr>
                <w:rFonts w:ascii="Century Gothic" w:hAnsi="Century Gothic"/>
                <w:i/>
                <w:color w:val="7F7F7F" w:themeColor="text1" w:themeTint="80"/>
                <w:szCs w:val="24"/>
              </w:rPr>
            </w:pPr>
          </w:p>
          <w:p w14:paraId="2E672528" w14:textId="77777777" w:rsidR="00510FCE" w:rsidRPr="00125F01" w:rsidRDefault="00510FCE" w:rsidP="0000272E">
            <w:pPr>
              <w:pStyle w:val="Footer"/>
              <w:jc w:val="center"/>
              <w:rPr>
                <w:rFonts w:ascii="Century Gothic" w:hAnsi="Century Gothic"/>
                <w:i/>
                <w:color w:val="7F7F7F" w:themeColor="text1" w:themeTint="80"/>
                <w:szCs w:val="24"/>
              </w:rPr>
            </w:pPr>
          </w:p>
          <w:p w14:paraId="460944BA" w14:textId="3B0D4987" w:rsidR="00510FCE" w:rsidRPr="00125F01" w:rsidRDefault="00510FCE"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C76B05">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C76B05">
              <w:rPr>
                <w:rFonts w:ascii="Century Gothic" w:hAnsi="Century Gothic"/>
                <w:i/>
                <w:color w:val="7F7F7F" w:themeColor="text1" w:themeTint="80"/>
                <w:szCs w:val="24"/>
              </w:rPr>
              <w:t>108</w:t>
            </w:r>
            <w:r w:rsidRPr="00125F01">
              <w:rPr>
                <w:rFonts w:ascii="Century Gothic" w:hAnsi="Century Gothic"/>
                <w:i/>
                <w:color w:val="7F7F7F" w:themeColor="text1" w:themeTint="80"/>
                <w:szCs w:val="24"/>
              </w:rPr>
              <w:fldChar w:fldCharType="end"/>
            </w:r>
          </w:p>
        </w:sdtContent>
      </w:sdt>
    </w:sdtContent>
  </w:sdt>
  <w:p w14:paraId="6C9E5B33" w14:textId="77777777" w:rsidR="00510FCE" w:rsidRPr="00125F01" w:rsidRDefault="00510FCE"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806034823"/>
      <w:docPartObj>
        <w:docPartGallery w:val="Page Numbers (Bottom of Page)"/>
        <w:docPartUnique/>
      </w:docPartObj>
    </w:sdtPr>
    <w:sdtEndPr/>
    <w:sdtContent>
      <w:sdt>
        <w:sdtPr>
          <w:rPr>
            <w:rFonts w:ascii="Century Gothic" w:hAnsi="Century Gothic"/>
            <w:i/>
            <w:color w:val="7F7F7F" w:themeColor="text1" w:themeTint="80"/>
            <w:szCs w:val="24"/>
          </w:rPr>
          <w:id w:val="-1946910551"/>
          <w:docPartObj>
            <w:docPartGallery w:val="Page Numbers (Top of Page)"/>
            <w:docPartUnique/>
          </w:docPartObj>
        </w:sdtPr>
        <w:sdtEndPr/>
        <w:sdtContent>
          <w:p w14:paraId="54DEAB04" w14:textId="77777777" w:rsidR="00510FCE" w:rsidRPr="00125F01" w:rsidRDefault="00510FCE" w:rsidP="00125F01">
            <w:pPr>
              <w:pStyle w:val="Footer"/>
              <w:jc w:val="center"/>
              <w:rPr>
                <w:rFonts w:ascii="Century Gothic" w:hAnsi="Century Gothic"/>
                <w:i/>
                <w:color w:val="7F7F7F" w:themeColor="text1" w:themeTint="80"/>
                <w:szCs w:val="24"/>
              </w:rPr>
            </w:pPr>
          </w:p>
          <w:p w14:paraId="7D53ADDD" w14:textId="77777777" w:rsidR="00510FCE" w:rsidRPr="00125F01" w:rsidRDefault="00510FCE" w:rsidP="00125F01">
            <w:pPr>
              <w:pStyle w:val="Footer"/>
              <w:jc w:val="center"/>
              <w:rPr>
                <w:rFonts w:ascii="Century Gothic" w:hAnsi="Century Gothic"/>
                <w:i/>
                <w:color w:val="7F7F7F" w:themeColor="text1" w:themeTint="80"/>
                <w:szCs w:val="24"/>
              </w:rPr>
            </w:pPr>
          </w:p>
          <w:p w14:paraId="3C4E6825" w14:textId="755730EB" w:rsidR="00510FCE" w:rsidRPr="00125F01" w:rsidRDefault="00510FCE"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C76B05">
              <w:rPr>
                <w:rFonts w:ascii="Century Gothic" w:hAnsi="Century Gothic"/>
                <w:i/>
                <w:color w:val="7F7F7F" w:themeColor="text1" w:themeTint="80"/>
                <w:szCs w:val="24"/>
              </w:rPr>
              <w:t>8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C76B05">
              <w:rPr>
                <w:rFonts w:ascii="Century Gothic" w:hAnsi="Century Gothic"/>
                <w:i/>
                <w:color w:val="7F7F7F" w:themeColor="text1" w:themeTint="80"/>
                <w:szCs w:val="24"/>
              </w:rPr>
              <w:t>108</w:t>
            </w:r>
            <w:r w:rsidRPr="00125F01">
              <w:rPr>
                <w:rFonts w:ascii="Century Gothic" w:hAnsi="Century Gothic"/>
                <w:i/>
                <w:color w:val="7F7F7F" w:themeColor="text1" w:themeTint="80"/>
                <w:szCs w:val="24"/>
              </w:rPr>
              <w:fldChar w:fldCharType="end"/>
            </w:r>
          </w:p>
        </w:sdtContent>
      </w:sdt>
    </w:sdtContent>
  </w:sdt>
  <w:p w14:paraId="17856E3B" w14:textId="2384FD99" w:rsidR="00510FCE" w:rsidRPr="00125F01" w:rsidRDefault="00510FCE"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BC23B8" w14:textId="77777777" w:rsidR="000401B2" w:rsidRDefault="000401B2" w:rsidP="000C403C">
      <w:pPr>
        <w:spacing w:after="0"/>
      </w:pPr>
      <w:r>
        <w:separator/>
      </w:r>
    </w:p>
  </w:footnote>
  <w:footnote w:type="continuationSeparator" w:id="0">
    <w:p w14:paraId="609599F8" w14:textId="77777777" w:rsidR="000401B2" w:rsidRDefault="000401B2"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510FCE" w:rsidRDefault="000401B2"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7.8pt;width:82.5pt;height:18.75pt;z-index:2516572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36259CBA" w:rsidR="00510FCE" w:rsidRPr="00CE5BE5" w:rsidRDefault="00510FCE" w:rsidP="002A7AFB">
                <w:pPr>
                  <w:rPr>
                    <w:rFonts w:ascii="Century Gothic" w:hAnsi="Century Gothic"/>
                    <w:b/>
                  </w:rPr>
                </w:pPr>
                <w:r>
                  <w:rPr>
                    <w:rFonts w:ascii="Century Gothic" w:hAnsi="Century Gothic"/>
                  </w:rPr>
                  <w:t>March 2020</w:t>
                </w:r>
              </w:p>
            </w:txbxContent>
          </v:textbox>
          <w10:wrap anchorx="page"/>
        </v:shape>
      </w:pict>
    </w:r>
    <w:r w:rsidR="00510FCE">
      <w:rPr>
        <w:noProof/>
        <w:lang w:val="en-IN" w:eastAsia="en-IN"/>
      </w:rPr>
      <w:drawing>
        <wp:anchor distT="0" distB="0" distL="114300" distR="114300" simplePos="0" relativeHeight="251645952" behindDoc="1" locked="0" layoutInCell="1" allowOverlap="1" wp14:anchorId="135DC458" wp14:editId="396A23F7">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61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510FCE" w:rsidRPr="00CE5BE5" w:rsidRDefault="00510FCE"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510FCE" w:rsidRDefault="000401B2"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18.75pt;z-index:25166336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9888F75" w:rsidR="00510FCE" w:rsidRPr="00CE5BE5" w:rsidRDefault="00510FCE" w:rsidP="00A31BE8">
                <w:pPr>
                  <w:rPr>
                    <w:rFonts w:ascii="Century Gothic" w:hAnsi="Century Gothic"/>
                    <w:b/>
                  </w:rPr>
                </w:pPr>
                <w:r>
                  <w:rPr>
                    <w:rFonts w:ascii="Century Gothic" w:hAnsi="Century Gothic"/>
                  </w:rPr>
                  <w:t>March 2020</w:t>
                </w:r>
              </w:p>
            </w:txbxContent>
          </v:textbox>
          <w10:wrap anchorx="page"/>
        </v:shape>
      </w:pict>
    </w:r>
    <w:r w:rsidR="00510FCE">
      <w:rPr>
        <w:noProof/>
        <w:lang w:val="en-IN" w:eastAsia="en-IN"/>
      </w:rPr>
      <w:drawing>
        <wp:anchor distT="0" distB="0" distL="114300" distR="114300" simplePos="0" relativeHeight="251648000" behindDoc="1" locked="0" layoutInCell="1" allowOverlap="1" wp14:anchorId="1B496FC2" wp14:editId="37F28ECD">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233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510FCE" w:rsidRPr="00CE5BE5" w:rsidRDefault="00510FCE"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510FCE" w:rsidRDefault="000401B2"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41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510FCE" w:rsidRPr="00CE5BE5" w:rsidRDefault="00510FCE"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3120;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510FCE" w:rsidRPr="00CE5BE5" w:rsidRDefault="00510FCE"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510FCE" w:rsidRDefault="000401B2"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1.75pt;z-index:25166028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A9CAABF" w:rsidR="00510FCE" w:rsidRPr="00CE5BE5" w:rsidRDefault="00510FCE" w:rsidP="00A31BE8">
                <w:pPr>
                  <w:rPr>
                    <w:rFonts w:ascii="Century Gothic" w:hAnsi="Century Gothic"/>
                    <w:b/>
                  </w:rPr>
                </w:pPr>
                <w:r>
                  <w:rPr>
                    <w:rFonts w:ascii="Century Gothic" w:hAnsi="Century Gothic"/>
                  </w:rPr>
                  <w:t>March 2020</w:t>
                </w:r>
              </w:p>
            </w:txbxContent>
          </v:textbox>
          <w10:wrap anchorx="page"/>
        </v:shape>
      </w:pict>
    </w:r>
    <w:r w:rsidR="00510FCE">
      <w:rPr>
        <w:noProof/>
        <w:lang w:val="en-IN" w:eastAsia="en-IN"/>
      </w:rPr>
      <w:drawing>
        <wp:anchor distT="0" distB="0" distL="114300" distR="114300" simplePos="0" relativeHeight="251650048" behindDoc="1" locked="0" layoutInCell="1" allowOverlap="1" wp14:anchorId="57B4B4E5" wp14:editId="6F5D20A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26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510FCE" w:rsidRPr="00CE5BE5" w:rsidRDefault="00510FCE"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510FCE" w:rsidRPr="002B2E00" w:rsidRDefault="000401B2"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95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510FCE" w:rsidRPr="00CE5BE5" w:rsidRDefault="00510FCE" w:rsidP="002B2E00">
                <w:pPr>
                  <w:rPr>
                    <w:rFonts w:ascii="Century Gothic" w:hAnsi="Century Gothic"/>
                    <w:b/>
                  </w:rPr>
                </w:pPr>
                <w:r>
                  <w:rPr>
                    <w:rFonts w:ascii="Century Gothic" w:hAnsi="Century Gothic"/>
                  </w:rPr>
                  <w:t>Jan 2020</w:t>
                </w:r>
              </w:p>
            </w:txbxContent>
          </v:textbox>
          <w10:wrap anchorx="page"/>
        </v:shape>
      </w:pict>
    </w:r>
    <w:r w:rsidR="00510FCE">
      <w:rPr>
        <w:noProof/>
        <w:lang w:val="en-IN" w:eastAsia="en-IN"/>
      </w:rPr>
      <w:drawing>
        <wp:anchor distT="0" distB="0" distL="114300" distR="114300" simplePos="0" relativeHeight="251649024" behindDoc="1" locked="0" layoutInCell="1" allowOverlap="1" wp14:anchorId="344675AE" wp14:editId="62BB23EC">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84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510FCE" w:rsidRPr="00CE5BE5" w:rsidRDefault="00510FCE"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510FCE" w:rsidRPr="00475432" w:rsidRDefault="000401B2"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643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510FCE" w:rsidRPr="00CE5BE5" w:rsidRDefault="00510FCE" w:rsidP="00475432">
                <w:pPr>
                  <w:rPr>
                    <w:rFonts w:ascii="Century Gothic" w:hAnsi="Century Gothic"/>
                    <w:b/>
                  </w:rPr>
                </w:pPr>
                <w:r w:rsidRPr="00CE5BE5">
                  <w:rPr>
                    <w:rFonts w:ascii="Century Gothic" w:hAnsi="Century Gothic"/>
                  </w:rPr>
                  <w:t>Dec 2019</w:t>
                </w:r>
              </w:p>
            </w:txbxContent>
          </v:textbox>
          <w10:wrap anchorx="page"/>
        </v:shape>
      </w:pict>
    </w:r>
    <w:r w:rsidR="00510FCE">
      <w:rPr>
        <w:noProof/>
        <w:lang w:val="en-IN" w:eastAsia="en-IN"/>
      </w:rPr>
      <w:drawing>
        <wp:anchor distT="0" distB="0" distL="114300" distR="114300" simplePos="0" relativeHeight="251646976" behindDoc="1" locked="0" layoutInCell="1" allowOverlap="1" wp14:anchorId="45A25CE2" wp14:editId="405E12D7">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540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510FCE" w:rsidRPr="00CE5BE5" w:rsidRDefault="00510FCE"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56988C4E"/>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9388689C"/>
    <w:lvl w:ilvl="0">
      <w:start w:val="1"/>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75054B4"/>
    <w:lvl w:ilvl="0" w:tplc="E88C05B0">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4FD0679"/>
    <w:multiLevelType w:val="hybridMultilevel"/>
    <w:tmpl w:val="9E7C94C6"/>
    <w:lvl w:ilvl="0" w:tplc="F7F0552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3" w15:restartNumberingAfterBreak="0">
    <w:nsid w:val="4A7D6402"/>
    <w:multiLevelType w:val="hybridMultilevel"/>
    <w:tmpl w:val="3670D91A"/>
    <w:lvl w:ilvl="0" w:tplc="3B801970">
      <w:start w:val="1"/>
      <w:numFmt w:val="lowerRoman"/>
      <w:pStyle w:val="ListNumiRomNum"/>
      <w:lvlText w:val="%1."/>
      <w:lvlJc w:val="right"/>
      <w:pPr>
        <w:ind w:left="47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7906D8F"/>
    <w:multiLevelType w:val="hybridMultilevel"/>
    <w:tmpl w:val="2FF6408A"/>
    <w:lvl w:ilvl="0" w:tplc="6696DFE0">
      <w:start w:val="1"/>
      <w:numFmt w:val="upperLetter"/>
      <w:lvlText w:val="(%1)"/>
      <w:lvlJc w:val="left"/>
      <w:pPr>
        <w:ind w:left="1125" w:hanging="76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9"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9"/>
  </w:num>
  <w:num w:numId="2">
    <w:abstractNumId w:val="16"/>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1"/>
  </w:num>
  <w:num w:numId="12">
    <w:abstractNumId w:val="15"/>
  </w:num>
  <w:num w:numId="13">
    <w:abstractNumId w:val="14"/>
  </w:num>
  <w:num w:numId="14">
    <w:abstractNumId w:val="20"/>
  </w:num>
  <w:num w:numId="15">
    <w:abstractNumId w:val="18"/>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8"/>
  </w:num>
  <w:num w:numId="19">
    <w:abstractNumId w:val="6"/>
    <w:lvlOverride w:ilvl="0">
      <w:startOverride w:val="1"/>
    </w:lvlOverride>
  </w:num>
  <w:num w:numId="20">
    <w:abstractNumId w:val="6"/>
    <w:lvlOverride w:ilvl="0">
      <w:startOverride w:val="1"/>
    </w:lvlOverride>
  </w:num>
  <w:num w:numId="21">
    <w:abstractNumId w:val="6"/>
  </w:num>
  <w:num w:numId="22">
    <w:abstractNumId w:val="6"/>
    <w:lvlOverride w:ilvl="0">
      <w:startOverride w:val="13"/>
    </w:lvlOverride>
  </w:num>
  <w:num w:numId="23">
    <w:abstractNumId w:val="6"/>
    <w:lvlOverride w:ilvl="0">
      <w:startOverride w:val="7"/>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1"/>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lvlOverride w:ilvl="0">
      <w:startOverride w:val="1"/>
    </w:lvlOverride>
  </w:num>
  <w:num w:numId="38">
    <w:abstractNumId w:val="13"/>
  </w:num>
  <w:num w:numId="39">
    <w:abstractNumId w:val="6"/>
  </w:num>
  <w:num w:numId="40">
    <w:abstractNumId w:val="13"/>
    <w:lvlOverride w:ilvl="0">
      <w:startOverride w:val="1"/>
    </w:lvlOverride>
  </w:num>
  <w:num w:numId="41">
    <w:abstractNumId w:val="13"/>
    <w:lvlOverride w:ilvl="0">
      <w:startOverride w:val="1"/>
    </w:lvlOverride>
  </w:num>
  <w:num w:numId="42">
    <w:abstractNumId w:val="13"/>
    <w:lvlOverride w:ilvl="0">
      <w:startOverride w:val="1"/>
    </w:lvlOverride>
  </w:num>
  <w:num w:numId="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
    <w:lvlOverride w:ilvl="0">
      <w:startOverride w:val="8"/>
    </w:lvlOverride>
  </w:num>
  <w:num w:numId="45">
    <w:abstractNumId w:val="6"/>
    <w:lvlOverride w:ilvl="0">
      <w:startOverride w:val="1"/>
    </w:lvlOverride>
  </w:num>
  <w:num w:numId="46">
    <w:abstractNumId w:val="6"/>
    <w:lvlOverride w:ilvl="0">
      <w:startOverride w:val="6"/>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
    <w:lvlOverride w:ilvl="0">
      <w:startOverride w:val="1"/>
    </w:lvlOverride>
  </w:num>
  <w:num w:numId="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7"/>
  </w:num>
  <w:num w:numId="55">
    <w:abstractNumId w:val="10"/>
  </w:num>
  <w:num w:numId="56">
    <w:abstractNumId w:val="6"/>
    <w:lvlOverride w:ilvl="0">
      <w:startOverride w:val="1"/>
    </w:lvlOverride>
  </w:num>
  <w:numIdMacAtCleanup w:val="5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jSoBQDiGal2LgAAAA=="/>
    <w:docVar w:name="_PubVPasteboard_" w:val="1"/>
  </w:docVars>
  <w:rsids>
    <w:rsidRoot w:val="001E2996"/>
    <w:rsid w:val="000001E3"/>
    <w:rsid w:val="00000581"/>
    <w:rsid w:val="00000EDC"/>
    <w:rsid w:val="0000127E"/>
    <w:rsid w:val="0000236C"/>
    <w:rsid w:val="0000272E"/>
    <w:rsid w:val="0000293F"/>
    <w:rsid w:val="00002BFE"/>
    <w:rsid w:val="00003580"/>
    <w:rsid w:val="0000379C"/>
    <w:rsid w:val="00003966"/>
    <w:rsid w:val="000039F0"/>
    <w:rsid w:val="00003B6D"/>
    <w:rsid w:val="00003C2C"/>
    <w:rsid w:val="000050FD"/>
    <w:rsid w:val="000056E4"/>
    <w:rsid w:val="00005A28"/>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874"/>
    <w:rsid w:val="00011C39"/>
    <w:rsid w:val="00011E3C"/>
    <w:rsid w:val="0001214F"/>
    <w:rsid w:val="00012E3C"/>
    <w:rsid w:val="000132CF"/>
    <w:rsid w:val="000132F9"/>
    <w:rsid w:val="0001334D"/>
    <w:rsid w:val="0001451F"/>
    <w:rsid w:val="00014707"/>
    <w:rsid w:val="00014ABB"/>
    <w:rsid w:val="00015005"/>
    <w:rsid w:val="000151B2"/>
    <w:rsid w:val="000151E1"/>
    <w:rsid w:val="0001522B"/>
    <w:rsid w:val="00015E2E"/>
    <w:rsid w:val="000160E9"/>
    <w:rsid w:val="000163DF"/>
    <w:rsid w:val="00016431"/>
    <w:rsid w:val="000167E5"/>
    <w:rsid w:val="000175A8"/>
    <w:rsid w:val="000176BA"/>
    <w:rsid w:val="000176D1"/>
    <w:rsid w:val="00020264"/>
    <w:rsid w:val="000204A0"/>
    <w:rsid w:val="00020583"/>
    <w:rsid w:val="00020729"/>
    <w:rsid w:val="000213EA"/>
    <w:rsid w:val="000217C1"/>
    <w:rsid w:val="00022118"/>
    <w:rsid w:val="000222F2"/>
    <w:rsid w:val="00022BFE"/>
    <w:rsid w:val="00024015"/>
    <w:rsid w:val="00024104"/>
    <w:rsid w:val="00024584"/>
    <w:rsid w:val="00025077"/>
    <w:rsid w:val="00025483"/>
    <w:rsid w:val="00025B61"/>
    <w:rsid w:val="00026431"/>
    <w:rsid w:val="000264FE"/>
    <w:rsid w:val="00026BC6"/>
    <w:rsid w:val="00027362"/>
    <w:rsid w:val="0002758C"/>
    <w:rsid w:val="00027C8F"/>
    <w:rsid w:val="00027F6C"/>
    <w:rsid w:val="00030608"/>
    <w:rsid w:val="00031654"/>
    <w:rsid w:val="00032382"/>
    <w:rsid w:val="000327A3"/>
    <w:rsid w:val="0003288F"/>
    <w:rsid w:val="00032EA1"/>
    <w:rsid w:val="00033104"/>
    <w:rsid w:val="000331A6"/>
    <w:rsid w:val="0003332B"/>
    <w:rsid w:val="000333D2"/>
    <w:rsid w:val="00034733"/>
    <w:rsid w:val="0003492C"/>
    <w:rsid w:val="00035150"/>
    <w:rsid w:val="000353AF"/>
    <w:rsid w:val="0003582B"/>
    <w:rsid w:val="000362E7"/>
    <w:rsid w:val="000368FF"/>
    <w:rsid w:val="0003769B"/>
    <w:rsid w:val="00037B46"/>
    <w:rsid w:val="000401B2"/>
    <w:rsid w:val="00040B24"/>
    <w:rsid w:val="0004102B"/>
    <w:rsid w:val="0004140B"/>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5E0"/>
    <w:rsid w:val="000468FB"/>
    <w:rsid w:val="0004743A"/>
    <w:rsid w:val="000475B9"/>
    <w:rsid w:val="0004773F"/>
    <w:rsid w:val="00047D1B"/>
    <w:rsid w:val="00047EE2"/>
    <w:rsid w:val="0005017D"/>
    <w:rsid w:val="000504FB"/>
    <w:rsid w:val="00050F66"/>
    <w:rsid w:val="00050FB8"/>
    <w:rsid w:val="00051351"/>
    <w:rsid w:val="000519F3"/>
    <w:rsid w:val="000527D2"/>
    <w:rsid w:val="000528C3"/>
    <w:rsid w:val="000529FD"/>
    <w:rsid w:val="00053DC4"/>
    <w:rsid w:val="00054084"/>
    <w:rsid w:val="00054460"/>
    <w:rsid w:val="00055012"/>
    <w:rsid w:val="00055E8C"/>
    <w:rsid w:val="000568F9"/>
    <w:rsid w:val="00057CDF"/>
    <w:rsid w:val="0006028F"/>
    <w:rsid w:val="00060308"/>
    <w:rsid w:val="00060465"/>
    <w:rsid w:val="00060676"/>
    <w:rsid w:val="00060A09"/>
    <w:rsid w:val="00060C8F"/>
    <w:rsid w:val="0006185E"/>
    <w:rsid w:val="00061918"/>
    <w:rsid w:val="000619D3"/>
    <w:rsid w:val="000620DC"/>
    <w:rsid w:val="000622E6"/>
    <w:rsid w:val="000625AC"/>
    <w:rsid w:val="00062AF3"/>
    <w:rsid w:val="00062C42"/>
    <w:rsid w:val="00062CDA"/>
    <w:rsid w:val="00063238"/>
    <w:rsid w:val="00063577"/>
    <w:rsid w:val="0006385C"/>
    <w:rsid w:val="00063AF9"/>
    <w:rsid w:val="0006466D"/>
    <w:rsid w:val="00064C35"/>
    <w:rsid w:val="000652B7"/>
    <w:rsid w:val="000656C0"/>
    <w:rsid w:val="00065DAD"/>
    <w:rsid w:val="0006641F"/>
    <w:rsid w:val="00066678"/>
    <w:rsid w:val="000667BD"/>
    <w:rsid w:val="000668A6"/>
    <w:rsid w:val="000669BE"/>
    <w:rsid w:val="0006791C"/>
    <w:rsid w:val="00067AAC"/>
    <w:rsid w:val="00067B0B"/>
    <w:rsid w:val="00067E4B"/>
    <w:rsid w:val="0007038C"/>
    <w:rsid w:val="00070AA9"/>
    <w:rsid w:val="000712A8"/>
    <w:rsid w:val="000712FD"/>
    <w:rsid w:val="000719E8"/>
    <w:rsid w:val="00072036"/>
    <w:rsid w:val="00072C91"/>
    <w:rsid w:val="00072CA7"/>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56F"/>
    <w:rsid w:val="00080746"/>
    <w:rsid w:val="00080E07"/>
    <w:rsid w:val="00081104"/>
    <w:rsid w:val="00081574"/>
    <w:rsid w:val="000817D1"/>
    <w:rsid w:val="00081DD9"/>
    <w:rsid w:val="00081EA1"/>
    <w:rsid w:val="00081F9D"/>
    <w:rsid w:val="000824E2"/>
    <w:rsid w:val="000825AE"/>
    <w:rsid w:val="000831C3"/>
    <w:rsid w:val="0008374A"/>
    <w:rsid w:val="00083FC1"/>
    <w:rsid w:val="0008451D"/>
    <w:rsid w:val="00084AF0"/>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3763"/>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22B"/>
    <w:rsid w:val="000A3BF9"/>
    <w:rsid w:val="000A4574"/>
    <w:rsid w:val="000A4A27"/>
    <w:rsid w:val="000A4C5F"/>
    <w:rsid w:val="000A4CD2"/>
    <w:rsid w:val="000A569D"/>
    <w:rsid w:val="000A587C"/>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2B43"/>
    <w:rsid w:val="000B303E"/>
    <w:rsid w:val="000B31B1"/>
    <w:rsid w:val="000B336F"/>
    <w:rsid w:val="000B33E5"/>
    <w:rsid w:val="000B35BA"/>
    <w:rsid w:val="000B3C1C"/>
    <w:rsid w:val="000B3E2C"/>
    <w:rsid w:val="000B4AA5"/>
    <w:rsid w:val="000B4E15"/>
    <w:rsid w:val="000B4E71"/>
    <w:rsid w:val="000B50BF"/>
    <w:rsid w:val="000B5113"/>
    <w:rsid w:val="000B52DD"/>
    <w:rsid w:val="000B5622"/>
    <w:rsid w:val="000B5DF9"/>
    <w:rsid w:val="000B68A3"/>
    <w:rsid w:val="000B6ABD"/>
    <w:rsid w:val="000B6CEA"/>
    <w:rsid w:val="000B6E30"/>
    <w:rsid w:val="000B6E69"/>
    <w:rsid w:val="000B735D"/>
    <w:rsid w:val="000B74ED"/>
    <w:rsid w:val="000C01C2"/>
    <w:rsid w:val="000C01E9"/>
    <w:rsid w:val="000C02FE"/>
    <w:rsid w:val="000C0422"/>
    <w:rsid w:val="000C08ED"/>
    <w:rsid w:val="000C142B"/>
    <w:rsid w:val="000C18F5"/>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14"/>
    <w:rsid w:val="000C7762"/>
    <w:rsid w:val="000C7956"/>
    <w:rsid w:val="000D0C2C"/>
    <w:rsid w:val="000D173B"/>
    <w:rsid w:val="000D1855"/>
    <w:rsid w:val="000D1C1E"/>
    <w:rsid w:val="000D2986"/>
    <w:rsid w:val="000D3A02"/>
    <w:rsid w:val="000D3B16"/>
    <w:rsid w:val="000D3E32"/>
    <w:rsid w:val="000D43D4"/>
    <w:rsid w:val="000D44FD"/>
    <w:rsid w:val="000D49EF"/>
    <w:rsid w:val="000D4BA3"/>
    <w:rsid w:val="000D4C89"/>
    <w:rsid w:val="000D5091"/>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1E8A"/>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6ACC"/>
    <w:rsid w:val="000E7289"/>
    <w:rsid w:val="000E7717"/>
    <w:rsid w:val="000F0308"/>
    <w:rsid w:val="000F068E"/>
    <w:rsid w:val="000F074A"/>
    <w:rsid w:val="000F09C8"/>
    <w:rsid w:val="000F0B46"/>
    <w:rsid w:val="000F0C35"/>
    <w:rsid w:val="000F0DD1"/>
    <w:rsid w:val="000F14F6"/>
    <w:rsid w:val="000F17FC"/>
    <w:rsid w:val="000F1820"/>
    <w:rsid w:val="000F1AD0"/>
    <w:rsid w:val="000F1DC0"/>
    <w:rsid w:val="000F2124"/>
    <w:rsid w:val="000F2E69"/>
    <w:rsid w:val="000F3103"/>
    <w:rsid w:val="000F38AF"/>
    <w:rsid w:val="000F38F0"/>
    <w:rsid w:val="000F3F30"/>
    <w:rsid w:val="000F441E"/>
    <w:rsid w:val="000F4CAD"/>
    <w:rsid w:val="000F50FF"/>
    <w:rsid w:val="000F5A70"/>
    <w:rsid w:val="000F5D86"/>
    <w:rsid w:val="000F5FE7"/>
    <w:rsid w:val="000F64C6"/>
    <w:rsid w:val="000F792D"/>
    <w:rsid w:val="000F7E1D"/>
    <w:rsid w:val="000F7EE5"/>
    <w:rsid w:val="0010003E"/>
    <w:rsid w:val="001009FF"/>
    <w:rsid w:val="001014EF"/>
    <w:rsid w:val="00101B6E"/>
    <w:rsid w:val="00101E66"/>
    <w:rsid w:val="00101F9F"/>
    <w:rsid w:val="00102062"/>
    <w:rsid w:val="001020F6"/>
    <w:rsid w:val="00102551"/>
    <w:rsid w:val="001026AB"/>
    <w:rsid w:val="001027BD"/>
    <w:rsid w:val="001029CB"/>
    <w:rsid w:val="001029F3"/>
    <w:rsid w:val="00102BD8"/>
    <w:rsid w:val="001032CB"/>
    <w:rsid w:val="00103310"/>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27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1C61"/>
    <w:rsid w:val="0012247F"/>
    <w:rsid w:val="001229D1"/>
    <w:rsid w:val="00122A79"/>
    <w:rsid w:val="001230A4"/>
    <w:rsid w:val="00123412"/>
    <w:rsid w:val="0012351E"/>
    <w:rsid w:val="00123A5E"/>
    <w:rsid w:val="00123EAF"/>
    <w:rsid w:val="001244BC"/>
    <w:rsid w:val="00124871"/>
    <w:rsid w:val="001248BC"/>
    <w:rsid w:val="001253E5"/>
    <w:rsid w:val="0012545F"/>
    <w:rsid w:val="0012552B"/>
    <w:rsid w:val="00125F01"/>
    <w:rsid w:val="00126641"/>
    <w:rsid w:val="00126BB1"/>
    <w:rsid w:val="00126DB9"/>
    <w:rsid w:val="001270DA"/>
    <w:rsid w:val="001276AD"/>
    <w:rsid w:val="001300E4"/>
    <w:rsid w:val="0013081F"/>
    <w:rsid w:val="00130EDC"/>
    <w:rsid w:val="00130FB8"/>
    <w:rsid w:val="001317ED"/>
    <w:rsid w:val="00131A4F"/>
    <w:rsid w:val="00131C69"/>
    <w:rsid w:val="0013207A"/>
    <w:rsid w:val="001320F8"/>
    <w:rsid w:val="001325AB"/>
    <w:rsid w:val="00133EDD"/>
    <w:rsid w:val="00134647"/>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082"/>
    <w:rsid w:val="00140749"/>
    <w:rsid w:val="001407D7"/>
    <w:rsid w:val="00140806"/>
    <w:rsid w:val="001412C6"/>
    <w:rsid w:val="00141B5F"/>
    <w:rsid w:val="001423C5"/>
    <w:rsid w:val="00142501"/>
    <w:rsid w:val="00142888"/>
    <w:rsid w:val="001428B9"/>
    <w:rsid w:val="00143068"/>
    <w:rsid w:val="0014332C"/>
    <w:rsid w:val="00143C9B"/>
    <w:rsid w:val="00143DF7"/>
    <w:rsid w:val="00143FF2"/>
    <w:rsid w:val="001448B5"/>
    <w:rsid w:val="00144E3F"/>
    <w:rsid w:val="00144F39"/>
    <w:rsid w:val="00144FF0"/>
    <w:rsid w:val="0014506D"/>
    <w:rsid w:val="00145616"/>
    <w:rsid w:val="001456BB"/>
    <w:rsid w:val="00145BFF"/>
    <w:rsid w:val="00145F28"/>
    <w:rsid w:val="00146AEA"/>
    <w:rsid w:val="00146FC8"/>
    <w:rsid w:val="00146FDB"/>
    <w:rsid w:val="001475E5"/>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9A9"/>
    <w:rsid w:val="00153B3E"/>
    <w:rsid w:val="001547CB"/>
    <w:rsid w:val="001547D3"/>
    <w:rsid w:val="001548E6"/>
    <w:rsid w:val="0015491F"/>
    <w:rsid w:val="00154ACD"/>
    <w:rsid w:val="00154B9E"/>
    <w:rsid w:val="0015568B"/>
    <w:rsid w:val="001559C4"/>
    <w:rsid w:val="00155AAE"/>
    <w:rsid w:val="00155C56"/>
    <w:rsid w:val="0015618A"/>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D10"/>
    <w:rsid w:val="0016300E"/>
    <w:rsid w:val="001632AC"/>
    <w:rsid w:val="00163DBA"/>
    <w:rsid w:val="00163DE5"/>
    <w:rsid w:val="00163EAD"/>
    <w:rsid w:val="00164072"/>
    <w:rsid w:val="001642BF"/>
    <w:rsid w:val="0016470F"/>
    <w:rsid w:val="00164A37"/>
    <w:rsid w:val="00165033"/>
    <w:rsid w:val="0016526F"/>
    <w:rsid w:val="001656A3"/>
    <w:rsid w:val="001658F4"/>
    <w:rsid w:val="001663F3"/>
    <w:rsid w:val="00166D2B"/>
    <w:rsid w:val="00166D66"/>
    <w:rsid w:val="00166FAB"/>
    <w:rsid w:val="001672C6"/>
    <w:rsid w:val="0017011F"/>
    <w:rsid w:val="001704B3"/>
    <w:rsid w:val="0017050B"/>
    <w:rsid w:val="00170AD2"/>
    <w:rsid w:val="00170B1A"/>
    <w:rsid w:val="00170DF0"/>
    <w:rsid w:val="00170F14"/>
    <w:rsid w:val="00170F40"/>
    <w:rsid w:val="00171706"/>
    <w:rsid w:val="001717F3"/>
    <w:rsid w:val="00171C6C"/>
    <w:rsid w:val="00173D64"/>
    <w:rsid w:val="0017412F"/>
    <w:rsid w:val="001742DD"/>
    <w:rsid w:val="0017432C"/>
    <w:rsid w:val="00174FA9"/>
    <w:rsid w:val="001750EB"/>
    <w:rsid w:val="00175F5C"/>
    <w:rsid w:val="001760D7"/>
    <w:rsid w:val="00176A0E"/>
    <w:rsid w:val="00176C1C"/>
    <w:rsid w:val="0017798B"/>
    <w:rsid w:val="0018033F"/>
    <w:rsid w:val="001803C7"/>
    <w:rsid w:val="001816D4"/>
    <w:rsid w:val="00181B59"/>
    <w:rsid w:val="001820BF"/>
    <w:rsid w:val="0018236C"/>
    <w:rsid w:val="001840D1"/>
    <w:rsid w:val="0018455A"/>
    <w:rsid w:val="001849EE"/>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29"/>
    <w:rsid w:val="001913EF"/>
    <w:rsid w:val="00191C89"/>
    <w:rsid w:val="0019233B"/>
    <w:rsid w:val="001927C0"/>
    <w:rsid w:val="00192E16"/>
    <w:rsid w:val="00192F6D"/>
    <w:rsid w:val="00193ACC"/>
    <w:rsid w:val="00193F30"/>
    <w:rsid w:val="001944D2"/>
    <w:rsid w:val="001947B7"/>
    <w:rsid w:val="00194894"/>
    <w:rsid w:val="001949F9"/>
    <w:rsid w:val="001961ED"/>
    <w:rsid w:val="0019664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A31"/>
    <w:rsid w:val="001A6CFF"/>
    <w:rsid w:val="001A7E87"/>
    <w:rsid w:val="001B01D5"/>
    <w:rsid w:val="001B096B"/>
    <w:rsid w:val="001B104E"/>
    <w:rsid w:val="001B18C9"/>
    <w:rsid w:val="001B2940"/>
    <w:rsid w:val="001B306F"/>
    <w:rsid w:val="001B3CED"/>
    <w:rsid w:val="001B3D67"/>
    <w:rsid w:val="001B3FA9"/>
    <w:rsid w:val="001B4E71"/>
    <w:rsid w:val="001B4ECF"/>
    <w:rsid w:val="001B53D5"/>
    <w:rsid w:val="001B54FB"/>
    <w:rsid w:val="001B5B0A"/>
    <w:rsid w:val="001B600E"/>
    <w:rsid w:val="001B62E3"/>
    <w:rsid w:val="001B6351"/>
    <w:rsid w:val="001B63C0"/>
    <w:rsid w:val="001B687B"/>
    <w:rsid w:val="001B6D67"/>
    <w:rsid w:val="001B735D"/>
    <w:rsid w:val="001B7BBB"/>
    <w:rsid w:val="001B7C92"/>
    <w:rsid w:val="001C0BEC"/>
    <w:rsid w:val="001C0E9C"/>
    <w:rsid w:val="001C145D"/>
    <w:rsid w:val="001C15B0"/>
    <w:rsid w:val="001C188E"/>
    <w:rsid w:val="001C19CE"/>
    <w:rsid w:val="001C1F7B"/>
    <w:rsid w:val="001C20E7"/>
    <w:rsid w:val="001C251B"/>
    <w:rsid w:val="001C2B70"/>
    <w:rsid w:val="001C2BB2"/>
    <w:rsid w:val="001C2F97"/>
    <w:rsid w:val="001C3948"/>
    <w:rsid w:val="001C3A8B"/>
    <w:rsid w:val="001C3C5F"/>
    <w:rsid w:val="001C3C65"/>
    <w:rsid w:val="001C3F83"/>
    <w:rsid w:val="001C46DB"/>
    <w:rsid w:val="001C4D04"/>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11F"/>
    <w:rsid w:val="001D05A6"/>
    <w:rsid w:val="001D08C7"/>
    <w:rsid w:val="001D0B18"/>
    <w:rsid w:val="001D10F8"/>
    <w:rsid w:val="001D1690"/>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540"/>
    <w:rsid w:val="001E4A0B"/>
    <w:rsid w:val="001E4AD4"/>
    <w:rsid w:val="001E4AD6"/>
    <w:rsid w:val="001E4E32"/>
    <w:rsid w:val="001E5233"/>
    <w:rsid w:val="001E537F"/>
    <w:rsid w:val="001E5B08"/>
    <w:rsid w:val="001E5F84"/>
    <w:rsid w:val="001E5FEE"/>
    <w:rsid w:val="001E67CC"/>
    <w:rsid w:val="001E6C06"/>
    <w:rsid w:val="001E6ED7"/>
    <w:rsid w:val="001E760B"/>
    <w:rsid w:val="001F0785"/>
    <w:rsid w:val="001F0BBB"/>
    <w:rsid w:val="001F1488"/>
    <w:rsid w:val="001F149E"/>
    <w:rsid w:val="001F16E8"/>
    <w:rsid w:val="001F1AB3"/>
    <w:rsid w:val="001F2256"/>
    <w:rsid w:val="001F273E"/>
    <w:rsid w:val="001F2774"/>
    <w:rsid w:val="001F28D6"/>
    <w:rsid w:val="001F29AE"/>
    <w:rsid w:val="001F322F"/>
    <w:rsid w:val="001F3A6F"/>
    <w:rsid w:val="001F3CEE"/>
    <w:rsid w:val="001F3F7A"/>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30A"/>
    <w:rsid w:val="00202A3A"/>
    <w:rsid w:val="00202B4A"/>
    <w:rsid w:val="00202D83"/>
    <w:rsid w:val="00202F6E"/>
    <w:rsid w:val="00203214"/>
    <w:rsid w:val="00203908"/>
    <w:rsid w:val="00203FEA"/>
    <w:rsid w:val="002046D1"/>
    <w:rsid w:val="00204D9D"/>
    <w:rsid w:val="00204F2D"/>
    <w:rsid w:val="00204F77"/>
    <w:rsid w:val="00204FEC"/>
    <w:rsid w:val="00205865"/>
    <w:rsid w:val="002058B9"/>
    <w:rsid w:val="00205B44"/>
    <w:rsid w:val="00205EE2"/>
    <w:rsid w:val="00206088"/>
    <w:rsid w:val="00206199"/>
    <w:rsid w:val="002061AF"/>
    <w:rsid w:val="00206812"/>
    <w:rsid w:val="00206BCE"/>
    <w:rsid w:val="0020763B"/>
    <w:rsid w:val="0020785B"/>
    <w:rsid w:val="00207BEA"/>
    <w:rsid w:val="0021066F"/>
    <w:rsid w:val="00210817"/>
    <w:rsid w:val="002109DD"/>
    <w:rsid w:val="00210F1B"/>
    <w:rsid w:val="002110B9"/>
    <w:rsid w:val="002118B5"/>
    <w:rsid w:val="002119D5"/>
    <w:rsid w:val="002119E8"/>
    <w:rsid w:val="00212727"/>
    <w:rsid w:val="00212CBF"/>
    <w:rsid w:val="00212F3B"/>
    <w:rsid w:val="0021327C"/>
    <w:rsid w:val="0021336D"/>
    <w:rsid w:val="0021354A"/>
    <w:rsid w:val="00213732"/>
    <w:rsid w:val="002139D2"/>
    <w:rsid w:val="00213D3F"/>
    <w:rsid w:val="0021410E"/>
    <w:rsid w:val="00214964"/>
    <w:rsid w:val="00215AAE"/>
    <w:rsid w:val="00215ABB"/>
    <w:rsid w:val="00215C2D"/>
    <w:rsid w:val="00215F1E"/>
    <w:rsid w:val="002160F1"/>
    <w:rsid w:val="002163EC"/>
    <w:rsid w:val="0021641C"/>
    <w:rsid w:val="00216A21"/>
    <w:rsid w:val="00216A61"/>
    <w:rsid w:val="00216F4F"/>
    <w:rsid w:val="002179BA"/>
    <w:rsid w:val="00217FFE"/>
    <w:rsid w:val="002202D9"/>
    <w:rsid w:val="002207EC"/>
    <w:rsid w:val="00220A61"/>
    <w:rsid w:val="00221D98"/>
    <w:rsid w:val="00221ED5"/>
    <w:rsid w:val="0022273F"/>
    <w:rsid w:val="00222E1E"/>
    <w:rsid w:val="00223F37"/>
    <w:rsid w:val="00224297"/>
    <w:rsid w:val="002245BB"/>
    <w:rsid w:val="00224D94"/>
    <w:rsid w:val="00225491"/>
    <w:rsid w:val="00225678"/>
    <w:rsid w:val="00225BE1"/>
    <w:rsid w:val="00225C33"/>
    <w:rsid w:val="00225D85"/>
    <w:rsid w:val="002265E9"/>
    <w:rsid w:val="002275D9"/>
    <w:rsid w:val="0023008E"/>
    <w:rsid w:val="00230187"/>
    <w:rsid w:val="00230920"/>
    <w:rsid w:val="002310BD"/>
    <w:rsid w:val="002316DA"/>
    <w:rsid w:val="00231E55"/>
    <w:rsid w:val="00232158"/>
    <w:rsid w:val="0023222D"/>
    <w:rsid w:val="002323D4"/>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0D8"/>
    <w:rsid w:val="002365FD"/>
    <w:rsid w:val="00236604"/>
    <w:rsid w:val="00236985"/>
    <w:rsid w:val="00236B98"/>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30FE"/>
    <w:rsid w:val="00243FF4"/>
    <w:rsid w:val="00244479"/>
    <w:rsid w:val="00244742"/>
    <w:rsid w:val="00244C6D"/>
    <w:rsid w:val="00244F9F"/>
    <w:rsid w:val="00245243"/>
    <w:rsid w:val="002456C3"/>
    <w:rsid w:val="00245D94"/>
    <w:rsid w:val="00246168"/>
    <w:rsid w:val="002465BD"/>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50D7"/>
    <w:rsid w:val="00256BCF"/>
    <w:rsid w:val="00256F69"/>
    <w:rsid w:val="002570DA"/>
    <w:rsid w:val="00257541"/>
    <w:rsid w:val="00257819"/>
    <w:rsid w:val="0026045F"/>
    <w:rsid w:val="0026063D"/>
    <w:rsid w:val="00260A6C"/>
    <w:rsid w:val="002618AC"/>
    <w:rsid w:val="00262279"/>
    <w:rsid w:val="00262D0B"/>
    <w:rsid w:val="00263C26"/>
    <w:rsid w:val="002640C4"/>
    <w:rsid w:val="0026422D"/>
    <w:rsid w:val="0026439B"/>
    <w:rsid w:val="00264540"/>
    <w:rsid w:val="00264C04"/>
    <w:rsid w:val="00264D48"/>
    <w:rsid w:val="002656D4"/>
    <w:rsid w:val="002660F3"/>
    <w:rsid w:val="00266228"/>
    <w:rsid w:val="002664CC"/>
    <w:rsid w:val="00266733"/>
    <w:rsid w:val="00266B1F"/>
    <w:rsid w:val="00266BF9"/>
    <w:rsid w:val="00266C3B"/>
    <w:rsid w:val="00267AA3"/>
    <w:rsid w:val="00267C36"/>
    <w:rsid w:val="00270D1C"/>
    <w:rsid w:val="002716FB"/>
    <w:rsid w:val="00271BE9"/>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77EBB"/>
    <w:rsid w:val="00280444"/>
    <w:rsid w:val="00280489"/>
    <w:rsid w:val="00280959"/>
    <w:rsid w:val="00280ABF"/>
    <w:rsid w:val="00280B85"/>
    <w:rsid w:val="00280C65"/>
    <w:rsid w:val="00280D0E"/>
    <w:rsid w:val="00280FAA"/>
    <w:rsid w:val="00281C31"/>
    <w:rsid w:val="00282D6C"/>
    <w:rsid w:val="00282E3D"/>
    <w:rsid w:val="002832CE"/>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7204"/>
    <w:rsid w:val="002874C9"/>
    <w:rsid w:val="00287F7B"/>
    <w:rsid w:val="0029024F"/>
    <w:rsid w:val="00290836"/>
    <w:rsid w:val="00290B83"/>
    <w:rsid w:val="00290C89"/>
    <w:rsid w:val="00291124"/>
    <w:rsid w:val="00291332"/>
    <w:rsid w:val="00291873"/>
    <w:rsid w:val="00291A03"/>
    <w:rsid w:val="00291A67"/>
    <w:rsid w:val="00291B6D"/>
    <w:rsid w:val="00291D48"/>
    <w:rsid w:val="0029224E"/>
    <w:rsid w:val="00292846"/>
    <w:rsid w:val="00292A0F"/>
    <w:rsid w:val="00292D1B"/>
    <w:rsid w:val="00292E62"/>
    <w:rsid w:val="002932B4"/>
    <w:rsid w:val="00293765"/>
    <w:rsid w:val="0029395C"/>
    <w:rsid w:val="00293A4A"/>
    <w:rsid w:val="00293BC8"/>
    <w:rsid w:val="00293CB3"/>
    <w:rsid w:val="00293E67"/>
    <w:rsid w:val="0029438F"/>
    <w:rsid w:val="00294AB7"/>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1DD9"/>
    <w:rsid w:val="002A22AA"/>
    <w:rsid w:val="002A33C6"/>
    <w:rsid w:val="002A473D"/>
    <w:rsid w:val="002A4FFE"/>
    <w:rsid w:val="002A513A"/>
    <w:rsid w:val="002A5326"/>
    <w:rsid w:val="002A58CD"/>
    <w:rsid w:val="002A5C5C"/>
    <w:rsid w:val="002A6214"/>
    <w:rsid w:val="002A66DE"/>
    <w:rsid w:val="002A67F3"/>
    <w:rsid w:val="002A6BA3"/>
    <w:rsid w:val="002A70BC"/>
    <w:rsid w:val="002A7412"/>
    <w:rsid w:val="002A7747"/>
    <w:rsid w:val="002A7853"/>
    <w:rsid w:val="002A7AFB"/>
    <w:rsid w:val="002A7B98"/>
    <w:rsid w:val="002A7B9D"/>
    <w:rsid w:val="002B0141"/>
    <w:rsid w:val="002B099C"/>
    <w:rsid w:val="002B10BA"/>
    <w:rsid w:val="002B16BD"/>
    <w:rsid w:val="002B1AAD"/>
    <w:rsid w:val="002B1B7B"/>
    <w:rsid w:val="002B1E0C"/>
    <w:rsid w:val="002B22DB"/>
    <w:rsid w:val="002B2B19"/>
    <w:rsid w:val="002B2DDB"/>
    <w:rsid w:val="002B2E00"/>
    <w:rsid w:val="002B2F82"/>
    <w:rsid w:val="002B30AB"/>
    <w:rsid w:val="002B3192"/>
    <w:rsid w:val="002B36DC"/>
    <w:rsid w:val="002B3F4E"/>
    <w:rsid w:val="002B4011"/>
    <w:rsid w:val="002B44F5"/>
    <w:rsid w:val="002B45D0"/>
    <w:rsid w:val="002B49A2"/>
    <w:rsid w:val="002B4D63"/>
    <w:rsid w:val="002B506C"/>
    <w:rsid w:val="002B50E5"/>
    <w:rsid w:val="002B52B6"/>
    <w:rsid w:val="002B5417"/>
    <w:rsid w:val="002B561A"/>
    <w:rsid w:val="002B68AB"/>
    <w:rsid w:val="002B6923"/>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9D4"/>
    <w:rsid w:val="002C6A4B"/>
    <w:rsid w:val="002C6B82"/>
    <w:rsid w:val="002C6E24"/>
    <w:rsid w:val="002C7254"/>
    <w:rsid w:val="002C72EA"/>
    <w:rsid w:val="002C7D11"/>
    <w:rsid w:val="002D031B"/>
    <w:rsid w:val="002D0BE5"/>
    <w:rsid w:val="002D0C07"/>
    <w:rsid w:val="002D0CEA"/>
    <w:rsid w:val="002D0DBA"/>
    <w:rsid w:val="002D1249"/>
    <w:rsid w:val="002D1484"/>
    <w:rsid w:val="002D1541"/>
    <w:rsid w:val="002D181C"/>
    <w:rsid w:val="002D20C5"/>
    <w:rsid w:val="002D25E5"/>
    <w:rsid w:val="002D2FC6"/>
    <w:rsid w:val="002D39C9"/>
    <w:rsid w:val="002D3A24"/>
    <w:rsid w:val="002D3AAC"/>
    <w:rsid w:val="002D3C5A"/>
    <w:rsid w:val="002D3C95"/>
    <w:rsid w:val="002D3CE8"/>
    <w:rsid w:val="002D4134"/>
    <w:rsid w:val="002D4393"/>
    <w:rsid w:val="002D4670"/>
    <w:rsid w:val="002D4BC8"/>
    <w:rsid w:val="002D4D7F"/>
    <w:rsid w:val="002D4DA1"/>
    <w:rsid w:val="002D4E63"/>
    <w:rsid w:val="002D533F"/>
    <w:rsid w:val="002D58D9"/>
    <w:rsid w:val="002D5CB5"/>
    <w:rsid w:val="002D5EF3"/>
    <w:rsid w:val="002D65C7"/>
    <w:rsid w:val="002D65CB"/>
    <w:rsid w:val="002D672F"/>
    <w:rsid w:val="002D679B"/>
    <w:rsid w:val="002D6905"/>
    <w:rsid w:val="002D6E6D"/>
    <w:rsid w:val="002D71B7"/>
    <w:rsid w:val="002D73DC"/>
    <w:rsid w:val="002D73FA"/>
    <w:rsid w:val="002E0010"/>
    <w:rsid w:val="002E0476"/>
    <w:rsid w:val="002E054B"/>
    <w:rsid w:val="002E1127"/>
    <w:rsid w:val="002E14C0"/>
    <w:rsid w:val="002E1527"/>
    <w:rsid w:val="002E1E49"/>
    <w:rsid w:val="002E220E"/>
    <w:rsid w:val="002E2488"/>
    <w:rsid w:val="002E248D"/>
    <w:rsid w:val="002E2708"/>
    <w:rsid w:val="002E2B32"/>
    <w:rsid w:val="002E307F"/>
    <w:rsid w:val="002E3A45"/>
    <w:rsid w:val="002E3FC3"/>
    <w:rsid w:val="002E42AD"/>
    <w:rsid w:val="002E42EF"/>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9F3"/>
    <w:rsid w:val="002F4AA0"/>
    <w:rsid w:val="002F680E"/>
    <w:rsid w:val="002F6816"/>
    <w:rsid w:val="002F6F0B"/>
    <w:rsid w:val="002F731E"/>
    <w:rsid w:val="002F74C1"/>
    <w:rsid w:val="002F7922"/>
    <w:rsid w:val="002F79F2"/>
    <w:rsid w:val="00300135"/>
    <w:rsid w:val="003003C4"/>
    <w:rsid w:val="00300876"/>
    <w:rsid w:val="003008EB"/>
    <w:rsid w:val="00300E70"/>
    <w:rsid w:val="00300F69"/>
    <w:rsid w:val="00301179"/>
    <w:rsid w:val="00301D06"/>
    <w:rsid w:val="00302554"/>
    <w:rsid w:val="00302ACE"/>
    <w:rsid w:val="00302BC3"/>
    <w:rsid w:val="00302DD4"/>
    <w:rsid w:val="0030303E"/>
    <w:rsid w:val="00303097"/>
    <w:rsid w:val="00303170"/>
    <w:rsid w:val="00303299"/>
    <w:rsid w:val="0030349B"/>
    <w:rsid w:val="003043FC"/>
    <w:rsid w:val="0030555D"/>
    <w:rsid w:val="00305B72"/>
    <w:rsid w:val="00306379"/>
    <w:rsid w:val="00306AB7"/>
    <w:rsid w:val="0030733E"/>
    <w:rsid w:val="0030789C"/>
    <w:rsid w:val="003078F2"/>
    <w:rsid w:val="00307A33"/>
    <w:rsid w:val="0031013F"/>
    <w:rsid w:val="00310272"/>
    <w:rsid w:val="00310706"/>
    <w:rsid w:val="003108DD"/>
    <w:rsid w:val="00310D5C"/>
    <w:rsid w:val="00310DB8"/>
    <w:rsid w:val="0031111F"/>
    <w:rsid w:val="003113AF"/>
    <w:rsid w:val="003118B5"/>
    <w:rsid w:val="00312247"/>
    <w:rsid w:val="003124F2"/>
    <w:rsid w:val="0031261E"/>
    <w:rsid w:val="0031307C"/>
    <w:rsid w:val="00313D07"/>
    <w:rsid w:val="0031479F"/>
    <w:rsid w:val="00314CC1"/>
    <w:rsid w:val="00314E79"/>
    <w:rsid w:val="0031508E"/>
    <w:rsid w:val="003155D9"/>
    <w:rsid w:val="00316455"/>
    <w:rsid w:val="00316533"/>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871"/>
    <w:rsid w:val="00322BBC"/>
    <w:rsid w:val="00322F81"/>
    <w:rsid w:val="0032310F"/>
    <w:rsid w:val="0032313D"/>
    <w:rsid w:val="00323CCC"/>
    <w:rsid w:val="003241F5"/>
    <w:rsid w:val="00324230"/>
    <w:rsid w:val="00324520"/>
    <w:rsid w:val="00324674"/>
    <w:rsid w:val="003249F1"/>
    <w:rsid w:val="00325219"/>
    <w:rsid w:val="003256DD"/>
    <w:rsid w:val="003258AA"/>
    <w:rsid w:val="00325AA3"/>
    <w:rsid w:val="0032619F"/>
    <w:rsid w:val="00326851"/>
    <w:rsid w:val="00326A66"/>
    <w:rsid w:val="00326DA3"/>
    <w:rsid w:val="0032724A"/>
    <w:rsid w:val="0032724C"/>
    <w:rsid w:val="003272A6"/>
    <w:rsid w:val="00327937"/>
    <w:rsid w:val="00327BA9"/>
    <w:rsid w:val="003307F0"/>
    <w:rsid w:val="003309F4"/>
    <w:rsid w:val="003312E1"/>
    <w:rsid w:val="00331E3B"/>
    <w:rsid w:val="0033207E"/>
    <w:rsid w:val="003327AD"/>
    <w:rsid w:val="00332924"/>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235"/>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100"/>
    <w:rsid w:val="003465A8"/>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C69"/>
    <w:rsid w:val="00354E57"/>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3E88"/>
    <w:rsid w:val="00364080"/>
    <w:rsid w:val="003644AD"/>
    <w:rsid w:val="00364C3E"/>
    <w:rsid w:val="00364F81"/>
    <w:rsid w:val="0036524F"/>
    <w:rsid w:val="00365519"/>
    <w:rsid w:val="00365B16"/>
    <w:rsid w:val="00366125"/>
    <w:rsid w:val="003661FC"/>
    <w:rsid w:val="0036665F"/>
    <w:rsid w:val="00366D6B"/>
    <w:rsid w:val="0036700F"/>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77A22"/>
    <w:rsid w:val="00380366"/>
    <w:rsid w:val="00380991"/>
    <w:rsid w:val="00380BA1"/>
    <w:rsid w:val="003811FC"/>
    <w:rsid w:val="003812A9"/>
    <w:rsid w:val="003814D7"/>
    <w:rsid w:val="0038176A"/>
    <w:rsid w:val="00381860"/>
    <w:rsid w:val="0038190E"/>
    <w:rsid w:val="00381AEB"/>
    <w:rsid w:val="00381B8A"/>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0C0E"/>
    <w:rsid w:val="0039151E"/>
    <w:rsid w:val="00391A8E"/>
    <w:rsid w:val="0039253C"/>
    <w:rsid w:val="0039305A"/>
    <w:rsid w:val="0039333A"/>
    <w:rsid w:val="003935BD"/>
    <w:rsid w:val="0039372B"/>
    <w:rsid w:val="00393C7B"/>
    <w:rsid w:val="00393F65"/>
    <w:rsid w:val="0039402F"/>
    <w:rsid w:val="0039462F"/>
    <w:rsid w:val="003947D7"/>
    <w:rsid w:val="003948CD"/>
    <w:rsid w:val="00394E92"/>
    <w:rsid w:val="00394EEA"/>
    <w:rsid w:val="00395A96"/>
    <w:rsid w:val="0039606C"/>
    <w:rsid w:val="003963BA"/>
    <w:rsid w:val="003967F8"/>
    <w:rsid w:val="00396CE4"/>
    <w:rsid w:val="00396DB8"/>
    <w:rsid w:val="0039706A"/>
    <w:rsid w:val="003978AF"/>
    <w:rsid w:val="003979B5"/>
    <w:rsid w:val="00397F34"/>
    <w:rsid w:val="003A1876"/>
    <w:rsid w:val="003A21A1"/>
    <w:rsid w:val="003A2BC0"/>
    <w:rsid w:val="003A2D3D"/>
    <w:rsid w:val="003A2DDD"/>
    <w:rsid w:val="003A2F2A"/>
    <w:rsid w:val="003A3710"/>
    <w:rsid w:val="003A3839"/>
    <w:rsid w:val="003A400F"/>
    <w:rsid w:val="003A4690"/>
    <w:rsid w:val="003A4691"/>
    <w:rsid w:val="003A50F5"/>
    <w:rsid w:val="003A557C"/>
    <w:rsid w:val="003A5B09"/>
    <w:rsid w:val="003A5B20"/>
    <w:rsid w:val="003A6553"/>
    <w:rsid w:val="003A6719"/>
    <w:rsid w:val="003A6C38"/>
    <w:rsid w:val="003A7B26"/>
    <w:rsid w:val="003B0203"/>
    <w:rsid w:val="003B0611"/>
    <w:rsid w:val="003B080F"/>
    <w:rsid w:val="003B132D"/>
    <w:rsid w:val="003B17D2"/>
    <w:rsid w:val="003B18D0"/>
    <w:rsid w:val="003B1B5B"/>
    <w:rsid w:val="003B1CAA"/>
    <w:rsid w:val="003B1E5C"/>
    <w:rsid w:val="003B1EA8"/>
    <w:rsid w:val="003B2012"/>
    <w:rsid w:val="003B21B5"/>
    <w:rsid w:val="003B29A3"/>
    <w:rsid w:val="003B3A0F"/>
    <w:rsid w:val="003B4088"/>
    <w:rsid w:val="003B41A1"/>
    <w:rsid w:val="003B4221"/>
    <w:rsid w:val="003B44D9"/>
    <w:rsid w:val="003B486D"/>
    <w:rsid w:val="003B4BFB"/>
    <w:rsid w:val="003B57D1"/>
    <w:rsid w:val="003B57E0"/>
    <w:rsid w:val="003B594C"/>
    <w:rsid w:val="003B59F4"/>
    <w:rsid w:val="003B5C0B"/>
    <w:rsid w:val="003B6147"/>
    <w:rsid w:val="003B639A"/>
    <w:rsid w:val="003B649C"/>
    <w:rsid w:val="003B6864"/>
    <w:rsid w:val="003B6B86"/>
    <w:rsid w:val="003B6F14"/>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B11"/>
    <w:rsid w:val="003C7CCA"/>
    <w:rsid w:val="003C7F66"/>
    <w:rsid w:val="003D049F"/>
    <w:rsid w:val="003D066A"/>
    <w:rsid w:val="003D07A1"/>
    <w:rsid w:val="003D0B6C"/>
    <w:rsid w:val="003D0E54"/>
    <w:rsid w:val="003D1125"/>
    <w:rsid w:val="003D1133"/>
    <w:rsid w:val="003D138D"/>
    <w:rsid w:val="003D1A4A"/>
    <w:rsid w:val="003D1AF3"/>
    <w:rsid w:val="003D1BDD"/>
    <w:rsid w:val="003D1F0C"/>
    <w:rsid w:val="003D240C"/>
    <w:rsid w:val="003D2603"/>
    <w:rsid w:val="003D3157"/>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596"/>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61A"/>
    <w:rsid w:val="003E37A7"/>
    <w:rsid w:val="003E38D8"/>
    <w:rsid w:val="003E3943"/>
    <w:rsid w:val="003E3CB3"/>
    <w:rsid w:val="003E4417"/>
    <w:rsid w:val="003E4C1F"/>
    <w:rsid w:val="003E5A1A"/>
    <w:rsid w:val="003E6143"/>
    <w:rsid w:val="003E65FE"/>
    <w:rsid w:val="003E7292"/>
    <w:rsid w:val="003E760E"/>
    <w:rsid w:val="003E7871"/>
    <w:rsid w:val="003E7881"/>
    <w:rsid w:val="003E7AB3"/>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6E2F"/>
    <w:rsid w:val="003F7707"/>
    <w:rsid w:val="003F7C2B"/>
    <w:rsid w:val="0040006F"/>
    <w:rsid w:val="004008CE"/>
    <w:rsid w:val="00400D0D"/>
    <w:rsid w:val="004010B1"/>
    <w:rsid w:val="00401376"/>
    <w:rsid w:val="004017D9"/>
    <w:rsid w:val="00401849"/>
    <w:rsid w:val="00401C63"/>
    <w:rsid w:val="00401CDB"/>
    <w:rsid w:val="0040315A"/>
    <w:rsid w:val="0040337E"/>
    <w:rsid w:val="00403459"/>
    <w:rsid w:val="0040389E"/>
    <w:rsid w:val="00404668"/>
    <w:rsid w:val="00404B8B"/>
    <w:rsid w:val="00405757"/>
    <w:rsid w:val="00405AEE"/>
    <w:rsid w:val="004065F4"/>
    <w:rsid w:val="00407198"/>
    <w:rsid w:val="00407230"/>
    <w:rsid w:val="00407C23"/>
    <w:rsid w:val="00407D6D"/>
    <w:rsid w:val="00410006"/>
    <w:rsid w:val="00410280"/>
    <w:rsid w:val="004105C9"/>
    <w:rsid w:val="00410B04"/>
    <w:rsid w:val="00410C23"/>
    <w:rsid w:val="00410C4A"/>
    <w:rsid w:val="00410D8E"/>
    <w:rsid w:val="00411695"/>
    <w:rsid w:val="00411729"/>
    <w:rsid w:val="0041185C"/>
    <w:rsid w:val="00411938"/>
    <w:rsid w:val="00412598"/>
    <w:rsid w:val="00412FC3"/>
    <w:rsid w:val="00413495"/>
    <w:rsid w:val="004134B9"/>
    <w:rsid w:val="004134CC"/>
    <w:rsid w:val="004137B2"/>
    <w:rsid w:val="00413D66"/>
    <w:rsid w:val="004141F1"/>
    <w:rsid w:val="00414301"/>
    <w:rsid w:val="004145BA"/>
    <w:rsid w:val="00414634"/>
    <w:rsid w:val="004146E0"/>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7EA"/>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6E7"/>
    <w:rsid w:val="004327D6"/>
    <w:rsid w:val="0043307A"/>
    <w:rsid w:val="00433146"/>
    <w:rsid w:val="004331EB"/>
    <w:rsid w:val="00433313"/>
    <w:rsid w:val="004334FE"/>
    <w:rsid w:val="00433DFD"/>
    <w:rsid w:val="00434361"/>
    <w:rsid w:val="0043485A"/>
    <w:rsid w:val="00434A76"/>
    <w:rsid w:val="00434AB1"/>
    <w:rsid w:val="00434C83"/>
    <w:rsid w:val="00435177"/>
    <w:rsid w:val="00435B92"/>
    <w:rsid w:val="00435DD1"/>
    <w:rsid w:val="00436192"/>
    <w:rsid w:val="004361EA"/>
    <w:rsid w:val="0043622B"/>
    <w:rsid w:val="004365BF"/>
    <w:rsid w:val="004376CB"/>
    <w:rsid w:val="00437B41"/>
    <w:rsid w:val="00437EE5"/>
    <w:rsid w:val="00440D46"/>
    <w:rsid w:val="0044116A"/>
    <w:rsid w:val="00441904"/>
    <w:rsid w:val="00441CEB"/>
    <w:rsid w:val="00441FD6"/>
    <w:rsid w:val="00441FF1"/>
    <w:rsid w:val="0044207E"/>
    <w:rsid w:val="00442128"/>
    <w:rsid w:val="004430EE"/>
    <w:rsid w:val="00443C47"/>
    <w:rsid w:val="004450BB"/>
    <w:rsid w:val="0044569B"/>
    <w:rsid w:val="00445B13"/>
    <w:rsid w:val="00445CA3"/>
    <w:rsid w:val="00445F25"/>
    <w:rsid w:val="00446363"/>
    <w:rsid w:val="0044655F"/>
    <w:rsid w:val="00446F36"/>
    <w:rsid w:val="00446FA5"/>
    <w:rsid w:val="004472BC"/>
    <w:rsid w:val="0044760E"/>
    <w:rsid w:val="00447F01"/>
    <w:rsid w:val="00447F5B"/>
    <w:rsid w:val="0045063C"/>
    <w:rsid w:val="00450DBC"/>
    <w:rsid w:val="004519AF"/>
    <w:rsid w:val="00451B6C"/>
    <w:rsid w:val="00451F62"/>
    <w:rsid w:val="00452018"/>
    <w:rsid w:val="00453135"/>
    <w:rsid w:val="0045338B"/>
    <w:rsid w:val="00453776"/>
    <w:rsid w:val="00453D54"/>
    <w:rsid w:val="0045403A"/>
    <w:rsid w:val="00455117"/>
    <w:rsid w:val="00455715"/>
    <w:rsid w:val="00455962"/>
    <w:rsid w:val="004565BE"/>
    <w:rsid w:val="0045695C"/>
    <w:rsid w:val="00457292"/>
    <w:rsid w:val="004576AA"/>
    <w:rsid w:val="00457932"/>
    <w:rsid w:val="00457B85"/>
    <w:rsid w:val="00460541"/>
    <w:rsid w:val="00460867"/>
    <w:rsid w:val="00460956"/>
    <w:rsid w:val="004609AE"/>
    <w:rsid w:val="00460C7B"/>
    <w:rsid w:val="00460F95"/>
    <w:rsid w:val="0046107A"/>
    <w:rsid w:val="00461438"/>
    <w:rsid w:val="00461C29"/>
    <w:rsid w:val="00461E09"/>
    <w:rsid w:val="00461E91"/>
    <w:rsid w:val="00462C6C"/>
    <w:rsid w:val="00462FB4"/>
    <w:rsid w:val="004632E6"/>
    <w:rsid w:val="004639AA"/>
    <w:rsid w:val="00463A86"/>
    <w:rsid w:val="0046427D"/>
    <w:rsid w:val="004643E2"/>
    <w:rsid w:val="0046446F"/>
    <w:rsid w:val="00465019"/>
    <w:rsid w:val="004657CC"/>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CE0"/>
    <w:rsid w:val="00475F28"/>
    <w:rsid w:val="004766A3"/>
    <w:rsid w:val="00476D33"/>
    <w:rsid w:val="00476DA2"/>
    <w:rsid w:val="00477348"/>
    <w:rsid w:val="00477D79"/>
    <w:rsid w:val="004800F7"/>
    <w:rsid w:val="00480150"/>
    <w:rsid w:val="00480D8F"/>
    <w:rsid w:val="00480EB0"/>
    <w:rsid w:val="0048131B"/>
    <w:rsid w:val="004814A8"/>
    <w:rsid w:val="0048188D"/>
    <w:rsid w:val="00481DDE"/>
    <w:rsid w:val="00482016"/>
    <w:rsid w:val="0048269F"/>
    <w:rsid w:val="00482F1E"/>
    <w:rsid w:val="00482FC4"/>
    <w:rsid w:val="00483B37"/>
    <w:rsid w:val="00484136"/>
    <w:rsid w:val="00484157"/>
    <w:rsid w:val="00484703"/>
    <w:rsid w:val="004847E1"/>
    <w:rsid w:val="00485295"/>
    <w:rsid w:val="0048536F"/>
    <w:rsid w:val="0048566F"/>
    <w:rsid w:val="0048568B"/>
    <w:rsid w:val="00485DE3"/>
    <w:rsid w:val="004866FF"/>
    <w:rsid w:val="00486A7A"/>
    <w:rsid w:val="004877F7"/>
    <w:rsid w:val="00487DFF"/>
    <w:rsid w:val="004900DE"/>
    <w:rsid w:val="00490798"/>
    <w:rsid w:val="00490B4C"/>
    <w:rsid w:val="00492EF8"/>
    <w:rsid w:val="004938D9"/>
    <w:rsid w:val="00493C2A"/>
    <w:rsid w:val="00494252"/>
    <w:rsid w:val="00494AE4"/>
    <w:rsid w:val="0049542A"/>
    <w:rsid w:val="004965BB"/>
    <w:rsid w:val="00497223"/>
    <w:rsid w:val="00497384"/>
    <w:rsid w:val="0049745B"/>
    <w:rsid w:val="00497A18"/>
    <w:rsid w:val="004A08C4"/>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5D65"/>
    <w:rsid w:val="004A6568"/>
    <w:rsid w:val="004A66E7"/>
    <w:rsid w:val="004A67B6"/>
    <w:rsid w:val="004A6AB2"/>
    <w:rsid w:val="004A6E28"/>
    <w:rsid w:val="004A6E63"/>
    <w:rsid w:val="004A7738"/>
    <w:rsid w:val="004A77DD"/>
    <w:rsid w:val="004A7C70"/>
    <w:rsid w:val="004B0241"/>
    <w:rsid w:val="004B0B4F"/>
    <w:rsid w:val="004B11C9"/>
    <w:rsid w:val="004B146E"/>
    <w:rsid w:val="004B14D8"/>
    <w:rsid w:val="004B2004"/>
    <w:rsid w:val="004B2314"/>
    <w:rsid w:val="004B294D"/>
    <w:rsid w:val="004B2EB7"/>
    <w:rsid w:val="004B35F4"/>
    <w:rsid w:val="004B3814"/>
    <w:rsid w:val="004B39F7"/>
    <w:rsid w:val="004B4025"/>
    <w:rsid w:val="004B42F4"/>
    <w:rsid w:val="004B4608"/>
    <w:rsid w:val="004B4ACB"/>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B5E"/>
    <w:rsid w:val="004C0FF4"/>
    <w:rsid w:val="004C103C"/>
    <w:rsid w:val="004C1529"/>
    <w:rsid w:val="004C17DB"/>
    <w:rsid w:val="004C17FA"/>
    <w:rsid w:val="004C2705"/>
    <w:rsid w:val="004C328F"/>
    <w:rsid w:val="004C37E2"/>
    <w:rsid w:val="004C3CE8"/>
    <w:rsid w:val="004C4148"/>
    <w:rsid w:val="004C52DD"/>
    <w:rsid w:val="004C65EC"/>
    <w:rsid w:val="004C6A45"/>
    <w:rsid w:val="004C6D68"/>
    <w:rsid w:val="004C703A"/>
    <w:rsid w:val="004C72D8"/>
    <w:rsid w:val="004C7480"/>
    <w:rsid w:val="004C75A7"/>
    <w:rsid w:val="004C762D"/>
    <w:rsid w:val="004C7BE1"/>
    <w:rsid w:val="004C7FF0"/>
    <w:rsid w:val="004D0089"/>
    <w:rsid w:val="004D06C9"/>
    <w:rsid w:val="004D08E2"/>
    <w:rsid w:val="004D095C"/>
    <w:rsid w:val="004D0B87"/>
    <w:rsid w:val="004D0DCD"/>
    <w:rsid w:val="004D0F08"/>
    <w:rsid w:val="004D17C1"/>
    <w:rsid w:val="004D1A8D"/>
    <w:rsid w:val="004D1CBE"/>
    <w:rsid w:val="004D217E"/>
    <w:rsid w:val="004D23C2"/>
    <w:rsid w:val="004D2434"/>
    <w:rsid w:val="004D264D"/>
    <w:rsid w:val="004D27FC"/>
    <w:rsid w:val="004D28DA"/>
    <w:rsid w:val="004D294A"/>
    <w:rsid w:val="004D2A93"/>
    <w:rsid w:val="004D45C6"/>
    <w:rsid w:val="004D4A01"/>
    <w:rsid w:val="004D4B3D"/>
    <w:rsid w:val="004D567C"/>
    <w:rsid w:val="004D5DEE"/>
    <w:rsid w:val="004D5F3A"/>
    <w:rsid w:val="004D6352"/>
    <w:rsid w:val="004D6430"/>
    <w:rsid w:val="004D6998"/>
    <w:rsid w:val="004D6CFE"/>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2DD4"/>
    <w:rsid w:val="004F3A6D"/>
    <w:rsid w:val="004F3ACD"/>
    <w:rsid w:val="004F4044"/>
    <w:rsid w:val="004F4559"/>
    <w:rsid w:val="004F4950"/>
    <w:rsid w:val="004F5104"/>
    <w:rsid w:val="004F5226"/>
    <w:rsid w:val="004F589E"/>
    <w:rsid w:val="004F62BB"/>
    <w:rsid w:val="004F6579"/>
    <w:rsid w:val="004F65D2"/>
    <w:rsid w:val="004F6846"/>
    <w:rsid w:val="004F6907"/>
    <w:rsid w:val="004F6C1C"/>
    <w:rsid w:val="004F6D12"/>
    <w:rsid w:val="004F6EA7"/>
    <w:rsid w:val="004F73F0"/>
    <w:rsid w:val="004F7C4C"/>
    <w:rsid w:val="004F7F06"/>
    <w:rsid w:val="005003C0"/>
    <w:rsid w:val="00500AA6"/>
    <w:rsid w:val="00500B32"/>
    <w:rsid w:val="00500EDE"/>
    <w:rsid w:val="0050153E"/>
    <w:rsid w:val="00501994"/>
    <w:rsid w:val="00501CCD"/>
    <w:rsid w:val="00502687"/>
    <w:rsid w:val="00502D6E"/>
    <w:rsid w:val="00502E88"/>
    <w:rsid w:val="0050378B"/>
    <w:rsid w:val="00503C44"/>
    <w:rsid w:val="00503FDF"/>
    <w:rsid w:val="005048C9"/>
    <w:rsid w:val="00504B18"/>
    <w:rsid w:val="0050549D"/>
    <w:rsid w:val="00505B71"/>
    <w:rsid w:val="00506196"/>
    <w:rsid w:val="0050624E"/>
    <w:rsid w:val="00506589"/>
    <w:rsid w:val="0050744D"/>
    <w:rsid w:val="005074A4"/>
    <w:rsid w:val="005075E8"/>
    <w:rsid w:val="00507F47"/>
    <w:rsid w:val="0051032E"/>
    <w:rsid w:val="00510FCE"/>
    <w:rsid w:val="00511023"/>
    <w:rsid w:val="005115B4"/>
    <w:rsid w:val="005119FF"/>
    <w:rsid w:val="00511B8A"/>
    <w:rsid w:val="00512175"/>
    <w:rsid w:val="00512422"/>
    <w:rsid w:val="00512DEC"/>
    <w:rsid w:val="00512F93"/>
    <w:rsid w:val="00512FFC"/>
    <w:rsid w:val="00513373"/>
    <w:rsid w:val="00513DB7"/>
    <w:rsid w:val="00513F4E"/>
    <w:rsid w:val="0051420E"/>
    <w:rsid w:val="0051465A"/>
    <w:rsid w:val="00514759"/>
    <w:rsid w:val="0051481B"/>
    <w:rsid w:val="00514F5C"/>
    <w:rsid w:val="00515246"/>
    <w:rsid w:val="0051585B"/>
    <w:rsid w:val="00515A37"/>
    <w:rsid w:val="00515DB4"/>
    <w:rsid w:val="00517749"/>
    <w:rsid w:val="0051798A"/>
    <w:rsid w:val="00517EA1"/>
    <w:rsid w:val="005200A9"/>
    <w:rsid w:val="00520284"/>
    <w:rsid w:val="00520AD1"/>
    <w:rsid w:val="00520FC4"/>
    <w:rsid w:val="00521388"/>
    <w:rsid w:val="00521517"/>
    <w:rsid w:val="0052183A"/>
    <w:rsid w:val="00521AD6"/>
    <w:rsid w:val="00521EFB"/>
    <w:rsid w:val="00522577"/>
    <w:rsid w:val="00523D89"/>
    <w:rsid w:val="00523F9D"/>
    <w:rsid w:val="00524395"/>
    <w:rsid w:val="005245C7"/>
    <w:rsid w:val="0052491E"/>
    <w:rsid w:val="00524C84"/>
    <w:rsid w:val="0052550F"/>
    <w:rsid w:val="00525573"/>
    <w:rsid w:val="005255B4"/>
    <w:rsid w:val="00526210"/>
    <w:rsid w:val="005265AC"/>
    <w:rsid w:val="00526AE1"/>
    <w:rsid w:val="005274EC"/>
    <w:rsid w:val="00527556"/>
    <w:rsid w:val="005278F6"/>
    <w:rsid w:val="00531332"/>
    <w:rsid w:val="00531930"/>
    <w:rsid w:val="00531DDB"/>
    <w:rsid w:val="00532224"/>
    <w:rsid w:val="00532304"/>
    <w:rsid w:val="005325C4"/>
    <w:rsid w:val="00532688"/>
    <w:rsid w:val="00532720"/>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315"/>
    <w:rsid w:val="00536BBA"/>
    <w:rsid w:val="00536DF6"/>
    <w:rsid w:val="00536EE2"/>
    <w:rsid w:val="0053716A"/>
    <w:rsid w:val="00537554"/>
    <w:rsid w:val="00537876"/>
    <w:rsid w:val="00537DF4"/>
    <w:rsid w:val="00537F52"/>
    <w:rsid w:val="0054006B"/>
    <w:rsid w:val="00540173"/>
    <w:rsid w:val="0054046F"/>
    <w:rsid w:val="005409A9"/>
    <w:rsid w:val="00540CB9"/>
    <w:rsid w:val="00541A7F"/>
    <w:rsid w:val="00541F0C"/>
    <w:rsid w:val="0054251B"/>
    <w:rsid w:val="0054253D"/>
    <w:rsid w:val="00542606"/>
    <w:rsid w:val="00542CD2"/>
    <w:rsid w:val="0054355C"/>
    <w:rsid w:val="005436FB"/>
    <w:rsid w:val="00543EEF"/>
    <w:rsid w:val="00544413"/>
    <w:rsid w:val="00545454"/>
    <w:rsid w:val="0054592E"/>
    <w:rsid w:val="00545ABC"/>
    <w:rsid w:val="00545ED3"/>
    <w:rsid w:val="00545FB6"/>
    <w:rsid w:val="00546136"/>
    <w:rsid w:val="00546148"/>
    <w:rsid w:val="0054745F"/>
    <w:rsid w:val="00547D0D"/>
    <w:rsid w:val="00547E24"/>
    <w:rsid w:val="005503FF"/>
    <w:rsid w:val="005508F8"/>
    <w:rsid w:val="00550AAA"/>
    <w:rsid w:val="00550B9C"/>
    <w:rsid w:val="00550EC5"/>
    <w:rsid w:val="005516EE"/>
    <w:rsid w:val="00551F6C"/>
    <w:rsid w:val="0055229A"/>
    <w:rsid w:val="00552F57"/>
    <w:rsid w:val="0055373D"/>
    <w:rsid w:val="005538F8"/>
    <w:rsid w:val="00553EED"/>
    <w:rsid w:val="00554077"/>
    <w:rsid w:val="00554135"/>
    <w:rsid w:val="005543BA"/>
    <w:rsid w:val="00554632"/>
    <w:rsid w:val="00554A3D"/>
    <w:rsid w:val="00554EE8"/>
    <w:rsid w:val="0055513D"/>
    <w:rsid w:val="00555186"/>
    <w:rsid w:val="0055525B"/>
    <w:rsid w:val="00555A2F"/>
    <w:rsid w:val="005561D6"/>
    <w:rsid w:val="00556223"/>
    <w:rsid w:val="00556282"/>
    <w:rsid w:val="00556296"/>
    <w:rsid w:val="00556AC7"/>
    <w:rsid w:val="00556B52"/>
    <w:rsid w:val="00556BF5"/>
    <w:rsid w:val="00556EA7"/>
    <w:rsid w:val="00556F4B"/>
    <w:rsid w:val="00556F56"/>
    <w:rsid w:val="00557589"/>
    <w:rsid w:val="00557996"/>
    <w:rsid w:val="00560721"/>
    <w:rsid w:val="00560B42"/>
    <w:rsid w:val="005614AE"/>
    <w:rsid w:val="0056154A"/>
    <w:rsid w:val="00561AFF"/>
    <w:rsid w:val="00561E17"/>
    <w:rsid w:val="00561F5C"/>
    <w:rsid w:val="0056249E"/>
    <w:rsid w:val="00562509"/>
    <w:rsid w:val="00562623"/>
    <w:rsid w:val="0056271B"/>
    <w:rsid w:val="00562DB8"/>
    <w:rsid w:val="00563551"/>
    <w:rsid w:val="00563818"/>
    <w:rsid w:val="0056390B"/>
    <w:rsid w:val="0056393F"/>
    <w:rsid w:val="00563B57"/>
    <w:rsid w:val="0056420C"/>
    <w:rsid w:val="0056472B"/>
    <w:rsid w:val="00564B34"/>
    <w:rsid w:val="00564DAC"/>
    <w:rsid w:val="00565184"/>
    <w:rsid w:val="005652FC"/>
    <w:rsid w:val="00565528"/>
    <w:rsid w:val="00565AD3"/>
    <w:rsid w:val="00566180"/>
    <w:rsid w:val="005662F7"/>
    <w:rsid w:val="005666A3"/>
    <w:rsid w:val="0056768C"/>
    <w:rsid w:val="00567815"/>
    <w:rsid w:val="00567FC9"/>
    <w:rsid w:val="00570010"/>
    <w:rsid w:val="00570ABC"/>
    <w:rsid w:val="00570C54"/>
    <w:rsid w:val="00570F57"/>
    <w:rsid w:val="00570FBB"/>
    <w:rsid w:val="00571177"/>
    <w:rsid w:val="00571345"/>
    <w:rsid w:val="00571CC2"/>
    <w:rsid w:val="005723D8"/>
    <w:rsid w:val="00572701"/>
    <w:rsid w:val="00572A91"/>
    <w:rsid w:val="00572B9B"/>
    <w:rsid w:val="00572C30"/>
    <w:rsid w:val="00572C74"/>
    <w:rsid w:val="00572E83"/>
    <w:rsid w:val="00573153"/>
    <w:rsid w:val="00573B0D"/>
    <w:rsid w:val="00574571"/>
    <w:rsid w:val="00574C8A"/>
    <w:rsid w:val="005757C3"/>
    <w:rsid w:val="00575B29"/>
    <w:rsid w:val="00575EF0"/>
    <w:rsid w:val="00576495"/>
    <w:rsid w:val="00576BF5"/>
    <w:rsid w:val="00577FB9"/>
    <w:rsid w:val="00580314"/>
    <w:rsid w:val="00580CE1"/>
    <w:rsid w:val="005819EF"/>
    <w:rsid w:val="00581B1B"/>
    <w:rsid w:val="00581C8E"/>
    <w:rsid w:val="00581CA2"/>
    <w:rsid w:val="00581F1A"/>
    <w:rsid w:val="00582974"/>
    <w:rsid w:val="005831A6"/>
    <w:rsid w:val="0058322F"/>
    <w:rsid w:val="0058332E"/>
    <w:rsid w:val="00583A0D"/>
    <w:rsid w:val="00583A3A"/>
    <w:rsid w:val="00583FDD"/>
    <w:rsid w:val="00584119"/>
    <w:rsid w:val="00584832"/>
    <w:rsid w:val="0058536E"/>
    <w:rsid w:val="00585C32"/>
    <w:rsid w:val="0058617C"/>
    <w:rsid w:val="0058678B"/>
    <w:rsid w:val="005872E0"/>
    <w:rsid w:val="00587408"/>
    <w:rsid w:val="0058740B"/>
    <w:rsid w:val="0058769D"/>
    <w:rsid w:val="005876C2"/>
    <w:rsid w:val="005879AB"/>
    <w:rsid w:val="00587D17"/>
    <w:rsid w:val="00590035"/>
    <w:rsid w:val="005901AC"/>
    <w:rsid w:val="00590233"/>
    <w:rsid w:val="00590368"/>
    <w:rsid w:val="005903B9"/>
    <w:rsid w:val="005905DD"/>
    <w:rsid w:val="005907D3"/>
    <w:rsid w:val="00590D23"/>
    <w:rsid w:val="00591568"/>
    <w:rsid w:val="00591A62"/>
    <w:rsid w:val="005920F1"/>
    <w:rsid w:val="00592367"/>
    <w:rsid w:val="00592505"/>
    <w:rsid w:val="00592664"/>
    <w:rsid w:val="005929AE"/>
    <w:rsid w:val="00592ADB"/>
    <w:rsid w:val="00592E78"/>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97F15"/>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4C9F"/>
    <w:rsid w:val="005A504B"/>
    <w:rsid w:val="005A5336"/>
    <w:rsid w:val="005A5630"/>
    <w:rsid w:val="005A59D3"/>
    <w:rsid w:val="005A67BD"/>
    <w:rsid w:val="005A6C3E"/>
    <w:rsid w:val="005A79BC"/>
    <w:rsid w:val="005B005E"/>
    <w:rsid w:val="005B039D"/>
    <w:rsid w:val="005B08BF"/>
    <w:rsid w:val="005B0965"/>
    <w:rsid w:val="005B1016"/>
    <w:rsid w:val="005B1174"/>
    <w:rsid w:val="005B1726"/>
    <w:rsid w:val="005B1B7C"/>
    <w:rsid w:val="005B22C1"/>
    <w:rsid w:val="005B2B2C"/>
    <w:rsid w:val="005B2D3A"/>
    <w:rsid w:val="005B2F5A"/>
    <w:rsid w:val="005B365E"/>
    <w:rsid w:val="005B36E3"/>
    <w:rsid w:val="005B3BA8"/>
    <w:rsid w:val="005B3EB9"/>
    <w:rsid w:val="005B3F04"/>
    <w:rsid w:val="005B4358"/>
    <w:rsid w:val="005B447D"/>
    <w:rsid w:val="005B44A0"/>
    <w:rsid w:val="005B45AF"/>
    <w:rsid w:val="005B480E"/>
    <w:rsid w:val="005B497B"/>
    <w:rsid w:val="005B4B4A"/>
    <w:rsid w:val="005B4CD4"/>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A13"/>
    <w:rsid w:val="005C4BC0"/>
    <w:rsid w:val="005C4EBA"/>
    <w:rsid w:val="005C5701"/>
    <w:rsid w:val="005C71CD"/>
    <w:rsid w:val="005D08BC"/>
    <w:rsid w:val="005D0A79"/>
    <w:rsid w:val="005D0E4B"/>
    <w:rsid w:val="005D1AFF"/>
    <w:rsid w:val="005D1CAB"/>
    <w:rsid w:val="005D1F4B"/>
    <w:rsid w:val="005D26D9"/>
    <w:rsid w:val="005D26F3"/>
    <w:rsid w:val="005D2A78"/>
    <w:rsid w:val="005D2B5F"/>
    <w:rsid w:val="005D36A7"/>
    <w:rsid w:val="005D38D9"/>
    <w:rsid w:val="005D492B"/>
    <w:rsid w:val="005D49A3"/>
    <w:rsid w:val="005D5342"/>
    <w:rsid w:val="005D53BF"/>
    <w:rsid w:val="005D581B"/>
    <w:rsid w:val="005D5C02"/>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83C"/>
    <w:rsid w:val="005E5B33"/>
    <w:rsid w:val="005E6528"/>
    <w:rsid w:val="005E65F0"/>
    <w:rsid w:val="005E6D88"/>
    <w:rsid w:val="005E7006"/>
    <w:rsid w:val="005E744B"/>
    <w:rsid w:val="005E7D5F"/>
    <w:rsid w:val="005E7D90"/>
    <w:rsid w:val="005E7FD8"/>
    <w:rsid w:val="005F0E14"/>
    <w:rsid w:val="005F1B39"/>
    <w:rsid w:val="005F1C9F"/>
    <w:rsid w:val="005F1D93"/>
    <w:rsid w:val="005F2247"/>
    <w:rsid w:val="005F22DC"/>
    <w:rsid w:val="005F234E"/>
    <w:rsid w:val="005F258A"/>
    <w:rsid w:val="005F293E"/>
    <w:rsid w:val="005F2B1E"/>
    <w:rsid w:val="005F2D2F"/>
    <w:rsid w:val="005F2DF0"/>
    <w:rsid w:val="005F2F44"/>
    <w:rsid w:val="005F319C"/>
    <w:rsid w:val="005F33B6"/>
    <w:rsid w:val="005F3424"/>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623"/>
    <w:rsid w:val="006018AD"/>
    <w:rsid w:val="00601ACB"/>
    <w:rsid w:val="00602850"/>
    <w:rsid w:val="00602E17"/>
    <w:rsid w:val="00602F1F"/>
    <w:rsid w:val="00603639"/>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6FC6"/>
    <w:rsid w:val="00607695"/>
    <w:rsid w:val="00607F15"/>
    <w:rsid w:val="006100FC"/>
    <w:rsid w:val="00610348"/>
    <w:rsid w:val="0061035F"/>
    <w:rsid w:val="00611C40"/>
    <w:rsid w:val="00611D97"/>
    <w:rsid w:val="00611E5A"/>
    <w:rsid w:val="006124B3"/>
    <w:rsid w:val="00612B5A"/>
    <w:rsid w:val="0061396F"/>
    <w:rsid w:val="00613F3A"/>
    <w:rsid w:val="00614222"/>
    <w:rsid w:val="00614BFF"/>
    <w:rsid w:val="00614E4F"/>
    <w:rsid w:val="006150F5"/>
    <w:rsid w:val="0061629E"/>
    <w:rsid w:val="00616577"/>
    <w:rsid w:val="00616B8B"/>
    <w:rsid w:val="00616BAB"/>
    <w:rsid w:val="0061747D"/>
    <w:rsid w:val="0061763B"/>
    <w:rsid w:val="00617829"/>
    <w:rsid w:val="00617CB7"/>
    <w:rsid w:val="00620767"/>
    <w:rsid w:val="006209E9"/>
    <w:rsid w:val="00620A15"/>
    <w:rsid w:val="00620AF4"/>
    <w:rsid w:val="00621028"/>
    <w:rsid w:val="006212C5"/>
    <w:rsid w:val="00621F25"/>
    <w:rsid w:val="00621F90"/>
    <w:rsid w:val="006224D8"/>
    <w:rsid w:val="00622FF4"/>
    <w:rsid w:val="0062340C"/>
    <w:rsid w:val="00623A37"/>
    <w:rsid w:val="00623B20"/>
    <w:rsid w:val="00623E2F"/>
    <w:rsid w:val="006241D7"/>
    <w:rsid w:val="0062427E"/>
    <w:rsid w:val="00624316"/>
    <w:rsid w:val="00624783"/>
    <w:rsid w:val="00624938"/>
    <w:rsid w:val="00624CE3"/>
    <w:rsid w:val="00624D4F"/>
    <w:rsid w:val="006251DA"/>
    <w:rsid w:val="006255EA"/>
    <w:rsid w:val="00625962"/>
    <w:rsid w:val="00625A00"/>
    <w:rsid w:val="00626206"/>
    <w:rsid w:val="00626517"/>
    <w:rsid w:val="006267BB"/>
    <w:rsid w:val="006269A9"/>
    <w:rsid w:val="00626FE3"/>
    <w:rsid w:val="006300EB"/>
    <w:rsid w:val="0063020E"/>
    <w:rsid w:val="006302D4"/>
    <w:rsid w:val="0063057D"/>
    <w:rsid w:val="00630592"/>
    <w:rsid w:val="0063064C"/>
    <w:rsid w:val="0063086F"/>
    <w:rsid w:val="00630BF6"/>
    <w:rsid w:val="00630DE9"/>
    <w:rsid w:val="00630DED"/>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989"/>
    <w:rsid w:val="00637A75"/>
    <w:rsid w:val="00637FE2"/>
    <w:rsid w:val="00640459"/>
    <w:rsid w:val="006408ED"/>
    <w:rsid w:val="00640C41"/>
    <w:rsid w:val="00640EE4"/>
    <w:rsid w:val="00641660"/>
    <w:rsid w:val="006417D0"/>
    <w:rsid w:val="00641A59"/>
    <w:rsid w:val="00641B8E"/>
    <w:rsid w:val="006420B6"/>
    <w:rsid w:val="006421A8"/>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4DFE"/>
    <w:rsid w:val="006552E2"/>
    <w:rsid w:val="006556AD"/>
    <w:rsid w:val="00655B91"/>
    <w:rsid w:val="00656C40"/>
    <w:rsid w:val="00656D38"/>
    <w:rsid w:val="00657049"/>
    <w:rsid w:val="006577C2"/>
    <w:rsid w:val="00657F1F"/>
    <w:rsid w:val="006600B9"/>
    <w:rsid w:val="00660337"/>
    <w:rsid w:val="006603E9"/>
    <w:rsid w:val="00661255"/>
    <w:rsid w:val="0066217C"/>
    <w:rsid w:val="00662954"/>
    <w:rsid w:val="006629E5"/>
    <w:rsid w:val="006629FD"/>
    <w:rsid w:val="006638E6"/>
    <w:rsid w:val="00663A80"/>
    <w:rsid w:val="00663BC7"/>
    <w:rsid w:val="00663FE8"/>
    <w:rsid w:val="00664C2E"/>
    <w:rsid w:val="00664FFF"/>
    <w:rsid w:val="00665512"/>
    <w:rsid w:val="00665992"/>
    <w:rsid w:val="00666A54"/>
    <w:rsid w:val="00666D0A"/>
    <w:rsid w:val="00666FF3"/>
    <w:rsid w:val="00667111"/>
    <w:rsid w:val="00667306"/>
    <w:rsid w:val="00667844"/>
    <w:rsid w:val="0066791C"/>
    <w:rsid w:val="00667C11"/>
    <w:rsid w:val="00667DEF"/>
    <w:rsid w:val="00670182"/>
    <w:rsid w:val="00670A29"/>
    <w:rsid w:val="00670AD1"/>
    <w:rsid w:val="00670CF1"/>
    <w:rsid w:val="006714EF"/>
    <w:rsid w:val="00671B4D"/>
    <w:rsid w:val="00671D37"/>
    <w:rsid w:val="00671D65"/>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3DFF"/>
    <w:rsid w:val="00684573"/>
    <w:rsid w:val="00684BEB"/>
    <w:rsid w:val="0068503D"/>
    <w:rsid w:val="0068590F"/>
    <w:rsid w:val="00685C42"/>
    <w:rsid w:val="00685C45"/>
    <w:rsid w:val="00685FB4"/>
    <w:rsid w:val="0068671D"/>
    <w:rsid w:val="00686E66"/>
    <w:rsid w:val="00686EF6"/>
    <w:rsid w:val="00687778"/>
    <w:rsid w:val="006904BB"/>
    <w:rsid w:val="00690DF5"/>
    <w:rsid w:val="006912B0"/>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5E76"/>
    <w:rsid w:val="0069615C"/>
    <w:rsid w:val="00696197"/>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63"/>
    <w:rsid w:val="006A17E5"/>
    <w:rsid w:val="006A2125"/>
    <w:rsid w:val="006A232A"/>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181"/>
    <w:rsid w:val="006B1437"/>
    <w:rsid w:val="006B1AAB"/>
    <w:rsid w:val="006B1E96"/>
    <w:rsid w:val="006B2B51"/>
    <w:rsid w:val="006B2DC9"/>
    <w:rsid w:val="006B3C07"/>
    <w:rsid w:val="006B3FCD"/>
    <w:rsid w:val="006B4353"/>
    <w:rsid w:val="006B44C7"/>
    <w:rsid w:val="006B4824"/>
    <w:rsid w:val="006B4B1C"/>
    <w:rsid w:val="006B4C02"/>
    <w:rsid w:val="006B4C72"/>
    <w:rsid w:val="006B4CDF"/>
    <w:rsid w:val="006B500E"/>
    <w:rsid w:val="006B51AF"/>
    <w:rsid w:val="006B5533"/>
    <w:rsid w:val="006B5541"/>
    <w:rsid w:val="006B5673"/>
    <w:rsid w:val="006B595D"/>
    <w:rsid w:val="006B59FF"/>
    <w:rsid w:val="006B5DEA"/>
    <w:rsid w:val="006B5DF6"/>
    <w:rsid w:val="006B61B1"/>
    <w:rsid w:val="006B6206"/>
    <w:rsid w:val="006B648C"/>
    <w:rsid w:val="006B662C"/>
    <w:rsid w:val="006B6A41"/>
    <w:rsid w:val="006B7806"/>
    <w:rsid w:val="006B79AD"/>
    <w:rsid w:val="006B79DB"/>
    <w:rsid w:val="006B7CEC"/>
    <w:rsid w:val="006C02C4"/>
    <w:rsid w:val="006C04D8"/>
    <w:rsid w:val="006C076A"/>
    <w:rsid w:val="006C0865"/>
    <w:rsid w:val="006C0D45"/>
    <w:rsid w:val="006C0FFD"/>
    <w:rsid w:val="006C1381"/>
    <w:rsid w:val="006C1458"/>
    <w:rsid w:val="006C1720"/>
    <w:rsid w:val="006C1D2D"/>
    <w:rsid w:val="006C1E73"/>
    <w:rsid w:val="006C253B"/>
    <w:rsid w:val="006C26B4"/>
    <w:rsid w:val="006C2721"/>
    <w:rsid w:val="006C2FEB"/>
    <w:rsid w:val="006C3109"/>
    <w:rsid w:val="006C334F"/>
    <w:rsid w:val="006C44B5"/>
    <w:rsid w:val="006C44F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2E62"/>
    <w:rsid w:val="006D34B8"/>
    <w:rsid w:val="006D3AE8"/>
    <w:rsid w:val="006D3B27"/>
    <w:rsid w:val="006D3BFD"/>
    <w:rsid w:val="006D3D16"/>
    <w:rsid w:val="006D3F59"/>
    <w:rsid w:val="006D40F8"/>
    <w:rsid w:val="006D47AC"/>
    <w:rsid w:val="006D4CFC"/>
    <w:rsid w:val="006D589F"/>
    <w:rsid w:val="006D5B92"/>
    <w:rsid w:val="006D6404"/>
    <w:rsid w:val="006D6A15"/>
    <w:rsid w:val="006D6A1C"/>
    <w:rsid w:val="006D6F43"/>
    <w:rsid w:val="006D7079"/>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1E56"/>
    <w:rsid w:val="006E229D"/>
    <w:rsid w:val="006E2461"/>
    <w:rsid w:val="006E26B4"/>
    <w:rsid w:val="006E2FD0"/>
    <w:rsid w:val="006E3701"/>
    <w:rsid w:val="006E373A"/>
    <w:rsid w:val="006E3834"/>
    <w:rsid w:val="006E3C83"/>
    <w:rsid w:val="006E4034"/>
    <w:rsid w:val="006E4FCB"/>
    <w:rsid w:val="006E578E"/>
    <w:rsid w:val="006E636F"/>
    <w:rsid w:val="006E697F"/>
    <w:rsid w:val="006E6AF9"/>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2E1C"/>
    <w:rsid w:val="006F3E01"/>
    <w:rsid w:val="006F423B"/>
    <w:rsid w:val="006F4665"/>
    <w:rsid w:val="006F4D9B"/>
    <w:rsid w:val="006F4F7E"/>
    <w:rsid w:val="006F4FE0"/>
    <w:rsid w:val="006F529C"/>
    <w:rsid w:val="006F5B2A"/>
    <w:rsid w:val="006F6BE8"/>
    <w:rsid w:val="006F6E8B"/>
    <w:rsid w:val="006F6FC8"/>
    <w:rsid w:val="006F729C"/>
    <w:rsid w:val="006F74AE"/>
    <w:rsid w:val="006F7704"/>
    <w:rsid w:val="006F7A62"/>
    <w:rsid w:val="006F7C43"/>
    <w:rsid w:val="006F7C8B"/>
    <w:rsid w:val="007002D6"/>
    <w:rsid w:val="007003F5"/>
    <w:rsid w:val="007005D0"/>
    <w:rsid w:val="007008BE"/>
    <w:rsid w:val="007008F9"/>
    <w:rsid w:val="00700CD6"/>
    <w:rsid w:val="007011E4"/>
    <w:rsid w:val="0070149D"/>
    <w:rsid w:val="00701B35"/>
    <w:rsid w:val="00701B78"/>
    <w:rsid w:val="00701ECE"/>
    <w:rsid w:val="00702157"/>
    <w:rsid w:val="00702868"/>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07FD5"/>
    <w:rsid w:val="00710DF6"/>
    <w:rsid w:val="007111A5"/>
    <w:rsid w:val="00711629"/>
    <w:rsid w:val="00712099"/>
    <w:rsid w:val="007128C6"/>
    <w:rsid w:val="00712911"/>
    <w:rsid w:val="00712EEA"/>
    <w:rsid w:val="007130B9"/>
    <w:rsid w:val="00713470"/>
    <w:rsid w:val="0071354F"/>
    <w:rsid w:val="00713B2A"/>
    <w:rsid w:val="00714302"/>
    <w:rsid w:val="0071454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27E5E"/>
    <w:rsid w:val="007303D0"/>
    <w:rsid w:val="0073090E"/>
    <w:rsid w:val="00730E2B"/>
    <w:rsid w:val="00731311"/>
    <w:rsid w:val="00731514"/>
    <w:rsid w:val="00731B9C"/>
    <w:rsid w:val="00731CE3"/>
    <w:rsid w:val="00732EA5"/>
    <w:rsid w:val="007336F7"/>
    <w:rsid w:val="00733700"/>
    <w:rsid w:val="007337DC"/>
    <w:rsid w:val="007338F1"/>
    <w:rsid w:val="0073531A"/>
    <w:rsid w:val="0073532B"/>
    <w:rsid w:val="007355FE"/>
    <w:rsid w:val="00735951"/>
    <w:rsid w:val="00735B0C"/>
    <w:rsid w:val="007364B6"/>
    <w:rsid w:val="007364FE"/>
    <w:rsid w:val="00736EB6"/>
    <w:rsid w:val="0073714C"/>
    <w:rsid w:val="00737672"/>
    <w:rsid w:val="00737B9A"/>
    <w:rsid w:val="00737BF2"/>
    <w:rsid w:val="00737D1F"/>
    <w:rsid w:val="007400B4"/>
    <w:rsid w:val="00740101"/>
    <w:rsid w:val="00740905"/>
    <w:rsid w:val="007409DA"/>
    <w:rsid w:val="00740C0E"/>
    <w:rsid w:val="00741644"/>
    <w:rsid w:val="00741EA9"/>
    <w:rsid w:val="007425B0"/>
    <w:rsid w:val="0074274E"/>
    <w:rsid w:val="0074387C"/>
    <w:rsid w:val="00743B3C"/>
    <w:rsid w:val="00744394"/>
    <w:rsid w:val="00744975"/>
    <w:rsid w:val="007453ED"/>
    <w:rsid w:val="00745524"/>
    <w:rsid w:val="00745B87"/>
    <w:rsid w:val="00745F71"/>
    <w:rsid w:val="0074618C"/>
    <w:rsid w:val="00746958"/>
    <w:rsid w:val="00746E9A"/>
    <w:rsid w:val="00747042"/>
    <w:rsid w:val="00747349"/>
    <w:rsid w:val="007476D0"/>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5B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0A47"/>
    <w:rsid w:val="007615EA"/>
    <w:rsid w:val="007618F4"/>
    <w:rsid w:val="00761D75"/>
    <w:rsid w:val="00761E73"/>
    <w:rsid w:val="00762350"/>
    <w:rsid w:val="00762AB5"/>
    <w:rsid w:val="0076421D"/>
    <w:rsid w:val="007643C7"/>
    <w:rsid w:val="00764479"/>
    <w:rsid w:val="0076485A"/>
    <w:rsid w:val="007649FE"/>
    <w:rsid w:val="00764F0D"/>
    <w:rsid w:val="00765247"/>
    <w:rsid w:val="007656BF"/>
    <w:rsid w:val="00765AAF"/>
    <w:rsid w:val="007660ED"/>
    <w:rsid w:val="00766775"/>
    <w:rsid w:val="00766D22"/>
    <w:rsid w:val="00767440"/>
    <w:rsid w:val="00767709"/>
    <w:rsid w:val="00767738"/>
    <w:rsid w:val="0077040A"/>
    <w:rsid w:val="0077054A"/>
    <w:rsid w:val="0077078E"/>
    <w:rsid w:val="00771112"/>
    <w:rsid w:val="00771187"/>
    <w:rsid w:val="007712A2"/>
    <w:rsid w:val="00771E24"/>
    <w:rsid w:val="007721C5"/>
    <w:rsid w:val="0077277A"/>
    <w:rsid w:val="00772E4C"/>
    <w:rsid w:val="00772F6B"/>
    <w:rsid w:val="007738A3"/>
    <w:rsid w:val="00773A26"/>
    <w:rsid w:val="00773D3C"/>
    <w:rsid w:val="00774543"/>
    <w:rsid w:val="0077481F"/>
    <w:rsid w:val="007748C7"/>
    <w:rsid w:val="00774B5E"/>
    <w:rsid w:val="007762D9"/>
    <w:rsid w:val="00777CC6"/>
    <w:rsid w:val="0078070F"/>
    <w:rsid w:val="00780E54"/>
    <w:rsid w:val="00780EB9"/>
    <w:rsid w:val="007811E8"/>
    <w:rsid w:val="00781353"/>
    <w:rsid w:val="00781582"/>
    <w:rsid w:val="007815CB"/>
    <w:rsid w:val="007819FC"/>
    <w:rsid w:val="00781B07"/>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0563"/>
    <w:rsid w:val="0079103E"/>
    <w:rsid w:val="00791831"/>
    <w:rsid w:val="007923AC"/>
    <w:rsid w:val="007924EB"/>
    <w:rsid w:val="00792C89"/>
    <w:rsid w:val="00792E91"/>
    <w:rsid w:val="00792F02"/>
    <w:rsid w:val="0079309A"/>
    <w:rsid w:val="0079335D"/>
    <w:rsid w:val="0079373C"/>
    <w:rsid w:val="00793753"/>
    <w:rsid w:val="00793C23"/>
    <w:rsid w:val="00793D23"/>
    <w:rsid w:val="007940A1"/>
    <w:rsid w:val="00794120"/>
    <w:rsid w:val="007941E4"/>
    <w:rsid w:val="007942CC"/>
    <w:rsid w:val="007947AE"/>
    <w:rsid w:val="00794C43"/>
    <w:rsid w:val="0079515C"/>
    <w:rsid w:val="00795315"/>
    <w:rsid w:val="00795375"/>
    <w:rsid w:val="0079541D"/>
    <w:rsid w:val="007955D7"/>
    <w:rsid w:val="00795877"/>
    <w:rsid w:val="00795A19"/>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54"/>
    <w:rsid w:val="007A5F62"/>
    <w:rsid w:val="007A669D"/>
    <w:rsid w:val="007A6890"/>
    <w:rsid w:val="007A68BB"/>
    <w:rsid w:val="007A6B12"/>
    <w:rsid w:val="007A6C33"/>
    <w:rsid w:val="007A6C96"/>
    <w:rsid w:val="007A6D5D"/>
    <w:rsid w:val="007A6EDB"/>
    <w:rsid w:val="007A6F8D"/>
    <w:rsid w:val="007A72C7"/>
    <w:rsid w:val="007A7941"/>
    <w:rsid w:val="007A7AE3"/>
    <w:rsid w:val="007A7C1E"/>
    <w:rsid w:val="007A7E67"/>
    <w:rsid w:val="007B02D3"/>
    <w:rsid w:val="007B05B8"/>
    <w:rsid w:val="007B0DFC"/>
    <w:rsid w:val="007B0FDB"/>
    <w:rsid w:val="007B1183"/>
    <w:rsid w:val="007B1424"/>
    <w:rsid w:val="007B2072"/>
    <w:rsid w:val="007B2356"/>
    <w:rsid w:val="007B2783"/>
    <w:rsid w:val="007B29B8"/>
    <w:rsid w:val="007B36F7"/>
    <w:rsid w:val="007B3C47"/>
    <w:rsid w:val="007B442C"/>
    <w:rsid w:val="007B4BDC"/>
    <w:rsid w:val="007B4FFB"/>
    <w:rsid w:val="007B50D8"/>
    <w:rsid w:val="007B5318"/>
    <w:rsid w:val="007B5AC8"/>
    <w:rsid w:val="007B5AEB"/>
    <w:rsid w:val="007B5D8C"/>
    <w:rsid w:val="007B5FD4"/>
    <w:rsid w:val="007B6029"/>
    <w:rsid w:val="007B68E3"/>
    <w:rsid w:val="007B6ECF"/>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BAB"/>
    <w:rsid w:val="007C316B"/>
    <w:rsid w:val="007C3224"/>
    <w:rsid w:val="007C393E"/>
    <w:rsid w:val="007C3AB0"/>
    <w:rsid w:val="007C4350"/>
    <w:rsid w:val="007C4690"/>
    <w:rsid w:val="007C4B05"/>
    <w:rsid w:val="007C5C5D"/>
    <w:rsid w:val="007C5F83"/>
    <w:rsid w:val="007C5FDE"/>
    <w:rsid w:val="007C6146"/>
    <w:rsid w:val="007C6359"/>
    <w:rsid w:val="007C64ED"/>
    <w:rsid w:val="007C6EA3"/>
    <w:rsid w:val="007C72E6"/>
    <w:rsid w:val="007C744B"/>
    <w:rsid w:val="007C771A"/>
    <w:rsid w:val="007C7754"/>
    <w:rsid w:val="007C7806"/>
    <w:rsid w:val="007C7903"/>
    <w:rsid w:val="007C7A2B"/>
    <w:rsid w:val="007C7B14"/>
    <w:rsid w:val="007C7BF9"/>
    <w:rsid w:val="007C7CA0"/>
    <w:rsid w:val="007C7F13"/>
    <w:rsid w:val="007D1848"/>
    <w:rsid w:val="007D2249"/>
    <w:rsid w:val="007D2F59"/>
    <w:rsid w:val="007D31CC"/>
    <w:rsid w:val="007D3BCE"/>
    <w:rsid w:val="007D3E00"/>
    <w:rsid w:val="007D3EE3"/>
    <w:rsid w:val="007D3F86"/>
    <w:rsid w:val="007D49D5"/>
    <w:rsid w:val="007D5257"/>
    <w:rsid w:val="007D5AF3"/>
    <w:rsid w:val="007D61F6"/>
    <w:rsid w:val="007D6627"/>
    <w:rsid w:val="007D69E3"/>
    <w:rsid w:val="007D76A1"/>
    <w:rsid w:val="007D7AC3"/>
    <w:rsid w:val="007D7C25"/>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5D3"/>
    <w:rsid w:val="007E4A66"/>
    <w:rsid w:val="007E4B0B"/>
    <w:rsid w:val="007E4B7A"/>
    <w:rsid w:val="007E50E2"/>
    <w:rsid w:val="007E51C9"/>
    <w:rsid w:val="007E5202"/>
    <w:rsid w:val="007E582B"/>
    <w:rsid w:val="007E5A95"/>
    <w:rsid w:val="007E5B0F"/>
    <w:rsid w:val="007E5C26"/>
    <w:rsid w:val="007E61AD"/>
    <w:rsid w:val="007E6D34"/>
    <w:rsid w:val="007E6E55"/>
    <w:rsid w:val="007E785D"/>
    <w:rsid w:val="007E7AD6"/>
    <w:rsid w:val="007E7B89"/>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872"/>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49B8"/>
    <w:rsid w:val="00805197"/>
    <w:rsid w:val="00805A25"/>
    <w:rsid w:val="008067E2"/>
    <w:rsid w:val="008068BC"/>
    <w:rsid w:val="00806BCE"/>
    <w:rsid w:val="00806C45"/>
    <w:rsid w:val="00806F0A"/>
    <w:rsid w:val="008075C2"/>
    <w:rsid w:val="00807CCA"/>
    <w:rsid w:val="00807FED"/>
    <w:rsid w:val="0081001D"/>
    <w:rsid w:val="00810124"/>
    <w:rsid w:val="0081023F"/>
    <w:rsid w:val="00810813"/>
    <w:rsid w:val="00810BA1"/>
    <w:rsid w:val="008112E1"/>
    <w:rsid w:val="00811562"/>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5AF7"/>
    <w:rsid w:val="00816ADB"/>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4A5"/>
    <w:rsid w:val="008216DD"/>
    <w:rsid w:val="0082170F"/>
    <w:rsid w:val="008222D1"/>
    <w:rsid w:val="00822A5B"/>
    <w:rsid w:val="00823228"/>
    <w:rsid w:val="00823564"/>
    <w:rsid w:val="00823A8D"/>
    <w:rsid w:val="00823CD6"/>
    <w:rsid w:val="00823EEC"/>
    <w:rsid w:val="00824871"/>
    <w:rsid w:val="00824C6E"/>
    <w:rsid w:val="008253AD"/>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896"/>
    <w:rsid w:val="00834C73"/>
    <w:rsid w:val="00834CD8"/>
    <w:rsid w:val="00834ED3"/>
    <w:rsid w:val="00835315"/>
    <w:rsid w:val="008367E8"/>
    <w:rsid w:val="00836DB9"/>
    <w:rsid w:val="0083732A"/>
    <w:rsid w:val="0083758C"/>
    <w:rsid w:val="00837702"/>
    <w:rsid w:val="00837A70"/>
    <w:rsid w:val="00837EB8"/>
    <w:rsid w:val="008401F9"/>
    <w:rsid w:val="008401FB"/>
    <w:rsid w:val="00840CFA"/>
    <w:rsid w:val="0084108D"/>
    <w:rsid w:val="0084124E"/>
    <w:rsid w:val="00842006"/>
    <w:rsid w:val="008420E9"/>
    <w:rsid w:val="00842208"/>
    <w:rsid w:val="008422E2"/>
    <w:rsid w:val="0084239E"/>
    <w:rsid w:val="008425CA"/>
    <w:rsid w:val="00842ED0"/>
    <w:rsid w:val="00843B43"/>
    <w:rsid w:val="00844088"/>
    <w:rsid w:val="008444EC"/>
    <w:rsid w:val="00844507"/>
    <w:rsid w:val="00844CB9"/>
    <w:rsid w:val="00844CCC"/>
    <w:rsid w:val="00844F8B"/>
    <w:rsid w:val="0084503D"/>
    <w:rsid w:val="008451EA"/>
    <w:rsid w:val="00845322"/>
    <w:rsid w:val="008455EF"/>
    <w:rsid w:val="00845822"/>
    <w:rsid w:val="00845D26"/>
    <w:rsid w:val="00846086"/>
    <w:rsid w:val="008462DA"/>
    <w:rsid w:val="008469CE"/>
    <w:rsid w:val="00847096"/>
    <w:rsid w:val="00847437"/>
    <w:rsid w:val="00850928"/>
    <w:rsid w:val="0085177E"/>
    <w:rsid w:val="00851DA8"/>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016"/>
    <w:rsid w:val="008612EF"/>
    <w:rsid w:val="0086132C"/>
    <w:rsid w:val="008615DA"/>
    <w:rsid w:val="0086184E"/>
    <w:rsid w:val="0086184F"/>
    <w:rsid w:val="00862E1E"/>
    <w:rsid w:val="00862E38"/>
    <w:rsid w:val="00862E39"/>
    <w:rsid w:val="00863098"/>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376"/>
    <w:rsid w:val="00876975"/>
    <w:rsid w:val="00876DF9"/>
    <w:rsid w:val="00876EEF"/>
    <w:rsid w:val="008778C5"/>
    <w:rsid w:val="00877CDA"/>
    <w:rsid w:val="00877DBC"/>
    <w:rsid w:val="00880869"/>
    <w:rsid w:val="00880E1F"/>
    <w:rsid w:val="00880E24"/>
    <w:rsid w:val="00880E35"/>
    <w:rsid w:val="008819F7"/>
    <w:rsid w:val="00881AA8"/>
    <w:rsid w:val="00881D5B"/>
    <w:rsid w:val="008822AA"/>
    <w:rsid w:val="008823B9"/>
    <w:rsid w:val="00882451"/>
    <w:rsid w:val="008829C4"/>
    <w:rsid w:val="00882D1D"/>
    <w:rsid w:val="00882DD1"/>
    <w:rsid w:val="00883273"/>
    <w:rsid w:val="00883770"/>
    <w:rsid w:val="008842DA"/>
    <w:rsid w:val="00884658"/>
    <w:rsid w:val="0088481A"/>
    <w:rsid w:val="008849B8"/>
    <w:rsid w:val="00884B96"/>
    <w:rsid w:val="00885476"/>
    <w:rsid w:val="00885485"/>
    <w:rsid w:val="00885FD8"/>
    <w:rsid w:val="0088615C"/>
    <w:rsid w:val="008861AE"/>
    <w:rsid w:val="008862F6"/>
    <w:rsid w:val="00886DE6"/>
    <w:rsid w:val="00886E19"/>
    <w:rsid w:val="00887849"/>
    <w:rsid w:val="0088797C"/>
    <w:rsid w:val="008900DD"/>
    <w:rsid w:val="008903EC"/>
    <w:rsid w:val="008908CB"/>
    <w:rsid w:val="00890990"/>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4CC"/>
    <w:rsid w:val="00895600"/>
    <w:rsid w:val="00895BD8"/>
    <w:rsid w:val="00896ABF"/>
    <w:rsid w:val="00897053"/>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40E"/>
    <w:rsid w:val="008A35E5"/>
    <w:rsid w:val="008A3CE4"/>
    <w:rsid w:val="008A4D65"/>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83E"/>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44"/>
    <w:rsid w:val="008C4FD4"/>
    <w:rsid w:val="008C5170"/>
    <w:rsid w:val="008C5249"/>
    <w:rsid w:val="008C5798"/>
    <w:rsid w:val="008C5FB0"/>
    <w:rsid w:val="008C6008"/>
    <w:rsid w:val="008C6169"/>
    <w:rsid w:val="008C6BA4"/>
    <w:rsid w:val="008C6D9E"/>
    <w:rsid w:val="008C77AA"/>
    <w:rsid w:val="008C7A42"/>
    <w:rsid w:val="008C7B81"/>
    <w:rsid w:val="008C7CB4"/>
    <w:rsid w:val="008C7DEF"/>
    <w:rsid w:val="008D013B"/>
    <w:rsid w:val="008D05C1"/>
    <w:rsid w:val="008D06C9"/>
    <w:rsid w:val="008D07B9"/>
    <w:rsid w:val="008D0977"/>
    <w:rsid w:val="008D0D24"/>
    <w:rsid w:val="008D15F9"/>
    <w:rsid w:val="008D1A86"/>
    <w:rsid w:val="008D1B92"/>
    <w:rsid w:val="008D219B"/>
    <w:rsid w:val="008D2257"/>
    <w:rsid w:val="008D22B0"/>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5E3E"/>
    <w:rsid w:val="008D636F"/>
    <w:rsid w:val="008D6DB1"/>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5E2E"/>
    <w:rsid w:val="008E64EB"/>
    <w:rsid w:val="008E6810"/>
    <w:rsid w:val="008E6D1C"/>
    <w:rsid w:val="008E6E00"/>
    <w:rsid w:val="008E7505"/>
    <w:rsid w:val="008E7844"/>
    <w:rsid w:val="008E7A68"/>
    <w:rsid w:val="008E7BA7"/>
    <w:rsid w:val="008E7C0A"/>
    <w:rsid w:val="008F0464"/>
    <w:rsid w:val="008F0814"/>
    <w:rsid w:val="008F0903"/>
    <w:rsid w:val="008F0928"/>
    <w:rsid w:val="008F0FF9"/>
    <w:rsid w:val="008F11FD"/>
    <w:rsid w:val="008F136F"/>
    <w:rsid w:val="008F14D9"/>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29F"/>
    <w:rsid w:val="00900613"/>
    <w:rsid w:val="00900998"/>
    <w:rsid w:val="00901524"/>
    <w:rsid w:val="00901D77"/>
    <w:rsid w:val="00901DC6"/>
    <w:rsid w:val="00902050"/>
    <w:rsid w:val="0090213C"/>
    <w:rsid w:val="009023C8"/>
    <w:rsid w:val="009027F7"/>
    <w:rsid w:val="00902A05"/>
    <w:rsid w:val="0090310C"/>
    <w:rsid w:val="009035A4"/>
    <w:rsid w:val="009036AF"/>
    <w:rsid w:val="00903A0B"/>
    <w:rsid w:val="00903DC0"/>
    <w:rsid w:val="009041C8"/>
    <w:rsid w:val="0090445E"/>
    <w:rsid w:val="00904563"/>
    <w:rsid w:val="009045C5"/>
    <w:rsid w:val="00904B67"/>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BA2"/>
    <w:rsid w:val="00911D70"/>
    <w:rsid w:val="00911E78"/>
    <w:rsid w:val="0091231E"/>
    <w:rsid w:val="00912820"/>
    <w:rsid w:val="00912A19"/>
    <w:rsid w:val="00912BF2"/>
    <w:rsid w:val="00912C8A"/>
    <w:rsid w:val="00912F2F"/>
    <w:rsid w:val="00912FAA"/>
    <w:rsid w:val="00913528"/>
    <w:rsid w:val="009135FA"/>
    <w:rsid w:val="009144D3"/>
    <w:rsid w:val="00914566"/>
    <w:rsid w:val="00914887"/>
    <w:rsid w:val="009149CD"/>
    <w:rsid w:val="00914D61"/>
    <w:rsid w:val="0091529C"/>
    <w:rsid w:val="009154FB"/>
    <w:rsid w:val="00915B98"/>
    <w:rsid w:val="00915EC3"/>
    <w:rsid w:val="00916454"/>
    <w:rsid w:val="00916DE9"/>
    <w:rsid w:val="00916E34"/>
    <w:rsid w:val="009172C5"/>
    <w:rsid w:val="0092055D"/>
    <w:rsid w:val="00920626"/>
    <w:rsid w:val="00920639"/>
    <w:rsid w:val="00920753"/>
    <w:rsid w:val="009207BC"/>
    <w:rsid w:val="00920AB3"/>
    <w:rsid w:val="0092197F"/>
    <w:rsid w:val="0092214A"/>
    <w:rsid w:val="009221F9"/>
    <w:rsid w:val="009223FB"/>
    <w:rsid w:val="00922593"/>
    <w:rsid w:val="009238AA"/>
    <w:rsid w:val="0092393B"/>
    <w:rsid w:val="00923A42"/>
    <w:rsid w:val="00923AF5"/>
    <w:rsid w:val="00924471"/>
    <w:rsid w:val="00924555"/>
    <w:rsid w:val="00924776"/>
    <w:rsid w:val="00924895"/>
    <w:rsid w:val="00924B5A"/>
    <w:rsid w:val="00924D08"/>
    <w:rsid w:val="00925D2A"/>
    <w:rsid w:val="00925D50"/>
    <w:rsid w:val="0092674E"/>
    <w:rsid w:val="009267BC"/>
    <w:rsid w:val="009269F2"/>
    <w:rsid w:val="00926EF6"/>
    <w:rsid w:val="0092746D"/>
    <w:rsid w:val="00927C1F"/>
    <w:rsid w:val="009302C7"/>
    <w:rsid w:val="00930C94"/>
    <w:rsid w:val="00931135"/>
    <w:rsid w:val="0093183D"/>
    <w:rsid w:val="00931997"/>
    <w:rsid w:val="00931C9A"/>
    <w:rsid w:val="00932169"/>
    <w:rsid w:val="00932737"/>
    <w:rsid w:val="00932C2E"/>
    <w:rsid w:val="009334FF"/>
    <w:rsid w:val="00933C71"/>
    <w:rsid w:val="00933D25"/>
    <w:rsid w:val="009348D9"/>
    <w:rsid w:val="00935A77"/>
    <w:rsid w:val="00935EF6"/>
    <w:rsid w:val="0093687F"/>
    <w:rsid w:val="00936C32"/>
    <w:rsid w:val="0093717E"/>
    <w:rsid w:val="00937632"/>
    <w:rsid w:val="009376D4"/>
    <w:rsid w:val="00937A12"/>
    <w:rsid w:val="00937B06"/>
    <w:rsid w:val="009407C4"/>
    <w:rsid w:val="0094083E"/>
    <w:rsid w:val="00940C67"/>
    <w:rsid w:val="00941124"/>
    <w:rsid w:val="009415DC"/>
    <w:rsid w:val="00942389"/>
    <w:rsid w:val="0094251B"/>
    <w:rsid w:val="00942A4D"/>
    <w:rsid w:val="009432B4"/>
    <w:rsid w:val="009432F8"/>
    <w:rsid w:val="00943471"/>
    <w:rsid w:val="009436F6"/>
    <w:rsid w:val="009439B7"/>
    <w:rsid w:val="0094431D"/>
    <w:rsid w:val="00944948"/>
    <w:rsid w:val="00944B11"/>
    <w:rsid w:val="009452C7"/>
    <w:rsid w:val="009452FD"/>
    <w:rsid w:val="009453D5"/>
    <w:rsid w:val="0094555C"/>
    <w:rsid w:val="0094610A"/>
    <w:rsid w:val="009467FA"/>
    <w:rsid w:val="009470D7"/>
    <w:rsid w:val="00947344"/>
    <w:rsid w:val="0094734F"/>
    <w:rsid w:val="0094784F"/>
    <w:rsid w:val="00947B9C"/>
    <w:rsid w:val="00950D47"/>
    <w:rsid w:val="0095116D"/>
    <w:rsid w:val="00951586"/>
    <w:rsid w:val="009516BD"/>
    <w:rsid w:val="00952249"/>
    <w:rsid w:val="009524CF"/>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31EB"/>
    <w:rsid w:val="009638D1"/>
    <w:rsid w:val="00963C61"/>
    <w:rsid w:val="00963DD5"/>
    <w:rsid w:val="00964616"/>
    <w:rsid w:val="00964629"/>
    <w:rsid w:val="00964BA3"/>
    <w:rsid w:val="00964DF8"/>
    <w:rsid w:val="00964FDB"/>
    <w:rsid w:val="00965239"/>
    <w:rsid w:val="00965A30"/>
    <w:rsid w:val="00965B18"/>
    <w:rsid w:val="00965C85"/>
    <w:rsid w:val="0096669D"/>
    <w:rsid w:val="00966BE6"/>
    <w:rsid w:val="00966C7D"/>
    <w:rsid w:val="00967EA6"/>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D79"/>
    <w:rsid w:val="00975F3B"/>
    <w:rsid w:val="00975FE5"/>
    <w:rsid w:val="009760D9"/>
    <w:rsid w:val="00976226"/>
    <w:rsid w:val="009764BB"/>
    <w:rsid w:val="0097687A"/>
    <w:rsid w:val="00976A06"/>
    <w:rsid w:val="00976B85"/>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9E0"/>
    <w:rsid w:val="00984976"/>
    <w:rsid w:val="00984CAE"/>
    <w:rsid w:val="00984DD1"/>
    <w:rsid w:val="0098521C"/>
    <w:rsid w:val="00985680"/>
    <w:rsid w:val="009863C0"/>
    <w:rsid w:val="0098657E"/>
    <w:rsid w:val="009865EE"/>
    <w:rsid w:val="00986A55"/>
    <w:rsid w:val="00986AFC"/>
    <w:rsid w:val="0098709F"/>
    <w:rsid w:val="009875C9"/>
    <w:rsid w:val="0098778B"/>
    <w:rsid w:val="00987C67"/>
    <w:rsid w:val="009901C8"/>
    <w:rsid w:val="00990502"/>
    <w:rsid w:val="00990669"/>
    <w:rsid w:val="009906DB"/>
    <w:rsid w:val="00990A4F"/>
    <w:rsid w:val="00991421"/>
    <w:rsid w:val="009917D1"/>
    <w:rsid w:val="00991885"/>
    <w:rsid w:val="00993219"/>
    <w:rsid w:val="00993A98"/>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CD8"/>
    <w:rsid w:val="009A6E39"/>
    <w:rsid w:val="009A7130"/>
    <w:rsid w:val="009A7AA0"/>
    <w:rsid w:val="009A7B41"/>
    <w:rsid w:val="009A7B66"/>
    <w:rsid w:val="009A7E72"/>
    <w:rsid w:val="009A7E8C"/>
    <w:rsid w:val="009A7EB5"/>
    <w:rsid w:val="009A7FB0"/>
    <w:rsid w:val="009B003B"/>
    <w:rsid w:val="009B0665"/>
    <w:rsid w:val="009B0E2E"/>
    <w:rsid w:val="009B1035"/>
    <w:rsid w:val="009B11AF"/>
    <w:rsid w:val="009B1347"/>
    <w:rsid w:val="009B13A9"/>
    <w:rsid w:val="009B1686"/>
    <w:rsid w:val="009B17EA"/>
    <w:rsid w:val="009B2270"/>
    <w:rsid w:val="009B23B9"/>
    <w:rsid w:val="009B2972"/>
    <w:rsid w:val="009B2FBC"/>
    <w:rsid w:val="009B3338"/>
    <w:rsid w:val="009B3538"/>
    <w:rsid w:val="009B4B78"/>
    <w:rsid w:val="009B52F9"/>
    <w:rsid w:val="009B55A9"/>
    <w:rsid w:val="009B55AB"/>
    <w:rsid w:val="009B5762"/>
    <w:rsid w:val="009B5A9E"/>
    <w:rsid w:val="009B6320"/>
    <w:rsid w:val="009B6452"/>
    <w:rsid w:val="009B6D44"/>
    <w:rsid w:val="009B6DCC"/>
    <w:rsid w:val="009B70AE"/>
    <w:rsid w:val="009B76ED"/>
    <w:rsid w:val="009B79D1"/>
    <w:rsid w:val="009B7A00"/>
    <w:rsid w:val="009C004A"/>
    <w:rsid w:val="009C04CB"/>
    <w:rsid w:val="009C08F8"/>
    <w:rsid w:val="009C118C"/>
    <w:rsid w:val="009C1FA0"/>
    <w:rsid w:val="009C26A5"/>
    <w:rsid w:val="009C2B31"/>
    <w:rsid w:val="009C37CE"/>
    <w:rsid w:val="009C37D4"/>
    <w:rsid w:val="009C39C2"/>
    <w:rsid w:val="009C3BCC"/>
    <w:rsid w:val="009C3C64"/>
    <w:rsid w:val="009C3CEA"/>
    <w:rsid w:val="009C446C"/>
    <w:rsid w:val="009C4750"/>
    <w:rsid w:val="009C47A1"/>
    <w:rsid w:val="009C4D2B"/>
    <w:rsid w:val="009C5151"/>
    <w:rsid w:val="009C51C0"/>
    <w:rsid w:val="009C5459"/>
    <w:rsid w:val="009C5FAD"/>
    <w:rsid w:val="009C639E"/>
    <w:rsid w:val="009C63C3"/>
    <w:rsid w:val="009C642B"/>
    <w:rsid w:val="009C6C06"/>
    <w:rsid w:val="009C6ED9"/>
    <w:rsid w:val="009C6FA9"/>
    <w:rsid w:val="009C732D"/>
    <w:rsid w:val="009C7481"/>
    <w:rsid w:val="009C76AC"/>
    <w:rsid w:val="009C7DE5"/>
    <w:rsid w:val="009D02EC"/>
    <w:rsid w:val="009D0D7D"/>
    <w:rsid w:val="009D0E6B"/>
    <w:rsid w:val="009D1645"/>
    <w:rsid w:val="009D1EB1"/>
    <w:rsid w:val="009D2346"/>
    <w:rsid w:val="009D24F2"/>
    <w:rsid w:val="009D2649"/>
    <w:rsid w:val="009D2982"/>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E00A0"/>
    <w:rsid w:val="009E01C1"/>
    <w:rsid w:val="009E0739"/>
    <w:rsid w:val="009E07EF"/>
    <w:rsid w:val="009E0CE2"/>
    <w:rsid w:val="009E0FE2"/>
    <w:rsid w:val="009E13D5"/>
    <w:rsid w:val="009E1B79"/>
    <w:rsid w:val="009E1C0A"/>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2C9"/>
    <w:rsid w:val="009F3738"/>
    <w:rsid w:val="009F394D"/>
    <w:rsid w:val="009F3AE3"/>
    <w:rsid w:val="009F3B98"/>
    <w:rsid w:val="009F3CD9"/>
    <w:rsid w:val="009F3D23"/>
    <w:rsid w:val="009F41CE"/>
    <w:rsid w:val="009F459D"/>
    <w:rsid w:val="009F4701"/>
    <w:rsid w:val="009F47ED"/>
    <w:rsid w:val="009F5B91"/>
    <w:rsid w:val="009F6561"/>
    <w:rsid w:val="009F690A"/>
    <w:rsid w:val="009F6C15"/>
    <w:rsid w:val="009F6EBC"/>
    <w:rsid w:val="009F6FC5"/>
    <w:rsid w:val="009F7D3A"/>
    <w:rsid w:val="00A00340"/>
    <w:rsid w:val="00A004B5"/>
    <w:rsid w:val="00A0063A"/>
    <w:rsid w:val="00A0081D"/>
    <w:rsid w:val="00A00894"/>
    <w:rsid w:val="00A00B30"/>
    <w:rsid w:val="00A00D3F"/>
    <w:rsid w:val="00A01184"/>
    <w:rsid w:val="00A011B6"/>
    <w:rsid w:val="00A020F8"/>
    <w:rsid w:val="00A02291"/>
    <w:rsid w:val="00A023CE"/>
    <w:rsid w:val="00A029E3"/>
    <w:rsid w:val="00A03B02"/>
    <w:rsid w:val="00A03B42"/>
    <w:rsid w:val="00A03FFE"/>
    <w:rsid w:val="00A049FB"/>
    <w:rsid w:val="00A04EE0"/>
    <w:rsid w:val="00A05262"/>
    <w:rsid w:val="00A05475"/>
    <w:rsid w:val="00A057D4"/>
    <w:rsid w:val="00A05F2A"/>
    <w:rsid w:val="00A05F43"/>
    <w:rsid w:val="00A06482"/>
    <w:rsid w:val="00A0680A"/>
    <w:rsid w:val="00A06B56"/>
    <w:rsid w:val="00A07316"/>
    <w:rsid w:val="00A07357"/>
    <w:rsid w:val="00A07CDE"/>
    <w:rsid w:val="00A108FD"/>
    <w:rsid w:val="00A10D55"/>
    <w:rsid w:val="00A1130A"/>
    <w:rsid w:val="00A1193B"/>
    <w:rsid w:val="00A11E10"/>
    <w:rsid w:val="00A12413"/>
    <w:rsid w:val="00A12860"/>
    <w:rsid w:val="00A130DC"/>
    <w:rsid w:val="00A132D3"/>
    <w:rsid w:val="00A1333C"/>
    <w:rsid w:val="00A1340F"/>
    <w:rsid w:val="00A139A5"/>
    <w:rsid w:val="00A140B1"/>
    <w:rsid w:val="00A14F84"/>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1ABC"/>
    <w:rsid w:val="00A21E20"/>
    <w:rsid w:val="00A22391"/>
    <w:rsid w:val="00A223A8"/>
    <w:rsid w:val="00A226D6"/>
    <w:rsid w:val="00A22B3A"/>
    <w:rsid w:val="00A22D57"/>
    <w:rsid w:val="00A23472"/>
    <w:rsid w:val="00A23551"/>
    <w:rsid w:val="00A239F6"/>
    <w:rsid w:val="00A23AE4"/>
    <w:rsid w:val="00A2400D"/>
    <w:rsid w:val="00A24206"/>
    <w:rsid w:val="00A249DD"/>
    <w:rsid w:val="00A24BA2"/>
    <w:rsid w:val="00A2513E"/>
    <w:rsid w:val="00A258F4"/>
    <w:rsid w:val="00A25E2A"/>
    <w:rsid w:val="00A25E67"/>
    <w:rsid w:val="00A260AB"/>
    <w:rsid w:val="00A263DF"/>
    <w:rsid w:val="00A26632"/>
    <w:rsid w:val="00A26AB3"/>
    <w:rsid w:val="00A26C40"/>
    <w:rsid w:val="00A275EA"/>
    <w:rsid w:val="00A279F8"/>
    <w:rsid w:val="00A27B1B"/>
    <w:rsid w:val="00A27D2C"/>
    <w:rsid w:val="00A30159"/>
    <w:rsid w:val="00A3170F"/>
    <w:rsid w:val="00A31A33"/>
    <w:rsid w:val="00A31BE8"/>
    <w:rsid w:val="00A32285"/>
    <w:rsid w:val="00A32BF7"/>
    <w:rsid w:val="00A32D1D"/>
    <w:rsid w:val="00A32D48"/>
    <w:rsid w:val="00A32EBC"/>
    <w:rsid w:val="00A3328C"/>
    <w:rsid w:val="00A33479"/>
    <w:rsid w:val="00A33574"/>
    <w:rsid w:val="00A335FF"/>
    <w:rsid w:val="00A336A3"/>
    <w:rsid w:val="00A33F77"/>
    <w:rsid w:val="00A3474D"/>
    <w:rsid w:val="00A34E91"/>
    <w:rsid w:val="00A357B4"/>
    <w:rsid w:val="00A35888"/>
    <w:rsid w:val="00A35FB8"/>
    <w:rsid w:val="00A3639F"/>
    <w:rsid w:val="00A36585"/>
    <w:rsid w:val="00A36640"/>
    <w:rsid w:val="00A3668B"/>
    <w:rsid w:val="00A37099"/>
    <w:rsid w:val="00A3744C"/>
    <w:rsid w:val="00A37519"/>
    <w:rsid w:val="00A37523"/>
    <w:rsid w:val="00A37619"/>
    <w:rsid w:val="00A378FD"/>
    <w:rsid w:val="00A40286"/>
    <w:rsid w:val="00A41111"/>
    <w:rsid w:val="00A411E0"/>
    <w:rsid w:val="00A4125B"/>
    <w:rsid w:val="00A416D0"/>
    <w:rsid w:val="00A41761"/>
    <w:rsid w:val="00A4179E"/>
    <w:rsid w:val="00A41E38"/>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47EDE"/>
    <w:rsid w:val="00A50435"/>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559"/>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0C9"/>
    <w:rsid w:val="00A713CB"/>
    <w:rsid w:val="00A72370"/>
    <w:rsid w:val="00A72D45"/>
    <w:rsid w:val="00A735C4"/>
    <w:rsid w:val="00A7369D"/>
    <w:rsid w:val="00A74184"/>
    <w:rsid w:val="00A74FC3"/>
    <w:rsid w:val="00A7506E"/>
    <w:rsid w:val="00A7548E"/>
    <w:rsid w:val="00A7553F"/>
    <w:rsid w:val="00A756CF"/>
    <w:rsid w:val="00A75A99"/>
    <w:rsid w:val="00A75EAE"/>
    <w:rsid w:val="00A7617B"/>
    <w:rsid w:val="00A769EB"/>
    <w:rsid w:val="00A76A11"/>
    <w:rsid w:val="00A771BE"/>
    <w:rsid w:val="00A7743F"/>
    <w:rsid w:val="00A77B30"/>
    <w:rsid w:val="00A80083"/>
    <w:rsid w:val="00A8014D"/>
    <w:rsid w:val="00A808BD"/>
    <w:rsid w:val="00A80BCE"/>
    <w:rsid w:val="00A81198"/>
    <w:rsid w:val="00A82106"/>
    <w:rsid w:val="00A821EA"/>
    <w:rsid w:val="00A826AB"/>
    <w:rsid w:val="00A8292D"/>
    <w:rsid w:val="00A82A83"/>
    <w:rsid w:val="00A82D40"/>
    <w:rsid w:val="00A82DF5"/>
    <w:rsid w:val="00A830C8"/>
    <w:rsid w:val="00A8366B"/>
    <w:rsid w:val="00A83B7C"/>
    <w:rsid w:val="00A8444E"/>
    <w:rsid w:val="00A84533"/>
    <w:rsid w:val="00A847F4"/>
    <w:rsid w:val="00A84F6D"/>
    <w:rsid w:val="00A8511B"/>
    <w:rsid w:val="00A8512A"/>
    <w:rsid w:val="00A86241"/>
    <w:rsid w:val="00A86802"/>
    <w:rsid w:val="00A86912"/>
    <w:rsid w:val="00A86F1B"/>
    <w:rsid w:val="00A87299"/>
    <w:rsid w:val="00A8768B"/>
    <w:rsid w:val="00A9008D"/>
    <w:rsid w:val="00A90567"/>
    <w:rsid w:val="00A9071F"/>
    <w:rsid w:val="00A90C3C"/>
    <w:rsid w:val="00A90D29"/>
    <w:rsid w:val="00A91772"/>
    <w:rsid w:val="00A91B59"/>
    <w:rsid w:val="00A91F5C"/>
    <w:rsid w:val="00A92076"/>
    <w:rsid w:val="00A9219C"/>
    <w:rsid w:val="00A928A5"/>
    <w:rsid w:val="00A929EF"/>
    <w:rsid w:val="00A92A15"/>
    <w:rsid w:val="00A93996"/>
    <w:rsid w:val="00A939DA"/>
    <w:rsid w:val="00A93EE9"/>
    <w:rsid w:val="00A94101"/>
    <w:rsid w:val="00A947A5"/>
    <w:rsid w:val="00A947FB"/>
    <w:rsid w:val="00A94AB9"/>
    <w:rsid w:val="00A94B6A"/>
    <w:rsid w:val="00A96713"/>
    <w:rsid w:val="00A968C4"/>
    <w:rsid w:val="00A96AA5"/>
    <w:rsid w:val="00A96AFC"/>
    <w:rsid w:val="00A96F29"/>
    <w:rsid w:val="00A96FDC"/>
    <w:rsid w:val="00A971F3"/>
    <w:rsid w:val="00A976A3"/>
    <w:rsid w:val="00A97A41"/>
    <w:rsid w:val="00A97F51"/>
    <w:rsid w:val="00AA0099"/>
    <w:rsid w:val="00AA014A"/>
    <w:rsid w:val="00AA0A50"/>
    <w:rsid w:val="00AA0AC9"/>
    <w:rsid w:val="00AA1537"/>
    <w:rsid w:val="00AA186D"/>
    <w:rsid w:val="00AA1D09"/>
    <w:rsid w:val="00AA211A"/>
    <w:rsid w:val="00AA219D"/>
    <w:rsid w:val="00AA21E2"/>
    <w:rsid w:val="00AA2563"/>
    <w:rsid w:val="00AA2ECD"/>
    <w:rsid w:val="00AA3145"/>
    <w:rsid w:val="00AA472C"/>
    <w:rsid w:val="00AA4EBA"/>
    <w:rsid w:val="00AA50B4"/>
    <w:rsid w:val="00AA5223"/>
    <w:rsid w:val="00AA5284"/>
    <w:rsid w:val="00AA5D2D"/>
    <w:rsid w:val="00AA64DD"/>
    <w:rsid w:val="00AA7260"/>
    <w:rsid w:val="00AA7594"/>
    <w:rsid w:val="00AA7674"/>
    <w:rsid w:val="00AA78AF"/>
    <w:rsid w:val="00AA7A59"/>
    <w:rsid w:val="00AB0C60"/>
    <w:rsid w:val="00AB1048"/>
    <w:rsid w:val="00AB1102"/>
    <w:rsid w:val="00AB11F0"/>
    <w:rsid w:val="00AB132E"/>
    <w:rsid w:val="00AB13A4"/>
    <w:rsid w:val="00AB1816"/>
    <w:rsid w:val="00AB21BF"/>
    <w:rsid w:val="00AB2A2B"/>
    <w:rsid w:val="00AB3047"/>
    <w:rsid w:val="00AB393C"/>
    <w:rsid w:val="00AB400C"/>
    <w:rsid w:val="00AB405B"/>
    <w:rsid w:val="00AB430B"/>
    <w:rsid w:val="00AB544E"/>
    <w:rsid w:val="00AB5874"/>
    <w:rsid w:val="00AB5ADD"/>
    <w:rsid w:val="00AB60CF"/>
    <w:rsid w:val="00AB6CFE"/>
    <w:rsid w:val="00AB7736"/>
    <w:rsid w:val="00AB7FDE"/>
    <w:rsid w:val="00AC074C"/>
    <w:rsid w:val="00AC0851"/>
    <w:rsid w:val="00AC09B6"/>
    <w:rsid w:val="00AC0A6E"/>
    <w:rsid w:val="00AC0B77"/>
    <w:rsid w:val="00AC11BC"/>
    <w:rsid w:val="00AC13F7"/>
    <w:rsid w:val="00AC1A7A"/>
    <w:rsid w:val="00AC21B0"/>
    <w:rsid w:val="00AC23A1"/>
    <w:rsid w:val="00AC25C8"/>
    <w:rsid w:val="00AC273F"/>
    <w:rsid w:val="00AC294C"/>
    <w:rsid w:val="00AC2AC2"/>
    <w:rsid w:val="00AC427F"/>
    <w:rsid w:val="00AC4613"/>
    <w:rsid w:val="00AC491D"/>
    <w:rsid w:val="00AC4A5C"/>
    <w:rsid w:val="00AC4F69"/>
    <w:rsid w:val="00AC5832"/>
    <w:rsid w:val="00AC59D5"/>
    <w:rsid w:val="00AC5CA3"/>
    <w:rsid w:val="00AC5E1C"/>
    <w:rsid w:val="00AC70D4"/>
    <w:rsid w:val="00AC719D"/>
    <w:rsid w:val="00AC73DF"/>
    <w:rsid w:val="00AC759C"/>
    <w:rsid w:val="00AC7618"/>
    <w:rsid w:val="00AC7F04"/>
    <w:rsid w:val="00AD05D1"/>
    <w:rsid w:val="00AD061C"/>
    <w:rsid w:val="00AD0973"/>
    <w:rsid w:val="00AD0A68"/>
    <w:rsid w:val="00AD0AD8"/>
    <w:rsid w:val="00AD14B9"/>
    <w:rsid w:val="00AD1BF8"/>
    <w:rsid w:val="00AD1FD5"/>
    <w:rsid w:val="00AD2C2B"/>
    <w:rsid w:val="00AD2DD2"/>
    <w:rsid w:val="00AD3353"/>
    <w:rsid w:val="00AD37D4"/>
    <w:rsid w:val="00AD3870"/>
    <w:rsid w:val="00AD38A1"/>
    <w:rsid w:val="00AD403A"/>
    <w:rsid w:val="00AD442B"/>
    <w:rsid w:val="00AD443E"/>
    <w:rsid w:val="00AD4543"/>
    <w:rsid w:val="00AD4AAC"/>
    <w:rsid w:val="00AD4ADC"/>
    <w:rsid w:val="00AD4B6B"/>
    <w:rsid w:val="00AD4C1D"/>
    <w:rsid w:val="00AD5017"/>
    <w:rsid w:val="00AD5EFC"/>
    <w:rsid w:val="00AD656A"/>
    <w:rsid w:val="00AD676B"/>
    <w:rsid w:val="00AD70FF"/>
    <w:rsid w:val="00AD7195"/>
    <w:rsid w:val="00AD7804"/>
    <w:rsid w:val="00AD7AF9"/>
    <w:rsid w:val="00AD7D97"/>
    <w:rsid w:val="00AE0617"/>
    <w:rsid w:val="00AE0813"/>
    <w:rsid w:val="00AE0A39"/>
    <w:rsid w:val="00AE0E4B"/>
    <w:rsid w:val="00AE1348"/>
    <w:rsid w:val="00AE184C"/>
    <w:rsid w:val="00AE1ED5"/>
    <w:rsid w:val="00AE201D"/>
    <w:rsid w:val="00AE2375"/>
    <w:rsid w:val="00AE2AA6"/>
    <w:rsid w:val="00AE2C11"/>
    <w:rsid w:val="00AE39A8"/>
    <w:rsid w:val="00AE3F7F"/>
    <w:rsid w:val="00AE4454"/>
    <w:rsid w:val="00AE4907"/>
    <w:rsid w:val="00AE4BBA"/>
    <w:rsid w:val="00AE55D7"/>
    <w:rsid w:val="00AE5B14"/>
    <w:rsid w:val="00AE61E2"/>
    <w:rsid w:val="00AE61F7"/>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91A"/>
    <w:rsid w:val="00AF7A36"/>
    <w:rsid w:val="00AF7B0B"/>
    <w:rsid w:val="00B00386"/>
    <w:rsid w:val="00B004CF"/>
    <w:rsid w:val="00B021D8"/>
    <w:rsid w:val="00B021FD"/>
    <w:rsid w:val="00B02B83"/>
    <w:rsid w:val="00B02F26"/>
    <w:rsid w:val="00B031BC"/>
    <w:rsid w:val="00B03681"/>
    <w:rsid w:val="00B03799"/>
    <w:rsid w:val="00B0393B"/>
    <w:rsid w:val="00B03D6A"/>
    <w:rsid w:val="00B03EF3"/>
    <w:rsid w:val="00B04712"/>
    <w:rsid w:val="00B04755"/>
    <w:rsid w:val="00B047C2"/>
    <w:rsid w:val="00B048EC"/>
    <w:rsid w:val="00B04D25"/>
    <w:rsid w:val="00B05190"/>
    <w:rsid w:val="00B05B03"/>
    <w:rsid w:val="00B05D73"/>
    <w:rsid w:val="00B0601C"/>
    <w:rsid w:val="00B0677B"/>
    <w:rsid w:val="00B06958"/>
    <w:rsid w:val="00B06A40"/>
    <w:rsid w:val="00B06EC0"/>
    <w:rsid w:val="00B07006"/>
    <w:rsid w:val="00B10388"/>
    <w:rsid w:val="00B10758"/>
    <w:rsid w:val="00B108E3"/>
    <w:rsid w:val="00B10C2F"/>
    <w:rsid w:val="00B10C9E"/>
    <w:rsid w:val="00B10F5B"/>
    <w:rsid w:val="00B11D3F"/>
    <w:rsid w:val="00B11F32"/>
    <w:rsid w:val="00B127CD"/>
    <w:rsid w:val="00B127F4"/>
    <w:rsid w:val="00B129F0"/>
    <w:rsid w:val="00B12F55"/>
    <w:rsid w:val="00B139A3"/>
    <w:rsid w:val="00B13E79"/>
    <w:rsid w:val="00B14388"/>
    <w:rsid w:val="00B1443A"/>
    <w:rsid w:val="00B147C4"/>
    <w:rsid w:val="00B14AA4"/>
    <w:rsid w:val="00B15D12"/>
    <w:rsid w:val="00B16F2D"/>
    <w:rsid w:val="00B171E5"/>
    <w:rsid w:val="00B177F3"/>
    <w:rsid w:val="00B17850"/>
    <w:rsid w:val="00B17FBF"/>
    <w:rsid w:val="00B20FC8"/>
    <w:rsid w:val="00B21192"/>
    <w:rsid w:val="00B21FD6"/>
    <w:rsid w:val="00B223E3"/>
    <w:rsid w:val="00B226F5"/>
    <w:rsid w:val="00B22B7D"/>
    <w:rsid w:val="00B22C21"/>
    <w:rsid w:val="00B22F95"/>
    <w:rsid w:val="00B22FD9"/>
    <w:rsid w:val="00B231E5"/>
    <w:rsid w:val="00B23564"/>
    <w:rsid w:val="00B23D58"/>
    <w:rsid w:val="00B23E5A"/>
    <w:rsid w:val="00B24060"/>
    <w:rsid w:val="00B24062"/>
    <w:rsid w:val="00B24255"/>
    <w:rsid w:val="00B243DB"/>
    <w:rsid w:val="00B24954"/>
    <w:rsid w:val="00B24AAC"/>
    <w:rsid w:val="00B250AE"/>
    <w:rsid w:val="00B25817"/>
    <w:rsid w:val="00B26668"/>
    <w:rsid w:val="00B26E1F"/>
    <w:rsid w:val="00B26E60"/>
    <w:rsid w:val="00B31635"/>
    <w:rsid w:val="00B31741"/>
    <w:rsid w:val="00B31EFB"/>
    <w:rsid w:val="00B324DA"/>
    <w:rsid w:val="00B324EA"/>
    <w:rsid w:val="00B32B31"/>
    <w:rsid w:val="00B3335F"/>
    <w:rsid w:val="00B33B18"/>
    <w:rsid w:val="00B33E20"/>
    <w:rsid w:val="00B34377"/>
    <w:rsid w:val="00B3445F"/>
    <w:rsid w:val="00B35444"/>
    <w:rsid w:val="00B3553B"/>
    <w:rsid w:val="00B35559"/>
    <w:rsid w:val="00B3588D"/>
    <w:rsid w:val="00B36861"/>
    <w:rsid w:val="00B36943"/>
    <w:rsid w:val="00B36B38"/>
    <w:rsid w:val="00B36F52"/>
    <w:rsid w:val="00B37288"/>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31B"/>
    <w:rsid w:val="00B445C3"/>
    <w:rsid w:val="00B445EF"/>
    <w:rsid w:val="00B449C0"/>
    <w:rsid w:val="00B44B4C"/>
    <w:rsid w:val="00B44D03"/>
    <w:rsid w:val="00B44D8E"/>
    <w:rsid w:val="00B44DB6"/>
    <w:rsid w:val="00B450EC"/>
    <w:rsid w:val="00B451D8"/>
    <w:rsid w:val="00B45480"/>
    <w:rsid w:val="00B459DF"/>
    <w:rsid w:val="00B462E9"/>
    <w:rsid w:val="00B466DC"/>
    <w:rsid w:val="00B468EE"/>
    <w:rsid w:val="00B469D0"/>
    <w:rsid w:val="00B46CA1"/>
    <w:rsid w:val="00B46FA2"/>
    <w:rsid w:val="00B47708"/>
    <w:rsid w:val="00B47BC5"/>
    <w:rsid w:val="00B47CD5"/>
    <w:rsid w:val="00B47D24"/>
    <w:rsid w:val="00B47F43"/>
    <w:rsid w:val="00B5008F"/>
    <w:rsid w:val="00B50CF4"/>
    <w:rsid w:val="00B511D7"/>
    <w:rsid w:val="00B527E7"/>
    <w:rsid w:val="00B52BFD"/>
    <w:rsid w:val="00B53218"/>
    <w:rsid w:val="00B53472"/>
    <w:rsid w:val="00B535FA"/>
    <w:rsid w:val="00B5391B"/>
    <w:rsid w:val="00B53BA8"/>
    <w:rsid w:val="00B53F4F"/>
    <w:rsid w:val="00B54271"/>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47B"/>
    <w:rsid w:val="00B62685"/>
    <w:rsid w:val="00B62E41"/>
    <w:rsid w:val="00B62EA2"/>
    <w:rsid w:val="00B63068"/>
    <w:rsid w:val="00B63CD0"/>
    <w:rsid w:val="00B63D03"/>
    <w:rsid w:val="00B63DFA"/>
    <w:rsid w:val="00B63FC0"/>
    <w:rsid w:val="00B640A4"/>
    <w:rsid w:val="00B64572"/>
    <w:rsid w:val="00B645ED"/>
    <w:rsid w:val="00B646E6"/>
    <w:rsid w:val="00B6495F"/>
    <w:rsid w:val="00B649CE"/>
    <w:rsid w:val="00B653B5"/>
    <w:rsid w:val="00B65528"/>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F96"/>
    <w:rsid w:val="00B720E6"/>
    <w:rsid w:val="00B73DB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49D0"/>
    <w:rsid w:val="00B85167"/>
    <w:rsid w:val="00B85445"/>
    <w:rsid w:val="00B8624B"/>
    <w:rsid w:val="00B864A2"/>
    <w:rsid w:val="00B86DAE"/>
    <w:rsid w:val="00B87147"/>
    <w:rsid w:val="00B8767C"/>
    <w:rsid w:val="00B87E7C"/>
    <w:rsid w:val="00B903CC"/>
    <w:rsid w:val="00B9061C"/>
    <w:rsid w:val="00B91479"/>
    <w:rsid w:val="00B91863"/>
    <w:rsid w:val="00B91BBA"/>
    <w:rsid w:val="00B93119"/>
    <w:rsid w:val="00B93403"/>
    <w:rsid w:val="00B93F03"/>
    <w:rsid w:val="00B942A6"/>
    <w:rsid w:val="00B9550F"/>
    <w:rsid w:val="00B95694"/>
    <w:rsid w:val="00B95A70"/>
    <w:rsid w:val="00B969C1"/>
    <w:rsid w:val="00B96A91"/>
    <w:rsid w:val="00B96AC9"/>
    <w:rsid w:val="00B96C4D"/>
    <w:rsid w:val="00B973FD"/>
    <w:rsid w:val="00B97569"/>
    <w:rsid w:val="00B975A1"/>
    <w:rsid w:val="00B97A76"/>
    <w:rsid w:val="00B97DF4"/>
    <w:rsid w:val="00BA0120"/>
    <w:rsid w:val="00BA0190"/>
    <w:rsid w:val="00BA042C"/>
    <w:rsid w:val="00BA0AB6"/>
    <w:rsid w:val="00BA0FB8"/>
    <w:rsid w:val="00BA1461"/>
    <w:rsid w:val="00BA15F2"/>
    <w:rsid w:val="00BA2486"/>
    <w:rsid w:val="00BA479E"/>
    <w:rsid w:val="00BA4901"/>
    <w:rsid w:val="00BA4AD7"/>
    <w:rsid w:val="00BA4FC6"/>
    <w:rsid w:val="00BA5098"/>
    <w:rsid w:val="00BA5570"/>
    <w:rsid w:val="00BA55C5"/>
    <w:rsid w:val="00BA597B"/>
    <w:rsid w:val="00BA5A3A"/>
    <w:rsid w:val="00BA61EF"/>
    <w:rsid w:val="00BA6264"/>
    <w:rsid w:val="00BA660F"/>
    <w:rsid w:val="00BA72D9"/>
    <w:rsid w:val="00BA7396"/>
    <w:rsid w:val="00BA7816"/>
    <w:rsid w:val="00BA7B50"/>
    <w:rsid w:val="00BA7C42"/>
    <w:rsid w:val="00BB080E"/>
    <w:rsid w:val="00BB0AA9"/>
    <w:rsid w:val="00BB1211"/>
    <w:rsid w:val="00BB16FA"/>
    <w:rsid w:val="00BB1792"/>
    <w:rsid w:val="00BB18E8"/>
    <w:rsid w:val="00BB2811"/>
    <w:rsid w:val="00BB28FF"/>
    <w:rsid w:val="00BB29AD"/>
    <w:rsid w:val="00BB2DF6"/>
    <w:rsid w:val="00BB2E7F"/>
    <w:rsid w:val="00BB31FF"/>
    <w:rsid w:val="00BB3417"/>
    <w:rsid w:val="00BB3E0B"/>
    <w:rsid w:val="00BB3E87"/>
    <w:rsid w:val="00BB3EA9"/>
    <w:rsid w:val="00BB3F5E"/>
    <w:rsid w:val="00BB43E2"/>
    <w:rsid w:val="00BB450C"/>
    <w:rsid w:val="00BB45E1"/>
    <w:rsid w:val="00BB46CD"/>
    <w:rsid w:val="00BB4DFE"/>
    <w:rsid w:val="00BB4FBC"/>
    <w:rsid w:val="00BB5515"/>
    <w:rsid w:val="00BB5568"/>
    <w:rsid w:val="00BB6782"/>
    <w:rsid w:val="00BB6A8D"/>
    <w:rsid w:val="00BB734E"/>
    <w:rsid w:val="00BB73AE"/>
    <w:rsid w:val="00BB7846"/>
    <w:rsid w:val="00BB7DF9"/>
    <w:rsid w:val="00BC007B"/>
    <w:rsid w:val="00BC0097"/>
    <w:rsid w:val="00BC02FD"/>
    <w:rsid w:val="00BC0C3F"/>
    <w:rsid w:val="00BC0C6A"/>
    <w:rsid w:val="00BC1130"/>
    <w:rsid w:val="00BC1BAF"/>
    <w:rsid w:val="00BC1CB1"/>
    <w:rsid w:val="00BC1D9B"/>
    <w:rsid w:val="00BC1E35"/>
    <w:rsid w:val="00BC1E4E"/>
    <w:rsid w:val="00BC2D1D"/>
    <w:rsid w:val="00BC3076"/>
    <w:rsid w:val="00BC315A"/>
    <w:rsid w:val="00BC3A3F"/>
    <w:rsid w:val="00BC3FCE"/>
    <w:rsid w:val="00BC4238"/>
    <w:rsid w:val="00BC467A"/>
    <w:rsid w:val="00BC4BCF"/>
    <w:rsid w:val="00BC4C55"/>
    <w:rsid w:val="00BC536A"/>
    <w:rsid w:val="00BC539E"/>
    <w:rsid w:val="00BC60DE"/>
    <w:rsid w:val="00BC634D"/>
    <w:rsid w:val="00BC652A"/>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282"/>
    <w:rsid w:val="00BD353B"/>
    <w:rsid w:val="00BD357A"/>
    <w:rsid w:val="00BD3B94"/>
    <w:rsid w:val="00BD3C05"/>
    <w:rsid w:val="00BD3E47"/>
    <w:rsid w:val="00BD3F0F"/>
    <w:rsid w:val="00BD4103"/>
    <w:rsid w:val="00BD446F"/>
    <w:rsid w:val="00BD458C"/>
    <w:rsid w:val="00BD4738"/>
    <w:rsid w:val="00BD486A"/>
    <w:rsid w:val="00BD4F63"/>
    <w:rsid w:val="00BD53ED"/>
    <w:rsid w:val="00BD556A"/>
    <w:rsid w:val="00BD5592"/>
    <w:rsid w:val="00BD582B"/>
    <w:rsid w:val="00BD5A12"/>
    <w:rsid w:val="00BD5A4C"/>
    <w:rsid w:val="00BD5D32"/>
    <w:rsid w:val="00BD5F05"/>
    <w:rsid w:val="00BD6340"/>
    <w:rsid w:val="00BD6928"/>
    <w:rsid w:val="00BD6EC3"/>
    <w:rsid w:val="00BD7306"/>
    <w:rsid w:val="00BD746B"/>
    <w:rsid w:val="00BD74B2"/>
    <w:rsid w:val="00BD763A"/>
    <w:rsid w:val="00BD788C"/>
    <w:rsid w:val="00BD7CC2"/>
    <w:rsid w:val="00BD7CC9"/>
    <w:rsid w:val="00BD7D5B"/>
    <w:rsid w:val="00BE002C"/>
    <w:rsid w:val="00BE0738"/>
    <w:rsid w:val="00BE0794"/>
    <w:rsid w:val="00BE08B6"/>
    <w:rsid w:val="00BE0A80"/>
    <w:rsid w:val="00BE0B07"/>
    <w:rsid w:val="00BE11F5"/>
    <w:rsid w:val="00BE134F"/>
    <w:rsid w:val="00BE1455"/>
    <w:rsid w:val="00BE15EA"/>
    <w:rsid w:val="00BE23BB"/>
    <w:rsid w:val="00BE28CC"/>
    <w:rsid w:val="00BE2957"/>
    <w:rsid w:val="00BE2E54"/>
    <w:rsid w:val="00BE333B"/>
    <w:rsid w:val="00BE36B9"/>
    <w:rsid w:val="00BE389A"/>
    <w:rsid w:val="00BE38C7"/>
    <w:rsid w:val="00BE3D1D"/>
    <w:rsid w:val="00BE3DFF"/>
    <w:rsid w:val="00BE4895"/>
    <w:rsid w:val="00BE5592"/>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0E1"/>
    <w:rsid w:val="00BF3307"/>
    <w:rsid w:val="00BF3780"/>
    <w:rsid w:val="00BF405B"/>
    <w:rsid w:val="00BF42E3"/>
    <w:rsid w:val="00BF478D"/>
    <w:rsid w:val="00BF4D40"/>
    <w:rsid w:val="00BF55D1"/>
    <w:rsid w:val="00BF5D09"/>
    <w:rsid w:val="00BF6380"/>
    <w:rsid w:val="00BF6427"/>
    <w:rsid w:val="00BF6CC1"/>
    <w:rsid w:val="00BF6DD0"/>
    <w:rsid w:val="00BF6FB7"/>
    <w:rsid w:val="00BF74EE"/>
    <w:rsid w:val="00BF76BC"/>
    <w:rsid w:val="00BF76EB"/>
    <w:rsid w:val="00BF77BD"/>
    <w:rsid w:val="00BF7867"/>
    <w:rsid w:val="00C0001A"/>
    <w:rsid w:val="00C00050"/>
    <w:rsid w:val="00C003C8"/>
    <w:rsid w:val="00C0041F"/>
    <w:rsid w:val="00C0044C"/>
    <w:rsid w:val="00C00F1B"/>
    <w:rsid w:val="00C01123"/>
    <w:rsid w:val="00C01302"/>
    <w:rsid w:val="00C01AA6"/>
    <w:rsid w:val="00C01B66"/>
    <w:rsid w:val="00C01F26"/>
    <w:rsid w:val="00C024C0"/>
    <w:rsid w:val="00C02B5B"/>
    <w:rsid w:val="00C02D54"/>
    <w:rsid w:val="00C02E50"/>
    <w:rsid w:val="00C032BA"/>
    <w:rsid w:val="00C0350A"/>
    <w:rsid w:val="00C03831"/>
    <w:rsid w:val="00C040BB"/>
    <w:rsid w:val="00C0546B"/>
    <w:rsid w:val="00C054C5"/>
    <w:rsid w:val="00C054D6"/>
    <w:rsid w:val="00C05B9E"/>
    <w:rsid w:val="00C062D4"/>
    <w:rsid w:val="00C068E0"/>
    <w:rsid w:val="00C07651"/>
    <w:rsid w:val="00C07AB7"/>
    <w:rsid w:val="00C101B6"/>
    <w:rsid w:val="00C10D55"/>
    <w:rsid w:val="00C113AC"/>
    <w:rsid w:val="00C11B80"/>
    <w:rsid w:val="00C1233F"/>
    <w:rsid w:val="00C12C6A"/>
    <w:rsid w:val="00C12D00"/>
    <w:rsid w:val="00C12DA3"/>
    <w:rsid w:val="00C1322A"/>
    <w:rsid w:val="00C13376"/>
    <w:rsid w:val="00C13737"/>
    <w:rsid w:val="00C13B4E"/>
    <w:rsid w:val="00C14930"/>
    <w:rsid w:val="00C14E00"/>
    <w:rsid w:val="00C1513F"/>
    <w:rsid w:val="00C154C0"/>
    <w:rsid w:val="00C15512"/>
    <w:rsid w:val="00C15607"/>
    <w:rsid w:val="00C17252"/>
    <w:rsid w:val="00C17570"/>
    <w:rsid w:val="00C17994"/>
    <w:rsid w:val="00C17D0F"/>
    <w:rsid w:val="00C20AC5"/>
    <w:rsid w:val="00C20E98"/>
    <w:rsid w:val="00C21A6A"/>
    <w:rsid w:val="00C2261A"/>
    <w:rsid w:val="00C23151"/>
    <w:rsid w:val="00C23876"/>
    <w:rsid w:val="00C23965"/>
    <w:rsid w:val="00C23EE4"/>
    <w:rsid w:val="00C24951"/>
    <w:rsid w:val="00C24F0F"/>
    <w:rsid w:val="00C24F7B"/>
    <w:rsid w:val="00C25FC2"/>
    <w:rsid w:val="00C26369"/>
    <w:rsid w:val="00C26612"/>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830"/>
    <w:rsid w:val="00C338CE"/>
    <w:rsid w:val="00C33E73"/>
    <w:rsid w:val="00C34076"/>
    <w:rsid w:val="00C341CC"/>
    <w:rsid w:val="00C348D9"/>
    <w:rsid w:val="00C35924"/>
    <w:rsid w:val="00C35B7F"/>
    <w:rsid w:val="00C3618F"/>
    <w:rsid w:val="00C36361"/>
    <w:rsid w:val="00C36BA2"/>
    <w:rsid w:val="00C36BB9"/>
    <w:rsid w:val="00C36CD8"/>
    <w:rsid w:val="00C370FB"/>
    <w:rsid w:val="00C37823"/>
    <w:rsid w:val="00C37A85"/>
    <w:rsid w:val="00C37AE8"/>
    <w:rsid w:val="00C41432"/>
    <w:rsid w:val="00C415EB"/>
    <w:rsid w:val="00C41650"/>
    <w:rsid w:val="00C41C7C"/>
    <w:rsid w:val="00C41F05"/>
    <w:rsid w:val="00C41F12"/>
    <w:rsid w:val="00C41F2A"/>
    <w:rsid w:val="00C4213D"/>
    <w:rsid w:val="00C42430"/>
    <w:rsid w:val="00C42468"/>
    <w:rsid w:val="00C426F3"/>
    <w:rsid w:val="00C42931"/>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81"/>
    <w:rsid w:val="00C725DC"/>
    <w:rsid w:val="00C72C91"/>
    <w:rsid w:val="00C72F62"/>
    <w:rsid w:val="00C73886"/>
    <w:rsid w:val="00C73A93"/>
    <w:rsid w:val="00C73B39"/>
    <w:rsid w:val="00C744F2"/>
    <w:rsid w:val="00C74BB8"/>
    <w:rsid w:val="00C75A57"/>
    <w:rsid w:val="00C75C46"/>
    <w:rsid w:val="00C7674C"/>
    <w:rsid w:val="00C76B05"/>
    <w:rsid w:val="00C76CC2"/>
    <w:rsid w:val="00C77E51"/>
    <w:rsid w:val="00C80041"/>
    <w:rsid w:val="00C8091E"/>
    <w:rsid w:val="00C812FA"/>
    <w:rsid w:val="00C817DD"/>
    <w:rsid w:val="00C81A3D"/>
    <w:rsid w:val="00C82907"/>
    <w:rsid w:val="00C82CF7"/>
    <w:rsid w:val="00C8350B"/>
    <w:rsid w:val="00C835C8"/>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989"/>
    <w:rsid w:val="00C86D18"/>
    <w:rsid w:val="00C87321"/>
    <w:rsid w:val="00C8774B"/>
    <w:rsid w:val="00C87EF7"/>
    <w:rsid w:val="00C9019E"/>
    <w:rsid w:val="00C90ADF"/>
    <w:rsid w:val="00C9207C"/>
    <w:rsid w:val="00C921B7"/>
    <w:rsid w:val="00C924CA"/>
    <w:rsid w:val="00C924EC"/>
    <w:rsid w:val="00C926F3"/>
    <w:rsid w:val="00C933A1"/>
    <w:rsid w:val="00C93999"/>
    <w:rsid w:val="00C93A3A"/>
    <w:rsid w:val="00C93A41"/>
    <w:rsid w:val="00C94AEE"/>
    <w:rsid w:val="00C94C69"/>
    <w:rsid w:val="00C94DD1"/>
    <w:rsid w:val="00C95025"/>
    <w:rsid w:val="00C95140"/>
    <w:rsid w:val="00C95772"/>
    <w:rsid w:val="00C95B4B"/>
    <w:rsid w:val="00C95D56"/>
    <w:rsid w:val="00C95E31"/>
    <w:rsid w:val="00C95F88"/>
    <w:rsid w:val="00C96664"/>
    <w:rsid w:val="00C96D78"/>
    <w:rsid w:val="00C96E5D"/>
    <w:rsid w:val="00C96EA8"/>
    <w:rsid w:val="00C9706D"/>
    <w:rsid w:val="00C97469"/>
    <w:rsid w:val="00C976BB"/>
    <w:rsid w:val="00C976F5"/>
    <w:rsid w:val="00C979CD"/>
    <w:rsid w:val="00C97C65"/>
    <w:rsid w:val="00C97CD8"/>
    <w:rsid w:val="00CA0171"/>
    <w:rsid w:val="00CA063E"/>
    <w:rsid w:val="00CA080E"/>
    <w:rsid w:val="00CA087D"/>
    <w:rsid w:val="00CA13A9"/>
    <w:rsid w:val="00CA1443"/>
    <w:rsid w:val="00CA1842"/>
    <w:rsid w:val="00CA19B9"/>
    <w:rsid w:val="00CA1A50"/>
    <w:rsid w:val="00CA20A8"/>
    <w:rsid w:val="00CA2A3A"/>
    <w:rsid w:val="00CA2D8E"/>
    <w:rsid w:val="00CA303B"/>
    <w:rsid w:val="00CA3580"/>
    <w:rsid w:val="00CA3A7C"/>
    <w:rsid w:val="00CA57E9"/>
    <w:rsid w:val="00CA5F3F"/>
    <w:rsid w:val="00CA6126"/>
    <w:rsid w:val="00CA61A4"/>
    <w:rsid w:val="00CA6275"/>
    <w:rsid w:val="00CA69F8"/>
    <w:rsid w:val="00CA6B74"/>
    <w:rsid w:val="00CA6DA1"/>
    <w:rsid w:val="00CA70EF"/>
    <w:rsid w:val="00CA711E"/>
    <w:rsid w:val="00CA7126"/>
    <w:rsid w:val="00CA7ACB"/>
    <w:rsid w:val="00CA7CE0"/>
    <w:rsid w:val="00CB0019"/>
    <w:rsid w:val="00CB0BA7"/>
    <w:rsid w:val="00CB19F5"/>
    <w:rsid w:val="00CB21A8"/>
    <w:rsid w:val="00CB26E6"/>
    <w:rsid w:val="00CB2C15"/>
    <w:rsid w:val="00CB2D08"/>
    <w:rsid w:val="00CB3163"/>
    <w:rsid w:val="00CB38CA"/>
    <w:rsid w:val="00CB3A76"/>
    <w:rsid w:val="00CB545B"/>
    <w:rsid w:val="00CB560F"/>
    <w:rsid w:val="00CB5BB7"/>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562"/>
    <w:rsid w:val="00CC46CF"/>
    <w:rsid w:val="00CC59A7"/>
    <w:rsid w:val="00CC6139"/>
    <w:rsid w:val="00CC6ABA"/>
    <w:rsid w:val="00CC6D18"/>
    <w:rsid w:val="00CC6F52"/>
    <w:rsid w:val="00CC778D"/>
    <w:rsid w:val="00CC7950"/>
    <w:rsid w:val="00CC7E73"/>
    <w:rsid w:val="00CC7FED"/>
    <w:rsid w:val="00CD01C2"/>
    <w:rsid w:val="00CD0A3E"/>
    <w:rsid w:val="00CD1240"/>
    <w:rsid w:val="00CD1323"/>
    <w:rsid w:val="00CD177C"/>
    <w:rsid w:val="00CD1AFA"/>
    <w:rsid w:val="00CD1C29"/>
    <w:rsid w:val="00CD228F"/>
    <w:rsid w:val="00CD379E"/>
    <w:rsid w:val="00CD3DA0"/>
    <w:rsid w:val="00CD3F31"/>
    <w:rsid w:val="00CD42C0"/>
    <w:rsid w:val="00CD463D"/>
    <w:rsid w:val="00CD46AF"/>
    <w:rsid w:val="00CD4AA3"/>
    <w:rsid w:val="00CD4BBD"/>
    <w:rsid w:val="00CD4CD3"/>
    <w:rsid w:val="00CD54CF"/>
    <w:rsid w:val="00CD5972"/>
    <w:rsid w:val="00CD5B8B"/>
    <w:rsid w:val="00CD61B6"/>
    <w:rsid w:val="00CD61BA"/>
    <w:rsid w:val="00CD6369"/>
    <w:rsid w:val="00CD642A"/>
    <w:rsid w:val="00CD65AA"/>
    <w:rsid w:val="00CD66AB"/>
    <w:rsid w:val="00CD68C1"/>
    <w:rsid w:val="00CD6A18"/>
    <w:rsid w:val="00CD6AFB"/>
    <w:rsid w:val="00CD6D8B"/>
    <w:rsid w:val="00CD71A3"/>
    <w:rsid w:val="00CD79E3"/>
    <w:rsid w:val="00CE097A"/>
    <w:rsid w:val="00CE0D2B"/>
    <w:rsid w:val="00CE0EB7"/>
    <w:rsid w:val="00CE12E4"/>
    <w:rsid w:val="00CE14F5"/>
    <w:rsid w:val="00CE15D7"/>
    <w:rsid w:val="00CE18A3"/>
    <w:rsid w:val="00CE1DD6"/>
    <w:rsid w:val="00CE29C8"/>
    <w:rsid w:val="00CE3B8A"/>
    <w:rsid w:val="00CE4B49"/>
    <w:rsid w:val="00CE5041"/>
    <w:rsid w:val="00CE508F"/>
    <w:rsid w:val="00CE5308"/>
    <w:rsid w:val="00CE5525"/>
    <w:rsid w:val="00CE5625"/>
    <w:rsid w:val="00CE5AD6"/>
    <w:rsid w:val="00CE5CB9"/>
    <w:rsid w:val="00CE618A"/>
    <w:rsid w:val="00CE695D"/>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4F"/>
    <w:rsid w:val="00CF37F9"/>
    <w:rsid w:val="00CF3C4D"/>
    <w:rsid w:val="00CF3DD8"/>
    <w:rsid w:val="00CF3F95"/>
    <w:rsid w:val="00CF46C0"/>
    <w:rsid w:val="00CF47AD"/>
    <w:rsid w:val="00CF492A"/>
    <w:rsid w:val="00CF53A4"/>
    <w:rsid w:val="00CF5891"/>
    <w:rsid w:val="00CF590B"/>
    <w:rsid w:val="00CF69C9"/>
    <w:rsid w:val="00CF6ADD"/>
    <w:rsid w:val="00CF74F5"/>
    <w:rsid w:val="00CF7777"/>
    <w:rsid w:val="00CF7A1C"/>
    <w:rsid w:val="00CF7E48"/>
    <w:rsid w:val="00CF7EE2"/>
    <w:rsid w:val="00D00282"/>
    <w:rsid w:val="00D00731"/>
    <w:rsid w:val="00D00B82"/>
    <w:rsid w:val="00D00C2C"/>
    <w:rsid w:val="00D00E05"/>
    <w:rsid w:val="00D01BCD"/>
    <w:rsid w:val="00D01DDF"/>
    <w:rsid w:val="00D02E11"/>
    <w:rsid w:val="00D03039"/>
    <w:rsid w:val="00D0326D"/>
    <w:rsid w:val="00D0378F"/>
    <w:rsid w:val="00D0395D"/>
    <w:rsid w:val="00D03E0B"/>
    <w:rsid w:val="00D03E46"/>
    <w:rsid w:val="00D03E75"/>
    <w:rsid w:val="00D040DD"/>
    <w:rsid w:val="00D04DCD"/>
    <w:rsid w:val="00D04DE6"/>
    <w:rsid w:val="00D05B01"/>
    <w:rsid w:val="00D0668F"/>
    <w:rsid w:val="00D06AB9"/>
    <w:rsid w:val="00D0755F"/>
    <w:rsid w:val="00D07663"/>
    <w:rsid w:val="00D0787A"/>
    <w:rsid w:val="00D07985"/>
    <w:rsid w:val="00D07B42"/>
    <w:rsid w:val="00D1050D"/>
    <w:rsid w:val="00D105C8"/>
    <w:rsid w:val="00D111D3"/>
    <w:rsid w:val="00D1164D"/>
    <w:rsid w:val="00D1193D"/>
    <w:rsid w:val="00D12DC0"/>
    <w:rsid w:val="00D12E74"/>
    <w:rsid w:val="00D12EAE"/>
    <w:rsid w:val="00D134D6"/>
    <w:rsid w:val="00D137F5"/>
    <w:rsid w:val="00D137FE"/>
    <w:rsid w:val="00D13CAF"/>
    <w:rsid w:val="00D14078"/>
    <w:rsid w:val="00D14361"/>
    <w:rsid w:val="00D1496B"/>
    <w:rsid w:val="00D14B96"/>
    <w:rsid w:val="00D14EC5"/>
    <w:rsid w:val="00D157DD"/>
    <w:rsid w:val="00D15B0D"/>
    <w:rsid w:val="00D1603E"/>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C44"/>
    <w:rsid w:val="00D22D06"/>
    <w:rsid w:val="00D22DA3"/>
    <w:rsid w:val="00D23394"/>
    <w:rsid w:val="00D23843"/>
    <w:rsid w:val="00D238D4"/>
    <w:rsid w:val="00D23C74"/>
    <w:rsid w:val="00D23E52"/>
    <w:rsid w:val="00D240F5"/>
    <w:rsid w:val="00D24206"/>
    <w:rsid w:val="00D24295"/>
    <w:rsid w:val="00D2441D"/>
    <w:rsid w:val="00D246C5"/>
    <w:rsid w:val="00D249AF"/>
    <w:rsid w:val="00D24DAE"/>
    <w:rsid w:val="00D24E3C"/>
    <w:rsid w:val="00D25301"/>
    <w:rsid w:val="00D26EFE"/>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1F7"/>
    <w:rsid w:val="00D4260C"/>
    <w:rsid w:val="00D43193"/>
    <w:rsid w:val="00D43578"/>
    <w:rsid w:val="00D43AC0"/>
    <w:rsid w:val="00D444D7"/>
    <w:rsid w:val="00D44638"/>
    <w:rsid w:val="00D457E0"/>
    <w:rsid w:val="00D45A6A"/>
    <w:rsid w:val="00D45F2B"/>
    <w:rsid w:val="00D4616C"/>
    <w:rsid w:val="00D4685F"/>
    <w:rsid w:val="00D46864"/>
    <w:rsid w:val="00D46E7F"/>
    <w:rsid w:val="00D47340"/>
    <w:rsid w:val="00D4754E"/>
    <w:rsid w:val="00D4774A"/>
    <w:rsid w:val="00D47AFA"/>
    <w:rsid w:val="00D500EF"/>
    <w:rsid w:val="00D50A29"/>
    <w:rsid w:val="00D50AAB"/>
    <w:rsid w:val="00D50BE1"/>
    <w:rsid w:val="00D50FD9"/>
    <w:rsid w:val="00D5114C"/>
    <w:rsid w:val="00D514CC"/>
    <w:rsid w:val="00D51908"/>
    <w:rsid w:val="00D527C6"/>
    <w:rsid w:val="00D53C57"/>
    <w:rsid w:val="00D54087"/>
    <w:rsid w:val="00D543BF"/>
    <w:rsid w:val="00D553AE"/>
    <w:rsid w:val="00D5559E"/>
    <w:rsid w:val="00D5563A"/>
    <w:rsid w:val="00D55C7E"/>
    <w:rsid w:val="00D5610B"/>
    <w:rsid w:val="00D56285"/>
    <w:rsid w:val="00D563E0"/>
    <w:rsid w:val="00D565D7"/>
    <w:rsid w:val="00D565F6"/>
    <w:rsid w:val="00D56D99"/>
    <w:rsid w:val="00D5728D"/>
    <w:rsid w:val="00D57737"/>
    <w:rsid w:val="00D57E40"/>
    <w:rsid w:val="00D60378"/>
    <w:rsid w:val="00D60D8A"/>
    <w:rsid w:val="00D61B64"/>
    <w:rsid w:val="00D61E1B"/>
    <w:rsid w:val="00D61E35"/>
    <w:rsid w:val="00D61EEA"/>
    <w:rsid w:val="00D6219E"/>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4FF8"/>
    <w:rsid w:val="00D75356"/>
    <w:rsid w:val="00D75AD2"/>
    <w:rsid w:val="00D75B01"/>
    <w:rsid w:val="00D7632D"/>
    <w:rsid w:val="00D76E97"/>
    <w:rsid w:val="00D7712C"/>
    <w:rsid w:val="00D7724F"/>
    <w:rsid w:val="00D77358"/>
    <w:rsid w:val="00D77616"/>
    <w:rsid w:val="00D80564"/>
    <w:rsid w:val="00D80922"/>
    <w:rsid w:val="00D813EE"/>
    <w:rsid w:val="00D81594"/>
    <w:rsid w:val="00D81DD0"/>
    <w:rsid w:val="00D81E00"/>
    <w:rsid w:val="00D82343"/>
    <w:rsid w:val="00D82372"/>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AF6"/>
    <w:rsid w:val="00D85C5F"/>
    <w:rsid w:val="00D86835"/>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267"/>
    <w:rsid w:val="00D92760"/>
    <w:rsid w:val="00D92CB2"/>
    <w:rsid w:val="00D92CDE"/>
    <w:rsid w:val="00D938F3"/>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13F"/>
    <w:rsid w:val="00DA0331"/>
    <w:rsid w:val="00DA0796"/>
    <w:rsid w:val="00DA0840"/>
    <w:rsid w:val="00DA0932"/>
    <w:rsid w:val="00DA0B2B"/>
    <w:rsid w:val="00DA0B98"/>
    <w:rsid w:val="00DA0E32"/>
    <w:rsid w:val="00DA1075"/>
    <w:rsid w:val="00DA11B1"/>
    <w:rsid w:val="00DA12D7"/>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25E"/>
    <w:rsid w:val="00DA67DE"/>
    <w:rsid w:val="00DA6E69"/>
    <w:rsid w:val="00DA6FDB"/>
    <w:rsid w:val="00DA7066"/>
    <w:rsid w:val="00DA7398"/>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5013"/>
    <w:rsid w:val="00DB51E5"/>
    <w:rsid w:val="00DB5276"/>
    <w:rsid w:val="00DB53D4"/>
    <w:rsid w:val="00DB545C"/>
    <w:rsid w:val="00DB57B2"/>
    <w:rsid w:val="00DB5B42"/>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16F"/>
    <w:rsid w:val="00DC22BA"/>
    <w:rsid w:val="00DC246A"/>
    <w:rsid w:val="00DC378F"/>
    <w:rsid w:val="00DC39FE"/>
    <w:rsid w:val="00DC3A89"/>
    <w:rsid w:val="00DC3FCB"/>
    <w:rsid w:val="00DC4977"/>
    <w:rsid w:val="00DC49B0"/>
    <w:rsid w:val="00DC4C20"/>
    <w:rsid w:val="00DC533A"/>
    <w:rsid w:val="00DC536C"/>
    <w:rsid w:val="00DC5B25"/>
    <w:rsid w:val="00DC5DAB"/>
    <w:rsid w:val="00DC5E4C"/>
    <w:rsid w:val="00DC5F32"/>
    <w:rsid w:val="00DC60AC"/>
    <w:rsid w:val="00DC647D"/>
    <w:rsid w:val="00DC698D"/>
    <w:rsid w:val="00DC728D"/>
    <w:rsid w:val="00DC7472"/>
    <w:rsid w:val="00DC78FD"/>
    <w:rsid w:val="00DC7E52"/>
    <w:rsid w:val="00DD0232"/>
    <w:rsid w:val="00DD0C30"/>
    <w:rsid w:val="00DD0EA0"/>
    <w:rsid w:val="00DD0FC5"/>
    <w:rsid w:val="00DD1616"/>
    <w:rsid w:val="00DD1EE1"/>
    <w:rsid w:val="00DD2005"/>
    <w:rsid w:val="00DD217F"/>
    <w:rsid w:val="00DD27AD"/>
    <w:rsid w:val="00DD27FD"/>
    <w:rsid w:val="00DD292C"/>
    <w:rsid w:val="00DD2967"/>
    <w:rsid w:val="00DD2AA5"/>
    <w:rsid w:val="00DD34FD"/>
    <w:rsid w:val="00DD3531"/>
    <w:rsid w:val="00DD37EB"/>
    <w:rsid w:val="00DD3DDA"/>
    <w:rsid w:val="00DD3F61"/>
    <w:rsid w:val="00DD3FDF"/>
    <w:rsid w:val="00DD40B0"/>
    <w:rsid w:val="00DD48A3"/>
    <w:rsid w:val="00DD4BCC"/>
    <w:rsid w:val="00DD52C5"/>
    <w:rsid w:val="00DD554E"/>
    <w:rsid w:val="00DD5A9C"/>
    <w:rsid w:val="00DD5F18"/>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2744"/>
    <w:rsid w:val="00DE393F"/>
    <w:rsid w:val="00DE3C3E"/>
    <w:rsid w:val="00DE3CA9"/>
    <w:rsid w:val="00DE530F"/>
    <w:rsid w:val="00DE569E"/>
    <w:rsid w:val="00DE5ACC"/>
    <w:rsid w:val="00DE5C00"/>
    <w:rsid w:val="00DE5E4F"/>
    <w:rsid w:val="00DE6532"/>
    <w:rsid w:val="00DE6AFD"/>
    <w:rsid w:val="00DE6CA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E74"/>
    <w:rsid w:val="00DF2FD9"/>
    <w:rsid w:val="00DF348E"/>
    <w:rsid w:val="00DF368F"/>
    <w:rsid w:val="00DF374B"/>
    <w:rsid w:val="00DF3750"/>
    <w:rsid w:val="00DF409E"/>
    <w:rsid w:val="00DF46CB"/>
    <w:rsid w:val="00DF4931"/>
    <w:rsid w:val="00DF49FC"/>
    <w:rsid w:val="00DF4A05"/>
    <w:rsid w:val="00DF4ED1"/>
    <w:rsid w:val="00DF5A88"/>
    <w:rsid w:val="00DF635A"/>
    <w:rsid w:val="00DF6BEC"/>
    <w:rsid w:val="00DF6F4E"/>
    <w:rsid w:val="00DF721A"/>
    <w:rsid w:val="00DF7250"/>
    <w:rsid w:val="00DF7552"/>
    <w:rsid w:val="00DF76F6"/>
    <w:rsid w:val="00DF78D7"/>
    <w:rsid w:val="00DF7C6E"/>
    <w:rsid w:val="00E00A41"/>
    <w:rsid w:val="00E00C5A"/>
    <w:rsid w:val="00E00CD5"/>
    <w:rsid w:val="00E010D0"/>
    <w:rsid w:val="00E014E9"/>
    <w:rsid w:val="00E015AE"/>
    <w:rsid w:val="00E01F3A"/>
    <w:rsid w:val="00E0289D"/>
    <w:rsid w:val="00E029A2"/>
    <w:rsid w:val="00E02B76"/>
    <w:rsid w:val="00E0325F"/>
    <w:rsid w:val="00E032C6"/>
    <w:rsid w:val="00E0341C"/>
    <w:rsid w:val="00E0381F"/>
    <w:rsid w:val="00E03932"/>
    <w:rsid w:val="00E03E83"/>
    <w:rsid w:val="00E03F39"/>
    <w:rsid w:val="00E04423"/>
    <w:rsid w:val="00E04818"/>
    <w:rsid w:val="00E04F60"/>
    <w:rsid w:val="00E050BA"/>
    <w:rsid w:val="00E051D7"/>
    <w:rsid w:val="00E05651"/>
    <w:rsid w:val="00E05A56"/>
    <w:rsid w:val="00E05B73"/>
    <w:rsid w:val="00E05BB0"/>
    <w:rsid w:val="00E06485"/>
    <w:rsid w:val="00E06DD4"/>
    <w:rsid w:val="00E07281"/>
    <w:rsid w:val="00E074D0"/>
    <w:rsid w:val="00E07DAA"/>
    <w:rsid w:val="00E07F72"/>
    <w:rsid w:val="00E10A6E"/>
    <w:rsid w:val="00E11378"/>
    <w:rsid w:val="00E117B0"/>
    <w:rsid w:val="00E12913"/>
    <w:rsid w:val="00E12C70"/>
    <w:rsid w:val="00E12EF5"/>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17ACB"/>
    <w:rsid w:val="00E20737"/>
    <w:rsid w:val="00E20777"/>
    <w:rsid w:val="00E209E3"/>
    <w:rsid w:val="00E20A5F"/>
    <w:rsid w:val="00E20F17"/>
    <w:rsid w:val="00E212C7"/>
    <w:rsid w:val="00E213A1"/>
    <w:rsid w:val="00E22145"/>
    <w:rsid w:val="00E2275C"/>
    <w:rsid w:val="00E22772"/>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0DDB"/>
    <w:rsid w:val="00E310B0"/>
    <w:rsid w:val="00E310EF"/>
    <w:rsid w:val="00E31EC0"/>
    <w:rsid w:val="00E3209D"/>
    <w:rsid w:val="00E3265F"/>
    <w:rsid w:val="00E32D76"/>
    <w:rsid w:val="00E332B8"/>
    <w:rsid w:val="00E335B2"/>
    <w:rsid w:val="00E3363E"/>
    <w:rsid w:val="00E34896"/>
    <w:rsid w:val="00E34B5A"/>
    <w:rsid w:val="00E34DA5"/>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1CAD"/>
    <w:rsid w:val="00E424BE"/>
    <w:rsid w:val="00E42730"/>
    <w:rsid w:val="00E43CD8"/>
    <w:rsid w:val="00E44D46"/>
    <w:rsid w:val="00E452FC"/>
    <w:rsid w:val="00E45DA8"/>
    <w:rsid w:val="00E45E4B"/>
    <w:rsid w:val="00E4600F"/>
    <w:rsid w:val="00E46122"/>
    <w:rsid w:val="00E462A8"/>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92"/>
    <w:rsid w:val="00E533B4"/>
    <w:rsid w:val="00E5370C"/>
    <w:rsid w:val="00E539CC"/>
    <w:rsid w:val="00E53A61"/>
    <w:rsid w:val="00E53DF6"/>
    <w:rsid w:val="00E53F84"/>
    <w:rsid w:val="00E545DD"/>
    <w:rsid w:val="00E54E1B"/>
    <w:rsid w:val="00E553F4"/>
    <w:rsid w:val="00E554B3"/>
    <w:rsid w:val="00E555B8"/>
    <w:rsid w:val="00E56670"/>
    <w:rsid w:val="00E56B32"/>
    <w:rsid w:val="00E5715E"/>
    <w:rsid w:val="00E571A4"/>
    <w:rsid w:val="00E572E4"/>
    <w:rsid w:val="00E57728"/>
    <w:rsid w:val="00E57972"/>
    <w:rsid w:val="00E579A4"/>
    <w:rsid w:val="00E60094"/>
    <w:rsid w:val="00E60141"/>
    <w:rsid w:val="00E602A3"/>
    <w:rsid w:val="00E605F6"/>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C0E"/>
    <w:rsid w:val="00E64F6B"/>
    <w:rsid w:val="00E6524D"/>
    <w:rsid w:val="00E659B9"/>
    <w:rsid w:val="00E66063"/>
    <w:rsid w:val="00E660D5"/>
    <w:rsid w:val="00E6641C"/>
    <w:rsid w:val="00E665F5"/>
    <w:rsid w:val="00E665F7"/>
    <w:rsid w:val="00E6671C"/>
    <w:rsid w:val="00E66D4D"/>
    <w:rsid w:val="00E66E6D"/>
    <w:rsid w:val="00E66F6F"/>
    <w:rsid w:val="00E67132"/>
    <w:rsid w:val="00E6738B"/>
    <w:rsid w:val="00E67B0D"/>
    <w:rsid w:val="00E7077D"/>
    <w:rsid w:val="00E70EF5"/>
    <w:rsid w:val="00E714C9"/>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7D"/>
    <w:rsid w:val="00E815BC"/>
    <w:rsid w:val="00E81C46"/>
    <w:rsid w:val="00E81FA7"/>
    <w:rsid w:val="00E8246B"/>
    <w:rsid w:val="00E827E5"/>
    <w:rsid w:val="00E82DD2"/>
    <w:rsid w:val="00E82EE4"/>
    <w:rsid w:val="00E82F0B"/>
    <w:rsid w:val="00E83558"/>
    <w:rsid w:val="00E83B74"/>
    <w:rsid w:val="00E83B8C"/>
    <w:rsid w:val="00E83F06"/>
    <w:rsid w:val="00E8489D"/>
    <w:rsid w:val="00E84A51"/>
    <w:rsid w:val="00E8536F"/>
    <w:rsid w:val="00E8622E"/>
    <w:rsid w:val="00E87271"/>
    <w:rsid w:val="00E872C2"/>
    <w:rsid w:val="00E8749B"/>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A6A"/>
    <w:rsid w:val="00E96B3A"/>
    <w:rsid w:val="00E9704F"/>
    <w:rsid w:val="00EA0304"/>
    <w:rsid w:val="00EA063F"/>
    <w:rsid w:val="00EA0848"/>
    <w:rsid w:val="00EA0BFF"/>
    <w:rsid w:val="00EA114E"/>
    <w:rsid w:val="00EA1918"/>
    <w:rsid w:val="00EA1979"/>
    <w:rsid w:val="00EA1B79"/>
    <w:rsid w:val="00EA1C5F"/>
    <w:rsid w:val="00EA205E"/>
    <w:rsid w:val="00EA230C"/>
    <w:rsid w:val="00EA252A"/>
    <w:rsid w:val="00EA2CE5"/>
    <w:rsid w:val="00EA347B"/>
    <w:rsid w:val="00EA3784"/>
    <w:rsid w:val="00EA38B7"/>
    <w:rsid w:val="00EA39BD"/>
    <w:rsid w:val="00EA3B5F"/>
    <w:rsid w:val="00EA3F5E"/>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3E5"/>
    <w:rsid w:val="00EB1862"/>
    <w:rsid w:val="00EB1A79"/>
    <w:rsid w:val="00EB22FE"/>
    <w:rsid w:val="00EB2632"/>
    <w:rsid w:val="00EB2CAC"/>
    <w:rsid w:val="00EB34C6"/>
    <w:rsid w:val="00EB37E2"/>
    <w:rsid w:val="00EB3880"/>
    <w:rsid w:val="00EB3AD2"/>
    <w:rsid w:val="00EB4947"/>
    <w:rsid w:val="00EB4A49"/>
    <w:rsid w:val="00EB4AA8"/>
    <w:rsid w:val="00EB4D04"/>
    <w:rsid w:val="00EB4D78"/>
    <w:rsid w:val="00EB5096"/>
    <w:rsid w:val="00EB51C7"/>
    <w:rsid w:val="00EB5907"/>
    <w:rsid w:val="00EB5ACF"/>
    <w:rsid w:val="00EB6093"/>
    <w:rsid w:val="00EB6430"/>
    <w:rsid w:val="00EB64D4"/>
    <w:rsid w:val="00EB6B3E"/>
    <w:rsid w:val="00EB79CD"/>
    <w:rsid w:val="00EB7BE9"/>
    <w:rsid w:val="00EB7F6A"/>
    <w:rsid w:val="00EC04E9"/>
    <w:rsid w:val="00EC0BC2"/>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253"/>
    <w:rsid w:val="00ED6585"/>
    <w:rsid w:val="00ED6632"/>
    <w:rsid w:val="00ED6FEF"/>
    <w:rsid w:val="00ED7216"/>
    <w:rsid w:val="00ED7220"/>
    <w:rsid w:val="00ED725E"/>
    <w:rsid w:val="00ED7FC0"/>
    <w:rsid w:val="00EE1032"/>
    <w:rsid w:val="00EE1552"/>
    <w:rsid w:val="00EE1629"/>
    <w:rsid w:val="00EE1965"/>
    <w:rsid w:val="00EE1983"/>
    <w:rsid w:val="00EE1E4C"/>
    <w:rsid w:val="00EE3840"/>
    <w:rsid w:val="00EE3AAD"/>
    <w:rsid w:val="00EE3D53"/>
    <w:rsid w:val="00EE3EE5"/>
    <w:rsid w:val="00EE47B4"/>
    <w:rsid w:val="00EE49AA"/>
    <w:rsid w:val="00EE5324"/>
    <w:rsid w:val="00EE5B60"/>
    <w:rsid w:val="00EE5D44"/>
    <w:rsid w:val="00EE60FC"/>
    <w:rsid w:val="00EE6497"/>
    <w:rsid w:val="00EE6984"/>
    <w:rsid w:val="00EE78E8"/>
    <w:rsid w:val="00EE7966"/>
    <w:rsid w:val="00EF0381"/>
    <w:rsid w:val="00EF04F4"/>
    <w:rsid w:val="00EF0D84"/>
    <w:rsid w:val="00EF0E99"/>
    <w:rsid w:val="00EF10FA"/>
    <w:rsid w:val="00EF164A"/>
    <w:rsid w:val="00EF203B"/>
    <w:rsid w:val="00EF207E"/>
    <w:rsid w:val="00EF20BC"/>
    <w:rsid w:val="00EF233E"/>
    <w:rsid w:val="00EF23CA"/>
    <w:rsid w:val="00EF252F"/>
    <w:rsid w:val="00EF2C58"/>
    <w:rsid w:val="00EF36E9"/>
    <w:rsid w:val="00EF3B85"/>
    <w:rsid w:val="00EF3D67"/>
    <w:rsid w:val="00EF3ED1"/>
    <w:rsid w:val="00EF4222"/>
    <w:rsid w:val="00EF4B91"/>
    <w:rsid w:val="00EF58D6"/>
    <w:rsid w:val="00EF597D"/>
    <w:rsid w:val="00EF5C6C"/>
    <w:rsid w:val="00EF5E2D"/>
    <w:rsid w:val="00EF6144"/>
    <w:rsid w:val="00EF649E"/>
    <w:rsid w:val="00EF654D"/>
    <w:rsid w:val="00EF6CCE"/>
    <w:rsid w:val="00EF7511"/>
    <w:rsid w:val="00EF79E6"/>
    <w:rsid w:val="00EF7F10"/>
    <w:rsid w:val="00F00792"/>
    <w:rsid w:val="00F00AF8"/>
    <w:rsid w:val="00F00D69"/>
    <w:rsid w:val="00F01A66"/>
    <w:rsid w:val="00F021D4"/>
    <w:rsid w:val="00F02B1E"/>
    <w:rsid w:val="00F03189"/>
    <w:rsid w:val="00F03672"/>
    <w:rsid w:val="00F03748"/>
    <w:rsid w:val="00F03D43"/>
    <w:rsid w:val="00F03E36"/>
    <w:rsid w:val="00F04119"/>
    <w:rsid w:val="00F044FE"/>
    <w:rsid w:val="00F04917"/>
    <w:rsid w:val="00F04A4D"/>
    <w:rsid w:val="00F04A6E"/>
    <w:rsid w:val="00F04BF9"/>
    <w:rsid w:val="00F04E26"/>
    <w:rsid w:val="00F05340"/>
    <w:rsid w:val="00F06F64"/>
    <w:rsid w:val="00F07318"/>
    <w:rsid w:val="00F07AD8"/>
    <w:rsid w:val="00F07BC3"/>
    <w:rsid w:val="00F07C05"/>
    <w:rsid w:val="00F10003"/>
    <w:rsid w:val="00F1082D"/>
    <w:rsid w:val="00F115B6"/>
    <w:rsid w:val="00F11BCC"/>
    <w:rsid w:val="00F11D54"/>
    <w:rsid w:val="00F11F87"/>
    <w:rsid w:val="00F11FB6"/>
    <w:rsid w:val="00F126AD"/>
    <w:rsid w:val="00F12DF6"/>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CDA"/>
    <w:rsid w:val="00F21D6E"/>
    <w:rsid w:val="00F22113"/>
    <w:rsid w:val="00F2226C"/>
    <w:rsid w:val="00F226F3"/>
    <w:rsid w:val="00F22C96"/>
    <w:rsid w:val="00F22DDD"/>
    <w:rsid w:val="00F230DA"/>
    <w:rsid w:val="00F231A6"/>
    <w:rsid w:val="00F238C8"/>
    <w:rsid w:val="00F2475E"/>
    <w:rsid w:val="00F24819"/>
    <w:rsid w:val="00F251CD"/>
    <w:rsid w:val="00F25305"/>
    <w:rsid w:val="00F255CF"/>
    <w:rsid w:val="00F25A47"/>
    <w:rsid w:val="00F26360"/>
    <w:rsid w:val="00F263D7"/>
    <w:rsid w:val="00F26846"/>
    <w:rsid w:val="00F26F22"/>
    <w:rsid w:val="00F27169"/>
    <w:rsid w:val="00F27204"/>
    <w:rsid w:val="00F2778F"/>
    <w:rsid w:val="00F2783B"/>
    <w:rsid w:val="00F27996"/>
    <w:rsid w:val="00F27A1A"/>
    <w:rsid w:val="00F27C47"/>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569"/>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6666"/>
    <w:rsid w:val="00F47A51"/>
    <w:rsid w:val="00F5048D"/>
    <w:rsid w:val="00F51071"/>
    <w:rsid w:val="00F51D72"/>
    <w:rsid w:val="00F52071"/>
    <w:rsid w:val="00F52192"/>
    <w:rsid w:val="00F52483"/>
    <w:rsid w:val="00F525EE"/>
    <w:rsid w:val="00F52C4A"/>
    <w:rsid w:val="00F53128"/>
    <w:rsid w:val="00F535C8"/>
    <w:rsid w:val="00F541E7"/>
    <w:rsid w:val="00F54A83"/>
    <w:rsid w:val="00F54DDC"/>
    <w:rsid w:val="00F55CDF"/>
    <w:rsid w:val="00F56176"/>
    <w:rsid w:val="00F562AC"/>
    <w:rsid w:val="00F56724"/>
    <w:rsid w:val="00F569E2"/>
    <w:rsid w:val="00F5767F"/>
    <w:rsid w:val="00F57876"/>
    <w:rsid w:val="00F579C8"/>
    <w:rsid w:val="00F6019D"/>
    <w:rsid w:val="00F6070F"/>
    <w:rsid w:val="00F607E9"/>
    <w:rsid w:val="00F61AA4"/>
    <w:rsid w:val="00F61DEB"/>
    <w:rsid w:val="00F62290"/>
    <w:rsid w:val="00F62472"/>
    <w:rsid w:val="00F62762"/>
    <w:rsid w:val="00F627DE"/>
    <w:rsid w:val="00F627F2"/>
    <w:rsid w:val="00F628AB"/>
    <w:rsid w:val="00F62BCE"/>
    <w:rsid w:val="00F6348D"/>
    <w:rsid w:val="00F63559"/>
    <w:rsid w:val="00F63937"/>
    <w:rsid w:val="00F63C0E"/>
    <w:rsid w:val="00F63FCC"/>
    <w:rsid w:val="00F6419C"/>
    <w:rsid w:val="00F64A04"/>
    <w:rsid w:val="00F651DD"/>
    <w:rsid w:val="00F65351"/>
    <w:rsid w:val="00F653DA"/>
    <w:rsid w:val="00F65E55"/>
    <w:rsid w:val="00F66D1F"/>
    <w:rsid w:val="00F66D38"/>
    <w:rsid w:val="00F675A9"/>
    <w:rsid w:val="00F676BA"/>
    <w:rsid w:val="00F67DD7"/>
    <w:rsid w:val="00F7072B"/>
    <w:rsid w:val="00F710A8"/>
    <w:rsid w:val="00F71355"/>
    <w:rsid w:val="00F7163F"/>
    <w:rsid w:val="00F7178F"/>
    <w:rsid w:val="00F72931"/>
    <w:rsid w:val="00F7311A"/>
    <w:rsid w:val="00F7314A"/>
    <w:rsid w:val="00F73563"/>
    <w:rsid w:val="00F738C2"/>
    <w:rsid w:val="00F73B18"/>
    <w:rsid w:val="00F73B2C"/>
    <w:rsid w:val="00F74961"/>
    <w:rsid w:val="00F74AD7"/>
    <w:rsid w:val="00F74D53"/>
    <w:rsid w:val="00F750CF"/>
    <w:rsid w:val="00F75C3C"/>
    <w:rsid w:val="00F75C40"/>
    <w:rsid w:val="00F76199"/>
    <w:rsid w:val="00F764B2"/>
    <w:rsid w:val="00F768A0"/>
    <w:rsid w:val="00F76D60"/>
    <w:rsid w:val="00F775EF"/>
    <w:rsid w:val="00F77A49"/>
    <w:rsid w:val="00F80135"/>
    <w:rsid w:val="00F807B1"/>
    <w:rsid w:val="00F80A71"/>
    <w:rsid w:val="00F8107A"/>
    <w:rsid w:val="00F81096"/>
    <w:rsid w:val="00F8161F"/>
    <w:rsid w:val="00F81714"/>
    <w:rsid w:val="00F81AFE"/>
    <w:rsid w:val="00F8255E"/>
    <w:rsid w:val="00F83E35"/>
    <w:rsid w:val="00F83FBB"/>
    <w:rsid w:val="00F841AA"/>
    <w:rsid w:val="00F844AE"/>
    <w:rsid w:val="00F8466F"/>
    <w:rsid w:val="00F84AD5"/>
    <w:rsid w:val="00F85304"/>
    <w:rsid w:val="00F85316"/>
    <w:rsid w:val="00F855E7"/>
    <w:rsid w:val="00F85C96"/>
    <w:rsid w:val="00F8617D"/>
    <w:rsid w:val="00F862FB"/>
    <w:rsid w:val="00F86665"/>
    <w:rsid w:val="00F868CD"/>
    <w:rsid w:val="00F86ED4"/>
    <w:rsid w:val="00F878B0"/>
    <w:rsid w:val="00F9024B"/>
    <w:rsid w:val="00F903B2"/>
    <w:rsid w:val="00F904E0"/>
    <w:rsid w:val="00F90B4F"/>
    <w:rsid w:val="00F90F0A"/>
    <w:rsid w:val="00F90F61"/>
    <w:rsid w:val="00F9115C"/>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332"/>
    <w:rsid w:val="00F975CC"/>
    <w:rsid w:val="00F976EB"/>
    <w:rsid w:val="00F978A5"/>
    <w:rsid w:val="00F97921"/>
    <w:rsid w:val="00F9796A"/>
    <w:rsid w:val="00F97E1A"/>
    <w:rsid w:val="00FA0391"/>
    <w:rsid w:val="00FA05AA"/>
    <w:rsid w:val="00FA1038"/>
    <w:rsid w:val="00FA1639"/>
    <w:rsid w:val="00FA1CF6"/>
    <w:rsid w:val="00FA2837"/>
    <w:rsid w:val="00FA28C0"/>
    <w:rsid w:val="00FA2935"/>
    <w:rsid w:val="00FA2F08"/>
    <w:rsid w:val="00FA2F25"/>
    <w:rsid w:val="00FA310F"/>
    <w:rsid w:val="00FA37B2"/>
    <w:rsid w:val="00FA3EAA"/>
    <w:rsid w:val="00FA41DB"/>
    <w:rsid w:val="00FA43A5"/>
    <w:rsid w:val="00FA4E86"/>
    <w:rsid w:val="00FA553C"/>
    <w:rsid w:val="00FA5740"/>
    <w:rsid w:val="00FA5858"/>
    <w:rsid w:val="00FA5A26"/>
    <w:rsid w:val="00FA66F5"/>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DEB"/>
    <w:rsid w:val="00FB3F9A"/>
    <w:rsid w:val="00FB405D"/>
    <w:rsid w:val="00FB5667"/>
    <w:rsid w:val="00FB5936"/>
    <w:rsid w:val="00FB5AE4"/>
    <w:rsid w:val="00FB5E4C"/>
    <w:rsid w:val="00FB60B5"/>
    <w:rsid w:val="00FB6248"/>
    <w:rsid w:val="00FB6CB3"/>
    <w:rsid w:val="00FB7014"/>
    <w:rsid w:val="00FB7123"/>
    <w:rsid w:val="00FB78C9"/>
    <w:rsid w:val="00FC04CE"/>
    <w:rsid w:val="00FC0A63"/>
    <w:rsid w:val="00FC0E9F"/>
    <w:rsid w:val="00FC149F"/>
    <w:rsid w:val="00FC1621"/>
    <w:rsid w:val="00FC17B1"/>
    <w:rsid w:val="00FC17EA"/>
    <w:rsid w:val="00FC20F1"/>
    <w:rsid w:val="00FC25B9"/>
    <w:rsid w:val="00FC29B1"/>
    <w:rsid w:val="00FC29D2"/>
    <w:rsid w:val="00FC2DDF"/>
    <w:rsid w:val="00FC3069"/>
    <w:rsid w:val="00FC32DE"/>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063"/>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CED"/>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E76F1"/>
    <w:rsid w:val="00FF001C"/>
    <w:rsid w:val="00FF0020"/>
    <w:rsid w:val="00FF021F"/>
    <w:rsid w:val="00FF040C"/>
    <w:rsid w:val="00FF0B5D"/>
    <w:rsid w:val="00FF0B71"/>
    <w:rsid w:val="00FF0C4A"/>
    <w:rsid w:val="00FF0D2F"/>
    <w:rsid w:val="00FF1632"/>
    <w:rsid w:val="00FF170F"/>
    <w:rsid w:val="00FF1E23"/>
    <w:rsid w:val="00FF24D2"/>
    <w:rsid w:val="00FF2F65"/>
    <w:rsid w:val="00FF32D7"/>
    <w:rsid w:val="00FF33EE"/>
    <w:rsid w:val="00FF3D94"/>
    <w:rsid w:val="00FF3E38"/>
    <w:rsid w:val="00FF44C5"/>
    <w:rsid w:val="00FF4A6F"/>
    <w:rsid w:val="00FF4F24"/>
    <w:rsid w:val="00FF54C2"/>
    <w:rsid w:val="00FF54F9"/>
    <w:rsid w:val="00FF573C"/>
    <w:rsid w:val="00FF618C"/>
    <w:rsid w:val="00FF6448"/>
    <w:rsid w:val="00FF67C6"/>
    <w:rsid w:val="00FF6CAB"/>
    <w:rsid w:val="00FF6D8A"/>
    <w:rsid w:val="00FF792F"/>
    <w:rsid w:val="00FF7BA8"/>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1A6"/>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17ACB"/>
    <w:pPr>
      <w:keepNext/>
      <w:keepLines/>
      <w:numPr>
        <w:numId w:val="14"/>
      </w:numPr>
      <w:pBdr>
        <w:top w:val="single" w:sz="2" w:space="1" w:color="auto"/>
        <w:left w:val="single" w:sz="2" w:space="4" w:color="auto"/>
        <w:bottom w:val="single" w:sz="2" w:space="1" w:color="auto"/>
        <w:right w:val="single" w:sz="2" w:space="4" w:color="auto"/>
      </w:pBdr>
      <w:shd w:val="solid" w:color="CCDAEC" w:fill="auto"/>
      <w:tabs>
        <w:tab w:val="left" w:pos="142"/>
      </w:tabs>
      <w:spacing w:before="240" w:after="120"/>
      <w:ind w:left="357" w:hanging="357"/>
      <w:outlineLvl w:val="0"/>
    </w:pPr>
    <w:rPr>
      <w:rFonts w:asciiTheme="majorHAnsi" w:eastAsiaTheme="majorEastAsia" w:hAnsiTheme="majorHAnsi" w:cstheme="majorBidi"/>
      <w:b/>
      <w:color w:val="244061" w:themeColor="accent1" w:themeShade="80"/>
      <w:sz w:val="34"/>
      <w:szCs w:val="32"/>
      <w:lang w:eastAsia="ja-JP"/>
    </w:rPr>
  </w:style>
  <w:style w:type="paragraph" w:styleId="Heading2">
    <w:name w:val="heading 2"/>
    <w:basedOn w:val="Normal"/>
    <w:next w:val="Normal"/>
    <w:link w:val="Heading2Char"/>
    <w:uiPriority w:val="9"/>
    <w:unhideWhenUsed/>
    <w:qFormat/>
    <w:rsid w:val="00E17ACB"/>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240" w:after="140" w:line="240" w:lineRule="atLeast"/>
      <w:ind w:left="340" w:hanging="340"/>
      <w:outlineLvl w:val="1"/>
    </w:pPr>
    <w:rPr>
      <w:rFonts w:ascii="Calibri" w:eastAsiaTheme="majorEastAsia" w:hAnsi="Calibri" w:cs="Arial"/>
      <w:b/>
      <w:color w:val="244061" w:themeColor="accent1" w:themeShade="80"/>
      <w:sz w:val="30"/>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ACB"/>
    <w:rPr>
      <w:rFonts w:asciiTheme="majorHAnsi" w:eastAsiaTheme="majorEastAsia" w:hAnsiTheme="majorHAnsi" w:cstheme="majorBidi"/>
      <w:b/>
      <w:color w:val="244061" w:themeColor="accent1" w:themeShade="80"/>
      <w:sz w:val="34"/>
      <w:szCs w:val="32"/>
      <w:shd w:val="solid" w:color="CCDAEC" w:fill="auto"/>
      <w:lang w:eastAsia="ja-JP"/>
    </w:rPr>
  </w:style>
  <w:style w:type="character" w:customStyle="1" w:styleId="Heading2Char">
    <w:name w:val="Heading 2 Char"/>
    <w:basedOn w:val="DefaultParagraphFont"/>
    <w:link w:val="Heading2"/>
    <w:uiPriority w:val="9"/>
    <w:rsid w:val="00E17ACB"/>
    <w:rPr>
      <w:rFonts w:ascii="Calibri" w:eastAsiaTheme="majorEastAsia" w:hAnsi="Calibri"/>
      <w:b/>
      <w:color w:val="244061" w:themeColor="accent1" w:themeShade="80"/>
      <w:sz w:val="30"/>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14506D"/>
    <w:pPr>
      <w:tabs>
        <w:tab w:val="left" w:pos="426"/>
        <w:tab w:val="right" w:leader="dot" w:pos="9350"/>
      </w:tabs>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8E6810"/>
    <w:pPr>
      <w:spacing w:before="80" w:after="120" w:line="240"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DC216F"/>
    <w:pPr>
      <w:numPr>
        <w:numId w:val="39"/>
      </w:numPr>
      <w:spacing w:after="120" w:line="240" w:lineRule="auto"/>
    </w:pPr>
    <w:rPr>
      <w:rFonts w:ascii="Calibri" w:hAnsi="Calibri"/>
      <w:sz w:val="24"/>
    </w:rPr>
  </w:style>
  <w:style w:type="paragraph" w:styleId="ListNumber2">
    <w:name w:val="List Number 2"/>
    <w:basedOn w:val="Normal"/>
    <w:autoRedefine/>
    <w:uiPriority w:val="99"/>
    <w:unhideWhenUsed/>
    <w:qFormat/>
    <w:rsid w:val="00215F1E"/>
    <w:pPr>
      <w:numPr>
        <w:numId w:val="5"/>
      </w:numPr>
      <w:tabs>
        <w:tab w:val="left" w:pos="284"/>
      </w:tabs>
      <w:spacing w:after="120" w:line="240" w:lineRule="auto"/>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pPr>
  </w:style>
  <w:style w:type="paragraph" w:customStyle="1" w:styleId="CVChapterBodyCopyIndent1">
    <w:name w:val="CV Chapter Body Copy Indent 1"/>
    <w:basedOn w:val="ChapterBodyCopyIndent"/>
    <w:qFormat/>
    <w:rsid w:val="00C95B4B"/>
    <w:pPr>
      <w:spacing w:before="0"/>
      <w:ind w:left="360"/>
    </w:pPr>
  </w:style>
  <w:style w:type="paragraph" w:customStyle="1" w:styleId="CVChapterBodyCopyIndent2">
    <w:name w:val="CV Chapter Body Copy Indent 2"/>
    <w:basedOn w:val="ChapterBodyCopyIndent"/>
    <w:qFormat/>
    <w:rsid w:val="00B03681"/>
    <w:pPr>
      <w:spacing w:before="0"/>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3630D"/>
    <w:pPr>
      <w:spacing w:before="160" w:after="0" w:line="240" w:lineRule="auto"/>
      <w:ind w:right="289"/>
    </w:pPr>
    <w:rPr>
      <w:noProof/>
      <w:lang w:val="en-IN" w:eastAsia="en-IN"/>
    </w:rPr>
  </w:style>
  <w:style w:type="paragraph" w:customStyle="1" w:styleId="CVFigureCaption">
    <w:name w:val="CV Figure Caption"/>
    <w:basedOn w:val="CVFigure"/>
    <w:qFormat/>
    <w:rsid w:val="003C768A"/>
    <w:pPr>
      <w:numPr>
        <w:numId w:val="18"/>
      </w:numPr>
      <w:spacing w:before="120" w:after="120" w:line="276" w:lineRule="auto"/>
      <w:ind w:left="0" w:right="0" w:firstLine="0"/>
    </w:pPr>
    <w:rPr>
      <w:b/>
      <w:smallCaps/>
      <w:color w:val="17365D" w:themeColor="text2" w:themeShade="BF"/>
    </w:rPr>
  </w:style>
  <w:style w:type="paragraph" w:customStyle="1" w:styleId="CVHeading3">
    <w:name w:val="CV Heading 3"/>
    <w:basedOn w:val="Heading3"/>
    <w:qFormat/>
    <w:rsid w:val="00D26EFE"/>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244061" w:themeColor="accent1" w:themeShade="80"/>
      <w:sz w:val="28"/>
    </w:rPr>
  </w:style>
  <w:style w:type="paragraph" w:customStyle="1" w:styleId="CVCalloutNote">
    <w:name w:val="CV Callout Note"/>
    <w:basedOn w:val="CalloutBlockCopyNote"/>
    <w:qFormat/>
    <w:rsid w:val="00C95140"/>
    <w:pPr>
      <w:spacing w:before="60" w:after="60"/>
      <w:ind w:left="0"/>
    </w:pPr>
    <w:rPr>
      <w:b w:val="0"/>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D61BA"/>
    <w:pPr>
      <w:numPr>
        <w:numId w:val="6"/>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E310EF"/>
    <w:pPr>
      <w:spacing w:before="120" w:after="120" w:line="240" w:lineRule="atLeas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1C3A8B"/>
    <w:pPr>
      <w:jc w:val="left"/>
    </w:pPr>
    <w:rPr>
      <w:b/>
      <w:color w:val="1B0284"/>
      <w:sz w:val="64"/>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rPr>
      <w:sz w:val="48"/>
    </w:rPr>
  </w:style>
  <w:style w:type="paragraph" w:customStyle="1" w:styleId="CVTabletextblue">
    <w:name w:val="CV Table text blue"/>
    <w:basedOn w:val="CVTabletext"/>
    <w:qFormat/>
    <w:rsid w:val="00662954"/>
    <w:rPr>
      <w:color w:val="244061" w:themeColor="accent1" w:themeShade="80"/>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2A67F3"/>
    <w:pP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2A67F3"/>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8E6810"/>
    <w:pPr>
      <w:spacing w:after="0" w:line="240" w:lineRule="auto"/>
    </w:pPr>
    <w:rPr>
      <w:b/>
      <w:color w:val="0F243E" w:themeColor="text2" w:themeShade="80"/>
      <w:sz w:val="28"/>
    </w:rPr>
  </w:style>
  <w:style w:type="paragraph" w:customStyle="1" w:styleId="ListNumiRomNum">
    <w:name w:val="List Num i RomNum"/>
    <w:basedOn w:val="ListNumber"/>
    <w:qFormat/>
    <w:rsid w:val="00F231A6"/>
    <w:pPr>
      <w:numPr>
        <w:numId w:val="38"/>
      </w:numPr>
      <w:ind w:left="340" w:hanging="1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5.emf"/><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2.png"/><Relationship Id="rId138" Type="http://schemas.openxmlformats.org/officeDocument/2006/relationships/image" Target="media/image115.png"/><Relationship Id="rId159" Type="http://schemas.openxmlformats.org/officeDocument/2006/relationships/image" Target="media/image136.png"/><Relationship Id="rId170" Type="http://schemas.openxmlformats.org/officeDocument/2006/relationships/image" Target="media/image147.PNG"/><Relationship Id="rId191" Type="http://schemas.openxmlformats.org/officeDocument/2006/relationships/oleObject" Target="embeddings/oleObject6.bin"/><Relationship Id="rId107" Type="http://schemas.openxmlformats.org/officeDocument/2006/relationships/image" Target="media/image85.png"/><Relationship Id="rId11" Type="http://schemas.openxmlformats.org/officeDocument/2006/relationships/header" Target="header2.xml"/><Relationship Id="rId32" Type="http://schemas.openxmlformats.org/officeDocument/2006/relationships/hyperlink" Target="https://pftest-gen.coreoflowsandbox.com/" TargetMode="External"/><Relationship Id="rId53" Type="http://schemas.openxmlformats.org/officeDocument/2006/relationships/image" Target="media/image35.jpeg"/><Relationship Id="rId74" Type="http://schemas.openxmlformats.org/officeDocument/2006/relationships/image" Target="media/image52.png"/><Relationship Id="rId128" Type="http://schemas.openxmlformats.org/officeDocument/2006/relationships/image" Target="media/image105.png"/><Relationship Id="rId149" Type="http://schemas.openxmlformats.org/officeDocument/2006/relationships/image" Target="media/image126.png"/><Relationship Id="rId5" Type="http://schemas.openxmlformats.org/officeDocument/2006/relationships/webSettings" Target="webSettings.xml"/><Relationship Id="rId95" Type="http://schemas.openxmlformats.org/officeDocument/2006/relationships/image" Target="media/image73.png"/><Relationship Id="rId160" Type="http://schemas.openxmlformats.org/officeDocument/2006/relationships/image" Target="media/image137.png"/><Relationship Id="rId181" Type="http://schemas.openxmlformats.org/officeDocument/2006/relationships/image" Target="media/image158.png"/><Relationship Id="rId22" Type="http://schemas.openxmlformats.org/officeDocument/2006/relationships/footer" Target="footer5.xml"/><Relationship Id="rId43" Type="http://schemas.openxmlformats.org/officeDocument/2006/relationships/image" Target="media/image25.png"/><Relationship Id="rId64" Type="http://schemas.openxmlformats.org/officeDocument/2006/relationships/image" Target="media/image46.png"/><Relationship Id="rId118" Type="http://schemas.openxmlformats.org/officeDocument/2006/relationships/image" Target="media/image95.png"/><Relationship Id="rId139" Type="http://schemas.openxmlformats.org/officeDocument/2006/relationships/image" Target="media/image116.png"/><Relationship Id="rId85" Type="http://schemas.openxmlformats.org/officeDocument/2006/relationships/image" Target="media/image63.png"/><Relationship Id="rId150" Type="http://schemas.openxmlformats.org/officeDocument/2006/relationships/image" Target="media/image127.png"/><Relationship Id="rId171" Type="http://schemas.openxmlformats.org/officeDocument/2006/relationships/image" Target="media/image148.PNG"/><Relationship Id="rId192" Type="http://schemas.openxmlformats.org/officeDocument/2006/relationships/image" Target="media/image167.png"/><Relationship Id="rId12" Type="http://schemas.openxmlformats.org/officeDocument/2006/relationships/footer" Target="footer1.xml"/><Relationship Id="rId33" Type="http://schemas.openxmlformats.org/officeDocument/2006/relationships/image" Target="media/image15.png"/><Relationship Id="rId108" Type="http://schemas.openxmlformats.org/officeDocument/2006/relationships/image" Target="media/image86.png"/><Relationship Id="rId129" Type="http://schemas.openxmlformats.org/officeDocument/2006/relationships/image" Target="media/image106.png"/><Relationship Id="rId54" Type="http://schemas.openxmlformats.org/officeDocument/2006/relationships/image" Target="media/image36.png"/><Relationship Id="rId75" Type="http://schemas.openxmlformats.org/officeDocument/2006/relationships/image" Target="media/image53.png"/><Relationship Id="rId96" Type="http://schemas.openxmlformats.org/officeDocument/2006/relationships/image" Target="media/image74.png"/><Relationship Id="rId140" Type="http://schemas.openxmlformats.org/officeDocument/2006/relationships/image" Target="media/image117.png"/><Relationship Id="rId161" Type="http://schemas.openxmlformats.org/officeDocument/2006/relationships/image" Target="media/image138.png"/><Relationship Id="rId182" Type="http://schemas.openxmlformats.org/officeDocument/2006/relationships/image" Target="media/image159.png"/><Relationship Id="rId6" Type="http://schemas.openxmlformats.org/officeDocument/2006/relationships/footnotes" Target="footnotes.xml"/><Relationship Id="rId23" Type="http://schemas.openxmlformats.org/officeDocument/2006/relationships/image" Target="media/image6.png"/><Relationship Id="rId119" Type="http://schemas.openxmlformats.org/officeDocument/2006/relationships/image" Target="media/image96.png"/><Relationship Id="rId44" Type="http://schemas.openxmlformats.org/officeDocument/2006/relationships/image" Target="media/image26.png"/><Relationship Id="rId65" Type="http://schemas.openxmlformats.org/officeDocument/2006/relationships/image" Target="media/image47.png"/><Relationship Id="rId86" Type="http://schemas.openxmlformats.org/officeDocument/2006/relationships/image" Target="media/image64.png"/><Relationship Id="rId130" Type="http://schemas.openxmlformats.org/officeDocument/2006/relationships/image" Target="media/image107.png"/><Relationship Id="rId151" Type="http://schemas.openxmlformats.org/officeDocument/2006/relationships/image" Target="media/image128.png"/><Relationship Id="rId172" Type="http://schemas.openxmlformats.org/officeDocument/2006/relationships/image" Target="media/image149.png"/><Relationship Id="rId193" Type="http://schemas.openxmlformats.org/officeDocument/2006/relationships/oleObject" Target="embeddings/oleObject7.bin"/><Relationship Id="rId13" Type="http://schemas.openxmlformats.org/officeDocument/2006/relationships/footer" Target="footer2.xml"/><Relationship Id="rId109" Type="http://schemas.openxmlformats.org/officeDocument/2006/relationships/image" Target="media/image87.jpeg"/><Relationship Id="rId34" Type="http://schemas.openxmlformats.org/officeDocument/2006/relationships/image" Target="media/image16.png"/><Relationship Id="rId55" Type="http://schemas.openxmlformats.org/officeDocument/2006/relationships/image" Target="media/image37.jpeg"/><Relationship Id="rId76" Type="http://schemas.openxmlformats.org/officeDocument/2006/relationships/image" Target="media/image54.png"/><Relationship Id="rId97" Type="http://schemas.openxmlformats.org/officeDocument/2006/relationships/image" Target="media/image75.png"/><Relationship Id="rId120" Type="http://schemas.openxmlformats.org/officeDocument/2006/relationships/image" Target="media/image97.png"/><Relationship Id="rId141" Type="http://schemas.openxmlformats.org/officeDocument/2006/relationships/image" Target="media/image118.png"/><Relationship Id="rId7" Type="http://schemas.openxmlformats.org/officeDocument/2006/relationships/endnotes" Target="endnotes.xml"/><Relationship Id="rId162" Type="http://schemas.openxmlformats.org/officeDocument/2006/relationships/image" Target="media/image139.png"/><Relationship Id="rId183" Type="http://schemas.openxmlformats.org/officeDocument/2006/relationships/image" Target="media/image160.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oleObject" Target="embeddings/oleObject1.bin"/><Relationship Id="rId87" Type="http://schemas.openxmlformats.org/officeDocument/2006/relationships/image" Target="media/image65.png"/><Relationship Id="rId110" Type="http://schemas.openxmlformats.org/officeDocument/2006/relationships/footer" Target="footer6.xml"/><Relationship Id="rId115" Type="http://schemas.openxmlformats.org/officeDocument/2006/relationships/image" Target="media/image92.png"/><Relationship Id="rId131" Type="http://schemas.openxmlformats.org/officeDocument/2006/relationships/image" Target="media/image108.png"/><Relationship Id="rId136" Type="http://schemas.openxmlformats.org/officeDocument/2006/relationships/image" Target="media/image113.png"/><Relationship Id="rId157" Type="http://schemas.openxmlformats.org/officeDocument/2006/relationships/image" Target="media/image134.png"/><Relationship Id="rId178" Type="http://schemas.openxmlformats.org/officeDocument/2006/relationships/image" Target="media/image155.PNG"/><Relationship Id="rId61" Type="http://schemas.openxmlformats.org/officeDocument/2006/relationships/image" Target="media/image43.png"/><Relationship Id="rId82" Type="http://schemas.openxmlformats.org/officeDocument/2006/relationships/image" Target="media/image60.png"/><Relationship Id="rId152" Type="http://schemas.openxmlformats.org/officeDocument/2006/relationships/image" Target="media/image129.png"/><Relationship Id="rId173" Type="http://schemas.openxmlformats.org/officeDocument/2006/relationships/image" Target="media/image150.png"/><Relationship Id="rId194" Type="http://schemas.openxmlformats.org/officeDocument/2006/relationships/image" Target="media/image168.png"/><Relationship Id="rId199" Type="http://schemas.openxmlformats.org/officeDocument/2006/relationships/header" Target="header5.xml"/><Relationship Id="rId203" Type="http://schemas.openxmlformats.org/officeDocument/2006/relationships/theme" Target="theme/theme1.xml"/><Relationship Id="rId19" Type="http://schemas.openxmlformats.org/officeDocument/2006/relationships/comments" Target="comments.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5.png"/><Relationship Id="rId100" Type="http://schemas.openxmlformats.org/officeDocument/2006/relationships/image" Target="media/image78.png"/><Relationship Id="rId105" Type="http://schemas.openxmlformats.org/officeDocument/2006/relationships/image" Target="media/image83.png"/><Relationship Id="rId126" Type="http://schemas.openxmlformats.org/officeDocument/2006/relationships/image" Target="media/image103.png"/><Relationship Id="rId147" Type="http://schemas.openxmlformats.org/officeDocument/2006/relationships/image" Target="media/image124.png"/><Relationship Id="rId168" Type="http://schemas.openxmlformats.org/officeDocument/2006/relationships/image" Target="media/image145.png"/><Relationship Id="rId8" Type="http://schemas.openxmlformats.org/officeDocument/2006/relationships/image" Target="media/image1.jpeg"/><Relationship Id="rId51" Type="http://schemas.openxmlformats.org/officeDocument/2006/relationships/image" Target="media/image33.png"/><Relationship Id="rId72" Type="http://schemas.openxmlformats.org/officeDocument/2006/relationships/oleObject" Target="embeddings/oleObject4.bin"/><Relationship Id="rId93" Type="http://schemas.openxmlformats.org/officeDocument/2006/relationships/image" Target="media/image71.png"/><Relationship Id="rId98" Type="http://schemas.openxmlformats.org/officeDocument/2006/relationships/image" Target="media/image76.png"/><Relationship Id="rId121" Type="http://schemas.openxmlformats.org/officeDocument/2006/relationships/image" Target="media/image98.png"/><Relationship Id="rId142" Type="http://schemas.openxmlformats.org/officeDocument/2006/relationships/image" Target="media/image119.png"/><Relationship Id="rId163" Type="http://schemas.openxmlformats.org/officeDocument/2006/relationships/image" Target="media/image140.png"/><Relationship Id="rId184" Type="http://schemas.openxmlformats.org/officeDocument/2006/relationships/image" Target="media/image161.png"/><Relationship Id="rId189" Type="http://schemas.openxmlformats.org/officeDocument/2006/relationships/oleObject" Target="embeddings/oleObject5.bin"/><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3.png"/><Relationship Id="rId137" Type="http://schemas.openxmlformats.org/officeDocument/2006/relationships/image" Target="media/image114.png"/><Relationship Id="rId158" Type="http://schemas.openxmlformats.org/officeDocument/2006/relationships/image" Target="media/image135.png"/><Relationship Id="rId20" Type="http://schemas.microsoft.com/office/2011/relationships/commentsExtended" Target="commentsExtended.xml"/><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1.png"/><Relationship Id="rId88" Type="http://schemas.openxmlformats.org/officeDocument/2006/relationships/image" Target="media/image66.png"/><Relationship Id="rId111" Type="http://schemas.openxmlformats.org/officeDocument/2006/relationships/image" Target="media/image88.png"/><Relationship Id="rId132" Type="http://schemas.openxmlformats.org/officeDocument/2006/relationships/image" Target="media/image109.png"/><Relationship Id="rId153" Type="http://schemas.openxmlformats.org/officeDocument/2006/relationships/image" Target="media/image130.png"/><Relationship Id="rId174" Type="http://schemas.openxmlformats.org/officeDocument/2006/relationships/image" Target="media/image151.png"/><Relationship Id="rId179" Type="http://schemas.openxmlformats.org/officeDocument/2006/relationships/image" Target="media/image156.png"/><Relationship Id="rId195" Type="http://schemas.openxmlformats.org/officeDocument/2006/relationships/oleObject" Target="embeddings/oleObject8.bin"/><Relationship Id="rId190" Type="http://schemas.openxmlformats.org/officeDocument/2006/relationships/image" Target="media/image166.png"/><Relationship Id="rId15" Type="http://schemas.openxmlformats.org/officeDocument/2006/relationships/footer" Target="footer3.xml"/><Relationship Id="rId36" Type="http://schemas.openxmlformats.org/officeDocument/2006/relationships/image" Target="media/image18.png"/><Relationship Id="rId57" Type="http://schemas.openxmlformats.org/officeDocument/2006/relationships/image" Target="media/image39.png"/><Relationship Id="rId106" Type="http://schemas.openxmlformats.org/officeDocument/2006/relationships/image" Target="media/image84.png"/><Relationship Id="rId127" Type="http://schemas.openxmlformats.org/officeDocument/2006/relationships/image" Target="media/image104.png"/><Relationship Id="rId10" Type="http://schemas.openxmlformats.org/officeDocument/2006/relationships/header" Target="header1.xml"/><Relationship Id="rId31" Type="http://schemas.openxmlformats.org/officeDocument/2006/relationships/image" Target="media/image14.png"/><Relationship Id="rId52" Type="http://schemas.openxmlformats.org/officeDocument/2006/relationships/image" Target="media/image34.png"/><Relationship Id="rId73" Type="http://schemas.openxmlformats.org/officeDocument/2006/relationships/image" Target="media/image51.png"/><Relationship Id="rId78" Type="http://schemas.openxmlformats.org/officeDocument/2006/relationships/image" Target="media/image56.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99.png"/><Relationship Id="rId143" Type="http://schemas.openxmlformats.org/officeDocument/2006/relationships/image" Target="media/image120.png"/><Relationship Id="rId148" Type="http://schemas.openxmlformats.org/officeDocument/2006/relationships/image" Target="media/image125.png"/><Relationship Id="rId164" Type="http://schemas.openxmlformats.org/officeDocument/2006/relationships/image" Target="media/image141.png"/><Relationship Id="rId169" Type="http://schemas.openxmlformats.org/officeDocument/2006/relationships/image" Target="media/image146.png"/><Relationship Id="rId185" Type="http://schemas.openxmlformats.org/officeDocument/2006/relationships/image" Target="media/image162.png"/><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image" Target="media/image157.png"/><Relationship Id="rId26" Type="http://schemas.openxmlformats.org/officeDocument/2006/relationships/image" Target="media/image9.png"/><Relationship Id="rId47" Type="http://schemas.openxmlformats.org/officeDocument/2006/relationships/image" Target="media/image29.png"/><Relationship Id="rId68" Type="http://schemas.openxmlformats.org/officeDocument/2006/relationships/oleObject" Target="embeddings/oleObject2.bin"/><Relationship Id="rId89" Type="http://schemas.openxmlformats.org/officeDocument/2006/relationships/image" Target="media/image67.png"/><Relationship Id="rId112" Type="http://schemas.openxmlformats.org/officeDocument/2006/relationships/image" Target="media/image89.png"/><Relationship Id="rId133" Type="http://schemas.openxmlformats.org/officeDocument/2006/relationships/image" Target="media/image110.png"/><Relationship Id="rId154" Type="http://schemas.openxmlformats.org/officeDocument/2006/relationships/image" Target="media/image131.png"/><Relationship Id="rId175" Type="http://schemas.openxmlformats.org/officeDocument/2006/relationships/image" Target="media/image152.png"/><Relationship Id="rId196" Type="http://schemas.openxmlformats.org/officeDocument/2006/relationships/image" Target="media/image169.png"/><Relationship Id="rId200" Type="http://schemas.openxmlformats.org/officeDocument/2006/relationships/header" Target="header6.xml"/><Relationship Id="rId16" Type="http://schemas.openxmlformats.org/officeDocument/2006/relationships/header" Target="header4.xml"/><Relationship Id="rId37" Type="http://schemas.openxmlformats.org/officeDocument/2006/relationships/image" Target="media/image19.png"/><Relationship Id="rId58" Type="http://schemas.openxmlformats.org/officeDocument/2006/relationships/image" Target="media/image40.png"/><Relationship Id="rId79" Type="http://schemas.openxmlformats.org/officeDocument/2006/relationships/image" Target="media/image57.png"/><Relationship Id="rId102" Type="http://schemas.openxmlformats.org/officeDocument/2006/relationships/image" Target="media/image80.png"/><Relationship Id="rId123" Type="http://schemas.openxmlformats.org/officeDocument/2006/relationships/image" Target="media/image100.png"/><Relationship Id="rId144" Type="http://schemas.openxmlformats.org/officeDocument/2006/relationships/image" Target="media/image121.png"/><Relationship Id="rId90" Type="http://schemas.openxmlformats.org/officeDocument/2006/relationships/image" Target="media/image68.png"/><Relationship Id="rId165" Type="http://schemas.openxmlformats.org/officeDocument/2006/relationships/image" Target="media/image142.png"/><Relationship Id="rId186" Type="http://schemas.openxmlformats.org/officeDocument/2006/relationships/image" Target="media/image163.png"/><Relationship Id="rId27" Type="http://schemas.openxmlformats.org/officeDocument/2006/relationships/image" Target="media/image10.png"/><Relationship Id="rId48" Type="http://schemas.openxmlformats.org/officeDocument/2006/relationships/image" Target="media/image30.png"/><Relationship Id="rId69" Type="http://schemas.openxmlformats.org/officeDocument/2006/relationships/image" Target="media/image49.png"/><Relationship Id="rId113" Type="http://schemas.openxmlformats.org/officeDocument/2006/relationships/image" Target="media/image90.png"/><Relationship Id="rId134" Type="http://schemas.openxmlformats.org/officeDocument/2006/relationships/image" Target="media/image111.png"/><Relationship Id="rId80" Type="http://schemas.openxmlformats.org/officeDocument/2006/relationships/image" Target="media/image58.png"/><Relationship Id="rId155" Type="http://schemas.openxmlformats.org/officeDocument/2006/relationships/image" Target="media/image132.png"/><Relationship Id="rId176" Type="http://schemas.openxmlformats.org/officeDocument/2006/relationships/image" Target="media/image153.png"/><Relationship Id="rId197" Type="http://schemas.openxmlformats.org/officeDocument/2006/relationships/oleObject" Target="embeddings/oleObject9.bin"/><Relationship Id="rId201" Type="http://schemas.openxmlformats.org/officeDocument/2006/relationships/fontTable" Target="fontTable.xml"/><Relationship Id="rId17" Type="http://schemas.openxmlformats.org/officeDocument/2006/relationships/footer" Target="footer4.xml"/><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1.png"/><Relationship Id="rId124" Type="http://schemas.openxmlformats.org/officeDocument/2006/relationships/image" Target="media/image101.png"/><Relationship Id="rId70" Type="http://schemas.openxmlformats.org/officeDocument/2006/relationships/oleObject" Target="embeddings/oleObject3.bin"/><Relationship Id="rId91" Type="http://schemas.openxmlformats.org/officeDocument/2006/relationships/image" Target="media/image69.png"/><Relationship Id="rId145" Type="http://schemas.openxmlformats.org/officeDocument/2006/relationships/image" Target="media/image122.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8" Type="http://schemas.openxmlformats.org/officeDocument/2006/relationships/image" Target="media/image11.png"/><Relationship Id="rId49" Type="http://schemas.openxmlformats.org/officeDocument/2006/relationships/image" Target="media/image31.png"/><Relationship Id="rId114" Type="http://schemas.openxmlformats.org/officeDocument/2006/relationships/image" Target="media/image91.png"/><Relationship Id="rId60" Type="http://schemas.openxmlformats.org/officeDocument/2006/relationships/image" Target="media/image42.png"/><Relationship Id="rId81" Type="http://schemas.openxmlformats.org/officeDocument/2006/relationships/image" Target="media/image59.png"/><Relationship Id="rId135" Type="http://schemas.openxmlformats.org/officeDocument/2006/relationships/image" Target="media/image112.png"/><Relationship Id="rId156" Type="http://schemas.openxmlformats.org/officeDocument/2006/relationships/image" Target="media/image133.png"/><Relationship Id="rId177" Type="http://schemas.openxmlformats.org/officeDocument/2006/relationships/image" Target="media/image154.png"/><Relationship Id="rId198" Type="http://schemas.openxmlformats.org/officeDocument/2006/relationships/image" Target="media/image170.png"/><Relationship Id="rId202" Type="http://schemas.microsoft.com/office/2011/relationships/people" Target="people.xml"/><Relationship Id="rId18" Type="http://schemas.openxmlformats.org/officeDocument/2006/relationships/image" Target="media/image4.png"/><Relationship Id="rId39" Type="http://schemas.openxmlformats.org/officeDocument/2006/relationships/image" Target="media/image21.png"/><Relationship Id="rId50" Type="http://schemas.openxmlformats.org/officeDocument/2006/relationships/image" Target="media/image32.png"/><Relationship Id="rId104" Type="http://schemas.openxmlformats.org/officeDocument/2006/relationships/image" Target="media/image82.png"/><Relationship Id="rId125" Type="http://schemas.openxmlformats.org/officeDocument/2006/relationships/image" Target="media/image102.png"/><Relationship Id="rId146" Type="http://schemas.openxmlformats.org/officeDocument/2006/relationships/image" Target="media/image123.png"/><Relationship Id="rId167" Type="http://schemas.openxmlformats.org/officeDocument/2006/relationships/image" Target="media/image144.png"/><Relationship Id="rId188" Type="http://schemas.openxmlformats.org/officeDocument/2006/relationships/image" Target="media/image165.png"/><Relationship Id="rId71" Type="http://schemas.openxmlformats.org/officeDocument/2006/relationships/image" Target="media/image50.png"/><Relationship Id="rId92" Type="http://schemas.openxmlformats.org/officeDocument/2006/relationships/image" Target="media/image70.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87817F-C7E5-415A-B2E1-0B7CA2427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92</TotalTime>
  <Pages>108</Pages>
  <Words>12445</Words>
  <Characters>70938</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83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1055</cp:revision>
  <cp:lastPrinted>2019-10-07T19:36:00Z</cp:lastPrinted>
  <dcterms:created xsi:type="dcterms:W3CDTF">2019-09-27T13:11:00Z</dcterms:created>
  <dcterms:modified xsi:type="dcterms:W3CDTF">2020-04-17T02:01:00Z</dcterms:modified>
</cp:coreProperties>
</file>